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name="_GoBack" w:id="0"/>
    <w:bookmarkEnd w:id="0"/>
    <w:p w:rsidRPr="00223CE7" w:rsidR="00363A4D" w:rsidP="00363A4D" w:rsidRDefault="003C2725" w14:paraId="0BB8602D" w14:textId="04AFD3D6">
      <w:pPr>
        <w:pStyle w:val="keyfields"/>
        <w:pBdr>
          <w:top w:val="single" w:color="auto" w:sz="4" w:space="4"/>
        </w:pBdr>
        <w:spacing w:after="120"/>
        <w:ind w:right="5803"/>
        <w:rPr>
          <w:b/>
        </w:rPr>
      </w:pPr>
      <w:r>
        <w:rPr>
          <w:noProof/>
          <w:lang w:eastAsia="en-US"/>
        </w:rPr>
        <mc:AlternateContent>
          <mc:Choice Requires="wps">
            <w:drawing>
              <wp:anchor distT="0" distB="0" distL="114300" distR="114300" simplePos="0" relativeHeight="251659264" behindDoc="0" locked="0" layoutInCell="1" allowOverlap="1" wp14:editId="32A83082" wp14:anchorId="60C14EB5">
                <wp:simplePos x="0" y="0"/>
                <wp:positionH relativeFrom="column">
                  <wp:posOffset>2159000</wp:posOffset>
                </wp:positionH>
                <wp:positionV relativeFrom="paragraph">
                  <wp:posOffset>-1541145</wp:posOffset>
                </wp:positionV>
                <wp:extent cx="825500" cy="1054100"/>
                <wp:effectExtent l="0" t="0" r="12700" b="12700"/>
                <wp:wrapNone/>
                <wp:docPr id="4" name="Text Box 4"/>
                <wp:cNvGraphicFramePr/>
                <a:graphic xmlns:a="http://schemas.openxmlformats.org/drawingml/2006/main">
                  <a:graphicData uri="http://schemas.microsoft.com/office/word/2010/wordprocessingShape">
                    <wps:wsp>
                      <wps:cNvSpPr txBox="1"/>
                      <wps:spPr>
                        <a:xfrm>
                          <a:off x="0" y="0"/>
                          <a:ext cx="825500" cy="1054100"/>
                        </a:xfrm>
                        <a:prstGeom prst="rect">
                          <a:avLst/>
                        </a:prstGeom>
                        <a:solidFill>
                          <a:schemeClr val="lt1"/>
                        </a:solidFill>
                        <a:ln w="6350">
                          <a:solidFill>
                            <a:prstClr val="black"/>
                          </a:solidFill>
                        </a:ln>
                      </wps:spPr>
                      <wps:txbx>
                        <w:txbxContent>
                          <w:p w:rsidRPr="00453905" w:rsidR="00E0448E" w:rsidP="003C2725" w:rsidRDefault="00E0448E" w14:paraId="5ED9845D" w14:textId="77777777">
                            <w:pPr>
                              <w:numPr>
                                <w:ilvl w:val="0"/>
                                <w:numId w:val="0"/>
                              </w:numPr>
                              <w:spacing w:before="120"/>
                              <w:jc w:val="center"/>
                              <w:rPr>
                                <w:b/>
                                <w:bCs/>
                                <w:u w:val="single"/>
                              </w:rPr>
                            </w:pPr>
                            <w:r w:rsidRPr="00453905">
                              <w:rPr>
                                <w:b/>
                                <w:bCs/>
                                <w:u w:val="single"/>
                              </w:rPr>
                              <w:t>LEGEND</w:t>
                            </w:r>
                          </w:p>
                          <w:p w:rsidRPr="00453905" w:rsidR="00E0448E" w:rsidP="00453905" w:rsidRDefault="00E0448E" w14:paraId="122AD122" w14:textId="2B3FC57B">
                            <w:pPr>
                              <w:spacing w:before="0"/>
                              <w:ind w:left="0"/>
                              <w:rPr>
                                <w:highlight w:val="yellow"/>
                              </w:rPr>
                            </w:pPr>
                            <w:r w:rsidRPr="00453905">
                              <w:rPr>
                                <w:highlight w:val="yellow"/>
                              </w:rPr>
                              <w:t>REVISON</w:t>
                            </w:r>
                            <w:r>
                              <w:rPr>
                                <w:highlight w:val="yellow"/>
                              </w:rPr>
                              <w:t xml:space="preserve">        </w:t>
                            </w:r>
                          </w:p>
                          <w:p w:rsidRPr="00453905" w:rsidR="00E0448E" w:rsidP="00453905" w:rsidRDefault="00E0448E" w14:paraId="5DB57954" w14:textId="385E2709">
                            <w:pPr>
                              <w:spacing w:before="0"/>
                              <w:ind w:left="0"/>
                              <w:rPr>
                                <w:highlight w:val="cyan"/>
                              </w:rPr>
                            </w:pPr>
                            <w:r w:rsidRPr="00453905">
                              <w:rPr>
                                <w:highlight w:val="cyan"/>
                              </w:rPr>
                              <w:t>ADDITION</w:t>
                            </w:r>
                          </w:p>
                          <w:p w:rsidR="00E0448E" w:rsidP="00453905" w:rsidRDefault="00E0448E" w14:paraId="0F0C48D5" w14:textId="4FF70D8A">
                            <w:pPr>
                              <w:spacing w:before="0"/>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0C14EB5">
                <v:stroke joinstyle="miter"/>
                <v:path gradientshapeok="t" o:connecttype="rect"/>
              </v:shapetype>
              <v:shape id="_x0000_s1026" style="position:absolute;margin-left:170pt;margin-top:-121.35pt;width:65pt;height:8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">
                <v:textbox>
                  <w:txbxContent>
                    <w:p w:rsidRPr="00453905" w:rsidR="00E0448E" w:rsidP="003C2725" w:rsidRDefault="00E0448E" w14:paraId="5ED9845D" w14:textId="77777777">
                      <w:pPr>
                        <w:numPr>
                          <w:ilvl w:val="0"/>
                          <w:numId w:val="0"/>
                        </w:numPr>
                        <w:spacing w:before="120"/>
                        <w:jc w:val="center"/>
                        <w:rPr>
                          <w:b/>
                          <w:bCs/>
                          <w:u w:val="single"/>
                        </w:rPr>
                      </w:pPr>
                      <w:r w:rsidRPr="00453905">
                        <w:rPr>
                          <w:b/>
                          <w:bCs/>
                          <w:u w:val="single"/>
                        </w:rPr>
                        <w:t>LEGEND</w:t>
                      </w:r>
                    </w:p>
                    <w:p w:rsidRPr="00453905" w:rsidR="00E0448E" w:rsidP="00453905" w:rsidRDefault="00E0448E" w14:paraId="122AD122" w14:textId="2B3FC57B">
                      <w:pPr>
                        <w:spacing w:before="0"/>
                        <w:ind w:left="0"/>
                        <w:rPr>
                          <w:highlight w:val="yellow"/>
                        </w:rPr>
                      </w:pPr>
                      <w:r w:rsidRPr="00453905">
                        <w:rPr>
                          <w:highlight w:val="yellow"/>
                        </w:rPr>
                        <w:t>REVISON</w:t>
                      </w:r>
                      <w:r>
                        <w:rPr>
                          <w:highlight w:val="yellow"/>
                        </w:rPr>
                        <w:t xml:space="preserve">        </w:t>
                      </w:r>
                    </w:p>
                    <w:p w:rsidRPr="00453905" w:rsidR="00E0448E" w:rsidP="00453905" w:rsidRDefault="00E0448E" w14:paraId="5DB57954" w14:textId="385E2709">
                      <w:pPr>
                        <w:spacing w:before="0"/>
                        <w:ind w:left="0"/>
                        <w:rPr>
                          <w:highlight w:val="cyan"/>
                        </w:rPr>
                      </w:pPr>
                      <w:r w:rsidRPr="00453905">
                        <w:rPr>
                          <w:highlight w:val="cyan"/>
                        </w:rPr>
                        <w:t>ADDITION</w:t>
                      </w:r>
                    </w:p>
                    <w:p w:rsidR="00E0448E" w:rsidP="00453905" w:rsidRDefault="00E0448E" w14:paraId="0F0C48D5" w14:textId="4FF70D8A">
                      <w:pPr>
                        <w:spacing w:before="0"/>
                        <w:ind w:left="0"/>
                      </w:pPr>
                    </w:p>
                  </w:txbxContent>
                </v:textbox>
              </v:shape>
            </w:pict>
          </mc:Fallback>
        </mc:AlternateContent>
      </w:r>
      <w:r w:rsidR="009B64CD">
        <w:rPr>
          <w:noProof/>
          <w:lang w:eastAsia="en-US"/>
        </w:rPr>
        <mc:AlternateContent>
          <mc:Choice Requires="wps">
            <w:drawing>
              <wp:anchor distT="0" distB="0" distL="114300" distR="114300" simplePos="0" relativeHeight="251657728" behindDoc="0" locked="0" layoutInCell="1" allowOverlap="1" wp14:editId="03AC03FD" wp14:anchorId="11AB5753">
                <wp:simplePos x="0" y="0"/>
                <wp:positionH relativeFrom="column">
                  <wp:posOffset>2998470</wp:posOffset>
                </wp:positionH>
                <wp:positionV relativeFrom="paragraph">
                  <wp:posOffset>9525</wp:posOffset>
                </wp:positionV>
                <wp:extent cx="3559175" cy="1863725"/>
                <wp:effectExtent l="0" t="0" r="0" b="0"/>
                <wp:wrapNone/>
                <wp:docPr id="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9175" cy="1863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BB12B4" w:rsidR="00E0448E" w:rsidP="00363A4D" w:rsidRDefault="00E0448E" w14:paraId="046C5949" w14:textId="77777777">
                            <w:pPr>
                              <w:pStyle w:val="Footer10"/>
                              <w:rPr>
                                <w:sz w:val="16"/>
                                <w:szCs w:val="16"/>
                              </w:rPr>
                            </w:pPr>
                            <w:r w:rsidRPr="00BB12B4">
                              <w:rPr>
                                <w:sz w:val="16"/>
                                <w:szCs w:val="16"/>
                              </w:rPr>
                              <w:t>OMB No: 0915-0310</w:t>
                            </w:r>
                          </w:p>
                          <w:p w:rsidRPr="00BB12B4" w:rsidR="00E0448E" w:rsidP="00363A4D" w:rsidRDefault="00E0448E" w14:paraId="4BAA044F" w14:textId="77777777">
                            <w:pPr>
                              <w:pStyle w:val="Footer10"/>
                              <w:rPr>
                                <w:sz w:val="16"/>
                                <w:szCs w:val="16"/>
                              </w:rPr>
                            </w:pPr>
                            <w:r w:rsidRPr="00BB12B4">
                              <w:rPr>
                                <w:sz w:val="16"/>
                                <w:szCs w:val="16"/>
                              </w:rPr>
                              <w:t xml:space="preserve">Expiration Date: </w:t>
                            </w:r>
                            <w:r w:rsidRPr="00B459FA">
                              <w:rPr>
                                <w:sz w:val="16"/>
                                <w:szCs w:val="16"/>
                              </w:rPr>
                              <w:t>10/31/2022</w:t>
                            </w:r>
                          </w:p>
                          <w:p w:rsidRPr="005E7197" w:rsidR="00E0448E" w:rsidP="00363A4D" w:rsidRDefault="00E0448E" w14:paraId="54742CC8" w14:textId="77777777">
                            <w:pPr>
                              <w:pStyle w:val="Footer10"/>
                              <w:rPr>
                                <w:sz w:val="16"/>
                                <w:szCs w:val="16"/>
                              </w:rPr>
                            </w:pPr>
                          </w:p>
                          <w:p w:rsidRPr="0023678D" w:rsidR="00E0448E" w:rsidP="00363A4D" w:rsidRDefault="00E0448E" w14:paraId="07E6C595" w14:textId="77777777">
                            <w:pPr>
                              <w:pStyle w:val="Footer10"/>
                              <w:rPr>
                                <w:sz w:val="12"/>
                                <w:szCs w:val="12"/>
                              </w:rPr>
                            </w:pPr>
                            <w:r w:rsidRPr="0023678D">
                              <w:rPr>
                                <w:b/>
                                <w:sz w:val="12"/>
                                <w:szCs w:val="12"/>
                              </w:rPr>
                              <w:t>Public Burden Statement:</w:t>
                            </w:r>
                            <w:r w:rsidRPr="0023678D">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6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Pr="005E7197" w:rsidR="00E0448E" w:rsidP="00363A4D" w:rsidRDefault="00E0448E" w14:paraId="3B369F33" w14:textId="77777777">
                            <w:pPr>
                              <w:pStyle w:val="Footer10"/>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1" style="position:absolute;margin-left:236.1pt;margin-top:.75pt;width:280.25pt;height:14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" w14:anchorId="11AB5753">
                <v:textbox inset="0,0,0,0">
                  <w:txbxContent>
                    <w:p w:rsidRPr="00BB12B4" w:rsidR="00E0448E" w:rsidP="00363A4D" w:rsidRDefault="00E0448E" w14:paraId="046C5949" w14:textId="77777777">
                      <w:pPr>
                        <w:pStyle w:val="Footer10"/>
                        <w:rPr>
                          <w:sz w:val="16"/>
                          <w:szCs w:val="16"/>
                        </w:rPr>
                      </w:pPr>
                      <w:r w:rsidRPr="00BB12B4">
                        <w:rPr>
                          <w:sz w:val="16"/>
                          <w:szCs w:val="16"/>
                        </w:rPr>
                        <w:t>OMB No: 0915-0310</w:t>
                      </w:r>
                    </w:p>
                    <w:p w:rsidRPr="00BB12B4" w:rsidR="00E0448E" w:rsidP="00363A4D" w:rsidRDefault="00E0448E" w14:paraId="4BAA044F" w14:textId="77777777">
                      <w:pPr>
                        <w:pStyle w:val="Footer10"/>
                        <w:rPr>
                          <w:sz w:val="16"/>
                          <w:szCs w:val="16"/>
                        </w:rPr>
                      </w:pPr>
                      <w:r w:rsidRPr="00BB12B4">
                        <w:rPr>
                          <w:sz w:val="16"/>
                          <w:szCs w:val="16"/>
                        </w:rPr>
                        <w:t xml:space="preserve">Expiration Date: </w:t>
                      </w:r>
                      <w:r w:rsidRPr="00B459FA">
                        <w:rPr>
                          <w:sz w:val="16"/>
                          <w:szCs w:val="16"/>
                        </w:rPr>
                        <w:t>10/31/2022</w:t>
                      </w:r>
                    </w:p>
                    <w:p w:rsidRPr="005E7197" w:rsidR="00E0448E" w:rsidP="00363A4D" w:rsidRDefault="00E0448E" w14:paraId="54742CC8" w14:textId="77777777">
                      <w:pPr>
                        <w:pStyle w:val="Footer10"/>
                        <w:rPr>
                          <w:sz w:val="16"/>
                          <w:szCs w:val="16"/>
                        </w:rPr>
                      </w:pPr>
                    </w:p>
                    <w:p w:rsidRPr="0023678D" w:rsidR="00E0448E" w:rsidP="00363A4D" w:rsidRDefault="00E0448E" w14:paraId="07E6C595" w14:textId="77777777">
                      <w:pPr>
                        <w:pStyle w:val="Footer10"/>
                        <w:rPr>
                          <w:sz w:val="12"/>
                          <w:szCs w:val="12"/>
                        </w:rPr>
                      </w:pPr>
                      <w:r w:rsidRPr="0023678D">
                        <w:rPr>
                          <w:b/>
                          <w:sz w:val="12"/>
                          <w:szCs w:val="12"/>
                        </w:rPr>
                        <w:t>Public Burden Statement:</w:t>
                      </w:r>
                      <w:r w:rsidRPr="0023678D">
                        <w:rPr>
                          <w:sz w:val="12"/>
                          <w:szCs w:val="12"/>
                        </w:rPr>
                        <w:t xml:space="preserve"> The purpose of the data collection is to fulfill the legislative mandate to establish and maintain a standardized database of allogeneic marrow and cord blood transplants performed in the United States or using a donor from the United States. The data collected also meets the C.W. Bill Young Cell Transplantation Program requirements to provide relevant scientific information not containing individually identifiable information available to the public in the form of summaries and data sets. An agency may not conduct or sponsor, and a person is not required to respond to, a collection of information unless it displays a currently valid OMB control number. The OMB control number for this information collection is 0915-0310 and it is valid until 10/31/2022. This information collection is voluntary under The Stem Cell Therapeutic and Research Act of 2005, Public Law (Pub. L.) 109–129, as amended by the Stem Cell Therapeutic and Research Reauthorization Act of 2010, Public Law 111–264 (the Act) and the Stem Cell Therapeutic and Research Reauthorization Act of 2015, Public Law 114-104. Public reporting burden for this collection of information is estimated to average 0.6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paperwork@hrsa.gov.  </w:t>
                      </w:r>
                    </w:p>
                    <w:p w:rsidRPr="005E7197" w:rsidR="00E0448E" w:rsidP="00363A4D" w:rsidRDefault="00E0448E" w14:paraId="3B369F33" w14:textId="77777777">
                      <w:pPr>
                        <w:pStyle w:val="Footer10"/>
                      </w:pPr>
                    </w:p>
                  </w:txbxContent>
                </v:textbox>
              </v:shape>
            </w:pict>
          </mc:Fallback>
        </mc:AlternateContent>
      </w:r>
      <w:r w:rsidR="00363A4D">
        <w:rPr>
          <w:b/>
        </w:rPr>
        <w:t>CIBMTR</w:t>
      </w:r>
      <w:r w:rsidRPr="00223CE7" w:rsidR="00363A4D">
        <w:rPr>
          <w:b/>
        </w:rPr>
        <w:t xml:space="preserve"> Use Only</w:t>
      </w:r>
    </w:p>
    <w:p w:rsidRPr="00577C58" w:rsidR="00363A4D" w:rsidP="00363A4D" w:rsidRDefault="00363A4D" w14:paraId="3B4E4D54" w14:textId="1F2C5511">
      <w:pPr>
        <w:pStyle w:val="keyfields"/>
        <w:pBdr>
          <w:top w:val="single" w:color="auto" w:sz="4" w:space="4"/>
        </w:pBdr>
        <w:spacing w:after="120"/>
        <w:ind w:right="5803"/>
      </w:pPr>
      <w:r>
        <w:t>Sequence Number:</w:t>
      </w:r>
    </w:p>
    <w:p w:rsidR="00363A4D" w:rsidP="00363A4D" w:rsidRDefault="00363A4D" w14:paraId="45F96515" w14:textId="13513A2C">
      <w:pPr>
        <w:pStyle w:val="keyfields"/>
        <w:pBdr>
          <w:top w:val="single" w:color="auto" w:sz="4" w:space="4"/>
        </w:pBdr>
        <w:spacing w:after="120"/>
        <w:ind w:right="5803"/>
      </w:pPr>
    </w:p>
    <w:p w:rsidR="00363A4D" w:rsidP="00363A4D" w:rsidRDefault="00363A4D" w14:paraId="0BA7C11B" w14:textId="77777777">
      <w:pPr>
        <w:pStyle w:val="keyfields"/>
        <w:pBdr>
          <w:top w:val="single" w:color="auto" w:sz="4" w:space="4"/>
        </w:pBdr>
        <w:spacing w:after="120"/>
        <w:ind w:right="5803"/>
      </w:pPr>
    </w:p>
    <w:p w:rsidR="00363A4D" w:rsidP="00363A4D" w:rsidRDefault="00363A4D" w14:paraId="3DA7E08E" w14:textId="0AE718BB">
      <w:pPr>
        <w:pStyle w:val="keyfields"/>
        <w:pBdr>
          <w:top w:val="single" w:color="auto" w:sz="4" w:space="4"/>
        </w:pBdr>
        <w:spacing w:after="120"/>
        <w:ind w:right="5803"/>
      </w:pPr>
      <w:r>
        <w:t>Date Received:</w:t>
      </w:r>
    </w:p>
    <w:p w:rsidR="00363A4D" w:rsidP="00363A4D" w:rsidRDefault="00363A4D" w14:paraId="6C5E86D1" w14:textId="4574309B">
      <w:pPr>
        <w:pStyle w:val="keyfields"/>
        <w:pBdr>
          <w:top w:val="single" w:color="auto" w:sz="4" w:space="4"/>
        </w:pBdr>
        <w:spacing w:after="120"/>
        <w:ind w:right="5803"/>
      </w:pPr>
    </w:p>
    <w:p w:rsidR="00363A4D" w:rsidP="00363A4D" w:rsidRDefault="00363A4D" w14:paraId="0166FAF6" w14:textId="25A24372">
      <w:pPr>
        <w:pStyle w:val="ans1"/>
      </w:pPr>
    </w:p>
    <w:p w:rsidR="0028410A" w:rsidP="00363A4D" w:rsidRDefault="0028410A" w14:paraId="66B66CBB" w14:textId="539E1319">
      <w:pPr>
        <w:pStyle w:val="ans1"/>
      </w:pPr>
    </w:p>
    <w:p w:rsidRPr="00BB12B4" w:rsidR="00363A4D" w:rsidP="00363A4D" w:rsidRDefault="00363A4D" w14:paraId="7F763911" w14:textId="7D06B08C">
      <w:pPr>
        <w:pStyle w:val="keyfields"/>
        <w:rPr>
          <w:b/>
          <w:color w:val="1F497D"/>
        </w:rPr>
      </w:pPr>
      <w:r w:rsidRPr="00BB12B4">
        <w:rPr>
          <w:b/>
          <w:color w:val="1F497D"/>
        </w:rPr>
        <w:t>Center Identification</w:t>
      </w:r>
    </w:p>
    <w:p w:rsidRPr="00577C58" w:rsidR="00363A4D" w:rsidP="00363A4D" w:rsidRDefault="00363A4D" w14:paraId="7578457F" w14:textId="52F8B2B0">
      <w:pPr>
        <w:pStyle w:val="keyfields"/>
      </w:pPr>
      <w:r w:rsidRPr="00577C58">
        <w:t xml:space="preserve">CIBMTR Center Number: </w:t>
      </w:r>
      <w:r>
        <w:t>___ ___ ___ ___ ___</w:t>
      </w:r>
    </w:p>
    <w:p w:rsidR="00363A4D" w:rsidP="00363A4D" w:rsidRDefault="00363A4D" w14:paraId="220F10F3" w14:textId="029624B8">
      <w:pPr>
        <w:pStyle w:val="keyfields"/>
      </w:pPr>
      <w:r w:rsidRPr="002E01A0">
        <w:t>EBMT Code (CIC)</w:t>
      </w:r>
      <w:r w:rsidRPr="00577C58">
        <w:t xml:space="preserve">: </w:t>
      </w:r>
      <w:r>
        <w:t>___ ___ ___ ___ ___ ___ ___ ___ ___ ___ ___ ___</w:t>
      </w:r>
    </w:p>
    <w:p w:rsidR="00363A4D" w:rsidP="00363A4D" w:rsidRDefault="00363A4D" w14:paraId="3709FED6" w14:textId="740C37FD">
      <w:pPr>
        <w:pStyle w:val="keyfields"/>
        <w:tabs>
          <w:tab w:val="center" w:pos="2470"/>
          <w:tab w:val="center" w:pos="3800"/>
          <w:tab w:val="center" w:pos="4750"/>
        </w:tabs>
      </w:pPr>
    </w:p>
    <w:p w:rsidRPr="00363A4D" w:rsidR="00363A4D" w:rsidP="00363A4D" w:rsidRDefault="00363A4D" w14:paraId="1582394D" w14:textId="7F866AEA">
      <w:pPr>
        <w:pStyle w:val="keyfields"/>
        <w:tabs>
          <w:tab w:val="center" w:pos="2470"/>
          <w:tab w:val="center" w:pos="3800"/>
          <w:tab w:val="center" w:pos="4750"/>
        </w:tabs>
        <w:rPr>
          <w:b/>
          <w:color w:val="2F5496"/>
        </w:rPr>
      </w:pPr>
      <w:r w:rsidRPr="00363A4D">
        <w:rPr>
          <w:b/>
          <w:color w:val="2F5496"/>
        </w:rPr>
        <w:t>Recipient Identification</w:t>
      </w:r>
    </w:p>
    <w:p w:rsidRPr="001713E8" w:rsidR="00363A4D" w:rsidP="00363A4D" w:rsidRDefault="00363A4D" w14:paraId="3FDD057B" w14:textId="248C382A">
      <w:pPr>
        <w:pStyle w:val="keyfields"/>
        <w:tabs>
          <w:tab w:val="center" w:pos="2470"/>
          <w:tab w:val="center" w:pos="3800"/>
          <w:tab w:val="center" w:pos="4750"/>
        </w:tabs>
        <w:spacing w:after="120"/>
      </w:pPr>
      <w:r w:rsidRPr="001713E8">
        <w:t>CIBMTR Re</w:t>
      </w:r>
      <w:r>
        <w:t>search</w:t>
      </w:r>
      <w:r w:rsidRPr="001713E8">
        <w:t xml:space="preserve"> ID (CRID): ___ ___ ___ ___ ___ ___ ___ ___ ___ ___</w:t>
      </w:r>
    </w:p>
    <w:p w:rsidR="00363A4D" w:rsidP="00363A4D" w:rsidRDefault="00363A4D" w14:paraId="1D28169A" w14:textId="77777777">
      <w:pPr>
        <w:pStyle w:val="keyfields"/>
        <w:tabs>
          <w:tab w:val="center" w:pos="2470"/>
          <w:tab w:val="center" w:pos="3800"/>
          <w:tab w:val="center" w:pos="4750"/>
        </w:tabs>
        <w:spacing w:after="120"/>
        <w:rPr>
          <w:sz w:val="15"/>
          <w:szCs w:val="15"/>
        </w:rPr>
      </w:pPr>
    </w:p>
    <w:p w:rsidR="00363A4D" w:rsidP="00363A4D" w:rsidRDefault="00363A4D" w14:paraId="25F7E066" w14:textId="7DB1BECA">
      <w:pPr>
        <w:pStyle w:val="keyfields"/>
        <w:tabs>
          <w:tab w:val="center" w:pos="2470"/>
          <w:tab w:val="center" w:pos="3800"/>
          <w:tab w:val="center" w:pos="4750"/>
        </w:tabs>
        <w:spacing w:after="120"/>
      </w:pPr>
      <w:r>
        <w:t>Event date: __ __ __ __ / __ __ / __ __</w:t>
      </w:r>
    </w:p>
    <w:p w:rsidR="00363A4D" w:rsidP="00363A4D" w:rsidRDefault="00363A4D" w14:paraId="3168635A" w14:textId="77777777">
      <w:pPr>
        <w:pStyle w:val="keyfields"/>
        <w:tabs>
          <w:tab w:val="center" w:pos="1530"/>
          <w:tab w:val="center" w:pos="2430"/>
          <w:tab w:val="center" w:pos="3150"/>
        </w:tabs>
        <w:spacing w:after="120"/>
      </w:pPr>
      <w:r>
        <w:tab/>
        <w:t>YYYY</w:t>
      </w:r>
      <w:r>
        <w:tab/>
        <w:t>MM</w:t>
      </w:r>
      <w:r>
        <w:tab/>
        <w:t>DD</w:t>
      </w:r>
    </w:p>
    <w:p w:rsidRPr="00223CE7" w:rsidR="00363A4D" w:rsidP="0028410A" w:rsidRDefault="00363A4D" w14:paraId="0CB83350" w14:textId="5E9E218E">
      <w:pPr>
        <w:pStyle w:val="YYMMDD"/>
        <w:numPr>
          <w:ilvl w:val="0"/>
          <w:numId w:val="0"/>
        </w:numPr>
        <w:ind w:left="576"/>
      </w:pPr>
    </w:p>
    <w:p w:rsidR="00363A4D" w:rsidP="00363A4D" w:rsidRDefault="00363A4D" w14:paraId="11953FB5" w14:textId="7A304C84">
      <w:pPr>
        <w:pStyle w:val="ans1"/>
      </w:pPr>
    </w:p>
    <w:p w:rsidR="00363A4D" w:rsidP="00363A4D" w:rsidRDefault="00363A4D" w14:paraId="25B9CCB6" w14:textId="77777777">
      <w:pPr>
        <w:pStyle w:val="ans1"/>
      </w:pPr>
    </w:p>
    <w:p w:rsidR="00363A4D" w:rsidP="00363A4D" w:rsidRDefault="00363A4D" w14:paraId="63EF204E" w14:textId="77777777">
      <w:pPr>
        <w:pStyle w:val="ans1"/>
      </w:pPr>
    </w:p>
    <w:p w:rsidR="00363A4D" w:rsidP="00363A4D" w:rsidRDefault="00363A4D" w14:paraId="67B74765" w14:textId="77777777">
      <w:pPr>
        <w:pStyle w:val="ans1"/>
      </w:pPr>
    </w:p>
    <w:p w:rsidR="00363A4D" w:rsidP="00363A4D" w:rsidRDefault="00363A4D" w14:paraId="7D3ADF94" w14:textId="77777777">
      <w:pPr>
        <w:pStyle w:val="ans1"/>
      </w:pPr>
    </w:p>
    <w:p w:rsidR="00363A4D" w:rsidP="00363A4D" w:rsidRDefault="00363A4D" w14:paraId="56A03490" w14:textId="77777777">
      <w:pPr>
        <w:pStyle w:val="ans1"/>
      </w:pPr>
    </w:p>
    <w:p w:rsidR="00363A4D" w:rsidP="00363A4D" w:rsidRDefault="00363A4D" w14:paraId="5B0D65A2" w14:textId="77777777">
      <w:pPr>
        <w:pStyle w:val="ans1"/>
      </w:pPr>
    </w:p>
    <w:p w:rsidR="00363A4D" w:rsidP="00363A4D" w:rsidRDefault="00363A4D" w14:paraId="2C00D237" w14:textId="77777777">
      <w:pPr>
        <w:pStyle w:val="ans1"/>
      </w:pPr>
    </w:p>
    <w:p w:rsidR="00363A4D" w:rsidP="00363A4D" w:rsidRDefault="00363A4D" w14:paraId="368D6411" w14:textId="77777777">
      <w:pPr>
        <w:pStyle w:val="ans1"/>
      </w:pPr>
    </w:p>
    <w:p w:rsidR="00363A4D" w:rsidP="00363A4D" w:rsidRDefault="00363A4D" w14:paraId="6944C314" w14:textId="77777777">
      <w:pPr>
        <w:pStyle w:val="ans1"/>
      </w:pPr>
    </w:p>
    <w:p w:rsidR="00363A4D" w:rsidP="00363A4D" w:rsidRDefault="00363A4D" w14:paraId="0DFCCD7B" w14:textId="77777777">
      <w:pPr>
        <w:pStyle w:val="ans1"/>
        <w:ind w:left="0" w:firstLine="0"/>
      </w:pPr>
    </w:p>
    <w:p w:rsidR="00363A4D" w:rsidP="00E54806" w:rsidRDefault="00E54806" w14:paraId="36639AC9" w14:textId="0AA97AD0">
      <w:pPr>
        <w:pStyle w:val="ans1"/>
        <w:tabs>
          <w:tab w:val="clear" w:pos="570"/>
          <w:tab w:val="left" w:pos="3153"/>
        </w:tabs>
        <w:ind w:left="0" w:firstLine="0"/>
      </w:pPr>
      <w:r>
        <w:tab/>
      </w:r>
    </w:p>
    <w:p w:rsidR="00363A4D" w:rsidP="00363A4D" w:rsidRDefault="00363A4D" w14:paraId="2635E637" w14:textId="77777777">
      <w:pPr>
        <w:pStyle w:val="sectionhead"/>
        <w:pBdr>
          <w:left w:val="single" w:color="365F91" w:sz="4" w:space="6"/>
        </w:pBdr>
      </w:pPr>
      <w:r>
        <w:lastRenderedPageBreak/>
        <w:t>Recipient Information</w:t>
      </w:r>
    </w:p>
    <w:p w:rsidR="00363A4D" w:rsidP="00A82133" w:rsidRDefault="00363A4D" w14:paraId="7CCD939C" w14:textId="77777777">
      <w:pPr>
        <w:tabs>
          <w:tab w:val="clear" w:pos="1584"/>
          <w:tab w:val="num" w:pos="1008"/>
        </w:tabs>
        <w:ind w:left="540"/>
      </w:pPr>
      <w:r w:rsidRPr="00D327DB">
        <w:t>Date</w:t>
      </w:r>
      <w:r>
        <w:t xml:space="preserve"> of birth: ___ ___ ___ ___ — ___ ___ — ___ ___</w:t>
      </w:r>
    </w:p>
    <w:p w:rsidR="00363A4D" w:rsidP="00363A4D" w:rsidRDefault="00363A4D" w14:paraId="75A4BA62" w14:textId="77777777">
      <w:pPr>
        <w:numPr>
          <w:ilvl w:val="0"/>
          <w:numId w:val="0"/>
        </w:numPr>
        <w:tabs>
          <w:tab w:val="left" w:pos="2070"/>
          <w:tab w:val="left" w:pos="2250"/>
          <w:tab w:val="left" w:pos="3510"/>
          <w:tab w:val="left" w:pos="4500"/>
        </w:tabs>
        <w:spacing w:before="0"/>
        <w:ind w:left="720"/>
        <w:rPr>
          <w:sz w:val="16"/>
          <w:szCs w:val="16"/>
        </w:rPr>
      </w:pPr>
      <w:r>
        <w:tab/>
      </w:r>
      <w:r w:rsidRPr="00B40319">
        <w:rPr>
          <w:sz w:val="16"/>
          <w:szCs w:val="16"/>
        </w:rPr>
        <w:t>YYYY</w:t>
      </w:r>
      <w:r w:rsidRPr="00B40319">
        <w:rPr>
          <w:sz w:val="16"/>
          <w:szCs w:val="16"/>
        </w:rPr>
        <w:tab/>
        <w:t>MM</w:t>
      </w:r>
      <w:r w:rsidRPr="00B40319">
        <w:rPr>
          <w:sz w:val="16"/>
          <w:szCs w:val="16"/>
        </w:rPr>
        <w:tab/>
        <w:t>DD</w:t>
      </w:r>
    </w:p>
    <w:p w:rsidRPr="00B40319" w:rsidR="00363A4D" w:rsidP="00363A4D" w:rsidRDefault="00363A4D" w14:paraId="4B8F4566" w14:textId="77777777">
      <w:pPr>
        <w:pStyle w:val="Q1"/>
        <w:numPr>
          <w:ilvl w:val="0"/>
          <w:numId w:val="1"/>
        </w:numPr>
        <w:tabs>
          <w:tab w:val="clear" w:pos="576"/>
          <w:tab w:val="clear" w:pos="1584"/>
          <w:tab w:val="num" w:pos="540"/>
        </w:tabs>
        <w:ind w:left="540" w:hanging="540"/>
      </w:pPr>
      <w:r>
        <w:t>Sex</w:t>
      </w:r>
    </w:p>
    <w:p w:rsidRPr="00D327DB" w:rsidR="00363A4D" w:rsidP="00F27875" w:rsidRDefault="00363A4D" w14:paraId="52664760" w14:textId="77777777">
      <w:pPr>
        <w:pStyle w:val="A1"/>
        <w:numPr>
          <w:ilvl w:val="0"/>
          <w:numId w:val="9"/>
        </w:numPr>
        <w:tabs>
          <w:tab w:val="clear" w:pos="810"/>
          <w:tab w:val="left" w:pos="1080"/>
          <w:tab w:val="right" w:leader="underscore" w:pos="10066"/>
        </w:tabs>
        <w:spacing w:before="120"/>
        <w:ind w:left="1080" w:hanging="540"/>
      </w:pPr>
      <w:r w:rsidRPr="00D327DB">
        <w:t>Male</w:t>
      </w:r>
    </w:p>
    <w:p w:rsidRPr="00D327DB" w:rsidR="00363A4D" w:rsidP="00F27875" w:rsidRDefault="00363A4D" w14:paraId="38CD083D" w14:textId="77777777">
      <w:pPr>
        <w:pStyle w:val="A1"/>
        <w:numPr>
          <w:ilvl w:val="0"/>
          <w:numId w:val="9"/>
        </w:numPr>
        <w:tabs>
          <w:tab w:val="clear" w:pos="810"/>
          <w:tab w:val="left" w:pos="1080"/>
          <w:tab w:val="right" w:leader="underscore" w:pos="10066"/>
        </w:tabs>
        <w:spacing w:before="120"/>
        <w:ind w:left="1080" w:hanging="540"/>
      </w:pPr>
      <w:r w:rsidRPr="00D327DB">
        <w:t>Female</w:t>
      </w:r>
    </w:p>
    <w:p w:rsidR="00363A4D" w:rsidP="00363A4D" w:rsidRDefault="00363A4D" w14:paraId="2CC1E840" w14:textId="77777777">
      <w:pPr>
        <w:pStyle w:val="Q1"/>
        <w:numPr>
          <w:ilvl w:val="0"/>
          <w:numId w:val="1"/>
        </w:numPr>
        <w:tabs>
          <w:tab w:val="clear" w:pos="576"/>
          <w:tab w:val="clear" w:pos="1584"/>
          <w:tab w:val="num" w:pos="540"/>
        </w:tabs>
        <w:ind w:left="540" w:hanging="540"/>
      </w:pPr>
      <w:r>
        <w:t>Ethnicity</w:t>
      </w:r>
    </w:p>
    <w:p w:rsidRPr="00EE36F5" w:rsidR="00363A4D" w:rsidP="00F27875" w:rsidRDefault="00363A4D" w14:paraId="25F79BCB" w14:textId="77777777">
      <w:pPr>
        <w:pStyle w:val="A1"/>
        <w:numPr>
          <w:ilvl w:val="0"/>
          <w:numId w:val="9"/>
        </w:numPr>
        <w:tabs>
          <w:tab w:val="clear" w:pos="810"/>
          <w:tab w:val="left" w:pos="1080"/>
          <w:tab w:val="right" w:leader="underscore" w:pos="10066"/>
        </w:tabs>
        <w:spacing w:before="120"/>
        <w:ind w:left="1080" w:hanging="540"/>
      </w:pPr>
      <w:r w:rsidRPr="00F0647A">
        <w:t>Hispanic or Latino</w:t>
      </w:r>
    </w:p>
    <w:p w:rsidR="00363A4D" w:rsidP="00F27875" w:rsidRDefault="00363A4D" w14:paraId="27208B98" w14:textId="77777777">
      <w:pPr>
        <w:pStyle w:val="A1"/>
        <w:numPr>
          <w:ilvl w:val="0"/>
          <w:numId w:val="9"/>
        </w:numPr>
        <w:tabs>
          <w:tab w:val="clear" w:pos="810"/>
          <w:tab w:val="left" w:pos="1080"/>
          <w:tab w:val="right" w:leader="underscore" w:pos="10066"/>
        </w:tabs>
        <w:spacing w:before="120"/>
        <w:ind w:left="1080" w:hanging="540"/>
      </w:pPr>
      <w:r w:rsidRPr="00F0647A">
        <w:t>Not Hispanic or Latino</w:t>
      </w:r>
    </w:p>
    <w:p w:rsidRPr="001610C3" w:rsidR="00363A4D" w:rsidP="00F27875" w:rsidRDefault="00363A4D" w14:paraId="26981FAF" w14:textId="77777777">
      <w:pPr>
        <w:pStyle w:val="A1"/>
        <w:numPr>
          <w:ilvl w:val="0"/>
          <w:numId w:val="9"/>
        </w:numPr>
        <w:tabs>
          <w:tab w:val="clear" w:pos="810"/>
          <w:tab w:val="left" w:pos="1080"/>
          <w:tab w:val="right" w:leader="underscore" w:pos="10066"/>
        </w:tabs>
        <w:spacing w:before="120"/>
        <w:ind w:left="1080" w:hanging="540"/>
      </w:pPr>
      <w:r>
        <w:t>Not applicable</w:t>
      </w:r>
      <w:r w:rsidRPr="001610C3">
        <w:t xml:space="preserve"> </w:t>
      </w:r>
      <w:r w:rsidRPr="00B459FA">
        <w:rPr>
          <w:rStyle w:val="IntenseEmphasis"/>
        </w:rPr>
        <w:t>(not a resident of the USA)</w:t>
      </w:r>
    </w:p>
    <w:p w:rsidR="00363A4D" w:rsidP="00F27875" w:rsidRDefault="00363A4D" w14:paraId="350451C5" w14:textId="77777777">
      <w:pPr>
        <w:pStyle w:val="A1"/>
        <w:numPr>
          <w:ilvl w:val="0"/>
          <w:numId w:val="9"/>
        </w:numPr>
        <w:tabs>
          <w:tab w:val="clear" w:pos="810"/>
          <w:tab w:val="left" w:pos="1080"/>
          <w:tab w:val="right" w:leader="underscore" w:pos="10066"/>
        </w:tabs>
        <w:spacing w:before="120"/>
        <w:ind w:left="1080" w:hanging="540"/>
      </w:pPr>
      <w:r>
        <w:t>U</w:t>
      </w:r>
      <w:r w:rsidRPr="001610C3">
        <w:t>nknown</w:t>
      </w:r>
    </w:p>
    <w:p w:rsidR="00363A4D" w:rsidP="00363A4D" w:rsidRDefault="00363A4D" w14:paraId="01C1BA34" w14:textId="77777777">
      <w:pPr>
        <w:pStyle w:val="Q1"/>
        <w:numPr>
          <w:ilvl w:val="0"/>
          <w:numId w:val="1"/>
        </w:numPr>
        <w:tabs>
          <w:tab w:val="clear" w:pos="576"/>
          <w:tab w:val="clear" w:pos="1584"/>
          <w:tab w:val="num" w:pos="540"/>
        </w:tabs>
        <w:ind w:left="540" w:hanging="540"/>
      </w:pPr>
      <w:r>
        <w:t xml:space="preserve">Race </w:t>
      </w:r>
      <w:r w:rsidRPr="00B459FA">
        <w:rPr>
          <w:rStyle w:val="IntenseEmphasis"/>
        </w:rPr>
        <w:t>(check all that apply)</w:t>
      </w:r>
      <w:r w:rsidRPr="0060191A">
        <w:t xml:space="preserve"> </w:t>
      </w:r>
    </w:p>
    <w:p w:rsidRPr="00B40319" w:rsidR="00363A4D" w:rsidP="00F27875" w:rsidRDefault="00363A4D" w14:paraId="001102E2" w14:textId="70DC080F">
      <w:pPr>
        <w:pStyle w:val="A1"/>
        <w:numPr>
          <w:ilvl w:val="0"/>
          <w:numId w:val="9"/>
        </w:numPr>
        <w:tabs>
          <w:tab w:val="clear" w:pos="810"/>
          <w:tab w:val="left" w:pos="1080"/>
          <w:tab w:val="right" w:leader="underscore" w:pos="10066"/>
        </w:tabs>
        <w:spacing w:before="120"/>
        <w:ind w:left="1080" w:hanging="540"/>
        <w:rPr>
          <w:rFonts w:ascii="Wingdings" w:hAnsi="Wingdings"/>
        </w:rPr>
      </w:pPr>
      <w:r w:rsidRPr="00B40319">
        <w:t>White</w:t>
      </w:r>
      <w:r>
        <w:t xml:space="preserve"> –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A26660">
        <w:rPr>
          <w:rStyle w:val="gotoChar1"/>
        </w:rPr>
        <w:t>5</w:t>
      </w:r>
      <w:r>
        <w:rPr>
          <w:rStyle w:val="gotoChar1"/>
        </w:rPr>
        <w:fldChar w:fldCharType="end"/>
      </w:r>
    </w:p>
    <w:p w:rsidRPr="00B40319" w:rsidR="00363A4D" w:rsidP="00F27875" w:rsidRDefault="00363A4D" w14:paraId="27A84F1A" w14:textId="3818F5D6">
      <w:pPr>
        <w:pStyle w:val="A1"/>
        <w:numPr>
          <w:ilvl w:val="0"/>
          <w:numId w:val="9"/>
        </w:numPr>
        <w:tabs>
          <w:tab w:val="clear" w:pos="810"/>
          <w:tab w:val="left" w:pos="1080"/>
          <w:tab w:val="right" w:leader="underscore" w:pos="10066"/>
        </w:tabs>
        <w:spacing w:before="120"/>
        <w:ind w:left="1080" w:hanging="540"/>
        <w:rPr>
          <w:rFonts w:ascii="Wingdings" w:hAnsi="Wingdings"/>
        </w:rPr>
      </w:pPr>
      <w:r>
        <w:t>Black or</w:t>
      </w:r>
      <w:r w:rsidRPr="00B40319">
        <w:t xml:space="preserve"> African American</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A26660">
        <w:rPr>
          <w:rStyle w:val="gotoChar1"/>
        </w:rPr>
        <w:t>5</w:t>
      </w:r>
      <w:r>
        <w:rPr>
          <w:rStyle w:val="gotoChar1"/>
        </w:rPr>
        <w:fldChar w:fldCharType="end"/>
      </w:r>
    </w:p>
    <w:p w:rsidRPr="00B40319" w:rsidR="00363A4D" w:rsidP="00F27875" w:rsidRDefault="00363A4D" w14:paraId="7EEF6F5A" w14:textId="6512ACDD">
      <w:pPr>
        <w:pStyle w:val="A1"/>
        <w:numPr>
          <w:ilvl w:val="0"/>
          <w:numId w:val="9"/>
        </w:numPr>
        <w:tabs>
          <w:tab w:val="clear" w:pos="810"/>
          <w:tab w:val="left" w:pos="1080"/>
          <w:tab w:val="right" w:leader="underscore" w:pos="10066"/>
        </w:tabs>
        <w:spacing w:before="120"/>
        <w:ind w:left="1080" w:hanging="540"/>
        <w:rPr>
          <w:rFonts w:ascii="Wingdings" w:hAnsi="Wingdings"/>
        </w:rPr>
      </w:pPr>
      <w:r w:rsidRPr="00B40319">
        <w:t>Asian</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A26660">
        <w:rPr>
          <w:rStyle w:val="gotoChar1"/>
        </w:rPr>
        <w:t>5</w:t>
      </w:r>
      <w:r>
        <w:rPr>
          <w:rStyle w:val="gotoChar1"/>
        </w:rPr>
        <w:fldChar w:fldCharType="end"/>
      </w:r>
    </w:p>
    <w:p w:rsidRPr="00B40319" w:rsidR="00363A4D" w:rsidP="00F27875" w:rsidRDefault="00363A4D" w14:paraId="428FD9E7" w14:textId="4A97EEFD">
      <w:pPr>
        <w:pStyle w:val="A1"/>
        <w:numPr>
          <w:ilvl w:val="0"/>
          <w:numId w:val="9"/>
        </w:numPr>
        <w:tabs>
          <w:tab w:val="clear" w:pos="810"/>
          <w:tab w:val="left" w:pos="1080"/>
          <w:tab w:val="right" w:leader="underscore" w:pos="10066"/>
        </w:tabs>
        <w:spacing w:before="120"/>
        <w:ind w:left="1080" w:hanging="540"/>
        <w:rPr>
          <w:rFonts w:ascii="Wingdings" w:hAnsi="Wingdings"/>
        </w:rPr>
      </w:pPr>
      <w:r>
        <w:t>American Indian or</w:t>
      </w:r>
      <w:r w:rsidRPr="00B40319">
        <w:t xml:space="preserve"> Alaska Native</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A26660">
        <w:rPr>
          <w:rStyle w:val="gotoChar1"/>
        </w:rPr>
        <w:t>5</w:t>
      </w:r>
      <w:r>
        <w:rPr>
          <w:rStyle w:val="gotoChar1"/>
        </w:rPr>
        <w:fldChar w:fldCharType="end"/>
      </w:r>
    </w:p>
    <w:p w:rsidR="00363A4D" w:rsidP="00F27875" w:rsidRDefault="00363A4D" w14:paraId="23A73B13" w14:textId="54B45F1A">
      <w:pPr>
        <w:pStyle w:val="A1"/>
        <w:numPr>
          <w:ilvl w:val="0"/>
          <w:numId w:val="9"/>
        </w:numPr>
        <w:tabs>
          <w:tab w:val="clear" w:pos="810"/>
          <w:tab w:val="left" w:pos="1080"/>
          <w:tab w:val="right" w:leader="underscore" w:pos="10066"/>
        </w:tabs>
        <w:spacing w:before="120"/>
        <w:ind w:left="1080" w:hanging="540"/>
        <w:rPr>
          <w:rFonts w:ascii="Wingdings" w:hAnsi="Wingdings"/>
        </w:rPr>
      </w:pPr>
      <w:r>
        <w:t>Native Hawaiian or</w:t>
      </w:r>
      <w:r w:rsidRPr="00B40319">
        <w:t xml:space="preserve"> Other Pacific Islander</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0790175 \r \h </w:instrText>
      </w:r>
      <w:r>
        <w:rPr>
          <w:rStyle w:val="gotoChar1"/>
        </w:rPr>
      </w:r>
      <w:r>
        <w:rPr>
          <w:rStyle w:val="gotoChar1"/>
        </w:rPr>
        <w:fldChar w:fldCharType="separate"/>
      </w:r>
      <w:r w:rsidR="00A26660">
        <w:rPr>
          <w:rStyle w:val="gotoChar1"/>
        </w:rPr>
        <w:t>5</w:t>
      </w:r>
      <w:r>
        <w:rPr>
          <w:rStyle w:val="gotoChar1"/>
        </w:rPr>
        <w:fldChar w:fldCharType="end"/>
      </w:r>
    </w:p>
    <w:p w:rsidRPr="00363A4D" w:rsidR="00363A4D" w:rsidP="00F27875" w:rsidRDefault="00363A4D" w14:paraId="61921EAB" w14:textId="78D8A13B">
      <w:pPr>
        <w:pStyle w:val="A1"/>
        <w:numPr>
          <w:ilvl w:val="0"/>
          <w:numId w:val="9"/>
        </w:numPr>
        <w:tabs>
          <w:tab w:val="clear" w:pos="810"/>
          <w:tab w:val="left" w:pos="1080"/>
          <w:tab w:val="right" w:leader="underscore" w:pos="10066"/>
        </w:tabs>
        <w:spacing w:before="120"/>
        <w:ind w:left="1080" w:hanging="540"/>
        <w:rPr>
          <w:b/>
          <w:color w:val="2F5496"/>
        </w:rPr>
      </w:pPr>
      <w:r>
        <w:t>Not reported</w:t>
      </w:r>
      <w:r w:rsidRPr="00363A4D">
        <w:rPr>
          <w:b/>
          <w:color w:val="2F5496"/>
        </w:rPr>
        <w:t xml:space="preserve"> </w:t>
      </w:r>
      <w:r>
        <w:t xml:space="preserve">–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4699047 \r \h </w:instrText>
      </w:r>
      <w:r>
        <w:rPr>
          <w:rStyle w:val="gotoChar1"/>
        </w:rPr>
      </w:r>
      <w:r>
        <w:rPr>
          <w:rStyle w:val="gotoChar1"/>
        </w:rPr>
        <w:fldChar w:fldCharType="separate"/>
      </w:r>
      <w:r w:rsidR="00A26660">
        <w:rPr>
          <w:rStyle w:val="gotoChar1"/>
        </w:rPr>
        <w:t>6</w:t>
      </w:r>
      <w:r>
        <w:rPr>
          <w:rStyle w:val="gotoChar1"/>
        </w:rPr>
        <w:fldChar w:fldCharType="end"/>
      </w:r>
    </w:p>
    <w:p w:rsidRPr="00363A4D" w:rsidR="00363A4D" w:rsidP="00F27875" w:rsidRDefault="00363A4D" w14:paraId="3DAF6D00" w14:textId="20F75745">
      <w:pPr>
        <w:pStyle w:val="A1"/>
        <w:numPr>
          <w:ilvl w:val="0"/>
          <w:numId w:val="9"/>
        </w:numPr>
        <w:tabs>
          <w:tab w:val="clear" w:pos="810"/>
          <w:tab w:val="left" w:pos="1080"/>
          <w:tab w:val="right" w:leader="underscore" w:pos="10066"/>
        </w:tabs>
        <w:spacing w:before="120"/>
        <w:ind w:left="1080" w:hanging="540"/>
        <w:rPr>
          <w:b/>
          <w:color w:val="2F5496"/>
        </w:rPr>
      </w:pPr>
      <w:r>
        <w:t xml:space="preserve">Unknown– </w:t>
      </w:r>
      <w:r w:rsidRPr="009B1BDC">
        <w:rPr>
          <w:rStyle w:val="gotoChar1"/>
        </w:rPr>
        <w:t>Go to question</w:t>
      </w:r>
      <w:r>
        <w:rPr>
          <w:rStyle w:val="gotoChar1"/>
        </w:rPr>
        <w:t xml:space="preserve"> </w:t>
      </w:r>
      <w:r>
        <w:rPr>
          <w:rStyle w:val="gotoChar1"/>
        </w:rPr>
        <w:fldChar w:fldCharType="begin"/>
      </w:r>
      <w:r>
        <w:rPr>
          <w:rStyle w:val="gotoChar1"/>
        </w:rPr>
        <w:instrText xml:space="preserve"> REF _Ref524699047 \r \h </w:instrText>
      </w:r>
      <w:r>
        <w:rPr>
          <w:rStyle w:val="gotoChar1"/>
        </w:rPr>
      </w:r>
      <w:r>
        <w:rPr>
          <w:rStyle w:val="gotoChar1"/>
        </w:rPr>
        <w:fldChar w:fldCharType="separate"/>
      </w:r>
      <w:r w:rsidR="00A26660">
        <w:rPr>
          <w:rStyle w:val="gotoChar1"/>
        </w:rPr>
        <w:t>6</w:t>
      </w:r>
      <w:r>
        <w:rPr>
          <w:rStyle w:val="gotoChar1"/>
        </w:rPr>
        <w:fldChar w:fldCharType="end"/>
      </w:r>
    </w:p>
    <w:p w:rsidRPr="00E54806" w:rsidR="00363A4D" w:rsidP="00363A4D" w:rsidRDefault="00363A4D" w14:paraId="0DF55B8A" w14:textId="0004B6B1">
      <w:pPr>
        <w:pStyle w:val="Q2"/>
        <w:numPr>
          <w:ilvl w:val="0"/>
          <w:numId w:val="1"/>
        </w:numPr>
        <w:tabs>
          <w:tab w:val="clear" w:pos="1152"/>
          <w:tab w:val="clear" w:pos="1584"/>
          <w:tab w:val="num" w:pos="1080"/>
        </w:tabs>
        <w:ind w:left="1080" w:hanging="540"/>
        <w:rPr>
          <w:rStyle w:val="IntenseEmphasis"/>
          <w:i w:val="0"/>
          <w:iCs w:val="0"/>
          <w:color w:val="auto"/>
        </w:rPr>
      </w:pPr>
      <w:bookmarkStart w:name="_Ref520790175" w:id="1"/>
      <w:bookmarkStart w:name="_Hlk522020185" w:id="2"/>
      <w:r w:rsidRPr="00C6792E">
        <w:t>Race</w:t>
      </w:r>
      <w:r>
        <w:t xml:space="preserve"> detail </w:t>
      </w:r>
      <w:r w:rsidRPr="00B459FA">
        <w:rPr>
          <w:rStyle w:val="IntenseEmphasis"/>
        </w:rPr>
        <w:t>(check all that apply)</w:t>
      </w:r>
      <w:bookmarkEnd w:id="1"/>
    </w:p>
    <w:tbl>
      <w:tblPr>
        <w:tblStyle w:val="TableGrid"/>
        <w:tblW w:w="0" w:type="auto"/>
        <w:tblInd w:w="108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023"/>
        <w:gridCol w:w="2969"/>
        <w:gridCol w:w="3008"/>
      </w:tblGrid>
      <w:tr w:rsidR="00E54806" w:rsidTr="00E54806" w14:paraId="0D9CF732" w14:textId="77777777">
        <w:tc>
          <w:tcPr>
            <w:tcW w:w="3356" w:type="dxa"/>
          </w:tcPr>
          <w:p w:rsidRPr="00BE405E" w:rsidR="00E54806" w:rsidP="00E54806" w:rsidRDefault="00E54806" w14:paraId="305F9036" w14:textId="77777777">
            <w:pPr>
              <w:pStyle w:val="A2"/>
              <w:numPr>
                <w:ilvl w:val="0"/>
                <w:numId w:val="9"/>
              </w:numPr>
              <w:tabs>
                <w:tab w:val="clear" w:pos="810"/>
                <w:tab w:val="clear" w:pos="1152"/>
                <w:tab w:val="right" w:leader="underscore" w:pos="10066"/>
              </w:tabs>
              <w:spacing w:before="120"/>
              <w:ind w:left="516" w:hanging="540"/>
            </w:pPr>
            <w:r w:rsidRPr="00BE405E">
              <w:t>Eastern European</w:t>
            </w:r>
          </w:p>
          <w:p w:rsidRPr="00BE405E" w:rsidR="00E54806" w:rsidP="00E54806" w:rsidRDefault="00E54806" w14:paraId="5D2C47E6" w14:textId="77777777">
            <w:pPr>
              <w:pStyle w:val="A2"/>
              <w:numPr>
                <w:ilvl w:val="0"/>
                <w:numId w:val="9"/>
              </w:numPr>
              <w:tabs>
                <w:tab w:val="clear" w:pos="810"/>
                <w:tab w:val="clear" w:pos="1152"/>
                <w:tab w:val="right" w:leader="underscore" w:pos="10066"/>
              </w:tabs>
              <w:spacing w:before="120"/>
              <w:ind w:left="516" w:hanging="540"/>
            </w:pPr>
            <w:r w:rsidRPr="00BE405E">
              <w:t>Mediterranean</w:t>
            </w:r>
          </w:p>
          <w:p w:rsidRPr="00BE405E" w:rsidR="00E54806" w:rsidP="00E54806" w:rsidRDefault="00E54806" w14:paraId="06CF2C0F" w14:textId="77777777">
            <w:pPr>
              <w:pStyle w:val="A2"/>
              <w:numPr>
                <w:ilvl w:val="0"/>
                <w:numId w:val="9"/>
              </w:numPr>
              <w:tabs>
                <w:tab w:val="clear" w:pos="810"/>
                <w:tab w:val="clear" w:pos="1152"/>
                <w:tab w:val="right" w:leader="underscore" w:pos="10066"/>
              </w:tabs>
              <w:spacing w:before="120"/>
              <w:ind w:left="516" w:hanging="540"/>
            </w:pPr>
            <w:r w:rsidRPr="00BE405E">
              <w:t>Middle Eastern</w:t>
            </w:r>
          </w:p>
          <w:p w:rsidRPr="00BE405E" w:rsidR="00E54806" w:rsidP="00E54806" w:rsidRDefault="00E54806" w14:paraId="54D9E555" w14:textId="77777777">
            <w:pPr>
              <w:pStyle w:val="A2"/>
              <w:numPr>
                <w:ilvl w:val="0"/>
                <w:numId w:val="9"/>
              </w:numPr>
              <w:tabs>
                <w:tab w:val="clear" w:pos="810"/>
                <w:tab w:val="clear" w:pos="1152"/>
                <w:tab w:val="right" w:leader="underscore" w:pos="10066"/>
              </w:tabs>
              <w:spacing w:before="120"/>
              <w:ind w:left="516" w:hanging="540"/>
            </w:pPr>
            <w:r w:rsidRPr="00BE405E">
              <w:t>North Coast of Africa</w:t>
            </w:r>
          </w:p>
          <w:p w:rsidRPr="00BE405E" w:rsidR="00E54806" w:rsidP="00E54806" w:rsidRDefault="00E54806" w14:paraId="463FDC53" w14:textId="77777777">
            <w:pPr>
              <w:pStyle w:val="A2"/>
              <w:numPr>
                <w:ilvl w:val="0"/>
                <w:numId w:val="9"/>
              </w:numPr>
              <w:tabs>
                <w:tab w:val="clear" w:pos="810"/>
                <w:tab w:val="clear" w:pos="1152"/>
                <w:tab w:val="right" w:leader="underscore" w:pos="10066"/>
              </w:tabs>
              <w:spacing w:before="120"/>
              <w:ind w:left="516" w:hanging="540"/>
            </w:pPr>
            <w:r w:rsidRPr="00BE405E">
              <w:t>North American</w:t>
            </w:r>
          </w:p>
          <w:p w:rsidRPr="00BE405E" w:rsidR="00E54806" w:rsidP="00E54806" w:rsidRDefault="00E54806" w14:paraId="1AF42BF4" w14:textId="77777777">
            <w:pPr>
              <w:pStyle w:val="A2"/>
              <w:numPr>
                <w:ilvl w:val="0"/>
                <w:numId w:val="9"/>
              </w:numPr>
              <w:tabs>
                <w:tab w:val="clear" w:pos="810"/>
                <w:tab w:val="clear" w:pos="1152"/>
                <w:tab w:val="right" w:leader="underscore" w:pos="10066"/>
              </w:tabs>
              <w:spacing w:before="120"/>
              <w:ind w:left="516" w:hanging="540"/>
            </w:pPr>
            <w:r w:rsidRPr="00BE405E">
              <w:t>Northern European</w:t>
            </w:r>
          </w:p>
          <w:p w:rsidRPr="00BE405E" w:rsidR="00E54806" w:rsidP="00E54806" w:rsidRDefault="00E54806" w14:paraId="2446F447" w14:textId="77777777">
            <w:pPr>
              <w:pStyle w:val="A2"/>
              <w:numPr>
                <w:ilvl w:val="0"/>
                <w:numId w:val="9"/>
              </w:numPr>
              <w:tabs>
                <w:tab w:val="clear" w:pos="810"/>
                <w:tab w:val="clear" w:pos="1152"/>
                <w:tab w:val="right" w:leader="underscore" w:pos="10066"/>
              </w:tabs>
              <w:spacing w:before="120"/>
              <w:ind w:left="516" w:hanging="540"/>
            </w:pPr>
            <w:r w:rsidRPr="00BE405E">
              <w:t>Western European</w:t>
            </w:r>
          </w:p>
          <w:p w:rsidRPr="00BE405E" w:rsidR="00E54806" w:rsidP="00E54806" w:rsidRDefault="00E54806" w14:paraId="511609F4" w14:textId="77777777">
            <w:pPr>
              <w:pStyle w:val="A2"/>
              <w:numPr>
                <w:ilvl w:val="0"/>
                <w:numId w:val="9"/>
              </w:numPr>
              <w:tabs>
                <w:tab w:val="clear" w:pos="810"/>
                <w:tab w:val="clear" w:pos="1152"/>
                <w:tab w:val="right" w:leader="underscore" w:pos="10066"/>
              </w:tabs>
              <w:spacing w:before="120"/>
              <w:ind w:left="516" w:hanging="540"/>
            </w:pPr>
            <w:r w:rsidRPr="00BE405E">
              <w:t>White Caribbean</w:t>
            </w:r>
          </w:p>
          <w:p w:rsidRPr="00BE405E" w:rsidR="00E54806" w:rsidP="00E54806" w:rsidRDefault="00E54806" w14:paraId="5588BE64" w14:textId="77777777">
            <w:pPr>
              <w:pStyle w:val="A2"/>
              <w:numPr>
                <w:ilvl w:val="0"/>
                <w:numId w:val="9"/>
              </w:numPr>
              <w:tabs>
                <w:tab w:val="clear" w:pos="810"/>
                <w:tab w:val="clear" w:pos="1152"/>
                <w:tab w:val="right" w:leader="underscore" w:pos="10066"/>
              </w:tabs>
              <w:spacing w:before="120"/>
              <w:ind w:left="516" w:hanging="540"/>
            </w:pPr>
            <w:r w:rsidRPr="00BE405E">
              <w:t>White South or Central American</w:t>
            </w:r>
          </w:p>
          <w:p w:rsidRPr="00BE405E" w:rsidR="00E54806" w:rsidP="00E54806" w:rsidRDefault="00E54806" w14:paraId="79FCD99E" w14:textId="77777777">
            <w:pPr>
              <w:pStyle w:val="A2"/>
              <w:numPr>
                <w:ilvl w:val="0"/>
                <w:numId w:val="9"/>
              </w:numPr>
              <w:tabs>
                <w:tab w:val="clear" w:pos="810"/>
                <w:tab w:val="clear" w:pos="1152"/>
                <w:tab w:val="right" w:leader="underscore" w:pos="10066"/>
              </w:tabs>
              <w:spacing w:before="120"/>
              <w:ind w:left="516" w:hanging="540"/>
            </w:pPr>
            <w:r w:rsidRPr="00BE405E">
              <w:t>Other White</w:t>
            </w:r>
          </w:p>
          <w:p w:rsidR="00E54806" w:rsidP="00E54806" w:rsidRDefault="00E54806" w14:paraId="7DA9DC57" w14:textId="77777777">
            <w:pPr>
              <w:pStyle w:val="Q2"/>
              <w:numPr>
                <w:ilvl w:val="0"/>
                <w:numId w:val="0"/>
              </w:numPr>
              <w:tabs>
                <w:tab w:val="clear" w:pos="1152"/>
              </w:tabs>
              <w:ind w:left="516"/>
            </w:pPr>
          </w:p>
        </w:tc>
        <w:tc>
          <w:tcPr>
            <w:tcW w:w="3357" w:type="dxa"/>
          </w:tcPr>
          <w:p w:rsidRPr="00BE405E" w:rsidR="00E54806" w:rsidP="00E54806" w:rsidRDefault="00E54806" w14:paraId="771C442F" w14:textId="77777777">
            <w:pPr>
              <w:pStyle w:val="A2"/>
              <w:numPr>
                <w:ilvl w:val="0"/>
                <w:numId w:val="9"/>
              </w:numPr>
              <w:tabs>
                <w:tab w:val="clear" w:pos="810"/>
                <w:tab w:val="clear" w:pos="1152"/>
                <w:tab w:val="right" w:leader="underscore" w:pos="10066"/>
              </w:tabs>
              <w:spacing w:before="120"/>
              <w:ind w:left="636" w:hanging="540"/>
            </w:pPr>
            <w:r w:rsidRPr="00130257">
              <w:t>African</w:t>
            </w:r>
            <w:r w:rsidRPr="00BE405E">
              <w:t xml:space="preserve"> </w:t>
            </w:r>
          </w:p>
          <w:p w:rsidRPr="00BE405E" w:rsidR="00E54806" w:rsidP="00E54806" w:rsidRDefault="00E54806" w14:paraId="1270BF94" w14:textId="77777777">
            <w:pPr>
              <w:pStyle w:val="A2"/>
              <w:numPr>
                <w:ilvl w:val="0"/>
                <w:numId w:val="9"/>
              </w:numPr>
              <w:tabs>
                <w:tab w:val="clear" w:pos="810"/>
                <w:tab w:val="clear" w:pos="1152"/>
                <w:tab w:val="right" w:leader="underscore" w:pos="10066"/>
              </w:tabs>
              <w:spacing w:before="120"/>
              <w:ind w:left="636" w:hanging="540"/>
            </w:pPr>
            <w:r w:rsidRPr="00BE405E">
              <w:t>African American</w:t>
            </w:r>
          </w:p>
          <w:p w:rsidRPr="00BE405E" w:rsidR="00E54806" w:rsidP="00E54806" w:rsidRDefault="00E54806" w14:paraId="0A725807" w14:textId="77777777">
            <w:pPr>
              <w:pStyle w:val="A2"/>
              <w:numPr>
                <w:ilvl w:val="0"/>
                <w:numId w:val="9"/>
              </w:numPr>
              <w:tabs>
                <w:tab w:val="clear" w:pos="810"/>
                <w:tab w:val="clear" w:pos="1152"/>
                <w:tab w:val="right" w:leader="underscore" w:pos="10066"/>
              </w:tabs>
              <w:spacing w:before="120"/>
              <w:ind w:left="636" w:hanging="540"/>
            </w:pPr>
            <w:r w:rsidRPr="00BE405E">
              <w:t>Black Caribbean</w:t>
            </w:r>
          </w:p>
          <w:p w:rsidRPr="00BE405E" w:rsidR="00E54806" w:rsidP="00E54806" w:rsidRDefault="00E54806" w14:paraId="5FA7AE0D" w14:textId="77777777">
            <w:pPr>
              <w:pStyle w:val="A2"/>
              <w:numPr>
                <w:ilvl w:val="0"/>
                <w:numId w:val="9"/>
              </w:numPr>
              <w:tabs>
                <w:tab w:val="clear" w:pos="810"/>
                <w:tab w:val="clear" w:pos="1152"/>
                <w:tab w:val="right" w:leader="underscore" w:pos="10066"/>
              </w:tabs>
              <w:spacing w:before="120"/>
              <w:ind w:left="636" w:hanging="540"/>
            </w:pPr>
            <w:r w:rsidRPr="00BE405E">
              <w:t>Black South or Central American</w:t>
            </w:r>
          </w:p>
          <w:p w:rsidRPr="00BE405E" w:rsidR="00E54806" w:rsidP="00E54806" w:rsidRDefault="00E54806" w14:paraId="3ECD1AB0" w14:textId="77777777">
            <w:pPr>
              <w:pStyle w:val="A2"/>
              <w:numPr>
                <w:ilvl w:val="0"/>
                <w:numId w:val="9"/>
              </w:numPr>
              <w:tabs>
                <w:tab w:val="clear" w:pos="810"/>
                <w:tab w:val="clear" w:pos="1152"/>
                <w:tab w:val="right" w:leader="underscore" w:pos="10066"/>
              </w:tabs>
              <w:spacing w:before="120"/>
              <w:ind w:left="636" w:hanging="540"/>
            </w:pPr>
            <w:r w:rsidRPr="00BE405E">
              <w:t>Other Black</w:t>
            </w:r>
          </w:p>
          <w:p w:rsidRPr="00BE405E" w:rsidR="00E54806" w:rsidP="00E54806" w:rsidRDefault="00E54806" w14:paraId="5D85B657" w14:textId="77777777">
            <w:pPr>
              <w:pStyle w:val="A2"/>
              <w:numPr>
                <w:ilvl w:val="0"/>
                <w:numId w:val="9"/>
              </w:numPr>
              <w:tabs>
                <w:tab w:val="clear" w:pos="810"/>
                <w:tab w:val="clear" w:pos="1152"/>
                <w:tab w:val="right" w:leader="underscore" w:pos="10066"/>
              </w:tabs>
              <w:spacing w:before="120"/>
              <w:ind w:left="636" w:hanging="540"/>
            </w:pPr>
            <w:r w:rsidRPr="00130257">
              <w:t>Alaskan</w:t>
            </w:r>
            <w:r w:rsidRPr="00BE405E">
              <w:t xml:space="preserve"> Native or Aleut</w:t>
            </w:r>
          </w:p>
          <w:p w:rsidRPr="00BE405E" w:rsidR="00E54806" w:rsidP="00E54806" w:rsidRDefault="00E54806" w14:paraId="6DB110BA" w14:textId="77777777">
            <w:pPr>
              <w:pStyle w:val="A2"/>
              <w:numPr>
                <w:ilvl w:val="0"/>
                <w:numId w:val="9"/>
              </w:numPr>
              <w:tabs>
                <w:tab w:val="clear" w:pos="810"/>
                <w:tab w:val="clear" w:pos="1152"/>
                <w:tab w:val="right" w:leader="underscore" w:pos="10066"/>
              </w:tabs>
              <w:spacing w:before="120"/>
              <w:ind w:left="636" w:hanging="540"/>
            </w:pPr>
            <w:r w:rsidRPr="00130257">
              <w:t>North</w:t>
            </w:r>
            <w:r w:rsidRPr="00BE405E">
              <w:t xml:space="preserve"> American Indian</w:t>
            </w:r>
          </w:p>
          <w:p w:rsidRPr="00BE405E" w:rsidR="00E54806" w:rsidP="00E54806" w:rsidRDefault="00E54806" w14:paraId="3CDBA9B4" w14:textId="77777777">
            <w:pPr>
              <w:pStyle w:val="A2"/>
              <w:numPr>
                <w:ilvl w:val="0"/>
                <w:numId w:val="9"/>
              </w:numPr>
              <w:tabs>
                <w:tab w:val="clear" w:pos="810"/>
                <w:tab w:val="clear" w:pos="1152"/>
                <w:tab w:val="right" w:leader="underscore" w:pos="10066"/>
              </w:tabs>
              <w:spacing w:before="120"/>
              <w:ind w:left="636" w:hanging="540"/>
            </w:pPr>
            <w:r w:rsidRPr="00130257">
              <w:t>American</w:t>
            </w:r>
            <w:r w:rsidRPr="00BE405E">
              <w:t xml:space="preserve"> Indian, South or Central America</w:t>
            </w:r>
          </w:p>
          <w:p w:rsidRPr="00BE405E" w:rsidR="00E54806" w:rsidP="00E54806" w:rsidRDefault="00E54806" w14:paraId="520A3B3A" w14:textId="77777777">
            <w:pPr>
              <w:pStyle w:val="A2"/>
              <w:numPr>
                <w:ilvl w:val="0"/>
                <w:numId w:val="9"/>
              </w:numPr>
              <w:tabs>
                <w:tab w:val="clear" w:pos="810"/>
                <w:tab w:val="clear" w:pos="1152"/>
                <w:tab w:val="right" w:leader="underscore" w:pos="10066"/>
              </w:tabs>
              <w:spacing w:before="120"/>
              <w:ind w:left="636" w:hanging="540"/>
            </w:pPr>
            <w:r w:rsidRPr="00130257">
              <w:t>Caribbean</w:t>
            </w:r>
            <w:r w:rsidRPr="00BE405E">
              <w:t xml:space="preserve"> Indian</w:t>
            </w:r>
          </w:p>
          <w:p w:rsidR="00E54806" w:rsidP="00E54806" w:rsidRDefault="00E54806" w14:paraId="7876F8A7" w14:textId="77777777">
            <w:pPr>
              <w:pStyle w:val="Q2"/>
              <w:numPr>
                <w:ilvl w:val="0"/>
                <w:numId w:val="0"/>
              </w:numPr>
              <w:tabs>
                <w:tab w:val="clear" w:pos="1152"/>
              </w:tabs>
              <w:ind w:left="636"/>
            </w:pPr>
          </w:p>
        </w:tc>
        <w:tc>
          <w:tcPr>
            <w:tcW w:w="3357" w:type="dxa"/>
          </w:tcPr>
          <w:p w:rsidRPr="00BE405E" w:rsidR="00E54806" w:rsidP="00E54806" w:rsidRDefault="00E54806" w14:paraId="44FA229C" w14:textId="77777777">
            <w:pPr>
              <w:pStyle w:val="A2"/>
              <w:numPr>
                <w:ilvl w:val="0"/>
                <w:numId w:val="9"/>
              </w:numPr>
              <w:tabs>
                <w:tab w:val="clear" w:pos="810"/>
                <w:tab w:val="clear" w:pos="1152"/>
                <w:tab w:val="right" w:leader="underscore" w:pos="10066"/>
              </w:tabs>
              <w:spacing w:before="120"/>
              <w:ind w:left="670" w:hanging="540"/>
            </w:pPr>
            <w:r w:rsidRPr="00BE405E">
              <w:t>South Asian</w:t>
            </w:r>
          </w:p>
          <w:p w:rsidRPr="00BE405E" w:rsidR="00E54806" w:rsidP="00E54806" w:rsidRDefault="00E54806" w14:paraId="4B0E9722" w14:textId="77777777">
            <w:pPr>
              <w:pStyle w:val="A2"/>
              <w:numPr>
                <w:ilvl w:val="0"/>
                <w:numId w:val="9"/>
              </w:numPr>
              <w:tabs>
                <w:tab w:val="clear" w:pos="810"/>
                <w:tab w:val="clear" w:pos="1152"/>
                <w:tab w:val="right" w:leader="underscore" w:pos="10066"/>
              </w:tabs>
              <w:spacing w:before="120"/>
              <w:ind w:left="670" w:hanging="540"/>
            </w:pPr>
            <w:r w:rsidRPr="00BE405E">
              <w:t>Filipino (Pilipino)</w:t>
            </w:r>
          </w:p>
          <w:p w:rsidRPr="00BE405E" w:rsidR="00E54806" w:rsidP="00E54806" w:rsidRDefault="00E54806" w14:paraId="09C8D2BD" w14:textId="77777777">
            <w:pPr>
              <w:pStyle w:val="A2"/>
              <w:numPr>
                <w:ilvl w:val="0"/>
                <w:numId w:val="9"/>
              </w:numPr>
              <w:tabs>
                <w:tab w:val="clear" w:pos="810"/>
                <w:tab w:val="clear" w:pos="1152"/>
                <w:tab w:val="right" w:leader="underscore" w:pos="10066"/>
              </w:tabs>
              <w:spacing w:before="120"/>
              <w:ind w:left="670" w:hanging="540"/>
            </w:pPr>
            <w:r w:rsidRPr="00BE405E">
              <w:t>Japanese</w:t>
            </w:r>
          </w:p>
          <w:p w:rsidRPr="00BE405E" w:rsidR="00E54806" w:rsidP="00E54806" w:rsidRDefault="00E54806" w14:paraId="784958E6" w14:textId="77777777">
            <w:pPr>
              <w:pStyle w:val="A2"/>
              <w:numPr>
                <w:ilvl w:val="0"/>
                <w:numId w:val="9"/>
              </w:numPr>
              <w:tabs>
                <w:tab w:val="clear" w:pos="810"/>
                <w:tab w:val="clear" w:pos="1152"/>
                <w:tab w:val="right" w:leader="underscore" w:pos="10066"/>
              </w:tabs>
              <w:spacing w:before="120"/>
              <w:ind w:left="670" w:hanging="540"/>
            </w:pPr>
            <w:r w:rsidRPr="00BE405E">
              <w:t>Korean</w:t>
            </w:r>
          </w:p>
          <w:p w:rsidRPr="00BE405E" w:rsidR="00E54806" w:rsidP="00E54806" w:rsidRDefault="00E54806" w14:paraId="30E47142" w14:textId="77777777">
            <w:pPr>
              <w:pStyle w:val="A2"/>
              <w:numPr>
                <w:ilvl w:val="0"/>
                <w:numId w:val="9"/>
              </w:numPr>
              <w:tabs>
                <w:tab w:val="clear" w:pos="810"/>
                <w:tab w:val="clear" w:pos="1152"/>
                <w:tab w:val="right" w:leader="underscore" w:pos="10066"/>
              </w:tabs>
              <w:spacing w:before="120"/>
              <w:ind w:left="670" w:hanging="540"/>
            </w:pPr>
            <w:r w:rsidRPr="00BE405E">
              <w:t>Chinese</w:t>
            </w:r>
          </w:p>
          <w:p w:rsidRPr="00BE405E" w:rsidR="00E54806" w:rsidP="00E54806" w:rsidRDefault="00E54806" w14:paraId="46D9B4A3" w14:textId="77777777">
            <w:pPr>
              <w:pStyle w:val="A2"/>
              <w:numPr>
                <w:ilvl w:val="0"/>
                <w:numId w:val="9"/>
              </w:numPr>
              <w:tabs>
                <w:tab w:val="clear" w:pos="810"/>
                <w:tab w:val="clear" w:pos="1152"/>
                <w:tab w:val="right" w:leader="underscore" w:pos="10066"/>
              </w:tabs>
              <w:spacing w:before="120"/>
              <w:ind w:left="670" w:hanging="540"/>
            </w:pPr>
            <w:r w:rsidRPr="00BE405E">
              <w:t>Vietnamese</w:t>
            </w:r>
          </w:p>
          <w:p w:rsidRPr="00BE405E" w:rsidR="00E54806" w:rsidP="00E54806" w:rsidRDefault="00E54806" w14:paraId="28F3ABE1" w14:textId="77777777">
            <w:pPr>
              <w:pStyle w:val="A2"/>
              <w:numPr>
                <w:ilvl w:val="0"/>
                <w:numId w:val="9"/>
              </w:numPr>
              <w:tabs>
                <w:tab w:val="clear" w:pos="810"/>
                <w:tab w:val="clear" w:pos="1152"/>
                <w:tab w:val="right" w:leader="underscore" w:pos="10066"/>
              </w:tabs>
              <w:spacing w:before="120"/>
              <w:ind w:left="670" w:hanging="540"/>
            </w:pPr>
            <w:r w:rsidRPr="00BE405E">
              <w:t>Other Southeast Asian</w:t>
            </w:r>
          </w:p>
          <w:p w:rsidRPr="00BE405E" w:rsidR="00E54806" w:rsidP="00E54806" w:rsidRDefault="00E54806" w14:paraId="2715A856" w14:textId="77777777">
            <w:pPr>
              <w:pStyle w:val="A2"/>
              <w:numPr>
                <w:ilvl w:val="0"/>
                <w:numId w:val="9"/>
              </w:numPr>
              <w:tabs>
                <w:tab w:val="clear" w:pos="810"/>
                <w:tab w:val="clear" w:pos="1152"/>
                <w:tab w:val="right" w:leader="underscore" w:pos="10066"/>
              </w:tabs>
              <w:spacing w:before="120"/>
              <w:ind w:left="670" w:hanging="540"/>
            </w:pPr>
            <w:r w:rsidRPr="00BE405E">
              <w:t>Guamanian</w:t>
            </w:r>
          </w:p>
          <w:p w:rsidRPr="00BE405E" w:rsidR="00E54806" w:rsidP="00E54806" w:rsidRDefault="00E54806" w14:paraId="04E7BDAB" w14:textId="77777777">
            <w:pPr>
              <w:pStyle w:val="A2"/>
              <w:numPr>
                <w:ilvl w:val="0"/>
                <w:numId w:val="9"/>
              </w:numPr>
              <w:tabs>
                <w:tab w:val="clear" w:pos="810"/>
                <w:tab w:val="clear" w:pos="1152"/>
                <w:tab w:val="right" w:leader="underscore" w:pos="10066"/>
              </w:tabs>
              <w:spacing w:before="120"/>
              <w:ind w:left="670" w:hanging="540"/>
            </w:pPr>
            <w:r w:rsidRPr="00BE405E">
              <w:t>Hawaiian</w:t>
            </w:r>
          </w:p>
          <w:p w:rsidRPr="00BE405E" w:rsidR="00E54806" w:rsidP="00E54806" w:rsidRDefault="00E54806" w14:paraId="4963F51B" w14:textId="77777777">
            <w:pPr>
              <w:pStyle w:val="A2"/>
              <w:numPr>
                <w:ilvl w:val="0"/>
                <w:numId w:val="9"/>
              </w:numPr>
              <w:tabs>
                <w:tab w:val="clear" w:pos="810"/>
                <w:tab w:val="clear" w:pos="1152"/>
                <w:tab w:val="right" w:leader="underscore" w:pos="10066"/>
              </w:tabs>
              <w:spacing w:before="120"/>
              <w:ind w:left="670" w:hanging="540"/>
            </w:pPr>
            <w:r w:rsidRPr="00BE405E">
              <w:t>Samoan</w:t>
            </w:r>
          </w:p>
          <w:p w:rsidRPr="00BE405E" w:rsidR="00E54806" w:rsidP="00E54806" w:rsidRDefault="00E54806" w14:paraId="1ABED830" w14:textId="77777777">
            <w:pPr>
              <w:pStyle w:val="A2"/>
              <w:numPr>
                <w:ilvl w:val="0"/>
                <w:numId w:val="9"/>
              </w:numPr>
              <w:tabs>
                <w:tab w:val="clear" w:pos="810"/>
                <w:tab w:val="clear" w:pos="1152"/>
                <w:tab w:val="right" w:leader="underscore" w:pos="10066"/>
              </w:tabs>
              <w:spacing w:before="120"/>
              <w:ind w:left="670" w:hanging="540"/>
            </w:pPr>
            <w:r w:rsidRPr="00BE405E">
              <w:t>Other Pacific Islander</w:t>
            </w:r>
          </w:p>
          <w:p w:rsidR="00E54806" w:rsidP="00E54806" w:rsidRDefault="00E54806" w14:paraId="072E1309" w14:textId="60C0D20B">
            <w:pPr>
              <w:pStyle w:val="A2"/>
              <w:numPr>
                <w:ilvl w:val="0"/>
                <w:numId w:val="9"/>
              </w:numPr>
              <w:tabs>
                <w:tab w:val="clear" w:pos="810"/>
                <w:tab w:val="clear" w:pos="1152"/>
                <w:tab w:val="right" w:leader="underscore" w:pos="10066"/>
              </w:tabs>
              <w:spacing w:before="120"/>
              <w:ind w:left="670" w:hanging="540"/>
            </w:pPr>
            <w:r w:rsidRPr="00BE405E">
              <w:t xml:space="preserve"> Unknow</w:t>
            </w:r>
            <w:r>
              <w:t>n</w:t>
            </w:r>
          </w:p>
        </w:tc>
      </w:tr>
    </w:tbl>
    <w:p w:rsidR="00363A4D" w:rsidP="00363A4D" w:rsidRDefault="00363A4D" w14:paraId="2B1979DE" w14:textId="78194344">
      <w:pPr>
        <w:tabs>
          <w:tab w:val="clear" w:pos="1584"/>
          <w:tab w:val="num" w:pos="576"/>
        </w:tabs>
        <w:ind w:left="576"/>
      </w:pPr>
      <w:bookmarkStart w:name="_Ref524699047" w:id="3"/>
      <w:bookmarkEnd w:id="2"/>
      <w:r w:rsidRPr="006879B3">
        <w:lastRenderedPageBreak/>
        <w:t xml:space="preserve">Country </w:t>
      </w:r>
      <w:r w:rsidRPr="006B1176">
        <w:t>of</w:t>
      </w:r>
      <w:r w:rsidRPr="006879B3">
        <w:t xml:space="preserve"> primary </w:t>
      </w:r>
      <w:r w:rsidRPr="006B1176">
        <w:t>residence</w:t>
      </w:r>
      <w:bookmarkEnd w:id="3"/>
      <w:r>
        <w:t xml:space="preserve"> </w:t>
      </w:r>
    </w:p>
    <w:tbl>
      <w:tblPr>
        <w:tblStyle w:val="TableGrid"/>
        <w:tblW w:w="0" w:type="auto"/>
        <w:tblInd w:w="53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586698" w:rsidTr="009D6C85" w14:paraId="416CA2A4" w14:textId="77777777">
        <w:tc>
          <w:tcPr>
            <w:tcW w:w="3116" w:type="dxa"/>
          </w:tcPr>
          <w:p w:rsidR="00586698" w:rsidP="009D6C85" w:rsidRDefault="00586698" w14:paraId="501A62DB" w14:textId="77777777">
            <w:pPr>
              <w:pStyle w:val="A1"/>
              <w:tabs>
                <w:tab w:val="left" w:pos="450"/>
              </w:tabs>
              <w:ind w:left="360" w:hanging="360"/>
            </w:pPr>
            <w:r>
              <w:t>Afghanistan</w:t>
            </w:r>
          </w:p>
          <w:p w:rsidR="00586698" w:rsidP="009D6C85" w:rsidRDefault="00586698" w14:paraId="1F4F5463" w14:textId="77777777">
            <w:pPr>
              <w:pStyle w:val="A1"/>
              <w:tabs>
                <w:tab w:val="left" w:pos="450"/>
              </w:tabs>
              <w:ind w:left="360" w:hanging="360"/>
            </w:pPr>
            <w:r>
              <w:t xml:space="preserve"> Aland Islands</w:t>
            </w:r>
          </w:p>
          <w:p w:rsidR="00586698" w:rsidP="009D6C85" w:rsidRDefault="00586698" w14:paraId="416511DD" w14:textId="77777777">
            <w:pPr>
              <w:pStyle w:val="A1"/>
              <w:tabs>
                <w:tab w:val="left" w:pos="450"/>
              </w:tabs>
              <w:ind w:left="360" w:hanging="360"/>
            </w:pPr>
            <w:r>
              <w:t xml:space="preserve"> Albania</w:t>
            </w:r>
          </w:p>
          <w:p w:rsidR="00586698" w:rsidP="009D6C85" w:rsidRDefault="00586698" w14:paraId="5D6B1217" w14:textId="77777777">
            <w:pPr>
              <w:pStyle w:val="A1"/>
              <w:tabs>
                <w:tab w:val="left" w:pos="450"/>
              </w:tabs>
              <w:ind w:left="360" w:hanging="360"/>
            </w:pPr>
            <w:r>
              <w:t xml:space="preserve"> Algeria</w:t>
            </w:r>
          </w:p>
          <w:p w:rsidR="00586698" w:rsidP="009D6C85" w:rsidRDefault="00586698" w14:paraId="6FA1EF25" w14:textId="77777777">
            <w:pPr>
              <w:pStyle w:val="A1"/>
              <w:tabs>
                <w:tab w:val="left" w:pos="450"/>
              </w:tabs>
              <w:ind w:left="360" w:hanging="360"/>
            </w:pPr>
            <w:r>
              <w:t xml:space="preserve"> American Samoa</w:t>
            </w:r>
          </w:p>
          <w:p w:rsidR="00586698" w:rsidP="009D6C85" w:rsidRDefault="00586698" w14:paraId="326042C6" w14:textId="77777777">
            <w:pPr>
              <w:pStyle w:val="A1"/>
              <w:tabs>
                <w:tab w:val="left" w:pos="450"/>
              </w:tabs>
              <w:ind w:left="360" w:hanging="360"/>
            </w:pPr>
            <w:r>
              <w:t xml:space="preserve"> Andorra</w:t>
            </w:r>
          </w:p>
          <w:p w:rsidR="00586698" w:rsidP="009D6C85" w:rsidRDefault="00586698" w14:paraId="31EE61CC" w14:textId="77777777">
            <w:pPr>
              <w:pStyle w:val="A1"/>
              <w:tabs>
                <w:tab w:val="left" w:pos="450"/>
              </w:tabs>
              <w:ind w:left="360" w:hanging="360"/>
            </w:pPr>
            <w:r>
              <w:t xml:space="preserve"> Angola</w:t>
            </w:r>
          </w:p>
          <w:p w:rsidR="00586698" w:rsidP="009D6C85" w:rsidRDefault="00586698" w14:paraId="212AADF9" w14:textId="77777777">
            <w:pPr>
              <w:pStyle w:val="A1"/>
              <w:tabs>
                <w:tab w:val="left" w:pos="450"/>
              </w:tabs>
              <w:ind w:left="360" w:hanging="360"/>
            </w:pPr>
            <w:r>
              <w:t xml:space="preserve"> Anguilla</w:t>
            </w:r>
          </w:p>
          <w:p w:rsidR="00586698" w:rsidP="009D6C85" w:rsidRDefault="00586698" w14:paraId="7D60DB48" w14:textId="77777777">
            <w:pPr>
              <w:pStyle w:val="A1"/>
              <w:tabs>
                <w:tab w:val="left" w:pos="450"/>
              </w:tabs>
              <w:ind w:left="360" w:hanging="360"/>
            </w:pPr>
            <w:r>
              <w:t xml:space="preserve"> Antarctica</w:t>
            </w:r>
          </w:p>
          <w:p w:rsidR="00586698" w:rsidP="009D6C85" w:rsidRDefault="00586698" w14:paraId="07C95158" w14:textId="77777777">
            <w:pPr>
              <w:pStyle w:val="A1"/>
              <w:tabs>
                <w:tab w:val="left" w:pos="450"/>
              </w:tabs>
              <w:ind w:left="360" w:hanging="360"/>
            </w:pPr>
            <w:r>
              <w:t xml:space="preserve"> Antigua and Barbuda</w:t>
            </w:r>
          </w:p>
          <w:p w:rsidR="00586698" w:rsidP="009D6C85" w:rsidRDefault="00586698" w14:paraId="51425DEE" w14:textId="77777777">
            <w:pPr>
              <w:pStyle w:val="A1"/>
              <w:tabs>
                <w:tab w:val="left" w:pos="450"/>
              </w:tabs>
              <w:ind w:left="360" w:hanging="360"/>
            </w:pPr>
            <w:r>
              <w:t xml:space="preserve"> Argentina</w:t>
            </w:r>
          </w:p>
          <w:p w:rsidR="00586698" w:rsidP="009D6C85" w:rsidRDefault="00586698" w14:paraId="7A1A5FCE" w14:textId="77777777">
            <w:pPr>
              <w:pStyle w:val="A1"/>
              <w:tabs>
                <w:tab w:val="left" w:pos="450"/>
              </w:tabs>
              <w:ind w:left="360" w:hanging="360"/>
            </w:pPr>
            <w:r>
              <w:t xml:space="preserve"> Armenia</w:t>
            </w:r>
          </w:p>
          <w:p w:rsidR="00586698" w:rsidP="009D6C85" w:rsidRDefault="00586698" w14:paraId="60DA54B3" w14:textId="77777777">
            <w:pPr>
              <w:pStyle w:val="A1"/>
              <w:tabs>
                <w:tab w:val="left" w:pos="450"/>
              </w:tabs>
              <w:ind w:left="360" w:hanging="360"/>
            </w:pPr>
            <w:r>
              <w:t xml:space="preserve"> Aruba</w:t>
            </w:r>
          </w:p>
          <w:p w:rsidR="00586698" w:rsidP="009D6C85" w:rsidRDefault="00586698" w14:paraId="32F04267" w14:textId="77777777">
            <w:pPr>
              <w:pStyle w:val="A1"/>
              <w:tabs>
                <w:tab w:val="left" w:pos="450"/>
              </w:tabs>
              <w:ind w:left="360" w:hanging="360"/>
            </w:pPr>
            <w:r>
              <w:t xml:space="preserve"> Australia</w:t>
            </w:r>
          </w:p>
          <w:p w:rsidR="00586698" w:rsidP="009D6C85" w:rsidRDefault="00586698" w14:paraId="4630280F" w14:textId="77777777">
            <w:pPr>
              <w:pStyle w:val="A1"/>
              <w:tabs>
                <w:tab w:val="left" w:pos="450"/>
              </w:tabs>
              <w:ind w:left="360" w:hanging="360"/>
            </w:pPr>
            <w:r>
              <w:t xml:space="preserve"> Austria</w:t>
            </w:r>
          </w:p>
          <w:p w:rsidR="00586698" w:rsidP="009D6C85" w:rsidRDefault="00586698" w14:paraId="407D9B98" w14:textId="77777777">
            <w:pPr>
              <w:pStyle w:val="A1"/>
              <w:tabs>
                <w:tab w:val="left" w:pos="450"/>
              </w:tabs>
              <w:ind w:left="360" w:hanging="360"/>
            </w:pPr>
            <w:r>
              <w:t xml:space="preserve"> Azerbaijan</w:t>
            </w:r>
          </w:p>
          <w:p w:rsidR="00586698" w:rsidP="009D6C85" w:rsidRDefault="00586698" w14:paraId="2DC6EF63" w14:textId="77777777">
            <w:pPr>
              <w:pStyle w:val="A1"/>
              <w:tabs>
                <w:tab w:val="left" w:pos="450"/>
              </w:tabs>
              <w:ind w:left="360" w:hanging="360"/>
            </w:pPr>
            <w:r>
              <w:t>Bahamas</w:t>
            </w:r>
          </w:p>
          <w:p w:rsidR="00586698" w:rsidP="009D6C85" w:rsidRDefault="00586698" w14:paraId="43DA6249" w14:textId="77777777">
            <w:pPr>
              <w:pStyle w:val="A1"/>
              <w:tabs>
                <w:tab w:val="left" w:pos="450"/>
              </w:tabs>
              <w:ind w:left="360" w:hanging="360"/>
            </w:pPr>
            <w:r>
              <w:t>Bahrain</w:t>
            </w:r>
          </w:p>
          <w:p w:rsidR="00586698" w:rsidP="009D6C85" w:rsidRDefault="00586698" w14:paraId="2BF962A3" w14:textId="77777777">
            <w:pPr>
              <w:pStyle w:val="A1"/>
              <w:tabs>
                <w:tab w:val="left" w:pos="450"/>
              </w:tabs>
              <w:ind w:left="360" w:hanging="360"/>
            </w:pPr>
            <w:r>
              <w:t>Bangladesh</w:t>
            </w:r>
          </w:p>
          <w:p w:rsidR="00586698" w:rsidP="009D6C85" w:rsidRDefault="00586698" w14:paraId="1949D212" w14:textId="77777777">
            <w:pPr>
              <w:pStyle w:val="A1"/>
              <w:tabs>
                <w:tab w:val="left" w:pos="450"/>
              </w:tabs>
              <w:ind w:left="360" w:hanging="360"/>
            </w:pPr>
            <w:r>
              <w:t>Barbados</w:t>
            </w:r>
          </w:p>
          <w:p w:rsidR="00586698" w:rsidP="009D6C85" w:rsidRDefault="00586698" w14:paraId="400CC1A0" w14:textId="77777777">
            <w:pPr>
              <w:pStyle w:val="A1"/>
              <w:tabs>
                <w:tab w:val="left" w:pos="450"/>
              </w:tabs>
              <w:ind w:left="360" w:hanging="360"/>
            </w:pPr>
            <w:r>
              <w:t>Belarus</w:t>
            </w:r>
          </w:p>
          <w:p w:rsidR="00586698" w:rsidP="009D6C85" w:rsidRDefault="00586698" w14:paraId="446CDCBC" w14:textId="77777777">
            <w:pPr>
              <w:pStyle w:val="A1"/>
              <w:tabs>
                <w:tab w:val="left" w:pos="450"/>
              </w:tabs>
              <w:ind w:left="360" w:hanging="360"/>
            </w:pPr>
            <w:r>
              <w:t>Belgium</w:t>
            </w:r>
          </w:p>
          <w:p w:rsidR="00586698" w:rsidP="009D6C85" w:rsidRDefault="00586698" w14:paraId="1F5CE853" w14:textId="77777777">
            <w:pPr>
              <w:pStyle w:val="A1"/>
              <w:tabs>
                <w:tab w:val="left" w:pos="450"/>
              </w:tabs>
              <w:ind w:left="360" w:hanging="360"/>
            </w:pPr>
            <w:r>
              <w:t>Belize</w:t>
            </w:r>
          </w:p>
          <w:p w:rsidR="00586698" w:rsidP="009D6C85" w:rsidRDefault="00586698" w14:paraId="4A496B54" w14:textId="77777777">
            <w:pPr>
              <w:pStyle w:val="A1"/>
              <w:tabs>
                <w:tab w:val="left" w:pos="450"/>
              </w:tabs>
              <w:ind w:left="360" w:hanging="360"/>
            </w:pPr>
            <w:r>
              <w:t>Benin</w:t>
            </w:r>
          </w:p>
          <w:p w:rsidR="00586698" w:rsidP="009D6C85" w:rsidRDefault="00586698" w14:paraId="7DA751AD" w14:textId="77777777">
            <w:pPr>
              <w:pStyle w:val="A1"/>
              <w:tabs>
                <w:tab w:val="left" w:pos="450"/>
              </w:tabs>
              <w:ind w:left="360" w:hanging="360"/>
            </w:pPr>
            <w:r>
              <w:t>Bermuda</w:t>
            </w:r>
          </w:p>
          <w:p w:rsidR="00586698" w:rsidP="009D6C85" w:rsidRDefault="00586698" w14:paraId="16F543B9" w14:textId="77777777">
            <w:pPr>
              <w:pStyle w:val="A1"/>
              <w:tabs>
                <w:tab w:val="left" w:pos="450"/>
              </w:tabs>
              <w:ind w:left="360" w:hanging="360"/>
            </w:pPr>
            <w:r>
              <w:t>Bhutan</w:t>
            </w:r>
          </w:p>
          <w:p w:rsidR="00586698" w:rsidP="009D6C85" w:rsidRDefault="00586698" w14:paraId="5A33DD02" w14:textId="77777777">
            <w:pPr>
              <w:pStyle w:val="A1"/>
              <w:tabs>
                <w:tab w:val="left" w:pos="450"/>
              </w:tabs>
              <w:ind w:left="360" w:hanging="360"/>
            </w:pPr>
            <w:r>
              <w:t>Bolivia</w:t>
            </w:r>
          </w:p>
          <w:p w:rsidR="00586698" w:rsidP="009D6C85" w:rsidRDefault="00586698" w14:paraId="12B27689" w14:textId="77777777">
            <w:pPr>
              <w:pStyle w:val="A1"/>
              <w:tabs>
                <w:tab w:val="left" w:pos="450"/>
              </w:tabs>
              <w:ind w:left="360" w:hanging="360"/>
            </w:pPr>
            <w:r>
              <w:t>Bonaire, Sint Eustatius and Saba</w:t>
            </w:r>
          </w:p>
          <w:p w:rsidR="00586698" w:rsidP="009D6C85" w:rsidRDefault="00586698" w14:paraId="637A3352" w14:textId="77777777">
            <w:pPr>
              <w:pStyle w:val="A1"/>
              <w:tabs>
                <w:tab w:val="left" w:pos="450"/>
              </w:tabs>
              <w:ind w:left="360" w:hanging="360"/>
            </w:pPr>
            <w:r>
              <w:t>Bosnia and Herzegovina</w:t>
            </w:r>
          </w:p>
          <w:p w:rsidR="00586698" w:rsidP="009D6C85" w:rsidRDefault="00586698" w14:paraId="620FAA8D" w14:textId="77777777">
            <w:pPr>
              <w:pStyle w:val="A1"/>
              <w:tabs>
                <w:tab w:val="left" w:pos="450"/>
              </w:tabs>
              <w:ind w:left="360" w:hanging="360"/>
            </w:pPr>
            <w:r>
              <w:t>Botswana</w:t>
            </w:r>
          </w:p>
          <w:p w:rsidR="00586698" w:rsidP="009D6C85" w:rsidRDefault="00586698" w14:paraId="0E0ED44B" w14:textId="77777777">
            <w:pPr>
              <w:pStyle w:val="A1"/>
              <w:tabs>
                <w:tab w:val="left" w:pos="450"/>
              </w:tabs>
              <w:ind w:left="360" w:hanging="360"/>
            </w:pPr>
            <w:r>
              <w:t>Bouvet Island</w:t>
            </w:r>
          </w:p>
          <w:p w:rsidR="00586698" w:rsidP="009D6C85" w:rsidRDefault="00586698" w14:paraId="69F2F864" w14:textId="2D4D7B22">
            <w:pPr>
              <w:pStyle w:val="A1"/>
              <w:tabs>
                <w:tab w:val="left" w:pos="450"/>
              </w:tabs>
              <w:ind w:left="360" w:hanging="360"/>
            </w:pPr>
            <w:r>
              <w:t>Brazil - G</w:t>
            </w:r>
            <w:r w:rsidRPr="00CB5D11">
              <w:rPr>
                <w:b/>
                <w:bCs/>
                <w:i/>
                <w:iCs/>
              </w:rPr>
              <w:t>o to question</w:t>
            </w:r>
            <w:r>
              <w:rPr>
                <w:b/>
                <w:bCs/>
                <w:i/>
                <w:iCs/>
              </w:rPr>
              <w:t xml:space="preserve"> </w:t>
            </w:r>
            <w:r>
              <w:rPr>
                <w:b/>
                <w:bCs/>
                <w:i/>
                <w:iCs/>
              </w:rPr>
              <w:fldChar w:fldCharType="begin"/>
            </w:r>
            <w:r>
              <w:rPr>
                <w:b/>
                <w:bCs/>
                <w:i/>
                <w:iCs/>
              </w:rPr>
              <w:instrText xml:space="preserve"> REF _Ref526334438 \r \h </w:instrText>
            </w:r>
            <w:r>
              <w:rPr>
                <w:b/>
                <w:bCs/>
                <w:i/>
                <w:iCs/>
              </w:rPr>
            </w:r>
            <w:r>
              <w:rPr>
                <w:b/>
                <w:bCs/>
                <w:i/>
                <w:iCs/>
              </w:rPr>
              <w:fldChar w:fldCharType="separate"/>
            </w:r>
            <w:r w:rsidR="00A26660">
              <w:rPr>
                <w:b/>
                <w:bCs/>
                <w:i/>
                <w:iCs/>
              </w:rPr>
              <w:t>7</w:t>
            </w:r>
            <w:r>
              <w:rPr>
                <w:b/>
                <w:bCs/>
                <w:i/>
                <w:iCs/>
              </w:rPr>
              <w:fldChar w:fldCharType="end"/>
            </w:r>
          </w:p>
          <w:p w:rsidR="00586698" w:rsidP="009D6C85" w:rsidRDefault="00586698" w14:paraId="2930088B" w14:textId="77777777">
            <w:pPr>
              <w:pStyle w:val="A1"/>
              <w:tabs>
                <w:tab w:val="left" w:pos="450"/>
              </w:tabs>
              <w:ind w:left="360" w:hanging="360"/>
            </w:pPr>
            <w:r>
              <w:t>British Indian Ocean Territory</w:t>
            </w:r>
          </w:p>
          <w:p w:rsidR="00586698" w:rsidP="009D6C85" w:rsidRDefault="00586698" w14:paraId="32C48BC5" w14:textId="77777777">
            <w:pPr>
              <w:pStyle w:val="A1"/>
              <w:tabs>
                <w:tab w:val="left" w:pos="450"/>
              </w:tabs>
              <w:ind w:left="360" w:hanging="360"/>
            </w:pPr>
            <w:r>
              <w:t>British Virgin Islands</w:t>
            </w:r>
          </w:p>
          <w:p w:rsidR="00586698" w:rsidP="009D6C85" w:rsidRDefault="00586698" w14:paraId="3932E526" w14:textId="77777777">
            <w:pPr>
              <w:pStyle w:val="A1"/>
              <w:tabs>
                <w:tab w:val="left" w:pos="450"/>
              </w:tabs>
              <w:ind w:left="360" w:hanging="360"/>
            </w:pPr>
            <w:r>
              <w:t>Brunei Darussalam</w:t>
            </w:r>
          </w:p>
          <w:p w:rsidR="00586698" w:rsidP="009D6C85" w:rsidRDefault="00586698" w14:paraId="708DC1D0" w14:textId="77777777">
            <w:pPr>
              <w:pStyle w:val="A1"/>
              <w:tabs>
                <w:tab w:val="left" w:pos="450"/>
              </w:tabs>
              <w:ind w:left="360" w:hanging="360"/>
            </w:pPr>
            <w:r>
              <w:lastRenderedPageBreak/>
              <w:t>Bulgaria</w:t>
            </w:r>
          </w:p>
          <w:p w:rsidR="00586698" w:rsidP="009D6C85" w:rsidRDefault="00586698" w14:paraId="09512EB2" w14:textId="77777777">
            <w:pPr>
              <w:pStyle w:val="A1"/>
              <w:tabs>
                <w:tab w:val="left" w:pos="450"/>
              </w:tabs>
              <w:ind w:left="360" w:hanging="360"/>
            </w:pPr>
            <w:r>
              <w:t>Burkina Faso</w:t>
            </w:r>
          </w:p>
          <w:p w:rsidR="00586698" w:rsidP="009D6C85" w:rsidRDefault="00586698" w14:paraId="0A7905F5" w14:textId="77777777">
            <w:pPr>
              <w:pStyle w:val="A1"/>
              <w:tabs>
                <w:tab w:val="left" w:pos="450"/>
              </w:tabs>
              <w:ind w:left="360" w:hanging="360"/>
            </w:pPr>
            <w:r>
              <w:t>Burundi</w:t>
            </w:r>
          </w:p>
          <w:p w:rsidR="00586698" w:rsidP="009D6C85" w:rsidRDefault="00586698" w14:paraId="5FE650AF" w14:textId="77777777">
            <w:pPr>
              <w:pStyle w:val="A1"/>
              <w:tabs>
                <w:tab w:val="left" w:pos="450"/>
              </w:tabs>
              <w:ind w:left="360" w:hanging="360"/>
            </w:pPr>
            <w:r>
              <w:t>Cambodia</w:t>
            </w:r>
          </w:p>
          <w:p w:rsidR="00586698" w:rsidP="009D6C85" w:rsidRDefault="00586698" w14:paraId="21B22AC2" w14:textId="77777777">
            <w:pPr>
              <w:pStyle w:val="A1"/>
              <w:tabs>
                <w:tab w:val="left" w:pos="450"/>
              </w:tabs>
              <w:ind w:left="360" w:hanging="360"/>
            </w:pPr>
            <w:r>
              <w:t>Cameroon</w:t>
            </w:r>
          </w:p>
          <w:p w:rsidR="00586698" w:rsidP="009D6C85" w:rsidRDefault="00586698" w14:paraId="4B1F1E81" w14:textId="629AEB1F">
            <w:pPr>
              <w:pStyle w:val="A1"/>
              <w:tabs>
                <w:tab w:val="left" w:pos="450"/>
              </w:tabs>
              <w:ind w:left="360" w:hanging="360"/>
            </w:pPr>
            <w:r>
              <w:t xml:space="preserve">Canada - </w:t>
            </w:r>
            <w:r w:rsidRPr="00E92148">
              <w:rPr>
                <w:b/>
                <w:bCs/>
                <w:i/>
                <w:iCs/>
              </w:rPr>
              <w:t>G</w:t>
            </w:r>
            <w:r w:rsidRPr="00CB5D11">
              <w:rPr>
                <w:b/>
                <w:bCs/>
                <w:i/>
                <w:iCs/>
              </w:rPr>
              <w:t xml:space="preserve">o to question </w:t>
            </w:r>
            <w:r>
              <w:rPr>
                <w:b/>
                <w:bCs/>
                <w:i/>
                <w:iCs/>
              </w:rPr>
              <w:fldChar w:fldCharType="begin"/>
            </w:r>
            <w:r>
              <w:rPr>
                <w:b/>
                <w:bCs/>
                <w:i/>
                <w:iCs/>
              </w:rPr>
              <w:instrText xml:space="preserve"> REF _Ref526334453 \r \h </w:instrText>
            </w:r>
            <w:r>
              <w:rPr>
                <w:b/>
                <w:bCs/>
                <w:i/>
                <w:iCs/>
              </w:rPr>
            </w:r>
            <w:r>
              <w:rPr>
                <w:b/>
                <w:bCs/>
                <w:i/>
                <w:iCs/>
              </w:rPr>
              <w:fldChar w:fldCharType="separate"/>
            </w:r>
            <w:r w:rsidR="00A26660">
              <w:rPr>
                <w:b/>
                <w:bCs/>
                <w:i/>
                <w:iCs/>
              </w:rPr>
              <w:t>8</w:t>
            </w:r>
            <w:r>
              <w:rPr>
                <w:b/>
                <w:bCs/>
                <w:i/>
                <w:iCs/>
              </w:rPr>
              <w:fldChar w:fldCharType="end"/>
            </w:r>
          </w:p>
          <w:p w:rsidR="00586698" w:rsidP="009D6C85" w:rsidRDefault="00586698" w14:paraId="03E22664" w14:textId="77777777">
            <w:pPr>
              <w:pStyle w:val="A1"/>
              <w:tabs>
                <w:tab w:val="left" w:pos="450"/>
              </w:tabs>
              <w:ind w:left="360" w:hanging="360"/>
            </w:pPr>
            <w:r>
              <w:t>Cape Verde</w:t>
            </w:r>
          </w:p>
          <w:p w:rsidR="00586698" w:rsidP="009D6C85" w:rsidRDefault="00586698" w14:paraId="15E7708B" w14:textId="77777777">
            <w:pPr>
              <w:pStyle w:val="A1"/>
              <w:tabs>
                <w:tab w:val="left" w:pos="450"/>
              </w:tabs>
              <w:ind w:left="360" w:hanging="360"/>
            </w:pPr>
            <w:r>
              <w:t>Cayman Islands</w:t>
            </w:r>
          </w:p>
          <w:p w:rsidR="00586698" w:rsidP="009D6C85" w:rsidRDefault="00586698" w14:paraId="6AD55065" w14:textId="77777777">
            <w:pPr>
              <w:pStyle w:val="A1"/>
              <w:tabs>
                <w:tab w:val="left" w:pos="450"/>
              </w:tabs>
              <w:ind w:left="360" w:hanging="360"/>
            </w:pPr>
            <w:r>
              <w:t>Central African Republic</w:t>
            </w:r>
          </w:p>
          <w:p w:rsidR="00586698" w:rsidP="009D6C85" w:rsidRDefault="00586698" w14:paraId="147A32F9" w14:textId="77777777">
            <w:pPr>
              <w:pStyle w:val="A1"/>
              <w:tabs>
                <w:tab w:val="left" w:pos="450"/>
              </w:tabs>
              <w:ind w:left="360" w:hanging="360"/>
            </w:pPr>
            <w:r>
              <w:t>Chad</w:t>
            </w:r>
          </w:p>
          <w:p w:rsidR="00586698" w:rsidP="009D6C85" w:rsidRDefault="00586698" w14:paraId="2F022CBC" w14:textId="77777777">
            <w:pPr>
              <w:pStyle w:val="A1"/>
              <w:tabs>
                <w:tab w:val="left" w:pos="450"/>
              </w:tabs>
              <w:ind w:left="360" w:hanging="360"/>
            </w:pPr>
            <w:r>
              <w:t>Chile</w:t>
            </w:r>
          </w:p>
          <w:p w:rsidR="00586698" w:rsidP="009D6C85" w:rsidRDefault="00586698" w14:paraId="017AFD92" w14:textId="77777777">
            <w:pPr>
              <w:pStyle w:val="A1"/>
              <w:tabs>
                <w:tab w:val="left" w:pos="450"/>
              </w:tabs>
              <w:ind w:left="360" w:hanging="360"/>
            </w:pPr>
            <w:r>
              <w:t>China</w:t>
            </w:r>
          </w:p>
          <w:p w:rsidR="00586698" w:rsidP="009D6C85" w:rsidRDefault="00586698" w14:paraId="665E7246" w14:textId="77777777">
            <w:pPr>
              <w:pStyle w:val="A1"/>
              <w:tabs>
                <w:tab w:val="left" w:pos="450"/>
              </w:tabs>
              <w:ind w:left="360" w:hanging="360"/>
            </w:pPr>
            <w:r>
              <w:t>Christmas Island</w:t>
            </w:r>
          </w:p>
          <w:p w:rsidR="00586698" w:rsidP="009D6C85" w:rsidRDefault="00586698" w14:paraId="5052D606" w14:textId="77777777">
            <w:pPr>
              <w:pStyle w:val="A1"/>
              <w:tabs>
                <w:tab w:val="left" w:pos="450"/>
              </w:tabs>
              <w:ind w:left="360" w:hanging="360"/>
            </w:pPr>
            <w:r>
              <w:t>Cocos (Keeling) Islands</w:t>
            </w:r>
          </w:p>
          <w:p w:rsidR="00586698" w:rsidP="009D6C85" w:rsidRDefault="00586698" w14:paraId="14E98D62" w14:textId="77777777">
            <w:pPr>
              <w:pStyle w:val="A1"/>
              <w:tabs>
                <w:tab w:val="left" w:pos="450"/>
              </w:tabs>
              <w:ind w:left="360" w:hanging="360"/>
            </w:pPr>
            <w:r>
              <w:t>Colombia</w:t>
            </w:r>
          </w:p>
          <w:p w:rsidR="00586698" w:rsidP="009D6C85" w:rsidRDefault="00586698" w14:paraId="5EE19CFA" w14:textId="77777777">
            <w:pPr>
              <w:pStyle w:val="A1"/>
              <w:tabs>
                <w:tab w:val="left" w:pos="450"/>
              </w:tabs>
              <w:ind w:left="360" w:hanging="360"/>
            </w:pPr>
            <w:r>
              <w:t>Comoros</w:t>
            </w:r>
          </w:p>
          <w:p w:rsidR="00586698" w:rsidP="009D6C85" w:rsidRDefault="00586698" w14:paraId="104FFB64" w14:textId="77777777">
            <w:pPr>
              <w:pStyle w:val="A1"/>
              <w:tabs>
                <w:tab w:val="left" w:pos="450"/>
              </w:tabs>
              <w:ind w:left="360" w:hanging="360"/>
            </w:pPr>
            <w:r>
              <w:t>Congo, Democratic Republic of the</w:t>
            </w:r>
          </w:p>
          <w:p w:rsidR="00586698" w:rsidP="009D6C85" w:rsidRDefault="00586698" w14:paraId="676BD343" w14:textId="77777777">
            <w:pPr>
              <w:pStyle w:val="A1"/>
              <w:tabs>
                <w:tab w:val="left" w:pos="450"/>
              </w:tabs>
              <w:ind w:left="360" w:hanging="360"/>
            </w:pPr>
            <w:r>
              <w:t>Congo, Republic of the</w:t>
            </w:r>
          </w:p>
          <w:p w:rsidR="00586698" w:rsidP="009D6C85" w:rsidRDefault="00586698" w14:paraId="2E94AA6D" w14:textId="77777777">
            <w:pPr>
              <w:pStyle w:val="A1"/>
              <w:tabs>
                <w:tab w:val="left" w:pos="450"/>
              </w:tabs>
              <w:ind w:left="360" w:hanging="360"/>
            </w:pPr>
            <w:r>
              <w:t>Cook Islands</w:t>
            </w:r>
          </w:p>
          <w:p w:rsidR="00586698" w:rsidP="009D6C85" w:rsidRDefault="00586698" w14:paraId="185ADF75" w14:textId="77777777">
            <w:pPr>
              <w:pStyle w:val="A1"/>
              <w:tabs>
                <w:tab w:val="left" w:pos="450"/>
              </w:tabs>
              <w:ind w:left="360" w:hanging="360"/>
            </w:pPr>
            <w:r>
              <w:t>Costa Rica</w:t>
            </w:r>
          </w:p>
          <w:p w:rsidR="00586698" w:rsidP="009D6C85" w:rsidRDefault="00586698" w14:paraId="713B4665" w14:textId="77777777">
            <w:pPr>
              <w:pStyle w:val="A1"/>
              <w:tabs>
                <w:tab w:val="left" w:pos="450"/>
              </w:tabs>
              <w:ind w:left="360" w:hanging="360"/>
            </w:pPr>
            <w:r>
              <w:t>Cote d</w:t>
            </w:r>
            <w:r w:rsidRPr="00CB5D11">
              <w:t>’</w:t>
            </w:r>
            <w:r>
              <w:t>Ivoire</w:t>
            </w:r>
          </w:p>
          <w:p w:rsidR="00586698" w:rsidP="009D6C85" w:rsidRDefault="00586698" w14:paraId="0A08880E" w14:textId="77777777">
            <w:pPr>
              <w:pStyle w:val="A1"/>
              <w:tabs>
                <w:tab w:val="left" w:pos="450"/>
              </w:tabs>
              <w:ind w:left="360" w:hanging="360"/>
            </w:pPr>
            <w:r>
              <w:t>Croatia</w:t>
            </w:r>
          </w:p>
          <w:p w:rsidR="00586698" w:rsidP="009D6C85" w:rsidRDefault="00586698" w14:paraId="04584234" w14:textId="77777777">
            <w:pPr>
              <w:pStyle w:val="A1"/>
              <w:tabs>
                <w:tab w:val="left" w:pos="450"/>
              </w:tabs>
              <w:ind w:left="360" w:hanging="360"/>
            </w:pPr>
            <w:r>
              <w:t>Cuba</w:t>
            </w:r>
          </w:p>
          <w:p w:rsidR="00586698" w:rsidP="009D6C85" w:rsidRDefault="00586698" w14:paraId="48F07272" w14:textId="77777777">
            <w:pPr>
              <w:pStyle w:val="A1"/>
              <w:tabs>
                <w:tab w:val="left" w:pos="450"/>
              </w:tabs>
              <w:ind w:left="360" w:hanging="360"/>
            </w:pPr>
            <w:r>
              <w:t>Curacao</w:t>
            </w:r>
          </w:p>
          <w:p w:rsidR="00586698" w:rsidP="009D6C85" w:rsidRDefault="00586698" w14:paraId="4B636A09" w14:textId="77777777">
            <w:pPr>
              <w:pStyle w:val="A1"/>
              <w:tabs>
                <w:tab w:val="left" w:pos="450"/>
              </w:tabs>
              <w:ind w:left="360" w:hanging="360"/>
            </w:pPr>
            <w:r>
              <w:t>Cyprus</w:t>
            </w:r>
          </w:p>
          <w:p w:rsidR="00586698" w:rsidP="009D6C85" w:rsidRDefault="00586698" w14:paraId="3FE7C751" w14:textId="77777777">
            <w:pPr>
              <w:pStyle w:val="A1"/>
              <w:tabs>
                <w:tab w:val="left" w:pos="450"/>
              </w:tabs>
              <w:ind w:left="360" w:hanging="360"/>
            </w:pPr>
            <w:r>
              <w:t>Czech Republic</w:t>
            </w:r>
          </w:p>
          <w:p w:rsidR="00586698" w:rsidP="009D6C85" w:rsidRDefault="00586698" w14:paraId="39D6456B" w14:textId="77777777">
            <w:pPr>
              <w:pStyle w:val="A1"/>
              <w:tabs>
                <w:tab w:val="left" w:pos="450"/>
              </w:tabs>
              <w:ind w:left="360" w:hanging="360"/>
            </w:pPr>
            <w:r>
              <w:t>Denmark</w:t>
            </w:r>
          </w:p>
          <w:p w:rsidR="00586698" w:rsidP="009D6C85" w:rsidRDefault="00586698" w14:paraId="6C31EF49" w14:textId="77777777">
            <w:pPr>
              <w:pStyle w:val="A1"/>
              <w:tabs>
                <w:tab w:val="left" w:pos="450"/>
              </w:tabs>
              <w:ind w:left="360" w:hanging="360"/>
            </w:pPr>
            <w:r>
              <w:t>Djibouti</w:t>
            </w:r>
          </w:p>
          <w:p w:rsidR="00586698" w:rsidP="009D6C85" w:rsidRDefault="00586698" w14:paraId="52B5C66B" w14:textId="77777777">
            <w:pPr>
              <w:pStyle w:val="A1"/>
              <w:tabs>
                <w:tab w:val="left" w:pos="450"/>
              </w:tabs>
              <w:ind w:left="360" w:hanging="360"/>
            </w:pPr>
            <w:r>
              <w:t>Dominica</w:t>
            </w:r>
          </w:p>
          <w:p w:rsidR="00586698" w:rsidP="009D6C85" w:rsidRDefault="00586698" w14:paraId="2289DD4D" w14:textId="77777777">
            <w:pPr>
              <w:pStyle w:val="A1"/>
              <w:tabs>
                <w:tab w:val="left" w:pos="450"/>
              </w:tabs>
              <w:ind w:left="360" w:hanging="360"/>
            </w:pPr>
            <w:r>
              <w:t>Dominican Republic</w:t>
            </w:r>
          </w:p>
          <w:p w:rsidR="00586698" w:rsidP="009D6C85" w:rsidRDefault="00586698" w14:paraId="1DFB9211" w14:textId="77777777">
            <w:pPr>
              <w:pStyle w:val="A1"/>
              <w:tabs>
                <w:tab w:val="left" w:pos="450"/>
              </w:tabs>
              <w:ind w:left="360" w:hanging="360"/>
            </w:pPr>
            <w:r>
              <w:t>Ecuador</w:t>
            </w:r>
          </w:p>
          <w:p w:rsidR="00586698" w:rsidP="009D6C85" w:rsidRDefault="00586698" w14:paraId="571F4767" w14:textId="77777777">
            <w:pPr>
              <w:pStyle w:val="A1"/>
              <w:tabs>
                <w:tab w:val="left" w:pos="450"/>
              </w:tabs>
              <w:ind w:left="360" w:hanging="360"/>
            </w:pPr>
            <w:r>
              <w:t>Egypt</w:t>
            </w:r>
          </w:p>
          <w:p w:rsidR="00586698" w:rsidP="009D6C85" w:rsidRDefault="00586698" w14:paraId="66032138" w14:textId="77777777">
            <w:pPr>
              <w:pStyle w:val="A1"/>
              <w:tabs>
                <w:tab w:val="left" w:pos="450"/>
              </w:tabs>
              <w:ind w:left="360" w:hanging="360"/>
            </w:pPr>
            <w:r>
              <w:t>El Salvador</w:t>
            </w:r>
          </w:p>
          <w:p w:rsidR="00586698" w:rsidP="009D6C85" w:rsidRDefault="00586698" w14:paraId="211E4347" w14:textId="77777777">
            <w:pPr>
              <w:pStyle w:val="A1"/>
              <w:tabs>
                <w:tab w:val="left" w:pos="450"/>
              </w:tabs>
              <w:ind w:left="360" w:hanging="360"/>
            </w:pPr>
            <w:r>
              <w:t>Equatorial Guinea</w:t>
            </w:r>
          </w:p>
          <w:p w:rsidR="00586698" w:rsidP="009D6C85" w:rsidRDefault="00586698" w14:paraId="2107BDC8" w14:textId="77777777">
            <w:pPr>
              <w:pStyle w:val="A1"/>
              <w:tabs>
                <w:tab w:val="left" w:pos="450"/>
              </w:tabs>
              <w:ind w:left="360" w:hanging="360"/>
            </w:pPr>
            <w:r>
              <w:t>Eritrea</w:t>
            </w:r>
          </w:p>
          <w:p w:rsidR="00586698" w:rsidP="009D6C85" w:rsidRDefault="00586698" w14:paraId="410863F8" w14:textId="77777777">
            <w:pPr>
              <w:pStyle w:val="A1"/>
              <w:tabs>
                <w:tab w:val="left" w:pos="450"/>
              </w:tabs>
              <w:ind w:left="360" w:hanging="360"/>
            </w:pPr>
            <w:r>
              <w:t>Estonia</w:t>
            </w:r>
          </w:p>
          <w:p w:rsidR="00586698" w:rsidP="009D6C85" w:rsidRDefault="00586698" w14:paraId="79EFF16A" w14:textId="77777777">
            <w:pPr>
              <w:pStyle w:val="A1"/>
              <w:tabs>
                <w:tab w:val="left" w:pos="450"/>
              </w:tabs>
              <w:ind w:left="360" w:hanging="360"/>
            </w:pPr>
            <w:r>
              <w:lastRenderedPageBreak/>
              <w:t>Ethiopia</w:t>
            </w:r>
          </w:p>
          <w:p w:rsidR="00586698" w:rsidP="009D6C85" w:rsidRDefault="00586698" w14:paraId="050D64ED" w14:textId="77777777">
            <w:pPr>
              <w:pStyle w:val="A1"/>
              <w:tabs>
                <w:tab w:val="left" w:pos="450"/>
              </w:tabs>
              <w:ind w:left="360" w:hanging="360"/>
            </w:pPr>
            <w:r>
              <w:t>Falkland Islands</w:t>
            </w:r>
          </w:p>
          <w:p w:rsidR="00586698" w:rsidP="009D6C85" w:rsidRDefault="00586698" w14:paraId="6DE57D7C" w14:textId="77777777">
            <w:pPr>
              <w:pStyle w:val="A1"/>
              <w:tabs>
                <w:tab w:val="left" w:pos="450"/>
              </w:tabs>
              <w:ind w:left="360" w:hanging="360"/>
            </w:pPr>
            <w:r>
              <w:t>Faroe Islands</w:t>
            </w:r>
          </w:p>
          <w:p w:rsidR="00586698" w:rsidP="009D6C85" w:rsidRDefault="00586698" w14:paraId="180BF064" w14:textId="77777777">
            <w:pPr>
              <w:pStyle w:val="A1"/>
              <w:tabs>
                <w:tab w:val="left" w:pos="450"/>
              </w:tabs>
              <w:ind w:left="360" w:hanging="360"/>
            </w:pPr>
            <w:r>
              <w:t>Fiji</w:t>
            </w:r>
          </w:p>
          <w:p w:rsidR="00586698" w:rsidP="009D6C85" w:rsidRDefault="00586698" w14:paraId="1D11E700" w14:textId="77777777">
            <w:pPr>
              <w:pStyle w:val="A1"/>
              <w:tabs>
                <w:tab w:val="left" w:pos="450"/>
              </w:tabs>
              <w:ind w:left="360" w:hanging="360"/>
            </w:pPr>
            <w:r>
              <w:t>Finland</w:t>
            </w:r>
          </w:p>
          <w:p w:rsidR="00586698" w:rsidP="009D6C85" w:rsidRDefault="00586698" w14:paraId="52D7A717" w14:textId="77777777">
            <w:pPr>
              <w:pStyle w:val="A1"/>
              <w:tabs>
                <w:tab w:val="left" w:pos="450"/>
              </w:tabs>
              <w:ind w:left="360" w:hanging="360"/>
            </w:pPr>
            <w:r>
              <w:t>France</w:t>
            </w:r>
          </w:p>
          <w:p w:rsidR="00586698" w:rsidP="009D6C85" w:rsidRDefault="00586698" w14:paraId="3632111F" w14:textId="77777777">
            <w:pPr>
              <w:pStyle w:val="A1"/>
              <w:tabs>
                <w:tab w:val="left" w:pos="450"/>
              </w:tabs>
              <w:ind w:left="360" w:hanging="360"/>
            </w:pPr>
            <w:r>
              <w:t>French Guiana</w:t>
            </w:r>
          </w:p>
          <w:p w:rsidR="00586698" w:rsidP="009D6C85" w:rsidRDefault="00586698" w14:paraId="39C79E17" w14:textId="77777777">
            <w:pPr>
              <w:pStyle w:val="A1"/>
              <w:tabs>
                <w:tab w:val="left" w:pos="450"/>
              </w:tabs>
              <w:ind w:left="360" w:hanging="360"/>
            </w:pPr>
            <w:r>
              <w:t>French Polynesia</w:t>
            </w:r>
          </w:p>
          <w:p w:rsidR="00586698" w:rsidP="009D6C85" w:rsidRDefault="00586698" w14:paraId="3A08AB4D" w14:textId="77777777">
            <w:pPr>
              <w:pStyle w:val="A1"/>
              <w:tabs>
                <w:tab w:val="left" w:pos="450"/>
              </w:tabs>
              <w:ind w:left="360" w:hanging="360"/>
            </w:pPr>
            <w:r>
              <w:t>French Southern Territories</w:t>
            </w:r>
          </w:p>
          <w:p w:rsidR="00586698" w:rsidP="009D6C85" w:rsidRDefault="00586698" w14:paraId="79A085BB" w14:textId="77777777">
            <w:pPr>
              <w:pStyle w:val="A1"/>
              <w:tabs>
                <w:tab w:val="left" w:pos="450"/>
              </w:tabs>
              <w:ind w:left="360" w:hanging="360"/>
            </w:pPr>
            <w:r>
              <w:t>Gabon</w:t>
            </w:r>
          </w:p>
          <w:p w:rsidR="00586698" w:rsidP="009D6C85" w:rsidRDefault="00586698" w14:paraId="1E375231" w14:textId="77777777">
            <w:pPr>
              <w:pStyle w:val="A1"/>
              <w:tabs>
                <w:tab w:val="left" w:pos="450"/>
              </w:tabs>
              <w:ind w:left="360" w:hanging="360"/>
            </w:pPr>
            <w:r>
              <w:t>Gambia</w:t>
            </w:r>
          </w:p>
          <w:p w:rsidR="00586698" w:rsidP="009D6C85" w:rsidRDefault="00586698" w14:paraId="4B58F3FF" w14:textId="77777777">
            <w:pPr>
              <w:pStyle w:val="A1"/>
              <w:tabs>
                <w:tab w:val="left" w:pos="450"/>
              </w:tabs>
              <w:ind w:left="360" w:hanging="360"/>
            </w:pPr>
            <w:r>
              <w:t>Georgia</w:t>
            </w:r>
          </w:p>
          <w:p w:rsidR="00586698" w:rsidP="009D6C85" w:rsidRDefault="00586698" w14:paraId="2E956171" w14:textId="77777777">
            <w:pPr>
              <w:pStyle w:val="A1"/>
              <w:tabs>
                <w:tab w:val="left" w:pos="450"/>
              </w:tabs>
              <w:ind w:left="360" w:hanging="360"/>
            </w:pPr>
            <w:r>
              <w:t>Germany</w:t>
            </w:r>
          </w:p>
        </w:tc>
        <w:tc>
          <w:tcPr>
            <w:tcW w:w="3117" w:type="dxa"/>
          </w:tcPr>
          <w:p w:rsidR="00586698" w:rsidP="009D6C85" w:rsidRDefault="00586698" w14:paraId="33C803CB" w14:textId="77777777">
            <w:pPr>
              <w:pStyle w:val="A1"/>
              <w:tabs>
                <w:tab w:val="left" w:pos="450"/>
              </w:tabs>
              <w:ind w:left="360" w:hanging="360"/>
            </w:pPr>
            <w:r>
              <w:lastRenderedPageBreak/>
              <w:t>Ghana</w:t>
            </w:r>
          </w:p>
          <w:p w:rsidR="00586698" w:rsidP="009D6C85" w:rsidRDefault="00586698" w14:paraId="1B465120" w14:textId="77777777">
            <w:pPr>
              <w:pStyle w:val="A1"/>
              <w:tabs>
                <w:tab w:val="left" w:pos="450"/>
              </w:tabs>
              <w:ind w:left="360" w:hanging="360"/>
            </w:pPr>
            <w:r>
              <w:t>Gibraltar</w:t>
            </w:r>
          </w:p>
          <w:p w:rsidR="00586698" w:rsidP="009D6C85" w:rsidRDefault="00586698" w14:paraId="73A2EBF3" w14:textId="77777777">
            <w:pPr>
              <w:pStyle w:val="A1"/>
              <w:tabs>
                <w:tab w:val="left" w:pos="450"/>
              </w:tabs>
              <w:ind w:left="360" w:hanging="360"/>
            </w:pPr>
            <w:r>
              <w:t>Greece</w:t>
            </w:r>
          </w:p>
          <w:p w:rsidRPr="00CB5D11" w:rsidR="00586698" w:rsidP="009D6C85" w:rsidRDefault="00586698" w14:paraId="4C42B360" w14:textId="77777777">
            <w:pPr>
              <w:pStyle w:val="A1"/>
              <w:tabs>
                <w:tab w:val="left" w:pos="450"/>
              </w:tabs>
              <w:ind w:left="360" w:hanging="360"/>
            </w:pPr>
            <w:r>
              <w:t>Greenland</w:t>
            </w:r>
          </w:p>
          <w:p w:rsidR="00586698" w:rsidP="009D6C85" w:rsidRDefault="00586698" w14:paraId="35E84B82" w14:textId="77777777">
            <w:pPr>
              <w:pStyle w:val="A1"/>
              <w:tabs>
                <w:tab w:val="left" w:pos="450"/>
              </w:tabs>
              <w:ind w:left="360" w:hanging="360"/>
            </w:pPr>
            <w:r>
              <w:t>Grenada</w:t>
            </w:r>
          </w:p>
          <w:p w:rsidR="00586698" w:rsidP="009D6C85" w:rsidRDefault="00586698" w14:paraId="2BA587B4" w14:textId="77777777">
            <w:pPr>
              <w:pStyle w:val="A1"/>
              <w:tabs>
                <w:tab w:val="left" w:pos="450"/>
              </w:tabs>
              <w:ind w:left="360" w:hanging="360"/>
            </w:pPr>
            <w:r>
              <w:t>Guadeloupe</w:t>
            </w:r>
          </w:p>
          <w:p w:rsidR="00586698" w:rsidP="009D6C85" w:rsidRDefault="00586698" w14:paraId="0853D731" w14:textId="77777777">
            <w:pPr>
              <w:pStyle w:val="A1"/>
              <w:tabs>
                <w:tab w:val="left" w:pos="450"/>
              </w:tabs>
              <w:ind w:left="360" w:hanging="360"/>
            </w:pPr>
            <w:r>
              <w:t>Guam</w:t>
            </w:r>
          </w:p>
          <w:p w:rsidR="00586698" w:rsidP="009D6C85" w:rsidRDefault="00586698" w14:paraId="13731B44" w14:textId="77777777">
            <w:pPr>
              <w:pStyle w:val="A1"/>
              <w:tabs>
                <w:tab w:val="left" w:pos="450"/>
              </w:tabs>
              <w:ind w:left="360" w:hanging="360"/>
            </w:pPr>
            <w:r>
              <w:t>Guatemala</w:t>
            </w:r>
          </w:p>
          <w:p w:rsidR="00586698" w:rsidP="009D6C85" w:rsidRDefault="00586698" w14:paraId="41E9B67A" w14:textId="77777777">
            <w:pPr>
              <w:pStyle w:val="A1"/>
              <w:tabs>
                <w:tab w:val="left" w:pos="450"/>
              </w:tabs>
              <w:ind w:left="360" w:hanging="360"/>
            </w:pPr>
            <w:r>
              <w:t>Guernsey</w:t>
            </w:r>
          </w:p>
          <w:p w:rsidR="00586698" w:rsidP="009D6C85" w:rsidRDefault="00586698" w14:paraId="3E0A37B1" w14:textId="77777777">
            <w:pPr>
              <w:pStyle w:val="A1"/>
              <w:tabs>
                <w:tab w:val="left" w:pos="450"/>
              </w:tabs>
              <w:ind w:left="360" w:hanging="360"/>
            </w:pPr>
            <w:r>
              <w:t>Guinea</w:t>
            </w:r>
          </w:p>
          <w:p w:rsidR="00586698" w:rsidP="009D6C85" w:rsidRDefault="00586698" w14:paraId="2907652F" w14:textId="77777777">
            <w:pPr>
              <w:pStyle w:val="A1"/>
              <w:tabs>
                <w:tab w:val="left" w:pos="450"/>
              </w:tabs>
              <w:ind w:left="360" w:hanging="360"/>
            </w:pPr>
            <w:r>
              <w:t>Guinea-Bissau</w:t>
            </w:r>
          </w:p>
          <w:p w:rsidR="00586698" w:rsidP="009D6C85" w:rsidRDefault="00586698" w14:paraId="1BC1746C" w14:textId="77777777">
            <w:pPr>
              <w:pStyle w:val="A1"/>
              <w:tabs>
                <w:tab w:val="left" w:pos="450"/>
              </w:tabs>
              <w:ind w:left="360" w:hanging="360"/>
            </w:pPr>
            <w:r>
              <w:t>Guyana</w:t>
            </w:r>
          </w:p>
          <w:p w:rsidR="00586698" w:rsidP="009D6C85" w:rsidRDefault="00586698" w14:paraId="679C1D7C" w14:textId="77777777">
            <w:pPr>
              <w:pStyle w:val="A1"/>
              <w:tabs>
                <w:tab w:val="left" w:pos="450"/>
              </w:tabs>
              <w:ind w:left="360" w:hanging="360"/>
            </w:pPr>
            <w:r>
              <w:t>Haiti</w:t>
            </w:r>
          </w:p>
          <w:p w:rsidR="00586698" w:rsidP="009D6C85" w:rsidRDefault="00586698" w14:paraId="6B241E79" w14:textId="77777777">
            <w:pPr>
              <w:pStyle w:val="A1"/>
              <w:tabs>
                <w:tab w:val="left" w:pos="450"/>
              </w:tabs>
              <w:ind w:left="360" w:hanging="360"/>
            </w:pPr>
            <w:r>
              <w:t>Heard Island and McDonald Islands</w:t>
            </w:r>
          </w:p>
          <w:p w:rsidR="00586698" w:rsidP="009D6C85" w:rsidRDefault="00586698" w14:paraId="63B1EE88" w14:textId="77777777">
            <w:pPr>
              <w:pStyle w:val="A1"/>
              <w:tabs>
                <w:tab w:val="left" w:pos="450"/>
              </w:tabs>
              <w:ind w:left="360" w:hanging="360"/>
            </w:pPr>
            <w:r>
              <w:t>Holy See</w:t>
            </w:r>
          </w:p>
          <w:p w:rsidR="00586698" w:rsidP="009D6C85" w:rsidRDefault="00586698" w14:paraId="3C18CADF" w14:textId="77777777">
            <w:pPr>
              <w:pStyle w:val="A1"/>
              <w:tabs>
                <w:tab w:val="left" w:pos="450"/>
              </w:tabs>
              <w:ind w:left="360" w:hanging="360"/>
            </w:pPr>
            <w:r>
              <w:t>Honduras</w:t>
            </w:r>
          </w:p>
          <w:p w:rsidR="00586698" w:rsidP="009D6C85" w:rsidRDefault="00586698" w14:paraId="1E2BA355" w14:textId="77777777">
            <w:pPr>
              <w:pStyle w:val="A1"/>
              <w:tabs>
                <w:tab w:val="left" w:pos="450"/>
              </w:tabs>
              <w:ind w:left="360" w:hanging="360"/>
            </w:pPr>
            <w:r>
              <w:t>Hong Kong</w:t>
            </w:r>
          </w:p>
          <w:p w:rsidR="00586698" w:rsidP="009D6C85" w:rsidRDefault="00586698" w14:paraId="0B25B0F3" w14:textId="77777777">
            <w:pPr>
              <w:pStyle w:val="A1"/>
              <w:tabs>
                <w:tab w:val="left" w:pos="450"/>
              </w:tabs>
              <w:ind w:left="360" w:hanging="360"/>
            </w:pPr>
            <w:r>
              <w:t>Hungary</w:t>
            </w:r>
          </w:p>
          <w:p w:rsidR="00586698" w:rsidP="009D6C85" w:rsidRDefault="00586698" w14:paraId="40020F2D" w14:textId="77777777">
            <w:pPr>
              <w:pStyle w:val="A1"/>
              <w:tabs>
                <w:tab w:val="left" w:pos="450"/>
              </w:tabs>
              <w:ind w:left="360" w:hanging="360"/>
            </w:pPr>
            <w:r>
              <w:t>Iceland</w:t>
            </w:r>
          </w:p>
          <w:p w:rsidR="00586698" w:rsidP="009D6C85" w:rsidRDefault="00586698" w14:paraId="2A0D1454" w14:textId="77777777">
            <w:pPr>
              <w:pStyle w:val="A1"/>
              <w:tabs>
                <w:tab w:val="left" w:pos="450"/>
              </w:tabs>
              <w:ind w:left="360" w:hanging="360"/>
            </w:pPr>
            <w:r>
              <w:t>India</w:t>
            </w:r>
          </w:p>
          <w:p w:rsidR="00586698" w:rsidP="009D6C85" w:rsidRDefault="00586698" w14:paraId="52D1B255" w14:textId="77777777">
            <w:pPr>
              <w:pStyle w:val="A1"/>
              <w:tabs>
                <w:tab w:val="left" w:pos="450"/>
              </w:tabs>
              <w:ind w:left="360" w:hanging="360"/>
            </w:pPr>
            <w:r>
              <w:t>Indonesia</w:t>
            </w:r>
          </w:p>
          <w:p w:rsidR="00586698" w:rsidP="009D6C85" w:rsidRDefault="00586698" w14:paraId="51B33C39" w14:textId="77777777">
            <w:pPr>
              <w:pStyle w:val="A1"/>
              <w:tabs>
                <w:tab w:val="left" w:pos="450"/>
              </w:tabs>
              <w:ind w:left="360" w:hanging="360"/>
            </w:pPr>
            <w:r>
              <w:t>Iran</w:t>
            </w:r>
          </w:p>
          <w:p w:rsidR="00586698" w:rsidP="009D6C85" w:rsidRDefault="00586698" w14:paraId="641A2C46" w14:textId="77777777">
            <w:pPr>
              <w:pStyle w:val="A1"/>
              <w:tabs>
                <w:tab w:val="left" w:pos="450"/>
              </w:tabs>
              <w:ind w:left="360" w:hanging="360"/>
            </w:pPr>
            <w:r>
              <w:t>Iraq</w:t>
            </w:r>
          </w:p>
          <w:p w:rsidR="00586698" w:rsidP="009D6C85" w:rsidRDefault="00586698" w14:paraId="5B2163E7" w14:textId="77777777">
            <w:pPr>
              <w:pStyle w:val="A1"/>
              <w:tabs>
                <w:tab w:val="left" w:pos="450"/>
              </w:tabs>
              <w:ind w:left="360" w:hanging="360"/>
            </w:pPr>
            <w:r>
              <w:t>Ireland</w:t>
            </w:r>
          </w:p>
          <w:p w:rsidR="00586698" w:rsidP="009D6C85" w:rsidRDefault="00586698" w14:paraId="2B027308" w14:textId="77777777">
            <w:pPr>
              <w:pStyle w:val="A1"/>
              <w:tabs>
                <w:tab w:val="left" w:pos="450"/>
              </w:tabs>
              <w:ind w:left="360" w:hanging="360"/>
            </w:pPr>
            <w:r>
              <w:t>Isle of Man</w:t>
            </w:r>
          </w:p>
          <w:p w:rsidR="00586698" w:rsidP="009D6C85" w:rsidRDefault="00586698" w14:paraId="1803B2C8" w14:textId="77777777">
            <w:pPr>
              <w:pStyle w:val="A1"/>
              <w:tabs>
                <w:tab w:val="left" w:pos="450"/>
              </w:tabs>
              <w:ind w:left="360" w:hanging="360"/>
            </w:pPr>
            <w:r>
              <w:t>Israel</w:t>
            </w:r>
          </w:p>
          <w:p w:rsidR="00586698" w:rsidP="009D6C85" w:rsidRDefault="00586698" w14:paraId="60EE50F6" w14:textId="77777777">
            <w:pPr>
              <w:pStyle w:val="A1"/>
              <w:tabs>
                <w:tab w:val="left" w:pos="450"/>
              </w:tabs>
              <w:ind w:left="360" w:hanging="360"/>
            </w:pPr>
            <w:r>
              <w:t>Italy</w:t>
            </w:r>
          </w:p>
          <w:p w:rsidR="00586698" w:rsidP="009D6C85" w:rsidRDefault="00586698" w14:paraId="31A4D0F3" w14:textId="77777777">
            <w:pPr>
              <w:pStyle w:val="A1"/>
              <w:tabs>
                <w:tab w:val="left" w:pos="450"/>
              </w:tabs>
              <w:ind w:left="360" w:hanging="360"/>
            </w:pPr>
            <w:r>
              <w:t>Jamaica</w:t>
            </w:r>
          </w:p>
          <w:p w:rsidR="00586698" w:rsidP="009D6C85" w:rsidRDefault="00586698" w14:paraId="1AF0BD1E" w14:textId="77777777">
            <w:pPr>
              <w:pStyle w:val="A1"/>
              <w:tabs>
                <w:tab w:val="left" w:pos="450"/>
              </w:tabs>
              <w:ind w:left="360" w:hanging="360"/>
            </w:pPr>
            <w:r>
              <w:t>Japan</w:t>
            </w:r>
          </w:p>
          <w:p w:rsidR="00586698" w:rsidP="009D6C85" w:rsidRDefault="00586698" w14:paraId="2093DC47" w14:textId="77777777">
            <w:pPr>
              <w:pStyle w:val="A1"/>
              <w:tabs>
                <w:tab w:val="left" w:pos="450"/>
              </w:tabs>
              <w:ind w:left="360" w:hanging="360"/>
            </w:pPr>
            <w:r>
              <w:t>Jersey</w:t>
            </w:r>
          </w:p>
          <w:p w:rsidR="00586698" w:rsidP="009D6C85" w:rsidRDefault="00586698" w14:paraId="637641FE" w14:textId="77777777">
            <w:pPr>
              <w:pStyle w:val="A1"/>
              <w:tabs>
                <w:tab w:val="left" w:pos="450"/>
              </w:tabs>
              <w:ind w:left="360" w:hanging="360"/>
            </w:pPr>
            <w:r>
              <w:t>Jordan</w:t>
            </w:r>
          </w:p>
          <w:p w:rsidR="00586698" w:rsidP="009D6C85" w:rsidRDefault="00586698" w14:paraId="4ACEA1F0" w14:textId="77777777">
            <w:pPr>
              <w:pStyle w:val="A1"/>
              <w:tabs>
                <w:tab w:val="left" w:pos="450"/>
              </w:tabs>
              <w:ind w:left="360" w:hanging="360"/>
            </w:pPr>
            <w:r>
              <w:t>Kazakhstan</w:t>
            </w:r>
          </w:p>
          <w:p w:rsidR="00586698" w:rsidP="009D6C85" w:rsidRDefault="00586698" w14:paraId="742746E8" w14:textId="77777777">
            <w:pPr>
              <w:pStyle w:val="A1"/>
              <w:tabs>
                <w:tab w:val="left" w:pos="450"/>
              </w:tabs>
              <w:ind w:left="360" w:hanging="360"/>
            </w:pPr>
            <w:r>
              <w:t>Kenya</w:t>
            </w:r>
          </w:p>
          <w:p w:rsidR="00586698" w:rsidP="009D6C85" w:rsidRDefault="00586698" w14:paraId="21D82081" w14:textId="77777777">
            <w:pPr>
              <w:pStyle w:val="A1"/>
              <w:tabs>
                <w:tab w:val="left" w:pos="450"/>
              </w:tabs>
              <w:ind w:left="360" w:hanging="360"/>
            </w:pPr>
            <w:r>
              <w:t>Kiribati</w:t>
            </w:r>
          </w:p>
          <w:p w:rsidR="00586698" w:rsidP="009D6C85" w:rsidRDefault="00586698" w14:paraId="7B63AFD4" w14:textId="77777777">
            <w:pPr>
              <w:pStyle w:val="A1"/>
              <w:tabs>
                <w:tab w:val="left" w:pos="450"/>
              </w:tabs>
              <w:ind w:left="360" w:hanging="360"/>
            </w:pPr>
            <w:r>
              <w:t>Kuwait</w:t>
            </w:r>
          </w:p>
          <w:p w:rsidR="00586698" w:rsidP="009D6C85" w:rsidRDefault="00586698" w14:paraId="3A5D5658" w14:textId="77777777">
            <w:pPr>
              <w:pStyle w:val="A1"/>
              <w:tabs>
                <w:tab w:val="left" w:pos="450"/>
              </w:tabs>
              <w:ind w:left="360" w:hanging="360"/>
            </w:pPr>
            <w:r>
              <w:lastRenderedPageBreak/>
              <w:t>Kyrgyzstan</w:t>
            </w:r>
          </w:p>
          <w:p w:rsidR="00586698" w:rsidP="009D6C85" w:rsidRDefault="00586698" w14:paraId="29C65166" w14:textId="77777777">
            <w:pPr>
              <w:pStyle w:val="A1"/>
              <w:tabs>
                <w:tab w:val="left" w:pos="450"/>
              </w:tabs>
              <w:ind w:left="360" w:hanging="360"/>
            </w:pPr>
            <w:r>
              <w:t>Laos</w:t>
            </w:r>
          </w:p>
          <w:p w:rsidR="00586698" w:rsidP="009D6C85" w:rsidRDefault="00586698" w14:paraId="382D9151" w14:textId="77777777">
            <w:pPr>
              <w:pStyle w:val="A1"/>
              <w:tabs>
                <w:tab w:val="left" w:pos="450"/>
              </w:tabs>
              <w:ind w:left="360" w:hanging="360"/>
            </w:pPr>
            <w:r>
              <w:t>Latvia</w:t>
            </w:r>
          </w:p>
          <w:p w:rsidR="00586698" w:rsidP="009D6C85" w:rsidRDefault="00586698" w14:paraId="472CB368" w14:textId="77777777">
            <w:pPr>
              <w:pStyle w:val="A1"/>
              <w:tabs>
                <w:tab w:val="left" w:pos="450"/>
              </w:tabs>
              <w:ind w:left="360" w:hanging="360"/>
            </w:pPr>
            <w:r>
              <w:t>Lebanon</w:t>
            </w:r>
          </w:p>
          <w:p w:rsidR="00586698" w:rsidP="009D6C85" w:rsidRDefault="00586698" w14:paraId="18EB749A" w14:textId="77777777">
            <w:pPr>
              <w:pStyle w:val="A1"/>
              <w:tabs>
                <w:tab w:val="left" w:pos="450"/>
              </w:tabs>
              <w:ind w:left="360" w:hanging="360"/>
            </w:pPr>
            <w:r>
              <w:t>Lesotho</w:t>
            </w:r>
          </w:p>
          <w:p w:rsidR="00586698" w:rsidP="009D6C85" w:rsidRDefault="00586698" w14:paraId="1BE4E6EE" w14:textId="77777777">
            <w:pPr>
              <w:pStyle w:val="A1"/>
              <w:tabs>
                <w:tab w:val="left" w:pos="450"/>
              </w:tabs>
              <w:ind w:left="360" w:hanging="360"/>
            </w:pPr>
            <w:r>
              <w:t>Liberia</w:t>
            </w:r>
          </w:p>
          <w:p w:rsidR="00586698" w:rsidP="009D6C85" w:rsidRDefault="00586698" w14:paraId="377BE7AB" w14:textId="77777777">
            <w:pPr>
              <w:pStyle w:val="A1"/>
              <w:tabs>
                <w:tab w:val="left" w:pos="450"/>
              </w:tabs>
              <w:ind w:left="360" w:hanging="360"/>
            </w:pPr>
            <w:r>
              <w:t>Libya</w:t>
            </w:r>
          </w:p>
          <w:p w:rsidR="00586698" w:rsidP="009D6C85" w:rsidRDefault="00586698" w14:paraId="27734F3C" w14:textId="77777777">
            <w:pPr>
              <w:pStyle w:val="A1"/>
              <w:tabs>
                <w:tab w:val="left" w:pos="450"/>
              </w:tabs>
              <w:ind w:left="360" w:hanging="360"/>
            </w:pPr>
            <w:r>
              <w:t>Liechtenstein</w:t>
            </w:r>
          </w:p>
          <w:p w:rsidR="00586698" w:rsidP="009D6C85" w:rsidRDefault="00586698" w14:paraId="0DB3688C" w14:textId="77777777">
            <w:pPr>
              <w:pStyle w:val="A1"/>
              <w:tabs>
                <w:tab w:val="left" w:pos="450"/>
              </w:tabs>
              <w:ind w:left="360" w:hanging="360"/>
            </w:pPr>
            <w:r>
              <w:t>Lithuania</w:t>
            </w:r>
          </w:p>
          <w:p w:rsidR="00586698" w:rsidP="009D6C85" w:rsidRDefault="00586698" w14:paraId="36BE7BBB" w14:textId="77777777">
            <w:pPr>
              <w:pStyle w:val="A1"/>
              <w:tabs>
                <w:tab w:val="left" w:pos="450"/>
              </w:tabs>
              <w:ind w:left="360" w:hanging="360"/>
            </w:pPr>
            <w:r>
              <w:t>Luxembourg</w:t>
            </w:r>
          </w:p>
          <w:p w:rsidR="00586698" w:rsidP="009D6C85" w:rsidRDefault="00586698" w14:paraId="449D899A" w14:textId="77777777">
            <w:pPr>
              <w:pStyle w:val="A1"/>
              <w:tabs>
                <w:tab w:val="left" w:pos="450"/>
              </w:tabs>
              <w:ind w:left="360" w:hanging="360"/>
            </w:pPr>
            <w:r>
              <w:t>Macau</w:t>
            </w:r>
          </w:p>
          <w:p w:rsidR="00586698" w:rsidP="009D6C85" w:rsidRDefault="00586698" w14:paraId="6AB4BC86" w14:textId="77777777">
            <w:pPr>
              <w:pStyle w:val="A1"/>
              <w:tabs>
                <w:tab w:val="left" w:pos="450"/>
              </w:tabs>
              <w:ind w:left="360" w:hanging="360"/>
            </w:pPr>
            <w:r>
              <w:t>Macedonia</w:t>
            </w:r>
          </w:p>
          <w:p w:rsidR="00586698" w:rsidP="009D6C85" w:rsidRDefault="00586698" w14:paraId="32B149E1" w14:textId="77777777">
            <w:pPr>
              <w:pStyle w:val="A1"/>
              <w:tabs>
                <w:tab w:val="left" w:pos="450"/>
              </w:tabs>
              <w:ind w:left="360" w:hanging="360"/>
            </w:pPr>
            <w:r>
              <w:t>Madagascar</w:t>
            </w:r>
          </w:p>
          <w:p w:rsidR="00586698" w:rsidP="009D6C85" w:rsidRDefault="00586698" w14:paraId="566C177A" w14:textId="77777777">
            <w:pPr>
              <w:pStyle w:val="A1"/>
              <w:tabs>
                <w:tab w:val="left" w:pos="450"/>
              </w:tabs>
              <w:ind w:left="360" w:hanging="360"/>
            </w:pPr>
            <w:r>
              <w:t>Malawi</w:t>
            </w:r>
          </w:p>
          <w:p w:rsidR="00586698" w:rsidP="009D6C85" w:rsidRDefault="00586698" w14:paraId="0BCD7BE4" w14:textId="77777777">
            <w:pPr>
              <w:pStyle w:val="A1"/>
              <w:tabs>
                <w:tab w:val="left" w:pos="450"/>
              </w:tabs>
              <w:ind w:left="360" w:hanging="360"/>
            </w:pPr>
            <w:r>
              <w:t>Malaysia</w:t>
            </w:r>
          </w:p>
          <w:p w:rsidR="00586698" w:rsidP="009D6C85" w:rsidRDefault="00586698" w14:paraId="651681C3" w14:textId="77777777">
            <w:pPr>
              <w:pStyle w:val="A1"/>
              <w:tabs>
                <w:tab w:val="left" w:pos="450"/>
              </w:tabs>
              <w:ind w:left="360" w:hanging="360"/>
            </w:pPr>
            <w:r>
              <w:t>Maldives</w:t>
            </w:r>
          </w:p>
          <w:p w:rsidR="00586698" w:rsidP="009D6C85" w:rsidRDefault="00586698" w14:paraId="2B7D0EED" w14:textId="77777777">
            <w:pPr>
              <w:pStyle w:val="A1"/>
              <w:tabs>
                <w:tab w:val="left" w:pos="450"/>
              </w:tabs>
              <w:ind w:left="360" w:hanging="360"/>
            </w:pPr>
            <w:r>
              <w:t>Mali</w:t>
            </w:r>
          </w:p>
          <w:p w:rsidR="00586698" w:rsidP="009D6C85" w:rsidRDefault="00586698" w14:paraId="77B261F3" w14:textId="77777777">
            <w:pPr>
              <w:pStyle w:val="A1"/>
              <w:tabs>
                <w:tab w:val="left" w:pos="450"/>
              </w:tabs>
              <w:ind w:left="360" w:hanging="360"/>
            </w:pPr>
            <w:r>
              <w:t>Malta</w:t>
            </w:r>
          </w:p>
          <w:p w:rsidR="00586698" w:rsidP="009D6C85" w:rsidRDefault="00586698" w14:paraId="1164AEE7" w14:textId="77777777">
            <w:pPr>
              <w:pStyle w:val="A1"/>
              <w:tabs>
                <w:tab w:val="left" w:pos="450"/>
              </w:tabs>
              <w:ind w:left="360" w:hanging="360"/>
            </w:pPr>
            <w:r>
              <w:t>Marshall Islands</w:t>
            </w:r>
          </w:p>
          <w:p w:rsidR="00586698" w:rsidP="009D6C85" w:rsidRDefault="00586698" w14:paraId="5E967EB3" w14:textId="77777777">
            <w:pPr>
              <w:pStyle w:val="A1"/>
              <w:tabs>
                <w:tab w:val="left" w:pos="450"/>
              </w:tabs>
              <w:ind w:left="360" w:hanging="360"/>
            </w:pPr>
            <w:r>
              <w:t>Martinique</w:t>
            </w:r>
          </w:p>
          <w:p w:rsidR="00586698" w:rsidP="009D6C85" w:rsidRDefault="00586698" w14:paraId="4E878E5D" w14:textId="77777777">
            <w:pPr>
              <w:pStyle w:val="A1"/>
              <w:tabs>
                <w:tab w:val="left" w:pos="450"/>
              </w:tabs>
              <w:ind w:left="360" w:hanging="360"/>
            </w:pPr>
            <w:r>
              <w:t>Mauritania</w:t>
            </w:r>
          </w:p>
          <w:p w:rsidR="00586698" w:rsidP="009D6C85" w:rsidRDefault="00586698" w14:paraId="416D70DC" w14:textId="77777777">
            <w:pPr>
              <w:pStyle w:val="A1"/>
              <w:tabs>
                <w:tab w:val="left" w:pos="450"/>
              </w:tabs>
              <w:ind w:left="360" w:hanging="360"/>
            </w:pPr>
            <w:r>
              <w:t>Mauritius</w:t>
            </w:r>
          </w:p>
          <w:p w:rsidR="00586698" w:rsidP="009D6C85" w:rsidRDefault="00586698" w14:paraId="1E8F710E" w14:textId="77777777">
            <w:pPr>
              <w:pStyle w:val="A1"/>
              <w:tabs>
                <w:tab w:val="left" w:pos="450"/>
              </w:tabs>
              <w:ind w:left="360" w:hanging="360"/>
            </w:pPr>
            <w:r>
              <w:t>Mayotte</w:t>
            </w:r>
          </w:p>
          <w:p w:rsidR="00586698" w:rsidP="009D6C85" w:rsidRDefault="00586698" w14:paraId="7FF0E459" w14:textId="77777777">
            <w:pPr>
              <w:pStyle w:val="A1"/>
              <w:tabs>
                <w:tab w:val="left" w:pos="450"/>
              </w:tabs>
              <w:ind w:left="360" w:hanging="360"/>
            </w:pPr>
            <w:r>
              <w:t>Mexico</w:t>
            </w:r>
          </w:p>
          <w:p w:rsidR="00586698" w:rsidP="009D6C85" w:rsidRDefault="00586698" w14:paraId="5775285C" w14:textId="77777777">
            <w:pPr>
              <w:pStyle w:val="A1"/>
              <w:tabs>
                <w:tab w:val="left" w:pos="450"/>
              </w:tabs>
              <w:ind w:left="360" w:hanging="360"/>
            </w:pPr>
            <w:r>
              <w:t>Micronesia</w:t>
            </w:r>
          </w:p>
          <w:p w:rsidR="00586698" w:rsidP="009D6C85" w:rsidRDefault="00586698" w14:paraId="449A3F57" w14:textId="77777777">
            <w:pPr>
              <w:pStyle w:val="A1"/>
              <w:tabs>
                <w:tab w:val="left" w:pos="450"/>
              </w:tabs>
              <w:ind w:left="360" w:hanging="360"/>
            </w:pPr>
            <w:r>
              <w:t>Moldova</w:t>
            </w:r>
          </w:p>
          <w:p w:rsidR="00586698" w:rsidP="009D6C85" w:rsidRDefault="00586698" w14:paraId="6C7CD85A" w14:textId="77777777">
            <w:pPr>
              <w:pStyle w:val="A1"/>
              <w:tabs>
                <w:tab w:val="left" w:pos="450"/>
              </w:tabs>
              <w:ind w:left="360" w:hanging="360"/>
            </w:pPr>
            <w:r>
              <w:t>Monaco</w:t>
            </w:r>
          </w:p>
          <w:p w:rsidR="00586698" w:rsidP="009D6C85" w:rsidRDefault="00586698" w14:paraId="0C84D62E" w14:textId="77777777">
            <w:pPr>
              <w:pStyle w:val="A1"/>
              <w:tabs>
                <w:tab w:val="left" w:pos="450"/>
              </w:tabs>
              <w:ind w:left="360" w:hanging="360"/>
            </w:pPr>
            <w:r>
              <w:t>Mongolia</w:t>
            </w:r>
          </w:p>
          <w:p w:rsidR="00586698" w:rsidP="009D6C85" w:rsidRDefault="00586698" w14:paraId="5F196253" w14:textId="77777777">
            <w:pPr>
              <w:pStyle w:val="A1"/>
              <w:tabs>
                <w:tab w:val="left" w:pos="450"/>
              </w:tabs>
              <w:ind w:left="360" w:hanging="360"/>
            </w:pPr>
            <w:r>
              <w:t>Montenegro</w:t>
            </w:r>
          </w:p>
          <w:p w:rsidR="00586698" w:rsidP="009D6C85" w:rsidRDefault="00586698" w14:paraId="6BDDEC28" w14:textId="77777777">
            <w:pPr>
              <w:pStyle w:val="A1"/>
              <w:tabs>
                <w:tab w:val="left" w:pos="450"/>
              </w:tabs>
              <w:ind w:left="360" w:hanging="360"/>
            </w:pPr>
            <w:r>
              <w:t>Montserrat</w:t>
            </w:r>
          </w:p>
          <w:p w:rsidR="00586698" w:rsidP="009D6C85" w:rsidRDefault="00586698" w14:paraId="3BB9AAD9" w14:textId="77777777">
            <w:pPr>
              <w:pStyle w:val="A1"/>
              <w:tabs>
                <w:tab w:val="left" w:pos="450"/>
              </w:tabs>
              <w:ind w:left="360" w:hanging="360"/>
            </w:pPr>
            <w:r>
              <w:t>Morocco</w:t>
            </w:r>
          </w:p>
          <w:p w:rsidR="00586698" w:rsidP="009D6C85" w:rsidRDefault="00586698" w14:paraId="5CDC2B76" w14:textId="77777777">
            <w:pPr>
              <w:pStyle w:val="A1"/>
              <w:tabs>
                <w:tab w:val="left" w:pos="450"/>
              </w:tabs>
              <w:ind w:left="360" w:hanging="360"/>
            </w:pPr>
            <w:r>
              <w:t>Mozambique</w:t>
            </w:r>
          </w:p>
          <w:p w:rsidR="00586698" w:rsidP="009D6C85" w:rsidRDefault="00586698" w14:paraId="057C258A" w14:textId="77777777">
            <w:pPr>
              <w:pStyle w:val="A1"/>
              <w:tabs>
                <w:tab w:val="left" w:pos="450"/>
              </w:tabs>
              <w:ind w:left="360" w:hanging="360"/>
            </w:pPr>
            <w:r>
              <w:t>Myanmar</w:t>
            </w:r>
          </w:p>
          <w:p w:rsidR="00586698" w:rsidP="009D6C85" w:rsidRDefault="00586698" w14:paraId="06B8C02E" w14:textId="77777777">
            <w:pPr>
              <w:pStyle w:val="A1"/>
              <w:tabs>
                <w:tab w:val="left" w:pos="450"/>
              </w:tabs>
              <w:ind w:left="360" w:hanging="360"/>
            </w:pPr>
            <w:r>
              <w:t>Namibia</w:t>
            </w:r>
          </w:p>
          <w:p w:rsidR="00586698" w:rsidP="009D6C85" w:rsidRDefault="00586698" w14:paraId="78B15C28" w14:textId="77777777">
            <w:pPr>
              <w:pStyle w:val="A1"/>
              <w:tabs>
                <w:tab w:val="left" w:pos="450"/>
              </w:tabs>
              <w:ind w:left="360" w:hanging="360"/>
            </w:pPr>
            <w:r>
              <w:t>Nauru</w:t>
            </w:r>
          </w:p>
          <w:p w:rsidR="00586698" w:rsidP="009D6C85" w:rsidRDefault="00586698" w14:paraId="47295441" w14:textId="77777777">
            <w:pPr>
              <w:pStyle w:val="A1"/>
              <w:tabs>
                <w:tab w:val="left" w:pos="450"/>
              </w:tabs>
              <w:ind w:left="360" w:hanging="360"/>
            </w:pPr>
            <w:r>
              <w:t>Nepal</w:t>
            </w:r>
          </w:p>
          <w:p w:rsidR="00586698" w:rsidP="009D6C85" w:rsidRDefault="00586698" w14:paraId="179226D8" w14:textId="77777777">
            <w:pPr>
              <w:pStyle w:val="A1"/>
              <w:tabs>
                <w:tab w:val="left" w:pos="450"/>
              </w:tabs>
              <w:ind w:left="360" w:hanging="360"/>
            </w:pPr>
            <w:r>
              <w:lastRenderedPageBreak/>
              <w:t>Netherlands</w:t>
            </w:r>
          </w:p>
          <w:p w:rsidR="00586698" w:rsidP="009D6C85" w:rsidRDefault="00586698" w14:paraId="5CE8EF27" w14:textId="77777777">
            <w:pPr>
              <w:pStyle w:val="A1"/>
              <w:tabs>
                <w:tab w:val="left" w:pos="450"/>
              </w:tabs>
              <w:ind w:left="360" w:hanging="360"/>
            </w:pPr>
            <w:r>
              <w:t>Netherlands Antilles</w:t>
            </w:r>
          </w:p>
          <w:p w:rsidR="00586698" w:rsidP="009D6C85" w:rsidRDefault="00586698" w14:paraId="6F2B9E55" w14:textId="77777777">
            <w:pPr>
              <w:pStyle w:val="A1"/>
              <w:tabs>
                <w:tab w:val="left" w:pos="450"/>
              </w:tabs>
              <w:ind w:left="360" w:hanging="360"/>
            </w:pPr>
            <w:r>
              <w:t>New Caledonia</w:t>
            </w:r>
          </w:p>
          <w:p w:rsidR="00586698" w:rsidP="009D6C85" w:rsidRDefault="00586698" w14:paraId="776603AF" w14:textId="77777777">
            <w:pPr>
              <w:pStyle w:val="A1"/>
              <w:tabs>
                <w:tab w:val="left" w:pos="450"/>
              </w:tabs>
              <w:ind w:left="360" w:hanging="360"/>
            </w:pPr>
            <w:r>
              <w:t>New Zealand</w:t>
            </w:r>
          </w:p>
          <w:p w:rsidR="00586698" w:rsidP="009D6C85" w:rsidRDefault="00586698" w14:paraId="1FA8447E" w14:textId="77777777">
            <w:pPr>
              <w:pStyle w:val="A1"/>
              <w:tabs>
                <w:tab w:val="left" w:pos="450"/>
              </w:tabs>
              <w:ind w:left="360" w:hanging="360"/>
            </w:pPr>
            <w:r>
              <w:t>Nicaragua</w:t>
            </w:r>
          </w:p>
          <w:p w:rsidR="00586698" w:rsidP="009D6C85" w:rsidRDefault="00586698" w14:paraId="15584941" w14:textId="77777777">
            <w:pPr>
              <w:pStyle w:val="A1"/>
              <w:tabs>
                <w:tab w:val="left" w:pos="450"/>
              </w:tabs>
              <w:ind w:left="360" w:hanging="360"/>
            </w:pPr>
            <w:r>
              <w:t>Niger</w:t>
            </w:r>
          </w:p>
          <w:p w:rsidR="00586698" w:rsidP="009D6C85" w:rsidRDefault="00586698" w14:paraId="76FEEDEB" w14:textId="77777777">
            <w:pPr>
              <w:pStyle w:val="A1"/>
              <w:tabs>
                <w:tab w:val="left" w:pos="450"/>
              </w:tabs>
              <w:ind w:left="360" w:hanging="360"/>
            </w:pPr>
            <w:r>
              <w:t>Nigeria</w:t>
            </w:r>
          </w:p>
          <w:p w:rsidR="00586698" w:rsidP="009D6C85" w:rsidRDefault="00586698" w14:paraId="2CFA5020" w14:textId="77777777">
            <w:pPr>
              <w:pStyle w:val="A1"/>
              <w:tabs>
                <w:tab w:val="left" w:pos="450"/>
              </w:tabs>
              <w:ind w:left="360" w:hanging="360"/>
            </w:pPr>
            <w:r>
              <w:t>Niue</w:t>
            </w:r>
          </w:p>
          <w:p w:rsidR="00586698" w:rsidP="009D6C85" w:rsidRDefault="00586698" w14:paraId="19E0A9ED" w14:textId="77777777">
            <w:pPr>
              <w:pStyle w:val="A1"/>
              <w:tabs>
                <w:tab w:val="left" w:pos="450"/>
              </w:tabs>
              <w:ind w:left="360" w:hanging="360"/>
            </w:pPr>
            <w:r>
              <w:t>Norfolk Island</w:t>
            </w:r>
          </w:p>
          <w:p w:rsidR="00586698" w:rsidP="009D6C85" w:rsidRDefault="00586698" w14:paraId="5AE3BBD1" w14:textId="77777777">
            <w:pPr>
              <w:pStyle w:val="A1"/>
              <w:tabs>
                <w:tab w:val="left" w:pos="450"/>
              </w:tabs>
              <w:ind w:left="360" w:hanging="360"/>
            </w:pPr>
            <w:r>
              <w:t>North Korea</w:t>
            </w:r>
          </w:p>
          <w:p w:rsidR="00586698" w:rsidP="009D6C85" w:rsidRDefault="00586698" w14:paraId="6DA92F25" w14:textId="77777777">
            <w:pPr>
              <w:pStyle w:val="A1"/>
              <w:tabs>
                <w:tab w:val="left" w:pos="450"/>
              </w:tabs>
              <w:ind w:left="360" w:hanging="360"/>
            </w:pPr>
            <w:r>
              <w:t>Northern Mariana Islands</w:t>
            </w:r>
          </w:p>
          <w:p w:rsidR="00586698" w:rsidP="009D6C85" w:rsidRDefault="00586698" w14:paraId="0E827FB4" w14:textId="77777777">
            <w:pPr>
              <w:pStyle w:val="A1"/>
              <w:tabs>
                <w:tab w:val="left" w:pos="450"/>
              </w:tabs>
              <w:ind w:left="360" w:hanging="360"/>
            </w:pPr>
            <w:r>
              <w:t>Norway</w:t>
            </w:r>
          </w:p>
          <w:p w:rsidR="00586698" w:rsidP="009D6C85" w:rsidRDefault="00586698" w14:paraId="3F69C72D" w14:textId="77777777">
            <w:pPr>
              <w:pStyle w:val="A1"/>
              <w:tabs>
                <w:tab w:val="left" w:pos="450"/>
              </w:tabs>
              <w:ind w:left="360" w:hanging="360"/>
            </w:pPr>
            <w:r>
              <w:t>Oman</w:t>
            </w:r>
          </w:p>
          <w:p w:rsidR="00586698" w:rsidP="009D6C85" w:rsidRDefault="00586698" w14:paraId="580AD852" w14:textId="77777777">
            <w:pPr>
              <w:pStyle w:val="A1"/>
              <w:tabs>
                <w:tab w:val="left" w:pos="450"/>
              </w:tabs>
              <w:ind w:left="360" w:hanging="360"/>
            </w:pPr>
            <w:r>
              <w:t>Pakistan</w:t>
            </w:r>
          </w:p>
        </w:tc>
        <w:tc>
          <w:tcPr>
            <w:tcW w:w="3117" w:type="dxa"/>
          </w:tcPr>
          <w:p w:rsidR="00586698" w:rsidP="009D6C85" w:rsidRDefault="00586698" w14:paraId="3319ACDD" w14:textId="77777777">
            <w:pPr>
              <w:pStyle w:val="A1"/>
              <w:tabs>
                <w:tab w:val="left" w:pos="450"/>
              </w:tabs>
              <w:ind w:left="360" w:hanging="360"/>
            </w:pPr>
            <w:r>
              <w:lastRenderedPageBreak/>
              <w:t>Palau</w:t>
            </w:r>
          </w:p>
          <w:p w:rsidR="00586698" w:rsidP="009D6C85" w:rsidRDefault="00586698" w14:paraId="7B096369" w14:textId="77777777">
            <w:pPr>
              <w:pStyle w:val="A1"/>
              <w:tabs>
                <w:tab w:val="left" w:pos="450"/>
              </w:tabs>
              <w:ind w:left="360" w:hanging="360"/>
            </w:pPr>
            <w:r>
              <w:t>Palestine, State of</w:t>
            </w:r>
          </w:p>
          <w:p w:rsidR="00586698" w:rsidP="009D6C85" w:rsidRDefault="00586698" w14:paraId="3237BE23" w14:textId="77777777">
            <w:pPr>
              <w:pStyle w:val="A1"/>
              <w:tabs>
                <w:tab w:val="left" w:pos="450"/>
              </w:tabs>
              <w:ind w:left="360" w:hanging="360"/>
              <w:rPr>
                <w:rFonts w:ascii="Segoe UI Symbol" w:hAnsi="Segoe UI Symbol" w:cs="Segoe UI Symbol"/>
              </w:rPr>
            </w:pPr>
            <w:r>
              <w:t>Panama</w:t>
            </w:r>
          </w:p>
          <w:p w:rsidR="00586698" w:rsidP="009D6C85" w:rsidRDefault="00586698" w14:paraId="1F861C75" w14:textId="77777777">
            <w:pPr>
              <w:pStyle w:val="A1"/>
              <w:tabs>
                <w:tab w:val="left" w:pos="450"/>
              </w:tabs>
              <w:ind w:left="360" w:hanging="360"/>
            </w:pPr>
            <w:r>
              <w:t>Papua New Guinea</w:t>
            </w:r>
          </w:p>
          <w:p w:rsidR="00586698" w:rsidP="009D6C85" w:rsidRDefault="00586698" w14:paraId="76FE82E0" w14:textId="77777777">
            <w:pPr>
              <w:pStyle w:val="A1"/>
              <w:tabs>
                <w:tab w:val="left" w:pos="450"/>
              </w:tabs>
              <w:ind w:left="360" w:hanging="360"/>
            </w:pPr>
            <w:r>
              <w:t>Paraguay</w:t>
            </w:r>
          </w:p>
          <w:p w:rsidR="00586698" w:rsidP="009D6C85" w:rsidRDefault="00586698" w14:paraId="1CEFCB6E" w14:textId="77777777">
            <w:pPr>
              <w:pStyle w:val="A1"/>
              <w:tabs>
                <w:tab w:val="left" w:pos="450"/>
              </w:tabs>
              <w:ind w:left="360" w:hanging="360"/>
            </w:pPr>
            <w:r>
              <w:t>Peru</w:t>
            </w:r>
          </w:p>
          <w:p w:rsidR="00586698" w:rsidP="009D6C85" w:rsidRDefault="00586698" w14:paraId="365BFEC6" w14:textId="77777777">
            <w:pPr>
              <w:pStyle w:val="A1"/>
              <w:tabs>
                <w:tab w:val="left" w:pos="450"/>
              </w:tabs>
              <w:ind w:left="360" w:hanging="360"/>
            </w:pPr>
            <w:r>
              <w:t>Philippines</w:t>
            </w:r>
          </w:p>
          <w:p w:rsidR="00586698" w:rsidP="009D6C85" w:rsidRDefault="00586698" w14:paraId="0249B42C" w14:textId="77777777">
            <w:pPr>
              <w:pStyle w:val="A1"/>
              <w:tabs>
                <w:tab w:val="left" w:pos="450"/>
              </w:tabs>
              <w:ind w:left="360" w:hanging="360"/>
            </w:pPr>
            <w:r>
              <w:t>Pitcairn Islands</w:t>
            </w:r>
          </w:p>
          <w:p w:rsidR="00586698" w:rsidP="009D6C85" w:rsidRDefault="00586698" w14:paraId="60919EF9" w14:textId="77777777">
            <w:pPr>
              <w:pStyle w:val="A1"/>
              <w:tabs>
                <w:tab w:val="left" w:pos="450"/>
              </w:tabs>
              <w:ind w:left="360" w:hanging="360"/>
            </w:pPr>
            <w:r>
              <w:t>Poland</w:t>
            </w:r>
          </w:p>
          <w:p w:rsidR="00586698" w:rsidP="009D6C85" w:rsidRDefault="00586698" w14:paraId="4D8CAFFE" w14:textId="77777777">
            <w:pPr>
              <w:pStyle w:val="A1"/>
              <w:tabs>
                <w:tab w:val="left" w:pos="450"/>
              </w:tabs>
              <w:ind w:left="360" w:hanging="360"/>
            </w:pPr>
            <w:r>
              <w:t>Portugal</w:t>
            </w:r>
          </w:p>
          <w:p w:rsidR="00586698" w:rsidP="009D6C85" w:rsidRDefault="00586698" w14:paraId="29488595" w14:textId="77777777">
            <w:pPr>
              <w:pStyle w:val="A1"/>
              <w:tabs>
                <w:tab w:val="left" w:pos="450"/>
              </w:tabs>
              <w:ind w:left="360" w:hanging="360"/>
            </w:pPr>
            <w:r>
              <w:t>Puerto Rico</w:t>
            </w:r>
          </w:p>
          <w:p w:rsidR="00586698" w:rsidP="009D6C85" w:rsidRDefault="00586698" w14:paraId="5E396497" w14:textId="77777777">
            <w:pPr>
              <w:pStyle w:val="A1"/>
              <w:tabs>
                <w:tab w:val="left" w:pos="450"/>
              </w:tabs>
              <w:ind w:left="360" w:hanging="360"/>
            </w:pPr>
            <w:r>
              <w:t>Qatar</w:t>
            </w:r>
          </w:p>
          <w:p w:rsidR="00586698" w:rsidP="009D6C85" w:rsidRDefault="00586698" w14:paraId="5AD4EF49" w14:textId="77777777">
            <w:pPr>
              <w:pStyle w:val="A1"/>
              <w:tabs>
                <w:tab w:val="left" w:pos="450"/>
              </w:tabs>
              <w:ind w:left="360" w:hanging="360"/>
            </w:pPr>
            <w:r>
              <w:t>Reunion</w:t>
            </w:r>
          </w:p>
          <w:p w:rsidR="00586698" w:rsidP="009D6C85" w:rsidRDefault="00586698" w14:paraId="35ECBC15" w14:textId="77777777">
            <w:pPr>
              <w:pStyle w:val="A1"/>
              <w:tabs>
                <w:tab w:val="left" w:pos="450"/>
              </w:tabs>
              <w:ind w:left="360" w:hanging="360"/>
            </w:pPr>
            <w:r>
              <w:t>Romania</w:t>
            </w:r>
          </w:p>
          <w:p w:rsidR="00586698" w:rsidP="009D6C85" w:rsidRDefault="00586698" w14:paraId="55F82F12" w14:textId="77777777">
            <w:pPr>
              <w:pStyle w:val="A1"/>
              <w:tabs>
                <w:tab w:val="left" w:pos="450"/>
              </w:tabs>
              <w:ind w:left="360" w:hanging="360"/>
            </w:pPr>
            <w:r>
              <w:t>Russia</w:t>
            </w:r>
          </w:p>
          <w:p w:rsidR="00586698" w:rsidP="009D6C85" w:rsidRDefault="00586698" w14:paraId="2D329D48" w14:textId="77777777">
            <w:pPr>
              <w:pStyle w:val="A1"/>
              <w:tabs>
                <w:tab w:val="left" w:pos="450"/>
              </w:tabs>
              <w:ind w:left="360" w:hanging="360"/>
            </w:pPr>
            <w:r>
              <w:t>Rwanda</w:t>
            </w:r>
          </w:p>
          <w:p w:rsidR="00586698" w:rsidP="009D6C85" w:rsidRDefault="00586698" w14:paraId="09C8A189" w14:textId="77777777">
            <w:pPr>
              <w:pStyle w:val="A1"/>
              <w:tabs>
                <w:tab w:val="left" w:pos="450"/>
              </w:tabs>
              <w:ind w:left="360" w:hanging="360"/>
            </w:pPr>
            <w:r>
              <w:t>Saint Barthelemy</w:t>
            </w:r>
          </w:p>
          <w:p w:rsidR="00586698" w:rsidP="009D6C85" w:rsidRDefault="00586698" w14:paraId="70E9B818" w14:textId="77777777">
            <w:pPr>
              <w:pStyle w:val="A1"/>
              <w:tabs>
                <w:tab w:val="left" w:pos="450"/>
              </w:tabs>
              <w:ind w:left="360" w:hanging="360"/>
            </w:pPr>
            <w:r>
              <w:t>Saint Helena</w:t>
            </w:r>
          </w:p>
          <w:p w:rsidR="00586698" w:rsidP="009D6C85" w:rsidRDefault="00586698" w14:paraId="51485AD1" w14:textId="77777777">
            <w:pPr>
              <w:pStyle w:val="A1"/>
              <w:tabs>
                <w:tab w:val="left" w:pos="450"/>
              </w:tabs>
              <w:ind w:left="360" w:hanging="360"/>
            </w:pPr>
            <w:r>
              <w:t>Saint Kitts and Nevis</w:t>
            </w:r>
          </w:p>
          <w:p w:rsidR="00586698" w:rsidP="009D6C85" w:rsidRDefault="00586698" w14:paraId="5FD0E58E" w14:textId="77777777">
            <w:pPr>
              <w:pStyle w:val="A1"/>
              <w:tabs>
                <w:tab w:val="left" w:pos="450"/>
              </w:tabs>
              <w:ind w:left="360" w:hanging="360"/>
            </w:pPr>
            <w:r>
              <w:t>Saint Lucia</w:t>
            </w:r>
          </w:p>
          <w:p w:rsidR="00586698" w:rsidP="009D6C85" w:rsidRDefault="00586698" w14:paraId="6C036C6C" w14:textId="77777777">
            <w:pPr>
              <w:pStyle w:val="A1"/>
              <w:tabs>
                <w:tab w:val="left" w:pos="450"/>
              </w:tabs>
              <w:ind w:left="360" w:hanging="360"/>
            </w:pPr>
            <w:r>
              <w:t>Saint Martin, French</w:t>
            </w:r>
          </w:p>
          <w:p w:rsidR="00586698" w:rsidP="009D6C85" w:rsidRDefault="00586698" w14:paraId="5A636464" w14:textId="77777777">
            <w:pPr>
              <w:pStyle w:val="A1"/>
              <w:tabs>
                <w:tab w:val="left" w:pos="450"/>
              </w:tabs>
              <w:ind w:left="360" w:hanging="360"/>
            </w:pPr>
            <w:r>
              <w:t>Saint Pierre and Miquelon</w:t>
            </w:r>
          </w:p>
          <w:p w:rsidR="00586698" w:rsidP="009D6C85" w:rsidRDefault="00586698" w14:paraId="320F4598" w14:textId="77777777">
            <w:pPr>
              <w:pStyle w:val="A1"/>
              <w:tabs>
                <w:tab w:val="left" w:pos="450"/>
              </w:tabs>
              <w:ind w:left="360" w:hanging="360"/>
            </w:pPr>
            <w:r>
              <w:t>Saint Vincent and the Grenadines</w:t>
            </w:r>
          </w:p>
          <w:p w:rsidR="00586698" w:rsidP="009D6C85" w:rsidRDefault="00586698" w14:paraId="0EED95F7" w14:textId="77777777">
            <w:pPr>
              <w:pStyle w:val="A1"/>
              <w:tabs>
                <w:tab w:val="left" w:pos="450"/>
              </w:tabs>
              <w:ind w:left="360" w:hanging="360"/>
            </w:pPr>
            <w:r>
              <w:t>Samoa</w:t>
            </w:r>
          </w:p>
          <w:p w:rsidR="00586698" w:rsidP="009D6C85" w:rsidRDefault="00586698" w14:paraId="4B9ECB9E" w14:textId="77777777">
            <w:pPr>
              <w:pStyle w:val="A1"/>
              <w:tabs>
                <w:tab w:val="left" w:pos="450"/>
              </w:tabs>
              <w:ind w:left="360" w:hanging="360"/>
            </w:pPr>
            <w:r>
              <w:t>San Marino</w:t>
            </w:r>
          </w:p>
          <w:p w:rsidR="00586698" w:rsidP="009D6C85" w:rsidRDefault="00586698" w14:paraId="25F650A8" w14:textId="77777777">
            <w:pPr>
              <w:pStyle w:val="A1"/>
              <w:tabs>
                <w:tab w:val="left" w:pos="450"/>
              </w:tabs>
              <w:ind w:left="360" w:hanging="360"/>
            </w:pPr>
            <w:r>
              <w:t>Sao Tome and Principe</w:t>
            </w:r>
          </w:p>
          <w:p w:rsidR="00586698" w:rsidP="009D6C85" w:rsidRDefault="00586698" w14:paraId="7580F1DA" w14:textId="77777777">
            <w:pPr>
              <w:pStyle w:val="A1"/>
              <w:tabs>
                <w:tab w:val="left" w:pos="450"/>
              </w:tabs>
              <w:ind w:left="360" w:hanging="360"/>
            </w:pPr>
            <w:r>
              <w:t>Saudi Arabia</w:t>
            </w:r>
          </w:p>
          <w:p w:rsidR="00586698" w:rsidP="009D6C85" w:rsidRDefault="00586698" w14:paraId="6ECB3A91" w14:textId="77777777">
            <w:pPr>
              <w:pStyle w:val="A1"/>
              <w:tabs>
                <w:tab w:val="left" w:pos="450"/>
              </w:tabs>
              <w:ind w:left="360" w:hanging="360"/>
            </w:pPr>
            <w:r>
              <w:t>Senegal</w:t>
            </w:r>
          </w:p>
          <w:p w:rsidR="00586698" w:rsidP="009D6C85" w:rsidRDefault="00586698" w14:paraId="0592CEFB" w14:textId="77777777">
            <w:pPr>
              <w:pStyle w:val="A1"/>
              <w:tabs>
                <w:tab w:val="left" w:pos="450"/>
              </w:tabs>
              <w:ind w:left="360" w:hanging="360"/>
            </w:pPr>
            <w:r>
              <w:t>Serbia</w:t>
            </w:r>
          </w:p>
          <w:p w:rsidR="00586698" w:rsidP="009D6C85" w:rsidRDefault="00586698" w14:paraId="6C1B21DD" w14:textId="77777777">
            <w:pPr>
              <w:pStyle w:val="A1"/>
              <w:tabs>
                <w:tab w:val="left" w:pos="450"/>
              </w:tabs>
              <w:ind w:left="360" w:hanging="360"/>
            </w:pPr>
            <w:r>
              <w:t>Seychelles</w:t>
            </w:r>
          </w:p>
          <w:p w:rsidR="00586698" w:rsidP="009D6C85" w:rsidRDefault="00586698" w14:paraId="67EEFB57" w14:textId="77777777">
            <w:pPr>
              <w:pStyle w:val="A1"/>
              <w:tabs>
                <w:tab w:val="left" w:pos="450"/>
              </w:tabs>
              <w:ind w:left="360" w:hanging="360"/>
            </w:pPr>
            <w:r>
              <w:t>Sierra Leone</w:t>
            </w:r>
          </w:p>
          <w:p w:rsidR="00586698" w:rsidP="009D6C85" w:rsidRDefault="00586698" w14:paraId="562D33B6" w14:textId="77777777">
            <w:pPr>
              <w:pStyle w:val="A1"/>
              <w:tabs>
                <w:tab w:val="left" w:pos="450"/>
              </w:tabs>
              <w:ind w:left="360" w:hanging="360"/>
            </w:pPr>
            <w:r>
              <w:t>Singapore</w:t>
            </w:r>
          </w:p>
          <w:p w:rsidR="00586698" w:rsidP="009D6C85" w:rsidRDefault="00586698" w14:paraId="1F25B7AB" w14:textId="77777777">
            <w:pPr>
              <w:pStyle w:val="A1"/>
              <w:tabs>
                <w:tab w:val="left" w:pos="450"/>
              </w:tabs>
              <w:ind w:left="360" w:hanging="360"/>
            </w:pPr>
            <w:r>
              <w:t>Sint Maarten, Dutch</w:t>
            </w:r>
          </w:p>
          <w:p w:rsidR="00586698" w:rsidP="009D6C85" w:rsidRDefault="00586698" w14:paraId="0503D9D7" w14:textId="77777777">
            <w:pPr>
              <w:pStyle w:val="A1"/>
              <w:tabs>
                <w:tab w:val="left" w:pos="450"/>
              </w:tabs>
              <w:ind w:left="360" w:hanging="360"/>
            </w:pPr>
            <w:r>
              <w:t>Slovak Republic</w:t>
            </w:r>
          </w:p>
          <w:p w:rsidR="00586698" w:rsidP="009D6C85" w:rsidRDefault="00586698" w14:paraId="7FC8C1DA" w14:textId="77777777">
            <w:pPr>
              <w:pStyle w:val="A1"/>
              <w:tabs>
                <w:tab w:val="left" w:pos="450"/>
              </w:tabs>
              <w:ind w:left="360" w:hanging="360"/>
            </w:pPr>
            <w:r>
              <w:t>Slovenia</w:t>
            </w:r>
          </w:p>
          <w:p w:rsidR="00586698" w:rsidP="009D6C85" w:rsidRDefault="00586698" w14:paraId="53C1C39A" w14:textId="77777777">
            <w:pPr>
              <w:pStyle w:val="A1"/>
              <w:tabs>
                <w:tab w:val="left" w:pos="450"/>
              </w:tabs>
              <w:ind w:left="360" w:hanging="360"/>
            </w:pPr>
            <w:r>
              <w:lastRenderedPageBreak/>
              <w:t>Solomon Islands</w:t>
            </w:r>
          </w:p>
          <w:p w:rsidR="00586698" w:rsidP="009D6C85" w:rsidRDefault="00586698" w14:paraId="4B79CB14" w14:textId="77777777">
            <w:pPr>
              <w:pStyle w:val="A1"/>
              <w:tabs>
                <w:tab w:val="left" w:pos="450"/>
              </w:tabs>
              <w:ind w:left="360" w:hanging="360"/>
            </w:pPr>
            <w:r>
              <w:t>Somalia</w:t>
            </w:r>
          </w:p>
          <w:p w:rsidR="00586698" w:rsidP="009D6C85" w:rsidRDefault="00586698" w14:paraId="1A7099D5" w14:textId="77777777">
            <w:pPr>
              <w:pStyle w:val="A1"/>
              <w:tabs>
                <w:tab w:val="left" w:pos="450"/>
              </w:tabs>
              <w:ind w:left="360" w:hanging="360"/>
            </w:pPr>
            <w:r>
              <w:t>South Africa</w:t>
            </w:r>
          </w:p>
          <w:p w:rsidR="00586698" w:rsidP="009D6C85" w:rsidRDefault="00586698" w14:paraId="6CCA3281" w14:textId="77777777">
            <w:pPr>
              <w:pStyle w:val="A1"/>
              <w:tabs>
                <w:tab w:val="left" w:pos="450"/>
              </w:tabs>
              <w:ind w:left="360" w:hanging="360"/>
            </w:pPr>
            <w:r>
              <w:t>South Georgia and the South Sandwich Islands</w:t>
            </w:r>
          </w:p>
          <w:p w:rsidR="00586698" w:rsidP="009D6C85" w:rsidRDefault="00586698" w14:paraId="24006C8F" w14:textId="77777777">
            <w:pPr>
              <w:pStyle w:val="A1"/>
              <w:tabs>
                <w:tab w:val="left" w:pos="450"/>
              </w:tabs>
              <w:ind w:left="360" w:hanging="360"/>
            </w:pPr>
            <w:r>
              <w:t>South Korea</w:t>
            </w:r>
          </w:p>
          <w:p w:rsidR="00586698" w:rsidP="009D6C85" w:rsidRDefault="00586698" w14:paraId="3F5180CB" w14:textId="77777777">
            <w:pPr>
              <w:pStyle w:val="A1"/>
              <w:tabs>
                <w:tab w:val="left" w:pos="450"/>
              </w:tabs>
              <w:ind w:left="360" w:hanging="360"/>
            </w:pPr>
            <w:r>
              <w:t>South Sudan</w:t>
            </w:r>
          </w:p>
          <w:p w:rsidR="00586698" w:rsidP="009D6C85" w:rsidRDefault="00586698" w14:paraId="34C6B33B" w14:textId="77777777">
            <w:pPr>
              <w:pStyle w:val="A1"/>
              <w:tabs>
                <w:tab w:val="left" w:pos="450"/>
              </w:tabs>
              <w:ind w:left="360" w:hanging="360"/>
            </w:pPr>
            <w:r>
              <w:t>Spain</w:t>
            </w:r>
          </w:p>
          <w:p w:rsidR="00586698" w:rsidP="009D6C85" w:rsidRDefault="00586698" w14:paraId="45D69CD9" w14:textId="77777777">
            <w:pPr>
              <w:pStyle w:val="A1"/>
              <w:tabs>
                <w:tab w:val="left" w:pos="450"/>
              </w:tabs>
              <w:ind w:left="360" w:hanging="360"/>
            </w:pPr>
            <w:r>
              <w:t>Sri Lanka</w:t>
            </w:r>
          </w:p>
          <w:p w:rsidR="00586698" w:rsidP="009D6C85" w:rsidRDefault="00586698" w14:paraId="554C166F" w14:textId="77777777">
            <w:pPr>
              <w:pStyle w:val="A1"/>
              <w:tabs>
                <w:tab w:val="left" w:pos="450"/>
              </w:tabs>
              <w:ind w:left="360" w:hanging="360"/>
            </w:pPr>
            <w:r>
              <w:t>Sudan</w:t>
            </w:r>
          </w:p>
          <w:p w:rsidR="00586698" w:rsidP="009D6C85" w:rsidRDefault="00586698" w14:paraId="630585DA" w14:textId="77777777">
            <w:pPr>
              <w:pStyle w:val="A1"/>
              <w:tabs>
                <w:tab w:val="left" w:pos="450"/>
              </w:tabs>
              <w:ind w:left="360" w:hanging="360"/>
            </w:pPr>
            <w:r>
              <w:t>Suriname</w:t>
            </w:r>
          </w:p>
          <w:p w:rsidR="00586698" w:rsidP="009D6C85" w:rsidRDefault="00586698" w14:paraId="65ECDAC1" w14:textId="77777777">
            <w:pPr>
              <w:pStyle w:val="A1"/>
              <w:tabs>
                <w:tab w:val="left" w:pos="450"/>
              </w:tabs>
              <w:ind w:left="360" w:hanging="360"/>
            </w:pPr>
            <w:r>
              <w:t>Svalbard and Jan Mayen</w:t>
            </w:r>
          </w:p>
          <w:p w:rsidR="00586698" w:rsidP="009D6C85" w:rsidRDefault="00586698" w14:paraId="4A9100CB" w14:textId="77777777">
            <w:pPr>
              <w:pStyle w:val="A1"/>
              <w:tabs>
                <w:tab w:val="left" w:pos="450"/>
              </w:tabs>
              <w:ind w:left="360" w:hanging="360"/>
            </w:pPr>
            <w:r>
              <w:t>Swaziland</w:t>
            </w:r>
          </w:p>
          <w:p w:rsidR="00586698" w:rsidP="009D6C85" w:rsidRDefault="00586698" w14:paraId="37D84E0E" w14:textId="77777777">
            <w:pPr>
              <w:pStyle w:val="A1"/>
              <w:tabs>
                <w:tab w:val="left" w:pos="450"/>
              </w:tabs>
              <w:ind w:left="360" w:hanging="360"/>
            </w:pPr>
            <w:r>
              <w:t>Sweden</w:t>
            </w:r>
          </w:p>
          <w:p w:rsidR="00586698" w:rsidP="009D6C85" w:rsidRDefault="00586698" w14:paraId="00372E8E" w14:textId="77777777">
            <w:pPr>
              <w:pStyle w:val="A1"/>
              <w:tabs>
                <w:tab w:val="left" w:pos="450"/>
              </w:tabs>
              <w:ind w:left="360" w:hanging="360"/>
            </w:pPr>
            <w:r>
              <w:t>Switzerland</w:t>
            </w:r>
          </w:p>
          <w:p w:rsidR="00586698" w:rsidP="009D6C85" w:rsidRDefault="00586698" w14:paraId="6001AB4A" w14:textId="77777777">
            <w:pPr>
              <w:pStyle w:val="A1"/>
              <w:tabs>
                <w:tab w:val="left" w:pos="450"/>
              </w:tabs>
              <w:ind w:left="360" w:hanging="360"/>
            </w:pPr>
            <w:r>
              <w:t>Syria</w:t>
            </w:r>
          </w:p>
          <w:p w:rsidR="00586698" w:rsidP="009D6C85" w:rsidRDefault="00586698" w14:paraId="3B152E72" w14:textId="77777777">
            <w:pPr>
              <w:pStyle w:val="A1"/>
              <w:tabs>
                <w:tab w:val="left" w:pos="450"/>
              </w:tabs>
              <w:ind w:left="360" w:hanging="360"/>
            </w:pPr>
            <w:r>
              <w:t>Taiwan</w:t>
            </w:r>
          </w:p>
          <w:p w:rsidR="00586698" w:rsidP="009D6C85" w:rsidRDefault="00586698" w14:paraId="36A3973E" w14:textId="77777777">
            <w:pPr>
              <w:pStyle w:val="A1"/>
              <w:tabs>
                <w:tab w:val="left" w:pos="450"/>
              </w:tabs>
              <w:ind w:left="360" w:hanging="360"/>
            </w:pPr>
            <w:r>
              <w:t>Tajikistan</w:t>
            </w:r>
          </w:p>
          <w:p w:rsidR="00586698" w:rsidP="009D6C85" w:rsidRDefault="00586698" w14:paraId="3CEDF878" w14:textId="77777777">
            <w:pPr>
              <w:pStyle w:val="A1"/>
              <w:tabs>
                <w:tab w:val="left" w:pos="450"/>
              </w:tabs>
              <w:ind w:left="360" w:hanging="360"/>
            </w:pPr>
            <w:r>
              <w:t>Tanzania</w:t>
            </w:r>
          </w:p>
          <w:p w:rsidR="00586698" w:rsidP="009D6C85" w:rsidRDefault="00586698" w14:paraId="1061F05C" w14:textId="77777777">
            <w:pPr>
              <w:pStyle w:val="A1"/>
              <w:tabs>
                <w:tab w:val="left" w:pos="450"/>
              </w:tabs>
              <w:ind w:left="360" w:hanging="360"/>
            </w:pPr>
            <w:r>
              <w:t>Thailand</w:t>
            </w:r>
          </w:p>
          <w:p w:rsidR="00586698" w:rsidP="009D6C85" w:rsidRDefault="00586698" w14:paraId="184EA7F5" w14:textId="77777777">
            <w:pPr>
              <w:pStyle w:val="A1"/>
              <w:tabs>
                <w:tab w:val="left" w:pos="450"/>
              </w:tabs>
              <w:ind w:left="360" w:hanging="360"/>
            </w:pPr>
            <w:r>
              <w:t>Timor-Leste</w:t>
            </w:r>
          </w:p>
          <w:p w:rsidR="00586698" w:rsidP="009D6C85" w:rsidRDefault="00586698" w14:paraId="1C8E0DC4" w14:textId="77777777">
            <w:pPr>
              <w:pStyle w:val="A1"/>
              <w:tabs>
                <w:tab w:val="left" w:pos="450"/>
              </w:tabs>
              <w:ind w:left="360" w:hanging="360"/>
            </w:pPr>
            <w:r>
              <w:t>Togo</w:t>
            </w:r>
          </w:p>
          <w:p w:rsidR="00586698" w:rsidP="009D6C85" w:rsidRDefault="00586698" w14:paraId="10B2CEAE" w14:textId="77777777">
            <w:pPr>
              <w:pStyle w:val="A1"/>
              <w:tabs>
                <w:tab w:val="left" w:pos="450"/>
              </w:tabs>
              <w:ind w:left="360" w:hanging="360"/>
            </w:pPr>
            <w:r>
              <w:t>Tokelau</w:t>
            </w:r>
          </w:p>
          <w:p w:rsidR="00586698" w:rsidP="009D6C85" w:rsidRDefault="00586698" w14:paraId="36AF9EB6" w14:textId="77777777">
            <w:pPr>
              <w:pStyle w:val="A1"/>
              <w:tabs>
                <w:tab w:val="left" w:pos="450"/>
              </w:tabs>
              <w:ind w:left="360" w:hanging="360"/>
            </w:pPr>
            <w:r>
              <w:t>Tonga</w:t>
            </w:r>
          </w:p>
          <w:p w:rsidR="00586698" w:rsidP="009D6C85" w:rsidRDefault="00586698" w14:paraId="0A687A1F" w14:textId="77777777">
            <w:pPr>
              <w:pStyle w:val="A1"/>
              <w:tabs>
                <w:tab w:val="left" w:pos="450"/>
              </w:tabs>
              <w:ind w:left="360" w:hanging="360"/>
            </w:pPr>
            <w:r>
              <w:t>Trinidad and Tobago</w:t>
            </w:r>
          </w:p>
          <w:p w:rsidR="00586698" w:rsidP="009D6C85" w:rsidRDefault="00586698" w14:paraId="6521AE1B" w14:textId="77777777">
            <w:pPr>
              <w:pStyle w:val="A1"/>
              <w:tabs>
                <w:tab w:val="left" w:pos="450"/>
              </w:tabs>
              <w:ind w:left="360" w:hanging="360"/>
            </w:pPr>
            <w:r>
              <w:t>Tunisia</w:t>
            </w:r>
          </w:p>
          <w:p w:rsidR="00586698" w:rsidP="009D6C85" w:rsidRDefault="00586698" w14:paraId="58214083" w14:textId="77777777">
            <w:pPr>
              <w:pStyle w:val="A1"/>
              <w:tabs>
                <w:tab w:val="left" w:pos="450"/>
              </w:tabs>
              <w:ind w:left="360" w:hanging="360"/>
            </w:pPr>
            <w:r>
              <w:t>Turkey</w:t>
            </w:r>
          </w:p>
          <w:p w:rsidR="00586698" w:rsidP="009D6C85" w:rsidRDefault="00586698" w14:paraId="0EB4C15A" w14:textId="77777777">
            <w:pPr>
              <w:pStyle w:val="A1"/>
              <w:tabs>
                <w:tab w:val="left" w:pos="450"/>
              </w:tabs>
              <w:ind w:left="360" w:hanging="360"/>
            </w:pPr>
            <w:r>
              <w:t>Turkmenistan</w:t>
            </w:r>
          </w:p>
          <w:p w:rsidR="00586698" w:rsidP="009D6C85" w:rsidRDefault="00586698" w14:paraId="476A526A" w14:textId="77777777">
            <w:pPr>
              <w:pStyle w:val="A1"/>
              <w:tabs>
                <w:tab w:val="left" w:pos="450"/>
              </w:tabs>
              <w:ind w:left="360" w:hanging="360"/>
            </w:pPr>
            <w:r>
              <w:t>Turks and Caicos Islands</w:t>
            </w:r>
          </w:p>
          <w:p w:rsidR="00586698" w:rsidP="009D6C85" w:rsidRDefault="00586698" w14:paraId="54E8999A" w14:textId="77777777">
            <w:pPr>
              <w:pStyle w:val="A1"/>
              <w:tabs>
                <w:tab w:val="left" w:pos="450"/>
              </w:tabs>
              <w:ind w:left="360" w:hanging="360"/>
            </w:pPr>
            <w:r>
              <w:t>Tuvalu</w:t>
            </w:r>
          </w:p>
          <w:p w:rsidR="00586698" w:rsidP="009D6C85" w:rsidRDefault="00586698" w14:paraId="7A5994C4" w14:textId="77777777">
            <w:pPr>
              <w:pStyle w:val="A1"/>
              <w:tabs>
                <w:tab w:val="left" w:pos="450"/>
              </w:tabs>
              <w:ind w:left="360" w:hanging="360"/>
            </w:pPr>
            <w:r>
              <w:t>Uganda</w:t>
            </w:r>
          </w:p>
          <w:p w:rsidR="00586698" w:rsidP="009D6C85" w:rsidRDefault="00586698" w14:paraId="59AD0BA7" w14:textId="77777777">
            <w:pPr>
              <w:pStyle w:val="A1"/>
              <w:tabs>
                <w:tab w:val="left" w:pos="450"/>
              </w:tabs>
              <w:ind w:left="360" w:hanging="360"/>
            </w:pPr>
            <w:r>
              <w:t>Ukraine</w:t>
            </w:r>
          </w:p>
          <w:p w:rsidR="00586698" w:rsidP="009D6C85" w:rsidRDefault="00586698" w14:paraId="5EA4E799" w14:textId="77777777">
            <w:pPr>
              <w:pStyle w:val="A1"/>
              <w:tabs>
                <w:tab w:val="left" w:pos="450"/>
              </w:tabs>
              <w:ind w:left="360" w:hanging="360"/>
            </w:pPr>
            <w:r>
              <w:t>United Arab Emirates</w:t>
            </w:r>
          </w:p>
          <w:p w:rsidR="00586698" w:rsidP="009D6C85" w:rsidRDefault="00586698" w14:paraId="7755C1EE" w14:textId="77777777">
            <w:pPr>
              <w:pStyle w:val="A1"/>
              <w:tabs>
                <w:tab w:val="left" w:pos="450"/>
              </w:tabs>
              <w:ind w:left="360" w:hanging="360"/>
            </w:pPr>
            <w:r>
              <w:t>United Kingdom (England, Wales, Scotland, Northern Ireland)</w:t>
            </w:r>
          </w:p>
          <w:p w:rsidR="00586698" w:rsidP="009D6C85" w:rsidRDefault="00586698" w14:paraId="2FFDB023" w14:textId="2D2A51CB">
            <w:pPr>
              <w:pStyle w:val="A1"/>
              <w:tabs>
                <w:tab w:val="left" w:pos="450"/>
              </w:tabs>
              <w:ind w:left="360" w:hanging="360"/>
            </w:pPr>
            <w:r>
              <w:t xml:space="preserve">United States - </w:t>
            </w:r>
            <w:r w:rsidRPr="00E92148">
              <w:rPr>
                <w:b/>
                <w:bCs/>
                <w:i/>
                <w:iCs/>
              </w:rPr>
              <w:t>G</w:t>
            </w:r>
            <w:r w:rsidRPr="00CB5D11">
              <w:rPr>
                <w:b/>
                <w:bCs/>
                <w:i/>
                <w:iCs/>
              </w:rPr>
              <w:t xml:space="preserve">o to question </w:t>
            </w:r>
            <w:r>
              <w:rPr>
                <w:b/>
                <w:bCs/>
                <w:i/>
                <w:iCs/>
              </w:rPr>
              <w:fldChar w:fldCharType="begin"/>
            </w:r>
            <w:r>
              <w:rPr>
                <w:b/>
                <w:bCs/>
                <w:i/>
                <w:iCs/>
              </w:rPr>
              <w:instrText xml:space="preserve"> REF _Ref50705551 \r \h </w:instrText>
            </w:r>
            <w:r>
              <w:rPr>
                <w:b/>
                <w:bCs/>
                <w:i/>
                <w:iCs/>
              </w:rPr>
            </w:r>
            <w:r>
              <w:rPr>
                <w:b/>
                <w:bCs/>
                <w:i/>
                <w:iCs/>
              </w:rPr>
              <w:fldChar w:fldCharType="separate"/>
            </w:r>
            <w:r w:rsidR="00A26660">
              <w:rPr>
                <w:b/>
                <w:bCs/>
                <w:i/>
                <w:iCs/>
              </w:rPr>
              <w:t>9</w:t>
            </w:r>
            <w:r>
              <w:rPr>
                <w:b/>
                <w:bCs/>
                <w:i/>
                <w:iCs/>
              </w:rPr>
              <w:fldChar w:fldCharType="end"/>
            </w:r>
          </w:p>
          <w:p w:rsidR="00586698" w:rsidP="009D6C85" w:rsidRDefault="00586698" w14:paraId="325AFF1D" w14:textId="77777777">
            <w:pPr>
              <w:pStyle w:val="A1"/>
              <w:tabs>
                <w:tab w:val="left" w:pos="450"/>
              </w:tabs>
              <w:ind w:left="360" w:hanging="360"/>
            </w:pPr>
            <w:r>
              <w:lastRenderedPageBreak/>
              <w:t>United States Minor Outlying Islands</w:t>
            </w:r>
          </w:p>
          <w:p w:rsidR="00586698" w:rsidP="009D6C85" w:rsidRDefault="00586698" w14:paraId="67F9D18D" w14:textId="77777777">
            <w:pPr>
              <w:pStyle w:val="A1"/>
              <w:tabs>
                <w:tab w:val="left" w:pos="450"/>
              </w:tabs>
              <w:ind w:left="360" w:hanging="360"/>
            </w:pPr>
            <w:r>
              <w:t>United States Virgin Islands</w:t>
            </w:r>
          </w:p>
          <w:p w:rsidR="00586698" w:rsidP="009D6C85" w:rsidRDefault="00586698" w14:paraId="75E8FC24" w14:textId="77777777">
            <w:pPr>
              <w:pStyle w:val="A1"/>
              <w:tabs>
                <w:tab w:val="left" w:pos="450"/>
              </w:tabs>
              <w:ind w:left="360" w:hanging="360"/>
            </w:pPr>
            <w:r>
              <w:t>Uruguay</w:t>
            </w:r>
          </w:p>
          <w:p w:rsidR="00586698" w:rsidP="009D6C85" w:rsidRDefault="00586698" w14:paraId="061DDCD4" w14:textId="77777777">
            <w:pPr>
              <w:pStyle w:val="A1"/>
              <w:tabs>
                <w:tab w:val="left" w:pos="450"/>
              </w:tabs>
              <w:ind w:left="360" w:hanging="360"/>
            </w:pPr>
            <w:r>
              <w:t>Uzbekistan</w:t>
            </w:r>
          </w:p>
          <w:p w:rsidR="00586698" w:rsidP="009D6C85" w:rsidRDefault="00586698" w14:paraId="42AD6C49" w14:textId="77777777">
            <w:pPr>
              <w:pStyle w:val="A1"/>
              <w:tabs>
                <w:tab w:val="left" w:pos="450"/>
              </w:tabs>
              <w:ind w:left="360" w:hanging="360"/>
            </w:pPr>
            <w:r>
              <w:t>Vanuatu</w:t>
            </w:r>
          </w:p>
          <w:p w:rsidR="00586698" w:rsidP="009D6C85" w:rsidRDefault="00586698" w14:paraId="121FFA00" w14:textId="77777777">
            <w:pPr>
              <w:pStyle w:val="A1"/>
              <w:tabs>
                <w:tab w:val="left" w:pos="450"/>
              </w:tabs>
              <w:ind w:left="360" w:hanging="360"/>
            </w:pPr>
            <w:r>
              <w:t>Venezuela</w:t>
            </w:r>
          </w:p>
          <w:p w:rsidR="00586698" w:rsidP="009D6C85" w:rsidRDefault="00586698" w14:paraId="6FC67E6E" w14:textId="77777777">
            <w:pPr>
              <w:pStyle w:val="A1"/>
              <w:tabs>
                <w:tab w:val="left" w:pos="450"/>
              </w:tabs>
              <w:ind w:left="360" w:hanging="360"/>
            </w:pPr>
            <w:r>
              <w:t>Vietnam</w:t>
            </w:r>
          </w:p>
          <w:p w:rsidR="00586698" w:rsidP="009D6C85" w:rsidRDefault="00586698" w14:paraId="2CED3726" w14:textId="77777777">
            <w:pPr>
              <w:pStyle w:val="A1"/>
              <w:tabs>
                <w:tab w:val="left" w:pos="450"/>
              </w:tabs>
              <w:ind w:left="360" w:hanging="360"/>
            </w:pPr>
            <w:r>
              <w:t>Wallis and Futuna Islands</w:t>
            </w:r>
          </w:p>
          <w:p w:rsidR="00586698" w:rsidP="009D6C85" w:rsidRDefault="00586698" w14:paraId="236989F1" w14:textId="77777777">
            <w:pPr>
              <w:pStyle w:val="A1"/>
              <w:tabs>
                <w:tab w:val="left" w:pos="450"/>
              </w:tabs>
              <w:ind w:left="360" w:hanging="360"/>
            </w:pPr>
            <w:r>
              <w:t>Western Sahara</w:t>
            </w:r>
          </w:p>
          <w:p w:rsidR="00586698" w:rsidP="009D6C85" w:rsidRDefault="00586698" w14:paraId="22DDB3ED" w14:textId="77777777">
            <w:pPr>
              <w:pStyle w:val="A1"/>
              <w:tabs>
                <w:tab w:val="left" w:pos="450"/>
              </w:tabs>
              <w:ind w:left="360" w:hanging="360"/>
            </w:pPr>
            <w:r>
              <w:t>Yemen</w:t>
            </w:r>
          </w:p>
          <w:p w:rsidR="00586698" w:rsidP="009D6C85" w:rsidRDefault="00586698" w14:paraId="2E4C489D" w14:textId="77777777">
            <w:pPr>
              <w:pStyle w:val="A1"/>
              <w:tabs>
                <w:tab w:val="left" w:pos="450"/>
              </w:tabs>
              <w:ind w:left="360" w:hanging="360"/>
            </w:pPr>
            <w:r>
              <w:t>Zambia</w:t>
            </w:r>
          </w:p>
          <w:p w:rsidR="00586698" w:rsidP="009D6C85" w:rsidRDefault="00586698" w14:paraId="3F8A8DBF" w14:textId="77777777">
            <w:pPr>
              <w:pStyle w:val="A1"/>
              <w:tabs>
                <w:tab w:val="left" w:pos="450"/>
              </w:tabs>
              <w:ind w:left="360" w:hanging="360"/>
            </w:pPr>
            <w:r>
              <w:t>Zimbabwe</w:t>
            </w:r>
          </w:p>
        </w:tc>
      </w:tr>
    </w:tbl>
    <w:p w:rsidRPr="00DC5EC6" w:rsidR="00363A4D" w:rsidP="00363A4D" w:rsidRDefault="00363A4D" w14:paraId="0B650913" w14:textId="3F43DB80">
      <w:pPr>
        <w:pStyle w:val="Q2"/>
        <w:numPr>
          <w:ilvl w:val="0"/>
          <w:numId w:val="1"/>
        </w:numPr>
        <w:tabs>
          <w:tab w:val="clear" w:pos="1152"/>
          <w:tab w:val="clear" w:pos="1584"/>
          <w:tab w:val="num" w:pos="1260"/>
          <w:tab w:val="right" w:leader="underscore" w:pos="10066"/>
        </w:tabs>
        <w:ind w:left="1260"/>
        <w:rPr>
          <w:rStyle w:val="GoToChar0"/>
          <w:b w:val="0"/>
          <w:bCs w:val="0"/>
          <w:i w:val="0"/>
          <w:iCs w:val="0"/>
          <w:szCs w:val="21"/>
          <w:lang w:eastAsia="en-US"/>
        </w:rPr>
      </w:pPr>
      <w:bookmarkStart w:name="_Ref522704845" w:id="4"/>
      <w:bookmarkStart w:name="_Ref526334438" w:id="5"/>
      <w:bookmarkStart w:name="_Ref520790110" w:id="6"/>
      <w:bookmarkStart w:name="_Ref523295420" w:id="7"/>
      <w:r>
        <w:lastRenderedPageBreak/>
        <w:t xml:space="preserve">State of residence of recipient </w:t>
      </w:r>
      <w:r w:rsidRPr="00B459FA">
        <w:rPr>
          <w:rStyle w:val="IntenseEmphasis"/>
        </w:rPr>
        <w:t xml:space="preserve">(for residents of Brazil) </w:t>
      </w:r>
      <w:bookmarkEnd w:id="4"/>
      <w:r>
        <w:t xml:space="preserve">- </w:t>
      </w:r>
      <w:r w:rsidRPr="000710E8">
        <w:rPr>
          <w:rStyle w:val="GoToChar0"/>
        </w:rPr>
        <w:t xml:space="preserve">Go to question </w:t>
      </w:r>
      <w:r w:rsidRPr="000710E8">
        <w:rPr>
          <w:rStyle w:val="GoToChar0"/>
        </w:rPr>
        <w:fldChar w:fldCharType="begin"/>
      </w:r>
      <w:r w:rsidRPr="000710E8">
        <w:rPr>
          <w:rStyle w:val="GoToChar0"/>
        </w:rPr>
        <w:instrText xml:space="preserve"> REF _Ref522704440 \r \h </w:instrText>
      </w:r>
      <w:r>
        <w:rPr>
          <w:rStyle w:val="GoToChar0"/>
        </w:rPr>
        <w:instrText xml:space="preserve"> \* MERGEFORMAT </w:instrText>
      </w:r>
      <w:r w:rsidRPr="000710E8">
        <w:rPr>
          <w:rStyle w:val="GoToChar0"/>
        </w:rPr>
      </w:r>
      <w:r w:rsidRPr="000710E8">
        <w:rPr>
          <w:rStyle w:val="GoToChar0"/>
        </w:rPr>
        <w:fldChar w:fldCharType="separate"/>
      </w:r>
      <w:r w:rsidR="00A26660">
        <w:rPr>
          <w:rStyle w:val="GoToChar0"/>
        </w:rPr>
        <w:t>10</w:t>
      </w:r>
      <w:r w:rsidRPr="000710E8">
        <w:rPr>
          <w:rStyle w:val="GoToChar0"/>
        </w:rPr>
        <w:fldChar w:fldCharType="end"/>
      </w:r>
      <w:bookmarkEnd w:id="5"/>
    </w:p>
    <w:tbl>
      <w:tblPr>
        <w:tblStyle w:val="TableGrid"/>
        <w:tblW w:w="9350" w:type="dxa"/>
        <w:tblInd w:w="116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DC5EC6" w:rsidTr="009D6C85" w14:paraId="02D44129" w14:textId="77777777">
        <w:tc>
          <w:tcPr>
            <w:tcW w:w="3116" w:type="dxa"/>
          </w:tcPr>
          <w:p w:rsidR="00DC5EC6" w:rsidP="009D6C85" w:rsidRDefault="00DC5EC6" w14:paraId="5099AC13" w14:textId="77777777">
            <w:pPr>
              <w:pStyle w:val="A1"/>
              <w:ind w:left="240" w:hanging="270"/>
            </w:pPr>
            <w:r>
              <w:t>Acre</w:t>
            </w:r>
          </w:p>
          <w:p w:rsidR="00DC5EC6" w:rsidP="009D6C85" w:rsidRDefault="00DC5EC6" w14:paraId="326B41A0" w14:textId="77777777">
            <w:pPr>
              <w:pStyle w:val="A1"/>
              <w:ind w:left="240" w:hanging="270"/>
            </w:pPr>
            <w:r>
              <w:t>Alagoas</w:t>
            </w:r>
          </w:p>
          <w:p w:rsidR="00DC5EC6" w:rsidP="009D6C85" w:rsidRDefault="00DC5EC6" w14:paraId="57C1601B" w14:textId="77777777">
            <w:pPr>
              <w:pStyle w:val="A1"/>
              <w:ind w:left="240" w:hanging="270"/>
            </w:pPr>
            <w:r>
              <w:t>Amap</w:t>
            </w:r>
            <w:r w:rsidRPr="00AA6EAF">
              <w:t>á</w:t>
            </w:r>
          </w:p>
          <w:p w:rsidR="00DC5EC6" w:rsidP="009D6C85" w:rsidRDefault="00DC5EC6" w14:paraId="3090C280" w14:textId="77777777">
            <w:pPr>
              <w:pStyle w:val="A1"/>
              <w:ind w:left="240" w:hanging="270"/>
            </w:pPr>
            <w:r>
              <w:t>Amazonas</w:t>
            </w:r>
          </w:p>
          <w:p w:rsidR="00DC5EC6" w:rsidP="009D6C85" w:rsidRDefault="00DC5EC6" w14:paraId="3C828869" w14:textId="77777777">
            <w:pPr>
              <w:pStyle w:val="A1"/>
              <w:ind w:left="240" w:hanging="270"/>
            </w:pPr>
            <w:r>
              <w:t>Bahia</w:t>
            </w:r>
          </w:p>
          <w:p w:rsidR="00DC5EC6" w:rsidP="009D6C85" w:rsidRDefault="00DC5EC6" w14:paraId="76B7EACD" w14:textId="77777777">
            <w:pPr>
              <w:pStyle w:val="A1"/>
              <w:ind w:left="240" w:hanging="270"/>
            </w:pPr>
            <w:r>
              <w:t>Cear</w:t>
            </w:r>
            <w:r w:rsidRPr="00AA6EAF">
              <w:t>á</w:t>
            </w:r>
          </w:p>
          <w:p w:rsidR="00DC5EC6" w:rsidP="009D6C85" w:rsidRDefault="00DC5EC6" w14:paraId="08B79F54" w14:textId="77777777">
            <w:pPr>
              <w:pStyle w:val="A1"/>
              <w:ind w:left="240" w:hanging="270"/>
            </w:pPr>
            <w:r>
              <w:t>Distrito Federal</w:t>
            </w:r>
          </w:p>
          <w:p w:rsidR="00DC5EC6" w:rsidP="009D6C85" w:rsidRDefault="00DC5EC6" w14:paraId="07681FE1" w14:textId="77777777">
            <w:pPr>
              <w:pStyle w:val="A1"/>
              <w:ind w:left="240" w:hanging="270"/>
            </w:pPr>
            <w:r>
              <w:t>Esp</w:t>
            </w:r>
            <w:r w:rsidRPr="00AA6EAF">
              <w:t>í</w:t>
            </w:r>
            <w:r>
              <w:t>rito Santo</w:t>
            </w:r>
          </w:p>
          <w:p w:rsidR="00DC5EC6" w:rsidP="009D6C85" w:rsidRDefault="00DC5EC6" w14:paraId="409B9D5B" w14:textId="77777777">
            <w:pPr>
              <w:pStyle w:val="A1"/>
              <w:ind w:left="240" w:hanging="270"/>
            </w:pPr>
            <w:r>
              <w:t>Goi</w:t>
            </w:r>
            <w:r w:rsidRPr="00AA6EAF">
              <w:t>á</w:t>
            </w:r>
            <w:r>
              <w:t>s</w:t>
            </w:r>
          </w:p>
        </w:tc>
        <w:tc>
          <w:tcPr>
            <w:tcW w:w="3117" w:type="dxa"/>
          </w:tcPr>
          <w:p w:rsidR="00DC5EC6" w:rsidP="009D6C85" w:rsidRDefault="00DC5EC6" w14:paraId="2CF082C1" w14:textId="77777777">
            <w:pPr>
              <w:pStyle w:val="A1"/>
              <w:ind w:left="240" w:hanging="270"/>
            </w:pPr>
            <w:r>
              <w:t>Maranh</w:t>
            </w:r>
            <w:r w:rsidRPr="00AA6EAF">
              <w:t>ã</w:t>
            </w:r>
            <w:r>
              <w:t>o</w:t>
            </w:r>
          </w:p>
          <w:p w:rsidR="00DC5EC6" w:rsidP="009D6C85" w:rsidRDefault="00DC5EC6" w14:paraId="21D4DFA9" w14:textId="77777777">
            <w:pPr>
              <w:pStyle w:val="A1"/>
              <w:ind w:left="240" w:hanging="270"/>
            </w:pPr>
            <w:r>
              <w:t>Mato Grosso</w:t>
            </w:r>
          </w:p>
          <w:p w:rsidR="00DC5EC6" w:rsidP="009D6C85" w:rsidRDefault="00DC5EC6" w14:paraId="7E951D0C" w14:textId="77777777">
            <w:pPr>
              <w:pStyle w:val="A1"/>
              <w:ind w:left="240" w:hanging="270"/>
            </w:pPr>
            <w:r>
              <w:t>Mato Grosso do Sul</w:t>
            </w:r>
          </w:p>
          <w:p w:rsidR="00DC5EC6" w:rsidP="009D6C85" w:rsidRDefault="00DC5EC6" w14:paraId="39886094" w14:textId="77777777">
            <w:pPr>
              <w:pStyle w:val="A1"/>
              <w:ind w:left="240" w:hanging="270"/>
            </w:pPr>
            <w:r>
              <w:t>Minas Gerais</w:t>
            </w:r>
          </w:p>
          <w:p w:rsidR="00DC5EC6" w:rsidP="009D6C85" w:rsidRDefault="00DC5EC6" w14:paraId="3FEDD420" w14:textId="77777777">
            <w:pPr>
              <w:pStyle w:val="A1"/>
              <w:ind w:left="240" w:hanging="270"/>
            </w:pPr>
            <w:r>
              <w:t>Par</w:t>
            </w:r>
            <w:r w:rsidRPr="00AA6EAF">
              <w:t>á</w:t>
            </w:r>
          </w:p>
          <w:p w:rsidR="00DC5EC6" w:rsidP="009D6C85" w:rsidRDefault="00DC5EC6" w14:paraId="21EF989B" w14:textId="77777777">
            <w:pPr>
              <w:pStyle w:val="A1"/>
              <w:ind w:left="240" w:hanging="270"/>
            </w:pPr>
            <w:r>
              <w:t>Paran</w:t>
            </w:r>
            <w:r w:rsidRPr="00AA6EAF">
              <w:t>á</w:t>
            </w:r>
          </w:p>
          <w:p w:rsidR="00DC5EC6" w:rsidP="009D6C85" w:rsidRDefault="00DC5EC6" w14:paraId="7FBE48FF" w14:textId="77777777">
            <w:pPr>
              <w:pStyle w:val="A1"/>
              <w:ind w:left="240" w:hanging="270"/>
            </w:pPr>
            <w:r>
              <w:t>Para</w:t>
            </w:r>
            <w:r w:rsidRPr="00AA6EAF">
              <w:t>í</w:t>
            </w:r>
            <w:r>
              <w:t>ba</w:t>
            </w:r>
          </w:p>
          <w:p w:rsidR="00DC5EC6" w:rsidP="009D6C85" w:rsidRDefault="00DC5EC6" w14:paraId="420364E9" w14:textId="77777777">
            <w:pPr>
              <w:pStyle w:val="A1"/>
              <w:ind w:left="240" w:hanging="270"/>
            </w:pPr>
            <w:r>
              <w:t>Pernambuc</w:t>
            </w:r>
          </w:p>
          <w:p w:rsidR="00DC5EC6" w:rsidP="009D6C85" w:rsidRDefault="00DC5EC6" w14:paraId="1743054E" w14:textId="77777777">
            <w:pPr>
              <w:pStyle w:val="A1"/>
              <w:ind w:left="240" w:hanging="270"/>
            </w:pPr>
            <w:r w:rsidRPr="006C0119">
              <w:t>Piauí</w:t>
            </w:r>
          </w:p>
        </w:tc>
        <w:tc>
          <w:tcPr>
            <w:tcW w:w="3117" w:type="dxa"/>
          </w:tcPr>
          <w:p w:rsidR="00DC5EC6" w:rsidP="009D6C85" w:rsidRDefault="00DC5EC6" w14:paraId="012F3FD5" w14:textId="77777777">
            <w:pPr>
              <w:pStyle w:val="A1"/>
              <w:ind w:left="240" w:hanging="270"/>
            </w:pPr>
            <w:r>
              <w:t>Rio de Janeiro</w:t>
            </w:r>
          </w:p>
          <w:p w:rsidR="00DC5EC6" w:rsidP="009D6C85" w:rsidRDefault="00DC5EC6" w14:paraId="0CB06E3A" w14:textId="77777777">
            <w:pPr>
              <w:pStyle w:val="A1"/>
              <w:ind w:left="240" w:hanging="270"/>
            </w:pPr>
            <w:r>
              <w:t>Rio Grande do Norte</w:t>
            </w:r>
          </w:p>
          <w:p w:rsidR="00DC5EC6" w:rsidP="009D6C85" w:rsidRDefault="00DC5EC6" w14:paraId="6781621D" w14:textId="77777777">
            <w:pPr>
              <w:pStyle w:val="A1"/>
              <w:ind w:left="240" w:hanging="270"/>
            </w:pPr>
            <w:r>
              <w:t>Rio Grande do Sul</w:t>
            </w:r>
          </w:p>
          <w:p w:rsidR="00DC5EC6" w:rsidP="009D6C85" w:rsidRDefault="00DC5EC6" w14:paraId="699DDCF8" w14:textId="77777777">
            <w:pPr>
              <w:pStyle w:val="A1"/>
              <w:ind w:left="240" w:hanging="270"/>
            </w:pPr>
            <w:r>
              <w:t>Rond</w:t>
            </w:r>
            <w:r w:rsidRPr="00AA6EAF">
              <w:t>ô</w:t>
            </w:r>
            <w:r>
              <w:t>nia</w:t>
            </w:r>
          </w:p>
          <w:p w:rsidR="00DC5EC6" w:rsidP="009D6C85" w:rsidRDefault="00DC5EC6" w14:paraId="683303F0" w14:textId="77777777">
            <w:pPr>
              <w:pStyle w:val="A1"/>
              <w:ind w:left="240" w:hanging="270"/>
            </w:pPr>
            <w:r>
              <w:t>Roraima</w:t>
            </w:r>
          </w:p>
          <w:p w:rsidR="00DC5EC6" w:rsidP="009D6C85" w:rsidRDefault="00DC5EC6" w14:paraId="082AF2F8" w14:textId="77777777">
            <w:pPr>
              <w:pStyle w:val="A1"/>
              <w:ind w:left="240" w:hanging="270"/>
            </w:pPr>
            <w:r>
              <w:t>Santa Catarina</w:t>
            </w:r>
          </w:p>
          <w:p w:rsidR="00DC5EC6" w:rsidP="009D6C85" w:rsidRDefault="00DC5EC6" w14:paraId="72B7D355" w14:textId="77777777">
            <w:pPr>
              <w:pStyle w:val="A1"/>
              <w:ind w:left="240" w:hanging="270"/>
            </w:pPr>
            <w:r>
              <w:t>S</w:t>
            </w:r>
            <w:r w:rsidRPr="00AA6EAF">
              <w:t>ã</w:t>
            </w:r>
            <w:r>
              <w:t>o Paulo</w:t>
            </w:r>
          </w:p>
          <w:p w:rsidR="00DC5EC6" w:rsidP="009D6C85" w:rsidRDefault="00DC5EC6" w14:paraId="11334969" w14:textId="77777777">
            <w:pPr>
              <w:pStyle w:val="A1"/>
              <w:ind w:left="240" w:hanging="270"/>
            </w:pPr>
            <w:r>
              <w:t>Sergipe</w:t>
            </w:r>
          </w:p>
          <w:p w:rsidRPr="006C0119" w:rsidR="00DC5EC6" w:rsidP="009D6C85" w:rsidRDefault="00DC5EC6" w14:paraId="7793F96A" w14:textId="77777777">
            <w:pPr>
              <w:pStyle w:val="A1"/>
              <w:ind w:left="240" w:hanging="270"/>
            </w:pPr>
            <w:r>
              <w:t>Tocantins</w:t>
            </w:r>
          </w:p>
        </w:tc>
      </w:tr>
    </w:tbl>
    <w:p w:rsidRPr="00DC5EC6" w:rsidR="00363A4D" w:rsidP="00363A4D" w:rsidRDefault="00363A4D" w14:paraId="3E19E60F" w14:textId="57825D58">
      <w:pPr>
        <w:pStyle w:val="Q2"/>
        <w:numPr>
          <w:ilvl w:val="0"/>
          <w:numId w:val="1"/>
        </w:numPr>
        <w:tabs>
          <w:tab w:val="clear" w:pos="1152"/>
          <w:tab w:val="clear" w:pos="1584"/>
          <w:tab w:val="num" w:pos="1260"/>
          <w:tab w:val="right" w:leader="underscore" w:pos="10066"/>
        </w:tabs>
        <w:ind w:left="1260"/>
        <w:rPr>
          <w:rStyle w:val="gotoChar"/>
          <w:b w:val="0"/>
          <w:i w:val="0"/>
          <w:szCs w:val="21"/>
          <w:lang w:eastAsia="en-US"/>
        </w:rPr>
      </w:pPr>
      <w:bookmarkStart w:name="_Ref522704783" w:id="8"/>
      <w:bookmarkStart w:name="_Ref523295431" w:id="9"/>
      <w:bookmarkStart w:name="_Ref523822125" w:id="10"/>
      <w:bookmarkStart w:name="_Ref526334453" w:id="11"/>
      <w:r>
        <w:t xml:space="preserve">Province or territory of residence of recipient </w:t>
      </w:r>
      <w:r w:rsidRPr="00B459FA">
        <w:rPr>
          <w:rStyle w:val="IntenseEmphasis"/>
        </w:rPr>
        <w:t>(for residents of Canada)</w:t>
      </w:r>
      <w:r>
        <w:t xml:space="preserve"> </w:t>
      </w:r>
      <w:bookmarkEnd w:id="8"/>
      <w:bookmarkEnd w:id="9"/>
      <w:bookmarkEnd w:id="10"/>
      <w:r>
        <w:t xml:space="preserve">- </w:t>
      </w:r>
      <w:r w:rsidRPr="007447F0">
        <w:rPr>
          <w:rStyle w:val="gotoChar"/>
        </w:rPr>
        <w:t xml:space="preserve">Go to question </w:t>
      </w:r>
      <w:r>
        <w:rPr>
          <w:rStyle w:val="gotoChar"/>
        </w:rPr>
        <w:fldChar w:fldCharType="begin"/>
      </w:r>
      <w:r>
        <w:rPr>
          <w:rStyle w:val="gotoChar"/>
        </w:rPr>
        <w:instrText xml:space="preserve"> REF _Ref522704440 \r \h </w:instrText>
      </w:r>
      <w:r>
        <w:rPr>
          <w:rStyle w:val="gotoChar"/>
        </w:rPr>
      </w:r>
      <w:r>
        <w:rPr>
          <w:rStyle w:val="gotoChar"/>
        </w:rPr>
        <w:fldChar w:fldCharType="separate"/>
      </w:r>
      <w:r w:rsidR="00A26660">
        <w:rPr>
          <w:rStyle w:val="gotoChar"/>
        </w:rPr>
        <w:t>10</w:t>
      </w:r>
      <w:r>
        <w:rPr>
          <w:rStyle w:val="gotoChar"/>
        </w:rPr>
        <w:fldChar w:fldCharType="end"/>
      </w:r>
      <w:bookmarkEnd w:id="11"/>
    </w:p>
    <w:tbl>
      <w:tblPr>
        <w:tblStyle w:val="TableGrid"/>
        <w:tblW w:w="9350" w:type="dxa"/>
        <w:tblInd w:w="116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DC5EC6" w:rsidTr="009D6C85" w14:paraId="60BBED89" w14:textId="77777777">
        <w:tc>
          <w:tcPr>
            <w:tcW w:w="3116" w:type="dxa"/>
          </w:tcPr>
          <w:p w:rsidRPr="00EA381F" w:rsidR="00DC5EC6" w:rsidP="009D6C85" w:rsidRDefault="00DC5EC6" w14:paraId="6EF9681F" w14:textId="77777777">
            <w:pPr>
              <w:pStyle w:val="A1"/>
              <w:numPr>
                <w:ilvl w:val="0"/>
                <w:numId w:val="0"/>
              </w:numPr>
              <w:tabs>
                <w:tab w:val="left" w:pos="240"/>
              </w:tabs>
              <w:ind w:left="1080" w:hanging="540"/>
              <w:rPr>
                <w:b/>
                <w:bCs/>
              </w:rPr>
            </w:pPr>
            <w:r w:rsidRPr="00EA381F">
              <w:rPr>
                <w:b/>
                <w:bCs/>
              </w:rPr>
              <w:t>Provinces</w:t>
            </w:r>
          </w:p>
          <w:p w:rsidR="00DC5EC6" w:rsidP="009D6C85" w:rsidRDefault="00DC5EC6" w14:paraId="711C508A" w14:textId="77777777">
            <w:pPr>
              <w:pStyle w:val="A1"/>
              <w:tabs>
                <w:tab w:val="left" w:pos="240"/>
              </w:tabs>
              <w:ind w:left="510"/>
            </w:pPr>
            <w:r>
              <w:t>Alberta</w:t>
            </w:r>
          </w:p>
          <w:p w:rsidR="00DC5EC6" w:rsidP="009D6C85" w:rsidRDefault="00DC5EC6" w14:paraId="664AB1E5" w14:textId="77777777">
            <w:pPr>
              <w:pStyle w:val="A1"/>
              <w:tabs>
                <w:tab w:val="left" w:pos="240"/>
              </w:tabs>
              <w:ind w:left="510"/>
            </w:pPr>
            <w:r>
              <w:t>British Columbia</w:t>
            </w:r>
          </w:p>
          <w:p w:rsidR="00DC5EC6" w:rsidP="009D6C85" w:rsidRDefault="00DC5EC6" w14:paraId="5A979075" w14:textId="77777777">
            <w:pPr>
              <w:pStyle w:val="A1"/>
              <w:tabs>
                <w:tab w:val="left" w:pos="240"/>
              </w:tabs>
              <w:ind w:left="510"/>
            </w:pPr>
            <w:r>
              <w:t>Quebec</w:t>
            </w:r>
          </w:p>
          <w:p w:rsidR="00DC5EC6" w:rsidP="009D6C85" w:rsidRDefault="00DC5EC6" w14:paraId="038DB26C" w14:textId="77777777">
            <w:pPr>
              <w:pStyle w:val="A1"/>
              <w:tabs>
                <w:tab w:val="left" w:pos="240"/>
              </w:tabs>
              <w:ind w:left="510"/>
            </w:pPr>
            <w:r>
              <w:t>Manitoba</w:t>
            </w:r>
          </w:p>
          <w:p w:rsidR="00DC5EC6" w:rsidP="009D6C85" w:rsidRDefault="00DC5EC6" w14:paraId="6E028B82" w14:textId="77777777">
            <w:pPr>
              <w:pStyle w:val="A1"/>
              <w:tabs>
                <w:tab w:val="left" w:pos="240"/>
              </w:tabs>
              <w:ind w:left="510"/>
            </w:pPr>
            <w:r>
              <w:t>New Brunswick</w:t>
            </w:r>
          </w:p>
          <w:p w:rsidR="00DC5EC6" w:rsidP="009D6C85" w:rsidRDefault="00DC5EC6" w14:paraId="72AEF5DB" w14:textId="77777777">
            <w:pPr>
              <w:pStyle w:val="A1"/>
              <w:tabs>
                <w:tab w:val="left" w:pos="240"/>
              </w:tabs>
              <w:ind w:left="510"/>
            </w:pPr>
            <w:r>
              <w:t>Saskatchewan</w:t>
            </w:r>
          </w:p>
        </w:tc>
        <w:tc>
          <w:tcPr>
            <w:tcW w:w="3117" w:type="dxa"/>
          </w:tcPr>
          <w:p w:rsidRPr="00171582" w:rsidR="00DC5EC6" w:rsidP="009D6C85" w:rsidRDefault="00DC5EC6" w14:paraId="3D1AC7AC" w14:textId="77777777">
            <w:pPr>
              <w:pStyle w:val="A1"/>
              <w:numPr>
                <w:ilvl w:val="0"/>
                <w:numId w:val="0"/>
              </w:numPr>
              <w:tabs>
                <w:tab w:val="left" w:pos="240"/>
              </w:tabs>
              <w:ind w:left="510"/>
              <w:rPr>
                <w:rFonts w:ascii="Segoe UI Symbol" w:hAnsi="Segoe UI Symbol" w:cs="Segoe UI Symbol"/>
              </w:rPr>
            </w:pPr>
          </w:p>
          <w:p w:rsidR="00DC5EC6" w:rsidP="009D6C85" w:rsidRDefault="00DC5EC6" w14:paraId="476AE7BA" w14:textId="77777777">
            <w:pPr>
              <w:pStyle w:val="A1"/>
              <w:tabs>
                <w:tab w:val="left" w:pos="240"/>
              </w:tabs>
              <w:ind w:left="510"/>
              <w:rPr>
                <w:rFonts w:ascii="Segoe UI Symbol" w:hAnsi="Segoe UI Symbol" w:cs="Segoe UI Symbol"/>
              </w:rPr>
            </w:pPr>
            <w:r>
              <w:t>Newfoundland and Labrador</w:t>
            </w:r>
          </w:p>
          <w:p w:rsidR="00DC5EC6" w:rsidP="009D6C85" w:rsidRDefault="00DC5EC6" w14:paraId="6B48A708" w14:textId="77777777">
            <w:pPr>
              <w:pStyle w:val="A1"/>
              <w:tabs>
                <w:tab w:val="left" w:pos="240"/>
              </w:tabs>
              <w:ind w:left="510"/>
            </w:pPr>
            <w:r>
              <w:t>Nova Scotia</w:t>
            </w:r>
          </w:p>
          <w:p w:rsidR="00DC5EC6" w:rsidP="009D6C85" w:rsidRDefault="00DC5EC6" w14:paraId="5D3CBD4A" w14:textId="77777777">
            <w:pPr>
              <w:pStyle w:val="A1"/>
              <w:tabs>
                <w:tab w:val="left" w:pos="240"/>
              </w:tabs>
              <w:ind w:left="510"/>
            </w:pPr>
            <w:r>
              <w:t>Ontario</w:t>
            </w:r>
          </w:p>
          <w:p w:rsidR="00DC5EC6" w:rsidP="009D6C85" w:rsidRDefault="00DC5EC6" w14:paraId="7E36A28F" w14:textId="77777777">
            <w:pPr>
              <w:pStyle w:val="A1"/>
              <w:tabs>
                <w:tab w:val="left" w:pos="240"/>
              </w:tabs>
              <w:ind w:left="510"/>
            </w:pPr>
            <w:r>
              <w:t>Prince Edward Island</w:t>
            </w:r>
          </w:p>
          <w:p w:rsidR="00DC5EC6" w:rsidP="009D6C85" w:rsidRDefault="00DC5EC6" w14:paraId="1107509F" w14:textId="77777777">
            <w:pPr>
              <w:pStyle w:val="A1"/>
              <w:tabs>
                <w:tab w:val="left" w:pos="240"/>
              </w:tabs>
              <w:ind w:left="510"/>
            </w:pPr>
            <w:r>
              <w:t>Quebec</w:t>
            </w:r>
          </w:p>
        </w:tc>
        <w:tc>
          <w:tcPr>
            <w:tcW w:w="3117" w:type="dxa"/>
          </w:tcPr>
          <w:p w:rsidRPr="00EA381F" w:rsidR="00DC5EC6" w:rsidP="009D6C85" w:rsidRDefault="00DC5EC6" w14:paraId="60ACA339" w14:textId="77777777">
            <w:pPr>
              <w:pStyle w:val="A1"/>
              <w:numPr>
                <w:ilvl w:val="0"/>
                <w:numId w:val="0"/>
              </w:numPr>
              <w:tabs>
                <w:tab w:val="left" w:pos="240"/>
              </w:tabs>
              <w:ind w:left="510"/>
              <w:rPr>
                <w:b/>
                <w:bCs/>
              </w:rPr>
            </w:pPr>
            <w:r w:rsidRPr="00EA381F">
              <w:rPr>
                <w:b/>
                <w:bCs/>
              </w:rPr>
              <w:t>Territories</w:t>
            </w:r>
          </w:p>
          <w:p w:rsidR="00DC5EC6" w:rsidP="009D6C85" w:rsidRDefault="00DC5EC6" w14:paraId="59FEBC23" w14:textId="77777777">
            <w:pPr>
              <w:pStyle w:val="A1"/>
              <w:tabs>
                <w:tab w:val="left" w:pos="240"/>
              </w:tabs>
              <w:ind w:left="510"/>
            </w:pPr>
            <w:r>
              <w:t>Northwest Territories</w:t>
            </w:r>
          </w:p>
          <w:p w:rsidR="00DC5EC6" w:rsidP="009D6C85" w:rsidRDefault="00DC5EC6" w14:paraId="1C848347" w14:textId="77777777">
            <w:pPr>
              <w:pStyle w:val="A1"/>
              <w:tabs>
                <w:tab w:val="left" w:pos="240"/>
              </w:tabs>
              <w:ind w:left="510"/>
            </w:pPr>
            <w:r>
              <w:t>Nunavut</w:t>
            </w:r>
          </w:p>
          <w:p w:rsidR="00DC5EC6" w:rsidP="009D6C85" w:rsidRDefault="00DC5EC6" w14:paraId="22ACF83C" w14:textId="77777777">
            <w:pPr>
              <w:pStyle w:val="A1"/>
              <w:tabs>
                <w:tab w:val="left" w:pos="240"/>
              </w:tabs>
              <w:ind w:left="510"/>
            </w:pPr>
            <w:r>
              <w:t>Yukon</w:t>
            </w:r>
          </w:p>
        </w:tc>
      </w:tr>
    </w:tbl>
    <w:p w:rsidR="00DC5EC6" w:rsidP="00DC5EC6" w:rsidRDefault="00363A4D" w14:paraId="0B75F972" w14:textId="59808E89">
      <w:pPr>
        <w:pStyle w:val="Q2"/>
        <w:numPr>
          <w:ilvl w:val="0"/>
          <w:numId w:val="1"/>
        </w:numPr>
        <w:tabs>
          <w:tab w:val="clear" w:pos="1152"/>
          <w:tab w:val="clear" w:pos="1584"/>
          <w:tab w:val="num" w:pos="1260"/>
        </w:tabs>
        <w:ind w:left="1260" w:hanging="630"/>
        <w:rPr>
          <w:b/>
          <w:color w:val="2F5496"/>
        </w:rPr>
      </w:pPr>
      <w:bookmarkStart w:name="_Ref50705551" w:id="12"/>
      <w:r>
        <w:t xml:space="preserve">State of residence of recipient </w:t>
      </w:r>
      <w:r w:rsidRPr="00B459FA">
        <w:rPr>
          <w:rStyle w:val="IntenseEmphasis"/>
        </w:rPr>
        <w:t>(for residents of USA)</w:t>
      </w:r>
      <w:bookmarkEnd w:id="6"/>
      <w:r>
        <w:t xml:space="preserve"> ______________________</w:t>
      </w:r>
      <w:bookmarkEnd w:id="7"/>
      <w:bookmarkEnd w:id="12"/>
    </w:p>
    <w:tbl>
      <w:tblPr>
        <w:tblStyle w:val="TableGrid"/>
        <w:tblW w:w="9350" w:type="dxa"/>
        <w:tblInd w:w="107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6"/>
        <w:gridCol w:w="3117"/>
        <w:gridCol w:w="3117"/>
      </w:tblGrid>
      <w:tr w:rsidR="00DC5EC6" w:rsidTr="009D6C85" w14:paraId="1348F5E7" w14:textId="77777777">
        <w:tc>
          <w:tcPr>
            <w:tcW w:w="3116" w:type="dxa"/>
          </w:tcPr>
          <w:p w:rsidR="00DC5EC6" w:rsidP="009D6C85" w:rsidRDefault="00DC5EC6" w14:paraId="0CE0413E" w14:textId="77777777">
            <w:pPr>
              <w:pStyle w:val="A1"/>
              <w:numPr>
                <w:ilvl w:val="0"/>
                <w:numId w:val="0"/>
              </w:numPr>
              <w:tabs>
                <w:tab w:val="left" w:pos="240"/>
              </w:tabs>
              <w:ind w:left="510" w:hanging="540"/>
            </w:pPr>
            <w:r w:rsidRPr="0021557B">
              <w:rPr>
                <w:rFonts w:ascii="Segoe UI Symbol" w:hAnsi="Segoe UI Symbol" w:cs="Segoe UI Symbol"/>
              </w:rPr>
              <w:lastRenderedPageBreak/>
              <w:t>☐</w:t>
            </w:r>
            <w:r>
              <w:tab/>
              <w:t xml:space="preserve"> Alabama</w:t>
            </w:r>
          </w:p>
          <w:p w:rsidR="00DC5EC6" w:rsidP="009D6C85" w:rsidRDefault="00DC5EC6" w14:paraId="12339469" w14:textId="77777777">
            <w:pPr>
              <w:pStyle w:val="A1"/>
              <w:numPr>
                <w:ilvl w:val="0"/>
                <w:numId w:val="0"/>
              </w:numPr>
              <w:tabs>
                <w:tab w:val="left" w:pos="240"/>
              </w:tabs>
              <w:ind w:left="510" w:hanging="540"/>
            </w:pPr>
            <w:r w:rsidRPr="0021557B">
              <w:rPr>
                <w:rFonts w:ascii="Segoe UI Symbol" w:hAnsi="Segoe UI Symbol" w:cs="Segoe UI Symbol"/>
              </w:rPr>
              <w:t>☐</w:t>
            </w:r>
            <w:r>
              <w:tab/>
              <w:t xml:space="preserve"> Alaska</w:t>
            </w:r>
          </w:p>
          <w:p w:rsidR="00DC5EC6" w:rsidP="009D6C85" w:rsidRDefault="00DC5EC6" w14:paraId="5FD12C0D" w14:textId="77777777">
            <w:pPr>
              <w:pStyle w:val="A1"/>
              <w:numPr>
                <w:ilvl w:val="0"/>
                <w:numId w:val="0"/>
              </w:numPr>
              <w:tabs>
                <w:tab w:val="left" w:pos="240"/>
              </w:tabs>
              <w:ind w:left="510" w:hanging="540"/>
            </w:pPr>
            <w:r w:rsidRPr="0021557B">
              <w:rPr>
                <w:rFonts w:ascii="Segoe UI Symbol" w:hAnsi="Segoe UI Symbol" w:cs="Segoe UI Symbol"/>
              </w:rPr>
              <w:t>☐</w:t>
            </w:r>
            <w:r>
              <w:tab/>
              <w:t xml:space="preserve"> Arizona</w:t>
            </w:r>
          </w:p>
          <w:p w:rsidR="00DC5EC6" w:rsidP="009D6C85" w:rsidRDefault="00DC5EC6" w14:paraId="7693D97E" w14:textId="77777777">
            <w:pPr>
              <w:pStyle w:val="A1"/>
              <w:numPr>
                <w:ilvl w:val="0"/>
                <w:numId w:val="0"/>
              </w:numPr>
              <w:tabs>
                <w:tab w:val="left" w:pos="240"/>
              </w:tabs>
              <w:ind w:left="510" w:hanging="540"/>
            </w:pPr>
            <w:r w:rsidRPr="0021557B">
              <w:rPr>
                <w:rFonts w:ascii="Segoe UI Symbol" w:hAnsi="Segoe UI Symbol" w:cs="Segoe UI Symbol"/>
              </w:rPr>
              <w:t>☐</w:t>
            </w:r>
            <w:r>
              <w:tab/>
              <w:t xml:space="preserve"> Arkansas</w:t>
            </w:r>
          </w:p>
          <w:p w:rsidR="00DC5EC6" w:rsidP="009D6C85" w:rsidRDefault="00DC5EC6" w14:paraId="210BB0C2" w14:textId="77777777">
            <w:pPr>
              <w:pStyle w:val="A1"/>
              <w:numPr>
                <w:ilvl w:val="0"/>
                <w:numId w:val="0"/>
              </w:numPr>
              <w:tabs>
                <w:tab w:val="left" w:pos="240"/>
              </w:tabs>
              <w:ind w:left="510" w:hanging="540"/>
            </w:pPr>
            <w:r w:rsidRPr="0021557B">
              <w:rPr>
                <w:rFonts w:ascii="Segoe UI Symbol" w:hAnsi="Segoe UI Symbol" w:cs="Segoe UI Symbol"/>
              </w:rPr>
              <w:t>☐</w:t>
            </w:r>
            <w:r>
              <w:tab/>
              <w:t>California</w:t>
            </w:r>
          </w:p>
          <w:p w:rsidR="00DC5EC6" w:rsidP="009D6C85" w:rsidRDefault="00DC5EC6" w14:paraId="5888D13A" w14:textId="77777777">
            <w:pPr>
              <w:pStyle w:val="A1"/>
              <w:numPr>
                <w:ilvl w:val="0"/>
                <w:numId w:val="0"/>
              </w:numPr>
              <w:tabs>
                <w:tab w:val="left" w:pos="240"/>
              </w:tabs>
              <w:ind w:left="510" w:hanging="540"/>
            </w:pPr>
            <w:r w:rsidRPr="0021557B">
              <w:rPr>
                <w:rFonts w:ascii="Segoe UI Symbol" w:hAnsi="Segoe UI Symbol" w:cs="Segoe UI Symbol"/>
              </w:rPr>
              <w:t>☐</w:t>
            </w:r>
            <w:r>
              <w:tab/>
              <w:t>Colorado</w:t>
            </w:r>
          </w:p>
          <w:p w:rsidR="00DC5EC6" w:rsidP="009D6C85" w:rsidRDefault="00DC5EC6" w14:paraId="13CF743E" w14:textId="77777777">
            <w:pPr>
              <w:pStyle w:val="A1"/>
              <w:numPr>
                <w:ilvl w:val="0"/>
                <w:numId w:val="0"/>
              </w:numPr>
              <w:tabs>
                <w:tab w:val="left" w:pos="240"/>
              </w:tabs>
              <w:ind w:left="510" w:hanging="540"/>
            </w:pPr>
            <w:r w:rsidRPr="0021557B">
              <w:rPr>
                <w:rFonts w:ascii="Segoe UI Symbol" w:hAnsi="Segoe UI Symbol" w:cs="Segoe UI Symbol"/>
              </w:rPr>
              <w:t>☐</w:t>
            </w:r>
            <w:r>
              <w:tab/>
              <w:t>Connecticut</w:t>
            </w:r>
          </w:p>
          <w:p w:rsidR="00DC5EC6" w:rsidP="009D6C85" w:rsidRDefault="00DC5EC6" w14:paraId="18AB1DA8" w14:textId="77777777">
            <w:pPr>
              <w:pStyle w:val="A1"/>
              <w:numPr>
                <w:ilvl w:val="0"/>
                <w:numId w:val="0"/>
              </w:numPr>
              <w:tabs>
                <w:tab w:val="left" w:pos="240"/>
              </w:tabs>
              <w:ind w:left="510" w:hanging="540"/>
            </w:pPr>
            <w:r w:rsidRPr="0021557B">
              <w:rPr>
                <w:rFonts w:ascii="Segoe UI Symbol" w:hAnsi="Segoe UI Symbol" w:cs="Segoe UI Symbol"/>
              </w:rPr>
              <w:t>☐</w:t>
            </w:r>
            <w:r>
              <w:tab/>
              <w:t>Delaware</w:t>
            </w:r>
          </w:p>
          <w:p w:rsidR="00DC5EC6" w:rsidP="009D6C85" w:rsidRDefault="00DC5EC6" w14:paraId="779D732B" w14:textId="77777777">
            <w:pPr>
              <w:pStyle w:val="A1"/>
              <w:numPr>
                <w:ilvl w:val="0"/>
                <w:numId w:val="0"/>
              </w:numPr>
              <w:tabs>
                <w:tab w:val="left" w:pos="240"/>
              </w:tabs>
              <w:ind w:left="510" w:hanging="540"/>
            </w:pPr>
            <w:r w:rsidRPr="0021557B">
              <w:rPr>
                <w:rFonts w:ascii="Segoe UI Symbol" w:hAnsi="Segoe UI Symbol" w:cs="Segoe UI Symbol"/>
              </w:rPr>
              <w:t>☐</w:t>
            </w:r>
            <w:r>
              <w:tab/>
              <w:t>District of Columbia</w:t>
            </w:r>
          </w:p>
          <w:p w:rsidR="00DC5EC6" w:rsidP="009D6C85" w:rsidRDefault="00DC5EC6" w14:paraId="6E584136" w14:textId="77777777">
            <w:pPr>
              <w:pStyle w:val="A1"/>
              <w:numPr>
                <w:ilvl w:val="0"/>
                <w:numId w:val="0"/>
              </w:numPr>
              <w:tabs>
                <w:tab w:val="left" w:pos="240"/>
              </w:tabs>
              <w:ind w:left="510" w:hanging="540"/>
            </w:pPr>
            <w:r w:rsidRPr="0021557B">
              <w:rPr>
                <w:rFonts w:ascii="Segoe UI Symbol" w:hAnsi="Segoe UI Symbol" w:cs="Segoe UI Symbol"/>
              </w:rPr>
              <w:t>☐</w:t>
            </w:r>
            <w:r>
              <w:tab/>
              <w:t>Florida</w:t>
            </w:r>
          </w:p>
          <w:p w:rsidR="00DC5EC6" w:rsidP="009D6C85" w:rsidRDefault="00DC5EC6" w14:paraId="4ACAB9EA" w14:textId="77777777">
            <w:pPr>
              <w:pStyle w:val="A1"/>
              <w:numPr>
                <w:ilvl w:val="0"/>
                <w:numId w:val="0"/>
              </w:numPr>
              <w:tabs>
                <w:tab w:val="left" w:pos="240"/>
              </w:tabs>
              <w:ind w:left="510" w:hanging="540"/>
            </w:pPr>
            <w:r w:rsidRPr="0021557B">
              <w:rPr>
                <w:rFonts w:ascii="Segoe UI Symbol" w:hAnsi="Segoe UI Symbol" w:cs="Segoe UI Symbol"/>
              </w:rPr>
              <w:t>☐</w:t>
            </w:r>
            <w:r>
              <w:tab/>
              <w:t>Georgia</w:t>
            </w:r>
          </w:p>
          <w:p w:rsidR="00DC5EC6" w:rsidP="009D6C85" w:rsidRDefault="00DC5EC6" w14:paraId="5E4B253D" w14:textId="77777777">
            <w:pPr>
              <w:pStyle w:val="A1"/>
              <w:numPr>
                <w:ilvl w:val="0"/>
                <w:numId w:val="0"/>
              </w:numPr>
              <w:tabs>
                <w:tab w:val="left" w:pos="240"/>
              </w:tabs>
              <w:ind w:left="510" w:hanging="540"/>
            </w:pPr>
            <w:r w:rsidRPr="0021557B">
              <w:rPr>
                <w:rFonts w:ascii="Segoe UI Symbol" w:hAnsi="Segoe UI Symbol" w:cs="Segoe UI Symbol"/>
              </w:rPr>
              <w:t>☐</w:t>
            </w:r>
            <w:r>
              <w:tab/>
              <w:t>Hawaii</w:t>
            </w:r>
          </w:p>
          <w:p w:rsidR="00DC5EC6" w:rsidP="009D6C85" w:rsidRDefault="00DC5EC6" w14:paraId="03E09032" w14:textId="77777777">
            <w:pPr>
              <w:pStyle w:val="A1"/>
              <w:numPr>
                <w:ilvl w:val="0"/>
                <w:numId w:val="0"/>
              </w:numPr>
              <w:tabs>
                <w:tab w:val="left" w:pos="240"/>
              </w:tabs>
              <w:ind w:left="510" w:hanging="540"/>
            </w:pPr>
            <w:r w:rsidRPr="0021557B">
              <w:rPr>
                <w:rFonts w:ascii="Segoe UI Symbol" w:hAnsi="Segoe UI Symbol" w:cs="Segoe UI Symbol"/>
              </w:rPr>
              <w:t>☐</w:t>
            </w:r>
            <w:r>
              <w:tab/>
              <w:t>Idaho</w:t>
            </w:r>
          </w:p>
          <w:p w:rsidR="00DC5EC6" w:rsidP="009D6C85" w:rsidRDefault="00DC5EC6" w14:paraId="59088B61" w14:textId="77777777">
            <w:pPr>
              <w:pStyle w:val="A1"/>
              <w:numPr>
                <w:ilvl w:val="0"/>
                <w:numId w:val="0"/>
              </w:numPr>
              <w:tabs>
                <w:tab w:val="left" w:pos="240"/>
              </w:tabs>
              <w:ind w:left="510" w:hanging="540"/>
            </w:pPr>
            <w:r w:rsidRPr="0021557B">
              <w:rPr>
                <w:rFonts w:ascii="Segoe UI Symbol" w:hAnsi="Segoe UI Symbol" w:cs="Segoe UI Symbol"/>
              </w:rPr>
              <w:t>☐</w:t>
            </w:r>
            <w:r>
              <w:tab/>
              <w:t>Illinois</w:t>
            </w:r>
          </w:p>
          <w:p w:rsidR="00DC5EC6" w:rsidP="009D6C85" w:rsidRDefault="00DC5EC6" w14:paraId="37D7F170" w14:textId="77777777">
            <w:pPr>
              <w:pStyle w:val="A1"/>
              <w:numPr>
                <w:ilvl w:val="0"/>
                <w:numId w:val="0"/>
              </w:numPr>
              <w:tabs>
                <w:tab w:val="left" w:pos="240"/>
              </w:tabs>
              <w:ind w:left="510" w:hanging="540"/>
            </w:pPr>
            <w:r w:rsidRPr="0021557B">
              <w:rPr>
                <w:rFonts w:ascii="Segoe UI Symbol" w:hAnsi="Segoe UI Symbol" w:cs="Segoe UI Symbol"/>
              </w:rPr>
              <w:t>☐</w:t>
            </w:r>
            <w:r>
              <w:tab/>
              <w:t>Indiana</w:t>
            </w:r>
          </w:p>
          <w:p w:rsidR="00DC5EC6" w:rsidP="009D6C85" w:rsidRDefault="00DC5EC6" w14:paraId="7256306C" w14:textId="77777777">
            <w:pPr>
              <w:pStyle w:val="A1"/>
              <w:numPr>
                <w:ilvl w:val="0"/>
                <w:numId w:val="0"/>
              </w:numPr>
              <w:tabs>
                <w:tab w:val="left" w:pos="240"/>
              </w:tabs>
              <w:ind w:left="510" w:hanging="540"/>
            </w:pPr>
            <w:r w:rsidRPr="0021557B">
              <w:rPr>
                <w:rFonts w:ascii="Segoe UI Symbol" w:hAnsi="Segoe UI Symbol" w:cs="Segoe UI Symbol"/>
              </w:rPr>
              <w:t>☐</w:t>
            </w:r>
            <w:r>
              <w:tab/>
              <w:t>Iowa</w:t>
            </w:r>
          </w:p>
          <w:p w:rsidR="00DC5EC6" w:rsidP="009D6C85" w:rsidRDefault="00DC5EC6" w14:paraId="6F8C9E29" w14:textId="77777777">
            <w:pPr>
              <w:pStyle w:val="A1"/>
              <w:numPr>
                <w:ilvl w:val="0"/>
                <w:numId w:val="0"/>
              </w:numPr>
              <w:tabs>
                <w:tab w:val="left" w:pos="240"/>
              </w:tabs>
              <w:ind w:left="510" w:hanging="540"/>
            </w:pPr>
            <w:r w:rsidRPr="0021557B">
              <w:rPr>
                <w:rFonts w:ascii="Segoe UI Symbol" w:hAnsi="Segoe UI Symbol" w:cs="Segoe UI Symbol"/>
              </w:rPr>
              <w:t>☐</w:t>
            </w:r>
            <w:r>
              <w:tab/>
              <w:t>Kansas</w:t>
            </w:r>
          </w:p>
        </w:tc>
        <w:tc>
          <w:tcPr>
            <w:tcW w:w="3117" w:type="dxa"/>
          </w:tcPr>
          <w:p w:rsidR="00DC5EC6" w:rsidP="009D6C85" w:rsidRDefault="00DC5EC6" w14:paraId="009C7FB6" w14:textId="77777777">
            <w:pPr>
              <w:pStyle w:val="A1"/>
              <w:numPr>
                <w:ilvl w:val="0"/>
                <w:numId w:val="0"/>
              </w:numPr>
              <w:tabs>
                <w:tab w:val="left" w:pos="240"/>
              </w:tabs>
              <w:ind w:left="510" w:hanging="540"/>
            </w:pPr>
            <w:r w:rsidRPr="0021557B">
              <w:rPr>
                <w:rFonts w:ascii="Segoe UI Symbol" w:hAnsi="Segoe UI Symbol" w:cs="Segoe UI Symbol"/>
              </w:rPr>
              <w:t>☐</w:t>
            </w:r>
            <w:r>
              <w:tab/>
              <w:t>Kentucky</w:t>
            </w:r>
          </w:p>
          <w:p w:rsidR="00DC5EC6" w:rsidP="009D6C85" w:rsidRDefault="00DC5EC6" w14:paraId="0EDC237D" w14:textId="77777777">
            <w:pPr>
              <w:pStyle w:val="A1"/>
              <w:numPr>
                <w:ilvl w:val="0"/>
                <w:numId w:val="0"/>
              </w:numPr>
              <w:tabs>
                <w:tab w:val="left" w:pos="240"/>
              </w:tabs>
              <w:ind w:left="510" w:hanging="540"/>
            </w:pPr>
            <w:r w:rsidRPr="0021557B">
              <w:rPr>
                <w:rFonts w:ascii="Segoe UI Symbol" w:hAnsi="Segoe UI Symbol" w:cs="Segoe UI Symbol"/>
              </w:rPr>
              <w:t>☐</w:t>
            </w:r>
            <w:r>
              <w:tab/>
              <w:t>Louisiana</w:t>
            </w:r>
          </w:p>
          <w:p w:rsidR="00DC5EC6" w:rsidP="009D6C85" w:rsidRDefault="00DC5EC6" w14:paraId="2E4A38FF" w14:textId="77777777">
            <w:pPr>
              <w:pStyle w:val="A1"/>
              <w:numPr>
                <w:ilvl w:val="0"/>
                <w:numId w:val="0"/>
              </w:numPr>
              <w:tabs>
                <w:tab w:val="left" w:pos="240"/>
              </w:tabs>
              <w:ind w:left="510" w:hanging="540"/>
            </w:pPr>
            <w:r w:rsidRPr="0021557B">
              <w:rPr>
                <w:rFonts w:ascii="Segoe UI Symbol" w:hAnsi="Segoe UI Symbol" w:cs="Segoe UI Symbol"/>
              </w:rPr>
              <w:t>☐</w:t>
            </w:r>
            <w:r>
              <w:tab/>
              <w:t>Maine</w:t>
            </w:r>
          </w:p>
          <w:p w:rsidR="00DC5EC6" w:rsidP="009D6C85" w:rsidRDefault="00DC5EC6" w14:paraId="707951A8" w14:textId="77777777">
            <w:pPr>
              <w:pStyle w:val="A1"/>
              <w:numPr>
                <w:ilvl w:val="0"/>
                <w:numId w:val="0"/>
              </w:numPr>
              <w:tabs>
                <w:tab w:val="left" w:pos="240"/>
              </w:tabs>
              <w:ind w:left="510" w:hanging="540"/>
            </w:pPr>
            <w:r w:rsidRPr="0021557B">
              <w:rPr>
                <w:rFonts w:ascii="Segoe UI Symbol" w:hAnsi="Segoe UI Symbol" w:cs="Segoe UI Symbol"/>
              </w:rPr>
              <w:t>☐</w:t>
            </w:r>
            <w:r>
              <w:tab/>
              <w:t>Maryland</w:t>
            </w:r>
          </w:p>
          <w:p w:rsidR="00DC5EC6" w:rsidP="009D6C85" w:rsidRDefault="00DC5EC6" w14:paraId="793E995E" w14:textId="77777777">
            <w:pPr>
              <w:pStyle w:val="A1"/>
              <w:numPr>
                <w:ilvl w:val="0"/>
                <w:numId w:val="0"/>
              </w:numPr>
              <w:tabs>
                <w:tab w:val="left" w:pos="240"/>
              </w:tabs>
              <w:ind w:left="510" w:hanging="540"/>
            </w:pPr>
            <w:r w:rsidRPr="0021557B">
              <w:rPr>
                <w:rFonts w:ascii="Segoe UI Symbol" w:hAnsi="Segoe UI Symbol" w:cs="Segoe UI Symbol"/>
              </w:rPr>
              <w:t>☐</w:t>
            </w:r>
            <w:r>
              <w:tab/>
              <w:t>Massachusetts</w:t>
            </w:r>
          </w:p>
          <w:p w:rsidR="00DC5EC6" w:rsidP="009D6C85" w:rsidRDefault="00DC5EC6" w14:paraId="718EB2FE" w14:textId="77777777">
            <w:pPr>
              <w:pStyle w:val="A1"/>
              <w:numPr>
                <w:ilvl w:val="0"/>
                <w:numId w:val="0"/>
              </w:numPr>
              <w:tabs>
                <w:tab w:val="left" w:pos="240"/>
              </w:tabs>
              <w:ind w:left="510" w:hanging="540"/>
            </w:pPr>
            <w:r w:rsidRPr="0021557B">
              <w:rPr>
                <w:rFonts w:ascii="Segoe UI Symbol" w:hAnsi="Segoe UI Symbol" w:cs="Segoe UI Symbol"/>
              </w:rPr>
              <w:t>☐</w:t>
            </w:r>
            <w:r>
              <w:tab/>
              <w:t>Michigan</w:t>
            </w:r>
          </w:p>
          <w:p w:rsidR="00DC5EC6" w:rsidP="009D6C85" w:rsidRDefault="00DC5EC6" w14:paraId="0A75A041" w14:textId="77777777">
            <w:pPr>
              <w:pStyle w:val="A1"/>
              <w:numPr>
                <w:ilvl w:val="0"/>
                <w:numId w:val="0"/>
              </w:numPr>
              <w:tabs>
                <w:tab w:val="left" w:pos="240"/>
              </w:tabs>
              <w:ind w:left="510" w:hanging="540"/>
            </w:pPr>
            <w:r w:rsidRPr="0021557B">
              <w:rPr>
                <w:rFonts w:ascii="Segoe UI Symbol" w:hAnsi="Segoe UI Symbol" w:cs="Segoe UI Symbol"/>
              </w:rPr>
              <w:t>☐</w:t>
            </w:r>
            <w:r>
              <w:tab/>
              <w:t>Minnesota</w:t>
            </w:r>
          </w:p>
          <w:p w:rsidR="00DC5EC6" w:rsidP="009D6C85" w:rsidRDefault="00DC5EC6" w14:paraId="5D919954" w14:textId="77777777">
            <w:pPr>
              <w:pStyle w:val="A1"/>
              <w:numPr>
                <w:ilvl w:val="0"/>
                <w:numId w:val="0"/>
              </w:numPr>
              <w:tabs>
                <w:tab w:val="left" w:pos="240"/>
              </w:tabs>
              <w:ind w:left="510" w:hanging="540"/>
            </w:pPr>
            <w:r w:rsidRPr="0021557B">
              <w:rPr>
                <w:rFonts w:ascii="Segoe UI Symbol" w:hAnsi="Segoe UI Symbol" w:cs="Segoe UI Symbol"/>
              </w:rPr>
              <w:t>☐</w:t>
            </w:r>
            <w:r>
              <w:tab/>
              <w:t>Mississippi</w:t>
            </w:r>
          </w:p>
          <w:p w:rsidR="00DC5EC6" w:rsidP="009D6C85" w:rsidRDefault="00DC5EC6" w14:paraId="35B422CD" w14:textId="77777777">
            <w:pPr>
              <w:pStyle w:val="A1"/>
              <w:numPr>
                <w:ilvl w:val="0"/>
                <w:numId w:val="0"/>
              </w:numPr>
              <w:tabs>
                <w:tab w:val="left" w:pos="240"/>
              </w:tabs>
              <w:ind w:left="510" w:hanging="540"/>
            </w:pPr>
            <w:r w:rsidRPr="0021557B">
              <w:rPr>
                <w:rFonts w:ascii="Segoe UI Symbol" w:hAnsi="Segoe UI Symbol" w:cs="Segoe UI Symbol"/>
              </w:rPr>
              <w:t>☐</w:t>
            </w:r>
            <w:r>
              <w:tab/>
              <w:t>Missouri</w:t>
            </w:r>
          </w:p>
          <w:p w:rsidR="00DC5EC6" w:rsidP="009D6C85" w:rsidRDefault="00DC5EC6" w14:paraId="5AA7F2E7" w14:textId="77777777">
            <w:pPr>
              <w:pStyle w:val="A1"/>
              <w:numPr>
                <w:ilvl w:val="0"/>
                <w:numId w:val="0"/>
              </w:numPr>
              <w:tabs>
                <w:tab w:val="left" w:pos="240"/>
              </w:tabs>
              <w:ind w:left="510" w:hanging="540"/>
            </w:pPr>
            <w:r w:rsidRPr="0021557B">
              <w:rPr>
                <w:rFonts w:ascii="Segoe UI Symbol" w:hAnsi="Segoe UI Symbol" w:cs="Segoe UI Symbol"/>
              </w:rPr>
              <w:t>☐</w:t>
            </w:r>
            <w:r>
              <w:tab/>
              <w:t>Montana</w:t>
            </w:r>
          </w:p>
          <w:p w:rsidR="00DC5EC6" w:rsidP="009D6C85" w:rsidRDefault="00DC5EC6" w14:paraId="781E7F5A" w14:textId="77777777">
            <w:pPr>
              <w:pStyle w:val="A1"/>
              <w:numPr>
                <w:ilvl w:val="0"/>
                <w:numId w:val="0"/>
              </w:numPr>
              <w:tabs>
                <w:tab w:val="left" w:pos="240"/>
              </w:tabs>
              <w:ind w:left="510" w:hanging="540"/>
            </w:pPr>
            <w:r w:rsidRPr="0021557B">
              <w:rPr>
                <w:rFonts w:ascii="Segoe UI Symbol" w:hAnsi="Segoe UI Symbol" w:cs="Segoe UI Symbol"/>
              </w:rPr>
              <w:t>☐</w:t>
            </w:r>
            <w:r>
              <w:tab/>
              <w:t>Nebraska</w:t>
            </w:r>
          </w:p>
          <w:p w:rsidR="00DC5EC6" w:rsidP="009D6C85" w:rsidRDefault="00DC5EC6" w14:paraId="45088E11" w14:textId="77777777">
            <w:pPr>
              <w:pStyle w:val="A1"/>
              <w:numPr>
                <w:ilvl w:val="0"/>
                <w:numId w:val="0"/>
              </w:numPr>
              <w:tabs>
                <w:tab w:val="left" w:pos="240"/>
              </w:tabs>
              <w:ind w:left="510" w:hanging="540"/>
            </w:pPr>
            <w:r w:rsidRPr="0021557B">
              <w:rPr>
                <w:rFonts w:ascii="Segoe UI Symbol" w:hAnsi="Segoe UI Symbol" w:cs="Segoe UI Symbol"/>
              </w:rPr>
              <w:t>☐</w:t>
            </w:r>
            <w:r>
              <w:tab/>
              <w:t>Nevada</w:t>
            </w:r>
          </w:p>
          <w:p w:rsidR="00DC5EC6" w:rsidP="009D6C85" w:rsidRDefault="00DC5EC6" w14:paraId="743EEB14" w14:textId="77777777">
            <w:pPr>
              <w:pStyle w:val="A1"/>
              <w:numPr>
                <w:ilvl w:val="0"/>
                <w:numId w:val="0"/>
              </w:numPr>
              <w:tabs>
                <w:tab w:val="left" w:pos="240"/>
              </w:tabs>
              <w:ind w:left="510" w:hanging="540"/>
            </w:pPr>
            <w:r w:rsidRPr="0021557B">
              <w:rPr>
                <w:rFonts w:ascii="Segoe UI Symbol" w:hAnsi="Segoe UI Symbol" w:cs="Segoe UI Symbol"/>
              </w:rPr>
              <w:t>☐</w:t>
            </w:r>
            <w:r>
              <w:tab/>
              <w:t>New Hampshire</w:t>
            </w:r>
          </w:p>
          <w:p w:rsidR="00DC5EC6" w:rsidP="009D6C85" w:rsidRDefault="00DC5EC6" w14:paraId="2CCD545B" w14:textId="77777777">
            <w:pPr>
              <w:pStyle w:val="A1"/>
              <w:numPr>
                <w:ilvl w:val="0"/>
                <w:numId w:val="0"/>
              </w:numPr>
              <w:tabs>
                <w:tab w:val="left" w:pos="240"/>
              </w:tabs>
              <w:ind w:left="510" w:hanging="540"/>
            </w:pPr>
            <w:r w:rsidRPr="0021557B">
              <w:rPr>
                <w:rFonts w:ascii="Segoe UI Symbol" w:hAnsi="Segoe UI Symbol" w:cs="Segoe UI Symbol"/>
              </w:rPr>
              <w:t>☐</w:t>
            </w:r>
            <w:r>
              <w:tab/>
              <w:t>New Jersey</w:t>
            </w:r>
          </w:p>
          <w:p w:rsidR="00DC5EC6" w:rsidP="009D6C85" w:rsidRDefault="00DC5EC6" w14:paraId="5C29E4B9" w14:textId="77777777">
            <w:pPr>
              <w:pStyle w:val="A1"/>
              <w:numPr>
                <w:ilvl w:val="0"/>
                <w:numId w:val="0"/>
              </w:numPr>
              <w:tabs>
                <w:tab w:val="left" w:pos="240"/>
              </w:tabs>
              <w:ind w:left="510" w:hanging="540"/>
            </w:pPr>
            <w:r w:rsidRPr="0021557B">
              <w:rPr>
                <w:rFonts w:ascii="Segoe UI Symbol" w:hAnsi="Segoe UI Symbol" w:cs="Segoe UI Symbol"/>
              </w:rPr>
              <w:t>☐</w:t>
            </w:r>
            <w:r>
              <w:tab/>
              <w:t>New Mexico</w:t>
            </w:r>
          </w:p>
          <w:p w:rsidR="00DC5EC6" w:rsidP="009D6C85" w:rsidRDefault="00DC5EC6" w14:paraId="4E3879DA" w14:textId="77777777">
            <w:pPr>
              <w:pStyle w:val="A1"/>
              <w:numPr>
                <w:ilvl w:val="0"/>
                <w:numId w:val="0"/>
              </w:numPr>
              <w:tabs>
                <w:tab w:val="left" w:pos="240"/>
              </w:tabs>
              <w:ind w:left="510" w:hanging="540"/>
            </w:pPr>
            <w:r w:rsidRPr="0021557B">
              <w:rPr>
                <w:rFonts w:ascii="Segoe UI Symbol" w:hAnsi="Segoe UI Symbol" w:cs="Segoe UI Symbol"/>
              </w:rPr>
              <w:t>☐</w:t>
            </w:r>
            <w:r>
              <w:tab/>
              <w:t>New York</w:t>
            </w:r>
          </w:p>
          <w:p w:rsidR="00DC5EC6" w:rsidP="009D6C85" w:rsidRDefault="00DC5EC6" w14:paraId="67A78891" w14:textId="77777777">
            <w:pPr>
              <w:pStyle w:val="A1"/>
              <w:numPr>
                <w:ilvl w:val="0"/>
                <w:numId w:val="0"/>
              </w:numPr>
              <w:tabs>
                <w:tab w:val="left" w:pos="240"/>
              </w:tabs>
              <w:ind w:left="510" w:hanging="540"/>
            </w:pPr>
            <w:r w:rsidRPr="0021557B">
              <w:rPr>
                <w:rFonts w:ascii="Segoe UI Symbol" w:hAnsi="Segoe UI Symbol" w:cs="Segoe UI Symbol"/>
              </w:rPr>
              <w:t>☐</w:t>
            </w:r>
            <w:r>
              <w:tab/>
              <w:t>North Carolina</w:t>
            </w:r>
          </w:p>
        </w:tc>
        <w:tc>
          <w:tcPr>
            <w:tcW w:w="3117" w:type="dxa"/>
          </w:tcPr>
          <w:p w:rsidR="00DC5EC6" w:rsidP="009D6C85" w:rsidRDefault="00DC5EC6" w14:paraId="212F23DB" w14:textId="77777777">
            <w:pPr>
              <w:pStyle w:val="A1"/>
              <w:numPr>
                <w:ilvl w:val="0"/>
                <w:numId w:val="0"/>
              </w:numPr>
              <w:tabs>
                <w:tab w:val="left" w:pos="240"/>
              </w:tabs>
              <w:ind w:left="510" w:hanging="540"/>
            </w:pPr>
            <w:r w:rsidRPr="0021557B">
              <w:rPr>
                <w:rFonts w:ascii="Segoe UI Symbol" w:hAnsi="Segoe UI Symbol" w:cs="Segoe UI Symbol"/>
              </w:rPr>
              <w:t>☐</w:t>
            </w:r>
            <w:r>
              <w:tab/>
              <w:t>North Dakota</w:t>
            </w:r>
          </w:p>
          <w:p w:rsidR="00DC5EC6" w:rsidP="009D6C85" w:rsidRDefault="00DC5EC6" w14:paraId="287F41BB" w14:textId="77777777">
            <w:pPr>
              <w:pStyle w:val="A1"/>
              <w:numPr>
                <w:ilvl w:val="0"/>
                <w:numId w:val="0"/>
              </w:numPr>
              <w:tabs>
                <w:tab w:val="left" w:pos="240"/>
              </w:tabs>
              <w:ind w:left="510" w:hanging="540"/>
            </w:pPr>
            <w:r w:rsidRPr="0021557B">
              <w:rPr>
                <w:rFonts w:ascii="Segoe UI Symbol" w:hAnsi="Segoe UI Symbol" w:cs="Segoe UI Symbol"/>
              </w:rPr>
              <w:t>☐</w:t>
            </w:r>
            <w:r>
              <w:tab/>
              <w:t>Ohio</w:t>
            </w:r>
          </w:p>
          <w:p w:rsidR="00DC5EC6" w:rsidP="009D6C85" w:rsidRDefault="00DC5EC6" w14:paraId="35096D1D" w14:textId="77777777">
            <w:pPr>
              <w:pStyle w:val="A1"/>
              <w:numPr>
                <w:ilvl w:val="0"/>
                <w:numId w:val="0"/>
              </w:numPr>
              <w:tabs>
                <w:tab w:val="left" w:pos="240"/>
              </w:tabs>
              <w:ind w:left="510" w:hanging="540"/>
            </w:pPr>
            <w:r w:rsidRPr="0021557B">
              <w:rPr>
                <w:rFonts w:ascii="Segoe UI Symbol" w:hAnsi="Segoe UI Symbol" w:cs="Segoe UI Symbol"/>
              </w:rPr>
              <w:t>☐</w:t>
            </w:r>
            <w:r>
              <w:tab/>
              <w:t>Oklahoma</w:t>
            </w:r>
          </w:p>
          <w:p w:rsidR="00DC5EC6" w:rsidP="009D6C85" w:rsidRDefault="00DC5EC6" w14:paraId="45ABC4A1" w14:textId="77777777">
            <w:pPr>
              <w:pStyle w:val="A1"/>
              <w:numPr>
                <w:ilvl w:val="0"/>
                <w:numId w:val="0"/>
              </w:numPr>
              <w:tabs>
                <w:tab w:val="left" w:pos="240"/>
              </w:tabs>
              <w:ind w:left="510" w:hanging="540"/>
            </w:pPr>
            <w:r w:rsidRPr="0021557B">
              <w:rPr>
                <w:rFonts w:ascii="Segoe UI Symbol" w:hAnsi="Segoe UI Symbol" w:cs="Segoe UI Symbol"/>
              </w:rPr>
              <w:t>☐</w:t>
            </w:r>
            <w:r>
              <w:tab/>
              <w:t>Oregon</w:t>
            </w:r>
          </w:p>
          <w:p w:rsidR="00DC5EC6" w:rsidP="009D6C85" w:rsidRDefault="00DC5EC6" w14:paraId="69A33F2F" w14:textId="77777777">
            <w:pPr>
              <w:pStyle w:val="A1"/>
              <w:numPr>
                <w:ilvl w:val="0"/>
                <w:numId w:val="0"/>
              </w:numPr>
              <w:tabs>
                <w:tab w:val="left" w:pos="240"/>
              </w:tabs>
              <w:ind w:left="510" w:hanging="540"/>
            </w:pPr>
            <w:r w:rsidRPr="0021557B">
              <w:rPr>
                <w:rFonts w:ascii="Segoe UI Symbol" w:hAnsi="Segoe UI Symbol" w:cs="Segoe UI Symbol"/>
              </w:rPr>
              <w:t>☐</w:t>
            </w:r>
            <w:r>
              <w:tab/>
              <w:t>Pennsylvania</w:t>
            </w:r>
          </w:p>
          <w:p w:rsidR="00DC5EC6" w:rsidP="009D6C85" w:rsidRDefault="00DC5EC6" w14:paraId="36BBE117" w14:textId="77777777">
            <w:pPr>
              <w:pStyle w:val="A1"/>
              <w:numPr>
                <w:ilvl w:val="0"/>
                <w:numId w:val="0"/>
              </w:numPr>
              <w:tabs>
                <w:tab w:val="left" w:pos="240"/>
              </w:tabs>
              <w:ind w:left="510" w:hanging="540"/>
            </w:pPr>
            <w:r w:rsidRPr="0021557B">
              <w:rPr>
                <w:rFonts w:ascii="Segoe UI Symbol" w:hAnsi="Segoe UI Symbol" w:cs="Segoe UI Symbol"/>
              </w:rPr>
              <w:t>☐</w:t>
            </w:r>
            <w:r>
              <w:tab/>
              <w:t>Rhode Island</w:t>
            </w:r>
          </w:p>
          <w:p w:rsidR="00DC5EC6" w:rsidP="009D6C85" w:rsidRDefault="00DC5EC6" w14:paraId="60B70239" w14:textId="77777777">
            <w:pPr>
              <w:pStyle w:val="A1"/>
              <w:numPr>
                <w:ilvl w:val="0"/>
                <w:numId w:val="0"/>
              </w:numPr>
              <w:tabs>
                <w:tab w:val="left" w:pos="240"/>
              </w:tabs>
              <w:ind w:left="510" w:hanging="540"/>
            </w:pPr>
            <w:r w:rsidRPr="0021557B">
              <w:rPr>
                <w:rFonts w:ascii="Segoe UI Symbol" w:hAnsi="Segoe UI Symbol" w:cs="Segoe UI Symbol"/>
              </w:rPr>
              <w:t>☐</w:t>
            </w:r>
            <w:r>
              <w:tab/>
              <w:t>South Carolina</w:t>
            </w:r>
          </w:p>
          <w:p w:rsidR="00DC5EC6" w:rsidP="009D6C85" w:rsidRDefault="00DC5EC6" w14:paraId="67DD40DC" w14:textId="77777777">
            <w:pPr>
              <w:pStyle w:val="A1"/>
              <w:numPr>
                <w:ilvl w:val="0"/>
                <w:numId w:val="0"/>
              </w:numPr>
              <w:tabs>
                <w:tab w:val="left" w:pos="240"/>
              </w:tabs>
              <w:ind w:left="510" w:hanging="540"/>
            </w:pPr>
            <w:r w:rsidRPr="0021557B">
              <w:rPr>
                <w:rFonts w:ascii="Segoe UI Symbol" w:hAnsi="Segoe UI Symbol" w:cs="Segoe UI Symbol"/>
              </w:rPr>
              <w:t>☐</w:t>
            </w:r>
            <w:r>
              <w:tab/>
              <w:t>South Dakota</w:t>
            </w:r>
          </w:p>
          <w:p w:rsidR="00DC5EC6" w:rsidP="009D6C85" w:rsidRDefault="00DC5EC6" w14:paraId="2E0E374D" w14:textId="77777777">
            <w:pPr>
              <w:pStyle w:val="A1"/>
              <w:numPr>
                <w:ilvl w:val="0"/>
                <w:numId w:val="0"/>
              </w:numPr>
              <w:tabs>
                <w:tab w:val="left" w:pos="240"/>
              </w:tabs>
              <w:ind w:left="510" w:hanging="540"/>
            </w:pPr>
            <w:r w:rsidRPr="0021557B">
              <w:rPr>
                <w:rFonts w:ascii="Segoe UI Symbol" w:hAnsi="Segoe UI Symbol" w:cs="Segoe UI Symbol"/>
              </w:rPr>
              <w:t>☐</w:t>
            </w:r>
            <w:r>
              <w:tab/>
              <w:t>Tennessee</w:t>
            </w:r>
          </w:p>
          <w:p w:rsidR="00DC5EC6" w:rsidP="009D6C85" w:rsidRDefault="00DC5EC6" w14:paraId="726C56B7" w14:textId="77777777">
            <w:pPr>
              <w:pStyle w:val="A1"/>
              <w:numPr>
                <w:ilvl w:val="0"/>
                <w:numId w:val="0"/>
              </w:numPr>
              <w:tabs>
                <w:tab w:val="left" w:pos="240"/>
              </w:tabs>
              <w:ind w:left="510" w:hanging="540"/>
            </w:pPr>
            <w:r w:rsidRPr="0021557B">
              <w:rPr>
                <w:rFonts w:ascii="Segoe UI Symbol" w:hAnsi="Segoe UI Symbol" w:cs="Segoe UI Symbol"/>
              </w:rPr>
              <w:t>☐</w:t>
            </w:r>
            <w:r>
              <w:tab/>
              <w:t>Texas</w:t>
            </w:r>
          </w:p>
          <w:p w:rsidR="00DC5EC6" w:rsidP="009D6C85" w:rsidRDefault="00DC5EC6" w14:paraId="4147B134" w14:textId="77777777">
            <w:pPr>
              <w:pStyle w:val="A1"/>
              <w:numPr>
                <w:ilvl w:val="0"/>
                <w:numId w:val="0"/>
              </w:numPr>
              <w:tabs>
                <w:tab w:val="left" w:pos="240"/>
              </w:tabs>
              <w:ind w:left="510" w:hanging="540"/>
            </w:pPr>
            <w:r w:rsidRPr="0021557B">
              <w:rPr>
                <w:rFonts w:ascii="Segoe UI Symbol" w:hAnsi="Segoe UI Symbol" w:cs="Segoe UI Symbol"/>
              </w:rPr>
              <w:t>☐</w:t>
            </w:r>
            <w:r>
              <w:tab/>
              <w:t>Utah</w:t>
            </w:r>
          </w:p>
          <w:p w:rsidR="00DC5EC6" w:rsidP="009D6C85" w:rsidRDefault="00DC5EC6" w14:paraId="7665E224" w14:textId="77777777">
            <w:pPr>
              <w:pStyle w:val="A1"/>
              <w:numPr>
                <w:ilvl w:val="0"/>
                <w:numId w:val="0"/>
              </w:numPr>
              <w:tabs>
                <w:tab w:val="left" w:pos="240"/>
              </w:tabs>
              <w:ind w:left="510" w:hanging="540"/>
            </w:pPr>
            <w:r w:rsidRPr="0021557B">
              <w:rPr>
                <w:rFonts w:ascii="Segoe UI Symbol" w:hAnsi="Segoe UI Symbol" w:cs="Segoe UI Symbol"/>
              </w:rPr>
              <w:t>☐</w:t>
            </w:r>
            <w:r>
              <w:tab/>
              <w:t>Vermont</w:t>
            </w:r>
          </w:p>
          <w:p w:rsidR="00DC5EC6" w:rsidP="009D6C85" w:rsidRDefault="00DC5EC6" w14:paraId="3DA17F81" w14:textId="77777777">
            <w:pPr>
              <w:pStyle w:val="A1"/>
              <w:numPr>
                <w:ilvl w:val="0"/>
                <w:numId w:val="0"/>
              </w:numPr>
              <w:tabs>
                <w:tab w:val="left" w:pos="240"/>
              </w:tabs>
              <w:ind w:left="510" w:hanging="540"/>
            </w:pPr>
            <w:r w:rsidRPr="0021557B">
              <w:rPr>
                <w:rFonts w:ascii="Segoe UI Symbol" w:hAnsi="Segoe UI Symbol" w:cs="Segoe UI Symbol"/>
              </w:rPr>
              <w:t>☐</w:t>
            </w:r>
            <w:r>
              <w:tab/>
              <w:t>Virginia</w:t>
            </w:r>
          </w:p>
          <w:p w:rsidR="00DC5EC6" w:rsidP="009D6C85" w:rsidRDefault="00DC5EC6" w14:paraId="77A55E96" w14:textId="77777777">
            <w:pPr>
              <w:pStyle w:val="A1"/>
              <w:numPr>
                <w:ilvl w:val="0"/>
                <w:numId w:val="0"/>
              </w:numPr>
              <w:tabs>
                <w:tab w:val="left" w:pos="240"/>
              </w:tabs>
              <w:ind w:left="510" w:hanging="540"/>
            </w:pPr>
            <w:r w:rsidRPr="0021557B">
              <w:rPr>
                <w:rFonts w:ascii="Segoe UI Symbol" w:hAnsi="Segoe UI Symbol" w:cs="Segoe UI Symbol"/>
              </w:rPr>
              <w:t>☐</w:t>
            </w:r>
            <w:r>
              <w:tab/>
              <w:t>Washington</w:t>
            </w:r>
          </w:p>
          <w:p w:rsidR="00DC5EC6" w:rsidP="009D6C85" w:rsidRDefault="00DC5EC6" w14:paraId="1E2AA1D2" w14:textId="77777777">
            <w:pPr>
              <w:pStyle w:val="A1"/>
              <w:numPr>
                <w:ilvl w:val="0"/>
                <w:numId w:val="0"/>
              </w:numPr>
              <w:tabs>
                <w:tab w:val="left" w:pos="240"/>
              </w:tabs>
              <w:ind w:left="510" w:hanging="540"/>
            </w:pPr>
            <w:r w:rsidRPr="0021557B">
              <w:rPr>
                <w:rFonts w:ascii="Segoe UI Symbol" w:hAnsi="Segoe UI Symbol" w:cs="Segoe UI Symbol"/>
              </w:rPr>
              <w:t>☐</w:t>
            </w:r>
            <w:r>
              <w:tab/>
              <w:t>West Virginia</w:t>
            </w:r>
          </w:p>
          <w:p w:rsidR="00DC5EC6" w:rsidP="009D6C85" w:rsidRDefault="00DC5EC6" w14:paraId="648EBC8B" w14:textId="77777777">
            <w:pPr>
              <w:pStyle w:val="A1"/>
              <w:numPr>
                <w:ilvl w:val="0"/>
                <w:numId w:val="0"/>
              </w:numPr>
              <w:tabs>
                <w:tab w:val="left" w:pos="240"/>
              </w:tabs>
              <w:ind w:left="510" w:hanging="540"/>
            </w:pPr>
            <w:r w:rsidRPr="0021557B">
              <w:rPr>
                <w:rFonts w:ascii="Segoe UI Symbol" w:hAnsi="Segoe UI Symbol" w:cs="Segoe UI Symbol"/>
              </w:rPr>
              <w:t>☐</w:t>
            </w:r>
            <w:r>
              <w:tab/>
              <w:t>Wisconsin</w:t>
            </w:r>
          </w:p>
          <w:p w:rsidR="00DC5EC6" w:rsidP="009D6C85" w:rsidRDefault="00DC5EC6" w14:paraId="52E416BB" w14:textId="77777777">
            <w:pPr>
              <w:pStyle w:val="A1"/>
              <w:numPr>
                <w:ilvl w:val="0"/>
                <w:numId w:val="0"/>
              </w:numPr>
              <w:tabs>
                <w:tab w:val="left" w:pos="240"/>
              </w:tabs>
              <w:ind w:left="510" w:hanging="540"/>
            </w:pPr>
            <w:r w:rsidRPr="0021557B">
              <w:rPr>
                <w:rFonts w:ascii="Segoe UI Symbol" w:hAnsi="Segoe UI Symbol" w:cs="Segoe UI Symbol"/>
              </w:rPr>
              <w:t>☐</w:t>
            </w:r>
            <w:r>
              <w:tab/>
              <w:t>Wyoming</w:t>
            </w:r>
          </w:p>
        </w:tc>
      </w:tr>
    </w:tbl>
    <w:p w:rsidRPr="009815DC" w:rsidR="00363A4D" w:rsidP="00363A4D" w:rsidRDefault="00363A4D" w14:paraId="27F7B8DC" w14:textId="77777777">
      <w:pPr>
        <w:pStyle w:val="Q1"/>
        <w:numPr>
          <w:ilvl w:val="0"/>
          <w:numId w:val="1"/>
        </w:numPr>
        <w:tabs>
          <w:tab w:val="clear" w:pos="576"/>
          <w:tab w:val="clear" w:pos="1584"/>
          <w:tab w:val="num" w:pos="540"/>
        </w:tabs>
        <w:ind w:left="540" w:hanging="540"/>
        <w:rPr>
          <w:rStyle w:val="gotoChar"/>
        </w:rPr>
      </w:pPr>
      <w:bookmarkStart w:name="_Ref522704440" w:id="13"/>
      <w:bookmarkStart w:name="_Ref523482013" w:id="14"/>
      <w:r>
        <w:t xml:space="preserve">NMDP Recipient ID (RID): </w:t>
      </w:r>
      <w:bookmarkStart w:name="OLE_LINK2" w:id="15"/>
      <w:r>
        <w:t>__ __ __ __ __ __ __</w:t>
      </w:r>
      <w:bookmarkEnd w:id="13"/>
      <w:r>
        <w:t xml:space="preserve"> </w:t>
      </w:r>
      <w:bookmarkEnd w:id="14"/>
      <w:bookmarkEnd w:id="15"/>
    </w:p>
    <w:p w:rsidR="00363A4D" w:rsidP="00363A4D" w:rsidRDefault="00363A4D" w14:paraId="657B9275" w14:textId="13697323">
      <w:pPr>
        <w:pStyle w:val="Q1"/>
        <w:numPr>
          <w:ilvl w:val="0"/>
          <w:numId w:val="1"/>
        </w:numPr>
        <w:tabs>
          <w:tab w:val="clear" w:pos="576"/>
          <w:tab w:val="clear" w:pos="1584"/>
          <w:tab w:val="num" w:pos="540"/>
        </w:tabs>
        <w:ind w:left="540" w:hanging="540"/>
      </w:pPr>
      <w:bookmarkStart w:name="_Ref523295800" w:id="16"/>
      <w:r w:rsidRPr="00B40319">
        <w:t xml:space="preserve">Zip or postal code for place of recipient’s residence </w:t>
      </w:r>
      <w:r w:rsidRPr="00B459FA">
        <w:rPr>
          <w:rStyle w:val="IntenseEmphasis"/>
        </w:rPr>
        <w:t xml:space="preserve">(USA </w:t>
      </w:r>
      <w:r w:rsidR="0081622D">
        <w:rPr>
          <w:rStyle w:val="IntenseEmphasis"/>
        </w:rPr>
        <w:t xml:space="preserve">and Canada </w:t>
      </w:r>
      <w:r w:rsidRPr="00B459FA">
        <w:rPr>
          <w:rStyle w:val="IntenseEmphasis"/>
        </w:rPr>
        <w:t>recipients only)</w:t>
      </w:r>
      <w:r w:rsidRPr="00B40319">
        <w:t>: ___ ___ ___ ___ ___</w:t>
      </w:r>
      <w:bookmarkEnd w:id="16"/>
      <w:r>
        <w:t xml:space="preserve"> - ___ ___ ___ ___</w:t>
      </w:r>
    </w:p>
    <w:p w:rsidR="00363A4D" w:rsidP="00DC5EC6" w:rsidRDefault="00363A4D" w14:paraId="50AE8EBC" w14:textId="77777777">
      <w:pPr>
        <w:pStyle w:val="YMDNoTab"/>
        <w:numPr>
          <w:ilvl w:val="0"/>
          <w:numId w:val="0"/>
        </w:numPr>
        <w:tabs>
          <w:tab w:val="clear" w:pos="1080"/>
          <w:tab w:val="clear" w:pos="10066"/>
          <w:tab w:val="left" w:pos="450"/>
        </w:tabs>
      </w:pPr>
      <w:r>
        <w:tab/>
        <w:t>(last 4 digits optional)</w:t>
      </w:r>
    </w:p>
    <w:p w:rsidRPr="009815DC" w:rsidR="00363A4D" w:rsidP="00363A4D" w:rsidRDefault="00363A4D" w14:paraId="53A6A247" w14:textId="77777777">
      <w:pPr>
        <w:pStyle w:val="Q1"/>
        <w:numPr>
          <w:ilvl w:val="0"/>
          <w:numId w:val="1"/>
        </w:numPr>
        <w:tabs>
          <w:tab w:val="clear" w:pos="576"/>
          <w:tab w:val="clear" w:pos="1584"/>
          <w:tab w:val="num" w:pos="540"/>
        </w:tabs>
        <w:ind w:left="540" w:hanging="540"/>
        <w:rPr>
          <w:rStyle w:val="gotoChar"/>
        </w:rPr>
      </w:pPr>
      <w:bookmarkStart w:name="_Ref523295822" w:id="17"/>
      <w:r>
        <w:t xml:space="preserve">Specify blood type </w:t>
      </w:r>
      <w:r w:rsidRPr="00B459FA">
        <w:rPr>
          <w:rStyle w:val="IntenseEmphasis"/>
        </w:rPr>
        <w:t>(</w:t>
      </w:r>
      <w:r>
        <w:rPr>
          <w:rStyle w:val="IntenseEmphasis"/>
        </w:rPr>
        <w:t xml:space="preserve">of </w:t>
      </w:r>
      <w:r w:rsidRPr="00B459FA">
        <w:rPr>
          <w:rStyle w:val="IntenseEmphasis"/>
        </w:rPr>
        <w:t>recipient)</w:t>
      </w:r>
      <w:r>
        <w:t xml:space="preserve"> </w:t>
      </w:r>
      <w:r w:rsidRPr="00D327DB">
        <w:rPr>
          <w:rStyle w:val="instructionChar"/>
        </w:rPr>
        <w:t>(</w:t>
      </w:r>
      <w:r w:rsidRPr="001B566B">
        <w:rPr>
          <w:rStyle w:val="instructionChar"/>
          <w:u w:val="single"/>
        </w:rPr>
        <w:t>For allogeneic HCTs only</w:t>
      </w:r>
      <w:r w:rsidRPr="00D327DB">
        <w:rPr>
          <w:rStyle w:val="instructionChar"/>
        </w:rPr>
        <w:t>)</w:t>
      </w:r>
      <w:bookmarkEnd w:id="17"/>
      <w:r>
        <w:rPr>
          <w:rStyle w:val="instructionChar"/>
        </w:rPr>
        <w:t xml:space="preserve"> </w:t>
      </w:r>
    </w:p>
    <w:p w:rsidR="00363A4D" w:rsidP="00363A4D" w:rsidRDefault="00363A4D" w14:paraId="3AAC71C8" w14:textId="77777777">
      <w:pPr>
        <w:pStyle w:val="ans1"/>
        <w:rPr>
          <w:i/>
        </w:rPr>
      </w:pPr>
      <w:r>
        <w:rPr>
          <w:rFonts w:ascii="Wingdings" w:hAnsi="Wingdings"/>
          <w:sz w:val="21"/>
          <w:szCs w:val="21"/>
        </w:rPr>
        <w:tab/>
      </w:r>
      <w:r w:rsidRPr="008140C9">
        <w:rPr>
          <w:rFonts w:ascii="Wingdings" w:hAnsi="Wingdings"/>
          <w:sz w:val="21"/>
          <w:szCs w:val="21"/>
        </w:rPr>
        <w:t></w:t>
      </w:r>
      <w:r>
        <w:tab/>
        <w:t xml:space="preserve">A </w:t>
      </w:r>
    </w:p>
    <w:p w:rsidR="00363A4D" w:rsidP="00363A4D" w:rsidRDefault="00363A4D" w14:paraId="0495E665" w14:textId="77777777">
      <w:pPr>
        <w:pStyle w:val="ans1"/>
        <w:rPr>
          <w:i/>
        </w:rPr>
      </w:pPr>
      <w:r>
        <w:rPr>
          <w:rFonts w:ascii="Wingdings" w:hAnsi="Wingdings"/>
          <w:sz w:val="21"/>
          <w:szCs w:val="21"/>
        </w:rPr>
        <w:tab/>
      </w:r>
      <w:r w:rsidRPr="008140C9">
        <w:rPr>
          <w:rFonts w:ascii="Wingdings" w:hAnsi="Wingdings"/>
          <w:sz w:val="21"/>
          <w:szCs w:val="21"/>
        </w:rPr>
        <w:t></w:t>
      </w:r>
      <w:r>
        <w:tab/>
        <w:t xml:space="preserve">B </w:t>
      </w:r>
    </w:p>
    <w:p w:rsidRPr="00AA3F7F" w:rsidR="00363A4D" w:rsidP="00363A4D" w:rsidRDefault="00363A4D" w14:paraId="05B450EA" w14:textId="77777777">
      <w:pPr>
        <w:pStyle w:val="ans1"/>
      </w:pPr>
      <w:r>
        <w:rPr>
          <w:rFonts w:ascii="Wingdings" w:hAnsi="Wingdings"/>
          <w:sz w:val="21"/>
          <w:szCs w:val="21"/>
        </w:rPr>
        <w:tab/>
      </w:r>
      <w:r w:rsidRPr="008140C9">
        <w:rPr>
          <w:rFonts w:ascii="Wingdings" w:hAnsi="Wingdings"/>
          <w:sz w:val="21"/>
          <w:szCs w:val="21"/>
        </w:rPr>
        <w:t></w:t>
      </w:r>
      <w:r>
        <w:tab/>
        <w:t xml:space="preserve">AB </w:t>
      </w:r>
    </w:p>
    <w:p w:rsidR="00363A4D" w:rsidP="00363A4D" w:rsidRDefault="00363A4D" w14:paraId="7190D887" w14:textId="77777777">
      <w:pPr>
        <w:pStyle w:val="ans1"/>
        <w:tabs>
          <w:tab w:val="clear" w:pos="570"/>
          <w:tab w:val="left" w:pos="540"/>
        </w:tabs>
      </w:pPr>
      <w:r>
        <w:rPr>
          <w:rFonts w:ascii="Wingdings" w:hAnsi="Wingdings"/>
          <w:sz w:val="21"/>
          <w:szCs w:val="21"/>
        </w:rPr>
        <w:tab/>
      </w:r>
      <w:r w:rsidRPr="008140C9">
        <w:rPr>
          <w:rFonts w:ascii="Wingdings" w:hAnsi="Wingdings"/>
          <w:sz w:val="21"/>
          <w:szCs w:val="21"/>
        </w:rPr>
        <w:t></w:t>
      </w:r>
      <w:r>
        <w:tab/>
        <w:t>O</w:t>
      </w:r>
    </w:p>
    <w:p w:rsidR="00363A4D" w:rsidP="00363A4D" w:rsidRDefault="00363A4D" w14:paraId="5CCFA3BC" w14:textId="77777777">
      <w:pPr>
        <w:pStyle w:val="Q1"/>
        <w:numPr>
          <w:ilvl w:val="0"/>
          <w:numId w:val="1"/>
        </w:numPr>
        <w:tabs>
          <w:tab w:val="clear" w:pos="576"/>
          <w:tab w:val="clear" w:pos="1584"/>
          <w:tab w:val="num" w:pos="540"/>
        </w:tabs>
        <w:ind w:left="540" w:hanging="540"/>
      </w:pPr>
      <w:bookmarkStart w:name="_Ref523295847" w:id="18"/>
      <w:r>
        <w:t xml:space="preserve">Specify Rh factor </w:t>
      </w:r>
      <w:r w:rsidRPr="00B459FA">
        <w:rPr>
          <w:rStyle w:val="IntenseEmphasis"/>
        </w:rPr>
        <w:t>(</w:t>
      </w:r>
      <w:r>
        <w:rPr>
          <w:rStyle w:val="IntenseEmphasis"/>
        </w:rPr>
        <w:t xml:space="preserve">of </w:t>
      </w:r>
      <w:r w:rsidRPr="00B459FA">
        <w:rPr>
          <w:rStyle w:val="IntenseEmphasis"/>
        </w:rPr>
        <w:t>recipient)</w:t>
      </w:r>
      <w:r>
        <w:t xml:space="preserve"> </w:t>
      </w:r>
      <w:r w:rsidRPr="00D327DB">
        <w:rPr>
          <w:rStyle w:val="instructionChar"/>
        </w:rPr>
        <w:t>(</w:t>
      </w:r>
      <w:r w:rsidRPr="001B566B">
        <w:rPr>
          <w:rStyle w:val="instructionChar"/>
          <w:u w:val="single"/>
        </w:rPr>
        <w:t>For allogeneic HCTs only</w:t>
      </w:r>
      <w:r w:rsidRPr="00D327DB">
        <w:rPr>
          <w:rStyle w:val="instructionChar"/>
        </w:rPr>
        <w:t>)</w:t>
      </w:r>
      <w:bookmarkEnd w:id="18"/>
      <w:r>
        <w:rPr>
          <w:rStyle w:val="instructionChar"/>
        </w:rPr>
        <w:t xml:space="preserve"> </w:t>
      </w:r>
    </w:p>
    <w:p w:rsidR="00363A4D" w:rsidP="00363A4D" w:rsidRDefault="00363A4D" w14:paraId="24C94455" w14:textId="77777777">
      <w:pPr>
        <w:pStyle w:val="ans1"/>
        <w:rPr>
          <w:i/>
        </w:rPr>
      </w:pPr>
      <w:r>
        <w:rPr>
          <w:rFonts w:ascii="Wingdings" w:hAnsi="Wingdings"/>
          <w:sz w:val="21"/>
          <w:szCs w:val="21"/>
        </w:rPr>
        <w:tab/>
      </w:r>
      <w:r w:rsidRPr="008140C9">
        <w:rPr>
          <w:rFonts w:ascii="Wingdings" w:hAnsi="Wingdings"/>
          <w:sz w:val="21"/>
          <w:szCs w:val="21"/>
        </w:rPr>
        <w:t></w:t>
      </w:r>
      <w:r>
        <w:tab/>
        <w:t xml:space="preserve">Positive </w:t>
      </w:r>
    </w:p>
    <w:p w:rsidRPr="00153218" w:rsidR="00363A4D" w:rsidP="00363A4D" w:rsidRDefault="00363A4D" w14:paraId="584F2CF8" w14:textId="77777777">
      <w:pPr>
        <w:pStyle w:val="ans1"/>
        <w:tabs>
          <w:tab w:val="clear" w:pos="570"/>
          <w:tab w:val="left" w:pos="540"/>
        </w:tabs>
      </w:pPr>
      <w:r>
        <w:rPr>
          <w:rFonts w:ascii="Wingdings" w:hAnsi="Wingdings"/>
          <w:sz w:val="21"/>
          <w:szCs w:val="21"/>
        </w:rPr>
        <w:tab/>
      </w:r>
      <w:r w:rsidRPr="008140C9">
        <w:rPr>
          <w:rFonts w:ascii="Wingdings" w:hAnsi="Wingdings"/>
          <w:sz w:val="21"/>
          <w:szCs w:val="21"/>
        </w:rPr>
        <w:t></w:t>
      </w:r>
      <w:r>
        <w:tab/>
        <w:t xml:space="preserve">Negative  </w:t>
      </w:r>
    </w:p>
    <w:p w:rsidR="00A82133" w:rsidP="00A82133" w:rsidRDefault="00A82133" w14:paraId="51B55FE8" w14:textId="0C20E656">
      <w:pPr>
        <w:numPr>
          <w:ilvl w:val="0"/>
          <w:numId w:val="0"/>
        </w:numPr>
        <w:tabs>
          <w:tab w:val="left" w:pos="540"/>
        </w:tabs>
        <w:rPr>
          <w:sz w:val="16"/>
          <w:szCs w:val="16"/>
        </w:rPr>
      </w:pPr>
      <w:bookmarkStart w:name="_Ref520963888" w:id="19"/>
      <w:bookmarkStart w:name="_Ref520963873" w:id="20"/>
      <w:bookmarkStart w:name="_Ref523822249" w:id="21"/>
      <w:commentRangeStart w:id="22"/>
      <w:commentRangeEnd w:id="22"/>
    </w:p>
    <w:p w:rsidR="00363A4D" w:rsidP="00A82133" w:rsidRDefault="00363A4D" w14:paraId="73BA509B" w14:textId="48DF810C">
      <w:pPr>
        <w:tabs>
          <w:tab w:val="clear" w:pos="1584"/>
        </w:tabs>
        <w:ind w:left="540"/>
      </w:pPr>
      <w:r>
        <w:t>Has the recipient signed an IRB</w:t>
      </w:r>
      <w:r>
        <w:rPr>
          <w:sz w:val="18"/>
        </w:rPr>
        <w:t xml:space="preserve"> / ethics committee (or similar body) </w:t>
      </w:r>
      <w:r>
        <w:t>approved consent form to donate research blood samples to the NMDP / CIBMTR?</w:t>
      </w:r>
      <w:bookmarkEnd w:id="20"/>
      <w:bookmarkEnd w:id="21"/>
      <w:r w:rsidR="00721693">
        <w:t xml:space="preserve"> </w:t>
      </w:r>
      <w:r w:rsidRPr="00D327DB" w:rsidR="00721693">
        <w:rPr>
          <w:rStyle w:val="instructionChar"/>
        </w:rPr>
        <w:t>(</w:t>
      </w:r>
      <w:r w:rsidRPr="00000B61" w:rsidR="00721693">
        <w:rPr>
          <w:rStyle w:val="instructionChar"/>
          <w:u w:val="single"/>
        </w:rPr>
        <w:t>For allogeneic HCTs only</w:t>
      </w:r>
      <w:r w:rsidRPr="00D327DB" w:rsidR="00721693">
        <w:rPr>
          <w:rStyle w:val="instructionChar"/>
        </w:rPr>
        <w:t>)</w:t>
      </w:r>
    </w:p>
    <w:p w:rsidRPr="001610C3" w:rsidR="00363A4D" w:rsidP="00F27875" w:rsidRDefault="00363A4D" w14:paraId="4DB340EB" w14:textId="6425D933">
      <w:pPr>
        <w:pStyle w:val="A1"/>
        <w:numPr>
          <w:ilvl w:val="0"/>
          <w:numId w:val="9"/>
        </w:numPr>
        <w:tabs>
          <w:tab w:val="clear" w:pos="810"/>
          <w:tab w:val="left" w:pos="1080"/>
          <w:tab w:val="right" w:leader="underscore" w:pos="10066"/>
        </w:tabs>
        <w:spacing w:before="120"/>
        <w:ind w:left="1080" w:hanging="540"/>
      </w:pPr>
      <w:r w:rsidRPr="001610C3">
        <w:t>Yes</w:t>
      </w:r>
      <w:r>
        <w:t xml:space="preserve"> </w:t>
      </w:r>
      <w:r w:rsidRPr="00B459FA">
        <w:rPr>
          <w:rStyle w:val="IntenseEmphasis"/>
        </w:rPr>
        <w:t xml:space="preserve">(recipient consented) </w:t>
      </w:r>
      <w:r>
        <w:t xml:space="preserve">– </w:t>
      </w:r>
      <w:r w:rsidRPr="009B1BDC">
        <w:rPr>
          <w:rStyle w:val="gotoChar1"/>
        </w:rPr>
        <w:t xml:space="preserve">Go to question </w:t>
      </w:r>
      <w:r>
        <w:rPr>
          <w:rStyle w:val="gotoChar1"/>
        </w:rPr>
        <w:fldChar w:fldCharType="begin"/>
      </w:r>
      <w:r>
        <w:rPr>
          <w:rStyle w:val="gotoChar1"/>
        </w:rPr>
        <w:instrText xml:space="preserve"> REF _Ref520963884 \r \h </w:instrText>
      </w:r>
      <w:r>
        <w:rPr>
          <w:rStyle w:val="gotoChar1"/>
        </w:rPr>
      </w:r>
      <w:r>
        <w:rPr>
          <w:rStyle w:val="gotoChar1"/>
        </w:rPr>
        <w:fldChar w:fldCharType="separate"/>
      </w:r>
      <w:r w:rsidR="00A26660">
        <w:rPr>
          <w:rStyle w:val="gotoChar1"/>
        </w:rPr>
        <w:t>15</w:t>
      </w:r>
      <w:r>
        <w:rPr>
          <w:rStyle w:val="gotoChar1"/>
        </w:rPr>
        <w:fldChar w:fldCharType="end"/>
      </w:r>
    </w:p>
    <w:p w:rsidR="00363A4D" w:rsidP="00F27875" w:rsidRDefault="00363A4D" w14:paraId="70CE65E3" w14:textId="7B99705A">
      <w:pPr>
        <w:pStyle w:val="A1"/>
        <w:numPr>
          <w:ilvl w:val="0"/>
          <w:numId w:val="9"/>
        </w:numPr>
        <w:tabs>
          <w:tab w:val="clear" w:pos="810"/>
          <w:tab w:val="left" w:pos="1080"/>
          <w:tab w:val="right" w:leader="underscore" w:pos="10066"/>
        </w:tabs>
        <w:spacing w:before="120"/>
        <w:ind w:left="1080" w:hanging="540"/>
      </w:pPr>
      <w:r w:rsidRPr="001610C3">
        <w:lastRenderedPageBreak/>
        <w:t>No</w:t>
      </w:r>
      <w:r>
        <w:t xml:space="preserve"> </w:t>
      </w:r>
      <w:r w:rsidRPr="00B459FA">
        <w:rPr>
          <w:rStyle w:val="IntenseEmphasis"/>
        </w:rPr>
        <w:t>(recipient declined)</w:t>
      </w:r>
      <w:r>
        <w:t xml:space="preserve"> - </w:t>
      </w:r>
      <w:r w:rsidRPr="009B1BDC">
        <w:rPr>
          <w:rStyle w:val="gotoChar1"/>
        </w:rPr>
        <w:t xml:space="preserve">Go to question </w:t>
      </w:r>
      <w:r>
        <w:rPr>
          <w:rStyle w:val="gotoChar1"/>
        </w:rPr>
        <w:fldChar w:fldCharType="begin"/>
      </w:r>
      <w:r>
        <w:rPr>
          <w:rStyle w:val="gotoChar1"/>
        </w:rPr>
        <w:instrText xml:space="preserve"> REF _Ref520963888 \r \h </w:instrText>
      </w:r>
      <w:r>
        <w:rPr>
          <w:rStyle w:val="gotoChar1"/>
        </w:rPr>
      </w:r>
      <w:r>
        <w:rPr>
          <w:rStyle w:val="gotoChar1"/>
        </w:rPr>
        <w:fldChar w:fldCharType="separate"/>
      </w:r>
      <w:r w:rsidR="00A26660">
        <w:rPr>
          <w:rStyle w:val="gotoChar1"/>
        </w:rPr>
        <w:t>1</w:t>
      </w:r>
      <w:r>
        <w:rPr>
          <w:rStyle w:val="gotoChar1"/>
        </w:rPr>
        <w:fldChar w:fldCharType="end"/>
      </w:r>
    </w:p>
    <w:p w:rsidR="00363A4D" w:rsidP="00F27875" w:rsidRDefault="00363A4D" w14:paraId="3927B299" w14:textId="45F79E5F">
      <w:pPr>
        <w:pStyle w:val="A1"/>
        <w:numPr>
          <w:ilvl w:val="0"/>
          <w:numId w:val="9"/>
        </w:numPr>
        <w:tabs>
          <w:tab w:val="clear" w:pos="810"/>
          <w:tab w:val="left" w:pos="1080"/>
          <w:tab w:val="right" w:leader="underscore" w:pos="10066"/>
        </w:tabs>
        <w:spacing w:before="120"/>
        <w:ind w:left="1080" w:hanging="540"/>
      </w:pPr>
      <w:r w:rsidRPr="001610C3">
        <w:t>No</w:t>
      </w:r>
      <w:r>
        <w:t xml:space="preserve">t approached - </w:t>
      </w:r>
      <w:r w:rsidRPr="009B1BDC">
        <w:rPr>
          <w:rStyle w:val="gotoChar1"/>
        </w:rPr>
        <w:t xml:space="preserve">Go to question </w:t>
      </w:r>
      <w:r>
        <w:rPr>
          <w:rStyle w:val="gotoChar1"/>
        </w:rPr>
        <w:fldChar w:fldCharType="begin"/>
      </w:r>
      <w:r>
        <w:rPr>
          <w:rStyle w:val="gotoChar1"/>
        </w:rPr>
        <w:instrText xml:space="preserve"> REF _Ref520963888 \r \h </w:instrText>
      </w:r>
      <w:r>
        <w:rPr>
          <w:rStyle w:val="gotoChar1"/>
        </w:rPr>
      </w:r>
      <w:r>
        <w:rPr>
          <w:rStyle w:val="gotoChar1"/>
        </w:rPr>
        <w:fldChar w:fldCharType="separate"/>
      </w:r>
      <w:r w:rsidR="00A26660">
        <w:rPr>
          <w:rStyle w:val="gotoChar1"/>
        </w:rPr>
        <w:t>1</w:t>
      </w:r>
      <w:r>
        <w:rPr>
          <w:rStyle w:val="gotoChar1"/>
        </w:rPr>
        <w:fldChar w:fldCharType="end"/>
      </w:r>
    </w:p>
    <w:p w:rsidR="00363A4D" w:rsidP="00F27875" w:rsidRDefault="00363A4D" w14:paraId="42FB583F" w14:textId="1BF866D7">
      <w:pPr>
        <w:pStyle w:val="A1"/>
        <w:numPr>
          <w:ilvl w:val="0"/>
          <w:numId w:val="9"/>
        </w:numPr>
        <w:tabs>
          <w:tab w:val="clear" w:pos="810"/>
          <w:tab w:val="left" w:pos="1080"/>
          <w:tab w:val="right" w:leader="underscore" w:pos="10066"/>
        </w:tabs>
        <w:spacing w:before="120"/>
        <w:ind w:left="1080" w:hanging="540"/>
      </w:pPr>
      <w:r w:rsidRPr="001610C3">
        <w:t>No</w:t>
      </w:r>
      <w:r>
        <w:t xml:space="preserve">t applicable </w:t>
      </w:r>
      <w:r w:rsidRPr="00B459FA">
        <w:rPr>
          <w:rStyle w:val="IntenseEmphasis"/>
        </w:rPr>
        <w:t xml:space="preserve">(center not participating) </w:t>
      </w:r>
      <w:r>
        <w:t xml:space="preserve">- </w:t>
      </w:r>
      <w:r w:rsidRPr="009B1BDC">
        <w:rPr>
          <w:rStyle w:val="gotoChar1"/>
        </w:rPr>
        <w:t xml:space="preserve">Go to question </w:t>
      </w:r>
      <w:r>
        <w:rPr>
          <w:rStyle w:val="gotoChar1"/>
        </w:rPr>
        <w:fldChar w:fldCharType="begin"/>
      </w:r>
      <w:r>
        <w:rPr>
          <w:rStyle w:val="gotoChar1"/>
        </w:rPr>
        <w:instrText xml:space="preserve"> REF _Ref520963888 \r \h </w:instrText>
      </w:r>
      <w:r>
        <w:rPr>
          <w:rStyle w:val="gotoChar1"/>
        </w:rPr>
      </w:r>
      <w:r>
        <w:rPr>
          <w:rStyle w:val="gotoChar1"/>
        </w:rPr>
        <w:fldChar w:fldCharType="separate"/>
      </w:r>
      <w:r w:rsidR="00A26660">
        <w:rPr>
          <w:rStyle w:val="gotoChar1"/>
        </w:rPr>
        <w:t>1</w:t>
      </w:r>
      <w:r>
        <w:rPr>
          <w:rStyle w:val="gotoChar1"/>
        </w:rPr>
        <w:fldChar w:fldCharType="end"/>
      </w:r>
    </w:p>
    <w:p w:rsidRPr="001610C3" w:rsidR="00363A4D" w:rsidP="00363A4D" w:rsidRDefault="00363A4D" w14:paraId="3F75395C" w14:textId="4D14894E">
      <w:pPr>
        <w:pStyle w:val="Q2"/>
        <w:numPr>
          <w:ilvl w:val="0"/>
          <w:numId w:val="1"/>
        </w:numPr>
        <w:tabs>
          <w:tab w:val="clear" w:pos="1152"/>
          <w:tab w:val="clear" w:pos="1584"/>
          <w:tab w:val="num" w:pos="1080"/>
        </w:tabs>
        <w:ind w:left="1080" w:hanging="540"/>
      </w:pPr>
      <w:bookmarkStart w:name="_Ref520963884" w:id="23"/>
      <w:r>
        <w:t>Date form was signed: ___ ___ ___ ___ — ___ ___ — ___ ___</w:t>
      </w:r>
      <w:bookmarkEnd w:id="23"/>
    </w:p>
    <w:p w:rsidRPr="005D3083" w:rsidR="00363A4D" w:rsidP="00363A4D" w:rsidRDefault="00363A4D" w14:paraId="0F265B69" w14:textId="77777777">
      <w:pPr>
        <w:numPr>
          <w:ilvl w:val="0"/>
          <w:numId w:val="0"/>
        </w:numPr>
        <w:tabs>
          <w:tab w:val="left" w:pos="540"/>
          <w:tab w:val="left" w:pos="3510"/>
          <w:tab w:val="left" w:pos="4770"/>
          <w:tab w:val="left" w:pos="5850"/>
        </w:tabs>
        <w:spacing w:before="120"/>
        <w:ind w:left="1022" w:hanging="576"/>
        <w:rPr>
          <w:sz w:val="16"/>
          <w:szCs w:val="16"/>
        </w:rPr>
      </w:pPr>
      <w:r>
        <w:tab/>
      </w:r>
      <w:r>
        <w:tab/>
      </w:r>
      <w:r>
        <w:tab/>
      </w:r>
      <w:r w:rsidRPr="00B40319">
        <w:rPr>
          <w:sz w:val="16"/>
          <w:szCs w:val="16"/>
        </w:rPr>
        <w:t xml:space="preserve">YYYY </w:t>
      </w:r>
      <w:r w:rsidRPr="00B40319">
        <w:rPr>
          <w:sz w:val="16"/>
          <w:szCs w:val="16"/>
        </w:rPr>
        <w:tab/>
        <w:t xml:space="preserve">MM </w:t>
      </w:r>
      <w:r w:rsidRPr="00B40319">
        <w:rPr>
          <w:sz w:val="16"/>
          <w:szCs w:val="16"/>
        </w:rPr>
        <w:tab/>
        <w:t>DD</w:t>
      </w:r>
    </w:p>
    <w:p w:rsidR="00363A4D" w:rsidP="00363A4D" w:rsidRDefault="00363A4D" w14:paraId="4D8D8E94" w14:textId="77777777">
      <w:pPr>
        <w:pStyle w:val="Q2"/>
        <w:numPr>
          <w:ilvl w:val="0"/>
          <w:numId w:val="1"/>
        </w:numPr>
        <w:tabs>
          <w:tab w:val="clear" w:pos="1152"/>
          <w:tab w:val="clear" w:pos="1584"/>
          <w:tab w:val="num" w:pos="1080"/>
        </w:tabs>
        <w:ind w:left="1080" w:hanging="540"/>
      </w:pPr>
      <w:r w:rsidRPr="00A60A71">
        <w:t>Did the recipient submit a research sample</w:t>
      </w:r>
      <w:r>
        <w:t xml:space="preserve"> to the NMDP/CIBMTR repository? </w:t>
      </w:r>
      <w:r w:rsidRPr="00AD77CE">
        <w:rPr>
          <w:rStyle w:val="In1Char"/>
        </w:rPr>
        <w:t>(Related donors only)</w:t>
      </w:r>
    </w:p>
    <w:p w:rsidRPr="00577C58" w:rsidR="00363A4D" w:rsidP="00F27875" w:rsidRDefault="00363A4D" w14:paraId="4AA3AFE3" w14:textId="1D1647FA">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A60A71">
        <w:rPr>
          <w:rStyle w:val="gotoChar"/>
        </w:rPr>
        <w:t xml:space="preserve">Go to question </w:t>
      </w:r>
      <w:r>
        <w:rPr>
          <w:rStyle w:val="gotoChar"/>
        </w:rPr>
        <w:fldChar w:fldCharType="begin"/>
      </w:r>
      <w:r>
        <w:rPr>
          <w:rStyle w:val="gotoChar"/>
        </w:rPr>
        <w:instrText xml:space="preserve"> REF _Ref520963900 \r \h </w:instrText>
      </w:r>
      <w:r>
        <w:rPr>
          <w:rStyle w:val="gotoChar"/>
        </w:rPr>
      </w:r>
      <w:r>
        <w:rPr>
          <w:rStyle w:val="gotoChar"/>
        </w:rPr>
        <w:fldChar w:fldCharType="separate"/>
      </w:r>
      <w:r w:rsidR="00A26660">
        <w:rPr>
          <w:rStyle w:val="gotoChar"/>
        </w:rPr>
        <w:t>17</w:t>
      </w:r>
      <w:r>
        <w:rPr>
          <w:rStyle w:val="gotoChar"/>
        </w:rPr>
        <w:fldChar w:fldCharType="end"/>
      </w:r>
    </w:p>
    <w:p w:rsidR="00363A4D" w:rsidP="00F27875" w:rsidRDefault="00363A4D" w14:paraId="049F756E" w14:textId="34E5A333">
      <w:pPr>
        <w:pStyle w:val="A2"/>
        <w:numPr>
          <w:ilvl w:val="0"/>
          <w:numId w:val="9"/>
        </w:numPr>
        <w:tabs>
          <w:tab w:val="clear" w:pos="810"/>
          <w:tab w:val="clear" w:pos="1152"/>
          <w:tab w:val="left" w:pos="1620"/>
          <w:tab w:val="right" w:leader="underscore" w:pos="10066"/>
        </w:tabs>
        <w:spacing w:before="120"/>
        <w:ind w:left="1620" w:hanging="540"/>
      </w:pPr>
      <w:r>
        <w:t xml:space="preserve">No – </w:t>
      </w:r>
      <w:r w:rsidRPr="00A60A71">
        <w:rPr>
          <w:rStyle w:val="gotoChar"/>
        </w:rPr>
        <w:t>Go to question</w:t>
      </w:r>
      <w:r w:rsidRPr="009B1BDC">
        <w:rPr>
          <w:rStyle w:val="gotoChar1"/>
        </w:rPr>
        <w:t xml:space="preserve"> </w:t>
      </w:r>
      <w:r w:rsidRPr="009B1BDC">
        <w:rPr>
          <w:rStyle w:val="gotoChar1"/>
        </w:rPr>
        <w:fldChar w:fldCharType="begin"/>
      </w:r>
      <w:r w:rsidRPr="009B1BDC">
        <w:rPr>
          <w:rStyle w:val="gotoChar1"/>
        </w:rPr>
        <w:instrText xml:space="preserve"> REF _Ref520963888 \r \h  \* MERGEFORMAT </w:instrText>
      </w:r>
      <w:r w:rsidRPr="009B1BDC">
        <w:rPr>
          <w:rStyle w:val="gotoChar1"/>
        </w:rPr>
      </w:r>
      <w:r w:rsidRPr="009B1BDC">
        <w:rPr>
          <w:rStyle w:val="gotoChar1"/>
        </w:rPr>
        <w:fldChar w:fldCharType="separate"/>
      </w:r>
      <w:r w:rsidR="00A26660">
        <w:rPr>
          <w:rStyle w:val="gotoChar1"/>
        </w:rPr>
        <w:t>1</w:t>
      </w:r>
      <w:r w:rsidRPr="009B1BDC">
        <w:rPr>
          <w:rStyle w:val="gotoChar1"/>
        </w:rPr>
        <w:fldChar w:fldCharType="end"/>
      </w:r>
    </w:p>
    <w:p w:rsidRPr="00363A4D" w:rsidR="00363A4D" w:rsidP="00363A4D" w:rsidRDefault="00363A4D" w14:paraId="7468A7E4" w14:textId="77777777">
      <w:pPr>
        <w:pStyle w:val="Q3"/>
        <w:numPr>
          <w:ilvl w:val="0"/>
          <w:numId w:val="1"/>
        </w:numPr>
        <w:tabs>
          <w:tab w:val="clear" w:pos="1584"/>
          <w:tab w:val="num" w:pos="4356"/>
          <w:tab w:val="right" w:leader="underscore" w:pos="10066"/>
        </w:tabs>
        <w:ind w:left="1728"/>
      </w:pPr>
      <w:bookmarkStart w:name="_Ref520963900" w:id="24"/>
      <w:r w:rsidRPr="00A60A71">
        <w:t>Research sample recipient ID:</w:t>
      </w:r>
      <w:r>
        <w:t xml:space="preserve"> ___ ___ ___ ___ ___ ___ ___ ___ ___ ___</w:t>
      </w:r>
      <w:bookmarkEnd w:id="24"/>
    </w:p>
    <w:p w:rsidRPr="00B459FA" w:rsidR="00363A4D" w:rsidP="00363A4D" w:rsidRDefault="00363A4D" w14:paraId="6DFDD91A" w14:textId="77777777">
      <w:pPr>
        <w:pStyle w:val="Q1"/>
        <w:numPr>
          <w:ilvl w:val="0"/>
          <w:numId w:val="1"/>
        </w:numPr>
        <w:tabs>
          <w:tab w:val="clear" w:pos="576"/>
          <w:tab w:val="clear" w:pos="1584"/>
          <w:tab w:val="num" w:pos="540"/>
        </w:tabs>
        <w:ind w:left="540" w:hanging="540"/>
        <w:rPr>
          <w:rStyle w:val="IntenseEmphasis"/>
        </w:rPr>
      </w:pPr>
      <w:r>
        <w:t>Is the recipient participating in a clinical trial</w:t>
      </w:r>
      <w:r w:rsidRPr="001610C3">
        <w:t>?</w:t>
      </w:r>
      <w:bookmarkEnd w:id="19"/>
      <w:r>
        <w:t xml:space="preserve"> </w:t>
      </w:r>
      <w:r w:rsidRPr="00B459FA">
        <w:rPr>
          <w:rStyle w:val="IntenseEmphasis"/>
        </w:rPr>
        <w:t>(clinical trial sponsors that use CIBMTR forms to capture outcomes data)</w:t>
      </w:r>
    </w:p>
    <w:p w:rsidRPr="001610C3" w:rsidR="00363A4D" w:rsidP="00363A4D" w:rsidRDefault="00363A4D" w14:paraId="3E7E9D47" w14:textId="122A5B64">
      <w:pPr>
        <w:numPr>
          <w:ilvl w:val="0"/>
          <w:numId w:val="0"/>
        </w:numPr>
        <w:tabs>
          <w:tab w:val="left" w:pos="540"/>
        </w:tabs>
        <w:spacing w:before="120"/>
      </w:pPr>
      <w:r>
        <w:rPr>
          <w:rFonts w:ascii="Wingdings" w:hAnsi="Wingdings"/>
          <w:sz w:val="21"/>
          <w:szCs w:val="21"/>
        </w:rPr>
        <w:tab/>
      </w:r>
      <w:r w:rsidRPr="001610C3">
        <w:rPr>
          <w:rFonts w:ascii="Wingdings" w:hAnsi="Wingdings"/>
          <w:sz w:val="21"/>
          <w:szCs w:val="21"/>
        </w:rPr>
        <w:t></w:t>
      </w:r>
      <w:r w:rsidRPr="001610C3">
        <w:t xml:space="preserve"> Yes</w:t>
      </w:r>
      <w:r>
        <w:t xml:space="preserve"> - </w:t>
      </w:r>
      <w:r w:rsidRPr="001713E8">
        <w:rPr>
          <w:b/>
          <w:i/>
        </w:rPr>
        <w:t xml:space="preserve">Go to question </w:t>
      </w:r>
      <w:r>
        <w:rPr>
          <w:b/>
          <w:i/>
        </w:rPr>
        <w:fldChar w:fldCharType="begin"/>
      </w:r>
      <w:r>
        <w:rPr>
          <w:b/>
          <w:i/>
        </w:rPr>
        <w:instrText xml:space="preserve"> REF _Ref520963905 \r \h </w:instrText>
      </w:r>
      <w:r>
        <w:rPr>
          <w:b/>
          <w:i/>
        </w:rPr>
      </w:r>
      <w:r>
        <w:rPr>
          <w:b/>
          <w:i/>
        </w:rPr>
        <w:fldChar w:fldCharType="separate"/>
      </w:r>
      <w:r w:rsidR="00A26660">
        <w:rPr>
          <w:b/>
          <w:i/>
        </w:rPr>
        <w:t>19</w:t>
      </w:r>
      <w:r>
        <w:rPr>
          <w:b/>
          <w:i/>
        </w:rPr>
        <w:fldChar w:fldCharType="end"/>
      </w:r>
    </w:p>
    <w:p w:rsidRPr="001610C3" w:rsidR="00363A4D" w:rsidP="00363A4D" w:rsidRDefault="00363A4D" w14:paraId="1A6476C0" w14:textId="006D9670">
      <w:pPr>
        <w:numPr>
          <w:ilvl w:val="0"/>
          <w:numId w:val="0"/>
        </w:numPr>
        <w:tabs>
          <w:tab w:val="left" w:pos="540"/>
        </w:tabs>
        <w:spacing w:before="120"/>
        <w:ind w:left="1026" w:hanging="576"/>
      </w:pPr>
      <w:r>
        <w:rPr>
          <w:rFonts w:ascii="Wingdings" w:hAnsi="Wingdings"/>
          <w:sz w:val="21"/>
          <w:szCs w:val="21"/>
        </w:rPr>
        <w:tab/>
      </w:r>
      <w:r w:rsidRPr="001610C3">
        <w:rPr>
          <w:rFonts w:ascii="Wingdings" w:hAnsi="Wingdings"/>
          <w:sz w:val="21"/>
          <w:szCs w:val="21"/>
        </w:rPr>
        <w:t></w:t>
      </w:r>
      <w:r w:rsidRPr="001610C3">
        <w:t xml:space="preserve"> No</w:t>
      </w:r>
      <w:r>
        <w:t xml:space="preserve"> – </w:t>
      </w:r>
      <w:r w:rsidRPr="001713E8">
        <w:rPr>
          <w:b/>
          <w:i/>
        </w:rPr>
        <w:t xml:space="preserve">Go to question </w:t>
      </w:r>
      <w:r>
        <w:rPr>
          <w:b/>
          <w:i/>
        </w:rPr>
        <w:fldChar w:fldCharType="begin"/>
      </w:r>
      <w:r>
        <w:rPr>
          <w:b/>
          <w:i/>
        </w:rPr>
        <w:instrText xml:space="preserve"> REF _Ref525715342 \r \h </w:instrText>
      </w:r>
      <w:r>
        <w:rPr>
          <w:b/>
          <w:i/>
        </w:rPr>
      </w:r>
      <w:r>
        <w:rPr>
          <w:b/>
          <w:i/>
        </w:rPr>
        <w:fldChar w:fldCharType="separate"/>
      </w:r>
      <w:r w:rsidR="00A26660">
        <w:rPr>
          <w:b/>
          <w:i/>
        </w:rPr>
        <w:t>24</w:t>
      </w:r>
      <w:r>
        <w:rPr>
          <w:b/>
          <w:i/>
        </w:rPr>
        <w:fldChar w:fldCharType="end"/>
      </w:r>
    </w:p>
    <w:p w:rsidRPr="001610C3" w:rsidR="00363A4D" w:rsidP="00363A4D" w:rsidRDefault="00363A4D" w14:paraId="1B2C61F1" w14:textId="77777777">
      <w:pPr>
        <w:pStyle w:val="Q2"/>
        <w:numPr>
          <w:ilvl w:val="0"/>
          <w:numId w:val="1"/>
        </w:numPr>
        <w:tabs>
          <w:tab w:val="clear" w:pos="1152"/>
          <w:tab w:val="clear" w:pos="1584"/>
          <w:tab w:val="num" w:pos="1080"/>
        </w:tabs>
        <w:ind w:left="1080" w:hanging="540"/>
      </w:pPr>
      <w:bookmarkStart w:name="_Ref520963905" w:id="25"/>
      <w:r w:rsidRPr="001610C3">
        <w:t>Study Sponsor</w:t>
      </w:r>
      <w:bookmarkEnd w:id="25"/>
      <w:r w:rsidRPr="001610C3">
        <w:t xml:space="preserve"> </w:t>
      </w:r>
    </w:p>
    <w:p w:rsidRPr="001610C3" w:rsidR="00363A4D" w:rsidP="00F27875" w:rsidRDefault="00363A4D" w14:paraId="10B62B40" w14:textId="7EFF57A6">
      <w:pPr>
        <w:pStyle w:val="A2"/>
        <w:numPr>
          <w:ilvl w:val="0"/>
          <w:numId w:val="9"/>
        </w:numPr>
        <w:tabs>
          <w:tab w:val="clear" w:pos="810"/>
          <w:tab w:val="clear" w:pos="1152"/>
          <w:tab w:val="left" w:pos="1620"/>
          <w:tab w:val="right" w:leader="underscore" w:pos="10066"/>
        </w:tabs>
        <w:spacing w:before="120"/>
        <w:ind w:left="1620" w:hanging="540"/>
      </w:pPr>
      <w:r w:rsidRPr="001610C3">
        <w:t>BMT</w:t>
      </w:r>
      <w:r>
        <w:t xml:space="preserve"> </w:t>
      </w:r>
      <w:r w:rsidRPr="001610C3">
        <w:t>CTN</w:t>
      </w:r>
      <w:r>
        <w:t xml:space="preserve"> </w:t>
      </w:r>
      <w:r w:rsidRPr="0062496B">
        <w:rPr>
          <w:rStyle w:val="GoToChar0"/>
        </w:rPr>
        <w:t xml:space="preserve">– Go to question </w:t>
      </w:r>
      <w:r>
        <w:rPr>
          <w:rStyle w:val="GoToChar0"/>
        </w:rPr>
        <w:fldChar w:fldCharType="begin"/>
      </w:r>
      <w:r>
        <w:rPr>
          <w:rStyle w:val="GoToChar0"/>
        </w:rPr>
        <w:instrText xml:space="preserve"> REF _Ref520963917 \r \h  \* MERGEFORMAT </w:instrText>
      </w:r>
      <w:r>
        <w:rPr>
          <w:rStyle w:val="GoToChar0"/>
        </w:rPr>
      </w:r>
      <w:r>
        <w:rPr>
          <w:rStyle w:val="GoToChar0"/>
        </w:rPr>
        <w:fldChar w:fldCharType="separate"/>
      </w:r>
      <w:r w:rsidR="00A26660">
        <w:rPr>
          <w:rStyle w:val="GoToChar0"/>
        </w:rPr>
        <w:t>21</w:t>
      </w:r>
      <w:r>
        <w:rPr>
          <w:rStyle w:val="GoToChar0"/>
        </w:rPr>
        <w:fldChar w:fldCharType="end"/>
      </w:r>
    </w:p>
    <w:p w:rsidRPr="0062496B" w:rsidR="00363A4D" w:rsidP="00F27875" w:rsidRDefault="00363A4D" w14:paraId="37A601C7" w14:textId="39928F2E">
      <w:pPr>
        <w:pStyle w:val="A2"/>
        <w:numPr>
          <w:ilvl w:val="0"/>
          <w:numId w:val="9"/>
        </w:numPr>
        <w:tabs>
          <w:tab w:val="clear" w:pos="810"/>
          <w:tab w:val="clear" w:pos="1152"/>
          <w:tab w:val="left" w:pos="1620"/>
          <w:tab w:val="right" w:leader="underscore" w:pos="10066"/>
        </w:tabs>
        <w:spacing w:before="120"/>
        <w:ind w:left="1620" w:hanging="540"/>
        <w:rPr>
          <w:rStyle w:val="GoToChar0"/>
        </w:rPr>
      </w:pPr>
      <w:r w:rsidRPr="001610C3">
        <w:t>RCI</w:t>
      </w:r>
      <w:r>
        <w:t xml:space="preserve"> </w:t>
      </w:r>
      <w:r w:rsidRPr="001610C3">
        <w:t>BMT</w:t>
      </w:r>
      <w:r>
        <w:t xml:space="preserve"> </w:t>
      </w:r>
      <w:r w:rsidRPr="0062496B">
        <w:rPr>
          <w:rStyle w:val="GoToChar0"/>
        </w:rPr>
        <w:t xml:space="preserve">– Go to question </w:t>
      </w:r>
      <w:r>
        <w:rPr>
          <w:rStyle w:val="GoToChar0"/>
        </w:rPr>
        <w:fldChar w:fldCharType="begin"/>
      </w:r>
      <w:r>
        <w:rPr>
          <w:rStyle w:val="GoToChar0"/>
        </w:rPr>
        <w:instrText xml:space="preserve"> REF _Ref520963917 \r \h  \* MERGEFORMAT </w:instrText>
      </w:r>
      <w:r>
        <w:rPr>
          <w:rStyle w:val="GoToChar0"/>
        </w:rPr>
      </w:r>
      <w:r>
        <w:rPr>
          <w:rStyle w:val="GoToChar0"/>
        </w:rPr>
        <w:fldChar w:fldCharType="separate"/>
      </w:r>
      <w:r w:rsidR="00A26660">
        <w:rPr>
          <w:rStyle w:val="GoToChar0"/>
        </w:rPr>
        <w:t>21</w:t>
      </w:r>
      <w:r>
        <w:rPr>
          <w:rStyle w:val="GoToChar0"/>
        </w:rPr>
        <w:fldChar w:fldCharType="end"/>
      </w:r>
    </w:p>
    <w:p w:rsidR="00363A4D" w:rsidP="00F27875" w:rsidRDefault="00363A4D" w14:paraId="769F0CBA" w14:textId="77892701">
      <w:pPr>
        <w:pStyle w:val="A2"/>
        <w:numPr>
          <w:ilvl w:val="0"/>
          <w:numId w:val="9"/>
        </w:numPr>
        <w:tabs>
          <w:tab w:val="clear" w:pos="810"/>
          <w:tab w:val="clear" w:pos="1152"/>
          <w:tab w:val="left" w:pos="1620"/>
          <w:tab w:val="right" w:leader="underscore" w:pos="10066"/>
        </w:tabs>
        <w:spacing w:before="120"/>
        <w:ind w:left="1620" w:hanging="540"/>
      </w:pPr>
      <w:r>
        <w:t xml:space="preserve">PIDTC </w:t>
      </w:r>
      <w:r w:rsidRPr="0062496B">
        <w:rPr>
          <w:rStyle w:val="GoToChar0"/>
        </w:rPr>
        <w:t>– Go to question</w:t>
      </w:r>
      <w:r>
        <w:rPr>
          <w:rStyle w:val="GoToChar0"/>
        </w:rPr>
        <w:t xml:space="preserve"> </w:t>
      </w:r>
      <w:r>
        <w:rPr>
          <w:rStyle w:val="GoToChar0"/>
        </w:rPr>
        <w:fldChar w:fldCharType="begin"/>
      </w:r>
      <w:r>
        <w:rPr>
          <w:rStyle w:val="GoToChar0"/>
        </w:rPr>
        <w:instrText xml:space="preserve"> REF _Ref520963917 \r \h  \* MERGEFORMAT </w:instrText>
      </w:r>
      <w:r>
        <w:rPr>
          <w:rStyle w:val="GoToChar0"/>
        </w:rPr>
      </w:r>
      <w:r>
        <w:rPr>
          <w:rStyle w:val="GoToChar0"/>
        </w:rPr>
        <w:fldChar w:fldCharType="separate"/>
      </w:r>
      <w:r w:rsidR="00A26660">
        <w:rPr>
          <w:rStyle w:val="GoToChar0"/>
        </w:rPr>
        <w:t>21</w:t>
      </w:r>
      <w:r>
        <w:rPr>
          <w:rStyle w:val="GoToChar0"/>
        </w:rPr>
        <w:fldChar w:fldCharType="end"/>
      </w:r>
    </w:p>
    <w:p w:rsidR="00363A4D" w:rsidP="00F27875" w:rsidRDefault="00363A4D" w14:paraId="4EB828D1" w14:textId="176FA05B">
      <w:pPr>
        <w:pStyle w:val="A2"/>
        <w:numPr>
          <w:ilvl w:val="0"/>
          <w:numId w:val="9"/>
        </w:numPr>
        <w:tabs>
          <w:tab w:val="clear" w:pos="810"/>
          <w:tab w:val="clear" w:pos="1152"/>
          <w:tab w:val="left" w:pos="1620"/>
          <w:tab w:val="right" w:leader="underscore" w:pos="10066"/>
        </w:tabs>
        <w:spacing w:before="120"/>
        <w:ind w:left="1620" w:hanging="540"/>
      </w:pPr>
      <w:r>
        <w:t xml:space="preserve">USIDNET </w:t>
      </w:r>
      <w:r w:rsidRPr="0062496B">
        <w:rPr>
          <w:rStyle w:val="GoToChar0"/>
        </w:rPr>
        <w:t xml:space="preserve">– Go to question </w:t>
      </w:r>
      <w:r>
        <w:rPr>
          <w:rStyle w:val="GoToChar0"/>
        </w:rPr>
        <w:fldChar w:fldCharType="begin"/>
      </w:r>
      <w:r>
        <w:rPr>
          <w:rStyle w:val="GoToChar0"/>
        </w:rPr>
        <w:instrText xml:space="preserve"> REF _Ref520963930 \r \h  \* MERGEFORMAT </w:instrText>
      </w:r>
      <w:r>
        <w:rPr>
          <w:rStyle w:val="GoToChar0"/>
        </w:rPr>
      </w:r>
      <w:r>
        <w:rPr>
          <w:rStyle w:val="GoToChar0"/>
        </w:rPr>
        <w:fldChar w:fldCharType="separate"/>
      </w:r>
      <w:r w:rsidR="00A26660">
        <w:rPr>
          <w:rStyle w:val="GoToChar0"/>
        </w:rPr>
        <w:t>22</w:t>
      </w:r>
      <w:r>
        <w:rPr>
          <w:rStyle w:val="GoToChar0"/>
        </w:rPr>
        <w:fldChar w:fldCharType="end"/>
      </w:r>
    </w:p>
    <w:p w:rsidR="00363A4D" w:rsidP="00F27875" w:rsidRDefault="00363A4D" w14:paraId="0A02AD79" w14:textId="0C7D5478">
      <w:pPr>
        <w:pStyle w:val="A2"/>
        <w:numPr>
          <w:ilvl w:val="0"/>
          <w:numId w:val="9"/>
        </w:numPr>
        <w:tabs>
          <w:tab w:val="clear" w:pos="810"/>
          <w:tab w:val="clear" w:pos="1152"/>
          <w:tab w:val="left" w:pos="1620"/>
          <w:tab w:val="right" w:leader="underscore" w:pos="10066"/>
        </w:tabs>
        <w:spacing w:before="120"/>
        <w:ind w:left="1620" w:hanging="540"/>
      </w:pPr>
      <w:r>
        <w:t xml:space="preserve">COG </w:t>
      </w:r>
      <w:r w:rsidRPr="0062496B">
        <w:rPr>
          <w:rStyle w:val="GoToChar0"/>
        </w:rPr>
        <w:t xml:space="preserve">– Go to question </w:t>
      </w:r>
      <w:r>
        <w:rPr>
          <w:rStyle w:val="GoToChar0"/>
        </w:rPr>
        <w:fldChar w:fldCharType="begin"/>
      </w:r>
      <w:r>
        <w:rPr>
          <w:rStyle w:val="GoToChar0"/>
        </w:rPr>
        <w:instrText xml:space="preserve"> REF _Ref520963930 \r \h  \* MERGEFORMAT </w:instrText>
      </w:r>
      <w:r>
        <w:rPr>
          <w:rStyle w:val="GoToChar0"/>
        </w:rPr>
      </w:r>
      <w:r>
        <w:rPr>
          <w:rStyle w:val="GoToChar0"/>
        </w:rPr>
        <w:fldChar w:fldCharType="separate"/>
      </w:r>
      <w:r w:rsidR="00A26660">
        <w:rPr>
          <w:rStyle w:val="GoToChar0"/>
        </w:rPr>
        <w:t>22</w:t>
      </w:r>
      <w:r>
        <w:rPr>
          <w:rStyle w:val="GoToChar0"/>
        </w:rPr>
        <w:fldChar w:fldCharType="end"/>
      </w:r>
    </w:p>
    <w:p w:rsidRPr="001610C3" w:rsidR="00363A4D" w:rsidP="00F27875" w:rsidRDefault="00363A4D" w14:paraId="23C5C2BE" w14:textId="0793C8F1">
      <w:pPr>
        <w:pStyle w:val="A2"/>
        <w:numPr>
          <w:ilvl w:val="0"/>
          <w:numId w:val="9"/>
        </w:numPr>
        <w:tabs>
          <w:tab w:val="clear" w:pos="810"/>
          <w:tab w:val="clear" w:pos="1152"/>
          <w:tab w:val="left" w:pos="1620"/>
          <w:tab w:val="right" w:leader="underscore" w:pos="10066"/>
        </w:tabs>
        <w:spacing w:before="120"/>
        <w:ind w:left="1620" w:hanging="540"/>
      </w:pPr>
      <w:r>
        <w:t xml:space="preserve">Other sponsor </w:t>
      </w:r>
      <w:r w:rsidRPr="0062496B">
        <w:rPr>
          <w:rStyle w:val="GoToChar0"/>
        </w:rPr>
        <w:t xml:space="preserve">– Go to question </w:t>
      </w:r>
      <w:r>
        <w:rPr>
          <w:rStyle w:val="GoToChar0"/>
        </w:rPr>
        <w:fldChar w:fldCharType="begin"/>
      </w:r>
      <w:r>
        <w:rPr>
          <w:rStyle w:val="GoToChar0"/>
        </w:rPr>
        <w:instrText xml:space="preserve"> REF _Ref520963938 \r \h  \* MERGEFORMAT </w:instrText>
      </w:r>
      <w:r>
        <w:rPr>
          <w:rStyle w:val="GoToChar0"/>
        </w:rPr>
      </w:r>
      <w:r>
        <w:rPr>
          <w:rStyle w:val="GoToChar0"/>
        </w:rPr>
        <w:fldChar w:fldCharType="separate"/>
      </w:r>
      <w:r w:rsidR="00A26660">
        <w:rPr>
          <w:rStyle w:val="GoToChar0"/>
        </w:rPr>
        <w:t>20</w:t>
      </w:r>
      <w:r>
        <w:rPr>
          <w:rStyle w:val="GoToChar0"/>
        </w:rPr>
        <w:fldChar w:fldCharType="end"/>
      </w:r>
    </w:p>
    <w:p w:rsidR="00363A4D" w:rsidP="00363A4D" w:rsidRDefault="00363A4D" w14:paraId="74CCA6F2" w14:textId="037F50B0">
      <w:pPr>
        <w:pStyle w:val="Q3"/>
        <w:numPr>
          <w:ilvl w:val="0"/>
          <w:numId w:val="1"/>
        </w:numPr>
        <w:tabs>
          <w:tab w:val="clear" w:pos="1584"/>
          <w:tab w:val="num" w:pos="4356"/>
          <w:tab w:val="right" w:leader="underscore" w:pos="10066"/>
        </w:tabs>
        <w:ind w:left="1728"/>
      </w:pPr>
      <w:bookmarkStart w:name="_Ref520963938" w:id="26"/>
      <w:r w:rsidRPr="0060191A">
        <w:rPr>
          <w:rStyle w:val="ques2Char"/>
        </w:rPr>
        <w:t>Specif</w:t>
      </w:r>
      <w:r>
        <w:t xml:space="preserve">y other sponsor: ________________________________ </w:t>
      </w:r>
      <w:r w:rsidRPr="003D4487">
        <w:rPr>
          <w:b/>
          <w:i/>
        </w:rPr>
        <w:t xml:space="preserve">- Go to question </w:t>
      </w:r>
      <w:bookmarkEnd w:id="26"/>
      <w:r>
        <w:rPr>
          <w:b/>
          <w:i/>
        </w:rPr>
        <w:fldChar w:fldCharType="begin"/>
      </w:r>
      <w:r>
        <w:rPr>
          <w:b/>
          <w:i/>
        </w:rPr>
        <w:instrText xml:space="preserve"> REF _Ref520963930 \r \h  \* MERGEFORMAT </w:instrText>
      </w:r>
      <w:r>
        <w:rPr>
          <w:b/>
          <w:i/>
        </w:rPr>
      </w:r>
      <w:r>
        <w:rPr>
          <w:b/>
          <w:i/>
        </w:rPr>
        <w:fldChar w:fldCharType="separate"/>
      </w:r>
      <w:r w:rsidR="00A26660">
        <w:rPr>
          <w:b/>
          <w:i/>
        </w:rPr>
        <w:t>22</w:t>
      </w:r>
      <w:r>
        <w:rPr>
          <w:b/>
          <w:i/>
        </w:rPr>
        <w:fldChar w:fldCharType="end"/>
      </w:r>
    </w:p>
    <w:p w:rsidRPr="001610C3" w:rsidR="00363A4D" w:rsidP="00363A4D" w:rsidRDefault="00363A4D" w14:paraId="6A2D8D65" w14:textId="77777777">
      <w:pPr>
        <w:pStyle w:val="Q3"/>
        <w:numPr>
          <w:ilvl w:val="0"/>
          <w:numId w:val="1"/>
        </w:numPr>
        <w:tabs>
          <w:tab w:val="clear" w:pos="1584"/>
          <w:tab w:val="num" w:pos="4356"/>
          <w:tab w:val="right" w:leader="underscore" w:pos="10066"/>
        </w:tabs>
        <w:ind w:left="1728"/>
      </w:pPr>
      <w:bookmarkStart w:name="_Ref520963917" w:id="27"/>
      <w:r w:rsidRPr="0060191A">
        <w:rPr>
          <w:rStyle w:val="ques2Char"/>
        </w:rPr>
        <w:t>Study</w:t>
      </w:r>
      <w:r w:rsidRPr="001610C3">
        <w:t xml:space="preserve"> ID Number: </w:t>
      </w:r>
      <w:r>
        <w:t>_____________________</w:t>
      </w:r>
      <w:bookmarkEnd w:id="27"/>
      <w:r>
        <w:t xml:space="preserve"> </w:t>
      </w:r>
    </w:p>
    <w:p w:rsidR="00363A4D" w:rsidP="00363A4D" w:rsidRDefault="00363A4D" w14:paraId="709642B7" w14:textId="77777777">
      <w:pPr>
        <w:pStyle w:val="Q3"/>
        <w:numPr>
          <w:ilvl w:val="0"/>
          <w:numId w:val="1"/>
        </w:numPr>
        <w:tabs>
          <w:tab w:val="clear" w:pos="1584"/>
          <w:tab w:val="num" w:pos="4356"/>
          <w:tab w:val="right" w:leader="underscore" w:pos="10066"/>
        </w:tabs>
        <w:ind w:left="1728"/>
      </w:pPr>
      <w:bookmarkStart w:name="_Ref520963930" w:id="28"/>
      <w:r>
        <w:t>Subject ID</w:t>
      </w:r>
      <w:r w:rsidRPr="001610C3">
        <w:t xml:space="preserve">: </w:t>
      </w:r>
      <w:r>
        <w:t>______________________</w:t>
      </w:r>
      <w:bookmarkEnd w:id="28"/>
    </w:p>
    <w:p w:rsidRPr="00E92148" w:rsidR="006E3113" w:rsidP="001466AD" w:rsidRDefault="006E3113" w14:paraId="4F8A5D51" w14:textId="77777777">
      <w:pPr>
        <w:pStyle w:val="Q3"/>
        <w:numPr>
          <w:ilvl w:val="0"/>
          <w:numId w:val="1"/>
        </w:numPr>
        <w:tabs>
          <w:tab w:val="clear" w:pos="1584"/>
          <w:tab w:val="num" w:pos="4356"/>
          <w:tab w:val="right" w:leader="underscore" w:pos="10066"/>
        </w:tabs>
        <w:ind w:left="1728"/>
        <w:rPr>
          <w:highlight w:val="cyan"/>
        </w:rPr>
      </w:pPr>
      <w:bookmarkStart w:name="_Ref49252528" w:id="29"/>
      <w:r w:rsidRPr="00E92148">
        <w:rPr>
          <w:highlight w:val="cyan"/>
        </w:rPr>
        <w:t xml:space="preserve">Specify the ClinicalTrials.gov identification number: NCT __ __ __ __ __ __ __ __ </w:t>
      </w:r>
      <w:bookmarkEnd w:id="29"/>
    </w:p>
    <w:p w:rsidRPr="00363A4D" w:rsidR="00363A4D" w:rsidP="00363A4D" w:rsidRDefault="00363A4D" w14:paraId="0A2AC991" w14:textId="7766EC80">
      <w:pPr>
        <w:numPr>
          <w:ilvl w:val="0"/>
          <w:numId w:val="0"/>
        </w:numPr>
        <w:tabs>
          <w:tab w:val="left" w:pos="540"/>
        </w:tabs>
        <w:ind w:left="1026" w:hanging="576"/>
        <w:rPr>
          <w:b/>
          <w:color w:val="2F5496"/>
        </w:rPr>
      </w:pPr>
      <w:bookmarkStart w:name="_Hlk519256378" w:id="30"/>
      <w:r w:rsidRPr="00363A4D">
        <w:rPr>
          <w:b/>
          <w:color w:val="2F5496"/>
        </w:rPr>
        <w:t xml:space="preserve">Copy questions </w:t>
      </w:r>
      <w:r w:rsidRPr="00363A4D">
        <w:rPr>
          <w:b/>
          <w:color w:val="2F5496"/>
        </w:rPr>
        <w:fldChar w:fldCharType="begin"/>
      </w:r>
      <w:r w:rsidRPr="00363A4D">
        <w:rPr>
          <w:b/>
          <w:color w:val="2F5496"/>
        </w:rPr>
        <w:instrText xml:space="preserve"> REF _Ref520963905 \r \h </w:instrText>
      </w:r>
      <w:r w:rsidRPr="00363A4D">
        <w:rPr>
          <w:b/>
          <w:color w:val="2F5496"/>
        </w:rPr>
      </w:r>
      <w:r w:rsidRPr="00363A4D">
        <w:rPr>
          <w:b/>
          <w:color w:val="2F5496"/>
        </w:rPr>
        <w:fldChar w:fldCharType="separate"/>
      </w:r>
      <w:r w:rsidR="00A26660">
        <w:rPr>
          <w:b/>
          <w:color w:val="2F5496"/>
        </w:rPr>
        <w:t>19</w:t>
      </w:r>
      <w:r w:rsidRPr="00363A4D">
        <w:rPr>
          <w:b/>
          <w:color w:val="2F5496"/>
        </w:rPr>
        <w:fldChar w:fldCharType="end"/>
      </w:r>
      <w:r w:rsidRPr="00363A4D">
        <w:rPr>
          <w:b/>
          <w:color w:val="2F5496"/>
        </w:rPr>
        <w:t>-</w:t>
      </w:r>
      <w:r w:rsidR="001466AD">
        <w:rPr>
          <w:b/>
          <w:color w:val="2F5496"/>
        </w:rPr>
        <w:fldChar w:fldCharType="begin"/>
      </w:r>
      <w:r w:rsidR="001466AD">
        <w:rPr>
          <w:b/>
          <w:color w:val="2F5496"/>
        </w:rPr>
        <w:instrText xml:space="preserve"> REF _Ref49252528 \r \h </w:instrText>
      </w:r>
      <w:r w:rsidR="001466AD">
        <w:rPr>
          <w:b/>
          <w:color w:val="2F5496"/>
        </w:rPr>
      </w:r>
      <w:r w:rsidR="001466AD">
        <w:rPr>
          <w:b/>
          <w:color w:val="2F5496"/>
        </w:rPr>
        <w:fldChar w:fldCharType="separate"/>
      </w:r>
      <w:r w:rsidR="00A26660">
        <w:rPr>
          <w:b/>
          <w:color w:val="2F5496"/>
        </w:rPr>
        <w:t>23</w:t>
      </w:r>
      <w:r w:rsidR="001466AD">
        <w:rPr>
          <w:b/>
          <w:color w:val="2F5496"/>
        </w:rPr>
        <w:fldChar w:fldCharType="end"/>
      </w:r>
      <w:r w:rsidRPr="00363A4D">
        <w:rPr>
          <w:b/>
          <w:color w:val="2F5496"/>
        </w:rPr>
        <w:t xml:space="preserve"> to report participation in more than one study.</w:t>
      </w:r>
    </w:p>
    <w:p w:rsidR="00363A4D" w:rsidP="00363A4D" w:rsidRDefault="00363A4D" w14:paraId="26836AB0" w14:textId="77777777">
      <w:pPr>
        <w:pStyle w:val="sectionhead"/>
      </w:pPr>
      <w:bookmarkStart w:name="_Hlk526757881" w:id="31"/>
      <w:r w:rsidRPr="00674787">
        <w:t>Hematopoietic Cell</w:t>
      </w:r>
      <w:r>
        <w:t>ular Transplant (H</w:t>
      </w:r>
      <w:r w:rsidRPr="00674787">
        <w:t>CT)</w:t>
      </w:r>
      <w:r>
        <w:t xml:space="preserve"> and Cellular Therapy </w:t>
      </w:r>
    </w:p>
    <w:p w:rsidRPr="00350871" w:rsidR="00363A4D" w:rsidP="00363A4D" w:rsidRDefault="00363A4D" w14:paraId="1AA09F75" w14:textId="77777777">
      <w:pPr>
        <w:pStyle w:val="Q1"/>
        <w:numPr>
          <w:ilvl w:val="0"/>
          <w:numId w:val="1"/>
        </w:numPr>
        <w:tabs>
          <w:tab w:val="clear" w:pos="576"/>
          <w:tab w:val="clear" w:pos="1584"/>
          <w:tab w:val="num" w:pos="540"/>
        </w:tabs>
        <w:ind w:left="540" w:hanging="540"/>
      </w:pPr>
      <w:bookmarkStart w:name="_Ref525715342" w:id="32"/>
      <w:r w:rsidRPr="00350871">
        <w:rPr>
          <w:rStyle w:val="Q2Char"/>
        </w:rPr>
        <w:t>Is a subsequent HCT planned as part of the overall treatment protocol</w:t>
      </w:r>
      <w:r>
        <w:rPr>
          <w:rStyle w:val="Q2Char"/>
        </w:rPr>
        <w:t>?</w:t>
      </w:r>
      <w:r w:rsidRPr="00350871">
        <w:rPr>
          <w:rStyle w:val="Q2Char"/>
        </w:rPr>
        <w:t xml:space="preserve"> </w:t>
      </w:r>
      <w:r w:rsidRPr="00B459FA">
        <w:rPr>
          <w:rStyle w:val="IntenseEmphasis"/>
        </w:rPr>
        <w:t>(not as a reaction to post-HCT disease assessment)</w:t>
      </w:r>
      <w:r w:rsidRPr="00350871">
        <w:t xml:space="preserve">  </w:t>
      </w:r>
      <w:r w:rsidRPr="00363A4D">
        <w:rPr>
          <w:b/>
          <w:color w:val="2F5496"/>
        </w:rPr>
        <w:t>(For autologous HCTs only)</w:t>
      </w:r>
      <w:bookmarkEnd w:id="32"/>
    </w:p>
    <w:p w:rsidRPr="00350871" w:rsidR="00363A4D" w:rsidP="00F27875" w:rsidRDefault="00363A4D" w14:paraId="1F1203DA" w14:textId="0DFC9E74">
      <w:pPr>
        <w:pStyle w:val="A1"/>
        <w:numPr>
          <w:ilvl w:val="0"/>
          <w:numId w:val="9"/>
        </w:numPr>
        <w:tabs>
          <w:tab w:val="clear" w:pos="810"/>
          <w:tab w:val="left" w:pos="1080"/>
          <w:tab w:val="right" w:leader="underscore" w:pos="10066"/>
        </w:tabs>
        <w:spacing w:before="120"/>
        <w:ind w:left="1080" w:hanging="540"/>
      </w:pPr>
      <w:r w:rsidRPr="00350871">
        <w:t xml:space="preserve">Yes – </w:t>
      </w:r>
      <w:r w:rsidRPr="00350871">
        <w:rPr>
          <w:rStyle w:val="gotoChar"/>
        </w:rPr>
        <w:t xml:space="preserve">Go to question </w:t>
      </w:r>
      <w:r>
        <w:rPr>
          <w:rStyle w:val="gotoChar"/>
        </w:rPr>
        <w:fldChar w:fldCharType="begin"/>
      </w:r>
      <w:r>
        <w:rPr>
          <w:rStyle w:val="gotoChar"/>
        </w:rPr>
        <w:instrText xml:space="preserve"> REF _Ref525715401 \r \h </w:instrText>
      </w:r>
      <w:r>
        <w:rPr>
          <w:rStyle w:val="gotoChar"/>
        </w:rPr>
      </w:r>
      <w:r>
        <w:rPr>
          <w:rStyle w:val="gotoChar"/>
        </w:rPr>
        <w:fldChar w:fldCharType="separate"/>
      </w:r>
      <w:r w:rsidR="00A26660">
        <w:rPr>
          <w:rStyle w:val="gotoChar"/>
        </w:rPr>
        <w:t>25</w:t>
      </w:r>
      <w:r>
        <w:rPr>
          <w:rStyle w:val="gotoChar"/>
        </w:rPr>
        <w:fldChar w:fldCharType="end"/>
      </w:r>
    </w:p>
    <w:p w:rsidRPr="00350871" w:rsidR="00363A4D" w:rsidP="00F27875" w:rsidRDefault="00363A4D" w14:paraId="112A8C74" w14:textId="4950D807">
      <w:pPr>
        <w:pStyle w:val="A1"/>
        <w:numPr>
          <w:ilvl w:val="0"/>
          <w:numId w:val="9"/>
        </w:numPr>
        <w:tabs>
          <w:tab w:val="clear" w:pos="810"/>
          <w:tab w:val="left" w:pos="1080"/>
          <w:tab w:val="right" w:leader="underscore" w:pos="10066"/>
        </w:tabs>
        <w:spacing w:before="120"/>
        <w:ind w:left="1080" w:hanging="540"/>
        <w:rPr>
          <w:rStyle w:val="gotoChar"/>
        </w:rPr>
      </w:pPr>
      <w:r w:rsidRPr="00350871">
        <w:lastRenderedPageBreak/>
        <w:t xml:space="preserve">No – </w:t>
      </w:r>
      <w:r w:rsidRPr="00350871">
        <w:rPr>
          <w:rStyle w:val="gotoChar"/>
        </w:rPr>
        <w:t xml:space="preserve">Go to question </w:t>
      </w:r>
      <w:r>
        <w:rPr>
          <w:rStyle w:val="gotoChar"/>
        </w:rPr>
        <w:fldChar w:fldCharType="begin"/>
      </w:r>
      <w:r>
        <w:rPr>
          <w:rStyle w:val="gotoChar"/>
        </w:rPr>
        <w:instrText xml:space="preserve"> REF _Ref520963913 \r \h </w:instrText>
      </w:r>
      <w:r>
        <w:rPr>
          <w:rStyle w:val="gotoChar"/>
        </w:rPr>
      </w:r>
      <w:r>
        <w:rPr>
          <w:rStyle w:val="gotoChar"/>
        </w:rPr>
        <w:fldChar w:fldCharType="separate"/>
      </w:r>
      <w:r w:rsidR="00A26660">
        <w:rPr>
          <w:rStyle w:val="gotoChar"/>
        </w:rPr>
        <w:t>26</w:t>
      </w:r>
      <w:r>
        <w:rPr>
          <w:rStyle w:val="gotoChar"/>
        </w:rPr>
        <w:fldChar w:fldCharType="end"/>
      </w:r>
    </w:p>
    <w:p w:rsidRPr="00350871" w:rsidR="00363A4D" w:rsidP="00363A4D" w:rsidRDefault="00363A4D" w14:paraId="285AF1D8" w14:textId="77777777">
      <w:pPr>
        <w:pStyle w:val="Q2"/>
        <w:numPr>
          <w:ilvl w:val="0"/>
          <w:numId w:val="1"/>
        </w:numPr>
        <w:tabs>
          <w:tab w:val="clear" w:pos="1152"/>
          <w:tab w:val="clear" w:pos="1584"/>
          <w:tab w:val="num" w:pos="1080"/>
        </w:tabs>
        <w:ind w:left="1080" w:hanging="540"/>
      </w:pPr>
      <w:bookmarkStart w:name="_Ref525715401" w:id="33"/>
      <w:r w:rsidRPr="00350871">
        <w:t>Specify subsequent HCT planned</w:t>
      </w:r>
      <w:bookmarkEnd w:id="33"/>
    </w:p>
    <w:p w:rsidRPr="00350871" w:rsidR="00363A4D" w:rsidP="00F27875" w:rsidRDefault="00363A4D" w14:paraId="43FCABAF" w14:textId="77777777">
      <w:pPr>
        <w:pStyle w:val="A2"/>
        <w:numPr>
          <w:ilvl w:val="0"/>
          <w:numId w:val="9"/>
        </w:numPr>
        <w:tabs>
          <w:tab w:val="clear" w:pos="810"/>
          <w:tab w:val="clear" w:pos="1152"/>
          <w:tab w:val="left" w:pos="1620"/>
        </w:tabs>
        <w:spacing w:before="120"/>
        <w:ind w:left="1620" w:hanging="540"/>
      </w:pPr>
      <w:r w:rsidRPr="00350871">
        <w:t xml:space="preserve">Autologous </w:t>
      </w:r>
    </w:p>
    <w:p w:rsidRPr="00350871" w:rsidR="00363A4D" w:rsidP="00F27875" w:rsidRDefault="00363A4D" w14:paraId="4F53259A" w14:textId="77777777">
      <w:pPr>
        <w:pStyle w:val="A2"/>
        <w:numPr>
          <w:ilvl w:val="0"/>
          <w:numId w:val="9"/>
        </w:numPr>
        <w:tabs>
          <w:tab w:val="clear" w:pos="810"/>
          <w:tab w:val="clear" w:pos="1152"/>
          <w:tab w:val="left" w:pos="1620"/>
        </w:tabs>
        <w:spacing w:before="120"/>
        <w:ind w:left="1620" w:hanging="540"/>
      </w:pPr>
      <w:r w:rsidRPr="00350871">
        <w:t xml:space="preserve">Allogeneic </w:t>
      </w:r>
    </w:p>
    <w:p w:rsidR="00363A4D" w:rsidP="00363A4D" w:rsidRDefault="00363A4D" w14:paraId="43D6544B" w14:textId="77777777">
      <w:pPr>
        <w:pStyle w:val="Q1"/>
        <w:numPr>
          <w:ilvl w:val="0"/>
          <w:numId w:val="1"/>
        </w:numPr>
        <w:tabs>
          <w:tab w:val="clear" w:pos="576"/>
          <w:tab w:val="clear" w:pos="1584"/>
          <w:tab w:val="num" w:pos="540"/>
        </w:tabs>
        <w:ind w:left="540" w:hanging="540"/>
      </w:pPr>
      <w:bookmarkStart w:name="_Ref520963913" w:id="34"/>
      <w:r>
        <w:t>Has the recipient ever had a prior HCT?</w:t>
      </w:r>
      <w:bookmarkEnd w:id="34"/>
    </w:p>
    <w:p w:rsidRPr="00577C58" w:rsidR="00363A4D" w:rsidP="00363A4D" w:rsidRDefault="00363A4D" w14:paraId="106CA8CD" w14:textId="68BBF612">
      <w:pPr>
        <w:pStyle w:val="answer0"/>
      </w:pPr>
      <w:r>
        <w:tab/>
      </w:r>
      <w:r w:rsidRPr="008140C9">
        <w:rPr>
          <w:rFonts w:ascii="Wingdings" w:hAnsi="Wingdings"/>
          <w:sz w:val="21"/>
          <w:szCs w:val="21"/>
        </w:rPr>
        <w:t></w:t>
      </w:r>
      <w:r>
        <w:tab/>
        <w:t xml:space="preserve">Yes – </w:t>
      </w:r>
      <w:r w:rsidRPr="00096B4E">
        <w:rPr>
          <w:rStyle w:val="gotoChar"/>
        </w:rPr>
        <w:t>Go to question</w:t>
      </w:r>
      <w:r>
        <w:rPr>
          <w:rStyle w:val="gotoChar"/>
        </w:rPr>
        <w:t xml:space="preserve"> </w:t>
      </w:r>
      <w:r>
        <w:rPr>
          <w:rStyle w:val="gotoChar"/>
        </w:rPr>
        <w:fldChar w:fldCharType="begin"/>
      </w:r>
      <w:r>
        <w:rPr>
          <w:rStyle w:val="gotoChar"/>
        </w:rPr>
        <w:instrText xml:space="preserve"> REF _Ref520963955 \r \h </w:instrText>
      </w:r>
      <w:r>
        <w:rPr>
          <w:rStyle w:val="gotoChar"/>
        </w:rPr>
      </w:r>
      <w:r>
        <w:rPr>
          <w:rStyle w:val="gotoChar"/>
        </w:rPr>
        <w:fldChar w:fldCharType="separate"/>
      </w:r>
      <w:r w:rsidR="00A26660">
        <w:rPr>
          <w:rStyle w:val="gotoChar"/>
        </w:rPr>
        <w:t>27</w:t>
      </w:r>
      <w:r>
        <w:rPr>
          <w:rStyle w:val="gotoChar"/>
        </w:rPr>
        <w:fldChar w:fldCharType="end"/>
      </w:r>
    </w:p>
    <w:p w:rsidR="00363A4D" w:rsidP="00363A4D" w:rsidRDefault="00363A4D" w14:paraId="33947500" w14:textId="4CC34E7B">
      <w:pPr>
        <w:pStyle w:val="answer0"/>
        <w:rPr>
          <w:rStyle w:val="gotoChar"/>
        </w:rPr>
      </w:pPr>
      <w:r>
        <w:tab/>
      </w:r>
      <w:r w:rsidRPr="008140C9">
        <w:rPr>
          <w:rFonts w:ascii="Wingdings" w:hAnsi="Wingdings"/>
          <w:sz w:val="21"/>
          <w:szCs w:val="21"/>
        </w:rPr>
        <w:t></w:t>
      </w:r>
      <w:r>
        <w:tab/>
        <w:t xml:space="preserve">No – </w:t>
      </w:r>
      <w:r w:rsidRPr="00096B4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p>
    <w:p w:rsidRPr="00AD77CE" w:rsidR="00363A4D" w:rsidP="00363A4D" w:rsidRDefault="00363A4D" w14:paraId="61594123" w14:textId="77777777">
      <w:pPr>
        <w:pStyle w:val="Q2"/>
        <w:numPr>
          <w:ilvl w:val="0"/>
          <w:numId w:val="1"/>
        </w:numPr>
        <w:tabs>
          <w:tab w:val="clear" w:pos="1152"/>
          <w:tab w:val="clear" w:pos="1584"/>
          <w:tab w:val="num" w:pos="1080"/>
        </w:tabs>
        <w:ind w:left="1080" w:hanging="540"/>
        <w:rPr>
          <w:b/>
          <w:i/>
        </w:rPr>
      </w:pPr>
      <w:bookmarkStart w:name="_Ref520963955" w:id="35"/>
      <w:r>
        <w:t>Specify the number of prior H</w:t>
      </w:r>
      <w:r w:rsidRPr="00E10FC6">
        <w:t>CTs</w:t>
      </w:r>
      <w:r>
        <w:t>: ___ ___</w:t>
      </w:r>
      <w:bookmarkEnd w:id="35"/>
      <w:r>
        <w:t xml:space="preserve"> </w:t>
      </w:r>
    </w:p>
    <w:p w:rsidRPr="00AD77CE" w:rsidR="00363A4D" w:rsidP="00363A4D" w:rsidRDefault="00363A4D" w14:paraId="3824C823" w14:textId="77777777">
      <w:pPr>
        <w:pStyle w:val="Q2"/>
        <w:numPr>
          <w:ilvl w:val="0"/>
          <w:numId w:val="1"/>
        </w:numPr>
        <w:tabs>
          <w:tab w:val="clear" w:pos="1152"/>
          <w:tab w:val="clear" w:pos="1584"/>
          <w:tab w:val="num" w:pos="1080"/>
        </w:tabs>
        <w:ind w:left="1080" w:hanging="540"/>
        <w:rPr>
          <w:rStyle w:val="gotoChar"/>
        </w:rPr>
      </w:pPr>
      <w:r>
        <w:rPr>
          <w:rStyle w:val="gotoChar"/>
          <w:b w:val="0"/>
          <w:i w:val="0"/>
        </w:rPr>
        <w:t>Were all prior HCTs reported to the CIBMTR?</w:t>
      </w:r>
    </w:p>
    <w:p w:rsidRPr="00FB24A6" w:rsidR="00363A4D" w:rsidP="00F27875" w:rsidRDefault="00363A4D" w14:paraId="761EBA2F" w14:textId="448C104A">
      <w:pPr>
        <w:pStyle w:val="A2"/>
        <w:numPr>
          <w:ilvl w:val="0"/>
          <w:numId w:val="9"/>
        </w:numPr>
        <w:tabs>
          <w:tab w:val="clear" w:pos="810"/>
          <w:tab w:val="clear" w:pos="1152"/>
          <w:tab w:val="left" w:pos="1620"/>
          <w:tab w:val="right" w:leader="underscore" w:pos="10066"/>
        </w:tabs>
        <w:spacing w:before="120"/>
        <w:ind w:left="1620" w:hanging="540"/>
        <w:rPr>
          <w:rStyle w:val="gotoChar"/>
          <w:b w:val="0"/>
          <w:i w:val="0"/>
        </w:rPr>
      </w:pPr>
      <w:r w:rsidRPr="00FB24A6">
        <w:rPr>
          <w:rStyle w:val="gotoChar"/>
          <w:b w:val="0"/>
          <w:i w:val="0"/>
        </w:rPr>
        <w:t>Yes</w:t>
      </w:r>
      <w:r>
        <w:rPr>
          <w:rStyle w:val="gotoChar"/>
          <w:b w:val="0"/>
          <w:i w:val="0"/>
        </w:rPr>
        <w:t xml:space="preserve"> </w:t>
      </w:r>
      <w:r>
        <w:t xml:space="preserve">– </w:t>
      </w:r>
      <w:r w:rsidRPr="00096B4E">
        <w:rPr>
          <w:rStyle w:val="gotoChar"/>
        </w:rPr>
        <w:t>Go to question</w:t>
      </w:r>
      <w:r>
        <w:rPr>
          <w:rStyle w:val="gotoChar"/>
        </w:rPr>
        <w:t xml:space="preserve"> </w:t>
      </w:r>
      <w:r>
        <w:rPr>
          <w:rStyle w:val="gotoChar"/>
        </w:rPr>
        <w:fldChar w:fldCharType="begin"/>
      </w:r>
      <w:r>
        <w:rPr>
          <w:rStyle w:val="gotoChar"/>
        </w:rPr>
        <w:instrText xml:space="preserve"> REF _Ref520964011 \r \h </w:instrText>
      </w:r>
      <w:r>
        <w:rPr>
          <w:rStyle w:val="gotoChar"/>
        </w:rPr>
      </w:r>
      <w:r>
        <w:rPr>
          <w:rStyle w:val="gotoChar"/>
        </w:rPr>
        <w:fldChar w:fldCharType="separate"/>
      </w:r>
      <w:r w:rsidR="00A26660">
        <w:rPr>
          <w:rStyle w:val="gotoChar"/>
        </w:rPr>
        <w:t>33</w:t>
      </w:r>
      <w:r>
        <w:rPr>
          <w:rStyle w:val="gotoChar"/>
        </w:rPr>
        <w:fldChar w:fldCharType="end"/>
      </w:r>
    </w:p>
    <w:p w:rsidRPr="009C23BF" w:rsidR="00363A4D" w:rsidP="00F27875" w:rsidRDefault="00363A4D" w14:paraId="13D98441" w14:textId="286BE017">
      <w:pPr>
        <w:pStyle w:val="A2"/>
        <w:numPr>
          <w:ilvl w:val="0"/>
          <w:numId w:val="9"/>
        </w:numPr>
        <w:tabs>
          <w:tab w:val="clear" w:pos="810"/>
          <w:tab w:val="clear" w:pos="1152"/>
          <w:tab w:val="left" w:pos="1620"/>
          <w:tab w:val="right" w:leader="underscore" w:pos="10066"/>
        </w:tabs>
        <w:spacing w:before="120"/>
        <w:ind w:left="1620" w:hanging="540"/>
        <w:rPr>
          <w:rStyle w:val="gotoChar"/>
          <w:b w:val="0"/>
          <w:i w:val="0"/>
        </w:rPr>
      </w:pPr>
      <w:r w:rsidRPr="009C23BF">
        <w:rPr>
          <w:rStyle w:val="gotoChar"/>
          <w:b w:val="0"/>
          <w:i w:val="0"/>
        </w:rPr>
        <w:t>No</w:t>
      </w:r>
      <w:r>
        <w:rPr>
          <w:rStyle w:val="gotoChar"/>
          <w:b w:val="0"/>
          <w:i w:val="0"/>
        </w:rPr>
        <w:t xml:space="preserve"> </w:t>
      </w:r>
      <w:r>
        <w:t xml:space="preserve">– </w:t>
      </w:r>
      <w:r w:rsidRPr="00096B4E">
        <w:rPr>
          <w:rStyle w:val="gotoChar"/>
        </w:rPr>
        <w:t>Go to question</w:t>
      </w:r>
      <w:r>
        <w:rPr>
          <w:rStyle w:val="gotoChar"/>
        </w:rPr>
        <w:t xml:space="preserve"> </w:t>
      </w:r>
      <w:r>
        <w:rPr>
          <w:rStyle w:val="gotoChar"/>
        </w:rPr>
        <w:fldChar w:fldCharType="begin"/>
      </w:r>
      <w:r>
        <w:rPr>
          <w:rStyle w:val="gotoChar"/>
        </w:rPr>
        <w:instrText xml:space="preserve"> REF _Ref529454313 \r \h </w:instrText>
      </w:r>
      <w:r>
        <w:rPr>
          <w:rStyle w:val="gotoChar"/>
        </w:rPr>
      </w:r>
      <w:r>
        <w:rPr>
          <w:rStyle w:val="gotoChar"/>
        </w:rPr>
        <w:fldChar w:fldCharType="separate"/>
      </w:r>
      <w:r w:rsidR="00A26660">
        <w:rPr>
          <w:rStyle w:val="gotoChar"/>
        </w:rPr>
        <w:t>29</w:t>
      </w:r>
      <w:r>
        <w:rPr>
          <w:rStyle w:val="gotoChar"/>
        </w:rPr>
        <w:fldChar w:fldCharType="end"/>
      </w:r>
    </w:p>
    <w:p w:rsidR="00363A4D" w:rsidP="00F27875" w:rsidRDefault="00363A4D" w14:paraId="1AB369BD" w14:textId="5A1625F5">
      <w:pPr>
        <w:pStyle w:val="A2"/>
        <w:numPr>
          <w:ilvl w:val="0"/>
          <w:numId w:val="9"/>
        </w:numPr>
        <w:tabs>
          <w:tab w:val="clear" w:pos="810"/>
          <w:tab w:val="clear" w:pos="1152"/>
          <w:tab w:val="left" w:pos="1620"/>
          <w:tab w:val="right" w:leader="underscore" w:pos="10066"/>
        </w:tabs>
        <w:spacing w:before="120"/>
        <w:ind w:left="1620" w:hanging="540"/>
        <w:rPr>
          <w:rStyle w:val="gotoChar"/>
          <w:b w:val="0"/>
          <w:i w:val="0"/>
        </w:rPr>
      </w:pPr>
      <w:r w:rsidRPr="004D6942">
        <w:rPr>
          <w:rStyle w:val="gotoChar"/>
          <w:b w:val="0"/>
          <w:i w:val="0"/>
        </w:rPr>
        <w:t>U</w:t>
      </w:r>
      <w:r w:rsidRPr="00AD77CE">
        <w:rPr>
          <w:rStyle w:val="gotoChar"/>
          <w:b w:val="0"/>
          <w:i w:val="0"/>
        </w:rPr>
        <w:t>nknown</w:t>
      </w:r>
      <w:r>
        <w:rPr>
          <w:rStyle w:val="gotoChar"/>
          <w:b w:val="0"/>
          <w:i w:val="0"/>
        </w:rPr>
        <w:t xml:space="preserve"> </w:t>
      </w:r>
      <w:r>
        <w:t xml:space="preserve">– </w:t>
      </w:r>
      <w:r w:rsidRPr="00096B4E">
        <w:rPr>
          <w:rStyle w:val="gotoChar"/>
        </w:rPr>
        <w:t>Go to question</w:t>
      </w:r>
      <w:r>
        <w:rPr>
          <w:rStyle w:val="gotoChar"/>
        </w:rPr>
        <w:t xml:space="preserve"> </w:t>
      </w:r>
      <w:r>
        <w:rPr>
          <w:rStyle w:val="gotoChar"/>
        </w:rPr>
        <w:fldChar w:fldCharType="begin"/>
      </w:r>
      <w:r>
        <w:rPr>
          <w:rStyle w:val="gotoChar"/>
        </w:rPr>
        <w:instrText xml:space="preserve"> REF _Ref529454313 \r \h </w:instrText>
      </w:r>
      <w:r>
        <w:rPr>
          <w:rStyle w:val="gotoChar"/>
        </w:rPr>
      </w:r>
      <w:r>
        <w:rPr>
          <w:rStyle w:val="gotoChar"/>
        </w:rPr>
        <w:fldChar w:fldCharType="separate"/>
      </w:r>
      <w:r w:rsidR="00A26660">
        <w:rPr>
          <w:rStyle w:val="gotoChar"/>
        </w:rPr>
        <w:t>29</w:t>
      </w:r>
      <w:r>
        <w:rPr>
          <w:rStyle w:val="gotoChar"/>
        </w:rPr>
        <w:fldChar w:fldCharType="end"/>
      </w:r>
    </w:p>
    <w:p w:rsidRPr="00FB24A6" w:rsidR="00363A4D" w:rsidP="00777C8C" w:rsidRDefault="00363A4D" w14:paraId="6FEC2D02" w14:textId="373B4C32">
      <w:pPr>
        <w:pStyle w:val="In1"/>
        <w:tabs>
          <w:tab w:val="left" w:pos="720"/>
        </w:tabs>
        <w:ind w:left="540"/>
        <w:rPr>
          <w:rStyle w:val="gotoChar"/>
          <w:i w:val="0"/>
        </w:rPr>
      </w:pPr>
      <w:r>
        <w:t xml:space="preserve">Copy and complete questions </w:t>
      </w:r>
      <w:r>
        <w:fldChar w:fldCharType="begin"/>
      </w:r>
      <w:r>
        <w:instrText xml:space="preserve"> REF _Ref523296556 \r \h </w:instrText>
      </w:r>
      <w:r>
        <w:fldChar w:fldCharType="separate"/>
      </w:r>
      <w:r w:rsidR="00A26660">
        <w:t>29</w:t>
      </w:r>
      <w:r>
        <w:fldChar w:fldCharType="end"/>
      </w:r>
      <w:r>
        <w:t xml:space="preserve">-  </w:t>
      </w:r>
      <w:r>
        <w:fldChar w:fldCharType="begin"/>
      </w:r>
      <w:r>
        <w:instrText xml:space="preserve"> REF _Ref520964139 \r \h </w:instrText>
      </w:r>
      <w:r>
        <w:fldChar w:fldCharType="separate"/>
      </w:r>
      <w:r w:rsidR="00A26660">
        <w:t>32</w:t>
      </w:r>
      <w:r>
        <w:fldChar w:fldCharType="end"/>
      </w:r>
      <w:r>
        <w:t xml:space="preserve"> to report all prior HCTs that have not yet been reported to the CIBMTR</w:t>
      </w:r>
    </w:p>
    <w:p w:rsidR="00363A4D" w:rsidP="00363A4D" w:rsidRDefault="00363A4D" w14:paraId="52878C27" w14:textId="77777777">
      <w:pPr>
        <w:pStyle w:val="Q3wLdr-"/>
        <w:numPr>
          <w:ilvl w:val="0"/>
          <w:numId w:val="1"/>
        </w:numPr>
        <w:tabs>
          <w:tab w:val="clear" w:pos="1584"/>
          <w:tab w:val="num" w:pos="4356"/>
        </w:tabs>
        <w:ind w:left="1728"/>
      </w:pPr>
      <w:bookmarkStart w:name="_Ref523296556" w:id="36"/>
      <w:bookmarkStart w:name="_Ref529454313" w:id="37"/>
      <w:r>
        <w:t>Date of the prior HCT</w:t>
      </w:r>
      <w:r w:rsidRPr="00096B4E">
        <w:t>: ___ ___ ___ ___ — ___ ___ — ___ ___</w:t>
      </w:r>
      <w:bookmarkEnd w:id="36"/>
      <w:r>
        <w:t xml:space="preserve"> </w:t>
      </w:r>
      <w:r>
        <w:sym w:font="Wingdings" w:char="F06F"/>
      </w:r>
      <w:r>
        <w:t xml:space="preserve"> date estimated</w:t>
      </w:r>
      <w:bookmarkEnd w:id="37"/>
      <w:r w:rsidDel="001E01E5">
        <w:t xml:space="preserve"> </w:t>
      </w:r>
    </w:p>
    <w:p w:rsidR="00363A4D" w:rsidP="0097175C" w:rsidRDefault="00363A4D" w14:paraId="351899B2" w14:textId="77777777">
      <w:pPr>
        <w:pStyle w:val="YYMMDD"/>
        <w:numPr>
          <w:ilvl w:val="0"/>
          <w:numId w:val="0"/>
        </w:numPr>
        <w:tabs>
          <w:tab w:val="center" w:pos="3690"/>
          <w:tab w:val="center" w:pos="5130"/>
          <w:tab w:val="center" w:pos="6030"/>
          <w:tab w:val="center" w:pos="8100"/>
        </w:tabs>
        <w:ind w:left="576"/>
      </w:pPr>
      <w:r w:rsidRPr="00F90F72">
        <w:tab/>
      </w:r>
      <w:r>
        <w:tab/>
      </w:r>
      <w:r w:rsidRPr="00F90F72">
        <w:tab/>
      </w:r>
      <w:r>
        <w:tab/>
      </w:r>
      <w:r w:rsidRPr="00F90F72">
        <w:t>YYYY</w:t>
      </w:r>
      <w:r w:rsidRPr="00F90F72">
        <w:tab/>
        <w:t>MM</w:t>
      </w:r>
      <w:r w:rsidRPr="00F90F72">
        <w:tab/>
        <w:t>DD</w:t>
      </w:r>
    </w:p>
    <w:p w:rsidR="00363A4D" w:rsidP="00363A4D" w:rsidRDefault="00363A4D" w14:paraId="0BCD203A" w14:textId="77777777">
      <w:pPr>
        <w:pStyle w:val="Q3wLdr-"/>
        <w:numPr>
          <w:ilvl w:val="0"/>
          <w:numId w:val="1"/>
        </w:numPr>
        <w:tabs>
          <w:tab w:val="clear" w:pos="1584"/>
          <w:tab w:val="num" w:pos="4356"/>
        </w:tabs>
        <w:ind w:left="1728"/>
      </w:pPr>
      <w:bookmarkStart w:name="_Ref520963984" w:id="38"/>
      <w:r>
        <w:t>Was the prior H</w:t>
      </w:r>
      <w:r w:rsidRPr="000A650A">
        <w:t>CT performed at a different institution</w:t>
      </w:r>
      <w:r>
        <w:t>?</w:t>
      </w:r>
      <w:bookmarkEnd w:id="38"/>
    </w:p>
    <w:p w:rsidRPr="00577C58" w:rsidR="00363A4D" w:rsidP="00F27875" w:rsidRDefault="00363A4D" w14:paraId="575A0D63" w14:textId="4B43490A">
      <w:pPr>
        <w:pStyle w:val="A3"/>
        <w:numPr>
          <w:ilvl w:val="0"/>
          <w:numId w:val="9"/>
        </w:numPr>
        <w:tabs>
          <w:tab w:val="clear" w:pos="810"/>
          <w:tab w:val="clear" w:pos="1728"/>
          <w:tab w:val="left" w:pos="2250"/>
          <w:tab w:val="right" w:leader="underscore" w:pos="10066"/>
        </w:tabs>
        <w:spacing w:before="120"/>
        <w:ind w:left="2340" w:hanging="594"/>
      </w:pPr>
      <w:r>
        <w:t xml:space="preserve">Yes – </w:t>
      </w:r>
      <w:r w:rsidRPr="00C9451E">
        <w:rPr>
          <w:rStyle w:val="gotoChar"/>
        </w:rPr>
        <w:t xml:space="preserve">Go to question </w:t>
      </w:r>
      <w:r>
        <w:rPr>
          <w:rStyle w:val="gotoChar"/>
        </w:rPr>
        <w:fldChar w:fldCharType="begin"/>
      </w:r>
      <w:r>
        <w:rPr>
          <w:rStyle w:val="gotoChar"/>
        </w:rPr>
        <w:instrText xml:space="preserve"> REF _Ref520963989 \r \h  \* MERGEFORMAT </w:instrText>
      </w:r>
      <w:r>
        <w:rPr>
          <w:rStyle w:val="gotoChar"/>
        </w:rPr>
      </w:r>
      <w:r>
        <w:rPr>
          <w:rStyle w:val="gotoChar"/>
        </w:rPr>
        <w:fldChar w:fldCharType="separate"/>
      </w:r>
      <w:r w:rsidR="00A26660">
        <w:rPr>
          <w:rStyle w:val="gotoChar"/>
        </w:rPr>
        <w:t>31</w:t>
      </w:r>
      <w:r>
        <w:rPr>
          <w:rStyle w:val="gotoChar"/>
        </w:rPr>
        <w:fldChar w:fldCharType="end"/>
      </w:r>
    </w:p>
    <w:p w:rsidR="00363A4D" w:rsidP="00F27875" w:rsidRDefault="00363A4D" w14:paraId="34C07146" w14:textId="4E6C80CC">
      <w:pPr>
        <w:pStyle w:val="A3"/>
        <w:numPr>
          <w:ilvl w:val="0"/>
          <w:numId w:val="9"/>
        </w:numPr>
        <w:tabs>
          <w:tab w:val="clear" w:pos="810"/>
          <w:tab w:val="clear" w:pos="1728"/>
          <w:tab w:val="left" w:pos="2250"/>
          <w:tab w:val="right" w:leader="underscore" w:pos="10066"/>
        </w:tabs>
        <w:spacing w:before="120"/>
        <w:ind w:left="2340" w:hanging="594"/>
        <w:rPr>
          <w:rStyle w:val="gotoChar"/>
        </w:rPr>
      </w:pPr>
      <w:r>
        <w:t xml:space="preserve">No – </w:t>
      </w:r>
      <w:r w:rsidRPr="00C9451E">
        <w:rPr>
          <w:rStyle w:val="gotoChar"/>
        </w:rPr>
        <w:t xml:space="preserve">Go to question </w:t>
      </w:r>
      <w:r>
        <w:rPr>
          <w:rStyle w:val="gotoChar"/>
        </w:rPr>
        <w:fldChar w:fldCharType="begin"/>
      </w:r>
      <w:r>
        <w:rPr>
          <w:rStyle w:val="gotoChar"/>
        </w:rPr>
        <w:instrText xml:space="preserve"> REF _Ref520964139 \r \h  \* MERGEFORMAT </w:instrText>
      </w:r>
      <w:r>
        <w:rPr>
          <w:rStyle w:val="gotoChar"/>
        </w:rPr>
      </w:r>
      <w:r>
        <w:rPr>
          <w:rStyle w:val="gotoChar"/>
        </w:rPr>
        <w:fldChar w:fldCharType="separate"/>
      </w:r>
      <w:r w:rsidR="00A26660">
        <w:rPr>
          <w:rStyle w:val="gotoChar"/>
        </w:rPr>
        <w:t>32</w:t>
      </w:r>
      <w:r>
        <w:rPr>
          <w:rStyle w:val="gotoChar"/>
        </w:rPr>
        <w:fldChar w:fldCharType="end"/>
      </w:r>
    </w:p>
    <w:p w:rsidR="00363A4D" w:rsidP="00363A4D" w:rsidRDefault="00363A4D" w14:paraId="55C649E5" w14:textId="77777777">
      <w:pPr>
        <w:pStyle w:val="answer1"/>
      </w:pPr>
    </w:p>
    <w:p w:rsidRPr="00363A4D" w:rsidR="00363A4D" w:rsidP="00363A4D" w:rsidRDefault="00363A4D" w14:paraId="330DAA43" w14:textId="77777777">
      <w:pPr>
        <w:pStyle w:val="answer1"/>
        <w:rPr>
          <w:b/>
          <w:color w:val="2F5496"/>
        </w:rPr>
      </w:pPr>
      <w:r>
        <w:tab/>
      </w:r>
      <w:r w:rsidRPr="00363A4D">
        <w:rPr>
          <w:b/>
          <w:color w:val="2F5496"/>
        </w:rPr>
        <w:t>Specify the institution that performed the last HCT</w:t>
      </w:r>
    </w:p>
    <w:p w:rsidR="00363A4D" w:rsidP="00363A4D" w:rsidRDefault="00363A4D" w14:paraId="2E499E8A" w14:textId="77777777">
      <w:pPr>
        <w:pStyle w:val="Q4"/>
        <w:numPr>
          <w:ilvl w:val="0"/>
          <w:numId w:val="1"/>
        </w:numPr>
        <w:tabs>
          <w:tab w:val="clear" w:pos="1584"/>
        </w:tabs>
        <w:ind w:left="2250"/>
      </w:pPr>
      <w:bookmarkStart w:name="_Ref520963989" w:id="39"/>
      <w:r w:rsidRPr="000A650A">
        <w:t>Name:</w:t>
      </w:r>
      <w:r>
        <w:t xml:space="preserve"> _______________________________________________________________</w:t>
      </w:r>
      <w:bookmarkEnd w:id="39"/>
      <w:r>
        <w:tab/>
      </w:r>
    </w:p>
    <w:p w:rsidR="00363A4D" w:rsidP="00E54806" w:rsidRDefault="00363A4D" w14:paraId="5953D193" w14:textId="091FD798">
      <w:pPr>
        <w:pStyle w:val="answer3"/>
        <w:tabs>
          <w:tab w:val="clear" w:pos="2304"/>
          <w:tab w:val="clear" w:pos="10066"/>
        </w:tabs>
        <w:ind w:left="1728" w:right="450" w:firstLine="0"/>
      </w:pPr>
      <w:r>
        <w:tab/>
        <w:t xml:space="preserve">  City</w:t>
      </w:r>
      <w:r w:rsidRPr="000A650A">
        <w:t>:</w:t>
      </w:r>
      <w:r>
        <w:t xml:space="preserve"> </w:t>
      </w:r>
      <w:r>
        <w:tab/>
        <w:t>___________________________________________________________</w:t>
      </w:r>
      <w:r w:rsidR="00E54806">
        <w:t>____</w:t>
      </w:r>
    </w:p>
    <w:p w:rsidR="00363A4D" w:rsidP="00363A4D" w:rsidRDefault="00363A4D" w14:paraId="7F9BCC24" w14:textId="77777777">
      <w:pPr>
        <w:pStyle w:val="answer3"/>
        <w:tabs>
          <w:tab w:val="clear" w:pos="2304"/>
          <w:tab w:val="clear" w:pos="10066"/>
        </w:tabs>
        <w:ind w:left="2070" w:firstLine="0"/>
      </w:pPr>
      <w:r>
        <w:rPr>
          <w:lang w:eastAsia="en-US"/>
        </w:rPr>
        <w:tab/>
        <w:t xml:space="preserve"> State</w:t>
      </w:r>
      <w:r w:rsidRPr="00A5294E">
        <w:t xml:space="preserve">: </w:t>
      </w:r>
      <w:r>
        <w:t>_________________________________________________________________</w:t>
      </w:r>
      <w:r w:rsidRPr="00A5294E">
        <w:tab/>
      </w:r>
    </w:p>
    <w:p w:rsidRPr="00A5294E" w:rsidR="00363A4D" w:rsidP="00363A4D" w:rsidRDefault="00363A4D" w14:paraId="16F375D2" w14:textId="77777777">
      <w:pPr>
        <w:pStyle w:val="answer3"/>
        <w:tabs>
          <w:tab w:val="clear" w:pos="2304"/>
          <w:tab w:val="clear" w:pos="10066"/>
        </w:tabs>
        <w:ind w:left="1800" w:firstLine="432"/>
      </w:pPr>
      <w:r w:rsidRPr="00A5294E">
        <w:rPr>
          <w:lang w:eastAsia="en-US"/>
        </w:rPr>
        <w:t>Country</w:t>
      </w:r>
      <w:r w:rsidRPr="00A5294E">
        <w:t xml:space="preserve">: </w:t>
      </w:r>
      <w:r>
        <w:t>_______________________________________________________________</w:t>
      </w:r>
    </w:p>
    <w:p w:rsidR="00363A4D" w:rsidP="00363A4D" w:rsidRDefault="00363A4D" w14:paraId="14FBACC5" w14:textId="77777777">
      <w:pPr>
        <w:pStyle w:val="Q3"/>
        <w:numPr>
          <w:ilvl w:val="0"/>
          <w:numId w:val="1"/>
        </w:numPr>
        <w:tabs>
          <w:tab w:val="clear" w:pos="1584"/>
          <w:tab w:val="num" w:pos="4356"/>
          <w:tab w:val="right" w:leader="underscore" w:pos="10066"/>
        </w:tabs>
        <w:ind w:left="1728"/>
      </w:pPr>
      <w:bookmarkStart w:name="_Ref520964139" w:id="40"/>
      <w:r w:rsidRPr="000A650A">
        <w:t>What wa</w:t>
      </w:r>
      <w:r>
        <w:t>s the HPC source for the prior H</w:t>
      </w:r>
      <w:r w:rsidRPr="000A650A">
        <w:t>CT</w:t>
      </w:r>
      <w:r>
        <w:t>?</w:t>
      </w:r>
      <w:bookmarkEnd w:id="40"/>
      <w:r>
        <w:t xml:space="preserve"> </w:t>
      </w:r>
      <w:r w:rsidRPr="00E54806">
        <w:rPr>
          <w:rStyle w:val="IntenseEmphasis"/>
        </w:rPr>
        <w:t xml:space="preserve">(check all that apply) </w:t>
      </w:r>
    </w:p>
    <w:p w:rsidRPr="00577C58" w:rsidR="00363A4D" w:rsidP="00F27875" w:rsidRDefault="00363A4D" w14:paraId="161FACE1" w14:textId="77777777">
      <w:pPr>
        <w:pStyle w:val="A3"/>
        <w:numPr>
          <w:ilvl w:val="0"/>
          <w:numId w:val="9"/>
        </w:numPr>
        <w:tabs>
          <w:tab w:val="clear" w:pos="810"/>
          <w:tab w:val="clear" w:pos="1728"/>
          <w:tab w:val="left" w:pos="2250"/>
          <w:tab w:val="right" w:leader="underscore" w:pos="10066"/>
        </w:tabs>
        <w:spacing w:before="120"/>
        <w:ind w:left="2340" w:hanging="594"/>
      </w:pPr>
      <w:bookmarkStart w:name="_Hlk511650098" w:id="41"/>
      <w:r w:rsidRPr="000A650A">
        <w:t>Autologous</w:t>
      </w:r>
      <w:r>
        <w:t xml:space="preserve"> </w:t>
      </w:r>
    </w:p>
    <w:p w:rsidRPr="002221B2" w:rsidR="00363A4D" w:rsidP="00F27875" w:rsidRDefault="00363A4D" w14:paraId="5837E6C3" w14:textId="77777777">
      <w:pPr>
        <w:pStyle w:val="A3"/>
        <w:numPr>
          <w:ilvl w:val="0"/>
          <w:numId w:val="9"/>
        </w:numPr>
        <w:tabs>
          <w:tab w:val="clear" w:pos="810"/>
          <w:tab w:val="clear" w:pos="1728"/>
          <w:tab w:val="left" w:pos="2250"/>
          <w:tab w:val="right" w:leader="underscore" w:pos="10066"/>
        </w:tabs>
        <w:spacing w:before="120"/>
        <w:ind w:left="2340" w:hanging="594"/>
        <w:rPr>
          <w:rStyle w:val="gotoChar"/>
        </w:rPr>
      </w:pPr>
      <w:r w:rsidRPr="000A650A">
        <w:t xml:space="preserve">Allogeneic, unrelated </w:t>
      </w:r>
    </w:p>
    <w:p w:rsidRPr="00577C58" w:rsidR="00363A4D" w:rsidP="00F27875" w:rsidRDefault="00363A4D" w14:paraId="739CBB6D" w14:textId="77777777">
      <w:pPr>
        <w:pStyle w:val="A3"/>
        <w:numPr>
          <w:ilvl w:val="0"/>
          <w:numId w:val="9"/>
        </w:numPr>
        <w:tabs>
          <w:tab w:val="clear" w:pos="810"/>
          <w:tab w:val="clear" w:pos="1728"/>
          <w:tab w:val="left" w:pos="2250"/>
          <w:tab w:val="right" w:leader="underscore" w:pos="10066"/>
        </w:tabs>
        <w:spacing w:before="120"/>
        <w:ind w:left="2340" w:hanging="594"/>
      </w:pPr>
      <w:r>
        <w:t>Allogeneic,</w:t>
      </w:r>
      <w:r w:rsidRPr="000A650A">
        <w:t xml:space="preserve"> related </w:t>
      </w:r>
    </w:p>
    <w:p w:rsidR="00363A4D" w:rsidP="00363A4D" w:rsidRDefault="00363A4D" w14:paraId="5ECF36B6" w14:textId="77777777">
      <w:pPr>
        <w:pStyle w:val="Q2"/>
        <w:numPr>
          <w:ilvl w:val="0"/>
          <w:numId w:val="1"/>
        </w:numPr>
        <w:tabs>
          <w:tab w:val="clear" w:pos="1152"/>
          <w:tab w:val="clear" w:pos="1584"/>
          <w:tab w:val="num" w:pos="1080"/>
        </w:tabs>
        <w:ind w:left="1080" w:hanging="540"/>
      </w:pPr>
      <w:bookmarkStart w:name="_Ref520964011" w:id="42"/>
      <w:bookmarkEnd w:id="41"/>
      <w:r>
        <w:t>Reason for current H</w:t>
      </w:r>
      <w:r w:rsidRPr="000A650A">
        <w:t>CT</w:t>
      </w:r>
      <w:bookmarkEnd w:id="42"/>
    </w:p>
    <w:p w:rsidR="00363A4D" w:rsidP="00F27875" w:rsidRDefault="00363A4D" w14:paraId="4E72D688" w14:textId="1BA602A3">
      <w:pPr>
        <w:pStyle w:val="A2"/>
        <w:numPr>
          <w:ilvl w:val="0"/>
          <w:numId w:val="9"/>
        </w:numPr>
        <w:tabs>
          <w:tab w:val="clear" w:pos="810"/>
          <w:tab w:val="clear" w:pos="1152"/>
          <w:tab w:val="left" w:pos="1620"/>
          <w:tab w:val="right" w:leader="underscore" w:pos="10066"/>
        </w:tabs>
        <w:spacing w:before="120"/>
        <w:ind w:left="1620" w:hanging="540"/>
      </w:pPr>
      <w:r>
        <w:lastRenderedPageBreak/>
        <w:t xml:space="preserve">Graft failure / insufficient hematopoietic recovery – </w:t>
      </w:r>
      <w:r w:rsidRPr="00C9451E">
        <w:rPr>
          <w:rStyle w:val="gotoChar"/>
        </w:rPr>
        <w:t xml:space="preserve">Go to question </w:t>
      </w:r>
      <w:r>
        <w:rPr>
          <w:rStyle w:val="gotoChar"/>
        </w:rPr>
        <w:fldChar w:fldCharType="begin"/>
      </w:r>
      <w:r>
        <w:rPr>
          <w:rStyle w:val="gotoChar"/>
        </w:rPr>
        <w:instrText xml:space="preserve"> REF _Ref520964014 \r \h  \* MERGEFORMAT </w:instrText>
      </w:r>
      <w:r>
        <w:rPr>
          <w:rStyle w:val="gotoChar"/>
        </w:rPr>
      </w:r>
      <w:r>
        <w:rPr>
          <w:rStyle w:val="gotoChar"/>
        </w:rPr>
        <w:fldChar w:fldCharType="separate"/>
      </w:r>
      <w:r w:rsidR="00A26660">
        <w:rPr>
          <w:rStyle w:val="gotoChar"/>
        </w:rPr>
        <w:t>34</w:t>
      </w:r>
      <w:r>
        <w:rPr>
          <w:rStyle w:val="gotoChar"/>
        </w:rPr>
        <w:fldChar w:fldCharType="end"/>
      </w:r>
    </w:p>
    <w:p w:rsidR="00363A4D" w:rsidP="00F27875" w:rsidRDefault="00363A4D" w14:paraId="269D0742" w14:textId="41C49577">
      <w:pPr>
        <w:pStyle w:val="A2"/>
        <w:numPr>
          <w:ilvl w:val="0"/>
          <w:numId w:val="9"/>
        </w:numPr>
        <w:tabs>
          <w:tab w:val="clear" w:pos="810"/>
          <w:tab w:val="clear" w:pos="1152"/>
          <w:tab w:val="left" w:pos="1620"/>
          <w:tab w:val="right" w:leader="underscore" w:pos="10066"/>
        </w:tabs>
        <w:spacing w:before="120"/>
        <w:ind w:left="1620" w:hanging="540"/>
      </w:pPr>
      <w:r>
        <w:t xml:space="preserve">Persistent primary disease– </w:t>
      </w:r>
      <w:r w:rsidRPr="00C9451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p>
    <w:p w:rsidR="00363A4D" w:rsidP="00F27875" w:rsidRDefault="00363A4D" w14:paraId="712C3F5F" w14:textId="75B0FB61">
      <w:pPr>
        <w:pStyle w:val="A2"/>
        <w:numPr>
          <w:ilvl w:val="0"/>
          <w:numId w:val="9"/>
        </w:numPr>
        <w:tabs>
          <w:tab w:val="clear" w:pos="810"/>
          <w:tab w:val="clear" w:pos="1152"/>
          <w:tab w:val="left" w:pos="1620"/>
          <w:tab w:val="right" w:leader="underscore" w:pos="10066"/>
        </w:tabs>
        <w:spacing w:before="120"/>
        <w:ind w:left="1620" w:hanging="540"/>
      </w:pPr>
      <w:r>
        <w:t xml:space="preserve">Recurrent primary disease– </w:t>
      </w:r>
      <w:r w:rsidRPr="00C9451E">
        <w:rPr>
          <w:rStyle w:val="gotoChar"/>
        </w:rPr>
        <w:t xml:space="preserve">Go to question </w:t>
      </w:r>
      <w:r>
        <w:rPr>
          <w:rStyle w:val="gotoChar"/>
        </w:rPr>
        <w:fldChar w:fldCharType="begin"/>
      </w:r>
      <w:r>
        <w:rPr>
          <w:rStyle w:val="gotoChar"/>
        </w:rPr>
        <w:instrText xml:space="preserve"> REF _Ref520964017 \r \h  \* MERGEFORMAT </w:instrText>
      </w:r>
      <w:r>
        <w:rPr>
          <w:rStyle w:val="gotoChar"/>
        </w:rPr>
      </w:r>
      <w:r>
        <w:rPr>
          <w:rStyle w:val="gotoChar"/>
        </w:rPr>
        <w:fldChar w:fldCharType="separate"/>
      </w:r>
      <w:r w:rsidR="00A26660">
        <w:rPr>
          <w:rStyle w:val="gotoChar"/>
        </w:rPr>
        <w:t>35</w:t>
      </w:r>
      <w:r>
        <w:rPr>
          <w:rStyle w:val="gotoChar"/>
        </w:rPr>
        <w:fldChar w:fldCharType="end"/>
      </w:r>
    </w:p>
    <w:p w:rsidR="00363A4D" w:rsidP="00F27875" w:rsidRDefault="00363A4D" w14:paraId="49881BE4" w14:textId="5D0F82F5">
      <w:pPr>
        <w:pStyle w:val="A2"/>
        <w:numPr>
          <w:ilvl w:val="0"/>
          <w:numId w:val="9"/>
        </w:numPr>
        <w:tabs>
          <w:tab w:val="clear" w:pos="810"/>
          <w:tab w:val="clear" w:pos="1152"/>
          <w:tab w:val="left" w:pos="1620"/>
          <w:tab w:val="right" w:leader="underscore" w:pos="10066"/>
        </w:tabs>
        <w:spacing w:before="120"/>
        <w:ind w:left="1620" w:hanging="540"/>
      </w:pPr>
      <w:r>
        <w:t xml:space="preserve">Planned subsequent HCT, per protocol– </w:t>
      </w:r>
      <w:r w:rsidRPr="00C9451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p>
    <w:p w:rsidR="00363A4D" w:rsidP="00F27875" w:rsidRDefault="00363A4D" w14:paraId="05A2E7C0" w14:textId="5ACC6598">
      <w:pPr>
        <w:pStyle w:val="A2"/>
        <w:numPr>
          <w:ilvl w:val="0"/>
          <w:numId w:val="9"/>
        </w:numPr>
        <w:tabs>
          <w:tab w:val="clear" w:pos="810"/>
          <w:tab w:val="clear" w:pos="1152"/>
          <w:tab w:val="left" w:pos="1620"/>
          <w:tab w:val="right" w:leader="underscore" w:pos="10066"/>
        </w:tabs>
        <w:spacing w:before="120"/>
        <w:ind w:left="1620" w:hanging="540"/>
      </w:pPr>
      <w:r>
        <w:t xml:space="preserve">New </w:t>
      </w:r>
      <w:r w:rsidRPr="00743859">
        <w:t>malignancy</w:t>
      </w:r>
      <w:r>
        <w:t xml:space="preserve"> </w:t>
      </w:r>
      <w:r w:rsidRPr="00B459FA">
        <w:rPr>
          <w:rStyle w:val="IntenseEmphasis"/>
        </w:rPr>
        <w:t>(including PTLD and EBV lymphoma)</w:t>
      </w:r>
      <w:r w:rsidRPr="00DD1DAC">
        <w:t xml:space="preserve"> </w:t>
      </w:r>
      <w:r>
        <w:t xml:space="preserve">– </w:t>
      </w:r>
      <w:r w:rsidRPr="00C9451E">
        <w:rPr>
          <w:rStyle w:val="gotoChar"/>
        </w:rPr>
        <w:t>Go to question</w:t>
      </w:r>
      <w:r>
        <w:rPr>
          <w:rStyle w:val="gotoChar"/>
        </w:rPr>
        <w:t xml:space="preserve"> </w:t>
      </w:r>
      <w:r>
        <w:rPr>
          <w:rStyle w:val="gotoChar"/>
        </w:rPr>
        <w:fldChar w:fldCharType="begin"/>
      </w:r>
      <w:r>
        <w:rPr>
          <w:rStyle w:val="gotoChar"/>
        </w:rPr>
        <w:instrText xml:space="preserve"> REF _Ref520964021 \r \h  \* MERGEFORMAT </w:instrText>
      </w:r>
      <w:r>
        <w:rPr>
          <w:rStyle w:val="gotoChar"/>
        </w:rPr>
      </w:r>
      <w:r>
        <w:rPr>
          <w:rStyle w:val="gotoChar"/>
        </w:rPr>
        <w:fldChar w:fldCharType="separate"/>
      </w:r>
      <w:r w:rsidR="00A26660">
        <w:rPr>
          <w:rStyle w:val="gotoChar"/>
        </w:rPr>
        <w:t>36</w:t>
      </w:r>
      <w:r>
        <w:rPr>
          <w:rStyle w:val="gotoChar"/>
        </w:rPr>
        <w:fldChar w:fldCharType="end"/>
      </w:r>
    </w:p>
    <w:p w:rsidR="00363A4D" w:rsidP="00F27875" w:rsidRDefault="00363A4D" w14:paraId="55A17622" w14:textId="5037557D">
      <w:pPr>
        <w:pStyle w:val="A2"/>
        <w:numPr>
          <w:ilvl w:val="0"/>
          <w:numId w:val="9"/>
        </w:numPr>
        <w:tabs>
          <w:tab w:val="clear" w:pos="810"/>
          <w:tab w:val="clear" w:pos="1152"/>
          <w:tab w:val="left" w:pos="1620"/>
          <w:tab w:val="right" w:leader="underscore" w:pos="10066"/>
        </w:tabs>
        <w:spacing w:before="120"/>
        <w:ind w:left="1620" w:hanging="540"/>
      </w:pPr>
      <w:r>
        <w:t xml:space="preserve">Insufficient chimerism– </w:t>
      </w:r>
      <w:r w:rsidRPr="00C9451E">
        <w:rPr>
          <w:rStyle w:val="gotoChar"/>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p>
    <w:p w:rsidR="00363A4D" w:rsidP="00F27875" w:rsidRDefault="00363A4D" w14:paraId="2E3DD7D6" w14:textId="645398C4">
      <w:pPr>
        <w:pStyle w:val="A2"/>
        <w:numPr>
          <w:ilvl w:val="0"/>
          <w:numId w:val="9"/>
        </w:numPr>
        <w:tabs>
          <w:tab w:val="clear" w:pos="810"/>
          <w:tab w:val="clear" w:pos="1152"/>
          <w:tab w:val="left" w:pos="1620"/>
          <w:tab w:val="right" w:leader="underscore" w:pos="10066"/>
        </w:tabs>
        <w:spacing w:before="120"/>
        <w:ind w:left="1620" w:hanging="540"/>
      </w:pPr>
      <w:r>
        <w:t xml:space="preserve">Other– </w:t>
      </w:r>
      <w:r w:rsidRPr="00C9451E">
        <w:rPr>
          <w:rStyle w:val="gotoChar"/>
        </w:rPr>
        <w:t xml:space="preserve">Go to question </w:t>
      </w:r>
      <w:r>
        <w:rPr>
          <w:rStyle w:val="gotoChar"/>
        </w:rPr>
        <w:fldChar w:fldCharType="begin"/>
      </w:r>
      <w:r>
        <w:rPr>
          <w:rStyle w:val="gotoChar"/>
        </w:rPr>
        <w:instrText xml:space="preserve"> REF _Ref520963970 \r \h  \* MERGEFORMAT </w:instrText>
      </w:r>
      <w:r>
        <w:rPr>
          <w:rStyle w:val="gotoChar"/>
        </w:rPr>
      </w:r>
      <w:r>
        <w:rPr>
          <w:rStyle w:val="gotoChar"/>
        </w:rPr>
        <w:fldChar w:fldCharType="separate"/>
      </w:r>
      <w:r w:rsidR="00A26660">
        <w:rPr>
          <w:rStyle w:val="gotoChar"/>
        </w:rPr>
        <w:t>37</w:t>
      </w:r>
      <w:r>
        <w:rPr>
          <w:rStyle w:val="gotoChar"/>
        </w:rPr>
        <w:fldChar w:fldCharType="end"/>
      </w:r>
    </w:p>
    <w:p w:rsidR="00363A4D" w:rsidP="00363A4D" w:rsidRDefault="00363A4D" w14:paraId="158DEC49" w14:textId="27614EDF">
      <w:pPr>
        <w:pStyle w:val="Q3"/>
        <w:numPr>
          <w:ilvl w:val="0"/>
          <w:numId w:val="1"/>
        </w:numPr>
        <w:tabs>
          <w:tab w:val="clear" w:pos="1584"/>
          <w:tab w:val="num" w:pos="4356"/>
          <w:tab w:val="right" w:leader="underscore" w:pos="10066"/>
        </w:tabs>
        <w:ind w:left="1728"/>
      </w:pPr>
      <w:bookmarkStart w:name="_Ref520964014" w:id="43"/>
      <w:r>
        <w:t xml:space="preserve">Date of graft failure / rejection: </w:t>
      </w:r>
      <w:r w:rsidRPr="000A650A">
        <w:t>___ ___ ___ ___ — ___ ___ — ___ ___</w:t>
      </w:r>
      <w:r>
        <w:t xml:space="preserve"> – </w:t>
      </w:r>
      <w:r w:rsidRPr="00C9451E">
        <w:rPr>
          <w:rStyle w:val="gotoChar"/>
        </w:rPr>
        <w:t xml:space="preserve">Go to question </w:t>
      </w:r>
      <w:bookmarkEnd w:id="43"/>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p>
    <w:p w:rsidR="00363A4D" w:rsidP="0097175C" w:rsidRDefault="00363A4D" w14:paraId="00AE6133" w14:textId="77777777">
      <w:pPr>
        <w:pStyle w:val="YYMMDD"/>
        <w:numPr>
          <w:ilvl w:val="0"/>
          <w:numId w:val="0"/>
        </w:numPr>
        <w:tabs>
          <w:tab w:val="center" w:pos="5035"/>
          <w:tab w:val="center" w:pos="6365"/>
          <w:tab w:val="center" w:pos="7315"/>
        </w:tabs>
        <w:ind w:left="576"/>
      </w:pPr>
      <w:r w:rsidRPr="00F90F72">
        <w:tab/>
      </w:r>
      <w:r>
        <w:tab/>
      </w:r>
      <w:r w:rsidRPr="00F90F72">
        <w:tab/>
      </w:r>
      <w:r>
        <w:tab/>
      </w:r>
      <w:r>
        <w:tab/>
      </w:r>
      <w:r w:rsidRPr="00F90F72">
        <w:t>YYYY</w:t>
      </w:r>
      <w:r w:rsidRPr="00F90F72">
        <w:tab/>
        <w:t>MM</w:t>
      </w:r>
      <w:r w:rsidRPr="00F90F72">
        <w:tab/>
        <w:t>DD</w:t>
      </w:r>
    </w:p>
    <w:p w:rsidR="00363A4D" w:rsidP="00363A4D" w:rsidRDefault="00363A4D" w14:paraId="3CD3893D" w14:textId="49111CE8">
      <w:pPr>
        <w:pStyle w:val="Q3"/>
        <w:numPr>
          <w:ilvl w:val="0"/>
          <w:numId w:val="1"/>
        </w:numPr>
        <w:tabs>
          <w:tab w:val="clear" w:pos="1584"/>
          <w:tab w:val="num" w:pos="4356"/>
          <w:tab w:val="right" w:leader="underscore" w:pos="10066"/>
        </w:tabs>
        <w:ind w:left="1728"/>
      </w:pPr>
      <w:bookmarkStart w:name="_Ref520964017" w:id="44"/>
      <w:r>
        <w:t xml:space="preserve">Date of relapse: </w:t>
      </w:r>
      <w:r w:rsidRPr="000A650A">
        <w:t>___ ___ ___ ___ — ___ ___ — ___ ___</w:t>
      </w:r>
      <w:r>
        <w:t xml:space="preserve"> – </w:t>
      </w:r>
      <w:r w:rsidRPr="00C9451E">
        <w:rPr>
          <w:rStyle w:val="gotoChar"/>
        </w:rPr>
        <w:t xml:space="preserve">Go to question </w:t>
      </w:r>
      <w:bookmarkEnd w:id="44"/>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p>
    <w:p w:rsidR="00363A4D" w:rsidP="0097175C" w:rsidRDefault="00363A4D" w14:paraId="1A44CD58" w14:textId="77777777">
      <w:pPr>
        <w:pStyle w:val="YYMMDD"/>
        <w:numPr>
          <w:ilvl w:val="0"/>
          <w:numId w:val="0"/>
        </w:numPr>
        <w:tabs>
          <w:tab w:val="center" w:pos="3800"/>
          <w:tab w:val="center" w:pos="5130"/>
          <w:tab w:val="center" w:pos="6080"/>
        </w:tabs>
        <w:ind w:left="576"/>
      </w:pPr>
      <w:r w:rsidRPr="00F90F72">
        <w:tab/>
      </w:r>
      <w:r>
        <w:tab/>
      </w:r>
      <w:r w:rsidRPr="00F90F72">
        <w:tab/>
      </w:r>
      <w:r>
        <w:tab/>
      </w:r>
      <w:r>
        <w:tab/>
      </w:r>
      <w:r w:rsidRPr="00F90F72">
        <w:t>YYYY</w:t>
      </w:r>
      <w:r w:rsidRPr="00F90F72">
        <w:tab/>
        <w:t>MM</w:t>
      </w:r>
      <w:r w:rsidRPr="00F90F72">
        <w:tab/>
        <w:t>DD</w:t>
      </w:r>
    </w:p>
    <w:p w:rsidR="00363A4D" w:rsidP="00363A4D" w:rsidRDefault="00363A4D" w14:paraId="5C86624A" w14:textId="724009AC">
      <w:pPr>
        <w:pStyle w:val="Q3"/>
        <w:numPr>
          <w:ilvl w:val="0"/>
          <w:numId w:val="1"/>
        </w:numPr>
        <w:tabs>
          <w:tab w:val="clear" w:pos="1584"/>
          <w:tab w:val="num" w:pos="4356"/>
          <w:tab w:val="right" w:leader="underscore" w:pos="10066"/>
        </w:tabs>
        <w:ind w:left="1728"/>
      </w:pPr>
      <w:bookmarkStart w:name="_Ref520964021" w:id="45"/>
      <w:r>
        <w:t xml:space="preserve">Date of secondary malignancy: </w:t>
      </w:r>
      <w:r w:rsidRPr="000A650A">
        <w:t>___ ___ ___ ___ — ___ ___ — ___ ___</w:t>
      </w:r>
      <w:r>
        <w:t xml:space="preserve"> – </w:t>
      </w:r>
      <w:r w:rsidRPr="00C9451E">
        <w:rPr>
          <w:rStyle w:val="gotoChar"/>
        </w:rPr>
        <w:t xml:space="preserve">Go to question </w:t>
      </w:r>
      <w:bookmarkEnd w:id="45"/>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p>
    <w:p w:rsidR="00363A4D" w:rsidP="0097175C" w:rsidRDefault="00363A4D" w14:paraId="2A758900" w14:textId="77777777">
      <w:pPr>
        <w:pStyle w:val="YYMMDD"/>
        <w:numPr>
          <w:ilvl w:val="0"/>
          <w:numId w:val="0"/>
        </w:numPr>
        <w:tabs>
          <w:tab w:val="center" w:pos="5130"/>
          <w:tab w:val="center" w:pos="6460"/>
          <w:tab w:val="center" w:pos="7410"/>
        </w:tabs>
        <w:ind w:left="576"/>
      </w:pPr>
      <w:r w:rsidRPr="00F90F72">
        <w:tab/>
      </w:r>
      <w:r>
        <w:tab/>
      </w:r>
      <w:r w:rsidRPr="00F90F72">
        <w:tab/>
      </w:r>
      <w:r>
        <w:tab/>
      </w:r>
      <w:r>
        <w:tab/>
      </w:r>
      <w:r w:rsidRPr="00F90F72">
        <w:t>YYYY</w:t>
      </w:r>
      <w:r w:rsidRPr="00F90F72">
        <w:tab/>
        <w:t>MM</w:t>
      </w:r>
      <w:r w:rsidRPr="00F90F72">
        <w:tab/>
        <w:t>DD</w:t>
      </w:r>
    </w:p>
    <w:p w:rsidR="00363A4D" w:rsidP="00363A4D" w:rsidRDefault="00363A4D" w14:paraId="7A158FDA" w14:textId="67995E34">
      <w:pPr>
        <w:pStyle w:val="Q3"/>
        <w:numPr>
          <w:ilvl w:val="0"/>
          <w:numId w:val="1"/>
        </w:numPr>
        <w:tabs>
          <w:tab w:val="clear" w:pos="1584"/>
          <w:tab w:val="num" w:pos="4356"/>
          <w:tab w:val="right" w:leader="underscore" w:pos="10066"/>
        </w:tabs>
        <w:ind w:left="1728"/>
      </w:pPr>
      <w:bookmarkStart w:name="_Ref520963970" w:id="46"/>
      <w:bookmarkStart w:name="_Ref532895114" w:id="47"/>
      <w:r w:rsidRPr="009F7B7C">
        <w:t>Specify other reason</w:t>
      </w:r>
      <w:r>
        <w:t>: __________________________</w:t>
      </w:r>
      <w:bookmarkEnd w:id="46"/>
      <w:r>
        <w:t xml:space="preserve"> - </w:t>
      </w:r>
      <w:r w:rsidRPr="00AE4E6B">
        <w:rPr>
          <w:rStyle w:val="GoToChar0"/>
        </w:rPr>
        <w:t xml:space="preserve">Go to question </w:t>
      </w:r>
      <w:r>
        <w:rPr>
          <w:rStyle w:val="gotoChar"/>
        </w:rPr>
        <w:fldChar w:fldCharType="begin"/>
      </w:r>
      <w:r>
        <w:rPr>
          <w:rStyle w:val="gotoChar"/>
        </w:rPr>
        <w:instrText xml:space="preserve"> REF _Ref520964038 \r \h </w:instrText>
      </w:r>
      <w:r>
        <w:rPr>
          <w:rStyle w:val="gotoChar"/>
        </w:rPr>
      </w:r>
      <w:r>
        <w:rPr>
          <w:rStyle w:val="gotoChar"/>
        </w:rPr>
        <w:fldChar w:fldCharType="separate"/>
      </w:r>
      <w:r w:rsidR="00A26660">
        <w:rPr>
          <w:rStyle w:val="gotoChar"/>
        </w:rPr>
        <w:t>38</w:t>
      </w:r>
      <w:r>
        <w:rPr>
          <w:rStyle w:val="gotoChar"/>
        </w:rPr>
        <w:fldChar w:fldCharType="end"/>
      </w:r>
      <w:bookmarkEnd w:id="47"/>
    </w:p>
    <w:p w:rsidRPr="00F908C9" w:rsidR="00363A4D" w:rsidP="00363A4D" w:rsidRDefault="00363A4D" w14:paraId="283C89A5" w14:textId="77777777">
      <w:pPr>
        <w:pStyle w:val="Q1"/>
        <w:numPr>
          <w:ilvl w:val="0"/>
          <w:numId w:val="1"/>
        </w:numPr>
        <w:tabs>
          <w:tab w:val="clear" w:pos="576"/>
          <w:tab w:val="clear" w:pos="1584"/>
          <w:tab w:val="num" w:pos="540"/>
        </w:tabs>
        <w:ind w:left="540" w:hanging="540"/>
        <w:rPr>
          <w:rFonts w:ascii="Times New Roman" w:hAnsi="Times New Roman" w:cs="Times New Roman"/>
          <w:sz w:val="24"/>
          <w:szCs w:val="24"/>
        </w:rPr>
      </w:pPr>
      <w:bookmarkStart w:name="_Ref520964038" w:id="48"/>
      <w:bookmarkStart w:name="_Hlk519256690" w:id="49"/>
      <w:bookmarkEnd w:id="30"/>
      <w:bookmarkEnd w:id="31"/>
      <w:r>
        <w:t>Has the</w:t>
      </w:r>
      <w:r w:rsidRPr="00E10FC6">
        <w:t xml:space="preserve"> recipient</w:t>
      </w:r>
      <w:r>
        <w:t xml:space="preserve"> ever had a prior </w:t>
      </w:r>
      <w:r w:rsidRPr="00F908C9">
        <w:t>cellular</w:t>
      </w:r>
      <w:r w:rsidRPr="00F908C9">
        <w:rPr>
          <w:rFonts w:ascii="Times New Roman" w:hAnsi="Times New Roman" w:cs="Times New Roman"/>
          <w:sz w:val="24"/>
          <w:szCs w:val="24"/>
        </w:rPr>
        <w:t xml:space="preserve"> </w:t>
      </w:r>
      <w:r>
        <w:t xml:space="preserve">therapy? </w:t>
      </w:r>
      <w:r w:rsidRPr="00B459FA">
        <w:rPr>
          <w:rStyle w:val="IntenseEmphasis"/>
        </w:rPr>
        <w:t>(do not include DLIs)</w:t>
      </w:r>
      <w:bookmarkEnd w:id="48"/>
    </w:p>
    <w:p w:rsidRPr="00577C58" w:rsidR="00363A4D" w:rsidP="00363A4D" w:rsidRDefault="00363A4D" w14:paraId="357944B3" w14:textId="6D6A8E59">
      <w:pPr>
        <w:pStyle w:val="answer0"/>
      </w:pPr>
      <w:r>
        <w:tab/>
      </w:r>
      <w:r w:rsidRPr="008140C9">
        <w:rPr>
          <w:rFonts w:ascii="Wingdings" w:hAnsi="Wingdings"/>
          <w:sz w:val="21"/>
          <w:szCs w:val="21"/>
        </w:rPr>
        <w:t></w:t>
      </w:r>
      <w:r>
        <w:tab/>
        <w:t xml:space="preserve">Yes – </w:t>
      </w:r>
      <w:r w:rsidRPr="00096B4E">
        <w:rPr>
          <w:rStyle w:val="gotoChar"/>
        </w:rPr>
        <w:t xml:space="preserve">Go to question </w:t>
      </w:r>
      <w:r>
        <w:rPr>
          <w:rStyle w:val="gotoChar"/>
        </w:rPr>
        <w:fldChar w:fldCharType="begin"/>
      </w:r>
      <w:r>
        <w:rPr>
          <w:rStyle w:val="gotoChar"/>
        </w:rPr>
        <w:instrText xml:space="preserve"> REF _Ref520964052 \r \h </w:instrText>
      </w:r>
      <w:r>
        <w:rPr>
          <w:rStyle w:val="gotoChar"/>
        </w:rPr>
      </w:r>
      <w:r>
        <w:rPr>
          <w:rStyle w:val="gotoChar"/>
        </w:rPr>
        <w:fldChar w:fldCharType="separate"/>
      </w:r>
      <w:r w:rsidR="00A26660">
        <w:rPr>
          <w:rStyle w:val="gotoChar"/>
        </w:rPr>
        <w:t>39</w:t>
      </w:r>
      <w:r>
        <w:rPr>
          <w:rStyle w:val="gotoChar"/>
        </w:rPr>
        <w:fldChar w:fldCharType="end"/>
      </w:r>
    </w:p>
    <w:p w:rsidR="00363A4D" w:rsidP="00363A4D" w:rsidRDefault="00363A4D" w14:paraId="084D64FE" w14:textId="5D2D8C9C">
      <w:pPr>
        <w:pStyle w:val="answer0"/>
        <w:rPr>
          <w:rStyle w:val="gotoChar"/>
        </w:rPr>
      </w:pPr>
      <w:r>
        <w:tab/>
      </w:r>
      <w:r w:rsidRPr="008140C9">
        <w:rPr>
          <w:rFonts w:ascii="Wingdings" w:hAnsi="Wingdings"/>
          <w:sz w:val="21"/>
          <w:szCs w:val="21"/>
        </w:rPr>
        <w:t></w:t>
      </w:r>
      <w:r>
        <w:tab/>
        <w:t xml:space="preserve">No </w:t>
      </w:r>
      <w:bookmarkStart w:name="_Hlk517349411" w:id="50"/>
      <w:r>
        <w:t xml:space="preserve">– </w:t>
      </w:r>
      <w:r w:rsidRPr="00096B4E">
        <w:rPr>
          <w:rStyle w:val="gotoChar"/>
        </w:rPr>
        <w:t xml:space="preserve">Go to question </w:t>
      </w:r>
      <w:r>
        <w:rPr>
          <w:rStyle w:val="gotoChar"/>
        </w:rPr>
        <w:fldChar w:fldCharType="begin"/>
      </w:r>
      <w:r>
        <w:rPr>
          <w:rStyle w:val="gotoChar"/>
        </w:rPr>
        <w:instrText xml:space="preserve"> REF _Ref520964231 \r \h </w:instrText>
      </w:r>
      <w:r>
        <w:rPr>
          <w:rStyle w:val="gotoChar"/>
        </w:rPr>
      </w:r>
      <w:r>
        <w:rPr>
          <w:rStyle w:val="gotoChar"/>
        </w:rPr>
        <w:fldChar w:fldCharType="separate"/>
      </w:r>
      <w:r w:rsidR="00A26660">
        <w:rPr>
          <w:rStyle w:val="gotoChar"/>
        </w:rPr>
        <w:t>44</w:t>
      </w:r>
      <w:r>
        <w:rPr>
          <w:rStyle w:val="gotoChar"/>
        </w:rPr>
        <w:fldChar w:fldCharType="end"/>
      </w:r>
      <w:bookmarkEnd w:id="50"/>
    </w:p>
    <w:p w:rsidR="00363A4D" w:rsidP="00363A4D" w:rsidRDefault="00363A4D" w14:paraId="1C280F36" w14:textId="149FD5CB">
      <w:pPr>
        <w:pStyle w:val="answer0"/>
        <w:rPr>
          <w:rStyle w:val="gotoChar"/>
        </w:rPr>
      </w:pPr>
      <w:r>
        <w:rPr>
          <w:rFonts w:ascii="Wingdings" w:hAnsi="Wingdings"/>
          <w:sz w:val="21"/>
          <w:szCs w:val="21"/>
        </w:rPr>
        <w:tab/>
      </w:r>
      <w:r w:rsidRPr="008140C9">
        <w:rPr>
          <w:rFonts w:ascii="Wingdings" w:hAnsi="Wingdings"/>
          <w:sz w:val="21"/>
          <w:szCs w:val="21"/>
        </w:rPr>
        <w:t></w:t>
      </w:r>
      <w:r>
        <w:rPr>
          <w:rFonts w:ascii="Wingdings" w:hAnsi="Wingdings"/>
          <w:sz w:val="21"/>
          <w:szCs w:val="21"/>
        </w:rPr>
        <w:t></w:t>
      </w:r>
      <w:r>
        <w:t xml:space="preserve">Unknown– </w:t>
      </w:r>
      <w:r w:rsidRPr="00096B4E">
        <w:rPr>
          <w:rStyle w:val="gotoChar"/>
        </w:rPr>
        <w:t xml:space="preserve">Go to question </w:t>
      </w:r>
      <w:r>
        <w:rPr>
          <w:rStyle w:val="gotoChar"/>
        </w:rPr>
        <w:fldChar w:fldCharType="begin"/>
      </w:r>
      <w:r>
        <w:rPr>
          <w:rStyle w:val="gotoChar"/>
        </w:rPr>
        <w:instrText xml:space="preserve"> REF _Ref520964231 \r \h </w:instrText>
      </w:r>
      <w:r>
        <w:rPr>
          <w:rStyle w:val="gotoChar"/>
        </w:rPr>
      </w:r>
      <w:r>
        <w:rPr>
          <w:rStyle w:val="gotoChar"/>
        </w:rPr>
        <w:fldChar w:fldCharType="separate"/>
      </w:r>
      <w:r w:rsidR="00A26660">
        <w:rPr>
          <w:rStyle w:val="gotoChar"/>
        </w:rPr>
        <w:t>44</w:t>
      </w:r>
      <w:r>
        <w:rPr>
          <w:rStyle w:val="gotoChar"/>
        </w:rPr>
        <w:fldChar w:fldCharType="end"/>
      </w:r>
    </w:p>
    <w:p w:rsidRPr="009B2F08" w:rsidR="00363A4D" w:rsidP="00363A4D" w:rsidRDefault="00363A4D" w14:paraId="47DC412A" w14:textId="77777777">
      <w:pPr>
        <w:pStyle w:val="Q2"/>
        <w:numPr>
          <w:ilvl w:val="0"/>
          <w:numId w:val="1"/>
        </w:numPr>
        <w:tabs>
          <w:tab w:val="clear" w:pos="1152"/>
          <w:tab w:val="clear" w:pos="1584"/>
          <w:tab w:val="num" w:pos="1080"/>
        </w:tabs>
        <w:ind w:left="1080" w:hanging="540"/>
        <w:rPr>
          <w:rStyle w:val="gotoChar"/>
          <w:b w:val="0"/>
        </w:rPr>
      </w:pPr>
      <w:bookmarkStart w:name="_Ref520964052" w:id="51"/>
      <w:bookmarkEnd w:id="49"/>
      <w:r>
        <w:rPr>
          <w:rStyle w:val="gotoChar"/>
          <w:b w:val="0"/>
          <w:i w:val="0"/>
        </w:rPr>
        <w:t xml:space="preserve">Were all prior cellular therapies reported to the CIBMTR? </w:t>
      </w:r>
    </w:p>
    <w:p w:rsidRPr="00577C58" w:rsidR="00363A4D" w:rsidP="00F27875" w:rsidRDefault="00363A4D" w14:paraId="67BCCB16" w14:textId="3B77188E">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096B4E">
        <w:rPr>
          <w:rStyle w:val="gotoChar"/>
        </w:rPr>
        <w:t xml:space="preserve">Go to question </w:t>
      </w:r>
      <w:r>
        <w:rPr>
          <w:rStyle w:val="gotoChar"/>
        </w:rPr>
        <w:fldChar w:fldCharType="begin"/>
      </w:r>
      <w:r>
        <w:rPr>
          <w:rStyle w:val="gotoChar"/>
        </w:rPr>
        <w:instrText xml:space="preserve"> REF _Ref520964231 \r \h  \* MERGEFORMAT </w:instrText>
      </w:r>
      <w:r>
        <w:rPr>
          <w:rStyle w:val="gotoChar"/>
        </w:rPr>
      </w:r>
      <w:r>
        <w:rPr>
          <w:rStyle w:val="gotoChar"/>
        </w:rPr>
        <w:fldChar w:fldCharType="separate"/>
      </w:r>
      <w:r w:rsidR="00A26660">
        <w:rPr>
          <w:rStyle w:val="gotoChar"/>
        </w:rPr>
        <w:t>44</w:t>
      </w:r>
      <w:r>
        <w:rPr>
          <w:rStyle w:val="gotoChar"/>
        </w:rPr>
        <w:fldChar w:fldCharType="end"/>
      </w:r>
    </w:p>
    <w:p w:rsidR="00363A4D" w:rsidP="00F27875" w:rsidRDefault="00363A4D" w14:paraId="50C7FB3C" w14:textId="0C60F640">
      <w:pPr>
        <w:pStyle w:val="A2"/>
        <w:numPr>
          <w:ilvl w:val="0"/>
          <w:numId w:val="9"/>
        </w:numPr>
        <w:tabs>
          <w:tab w:val="clear" w:pos="810"/>
          <w:tab w:val="clear" w:pos="1152"/>
          <w:tab w:val="left" w:pos="1620"/>
          <w:tab w:val="right" w:leader="underscore" w:pos="10066"/>
        </w:tabs>
        <w:spacing w:before="120"/>
        <w:ind w:left="1620" w:hanging="540"/>
        <w:rPr>
          <w:rStyle w:val="gotoChar"/>
        </w:rPr>
      </w:pPr>
      <w:r>
        <w:t xml:space="preserve">No – </w:t>
      </w:r>
      <w:r w:rsidRPr="00096B4E">
        <w:rPr>
          <w:rStyle w:val="gotoChar"/>
        </w:rPr>
        <w:t xml:space="preserve">Go to question </w:t>
      </w:r>
      <w:r>
        <w:rPr>
          <w:rStyle w:val="gotoChar"/>
        </w:rPr>
        <w:fldChar w:fldCharType="begin"/>
      </w:r>
      <w:r>
        <w:rPr>
          <w:rStyle w:val="gotoChar"/>
        </w:rPr>
        <w:instrText xml:space="preserve"> REF _Ref520964242 \r \h  \* MERGEFORMAT </w:instrText>
      </w:r>
      <w:r>
        <w:rPr>
          <w:rStyle w:val="gotoChar"/>
        </w:rPr>
      </w:r>
      <w:r>
        <w:rPr>
          <w:rStyle w:val="gotoChar"/>
        </w:rPr>
        <w:fldChar w:fldCharType="separate"/>
      </w:r>
      <w:r w:rsidR="00A26660">
        <w:rPr>
          <w:rStyle w:val="gotoChar"/>
        </w:rPr>
        <w:t>40</w:t>
      </w:r>
      <w:r>
        <w:rPr>
          <w:rStyle w:val="gotoChar"/>
        </w:rPr>
        <w:fldChar w:fldCharType="end"/>
      </w:r>
    </w:p>
    <w:p w:rsidR="00363A4D" w:rsidP="00F27875" w:rsidRDefault="00363A4D" w14:paraId="22FE0A62" w14:textId="1A446A80">
      <w:pPr>
        <w:pStyle w:val="A2"/>
        <w:numPr>
          <w:ilvl w:val="0"/>
          <w:numId w:val="9"/>
        </w:numPr>
        <w:tabs>
          <w:tab w:val="clear" w:pos="810"/>
          <w:tab w:val="clear" w:pos="1152"/>
          <w:tab w:val="left" w:pos="1620"/>
          <w:tab w:val="right" w:leader="underscore" w:pos="10066"/>
        </w:tabs>
        <w:spacing w:before="120"/>
        <w:ind w:left="1620" w:hanging="540"/>
        <w:rPr>
          <w:rStyle w:val="gotoChar"/>
        </w:rPr>
      </w:pPr>
      <w:r>
        <w:t xml:space="preserve">Unknown– </w:t>
      </w:r>
      <w:r w:rsidRPr="00096B4E">
        <w:rPr>
          <w:rStyle w:val="gotoChar"/>
        </w:rPr>
        <w:t xml:space="preserve">Go to question </w:t>
      </w:r>
      <w:r>
        <w:rPr>
          <w:rStyle w:val="gotoChar"/>
        </w:rPr>
        <w:fldChar w:fldCharType="begin"/>
      </w:r>
      <w:r>
        <w:rPr>
          <w:rStyle w:val="gotoChar"/>
        </w:rPr>
        <w:instrText xml:space="preserve"> REF _Ref520964231 \r \h  \* MERGEFORMAT </w:instrText>
      </w:r>
      <w:r>
        <w:rPr>
          <w:rStyle w:val="gotoChar"/>
        </w:rPr>
      </w:r>
      <w:r>
        <w:rPr>
          <w:rStyle w:val="gotoChar"/>
        </w:rPr>
        <w:fldChar w:fldCharType="separate"/>
      </w:r>
      <w:r w:rsidR="00A26660">
        <w:rPr>
          <w:rStyle w:val="gotoChar"/>
        </w:rPr>
        <w:t>44</w:t>
      </w:r>
      <w:r>
        <w:rPr>
          <w:rStyle w:val="gotoChar"/>
        </w:rPr>
        <w:fldChar w:fldCharType="end"/>
      </w:r>
    </w:p>
    <w:p w:rsidR="00363A4D" w:rsidP="00363A4D" w:rsidRDefault="00363A4D" w14:paraId="06E1266D" w14:textId="77777777">
      <w:pPr>
        <w:pStyle w:val="A2"/>
        <w:numPr>
          <w:ilvl w:val="0"/>
          <w:numId w:val="0"/>
        </w:numPr>
        <w:ind w:left="1620"/>
        <w:rPr>
          <w:rStyle w:val="gotoChar"/>
        </w:rPr>
      </w:pPr>
      <w:bookmarkStart w:name="_Hlk519256447" w:id="52"/>
      <w:bookmarkEnd w:id="51"/>
    </w:p>
    <w:p w:rsidRPr="00363A4D" w:rsidR="00363A4D" w:rsidP="00E54806" w:rsidRDefault="00363A4D" w14:paraId="068BC864" w14:textId="23C1F6A2">
      <w:pPr>
        <w:pStyle w:val="answer1"/>
        <w:ind w:left="1170" w:hanging="600"/>
        <w:jc w:val="center"/>
        <w:rPr>
          <w:b/>
          <w:color w:val="2F5496"/>
        </w:rPr>
      </w:pPr>
      <w:r w:rsidRPr="00363A4D">
        <w:rPr>
          <w:b/>
          <w:color w:val="2F5496"/>
        </w:rPr>
        <w:t xml:space="preserve">Copy and complete questions </w:t>
      </w:r>
      <w:r w:rsidRPr="00363A4D">
        <w:rPr>
          <w:b/>
          <w:color w:val="2F5496"/>
        </w:rPr>
        <w:fldChar w:fldCharType="begin"/>
      </w:r>
      <w:r w:rsidRPr="00363A4D">
        <w:rPr>
          <w:b/>
          <w:color w:val="2F5496"/>
        </w:rPr>
        <w:instrText xml:space="preserve"> REF _Ref520964242 \r \h </w:instrText>
      </w:r>
      <w:r w:rsidR="00E54806">
        <w:rPr>
          <w:b/>
          <w:color w:val="2F5496"/>
        </w:rPr>
        <w:instrText xml:space="preserve"> \* MERGEFORMAT </w:instrText>
      </w:r>
      <w:r w:rsidRPr="00363A4D">
        <w:rPr>
          <w:b/>
          <w:color w:val="2F5496"/>
        </w:rPr>
      </w:r>
      <w:r w:rsidRPr="00363A4D">
        <w:rPr>
          <w:b/>
          <w:color w:val="2F5496"/>
        </w:rPr>
        <w:fldChar w:fldCharType="separate"/>
      </w:r>
      <w:r w:rsidR="00A26660">
        <w:rPr>
          <w:b/>
          <w:color w:val="2F5496"/>
        </w:rPr>
        <w:t>40</w:t>
      </w:r>
      <w:r w:rsidRPr="00363A4D">
        <w:rPr>
          <w:b/>
          <w:color w:val="2F5496"/>
        </w:rPr>
        <w:fldChar w:fldCharType="end"/>
      </w:r>
      <w:r w:rsidRPr="00363A4D">
        <w:rPr>
          <w:b/>
          <w:color w:val="2F5496"/>
        </w:rPr>
        <w:t>-</w:t>
      </w:r>
      <w:r w:rsidRPr="00363A4D">
        <w:rPr>
          <w:b/>
          <w:color w:val="2F5496"/>
        </w:rPr>
        <w:fldChar w:fldCharType="begin"/>
      </w:r>
      <w:r w:rsidRPr="00363A4D">
        <w:rPr>
          <w:b/>
          <w:color w:val="2F5496"/>
        </w:rPr>
        <w:instrText xml:space="preserve"> REF _Ref520964044 \r \h </w:instrText>
      </w:r>
      <w:r w:rsidR="00E54806">
        <w:rPr>
          <w:b/>
          <w:color w:val="2F5496"/>
        </w:rPr>
        <w:instrText xml:space="preserve"> \* MERGEFORMAT </w:instrText>
      </w:r>
      <w:r w:rsidRPr="00363A4D">
        <w:rPr>
          <w:b/>
          <w:color w:val="2F5496"/>
        </w:rPr>
      </w:r>
      <w:r w:rsidRPr="00363A4D">
        <w:rPr>
          <w:b/>
          <w:color w:val="2F5496"/>
        </w:rPr>
        <w:fldChar w:fldCharType="separate"/>
      </w:r>
      <w:r w:rsidR="00A26660">
        <w:rPr>
          <w:b/>
          <w:color w:val="2F5496"/>
        </w:rPr>
        <w:t>43</w:t>
      </w:r>
      <w:r w:rsidRPr="00363A4D">
        <w:rPr>
          <w:b/>
          <w:color w:val="2F5496"/>
        </w:rPr>
        <w:fldChar w:fldCharType="end"/>
      </w:r>
      <w:r w:rsidRPr="00363A4D">
        <w:rPr>
          <w:b/>
          <w:color w:val="2F5496"/>
        </w:rPr>
        <w:t xml:space="preserve"> to report all prior cellular therapies that have not yet been reported to the CIBMTR</w:t>
      </w:r>
      <w:r w:rsidR="00E54806">
        <w:rPr>
          <w:b/>
          <w:color w:val="2F5496"/>
        </w:rPr>
        <w:t>.</w:t>
      </w:r>
    </w:p>
    <w:p w:rsidR="00363A4D" w:rsidP="00363A4D" w:rsidRDefault="00363A4D" w14:paraId="3B935EEC" w14:textId="77777777">
      <w:pPr>
        <w:pStyle w:val="Q3"/>
        <w:numPr>
          <w:ilvl w:val="0"/>
          <w:numId w:val="1"/>
        </w:numPr>
        <w:tabs>
          <w:tab w:val="clear" w:pos="1584"/>
          <w:tab w:val="num" w:pos="4356"/>
          <w:tab w:val="right" w:leader="underscore" w:pos="10066"/>
        </w:tabs>
        <w:ind w:left="1728"/>
      </w:pPr>
      <w:bookmarkStart w:name="_Ref520964242" w:id="53"/>
      <w:bookmarkEnd w:id="52"/>
      <w:r>
        <w:t>Date of the prior cellular therapy: __ __ __ __ -- __ __ -- __ __</w:t>
      </w:r>
      <w:bookmarkEnd w:id="53"/>
    </w:p>
    <w:p w:rsidR="00363A4D" w:rsidP="00AD02DA" w:rsidRDefault="00363A4D" w14:paraId="1FAD5F39" w14:textId="6453E414">
      <w:pPr>
        <w:pStyle w:val="YYMMDD"/>
        <w:numPr>
          <w:ilvl w:val="0"/>
          <w:numId w:val="0"/>
        </w:numPr>
        <w:tabs>
          <w:tab w:val="center" w:pos="5040"/>
          <w:tab w:val="center" w:pos="6030"/>
          <w:tab w:val="center" w:pos="6570"/>
        </w:tabs>
        <w:ind w:left="576"/>
      </w:pPr>
      <w:r>
        <w:tab/>
      </w:r>
      <w:r>
        <w:tab/>
      </w:r>
      <w:r>
        <w:tab/>
        <w:t>YYYY</w:t>
      </w:r>
      <w:r>
        <w:tab/>
        <w:t>MM</w:t>
      </w:r>
      <w:r>
        <w:tab/>
      </w:r>
      <w:r w:rsidR="00E54806">
        <w:t xml:space="preserve">           </w:t>
      </w:r>
      <w:r>
        <w:t>DD</w:t>
      </w:r>
    </w:p>
    <w:p w:rsidRPr="003B331A" w:rsidR="00363A4D" w:rsidP="00363A4D" w:rsidRDefault="00363A4D" w14:paraId="592ADF3A" w14:textId="77777777">
      <w:pPr>
        <w:pStyle w:val="Q3"/>
        <w:numPr>
          <w:ilvl w:val="0"/>
          <w:numId w:val="1"/>
        </w:numPr>
        <w:tabs>
          <w:tab w:val="clear" w:pos="1584"/>
          <w:tab w:val="num" w:pos="4356"/>
          <w:tab w:val="right" w:leader="underscore" w:pos="10066"/>
        </w:tabs>
        <w:ind w:left="1728"/>
      </w:pPr>
      <w:r>
        <w:t xml:space="preserve">Was the cellular therapy performed at a different institution? </w:t>
      </w:r>
    </w:p>
    <w:p w:rsidRPr="00EA4D89" w:rsidR="00363A4D" w:rsidP="00F27875" w:rsidRDefault="00363A4D" w14:paraId="5CC2A5E3" w14:textId="64BAB4E2">
      <w:pPr>
        <w:pStyle w:val="A3"/>
        <w:numPr>
          <w:ilvl w:val="0"/>
          <w:numId w:val="9"/>
        </w:numPr>
        <w:tabs>
          <w:tab w:val="clear" w:pos="810"/>
          <w:tab w:val="clear" w:pos="1728"/>
          <w:tab w:val="left" w:pos="2250"/>
          <w:tab w:val="right" w:leader="underscore" w:pos="10066"/>
        </w:tabs>
        <w:spacing w:before="120"/>
        <w:ind w:left="2340" w:hanging="594"/>
      </w:pPr>
      <w:r w:rsidRPr="00EA4D89">
        <w:t xml:space="preserve">Yes – </w:t>
      </w:r>
      <w:r w:rsidRPr="009B1BDC">
        <w:rPr>
          <w:rStyle w:val="gotoChar1"/>
        </w:rPr>
        <w:t xml:space="preserve">Go to question </w:t>
      </w:r>
      <w:r w:rsidRPr="009B1BDC">
        <w:rPr>
          <w:rStyle w:val="gotoChar1"/>
        </w:rPr>
        <w:fldChar w:fldCharType="begin"/>
      </w:r>
      <w:r w:rsidRPr="009B1BDC">
        <w:rPr>
          <w:rStyle w:val="gotoChar1"/>
        </w:rPr>
        <w:instrText xml:space="preserve"> REF _Ref520964257 \r \h  \* MERGEFORMAT </w:instrText>
      </w:r>
      <w:r w:rsidRPr="009B1BDC">
        <w:rPr>
          <w:rStyle w:val="gotoChar1"/>
        </w:rPr>
      </w:r>
      <w:r w:rsidRPr="009B1BDC">
        <w:rPr>
          <w:rStyle w:val="gotoChar1"/>
        </w:rPr>
        <w:fldChar w:fldCharType="separate"/>
      </w:r>
      <w:r w:rsidR="00A26660">
        <w:rPr>
          <w:rStyle w:val="gotoChar1"/>
        </w:rPr>
        <w:t>42</w:t>
      </w:r>
      <w:r w:rsidRPr="009B1BDC">
        <w:rPr>
          <w:rStyle w:val="gotoChar1"/>
        </w:rPr>
        <w:fldChar w:fldCharType="end"/>
      </w:r>
    </w:p>
    <w:p w:rsidRPr="00EA4D89" w:rsidR="00363A4D" w:rsidP="00F27875" w:rsidRDefault="00363A4D" w14:paraId="3262CBEF" w14:textId="27E22F47">
      <w:pPr>
        <w:pStyle w:val="A3"/>
        <w:numPr>
          <w:ilvl w:val="0"/>
          <w:numId w:val="9"/>
        </w:numPr>
        <w:tabs>
          <w:tab w:val="clear" w:pos="810"/>
          <w:tab w:val="clear" w:pos="1728"/>
          <w:tab w:val="left" w:pos="2250"/>
          <w:tab w:val="right" w:leader="underscore" w:pos="10066"/>
        </w:tabs>
        <w:spacing w:before="120"/>
        <w:ind w:left="2340" w:hanging="594"/>
        <w:rPr>
          <w:rStyle w:val="gotoChar"/>
          <w:b w:val="0"/>
          <w:i w:val="0"/>
        </w:rPr>
      </w:pPr>
      <w:r w:rsidRPr="00EA4D89">
        <w:t xml:space="preserve">No – </w:t>
      </w:r>
      <w:r w:rsidRPr="009B1BDC">
        <w:rPr>
          <w:rStyle w:val="gotoChar1"/>
        </w:rPr>
        <w:t xml:space="preserve">Go to question </w:t>
      </w:r>
      <w:r w:rsidRPr="009B1BDC">
        <w:rPr>
          <w:rStyle w:val="gotoChar1"/>
        </w:rPr>
        <w:fldChar w:fldCharType="begin"/>
      </w:r>
      <w:r w:rsidRPr="009B1BDC">
        <w:rPr>
          <w:rStyle w:val="gotoChar1"/>
        </w:rPr>
        <w:instrText xml:space="preserve"> REF _Ref520964044 \r \h  \* MERGEFORMAT </w:instrText>
      </w:r>
      <w:r w:rsidRPr="009B1BDC">
        <w:rPr>
          <w:rStyle w:val="gotoChar1"/>
        </w:rPr>
      </w:r>
      <w:r w:rsidRPr="009B1BDC">
        <w:rPr>
          <w:rStyle w:val="gotoChar1"/>
        </w:rPr>
        <w:fldChar w:fldCharType="separate"/>
      </w:r>
      <w:r w:rsidR="00A26660">
        <w:rPr>
          <w:rStyle w:val="gotoChar1"/>
        </w:rPr>
        <w:t>43</w:t>
      </w:r>
      <w:r w:rsidRPr="009B1BDC">
        <w:rPr>
          <w:rStyle w:val="gotoChar1"/>
        </w:rPr>
        <w:fldChar w:fldCharType="end"/>
      </w:r>
    </w:p>
    <w:p w:rsidR="00363A4D" w:rsidP="00363A4D" w:rsidRDefault="00363A4D" w14:paraId="13365AD5" w14:textId="77777777">
      <w:pPr>
        <w:pStyle w:val="ques4"/>
        <w:rPr>
          <w:rStyle w:val="gotoChar"/>
          <w:b w:val="0"/>
          <w:i w:val="0"/>
        </w:rPr>
      </w:pPr>
      <w:bookmarkStart w:name="_Ref520964257" w:id="54"/>
      <w:r>
        <w:rPr>
          <w:rStyle w:val="gotoChar"/>
          <w:b w:val="0"/>
          <w:i w:val="0"/>
        </w:rPr>
        <w:t>Name: ___________________________________________________________________</w:t>
      </w:r>
      <w:bookmarkEnd w:id="54"/>
    </w:p>
    <w:p w:rsidR="00363A4D" w:rsidP="00363A4D" w:rsidRDefault="00363A4D" w14:paraId="27474A0A" w14:textId="77777777">
      <w:pPr>
        <w:pStyle w:val="answer3"/>
        <w:tabs>
          <w:tab w:val="clear" w:pos="2304"/>
        </w:tabs>
        <w:ind w:left="2340" w:firstLine="0"/>
      </w:pPr>
      <w:r>
        <w:t>City</w:t>
      </w:r>
      <w:r w:rsidRPr="000A650A">
        <w:t>:</w:t>
      </w:r>
      <w:r>
        <w:t xml:space="preserve"> </w:t>
      </w:r>
      <w:r>
        <w:tab/>
      </w:r>
    </w:p>
    <w:p w:rsidR="00363A4D" w:rsidP="00363A4D" w:rsidRDefault="00363A4D" w14:paraId="74F01EFF" w14:textId="77777777">
      <w:pPr>
        <w:pStyle w:val="answer3"/>
        <w:tabs>
          <w:tab w:val="clear" w:pos="2304"/>
        </w:tabs>
        <w:ind w:left="2340" w:firstLine="0"/>
      </w:pPr>
      <w:r>
        <w:rPr>
          <w:lang w:eastAsia="en-US"/>
        </w:rPr>
        <w:lastRenderedPageBreak/>
        <w:t>State</w:t>
      </w:r>
      <w:r w:rsidRPr="00A5294E">
        <w:t xml:space="preserve">: </w:t>
      </w:r>
      <w:r w:rsidRPr="00A5294E">
        <w:tab/>
      </w:r>
    </w:p>
    <w:p w:rsidRPr="00A5294E" w:rsidR="00363A4D" w:rsidP="00363A4D" w:rsidRDefault="00363A4D" w14:paraId="3AE213C6" w14:textId="77777777">
      <w:pPr>
        <w:pStyle w:val="answer3"/>
        <w:tabs>
          <w:tab w:val="clear" w:pos="2304"/>
        </w:tabs>
        <w:ind w:left="2340" w:firstLine="0"/>
      </w:pPr>
      <w:r w:rsidRPr="00A5294E">
        <w:rPr>
          <w:lang w:eastAsia="en-US"/>
        </w:rPr>
        <w:t>Country</w:t>
      </w:r>
      <w:r w:rsidRPr="00A5294E">
        <w:t xml:space="preserve">: </w:t>
      </w:r>
      <w:r w:rsidRPr="00A5294E">
        <w:tab/>
      </w:r>
    </w:p>
    <w:p w:rsidR="00363A4D" w:rsidP="00363A4D" w:rsidRDefault="00363A4D" w14:paraId="0E1D6594" w14:textId="77777777">
      <w:pPr>
        <w:pStyle w:val="Q3"/>
        <w:numPr>
          <w:ilvl w:val="0"/>
          <w:numId w:val="1"/>
        </w:numPr>
        <w:tabs>
          <w:tab w:val="clear" w:pos="1584"/>
          <w:tab w:val="num" w:pos="4356"/>
          <w:tab w:val="right" w:leader="underscore" w:pos="10066"/>
        </w:tabs>
        <w:ind w:left="1728"/>
        <w:rPr>
          <w:rStyle w:val="gotoChar"/>
          <w:b w:val="0"/>
          <w:i w:val="0"/>
        </w:rPr>
      </w:pPr>
      <w:bookmarkStart w:name="_Ref520964044" w:id="55"/>
      <w:r>
        <w:rPr>
          <w:rStyle w:val="gotoChar"/>
          <w:b w:val="0"/>
          <w:i w:val="0"/>
        </w:rPr>
        <w:t xml:space="preserve">Specify the source(s) for the prior cellular therapy </w:t>
      </w:r>
      <w:r w:rsidRPr="00B459FA">
        <w:rPr>
          <w:rStyle w:val="IntenseEmphasis"/>
        </w:rPr>
        <w:t>(check all that apply)</w:t>
      </w:r>
      <w:bookmarkEnd w:id="55"/>
    </w:p>
    <w:p w:rsidRPr="00EA4D89" w:rsidR="00363A4D" w:rsidP="00F27875" w:rsidRDefault="00363A4D" w14:paraId="18CE9FA8" w14:textId="77777777">
      <w:pPr>
        <w:pStyle w:val="A3"/>
        <w:numPr>
          <w:ilvl w:val="0"/>
          <w:numId w:val="9"/>
        </w:numPr>
        <w:tabs>
          <w:tab w:val="clear" w:pos="810"/>
          <w:tab w:val="clear" w:pos="1728"/>
          <w:tab w:val="left" w:pos="2250"/>
          <w:tab w:val="right" w:leader="underscore" w:pos="10066"/>
        </w:tabs>
        <w:spacing w:before="120"/>
        <w:ind w:left="2340" w:hanging="594"/>
      </w:pPr>
      <w:r w:rsidRPr="00EA4D89">
        <w:t>Autologous</w:t>
      </w:r>
    </w:p>
    <w:p w:rsidRPr="00EA4D89" w:rsidR="00363A4D" w:rsidP="00F27875" w:rsidRDefault="00363A4D" w14:paraId="49CFAF0C" w14:textId="77777777">
      <w:pPr>
        <w:pStyle w:val="A3"/>
        <w:numPr>
          <w:ilvl w:val="0"/>
          <w:numId w:val="9"/>
        </w:numPr>
        <w:tabs>
          <w:tab w:val="clear" w:pos="810"/>
          <w:tab w:val="clear" w:pos="1728"/>
          <w:tab w:val="left" w:pos="2250"/>
          <w:tab w:val="right" w:leader="underscore" w:pos="10066"/>
        </w:tabs>
        <w:spacing w:before="120"/>
        <w:ind w:left="2340" w:hanging="594"/>
      </w:pPr>
      <w:r w:rsidRPr="00EA4D89">
        <w:t xml:space="preserve">Allogeneic, unrelated </w:t>
      </w:r>
    </w:p>
    <w:p w:rsidRPr="00EA4D89" w:rsidR="00363A4D" w:rsidP="00F27875" w:rsidRDefault="00363A4D" w14:paraId="3F7B2FFC" w14:textId="77777777">
      <w:pPr>
        <w:pStyle w:val="A3"/>
        <w:numPr>
          <w:ilvl w:val="0"/>
          <w:numId w:val="9"/>
        </w:numPr>
        <w:tabs>
          <w:tab w:val="clear" w:pos="810"/>
          <w:tab w:val="clear" w:pos="1728"/>
          <w:tab w:val="left" w:pos="2250"/>
          <w:tab w:val="right" w:leader="underscore" w:pos="10066"/>
        </w:tabs>
        <w:spacing w:before="120"/>
        <w:ind w:left="2340" w:hanging="594"/>
      </w:pPr>
      <w:r w:rsidRPr="00EA4D89">
        <w:t xml:space="preserve">Allogeneic, related </w:t>
      </w:r>
    </w:p>
    <w:p w:rsidR="00363A4D" w:rsidP="00363A4D" w:rsidRDefault="00363A4D" w14:paraId="73EC9B1A" w14:textId="77777777">
      <w:pPr>
        <w:pStyle w:val="sectionhead"/>
      </w:pPr>
      <w:r>
        <w:t xml:space="preserve">Donor </w:t>
      </w:r>
      <w:r w:rsidRPr="00E11EE3">
        <w:t xml:space="preserve">Information </w:t>
      </w:r>
    </w:p>
    <w:p w:rsidR="00363A4D" w:rsidP="00363A4D" w:rsidRDefault="00363A4D" w14:paraId="57073C5D" w14:textId="77777777">
      <w:pPr>
        <w:pStyle w:val="Q1"/>
        <w:numPr>
          <w:ilvl w:val="0"/>
          <w:numId w:val="1"/>
        </w:numPr>
        <w:tabs>
          <w:tab w:val="clear" w:pos="576"/>
          <w:tab w:val="clear" w:pos="1584"/>
          <w:tab w:val="num" w:pos="540"/>
        </w:tabs>
        <w:ind w:left="540" w:hanging="540"/>
      </w:pPr>
      <w:bookmarkStart w:name="_Ref520964231" w:id="56"/>
      <w:r>
        <w:t>Multiple donors?</w:t>
      </w:r>
      <w:bookmarkEnd w:id="56"/>
    </w:p>
    <w:p w:rsidR="00363A4D" w:rsidP="00F27875" w:rsidRDefault="00363A4D" w14:paraId="4BA3A8CE" w14:textId="4D7CC8E9">
      <w:pPr>
        <w:pStyle w:val="A1"/>
        <w:numPr>
          <w:ilvl w:val="0"/>
          <w:numId w:val="9"/>
        </w:numPr>
        <w:tabs>
          <w:tab w:val="clear" w:pos="810"/>
          <w:tab w:val="left" w:pos="1080"/>
        </w:tabs>
        <w:spacing w:before="120"/>
        <w:ind w:left="1080" w:hanging="540"/>
      </w:pPr>
      <w:bookmarkStart w:name="_Hlk513024493" w:id="57"/>
      <w:r>
        <w:t xml:space="preserve">Yes – </w:t>
      </w:r>
      <w:r w:rsidRPr="00C9451E">
        <w:rPr>
          <w:rStyle w:val="gotoChar"/>
        </w:rPr>
        <w:t xml:space="preserve">Go to question </w:t>
      </w:r>
      <w:r>
        <w:rPr>
          <w:rStyle w:val="gotoChar"/>
        </w:rPr>
        <w:fldChar w:fldCharType="begin"/>
      </w:r>
      <w:r>
        <w:rPr>
          <w:rStyle w:val="gotoChar"/>
        </w:rPr>
        <w:instrText xml:space="preserve"> REF _Ref520964270 \r \h  \* MERGEFORMAT </w:instrText>
      </w:r>
      <w:r>
        <w:rPr>
          <w:rStyle w:val="gotoChar"/>
        </w:rPr>
      </w:r>
      <w:r>
        <w:rPr>
          <w:rStyle w:val="gotoChar"/>
        </w:rPr>
        <w:fldChar w:fldCharType="separate"/>
      </w:r>
      <w:r w:rsidR="00A26660">
        <w:rPr>
          <w:rStyle w:val="gotoChar"/>
        </w:rPr>
        <w:t>45</w:t>
      </w:r>
      <w:r>
        <w:rPr>
          <w:rStyle w:val="gotoChar"/>
        </w:rPr>
        <w:fldChar w:fldCharType="end"/>
      </w:r>
    </w:p>
    <w:p w:rsidRPr="00695C52" w:rsidR="00363A4D" w:rsidP="00F27875" w:rsidRDefault="00363A4D" w14:paraId="608FCBB0" w14:textId="42FBAE28">
      <w:pPr>
        <w:pStyle w:val="A1"/>
        <w:numPr>
          <w:ilvl w:val="0"/>
          <w:numId w:val="9"/>
        </w:numPr>
        <w:tabs>
          <w:tab w:val="clear" w:pos="810"/>
          <w:tab w:val="left" w:pos="1080"/>
        </w:tabs>
        <w:spacing w:before="120"/>
        <w:ind w:left="1080" w:hanging="540"/>
      </w:pPr>
      <w:r>
        <w:t xml:space="preserve">No - </w:t>
      </w:r>
      <w:r w:rsidRPr="00AE4E6B">
        <w:rPr>
          <w:rStyle w:val="gotoChar1"/>
        </w:rPr>
        <w:t xml:space="preserve">Go to question </w:t>
      </w:r>
      <w:r w:rsidRPr="00AE4E6B">
        <w:rPr>
          <w:rStyle w:val="gotoChar1"/>
        </w:rPr>
        <w:fldChar w:fldCharType="begin"/>
      </w:r>
      <w:r w:rsidRPr="00AE4E6B">
        <w:rPr>
          <w:rStyle w:val="gotoChar1"/>
        </w:rPr>
        <w:instrText xml:space="preserve"> REF _Ref520964273 \r \h  \* MERGEFORMAT </w:instrText>
      </w:r>
      <w:r w:rsidRPr="00AE4E6B">
        <w:rPr>
          <w:rStyle w:val="gotoChar1"/>
        </w:rPr>
      </w:r>
      <w:r w:rsidRPr="00AE4E6B">
        <w:rPr>
          <w:rStyle w:val="gotoChar1"/>
        </w:rPr>
        <w:fldChar w:fldCharType="separate"/>
      </w:r>
      <w:r w:rsidR="00A26660">
        <w:rPr>
          <w:rStyle w:val="gotoChar1"/>
        </w:rPr>
        <w:t>46</w:t>
      </w:r>
      <w:r w:rsidRPr="00AE4E6B">
        <w:rPr>
          <w:rStyle w:val="gotoChar1"/>
        </w:rPr>
        <w:fldChar w:fldCharType="end"/>
      </w:r>
    </w:p>
    <w:p w:rsidR="00363A4D" w:rsidP="00363A4D" w:rsidRDefault="00363A4D" w14:paraId="07860B83" w14:textId="77777777">
      <w:pPr>
        <w:pStyle w:val="Q2"/>
        <w:numPr>
          <w:ilvl w:val="0"/>
          <w:numId w:val="1"/>
        </w:numPr>
        <w:tabs>
          <w:tab w:val="clear" w:pos="1152"/>
          <w:tab w:val="clear" w:pos="1584"/>
          <w:tab w:val="num" w:pos="1080"/>
        </w:tabs>
        <w:ind w:left="1080" w:hanging="540"/>
      </w:pPr>
      <w:bookmarkStart w:name="_Ref520964270" w:id="58"/>
      <w:bookmarkEnd w:id="57"/>
      <w:r>
        <w:t xml:space="preserve">Specify number of donors: </w:t>
      </w:r>
      <w:r w:rsidRPr="000A650A">
        <w:t xml:space="preserve">___ ___ </w:t>
      </w:r>
      <w:bookmarkEnd w:id="58"/>
    </w:p>
    <w:p w:rsidR="00363A4D" w:rsidP="00363A4D" w:rsidRDefault="00363A4D" w14:paraId="3C745BA2" w14:textId="77777777">
      <w:pPr>
        <w:pStyle w:val="ans1"/>
        <w:ind w:left="0" w:firstLine="0"/>
      </w:pPr>
    </w:p>
    <w:p w:rsidRPr="00363A4D" w:rsidR="00363A4D" w:rsidP="00363A4D" w:rsidRDefault="00363A4D" w14:paraId="56EC34C9" w14:textId="520CABA2">
      <w:pPr>
        <w:pStyle w:val="ans1"/>
        <w:rPr>
          <w:b/>
          <w:color w:val="2F5496"/>
        </w:rPr>
      </w:pPr>
      <w:bookmarkStart w:name="_Hlk517768854" w:id="59"/>
      <w:r w:rsidRPr="00363A4D">
        <w:rPr>
          <w:b/>
          <w:color w:val="2F5496"/>
        </w:rPr>
        <w:t xml:space="preserve">To report more than one donor, copy questions </w:t>
      </w:r>
      <w:r w:rsidRPr="00363A4D">
        <w:rPr>
          <w:b/>
          <w:color w:val="2F5496"/>
        </w:rPr>
        <w:fldChar w:fldCharType="begin"/>
      </w:r>
      <w:r w:rsidRPr="00363A4D">
        <w:rPr>
          <w:b/>
          <w:color w:val="2F5496"/>
        </w:rPr>
        <w:instrText xml:space="preserve"> REF _Ref520964273 \r \h  \* MERGEFORMAT </w:instrText>
      </w:r>
      <w:r w:rsidRPr="00363A4D">
        <w:rPr>
          <w:b/>
          <w:color w:val="2F5496"/>
        </w:rPr>
      </w:r>
      <w:r w:rsidRPr="00363A4D">
        <w:rPr>
          <w:b/>
          <w:color w:val="2F5496"/>
        </w:rPr>
        <w:fldChar w:fldCharType="separate"/>
      </w:r>
      <w:r w:rsidR="00A26660">
        <w:rPr>
          <w:b/>
          <w:color w:val="2F5496"/>
        </w:rPr>
        <w:t>46</w:t>
      </w:r>
      <w:r w:rsidRPr="00363A4D">
        <w:rPr>
          <w:b/>
          <w:color w:val="2F5496"/>
        </w:rPr>
        <w:fldChar w:fldCharType="end"/>
      </w:r>
      <w:r w:rsidRPr="00363A4D">
        <w:rPr>
          <w:b/>
          <w:color w:val="2F5496"/>
        </w:rPr>
        <w:t>-</w:t>
      </w:r>
      <w:r w:rsidRPr="00363A4D">
        <w:rPr>
          <w:b/>
          <w:color w:val="2F5496"/>
        </w:rPr>
        <w:fldChar w:fldCharType="begin"/>
      </w:r>
      <w:r w:rsidRPr="00363A4D">
        <w:rPr>
          <w:b/>
          <w:color w:val="2F5496"/>
        </w:rPr>
        <w:instrText xml:space="preserve"> REF _Ref520969461 \r \h  \* MERGEFORMAT </w:instrText>
      </w:r>
      <w:r w:rsidRPr="00363A4D">
        <w:rPr>
          <w:b/>
          <w:color w:val="2F5496"/>
        </w:rPr>
      </w:r>
      <w:r w:rsidRPr="00363A4D">
        <w:rPr>
          <w:b/>
          <w:color w:val="2F5496"/>
        </w:rPr>
        <w:fldChar w:fldCharType="separate"/>
      </w:r>
      <w:r w:rsidR="00A26660">
        <w:rPr>
          <w:b/>
          <w:color w:val="2F5496"/>
        </w:rPr>
        <w:t>80</w:t>
      </w:r>
      <w:r w:rsidRPr="00363A4D">
        <w:rPr>
          <w:b/>
          <w:color w:val="2F5496"/>
        </w:rPr>
        <w:fldChar w:fldCharType="end"/>
      </w:r>
      <w:r w:rsidRPr="00363A4D">
        <w:rPr>
          <w:b/>
          <w:color w:val="2F5496"/>
        </w:rPr>
        <w:t xml:space="preserve"> and complete for each donor.</w:t>
      </w:r>
    </w:p>
    <w:p w:rsidR="00363A4D" w:rsidP="00363A4D" w:rsidRDefault="00363A4D" w14:paraId="3EB1E22E" w14:textId="77777777">
      <w:pPr>
        <w:pStyle w:val="Q1"/>
        <w:numPr>
          <w:ilvl w:val="0"/>
          <w:numId w:val="1"/>
        </w:numPr>
        <w:tabs>
          <w:tab w:val="clear" w:pos="576"/>
          <w:tab w:val="clear" w:pos="1584"/>
          <w:tab w:val="num" w:pos="540"/>
        </w:tabs>
        <w:ind w:left="540" w:hanging="540"/>
      </w:pPr>
      <w:bookmarkStart w:name="_Ref520964273" w:id="60"/>
      <w:r>
        <w:t>Specify donor</w:t>
      </w:r>
      <w:bookmarkEnd w:id="60"/>
    </w:p>
    <w:p w:rsidRPr="00A737AB" w:rsidR="00363A4D" w:rsidP="00F27875" w:rsidRDefault="00363A4D" w14:paraId="493ECC69" w14:textId="77777777">
      <w:pPr>
        <w:pStyle w:val="A1"/>
        <w:numPr>
          <w:ilvl w:val="0"/>
          <w:numId w:val="9"/>
        </w:numPr>
        <w:tabs>
          <w:tab w:val="clear" w:pos="810"/>
          <w:tab w:val="left" w:pos="1080"/>
          <w:tab w:val="right" w:leader="underscore" w:pos="10066"/>
        </w:tabs>
        <w:spacing w:before="120"/>
        <w:ind w:left="1080" w:hanging="540"/>
      </w:pPr>
      <w:r w:rsidRPr="00A737AB">
        <w:t xml:space="preserve">Autologous </w:t>
      </w:r>
    </w:p>
    <w:p w:rsidRPr="00A737AB" w:rsidR="00363A4D" w:rsidP="00F27875" w:rsidRDefault="00363A4D" w14:paraId="0934BFD9" w14:textId="77777777">
      <w:pPr>
        <w:pStyle w:val="A1"/>
        <w:numPr>
          <w:ilvl w:val="0"/>
          <w:numId w:val="9"/>
        </w:numPr>
        <w:tabs>
          <w:tab w:val="clear" w:pos="810"/>
          <w:tab w:val="left" w:pos="1080"/>
          <w:tab w:val="right" w:leader="underscore" w:pos="10066"/>
        </w:tabs>
        <w:spacing w:before="120"/>
        <w:ind w:left="1080" w:hanging="540"/>
      </w:pPr>
      <w:r w:rsidRPr="00A737AB">
        <w:t xml:space="preserve">Allogeneic, related </w:t>
      </w:r>
    </w:p>
    <w:p w:rsidRPr="00A737AB" w:rsidR="00363A4D" w:rsidP="00F27875" w:rsidRDefault="00363A4D" w14:paraId="47B0AA4B" w14:textId="77777777">
      <w:pPr>
        <w:pStyle w:val="A1"/>
        <w:numPr>
          <w:ilvl w:val="0"/>
          <w:numId w:val="9"/>
        </w:numPr>
        <w:tabs>
          <w:tab w:val="clear" w:pos="810"/>
          <w:tab w:val="left" w:pos="1080"/>
          <w:tab w:val="right" w:leader="underscore" w:pos="10066"/>
        </w:tabs>
        <w:spacing w:before="120"/>
        <w:ind w:left="1080" w:hanging="540"/>
      </w:pPr>
      <w:r w:rsidRPr="00A737AB">
        <w:t>Allogeneic, unrelated</w:t>
      </w:r>
    </w:p>
    <w:p w:rsidR="00363A4D" w:rsidP="00363A4D" w:rsidRDefault="00363A4D" w14:paraId="5F81DD81" w14:textId="77777777">
      <w:pPr>
        <w:tabs>
          <w:tab w:val="clear" w:pos="1584"/>
          <w:tab w:val="num" w:pos="540"/>
        </w:tabs>
        <w:ind w:left="540"/>
      </w:pPr>
      <w:bookmarkStart w:name="_Ref523297062" w:id="61"/>
      <w:r w:rsidRPr="00A737AB">
        <w:rPr>
          <w:rStyle w:val="Q1Char"/>
        </w:rPr>
        <w:t xml:space="preserve">Specify product type </w:t>
      </w:r>
      <w:r w:rsidRPr="00B459FA">
        <w:rPr>
          <w:rStyle w:val="IntenseEmphasis"/>
        </w:rPr>
        <w:t>(check all that apply)</w:t>
      </w:r>
      <w:r w:rsidRPr="00A737AB">
        <w:rPr>
          <w:rStyle w:val="Q1Char"/>
        </w:rPr>
        <w:t xml:space="preserve"> </w:t>
      </w:r>
      <w:bookmarkEnd w:id="61"/>
    </w:p>
    <w:p w:rsidRPr="00A737AB" w:rsidR="00363A4D" w:rsidP="00F27875" w:rsidRDefault="00363A4D" w14:paraId="141B8B09" w14:textId="77777777">
      <w:pPr>
        <w:pStyle w:val="A1"/>
        <w:numPr>
          <w:ilvl w:val="0"/>
          <w:numId w:val="9"/>
        </w:numPr>
        <w:tabs>
          <w:tab w:val="clear" w:pos="810"/>
          <w:tab w:val="left" w:pos="1080"/>
          <w:tab w:val="right" w:leader="underscore" w:pos="10066"/>
        </w:tabs>
        <w:spacing w:before="120"/>
        <w:ind w:left="1080" w:hanging="540"/>
      </w:pPr>
      <w:r w:rsidRPr="00A737AB">
        <w:t>Bone marrow</w:t>
      </w:r>
    </w:p>
    <w:p w:rsidRPr="00A737AB" w:rsidR="00363A4D" w:rsidP="00F27875" w:rsidRDefault="00363A4D" w14:paraId="7FB1A4B1" w14:textId="77777777">
      <w:pPr>
        <w:pStyle w:val="A1"/>
        <w:numPr>
          <w:ilvl w:val="0"/>
          <w:numId w:val="9"/>
        </w:numPr>
        <w:tabs>
          <w:tab w:val="clear" w:pos="810"/>
          <w:tab w:val="left" w:pos="1080"/>
          <w:tab w:val="right" w:leader="underscore" w:pos="10066"/>
        </w:tabs>
        <w:spacing w:before="120"/>
        <w:ind w:left="1080" w:hanging="540"/>
      </w:pPr>
      <w:r w:rsidRPr="00A737AB">
        <w:t>PBSC</w:t>
      </w:r>
    </w:p>
    <w:p w:rsidRPr="00A737AB" w:rsidR="00363A4D" w:rsidP="00F27875" w:rsidRDefault="00363A4D" w14:paraId="5D0824FE" w14:textId="77777777">
      <w:pPr>
        <w:pStyle w:val="A1"/>
        <w:numPr>
          <w:ilvl w:val="0"/>
          <w:numId w:val="9"/>
        </w:numPr>
        <w:tabs>
          <w:tab w:val="clear" w:pos="810"/>
          <w:tab w:val="left" w:pos="1080"/>
          <w:tab w:val="right" w:leader="underscore" w:pos="10066"/>
        </w:tabs>
        <w:spacing w:before="120"/>
        <w:ind w:left="1080" w:hanging="540"/>
      </w:pPr>
      <w:r w:rsidRPr="00A737AB">
        <w:t>Single cord blood unit</w:t>
      </w:r>
    </w:p>
    <w:p w:rsidRPr="00A737AB" w:rsidR="00363A4D" w:rsidP="00F27875" w:rsidRDefault="00363A4D" w14:paraId="1C800682" w14:textId="54A98594">
      <w:pPr>
        <w:pStyle w:val="A1"/>
        <w:numPr>
          <w:ilvl w:val="0"/>
          <w:numId w:val="9"/>
        </w:numPr>
        <w:tabs>
          <w:tab w:val="clear" w:pos="810"/>
          <w:tab w:val="left" w:pos="1080"/>
          <w:tab w:val="right" w:leader="underscore" w:pos="10066"/>
        </w:tabs>
        <w:spacing w:before="120"/>
        <w:ind w:left="1080" w:hanging="540"/>
      </w:pPr>
      <w:r w:rsidRPr="00A737AB">
        <w:t xml:space="preserve">Other product– </w:t>
      </w:r>
      <w:r w:rsidRPr="00C44C8E">
        <w:rPr>
          <w:rStyle w:val="gotoChar1"/>
        </w:rPr>
        <w:t xml:space="preserve">Go to question </w:t>
      </w:r>
      <w:r>
        <w:rPr>
          <w:rStyle w:val="gotoChar1"/>
        </w:rPr>
        <w:fldChar w:fldCharType="begin"/>
      </w:r>
      <w:r>
        <w:rPr>
          <w:rStyle w:val="gotoChar1"/>
        </w:rPr>
        <w:instrText xml:space="preserve"> REF _Ref519582710 \r \h </w:instrText>
      </w:r>
      <w:r>
        <w:rPr>
          <w:rStyle w:val="gotoChar1"/>
        </w:rPr>
      </w:r>
      <w:r>
        <w:rPr>
          <w:rStyle w:val="gotoChar1"/>
        </w:rPr>
        <w:fldChar w:fldCharType="separate"/>
      </w:r>
      <w:r w:rsidR="00A26660">
        <w:rPr>
          <w:rStyle w:val="gotoChar1"/>
        </w:rPr>
        <w:t>48</w:t>
      </w:r>
      <w:r>
        <w:rPr>
          <w:rStyle w:val="gotoChar1"/>
        </w:rPr>
        <w:fldChar w:fldCharType="end"/>
      </w:r>
    </w:p>
    <w:p w:rsidR="00363A4D" w:rsidP="00363A4D" w:rsidRDefault="00363A4D" w14:paraId="768661B8" w14:textId="77777777">
      <w:pPr>
        <w:pStyle w:val="Q2"/>
        <w:numPr>
          <w:ilvl w:val="0"/>
          <w:numId w:val="1"/>
        </w:numPr>
        <w:tabs>
          <w:tab w:val="clear" w:pos="1152"/>
          <w:tab w:val="clear" w:pos="1584"/>
          <w:tab w:val="num" w:pos="1080"/>
        </w:tabs>
        <w:ind w:left="1080" w:hanging="540"/>
      </w:pPr>
      <w:bookmarkStart w:name="_Ref519582710" w:id="62"/>
      <w:r>
        <w:t>Specify other product: _______________________________________</w:t>
      </w:r>
      <w:bookmarkEnd w:id="62"/>
    </w:p>
    <w:p w:rsidR="00363A4D" w:rsidP="00363A4D" w:rsidRDefault="00363A4D" w14:paraId="1C5FCE66" w14:textId="77777777">
      <w:pPr>
        <w:pStyle w:val="Q1"/>
        <w:numPr>
          <w:ilvl w:val="0"/>
          <w:numId w:val="1"/>
        </w:numPr>
        <w:tabs>
          <w:tab w:val="clear" w:pos="576"/>
          <w:tab w:val="clear" w:pos="1584"/>
          <w:tab w:val="num" w:pos="540"/>
        </w:tabs>
        <w:ind w:left="540" w:hanging="540"/>
      </w:pPr>
      <w:r>
        <w:t xml:space="preserve">Is the product genetically modified? </w:t>
      </w:r>
    </w:p>
    <w:p w:rsidR="00363A4D" w:rsidP="00F27875" w:rsidRDefault="00363A4D" w14:paraId="227DF0F4" w14:textId="77777777">
      <w:pPr>
        <w:pStyle w:val="A1"/>
        <w:numPr>
          <w:ilvl w:val="0"/>
          <w:numId w:val="9"/>
        </w:numPr>
        <w:tabs>
          <w:tab w:val="clear" w:pos="810"/>
          <w:tab w:val="left" w:pos="1080"/>
        </w:tabs>
        <w:spacing w:before="120"/>
        <w:ind w:left="1080" w:hanging="540"/>
      </w:pPr>
      <w:r>
        <w:t xml:space="preserve">Yes </w:t>
      </w:r>
    </w:p>
    <w:p w:rsidR="00363A4D" w:rsidP="00F27875" w:rsidRDefault="00363A4D" w14:paraId="54918892" w14:textId="77777777">
      <w:pPr>
        <w:pStyle w:val="A1"/>
        <w:numPr>
          <w:ilvl w:val="0"/>
          <w:numId w:val="9"/>
        </w:numPr>
        <w:tabs>
          <w:tab w:val="clear" w:pos="810"/>
          <w:tab w:val="left" w:pos="1080"/>
        </w:tabs>
        <w:spacing w:before="120"/>
        <w:ind w:left="1080" w:hanging="540"/>
      </w:pPr>
      <w:r>
        <w:t xml:space="preserve">No </w:t>
      </w:r>
    </w:p>
    <w:p w:rsidR="00363A4D" w:rsidP="00363A4D" w:rsidRDefault="00363A4D" w14:paraId="6E313143" w14:textId="0407116F">
      <w:pPr>
        <w:pStyle w:val="A1"/>
        <w:numPr>
          <w:ilvl w:val="0"/>
          <w:numId w:val="0"/>
        </w:numPr>
        <w:ind w:left="540"/>
        <w:rPr>
          <w:rStyle w:val="gotoChar1"/>
        </w:rPr>
      </w:pPr>
      <w:r w:rsidRPr="00BE6D19">
        <w:rPr>
          <w:rStyle w:val="gotoChar1"/>
        </w:rPr>
        <w:t xml:space="preserve">If autologous, go to question </w:t>
      </w:r>
      <w:r w:rsidRPr="00BE6D19">
        <w:rPr>
          <w:rStyle w:val="gotoChar1"/>
        </w:rPr>
        <w:fldChar w:fldCharType="begin"/>
      </w:r>
      <w:r w:rsidRPr="00BE6D19">
        <w:rPr>
          <w:rStyle w:val="gotoChar1"/>
        </w:rPr>
        <w:instrText xml:space="preserve"> REF _Ref520964528 \r \h  \* MERGEFORMAT </w:instrText>
      </w:r>
      <w:r w:rsidRPr="00BE6D19">
        <w:rPr>
          <w:rStyle w:val="gotoChar1"/>
        </w:rPr>
      </w:r>
      <w:r w:rsidRPr="00BE6D19">
        <w:rPr>
          <w:rStyle w:val="gotoChar1"/>
        </w:rPr>
        <w:fldChar w:fldCharType="separate"/>
      </w:r>
      <w:r w:rsidR="00A26660">
        <w:rPr>
          <w:rStyle w:val="gotoChar1"/>
        </w:rPr>
        <w:t>77</w:t>
      </w:r>
      <w:r w:rsidRPr="00BE6D19">
        <w:rPr>
          <w:rStyle w:val="gotoChar1"/>
        </w:rPr>
        <w:fldChar w:fldCharType="end"/>
      </w:r>
      <w:r w:rsidRPr="00BE6D19">
        <w:rPr>
          <w:rStyle w:val="gotoChar1"/>
        </w:rPr>
        <w:t xml:space="preserve">. </w:t>
      </w:r>
    </w:p>
    <w:p w:rsidR="00363A4D" w:rsidP="00363A4D" w:rsidRDefault="00363A4D" w14:paraId="703BCA94" w14:textId="6076798A">
      <w:pPr>
        <w:pStyle w:val="A1"/>
        <w:numPr>
          <w:ilvl w:val="0"/>
          <w:numId w:val="0"/>
        </w:numPr>
        <w:ind w:left="540"/>
        <w:rPr>
          <w:rStyle w:val="gotoChar1"/>
        </w:rPr>
      </w:pPr>
      <w:r w:rsidRPr="00BE6D19">
        <w:rPr>
          <w:rStyle w:val="gotoChar1"/>
        </w:rPr>
        <w:t xml:space="preserve">If allogeneic related, go to question </w:t>
      </w:r>
      <w:r w:rsidRPr="00BE6D19">
        <w:rPr>
          <w:rStyle w:val="gotoChar1"/>
        </w:rPr>
        <w:fldChar w:fldCharType="begin"/>
      </w:r>
      <w:r w:rsidRPr="00BE6D19">
        <w:rPr>
          <w:rStyle w:val="gotoChar1"/>
        </w:rPr>
        <w:instrText xml:space="preserve"> REF _Ref520964556 \r \h  \* MERGEFORMAT </w:instrText>
      </w:r>
      <w:r w:rsidRPr="00BE6D19">
        <w:rPr>
          <w:rStyle w:val="gotoChar1"/>
        </w:rPr>
      </w:r>
      <w:r w:rsidRPr="00BE6D19">
        <w:rPr>
          <w:rStyle w:val="gotoChar1"/>
        </w:rPr>
        <w:fldChar w:fldCharType="separate"/>
      </w:r>
      <w:r w:rsidR="00A26660">
        <w:rPr>
          <w:rStyle w:val="gotoChar1"/>
        </w:rPr>
        <w:t>50</w:t>
      </w:r>
      <w:r w:rsidRPr="00BE6D19">
        <w:rPr>
          <w:rStyle w:val="gotoChar1"/>
        </w:rPr>
        <w:fldChar w:fldCharType="end"/>
      </w:r>
      <w:r w:rsidRPr="00BE6D19">
        <w:rPr>
          <w:rStyle w:val="gotoChar1"/>
        </w:rPr>
        <w:t xml:space="preserve">. </w:t>
      </w:r>
    </w:p>
    <w:p w:rsidRPr="00695C52" w:rsidR="00363A4D" w:rsidP="00363A4D" w:rsidRDefault="00363A4D" w14:paraId="40D777B1" w14:textId="6CCCA23A">
      <w:pPr>
        <w:pStyle w:val="A1"/>
        <w:numPr>
          <w:ilvl w:val="0"/>
          <w:numId w:val="0"/>
        </w:numPr>
        <w:ind w:left="1080" w:hanging="540"/>
      </w:pPr>
      <w:r>
        <w:rPr>
          <w:rStyle w:val="gotoChar1"/>
        </w:rPr>
        <w:t>I</w:t>
      </w:r>
      <w:r w:rsidRPr="00BE6D19">
        <w:rPr>
          <w:rStyle w:val="gotoChar1"/>
        </w:rPr>
        <w:t xml:space="preserve">f allogeneic unrelated, go to question </w:t>
      </w:r>
      <w:r w:rsidRPr="00BE6D19">
        <w:rPr>
          <w:rStyle w:val="gotoChar1"/>
        </w:rPr>
        <w:fldChar w:fldCharType="begin"/>
      </w:r>
      <w:r w:rsidRPr="00BE6D19">
        <w:rPr>
          <w:rStyle w:val="gotoChar1"/>
        </w:rPr>
        <w:instrText xml:space="preserve"> REF _Ref520964559 \r \h  \* MERGEFORMAT </w:instrText>
      </w:r>
      <w:r w:rsidRPr="00BE6D19">
        <w:rPr>
          <w:rStyle w:val="gotoChar1"/>
        </w:rPr>
      </w:r>
      <w:r w:rsidRPr="00BE6D19">
        <w:rPr>
          <w:rStyle w:val="gotoChar1"/>
        </w:rPr>
        <w:fldChar w:fldCharType="separate"/>
      </w:r>
      <w:r w:rsidR="00A26660">
        <w:rPr>
          <w:rStyle w:val="gotoChar1"/>
        </w:rPr>
        <w:t>54</w:t>
      </w:r>
      <w:r w:rsidRPr="00BE6D19">
        <w:rPr>
          <w:rStyle w:val="gotoChar1"/>
        </w:rPr>
        <w:fldChar w:fldCharType="end"/>
      </w:r>
      <w:r>
        <w:rPr>
          <w:rStyle w:val="gotoChar1"/>
        </w:rPr>
        <w:t>.</w:t>
      </w:r>
    </w:p>
    <w:p w:rsidR="00363A4D" w:rsidP="00363A4D" w:rsidRDefault="00363A4D" w14:paraId="251798BE" w14:textId="77777777">
      <w:pPr>
        <w:pStyle w:val="Q2"/>
        <w:numPr>
          <w:ilvl w:val="0"/>
          <w:numId w:val="1"/>
        </w:numPr>
        <w:tabs>
          <w:tab w:val="clear" w:pos="1152"/>
          <w:tab w:val="clear" w:pos="1584"/>
          <w:tab w:val="num" w:pos="1080"/>
        </w:tabs>
        <w:ind w:left="1080" w:hanging="540"/>
      </w:pPr>
      <w:bookmarkStart w:name="_Ref520964556" w:id="63"/>
      <w:r>
        <w:t>Specify the related donor type</w:t>
      </w:r>
      <w:bookmarkEnd w:id="63"/>
    </w:p>
    <w:p w:rsidR="00363A4D" w:rsidP="00F27875" w:rsidRDefault="00363A4D" w14:paraId="154B89E4" w14:textId="091F0732">
      <w:pPr>
        <w:pStyle w:val="A2"/>
        <w:numPr>
          <w:ilvl w:val="0"/>
          <w:numId w:val="9"/>
        </w:numPr>
        <w:tabs>
          <w:tab w:val="clear" w:pos="810"/>
          <w:tab w:val="clear" w:pos="1152"/>
          <w:tab w:val="left" w:pos="1620"/>
          <w:tab w:val="right" w:leader="underscore" w:pos="10066"/>
        </w:tabs>
        <w:spacing w:before="120"/>
        <w:ind w:left="1620" w:hanging="540"/>
      </w:pPr>
      <w:r w:rsidRPr="00E859C6">
        <w:lastRenderedPageBreak/>
        <w:t xml:space="preserve">Syngeneic </w:t>
      </w:r>
      <w:r w:rsidRPr="00B459FA">
        <w:rPr>
          <w:rStyle w:val="IntenseEmphasis"/>
        </w:rPr>
        <w:t>(monozygotic twin)</w:t>
      </w:r>
      <w:r w:rsidRPr="001222B2">
        <w:t xml:space="preserve"> </w:t>
      </w:r>
      <w:r>
        <w:t xml:space="preserve">– </w:t>
      </w:r>
      <w:r w:rsidRPr="00C44C8E">
        <w:rPr>
          <w:rStyle w:val="gotoChar1"/>
        </w:rPr>
        <w:t xml:space="preserve">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A26660">
        <w:rPr>
          <w:rStyle w:val="gotoChar1"/>
        </w:rPr>
        <w:t>55</w:t>
      </w:r>
      <w:r>
        <w:rPr>
          <w:rStyle w:val="gotoChar1"/>
        </w:rPr>
        <w:fldChar w:fldCharType="end"/>
      </w:r>
    </w:p>
    <w:p w:rsidR="00363A4D" w:rsidP="00F27875" w:rsidRDefault="00363A4D" w14:paraId="0DF5B3A4" w14:textId="3D68044F">
      <w:pPr>
        <w:pStyle w:val="A2"/>
        <w:numPr>
          <w:ilvl w:val="0"/>
          <w:numId w:val="9"/>
        </w:numPr>
        <w:tabs>
          <w:tab w:val="clear" w:pos="810"/>
          <w:tab w:val="clear" w:pos="1152"/>
          <w:tab w:val="left" w:pos="1620"/>
          <w:tab w:val="right" w:leader="underscore" w:pos="10066"/>
        </w:tabs>
        <w:spacing w:before="120"/>
        <w:ind w:left="1620" w:hanging="540"/>
      </w:pPr>
      <w:r w:rsidRPr="00E859C6">
        <w:t xml:space="preserve">HLA-identical sibling </w:t>
      </w:r>
      <w:r w:rsidRPr="00B459FA">
        <w:rPr>
          <w:rStyle w:val="IntenseEmphasis"/>
        </w:rPr>
        <w:t>(may include non-monozygotic twin)</w:t>
      </w:r>
      <w:r>
        <w:t xml:space="preserve"> </w:t>
      </w:r>
      <w:r w:rsidRPr="00C44C8E">
        <w:rPr>
          <w:rStyle w:val="gotoChar1"/>
        </w:rPr>
        <w:t xml:space="preserve">– 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A26660">
        <w:rPr>
          <w:rStyle w:val="gotoChar1"/>
        </w:rPr>
        <w:t>55</w:t>
      </w:r>
      <w:r>
        <w:rPr>
          <w:rStyle w:val="gotoChar1"/>
        </w:rPr>
        <w:fldChar w:fldCharType="end"/>
      </w:r>
    </w:p>
    <w:p w:rsidR="00363A4D" w:rsidP="00F27875" w:rsidRDefault="00363A4D" w14:paraId="25F95CD1" w14:textId="1B3BBF4F">
      <w:pPr>
        <w:pStyle w:val="A2"/>
        <w:numPr>
          <w:ilvl w:val="0"/>
          <w:numId w:val="9"/>
        </w:numPr>
        <w:tabs>
          <w:tab w:val="clear" w:pos="810"/>
          <w:tab w:val="clear" w:pos="1152"/>
          <w:tab w:val="left" w:pos="1620"/>
          <w:tab w:val="right" w:leader="underscore" w:pos="10066"/>
        </w:tabs>
        <w:spacing w:before="120"/>
        <w:ind w:left="1620" w:hanging="540"/>
      </w:pPr>
      <w:r w:rsidRPr="00E859C6">
        <w:t>HLA-matched other relative</w:t>
      </w:r>
      <w:r>
        <w:t xml:space="preserve"> </w:t>
      </w:r>
      <w:r w:rsidRPr="00B459FA">
        <w:rPr>
          <w:rStyle w:val="IntenseEmphasis"/>
        </w:rPr>
        <w:t>(does NOT include a haplo-identical donor)</w:t>
      </w:r>
      <w:r w:rsidRPr="002F336E">
        <w:rPr>
          <w:b/>
          <w:i/>
        </w:rPr>
        <w:t xml:space="preserve"> </w:t>
      </w:r>
      <w:r w:rsidRPr="00C44C8E">
        <w:t xml:space="preserve">- </w:t>
      </w:r>
      <w:r w:rsidRPr="00C44C8E">
        <w:rPr>
          <w:rStyle w:val="gotoChar1"/>
        </w:rPr>
        <w:t>Go to question</w:t>
      </w:r>
      <w:r w:rsidRPr="00C44C8E">
        <w:t xml:space="preserve"> </w:t>
      </w:r>
      <w:r w:rsidRPr="00C44C8E">
        <w:fldChar w:fldCharType="begin"/>
      </w:r>
      <w:r w:rsidRPr="00C44C8E">
        <w:instrText xml:space="preserve"> REF _Ref523218955 \r \h </w:instrText>
      </w:r>
      <w:r w:rsidRPr="00F81837">
        <w:rPr>
          <w:rStyle w:val="GoToChar0"/>
        </w:rPr>
        <w:instrText xml:space="preserve"> \* MERGEFORMAT </w:instrText>
      </w:r>
      <w:r w:rsidRPr="00C44C8E">
        <w:fldChar w:fldCharType="separate"/>
      </w:r>
      <w:r w:rsidRPr="00A26660" w:rsidR="00A26660">
        <w:rPr>
          <w:rStyle w:val="GoToChar0"/>
        </w:rPr>
        <w:t>51</w:t>
      </w:r>
      <w:r w:rsidRPr="00C44C8E">
        <w:fldChar w:fldCharType="end"/>
      </w:r>
    </w:p>
    <w:p w:rsidR="00363A4D" w:rsidP="00F27875" w:rsidRDefault="00363A4D" w14:paraId="6A6A8747" w14:textId="177F5C59">
      <w:pPr>
        <w:pStyle w:val="A2"/>
        <w:numPr>
          <w:ilvl w:val="0"/>
          <w:numId w:val="9"/>
        </w:numPr>
        <w:tabs>
          <w:tab w:val="clear" w:pos="810"/>
          <w:tab w:val="clear" w:pos="1152"/>
          <w:tab w:val="left" w:pos="1620"/>
          <w:tab w:val="right" w:leader="underscore" w:pos="10066"/>
        </w:tabs>
        <w:spacing w:before="120"/>
        <w:ind w:left="1620" w:hanging="540"/>
      </w:pPr>
      <w:bookmarkStart w:name="_Hlk518387557" w:id="64"/>
      <w:r w:rsidRPr="00E859C6">
        <w:t>HLA-mismatched</w:t>
      </w:r>
      <w:r>
        <w:t xml:space="preserve"> relative– </w:t>
      </w:r>
      <w:r w:rsidRPr="002C51C4">
        <w:rPr>
          <w:b/>
          <w:i/>
        </w:rPr>
        <w:t xml:space="preserve">Go to question </w:t>
      </w:r>
      <w:r>
        <w:rPr>
          <w:b/>
          <w:i/>
        </w:rPr>
        <w:fldChar w:fldCharType="begin"/>
      </w:r>
      <w:r>
        <w:rPr>
          <w:b/>
          <w:i/>
        </w:rPr>
        <w:instrText xml:space="preserve"> REF _Ref523218955 \r \h </w:instrText>
      </w:r>
      <w:r>
        <w:rPr>
          <w:b/>
          <w:i/>
        </w:rPr>
      </w:r>
      <w:r>
        <w:rPr>
          <w:b/>
          <w:i/>
        </w:rPr>
        <w:fldChar w:fldCharType="separate"/>
      </w:r>
      <w:r w:rsidR="00A26660">
        <w:rPr>
          <w:b/>
          <w:i/>
        </w:rPr>
        <w:t>51</w:t>
      </w:r>
      <w:r>
        <w:rPr>
          <w:b/>
          <w:i/>
        </w:rPr>
        <w:fldChar w:fldCharType="end"/>
      </w:r>
    </w:p>
    <w:p w:rsidR="00363A4D" w:rsidP="00363A4D" w:rsidRDefault="00363A4D" w14:paraId="13D4A854" w14:textId="77777777">
      <w:pPr>
        <w:pStyle w:val="Q3"/>
        <w:numPr>
          <w:ilvl w:val="0"/>
          <w:numId w:val="1"/>
        </w:numPr>
        <w:tabs>
          <w:tab w:val="clear" w:pos="1584"/>
          <w:tab w:val="num" w:pos="4356"/>
          <w:tab w:val="right" w:leader="underscore" w:pos="10066"/>
        </w:tabs>
        <w:ind w:left="1728"/>
      </w:pPr>
      <w:bookmarkStart w:name="_Ref523218955" w:id="65"/>
      <w:r>
        <w:t xml:space="preserve">Specify the biological relationship of the donor to the recipient </w:t>
      </w:r>
      <w:bookmarkEnd w:id="65"/>
    </w:p>
    <w:p w:rsidR="00363A4D" w:rsidP="00F27875" w:rsidRDefault="00363A4D" w14:paraId="604A69D1" w14:textId="77777777">
      <w:pPr>
        <w:pStyle w:val="A3"/>
        <w:numPr>
          <w:ilvl w:val="0"/>
          <w:numId w:val="9"/>
        </w:numPr>
        <w:tabs>
          <w:tab w:val="clear" w:pos="810"/>
          <w:tab w:val="clear" w:pos="1728"/>
          <w:tab w:val="left" w:pos="2250"/>
          <w:tab w:val="right" w:leader="underscore" w:pos="10066"/>
        </w:tabs>
        <w:spacing w:before="120"/>
        <w:ind w:left="2340" w:hanging="594"/>
      </w:pPr>
      <w:r>
        <w:t xml:space="preserve">Mother </w:t>
      </w:r>
    </w:p>
    <w:p w:rsidR="00363A4D" w:rsidP="00F27875" w:rsidRDefault="00363A4D" w14:paraId="21CA65D2" w14:textId="77777777">
      <w:pPr>
        <w:pStyle w:val="A3"/>
        <w:numPr>
          <w:ilvl w:val="0"/>
          <w:numId w:val="9"/>
        </w:numPr>
        <w:tabs>
          <w:tab w:val="clear" w:pos="810"/>
          <w:tab w:val="clear" w:pos="1728"/>
          <w:tab w:val="left" w:pos="2250"/>
          <w:tab w:val="right" w:leader="underscore" w:pos="10066"/>
        </w:tabs>
        <w:spacing w:before="120"/>
        <w:ind w:left="2340" w:hanging="594"/>
      </w:pPr>
      <w:r>
        <w:t xml:space="preserve">Father </w:t>
      </w:r>
    </w:p>
    <w:p w:rsidRPr="00E91C5B" w:rsidR="00363A4D" w:rsidP="00F27875" w:rsidRDefault="00363A4D" w14:paraId="6CB0FC88" w14:textId="77777777">
      <w:pPr>
        <w:pStyle w:val="A3"/>
        <w:numPr>
          <w:ilvl w:val="0"/>
          <w:numId w:val="9"/>
        </w:numPr>
        <w:tabs>
          <w:tab w:val="clear" w:pos="810"/>
          <w:tab w:val="clear" w:pos="1728"/>
          <w:tab w:val="left" w:pos="2250"/>
          <w:tab w:val="right" w:leader="underscore" w:pos="10066"/>
        </w:tabs>
        <w:spacing w:before="120"/>
        <w:ind w:left="2340" w:hanging="594"/>
        <w:rPr>
          <w:rStyle w:val="gotoChar1"/>
          <w:b w:val="0"/>
          <w:i w:val="0"/>
        </w:rPr>
      </w:pPr>
      <w:r>
        <w:t xml:space="preserve">Child </w:t>
      </w:r>
    </w:p>
    <w:p w:rsidRPr="00E91C5B" w:rsidR="00363A4D" w:rsidP="00F27875" w:rsidRDefault="00363A4D" w14:paraId="5CD4E60A" w14:textId="77777777">
      <w:pPr>
        <w:pStyle w:val="A3"/>
        <w:numPr>
          <w:ilvl w:val="0"/>
          <w:numId w:val="9"/>
        </w:numPr>
        <w:tabs>
          <w:tab w:val="clear" w:pos="810"/>
          <w:tab w:val="clear" w:pos="1728"/>
          <w:tab w:val="left" w:pos="2250"/>
          <w:tab w:val="right" w:leader="underscore" w:pos="10066"/>
        </w:tabs>
        <w:spacing w:before="120"/>
        <w:ind w:left="2340" w:hanging="594"/>
        <w:rPr>
          <w:rStyle w:val="gotoChar1"/>
          <w:b w:val="0"/>
          <w:i w:val="0"/>
        </w:rPr>
      </w:pPr>
      <w:r>
        <w:t>Sibling</w:t>
      </w:r>
    </w:p>
    <w:p w:rsidR="00363A4D" w:rsidP="00F27875" w:rsidRDefault="00363A4D" w14:paraId="6E89F88E" w14:textId="77777777">
      <w:pPr>
        <w:pStyle w:val="A3"/>
        <w:numPr>
          <w:ilvl w:val="0"/>
          <w:numId w:val="9"/>
        </w:numPr>
        <w:tabs>
          <w:tab w:val="clear" w:pos="810"/>
          <w:tab w:val="clear" w:pos="1728"/>
          <w:tab w:val="left" w:pos="2250"/>
          <w:tab w:val="right" w:leader="underscore" w:pos="10066"/>
        </w:tabs>
        <w:spacing w:before="120"/>
        <w:ind w:left="2340" w:hanging="594"/>
      </w:pPr>
      <w:r>
        <w:t>Fraternal twin</w:t>
      </w:r>
    </w:p>
    <w:p w:rsidR="00363A4D" w:rsidP="00F27875" w:rsidRDefault="00363A4D" w14:paraId="3E114125" w14:textId="77777777">
      <w:pPr>
        <w:pStyle w:val="A3"/>
        <w:numPr>
          <w:ilvl w:val="0"/>
          <w:numId w:val="9"/>
        </w:numPr>
        <w:tabs>
          <w:tab w:val="clear" w:pos="810"/>
          <w:tab w:val="clear" w:pos="1728"/>
          <w:tab w:val="left" w:pos="2250"/>
          <w:tab w:val="right" w:leader="underscore" w:pos="10066"/>
        </w:tabs>
        <w:spacing w:before="120"/>
        <w:ind w:left="2340" w:hanging="594"/>
      </w:pPr>
      <w:r>
        <w:t xml:space="preserve">Maternal aunt </w:t>
      </w:r>
    </w:p>
    <w:p w:rsidR="00363A4D" w:rsidP="00F27875" w:rsidRDefault="00363A4D" w14:paraId="36FCEF1A" w14:textId="77777777">
      <w:pPr>
        <w:pStyle w:val="A3"/>
        <w:numPr>
          <w:ilvl w:val="0"/>
          <w:numId w:val="9"/>
        </w:numPr>
        <w:tabs>
          <w:tab w:val="clear" w:pos="810"/>
          <w:tab w:val="clear" w:pos="1728"/>
          <w:tab w:val="left" w:pos="2250"/>
          <w:tab w:val="right" w:leader="underscore" w:pos="10066"/>
        </w:tabs>
        <w:spacing w:before="120"/>
        <w:ind w:left="2340" w:hanging="594"/>
      </w:pPr>
      <w:r>
        <w:t>Maternal uncle</w:t>
      </w:r>
    </w:p>
    <w:p w:rsidR="00363A4D" w:rsidP="00F27875" w:rsidRDefault="00363A4D" w14:paraId="206D76F0" w14:textId="77777777">
      <w:pPr>
        <w:pStyle w:val="A3"/>
        <w:numPr>
          <w:ilvl w:val="0"/>
          <w:numId w:val="9"/>
        </w:numPr>
        <w:tabs>
          <w:tab w:val="clear" w:pos="810"/>
          <w:tab w:val="clear" w:pos="1728"/>
          <w:tab w:val="left" w:pos="2250"/>
          <w:tab w:val="right" w:leader="underscore" w:pos="10066"/>
        </w:tabs>
        <w:spacing w:before="120"/>
        <w:ind w:left="2340" w:hanging="594"/>
      </w:pPr>
      <w:r>
        <w:t xml:space="preserve">Maternal cousin </w:t>
      </w:r>
    </w:p>
    <w:p w:rsidR="00363A4D" w:rsidP="00F27875" w:rsidRDefault="00363A4D" w14:paraId="22789B66" w14:textId="77777777">
      <w:pPr>
        <w:pStyle w:val="A3"/>
        <w:numPr>
          <w:ilvl w:val="0"/>
          <w:numId w:val="9"/>
        </w:numPr>
        <w:tabs>
          <w:tab w:val="clear" w:pos="810"/>
          <w:tab w:val="clear" w:pos="1728"/>
          <w:tab w:val="left" w:pos="2250"/>
          <w:tab w:val="right" w:leader="underscore" w:pos="10066"/>
        </w:tabs>
        <w:spacing w:before="120"/>
        <w:ind w:left="2340" w:hanging="594"/>
      </w:pPr>
      <w:r>
        <w:t>Paternal aunt</w:t>
      </w:r>
    </w:p>
    <w:p w:rsidR="00363A4D" w:rsidP="00F27875" w:rsidRDefault="00363A4D" w14:paraId="07EE531A" w14:textId="77777777">
      <w:pPr>
        <w:pStyle w:val="A3"/>
        <w:numPr>
          <w:ilvl w:val="0"/>
          <w:numId w:val="9"/>
        </w:numPr>
        <w:tabs>
          <w:tab w:val="clear" w:pos="810"/>
          <w:tab w:val="clear" w:pos="1728"/>
          <w:tab w:val="left" w:pos="2250"/>
          <w:tab w:val="right" w:leader="underscore" w:pos="10066"/>
        </w:tabs>
        <w:spacing w:before="120"/>
        <w:ind w:left="2340" w:hanging="594"/>
      </w:pPr>
      <w:r>
        <w:t xml:space="preserve">Paternal uncle </w:t>
      </w:r>
    </w:p>
    <w:p w:rsidRPr="00E91C5B" w:rsidR="00363A4D" w:rsidP="00F27875" w:rsidRDefault="00363A4D" w14:paraId="5CF6C504" w14:textId="77777777">
      <w:pPr>
        <w:pStyle w:val="A3"/>
        <w:numPr>
          <w:ilvl w:val="0"/>
          <w:numId w:val="9"/>
        </w:numPr>
        <w:tabs>
          <w:tab w:val="clear" w:pos="810"/>
          <w:tab w:val="clear" w:pos="1728"/>
          <w:tab w:val="left" w:pos="2250"/>
          <w:tab w:val="right" w:leader="underscore" w:pos="10066"/>
        </w:tabs>
        <w:spacing w:before="120"/>
        <w:ind w:left="2340" w:hanging="594"/>
        <w:rPr>
          <w:rStyle w:val="gotoChar1"/>
          <w:b w:val="0"/>
          <w:i w:val="0"/>
        </w:rPr>
      </w:pPr>
      <w:r>
        <w:t xml:space="preserve">Paternal cousin </w:t>
      </w:r>
    </w:p>
    <w:p w:rsidR="00363A4D" w:rsidP="00F27875" w:rsidRDefault="00363A4D" w14:paraId="01F1099E" w14:textId="77777777">
      <w:pPr>
        <w:pStyle w:val="A3"/>
        <w:numPr>
          <w:ilvl w:val="0"/>
          <w:numId w:val="9"/>
        </w:numPr>
        <w:tabs>
          <w:tab w:val="clear" w:pos="810"/>
          <w:tab w:val="clear" w:pos="1728"/>
          <w:tab w:val="left" w:pos="2250"/>
          <w:tab w:val="right" w:leader="underscore" w:pos="10066"/>
        </w:tabs>
        <w:spacing w:before="120"/>
        <w:ind w:left="2340" w:hanging="594"/>
      </w:pPr>
      <w:r>
        <w:t xml:space="preserve">Grandparent </w:t>
      </w:r>
    </w:p>
    <w:p w:rsidR="00363A4D" w:rsidP="00F27875" w:rsidRDefault="00363A4D" w14:paraId="170A99BD" w14:textId="77777777">
      <w:pPr>
        <w:pStyle w:val="A3"/>
        <w:numPr>
          <w:ilvl w:val="0"/>
          <w:numId w:val="9"/>
        </w:numPr>
        <w:tabs>
          <w:tab w:val="clear" w:pos="810"/>
          <w:tab w:val="clear" w:pos="1728"/>
          <w:tab w:val="left" w:pos="2250"/>
          <w:tab w:val="right" w:leader="underscore" w:pos="10066"/>
        </w:tabs>
        <w:spacing w:before="120"/>
        <w:ind w:left="2340" w:hanging="594"/>
      </w:pPr>
      <w:r>
        <w:t xml:space="preserve">Grandchild </w:t>
      </w:r>
    </w:p>
    <w:p w:rsidR="00363A4D" w:rsidP="00F27875" w:rsidRDefault="00363A4D" w14:paraId="0CB8A901" w14:textId="7188B959">
      <w:pPr>
        <w:pStyle w:val="A3"/>
        <w:numPr>
          <w:ilvl w:val="0"/>
          <w:numId w:val="9"/>
        </w:numPr>
        <w:tabs>
          <w:tab w:val="clear" w:pos="810"/>
          <w:tab w:val="clear" w:pos="1728"/>
          <w:tab w:val="left" w:pos="2250"/>
          <w:tab w:val="right" w:leader="underscore" w:pos="10066"/>
        </w:tabs>
        <w:spacing w:before="120"/>
        <w:ind w:left="2340" w:hanging="594"/>
      </w:pPr>
      <w:r>
        <w:t xml:space="preserve">Other biological relative – </w:t>
      </w:r>
      <w:r w:rsidRPr="00C44C8E">
        <w:rPr>
          <w:rStyle w:val="gotoChar"/>
        </w:rPr>
        <w:t xml:space="preserve">Go to question </w:t>
      </w:r>
      <w:r w:rsidRPr="00C44C8E">
        <w:rPr>
          <w:rStyle w:val="gotoChar"/>
        </w:rPr>
        <w:fldChar w:fldCharType="begin"/>
      </w:r>
      <w:r w:rsidRPr="00C44C8E">
        <w:rPr>
          <w:rStyle w:val="gotoChar"/>
        </w:rPr>
        <w:instrText xml:space="preserve"> REF _Ref523297166 \r \h </w:instrText>
      </w:r>
      <w:r>
        <w:rPr>
          <w:rStyle w:val="gotoChar"/>
        </w:rPr>
        <w:instrText xml:space="preserve"> \* MERGEFORMAT </w:instrText>
      </w:r>
      <w:r w:rsidRPr="00C44C8E">
        <w:rPr>
          <w:rStyle w:val="gotoChar"/>
        </w:rPr>
      </w:r>
      <w:r w:rsidRPr="00C44C8E">
        <w:rPr>
          <w:rStyle w:val="gotoChar"/>
        </w:rPr>
        <w:fldChar w:fldCharType="separate"/>
      </w:r>
      <w:r w:rsidR="00A26660">
        <w:rPr>
          <w:rStyle w:val="gotoChar"/>
        </w:rPr>
        <w:t>52</w:t>
      </w:r>
      <w:r w:rsidRPr="00C44C8E">
        <w:rPr>
          <w:rStyle w:val="gotoChar"/>
        </w:rPr>
        <w:fldChar w:fldCharType="end"/>
      </w:r>
    </w:p>
    <w:p w:rsidR="00363A4D" w:rsidP="00363A4D" w:rsidRDefault="00363A4D" w14:paraId="23383E77" w14:textId="764E3091">
      <w:pPr>
        <w:pStyle w:val="ques4"/>
      </w:pPr>
      <w:bookmarkStart w:name="_Ref523297166" w:id="66"/>
      <w:r>
        <w:t>Specify other biological relative: _________________________</w:t>
      </w:r>
      <w:bookmarkEnd w:id="66"/>
      <w:r>
        <w:t xml:space="preserve">– </w:t>
      </w:r>
      <w:r w:rsidRPr="002F336E">
        <w:rPr>
          <w:rStyle w:val="gotoChar1"/>
        </w:rPr>
        <w:t xml:space="preserve">Go to question </w:t>
      </w:r>
      <w:r>
        <w:rPr>
          <w:rStyle w:val="gotoChar"/>
        </w:rPr>
        <w:fldChar w:fldCharType="begin"/>
      </w:r>
      <w:r>
        <w:rPr>
          <w:rStyle w:val="gotoChar1"/>
        </w:rPr>
        <w:instrText xml:space="preserve"> REF _Ref520964573 \r \h </w:instrText>
      </w:r>
      <w:r>
        <w:rPr>
          <w:rStyle w:val="gotoChar"/>
        </w:rPr>
      </w:r>
      <w:r>
        <w:rPr>
          <w:rStyle w:val="gotoChar"/>
        </w:rPr>
        <w:fldChar w:fldCharType="separate"/>
      </w:r>
      <w:r w:rsidR="00A26660">
        <w:rPr>
          <w:rStyle w:val="gotoChar1"/>
        </w:rPr>
        <w:t>53</w:t>
      </w:r>
      <w:r>
        <w:rPr>
          <w:rStyle w:val="gotoChar"/>
        </w:rPr>
        <w:fldChar w:fldCharType="end"/>
      </w:r>
    </w:p>
    <w:p w:rsidRPr="00787A6D" w:rsidR="00363A4D" w:rsidP="00363A4D" w:rsidRDefault="00363A4D" w14:paraId="3FC1306D" w14:textId="77777777">
      <w:pPr>
        <w:tabs>
          <w:tab w:val="clear" w:pos="1584"/>
          <w:tab w:val="num" w:pos="1620"/>
        </w:tabs>
        <w:ind w:left="1620"/>
      </w:pPr>
      <w:r>
        <w:t xml:space="preserve">Degree of mismatch </w:t>
      </w:r>
      <w:r w:rsidRPr="00B459FA">
        <w:rPr>
          <w:rStyle w:val="IntenseEmphasis"/>
        </w:rPr>
        <w:t>(related donors only)</w:t>
      </w:r>
      <w:bookmarkStart w:name="_Ref520964573" w:id="67"/>
    </w:p>
    <w:bookmarkEnd w:id="67"/>
    <w:p w:rsidR="00363A4D" w:rsidP="00F27875" w:rsidRDefault="00363A4D" w14:paraId="716B8D3A" w14:textId="0C192175">
      <w:pPr>
        <w:pStyle w:val="A3"/>
        <w:numPr>
          <w:ilvl w:val="0"/>
          <w:numId w:val="9"/>
        </w:numPr>
        <w:tabs>
          <w:tab w:val="clear" w:pos="810"/>
          <w:tab w:val="clear" w:pos="1728"/>
          <w:tab w:val="left" w:pos="2250"/>
          <w:tab w:val="right" w:leader="underscore" w:pos="10066"/>
        </w:tabs>
        <w:spacing w:before="120"/>
        <w:ind w:left="2340" w:hanging="594"/>
      </w:pPr>
      <w:r w:rsidRPr="00E859C6">
        <w:t xml:space="preserve">HLA-mismatched </w:t>
      </w:r>
      <w:r>
        <w:t xml:space="preserve">1 allele– </w:t>
      </w:r>
      <w:r w:rsidRPr="002F336E">
        <w:rPr>
          <w:rStyle w:val="gotoChar1"/>
        </w:rPr>
        <w:t xml:space="preserve">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A26660">
        <w:rPr>
          <w:rStyle w:val="gotoChar1"/>
        </w:rPr>
        <w:t>55</w:t>
      </w:r>
      <w:r>
        <w:rPr>
          <w:rStyle w:val="gotoChar1"/>
        </w:rPr>
        <w:fldChar w:fldCharType="end"/>
      </w:r>
    </w:p>
    <w:p w:rsidR="00363A4D" w:rsidP="00F27875" w:rsidRDefault="00363A4D" w14:paraId="4615DCC9" w14:textId="1C66F99C">
      <w:pPr>
        <w:pStyle w:val="A3"/>
        <w:numPr>
          <w:ilvl w:val="0"/>
          <w:numId w:val="9"/>
        </w:numPr>
        <w:tabs>
          <w:tab w:val="clear" w:pos="810"/>
          <w:tab w:val="clear" w:pos="1728"/>
          <w:tab w:val="left" w:pos="2250"/>
          <w:tab w:val="right" w:leader="underscore" w:pos="10066"/>
        </w:tabs>
        <w:spacing w:before="120"/>
        <w:ind w:left="2340" w:hanging="594"/>
      </w:pPr>
      <w:r w:rsidRPr="00E859C6">
        <w:t xml:space="preserve">HLA-mismatched </w:t>
      </w:r>
      <w:r w:rsidRPr="005B38AF">
        <w:rPr>
          <w:u w:val="single"/>
        </w:rPr>
        <w:t>&gt;</w:t>
      </w:r>
      <w:r>
        <w:t xml:space="preserve">2 alleles </w:t>
      </w:r>
      <w:r w:rsidRPr="00B459FA">
        <w:rPr>
          <w:rStyle w:val="IntenseEmphasis"/>
        </w:rPr>
        <w:t xml:space="preserve">(does include haplo-identical donor) </w:t>
      </w:r>
      <w:r>
        <w:t xml:space="preserve">– </w:t>
      </w:r>
      <w:r w:rsidRPr="002F336E">
        <w:rPr>
          <w:rStyle w:val="gotoChar1"/>
        </w:rPr>
        <w:t xml:space="preserve">Go to question </w:t>
      </w:r>
      <w:r>
        <w:rPr>
          <w:rStyle w:val="gotoChar1"/>
        </w:rPr>
        <w:fldChar w:fldCharType="begin"/>
      </w:r>
      <w:r>
        <w:rPr>
          <w:rStyle w:val="gotoChar1"/>
        </w:rPr>
        <w:instrText xml:space="preserve"> REF _Ref520964581 \r \h </w:instrText>
      </w:r>
      <w:r>
        <w:rPr>
          <w:rStyle w:val="gotoChar1"/>
        </w:rPr>
      </w:r>
      <w:r>
        <w:rPr>
          <w:rStyle w:val="gotoChar1"/>
        </w:rPr>
        <w:fldChar w:fldCharType="separate"/>
      </w:r>
      <w:r w:rsidR="00A26660">
        <w:rPr>
          <w:rStyle w:val="gotoChar1"/>
        </w:rPr>
        <w:t>55</w:t>
      </w:r>
      <w:r>
        <w:rPr>
          <w:rStyle w:val="gotoChar1"/>
        </w:rPr>
        <w:fldChar w:fldCharType="end"/>
      </w:r>
    </w:p>
    <w:p w:rsidR="00363A4D" w:rsidP="00363A4D" w:rsidRDefault="00363A4D" w14:paraId="4FC3E874" w14:textId="77777777">
      <w:pPr>
        <w:pStyle w:val="Q2"/>
        <w:numPr>
          <w:ilvl w:val="0"/>
          <w:numId w:val="1"/>
        </w:numPr>
        <w:tabs>
          <w:tab w:val="clear" w:pos="1152"/>
          <w:tab w:val="clear" w:pos="1584"/>
          <w:tab w:val="num" w:pos="1080"/>
        </w:tabs>
        <w:ind w:left="1080" w:hanging="540"/>
      </w:pPr>
      <w:bookmarkStart w:name="_Ref520964559" w:id="68"/>
      <w:bookmarkEnd w:id="64"/>
      <w:r>
        <w:t>Specify unrelated donor type</w:t>
      </w:r>
      <w:bookmarkEnd w:id="68"/>
    </w:p>
    <w:p w:rsidR="00363A4D" w:rsidP="00F27875" w:rsidRDefault="00363A4D" w14:paraId="29B99763" w14:textId="77777777">
      <w:pPr>
        <w:pStyle w:val="A2"/>
        <w:numPr>
          <w:ilvl w:val="0"/>
          <w:numId w:val="9"/>
        </w:numPr>
        <w:tabs>
          <w:tab w:val="clear" w:pos="810"/>
          <w:tab w:val="clear" w:pos="1152"/>
          <w:tab w:val="left" w:pos="1620"/>
          <w:tab w:val="right" w:leader="underscore" w:pos="10066"/>
        </w:tabs>
        <w:spacing w:before="120"/>
        <w:ind w:left="1620" w:hanging="540"/>
      </w:pPr>
      <w:r w:rsidRPr="00E859C6">
        <w:t>HLA</w:t>
      </w:r>
      <w:r>
        <w:t xml:space="preserve"> matched unrelated</w:t>
      </w:r>
    </w:p>
    <w:p w:rsidR="00363A4D" w:rsidP="00F27875" w:rsidRDefault="00363A4D" w14:paraId="4FF1845C" w14:textId="77777777">
      <w:pPr>
        <w:pStyle w:val="A2"/>
        <w:numPr>
          <w:ilvl w:val="0"/>
          <w:numId w:val="9"/>
        </w:numPr>
        <w:tabs>
          <w:tab w:val="clear" w:pos="810"/>
          <w:tab w:val="clear" w:pos="1152"/>
          <w:tab w:val="left" w:pos="1620"/>
          <w:tab w:val="right" w:leader="underscore" w:pos="10066"/>
        </w:tabs>
        <w:spacing w:before="120"/>
        <w:ind w:left="1620" w:hanging="540"/>
      </w:pPr>
      <w:r w:rsidRPr="00E859C6">
        <w:t>HLA</w:t>
      </w:r>
      <w:r>
        <w:t xml:space="preserve"> mismatched unrelated</w:t>
      </w:r>
    </w:p>
    <w:p w:rsidR="00363A4D" w:rsidP="00363A4D" w:rsidRDefault="00363A4D" w14:paraId="7F6F9DA0" w14:textId="77777777">
      <w:pPr>
        <w:pStyle w:val="Q2"/>
        <w:numPr>
          <w:ilvl w:val="0"/>
          <w:numId w:val="1"/>
        </w:numPr>
        <w:tabs>
          <w:tab w:val="clear" w:pos="1152"/>
          <w:tab w:val="clear" w:pos="1584"/>
          <w:tab w:val="num" w:pos="1080"/>
        </w:tabs>
        <w:ind w:left="1080" w:hanging="540"/>
      </w:pPr>
      <w:bookmarkStart w:name="_Ref520964581" w:id="69"/>
      <w:r>
        <w:t>Did NMDP / Be the Match facilitate the procurement, collection, or transportation of the product?</w:t>
      </w:r>
      <w:bookmarkEnd w:id="69"/>
    </w:p>
    <w:p w:rsidR="00363A4D" w:rsidP="00F27875" w:rsidRDefault="00363A4D" w14:paraId="77FF0C04" w14:textId="77777777">
      <w:pPr>
        <w:pStyle w:val="A2"/>
        <w:numPr>
          <w:ilvl w:val="0"/>
          <w:numId w:val="9"/>
        </w:numPr>
        <w:tabs>
          <w:tab w:val="clear" w:pos="810"/>
          <w:tab w:val="clear" w:pos="1152"/>
          <w:tab w:val="left" w:pos="1620"/>
          <w:tab w:val="right" w:leader="underscore" w:pos="10066"/>
        </w:tabs>
        <w:spacing w:before="120"/>
        <w:ind w:left="1620" w:hanging="540"/>
      </w:pPr>
      <w:r>
        <w:t xml:space="preserve">Yes </w:t>
      </w:r>
    </w:p>
    <w:p w:rsidRPr="00695C52" w:rsidR="00363A4D" w:rsidP="00F27875" w:rsidRDefault="00363A4D" w14:paraId="0E7CF044" w14:textId="77777777">
      <w:pPr>
        <w:pStyle w:val="A2"/>
        <w:numPr>
          <w:ilvl w:val="0"/>
          <w:numId w:val="9"/>
        </w:numPr>
        <w:tabs>
          <w:tab w:val="clear" w:pos="810"/>
          <w:tab w:val="clear" w:pos="1152"/>
          <w:tab w:val="left" w:pos="1620"/>
          <w:tab w:val="right" w:leader="underscore" w:pos="10066"/>
        </w:tabs>
        <w:spacing w:before="120"/>
        <w:ind w:left="1620" w:hanging="540"/>
      </w:pPr>
      <w:r>
        <w:t xml:space="preserve">No </w:t>
      </w:r>
    </w:p>
    <w:p w:rsidR="00363A4D" w:rsidP="00363A4D" w:rsidRDefault="00363A4D" w14:paraId="6A1A0916" w14:textId="77777777">
      <w:pPr>
        <w:pStyle w:val="Q2"/>
        <w:numPr>
          <w:ilvl w:val="0"/>
          <w:numId w:val="1"/>
        </w:numPr>
        <w:tabs>
          <w:tab w:val="clear" w:pos="1152"/>
          <w:tab w:val="clear" w:pos="1584"/>
          <w:tab w:val="num" w:pos="1080"/>
        </w:tabs>
        <w:ind w:left="1080" w:hanging="540"/>
      </w:pPr>
      <w:bookmarkStart w:name="_Ref520964480" w:id="70"/>
      <w:r>
        <w:t xml:space="preserve">Was this donor used for any prior HCTs? </w:t>
      </w:r>
      <w:r w:rsidRPr="00B459FA">
        <w:rPr>
          <w:rStyle w:val="IntenseEmphasis"/>
        </w:rPr>
        <w:t xml:space="preserve">(for this recipient) </w:t>
      </w:r>
      <w:bookmarkEnd w:id="70"/>
      <w:r w:rsidRPr="00B459FA">
        <w:rPr>
          <w:rStyle w:val="IntenseEmphasis"/>
        </w:rPr>
        <w:t xml:space="preserve"> </w:t>
      </w:r>
    </w:p>
    <w:p w:rsidR="00363A4D" w:rsidP="00F27875" w:rsidRDefault="00363A4D" w14:paraId="03DB8D87" w14:textId="77777777">
      <w:pPr>
        <w:pStyle w:val="A2"/>
        <w:numPr>
          <w:ilvl w:val="0"/>
          <w:numId w:val="9"/>
        </w:numPr>
        <w:tabs>
          <w:tab w:val="clear" w:pos="810"/>
          <w:tab w:val="clear" w:pos="1152"/>
          <w:tab w:val="left" w:pos="1620"/>
          <w:tab w:val="right" w:leader="underscore" w:pos="10066"/>
        </w:tabs>
        <w:spacing w:before="120"/>
        <w:ind w:left="1620" w:hanging="540"/>
      </w:pPr>
      <w:r>
        <w:t xml:space="preserve">Yes </w:t>
      </w:r>
    </w:p>
    <w:p w:rsidRPr="00695C52" w:rsidR="00363A4D" w:rsidP="00E54806" w:rsidRDefault="00363A4D" w14:paraId="2A3F327E" w14:textId="0D691517">
      <w:pPr>
        <w:pStyle w:val="A2"/>
        <w:numPr>
          <w:ilvl w:val="0"/>
          <w:numId w:val="9"/>
        </w:numPr>
        <w:tabs>
          <w:tab w:val="clear" w:pos="810"/>
          <w:tab w:val="clear" w:pos="1152"/>
          <w:tab w:val="left" w:pos="1620"/>
          <w:tab w:val="right" w:leader="underscore" w:pos="10066"/>
        </w:tabs>
        <w:spacing w:before="120"/>
        <w:ind w:left="1620" w:hanging="540"/>
      </w:pPr>
      <w:r>
        <w:t xml:space="preserve">No </w:t>
      </w:r>
      <w:bookmarkEnd w:id="59"/>
      <w:r w:rsidRPr="001222B2">
        <w:t xml:space="preserve"> </w:t>
      </w:r>
    </w:p>
    <w:p w:rsidR="00363A4D" w:rsidP="00363A4D" w:rsidRDefault="00363A4D" w14:paraId="5580C7A4" w14:textId="4311FF4B">
      <w:pPr>
        <w:pStyle w:val="Q2"/>
        <w:numPr>
          <w:ilvl w:val="0"/>
          <w:numId w:val="1"/>
        </w:numPr>
        <w:tabs>
          <w:tab w:val="clear" w:pos="1152"/>
          <w:tab w:val="clear" w:pos="1584"/>
          <w:tab w:val="num" w:pos="1080"/>
        </w:tabs>
        <w:ind w:left="1080" w:hanging="540"/>
        <w:rPr>
          <w:rStyle w:val="gotoChar"/>
        </w:rPr>
      </w:pPr>
      <w:r w:rsidRPr="00B11700">
        <w:lastRenderedPageBreak/>
        <w:t xml:space="preserve">NMDP </w:t>
      </w:r>
      <w:r>
        <w:t>c</w:t>
      </w:r>
      <w:r w:rsidRPr="00B11700">
        <w:t xml:space="preserve">ord </w:t>
      </w:r>
      <w:r>
        <w:t>b</w:t>
      </w:r>
      <w:r w:rsidRPr="00B11700">
        <w:t xml:space="preserve">lood </w:t>
      </w:r>
      <w:r>
        <w:t>u</w:t>
      </w:r>
      <w:r w:rsidRPr="00B11700">
        <w:t xml:space="preserve">nit ID: ___ ___ ___ ___ ___ ___ ___ ___ ___ ___ </w:t>
      </w:r>
      <w:r>
        <w:t xml:space="preserve">– </w:t>
      </w:r>
      <w:r w:rsidRPr="00C9451E">
        <w:rPr>
          <w:rStyle w:val="gotoChar"/>
        </w:rPr>
        <w:t>Go to question</w:t>
      </w:r>
      <w:r>
        <w:rPr>
          <w:rStyle w:val="gotoChar"/>
        </w:rPr>
        <w:t xml:space="preserve"> </w:t>
      </w:r>
      <w:r>
        <w:rPr>
          <w:rStyle w:val="gotoChar"/>
        </w:rPr>
        <w:fldChar w:fldCharType="begin"/>
      </w:r>
      <w:r>
        <w:rPr>
          <w:rStyle w:val="gotoChar"/>
        </w:rPr>
        <w:instrText xml:space="preserve"> REF _Ref520964593 \r \h </w:instrText>
      </w:r>
      <w:r>
        <w:rPr>
          <w:rStyle w:val="gotoChar"/>
        </w:rPr>
      </w:r>
      <w:r>
        <w:rPr>
          <w:rStyle w:val="gotoChar"/>
        </w:rPr>
        <w:fldChar w:fldCharType="separate"/>
      </w:r>
      <w:r w:rsidR="00A26660">
        <w:rPr>
          <w:rStyle w:val="gotoChar"/>
        </w:rPr>
        <w:t>60</w:t>
      </w:r>
      <w:r>
        <w:rPr>
          <w:rStyle w:val="gotoChar"/>
        </w:rPr>
        <w:fldChar w:fldCharType="end"/>
      </w:r>
    </w:p>
    <w:p w:rsidR="00363A4D" w:rsidP="00363A4D" w:rsidRDefault="00363A4D" w14:paraId="34AB49E1" w14:textId="4E5BCF6F">
      <w:pPr>
        <w:pStyle w:val="Q2"/>
        <w:numPr>
          <w:ilvl w:val="0"/>
          <w:numId w:val="1"/>
        </w:numPr>
        <w:tabs>
          <w:tab w:val="clear" w:pos="1152"/>
          <w:tab w:val="clear" w:pos="1584"/>
          <w:tab w:val="num" w:pos="1080"/>
        </w:tabs>
        <w:ind w:left="1080" w:hanging="540"/>
      </w:pPr>
      <w:r>
        <w:t xml:space="preserve">Non-NMDP unrelated donor ID: </w:t>
      </w:r>
      <w:r w:rsidRPr="00B459FA">
        <w:rPr>
          <w:rStyle w:val="IntenseEmphasis"/>
        </w:rPr>
        <w:t>(not applicable for related donors)</w:t>
      </w:r>
      <w:r>
        <w:t xml:space="preserve"> </w:t>
      </w:r>
    </w:p>
    <w:p w:rsidR="00363A4D" w:rsidP="00363A4D" w:rsidRDefault="00363A4D" w14:paraId="2A3E0E90" w14:textId="12BD06C9">
      <w:pPr>
        <w:pStyle w:val="ques2"/>
        <w:tabs>
          <w:tab w:val="clear" w:pos="1140"/>
        </w:tabs>
      </w:pPr>
      <w:r>
        <w:t xml:space="preserve"> ___ ___ ___ ___ ___ ___ ___ ___ ___ ___ ___ ___ ___ ___ ___ - </w:t>
      </w:r>
      <w:r w:rsidRPr="007D2538">
        <w:rPr>
          <w:b/>
          <w:i/>
        </w:rPr>
        <w:t xml:space="preserve">Go to question </w:t>
      </w:r>
      <w:r>
        <w:rPr>
          <w:rStyle w:val="gotoChar"/>
        </w:rPr>
        <w:fldChar w:fldCharType="begin"/>
      </w:r>
      <w:r>
        <w:rPr>
          <w:rStyle w:val="gotoChar"/>
        </w:rPr>
        <w:instrText xml:space="preserve"> REF _Ref520964593 \r \h </w:instrText>
      </w:r>
      <w:r>
        <w:rPr>
          <w:rStyle w:val="gotoChar"/>
        </w:rPr>
      </w:r>
      <w:r>
        <w:rPr>
          <w:rStyle w:val="gotoChar"/>
        </w:rPr>
        <w:fldChar w:fldCharType="separate"/>
      </w:r>
      <w:r w:rsidR="00A26660">
        <w:rPr>
          <w:rStyle w:val="gotoChar"/>
        </w:rPr>
        <w:t>60</w:t>
      </w:r>
      <w:r>
        <w:rPr>
          <w:rStyle w:val="gotoChar"/>
        </w:rPr>
        <w:fldChar w:fldCharType="end"/>
      </w:r>
    </w:p>
    <w:p w:rsidR="00363A4D" w:rsidP="00363A4D" w:rsidRDefault="00363A4D" w14:paraId="29C16B47" w14:textId="77777777">
      <w:pPr>
        <w:pStyle w:val="Q2"/>
        <w:numPr>
          <w:ilvl w:val="0"/>
          <w:numId w:val="1"/>
        </w:numPr>
        <w:tabs>
          <w:tab w:val="clear" w:pos="1152"/>
          <w:tab w:val="clear" w:pos="1584"/>
          <w:tab w:val="num" w:pos="1080"/>
        </w:tabs>
        <w:ind w:left="1080" w:hanging="540"/>
      </w:pPr>
      <w:r>
        <w:t xml:space="preserve">Non-NMDP cord blood unit ID: </w:t>
      </w:r>
      <w:r w:rsidRPr="00B459FA">
        <w:rPr>
          <w:rStyle w:val="IntenseEmphasis"/>
        </w:rPr>
        <w:t>(include related and autologous CBUs)</w:t>
      </w:r>
    </w:p>
    <w:p w:rsidR="00363A4D" w:rsidP="00363A4D" w:rsidRDefault="00363A4D" w14:paraId="7C3D48C6" w14:textId="154CBBCF">
      <w:pPr>
        <w:pStyle w:val="ques2"/>
        <w:tabs>
          <w:tab w:val="clear" w:pos="1140"/>
        </w:tabs>
      </w:pPr>
      <w:r>
        <w:t xml:space="preserve"> ___ ___ ___ ___ ___ ___ ___ ___ ___ ___ ___ ___ ___ ___ ___ - </w:t>
      </w:r>
      <w:r w:rsidRPr="007D2538">
        <w:rPr>
          <w:b/>
          <w:i/>
        </w:rPr>
        <w:t xml:space="preserve">Go to question </w:t>
      </w:r>
      <w:r>
        <w:rPr>
          <w:rStyle w:val="gotoChar"/>
        </w:rPr>
        <w:fldChar w:fldCharType="begin"/>
      </w:r>
      <w:r>
        <w:rPr>
          <w:rStyle w:val="gotoChar"/>
        </w:rPr>
        <w:instrText xml:space="preserve"> REF _Ref520964593 \r \h </w:instrText>
      </w:r>
      <w:r>
        <w:rPr>
          <w:rStyle w:val="gotoChar"/>
        </w:rPr>
      </w:r>
      <w:r>
        <w:rPr>
          <w:rStyle w:val="gotoChar"/>
        </w:rPr>
        <w:fldChar w:fldCharType="separate"/>
      </w:r>
      <w:r w:rsidR="00A26660">
        <w:rPr>
          <w:rStyle w:val="gotoChar"/>
        </w:rPr>
        <w:t>60</w:t>
      </w:r>
      <w:r>
        <w:rPr>
          <w:rStyle w:val="gotoChar"/>
        </w:rPr>
        <w:fldChar w:fldCharType="end"/>
      </w:r>
    </w:p>
    <w:p w:rsidRPr="00D90F57" w:rsidR="00D90F57" w:rsidP="00363A4D" w:rsidRDefault="00363A4D" w14:paraId="48A768DA" w14:textId="77777777">
      <w:pPr>
        <w:pStyle w:val="ques2"/>
        <w:rPr>
          <w:rStyle w:val="Q2Char"/>
          <w:szCs w:val="19"/>
        </w:rPr>
      </w:pPr>
      <w:bookmarkStart w:name="_Ref520964593" w:id="71"/>
      <w:r w:rsidRPr="00A737AB">
        <w:rPr>
          <w:rStyle w:val="Q2Char"/>
        </w:rPr>
        <w:t xml:space="preserve">Global Registration Identifier for Donors (GRID): </w:t>
      </w:r>
    </w:p>
    <w:p w:rsidR="00363A4D" w:rsidP="00D90F57" w:rsidRDefault="00363A4D" w14:paraId="561DC6CB" w14:textId="290890CA">
      <w:pPr>
        <w:pStyle w:val="ques2"/>
        <w:tabs>
          <w:tab w:val="clear" w:pos="1140"/>
        </w:tabs>
        <w:spacing w:before="0"/>
      </w:pPr>
      <w:r w:rsidRPr="00A737AB">
        <w:rPr>
          <w:rStyle w:val="Q2Char"/>
        </w:rPr>
        <w:t>__ __ __ __ __ __ __ __ __ __ __ __ __ __  __  __  __  __  __</w:t>
      </w:r>
      <w:r>
        <w:t xml:space="preserve">  </w:t>
      </w:r>
      <w:bookmarkEnd w:id="71"/>
    </w:p>
    <w:p w:rsidR="00363A4D" w:rsidP="00363A4D" w:rsidRDefault="00363A4D" w14:paraId="4F60451E" w14:textId="5C0DE4DD">
      <w:pPr>
        <w:pStyle w:val="goto1"/>
        <w:ind w:left="2016"/>
      </w:pPr>
      <w:r>
        <w:t xml:space="preserve">NMDP cord blood unit, go to question </w:t>
      </w:r>
      <w:r>
        <w:fldChar w:fldCharType="begin"/>
      </w:r>
      <w:r>
        <w:instrText xml:space="preserve"> REF _Ref520964630 \r \h  \* MERGEFORMAT </w:instrText>
      </w:r>
      <w:r>
        <w:fldChar w:fldCharType="separate"/>
      </w:r>
      <w:r w:rsidR="00A26660">
        <w:t>72</w:t>
      </w:r>
      <w:r>
        <w:fldChar w:fldCharType="end"/>
      </w:r>
    </w:p>
    <w:p w:rsidR="00363A4D" w:rsidP="00363A4D" w:rsidRDefault="00363A4D" w14:paraId="3B4874E7" w14:textId="7282F147">
      <w:pPr>
        <w:pStyle w:val="goto1"/>
        <w:ind w:left="2016"/>
      </w:pPr>
      <w:r>
        <w:t xml:space="preserve">NMDP donor, go to question </w:t>
      </w:r>
      <w:r>
        <w:fldChar w:fldCharType="begin"/>
      </w:r>
      <w:r>
        <w:instrText xml:space="preserve"> REF _Ref520964630 \r \h  \* MERGEFORMAT </w:instrText>
      </w:r>
      <w:r>
        <w:fldChar w:fldCharType="separate"/>
      </w:r>
      <w:r w:rsidR="00A26660">
        <w:t>72</w:t>
      </w:r>
      <w:r>
        <w:fldChar w:fldCharType="end"/>
      </w:r>
    </w:p>
    <w:p w:rsidR="00363A4D" w:rsidP="00363A4D" w:rsidRDefault="00363A4D" w14:paraId="65B9960F" w14:textId="3104A2CA">
      <w:pPr>
        <w:pStyle w:val="goto1"/>
        <w:ind w:left="2016"/>
      </w:pPr>
      <w:r>
        <w:t xml:space="preserve">Non-NMDP unrelated donor, go to question </w:t>
      </w:r>
      <w:r>
        <w:fldChar w:fldCharType="begin"/>
      </w:r>
      <w:r>
        <w:instrText xml:space="preserve"> REF _Ref520964643 \r \h  \* MERGEFORMAT </w:instrText>
      </w:r>
      <w:r>
        <w:fldChar w:fldCharType="separate"/>
      </w:r>
      <w:r w:rsidR="00A26660">
        <w:t>63</w:t>
      </w:r>
      <w:r>
        <w:fldChar w:fldCharType="end"/>
      </w:r>
    </w:p>
    <w:p w:rsidR="00363A4D" w:rsidP="00363A4D" w:rsidRDefault="00363A4D" w14:paraId="1BBEBCFB" w14:textId="269111A4">
      <w:pPr>
        <w:pStyle w:val="goto1"/>
        <w:ind w:left="2016"/>
      </w:pPr>
      <w:r>
        <w:t xml:space="preserve">Non-NMDP cord blood unit, go to question </w:t>
      </w:r>
      <w:r>
        <w:fldChar w:fldCharType="begin"/>
      </w:r>
      <w:r>
        <w:instrText xml:space="preserve"> REF _Ref520964649 \r \h  \* MERGEFORMAT </w:instrText>
      </w:r>
      <w:r>
        <w:fldChar w:fldCharType="separate"/>
      </w:r>
      <w:r w:rsidR="00A26660">
        <w:t>61</w:t>
      </w:r>
      <w:r>
        <w:fldChar w:fldCharType="end"/>
      </w:r>
    </w:p>
    <w:p w:rsidR="00363A4D" w:rsidP="00363A4D" w:rsidRDefault="00363A4D" w14:paraId="7F64A280" w14:textId="77777777">
      <w:pPr>
        <w:pStyle w:val="Q2"/>
        <w:numPr>
          <w:ilvl w:val="0"/>
          <w:numId w:val="1"/>
        </w:numPr>
        <w:tabs>
          <w:tab w:val="clear" w:pos="1152"/>
          <w:tab w:val="clear" w:pos="1584"/>
          <w:tab w:val="num" w:pos="1080"/>
        </w:tabs>
        <w:ind w:left="1080" w:hanging="540"/>
      </w:pPr>
      <w:bookmarkStart w:name="_Ref520964649" w:id="72"/>
      <w:r>
        <w:t>Is the CBU ID also the ISBT DIN number?</w:t>
      </w:r>
      <w:bookmarkEnd w:id="72"/>
    </w:p>
    <w:p w:rsidR="00363A4D" w:rsidP="00F27875" w:rsidRDefault="00363A4D" w14:paraId="52BB06FA" w14:textId="11C20150">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7E5246">
        <w:rPr>
          <w:rStyle w:val="GoToChar0"/>
        </w:rPr>
        <w:t>Go to question</w:t>
      </w:r>
      <w:r>
        <w:rPr>
          <w:rStyle w:val="GoToChar0"/>
        </w:rPr>
        <w:t xml:space="preserve"> </w:t>
      </w:r>
      <w:r w:rsidRPr="007E5246">
        <w:rPr>
          <w:rStyle w:val="GoToChar0"/>
        </w:rPr>
        <w:fldChar w:fldCharType="begin"/>
      </w:r>
      <w:r w:rsidRPr="007E5246">
        <w:rPr>
          <w:rStyle w:val="GoToChar0"/>
        </w:rPr>
        <w:instrText xml:space="preserve"> REF _Ref520964643 \r \h </w:instrText>
      </w:r>
      <w:r>
        <w:rPr>
          <w:rStyle w:val="GoToChar0"/>
        </w:rPr>
        <w:instrText xml:space="preserve"> \* MERGEFORMAT </w:instrText>
      </w:r>
      <w:r w:rsidRPr="007E5246">
        <w:rPr>
          <w:rStyle w:val="GoToChar0"/>
        </w:rPr>
      </w:r>
      <w:r w:rsidRPr="007E5246">
        <w:rPr>
          <w:rStyle w:val="GoToChar0"/>
        </w:rPr>
        <w:fldChar w:fldCharType="separate"/>
      </w:r>
      <w:r w:rsidR="00A26660">
        <w:rPr>
          <w:rStyle w:val="GoToChar0"/>
        </w:rPr>
        <w:t>63</w:t>
      </w:r>
      <w:r w:rsidRPr="007E5246">
        <w:rPr>
          <w:rStyle w:val="GoToChar0"/>
        </w:rPr>
        <w:fldChar w:fldCharType="end"/>
      </w:r>
    </w:p>
    <w:p w:rsidR="00363A4D" w:rsidP="00F27875" w:rsidRDefault="00363A4D" w14:paraId="6C079609" w14:textId="073B04F7">
      <w:pPr>
        <w:pStyle w:val="A2"/>
        <w:numPr>
          <w:ilvl w:val="0"/>
          <w:numId w:val="9"/>
        </w:numPr>
        <w:tabs>
          <w:tab w:val="clear" w:pos="810"/>
          <w:tab w:val="clear" w:pos="1152"/>
          <w:tab w:val="left" w:pos="1620"/>
          <w:tab w:val="right" w:leader="underscore" w:pos="10066"/>
        </w:tabs>
        <w:spacing w:before="120"/>
        <w:ind w:left="1620" w:hanging="540"/>
      </w:pPr>
      <w:r>
        <w:t xml:space="preserve">No – </w:t>
      </w:r>
      <w:r w:rsidRPr="007E5246">
        <w:rPr>
          <w:rStyle w:val="GoToChar0"/>
        </w:rPr>
        <w:t xml:space="preserve">Go to question </w:t>
      </w:r>
      <w:r w:rsidRPr="007E5246">
        <w:rPr>
          <w:rStyle w:val="GoToChar0"/>
        </w:rPr>
        <w:fldChar w:fldCharType="begin"/>
      </w:r>
      <w:r w:rsidRPr="007E5246">
        <w:rPr>
          <w:rStyle w:val="GoToChar0"/>
        </w:rPr>
        <w:instrText xml:space="preserve"> REF _Ref520964653 \r \h </w:instrText>
      </w:r>
      <w:r>
        <w:rPr>
          <w:rStyle w:val="GoToChar0"/>
        </w:rPr>
        <w:instrText xml:space="preserve"> \* MERGEFORMAT </w:instrText>
      </w:r>
      <w:r w:rsidRPr="007E5246">
        <w:rPr>
          <w:rStyle w:val="GoToChar0"/>
        </w:rPr>
      </w:r>
      <w:r w:rsidRPr="007E5246">
        <w:rPr>
          <w:rStyle w:val="GoToChar0"/>
        </w:rPr>
        <w:fldChar w:fldCharType="separate"/>
      </w:r>
      <w:r w:rsidR="00A26660">
        <w:rPr>
          <w:rStyle w:val="GoToChar0"/>
        </w:rPr>
        <w:t>62</w:t>
      </w:r>
      <w:r w:rsidRPr="007E5246">
        <w:rPr>
          <w:rStyle w:val="GoToChar0"/>
        </w:rPr>
        <w:fldChar w:fldCharType="end"/>
      </w:r>
    </w:p>
    <w:p w:rsidR="00363A4D" w:rsidP="00F27875" w:rsidRDefault="00363A4D" w14:paraId="7A13C2B7" w14:textId="1916DC3D">
      <w:pPr>
        <w:pStyle w:val="A2"/>
        <w:numPr>
          <w:ilvl w:val="0"/>
          <w:numId w:val="9"/>
        </w:numPr>
        <w:tabs>
          <w:tab w:val="clear" w:pos="810"/>
          <w:tab w:val="clear" w:pos="1152"/>
          <w:tab w:val="left" w:pos="1620"/>
          <w:tab w:val="right" w:leader="underscore" w:pos="10066"/>
        </w:tabs>
        <w:spacing w:before="120"/>
        <w:ind w:left="1620" w:hanging="540"/>
      </w:pPr>
      <w:r>
        <w:t xml:space="preserve">Unknown– </w:t>
      </w:r>
      <w:r w:rsidRPr="007E5246">
        <w:rPr>
          <w:rStyle w:val="GoToChar0"/>
        </w:rPr>
        <w:t xml:space="preserve">Go to question </w:t>
      </w:r>
      <w:r w:rsidRPr="007E5246">
        <w:rPr>
          <w:rStyle w:val="GoToChar0"/>
        </w:rPr>
        <w:fldChar w:fldCharType="begin"/>
      </w:r>
      <w:r w:rsidRPr="007E5246">
        <w:rPr>
          <w:rStyle w:val="GoToChar0"/>
        </w:rPr>
        <w:instrText xml:space="preserve"> REF _Ref520964643 \r \h </w:instrText>
      </w:r>
      <w:r>
        <w:rPr>
          <w:rStyle w:val="GoToChar0"/>
        </w:rPr>
        <w:instrText xml:space="preserve"> \* MERGEFORMAT </w:instrText>
      </w:r>
      <w:r w:rsidRPr="007E5246">
        <w:rPr>
          <w:rStyle w:val="GoToChar0"/>
        </w:rPr>
      </w:r>
      <w:r w:rsidRPr="007E5246">
        <w:rPr>
          <w:rStyle w:val="GoToChar0"/>
        </w:rPr>
        <w:fldChar w:fldCharType="separate"/>
      </w:r>
      <w:r w:rsidR="00A26660">
        <w:rPr>
          <w:rStyle w:val="GoToChar0"/>
        </w:rPr>
        <w:t>63</w:t>
      </w:r>
      <w:r w:rsidRPr="007E5246">
        <w:rPr>
          <w:rStyle w:val="GoToChar0"/>
        </w:rPr>
        <w:fldChar w:fldCharType="end"/>
      </w:r>
    </w:p>
    <w:p w:rsidR="00363A4D" w:rsidP="00363A4D" w:rsidRDefault="00363A4D" w14:paraId="6321D29A" w14:textId="77777777">
      <w:pPr>
        <w:pStyle w:val="Q3"/>
        <w:numPr>
          <w:ilvl w:val="0"/>
          <w:numId w:val="1"/>
        </w:numPr>
        <w:tabs>
          <w:tab w:val="clear" w:pos="1584"/>
          <w:tab w:val="num" w:pos="4356"/>
          <w:tab w:val="right" w:leader="underscore" w:pos="10066"/>
        </w:tabs>
        <w:ind w:left="1728"/>
      </w:pPr>
      <w:bookmarkStart w:name="_Ref520964653" w:id="73"/>
      <w:r>
        <w:t>Specify the ISBT DIN number: ____________________________________</w:t>
      </w:r>
      <w:bookmarkEnd w:id="73"/>
    </w:p>
    <w:p w:rsidRPr="00577C58" w:rsidR="00363A4D" w:rsidP="00363A4D" w:rsidRDefault="00363A4D" w14:paraId="23993BFB" w14:textId="68E4044C">
      <w:pPr>
        <w:pStyle w:val="Q2"/>
        <w:numPr>
          <w:ilvl w:val="0"/>
          <w:numId w:val="1"/>
        </w:numPr>
        <w:tabs>
          <w:tab w:val="clear" w:pos="1152"/>
          <w:tab w:val="clear" w:pos="1584"/>
          <w:tab w:val="num" w:pos="1080"/>
        </w:tabs>
        <w:ind w:left="1080" w:hanging="540"/>
      </w:pPr>
      <w:bookmarkStart w:name="_Ref520964643" w:id="74"/>
      <w:r w:rsidRPr="006F6577">
        <w:t>Registry or UCB Bank ID:</w:t>
      </w:r>
      <w:r>
        <w:t xml:space="preserve"> ___ ___ ___ ___ </w:t>
      </w:r>
      <w:r w:rsidRPr="001132E3">
        <w:t xml:space="preserve">- </w:t>
      </w:r>
      <w:r w:rsidRPr="005C1F69">
        <w:rPr>
          <w:rStyle w:val="GoToChar0"/>
        </w:rPr>
        <w:t xml:space="preserve">If ‘Other registry’ go to </w:t>
      </w:r>
      <w:r>
        <w:rPr>
          <w:rStyle w:val="GoToChar0"/>
        </w:rPr>
        <w:fldChar w:fldCharType="begin"/>
      </w:r>
      <w:r>
        <w:rPr>
          <w:rStyle w:val="GoToChar0"/>
        </w:rPr>
        <w:instrText xml:space="preserve"> REF _Ref31959923 \r \h </w:instrText>
      </w:r>
      <w:r>
        <w:rPr>
          <w:rStyle w:val="GoToChar0"/>
        </w:rPr>
      </w:r>
      <w:r>
        <w:rPr>
          <w:rStyle w:val="GoToChar0"/>
        </w:rPr>
        <w:fldChar w:fldCharType="separate"/>
      </w:r>
      <w:r w:rsidR="00A26660">
        <w:rPr>
          <w:rStyle w:val="GoToChar0"/>
        </w:rPr>
        <w:t>64</w:t>
      </w:r>
      <w:r>
        <w:rPr>
          <w:rStyle w:val="GoToChar0"/>
        </w:rPr>
        <w:fldChar w:fldCharType="end"/>
      </w:r>
      <w:r w:rsidRPr="005C1F69">
        <w:rPr>
          <w:rStyle w:val="GoToChar0"/>
        </w:rPr>
        <w:t xml:space="preserve">, otherwise go to question </w:t>
      </w:r>
      <w:bookmarkEnd w:id="74"/>
      <w:r>
        <w:rPr>
          <w:rStyle w:val="GoToChar0"/>
        </w:rPr>
        <w:fldChar w:fldCharType="begin"/>
      </w:r>
      <w:r>
        <w:rPr>
          <w:rStyle w:val="GoToChar0"/>
        </w:rPr>
        <w:instrText xml:space="preserve"> REF _Ref520964676 \r \h </w:instrText>
      </w:r>
      <w:r>
        <w:rPr>
          <w:rStyle w:val="GoToChar0"/>
        </w:rPr>
      </w:r>
      <w:r>
        <w:rPr>
          <w:rStyle w:val="GoToChar0"/>
        </w:rPr>
        <w:fldChar w:fldCharType="separate"/>
      </w:r>
      <w:r w:rsidR="00A26660">
        <w:rPr>
          <w:rStyle w:val="GoToChar0"/>
        </w:rPr>
        <w:t>65</w:t>
      </w:r>
      <w:r>
        <w:rPr>
          <w:rStyle w:val="GoToChar0"/>
        </w:rPr>
        <w:fldChar w:fldCharType="end"/>
      </w:r>
    </w:p>
    <w:p w:rsidRPr="00363A4D" w:rsidR="00363A4D" w:rsidP="00363A4D" w:rsidRDefault="00363A4D" w14:paraId="489EE473" w14:textId="1F7D0EEC">
      <w:pPr>
        <w:pStyle w:val="Q3"/>
        <w:numPr>
          <w:ilvl w:val="0"/>
          <w:numId w:val="1"/>
        </w:numPr>
        <w:tabs>
          <w:tab w:val="clear" w:pos="1584"/>
          <w:tab w:val="num" w:pos="4356"/>
          <w:tab w:val="right" w:leader="underscore" w:pos="10066"/>
        </w:tabs>
        <w:ind w:left="1728"/>
        <w:rPr>
          <w:b/>
          <w:color w:val="2F5496"/>
        </w:rPr>
      </w:pPr>
      <w:bookmarkStart w:name="_Ref31959923" w:id="75"/>
      <w:r w:rsidRPr="006F6577">
        <w:t>Specify other Registry or UCB Bank:</w:t>
      </w:r>
      <w:r>
        <w:t xml:space="preserve"> </w:t>
      </w:r>
      <w:r>
        <w:tab/>
        <w:t xml:space="preserve"> - </w:t>
      </w:r>
      <w:r w:rsidRPr="00F871C4">
        <w:rPr>
          <w:b/>
          <w:i/>
        </w:rPr>
        <w:t xml:space="preserve">Go to question </w:t>
      </w:r>
      <w:r>
        <w:rPr>
          <w:b/>
          <w:i/>
        </w:rPr>
        <w:fldChar w:fldCharType="begin"/>
      </w:r>
      <w:r>
        <w:rPr>
          <w:b/>
          <w:i/>
        </w:rPr>
        <w:instrText xml:space="preserve"> REF _Ref520964676 \r \h </w:instrText>
      </w:r>
      <w:r>
        <w:rPr>
          <w:b/>
          <w:i/>
        </w:rPr>
      </w:r>
      <w:r>
        <w:rPr>
          <w:b/>
          <w:i/>
        </w:rPr>
        <w:fldChar w:fldCharType="separate"/>
      </w:r>
      <w:r w:rsidR="00A26660">
        <w:rPr>
          <w:b/>
          <w:i/>
        </w:rPr>
        <w:t>65</w:t>
      </w:r>
      <w:r>
        <w:rPr>
          <w:b/>
          <w:i/>
        </w:rPr>
        <w:fldChar w:fldCharType="end"/>
      </w:r>
      <w:bookmarkEnd w:id="75"/>
    </w:p>
    <w:p w:rsidRPr="00E92148" w:rsidR="00363A4D" w:rsidP="00363A4D" w:rsidRDefault="00363A4D" w14:paraId="12AEE892" w14:textId="369722FD">
      <w:pPr>
        <w:pStyle w:val="Q2"/>
        <w:numPr>
          <w:ilvl w:val="0"/>
          <w:numId w:val="1"/>
        </w:numPr>
        <w:tabs>
          <w:tab w:val="clear" w:pos="1152"/>
          <w:tab w:val="clear" w:pos="1584"/>
          <w:tab w:val="num" w:pos="1080"/>
        </w:tabs>
        <w:ind w:left="1080" w:hanging="540"/>
        <w:rPr>
          <w:highlight w:val="yellow"/>
        </w:rPr>
      </w:pPr>
      <w:bookmarkStart w:name="_Ref520964676" w:id="76"/>
      <w:r w:rsidRPr="00E92148">
        <w:rPr>
          <w:highlight w:val="yellow"/>
        </w:rPr>
        <w:t>D</w:t>
      </w:r>
      <w:r w:rsidRPr="00E92148" w:rsidR="00B877BA">
        <w:rPr>
          <w:highlight w:val="yellow"/>
        </w:rPr>
        <w:t>onor d</w:t>
      </w:r>
      <w:r w:rsidRPr="00E92148">
        <w:rPr>
          <w:highlight w:val="yellow"/>
        </w:rPr>
        <w:t xml:space="preserve">ate of birth </w:t>
      </w:r>
      <w:bookmarkEnd w:id="76"/>
    </w:p>
    <w:p w:rsidRPr="007E5246" w:rsidR="00363A4D" w:rsidP="00F27875" w:rsidRDefault="00363A4D" w14:paraId="5B1CE5E1" w14:textId="51876A71">
      <w:pPr>
        <w:pStyle w:val="A2"/>
        <w:numPr>
          <w:ilvl w:val="0"/>
          <w:numId w:val="9"/>
        </w:numPr>
        <w:tabs>
          <w:tab w:val="clear" w:pos="810"/>
          <w:tab w:val="clear" w:pos="1152"/>
          <w:tab w:val="left" w:pos="1620"/>
          <w:tab w:val="right" w:leader="underscore" w:pos="10066"/>
        </w:tabs>
        <w:spacing w:before="120"/>
        <w:ind w:left="1620" w:hanging="540"/>
        <w:rPr>
          <w:rStyle w:val="GoToChar0"/>
        </w:rPr>
      </w:pPr>
      <w:r>
        <w:t xml:space="preserve">Known – </w:t>
      </w:r>
      <w:r w:rsidRPr="007E5246">
        <w:rPr>
          <w:rStyle w:val="GoToChar0"/>
        </w:rPr>
        <w:t xml:space="preserve">Go to question </w:t>
      </w:r>
      <w:r w:rsidRPr="007E5246">
        <w:rPr>
          <w:rStyle w:val="GoToChar0"/>
        </w:rPr>
        <w:fldChar w:fldCharType="begin"/>
      </w:r>
      <w:r w:rsidRPr="007E5246">
        <w:rPr>
          <w:rStyle w:val="GoToChar0"/>
        </w:rPr>
        <w:instrText xml:space="preserve"> REF _Ref520964681 \r \h  \* MERGEFORMAT </w:instrText>
      </w:r>
      <w:r w:rsidRPr="007E5246">
        <w:rPr>
          <w:rStyle w:val="GoToChar0"/>
        </w:rPr>
      </w:r>
      <w:r w:rsidRPr="007E5246">
        <w:rPr>
          <w:rStyle w:val="GoToChar0"/>
        </w:rPr>
        <w:fldChar w:fldCharType="separate"/>
      </w:r>
      <w:r w:rsidR="00A26660">
        <w:rPr>
          <w:rStyle w:val="GoToChar0"/>
        </w:rPr>
        <w:t>66</w:t>
      </w:r>
      <w:r w:rsidRPr="007E5246">
        <w:rPr>
          <w:rStyle w:val="GoToChar0"/>
        </w:rPr>
        <w:fldChar w:fldCharType="end"/>
      </w:r>
    </w:p>
    <w:p w:rsidR="00363A4D" w:rsidP="00F27875" w:rsidRDefault="00363A4D" w14:paraId="7EABD575" w14:textId="72398A86">
      <w:pPr>
        <w:pStyle w:val="A2"/>
        <w:numPr>
          <w:ilvl w:val="0"/>
          <w:numId w:val="9"/>
        </w:numPr>
        <w:tabs>
          <w:tab w:val="clear" w:pos="810"/>
          <w:tab w:val="clear" w:pos="1152"/>
          <w:tab w:val="left" w:pos="1620"/>
          <w:tab w:val="right" w:leader="underscore" w:pos="10066"/>
        </w:tabs>
        <w:spacing w:before="120"/>
        <w:ind w:left="1620" w:hanging="540"/>
      </w:pPr>
      <w:r>
        <w:t xml:space="preserve">Unknown – </w:t>
      </w:r>
      <w:r w:rsidRPr="007E5246">
        <w:rPr>
          <w:rStyle w:val="gotoChar1"/>
        </w:rPr>
        <w:t xml:space="preserve">Go to question </w:t>
      </w:r>
      <w:r w:rsidRPr="007E5246">
        <w:rPr>
          <w:rStyle w:val="gotoChar1"/>
        </w:rPr>
        <w:fldChar w:fldCharType="begin"/>
      </w:r>
      <w:r w:rsidRPr="007E5246">
        <w:rPr>
          <w:rStyle w:val="gotoChar1"/>
        </w:rPr>
        <w:instrText xml:space="preserve"> REF _Ref520964684 \r \h  \* MERGEFORMAT </w:instrText>
      </w:r>
      <w:r w:rsidRPr="007E5246">
        <w:rPr>
          <w:rStyle w:val="gotoChar1"/>
        </w:rPr>
      </w:r>
      <w:r w:rsidRPr="007E5246">
        <w:rPr>
          <w:rStyle w:val="gotoChar1"/>
        </w:rPr>
        <w:fldChar w:fldCharType="separate"/>
      </w:r>
      <w:r w:rsidR="00A26660">
        <w:rPr>
          <w:rStyle w:val="gotoChar1"/>
        </w:rPr>
        <w:t>67</w:t>
      </w:r>
      <w:r w:rsidRPr="007E5246">
        <w:rPr>
          <w:rStyle w:val="gotoChar1"/>
        </w:rPr>
        <w:fldChar w:fldCharType="end"/>
      </w:r>
    </w:p>
    <w:p w:rsidR="00363A4D" w:rsidP="00363A4D" w:rsidRDefault="00363A4D" w14:paraId="2128D8D9" w14:textId="1DDCB1A1">
      <w:pPr>
        <w:pStyle w:val="Q3"/>
        <w:numPr>
          <w:ilvl w:val="0"/>
          <w:numId w:val="1"/>
        </w:numPr>
        <w:tabs>
          <w:tab w:val="clear" w:pos="1584"/>
          <w:tab w:val="num" w:pos="4356"/>
          <w:tab w:val="right" w:leader="underscore" w:pos="10066"/>
        </w:tabs>
        <w:ind w:left="1728"/>
      </w:pPr>
      <w:bookmarkStart w:name="_Ref520964681" w:id="77"/>
      <w:r w:rsidRPr="00E92148">
        <w:rPr>
          <w:highlight w:val="yellow"/>
        </w:rPr>
        <w:t>D</w:t>
      </w:r>
      <w:r w:rsidRPr="00E92148" w:rsidR="00B877BA">
        <w:rPr>
          <w:highlight w:val="yellow"/>
        </w:rPr>
        <w:t>onor d</w:t>
      </w:r>
      <w:r w:rsidRPr="00E92148">
        <w:rPr>
          <w:highlight w:val="yellow"/>
        </w:rPr>
        <w:t>ate of birth</w:t>
      </w:r>
      <w:r>
        <w:t xml:space="preserve">:  ___ ___ ___ ___ — ___ ___ — ___ ___ - </w:t>
      </w:r>
      <w:r w:rsidRPr="00632B6F">
        <w:rPr>
          <w:b/>
          <w:i/>
        </w:rPr>
        <w:t xml:space="preserve">Go to question </w:t>
      </w:r>
      <w:bookmarkEnd w:id="77"/>
      <w:r>
        <w:rPr>
          <w:b/>
          <w:i/>
        </w:rPr>
        <w:fldChar w:fldCharType="begin"/>
      </w:r>
      <w:r>
        <w:rPr>
          <w:b/>
          <w:i/>
        </w:rPr>
        <w:instrText xml:space="preserve"> REF _Ref520964687 \r \h </w:instrText>
      </w:r>
      <w:r>
        <w:rPr>
          <w:b/>
          <w:i/>
        </w:rPr>
      </w:r>
      <w:r>
        <w:rPr>
          <w:b/>
          <w:i/>
        </w:rPr>
        <w:fldChar w:fldCharType="separate"/>
      </w:r>
      <w:r w:rsidR="00A26660">
        <w:rPr>
          <w:b/>
          <w:i/>
        </w:rPr>
        <w:t>69</w:t>
      </w:r>
      <w:r>
        <w:rPr>
          <w:b/>
          <w:i/>
        </w:rPr>
        <w:fldChar w:fldCharType="end"/>
      </w:r>
    </w:p>
    <w:p w:rsidRPr="00EC2127" w:rsidR="00363A4D" w:rsidP="00363A4D" w:rsidRDefault="00363A4D" w14:paraId="3713D3AD" w14:textId="77777777">
      <w:pPr>
        <w:pStyle w:val="ans1"/>
        <w:tabs>
          <w:tab w:val="left" w:pos="4590"/>
          <w:tab w:val="left" w:pos="6030"/>
          <w:tab w:val="left" w:pos="6930"/>
        </w:tabs>
        <w:rPr>
          <w:sz w:val="16"/>
          <w:szCs w:val="16"/>
        </w:rPr>
      </w:pPr>
      <w:r>
        <w:tab/>
      </w:r>
      <w:r>
        <w:tab/>
      </w:r>
      <w:r>
        <w:tab/>
        <w:t xml:space="preserve">  </w:t>
      </w:r>
      <w:r>
        <w:rPr>
          <w:sz w:val="16"/>
          <w:szCs w:val="16"/>
        </w:rPr>
        <w:t>YYYY</w:t>
      </w:r>
      <w:r>
        <w:rPr>
          <w:sz w:val="16"/>
          <w:szCs w:val="16"/>
        </w:rPr>
        <w:tab/>
      </w:r>
      <w:r w:rsidRPr="00EC2127">
        <w:rPr>
          <w:sz w:val="16"/>
          <w:szCs w:val="16"/>
        </w:rPr>
        <w:t>MM</w:t>
      </w:r>
      <w:r w:rsidRPr="00EC2127">
        <w:rPr>
          <w:sz w:val="16"/>
          <w:szCs w:val="16"/>
        </w:rPr>
        <w:tab/>
      </w:r>
      <w:r>
        <w:rPr>
          <w:sz w:val="16"/>
          <w:szCs w:val="16"/>
        </w:rPr>
        <w:t xml:space="preserve">  DD</w:t>
      </w:r>
    </w:p>
    <w:p w:rsidRPr="00E92148" w:rsidR="00363A4D" w:rsidP="00363A4D" w:rsidRDefault="00B877BA" w14:paraId="0EAC5B55" w14:textId="2061B8F2">
      <w:pPr>
        <w:pStyle w:val="Q3"/>
        <w:numPr>
          <w:ilvl w:val="0"/>
          <w:numId w:val="1"/>
        </w:numPr>
        <w:tabs>
          <w:tab w:val="clear" w:pos="1584"/>
          <w:tab w:val="num" w:pos="4356"/>
          <w:tab w:val="right" w:leader="underscore" w:pos="10066"/>
        </w:tabs>
        <w:ind w:left="1728"/>
        <w:rPr>
          <w:rStyle w:val="IntenseEmphasis"/>
          <w:highlight w:val="yellow"/>
        </w:rPr>
      </w:pPr>
      <w:bookmarkStart w:name="_Ref520964684" w:id="78"/>
      <w:r w:rsidRPr="00E92148">
        <w:rPr>
          <w:highlight w:val="yellow"/>
        </w:rPr>
        <w:t>Donor a</w:t>
      </w:r>
      <w:r w:rsidRPr="00E92148" w:rsidR="00363A4D">
        <w:rPr>
          <w:highlight w:val="yellow"/>
        </w:rPr>
        <w:t>ge</w:t>
      </w:r>
      <w:bookmarkEnd w:id="78"/>
    </w:p>
    <w:p w:rsidR="00363A4D" w:rsidP="00F27875" w:rsidRDefault="00363A4D" w14:paraId="05388A4C" w14:textId="07A16BF0">
      <w:pPr>
        <w:pStyle w:val="A3"/>
        <w:numPr>
          <w:ilvl w:val="0"/>
          <w:numId w:val="9"/>
        </w:numPr>
        <w:tabs>
          <w:tab w:val="clear" w:pos="810"/>
          <w:tab w:val="clear" w:pos="1728"/>
          <w:tab w:val="left" w:pos="2250"/>
          <w:tab w:val="right" w:leader="underscore" w:pos="10066"/>
        </w:tabs>
        <w:spacing w:before="120"/>
        <w:ind w:left="2340" w:hanging="594"/>
      </w:pPr>
      <w:r>
        <w:t xml:space="preserve"> Known – </w:t>
      </w:r>
      <w:r w:rsidRPr="00AD77CE">
        <w:rPr>
          <w:rStyle w:val="gotoChar1"/>
        </w:rPr>
        <w:t xml:space="preserve">Go to question </w:t>
      </w:r>
      <w:r w:rsidRPr="00AD77CE">
        <w:rPr>
          <w:rStyle w:val="gotoChar1"/>
        </w:rPr>
        <w:fldChar w:fldCharType="begin"/>
      </w:r>
      <w:r w:rsidRPr="00AD77CE">
        <w:rPr>
          <w:rStyle w:val="gotoChar1"/>
        </w:rPr>
        <w:instrText xml:space="preserve"> REF _Ref520964691 \r \h  \* MERGEFORMAT </w:instrText>
      </w:r>
      <w:r w:rsidRPr="00AD77CE">
        <w:rPr>
          <w:rStyle w:val="gotoChar1"/>
        </w:rPr>
      </w:r>
      <w:r w:rsidRPr="00AD77CE">
        <w:rPr>
          <w:rStyle w:val="gotoChar1"/>
        </w:rPr>
        <w:fldChar w:fldCharType="separate"/>
      </w:r>
      <w:r w:rsidR="00A26660">
        <w:rPr>
          <w:rStyle w:val="gotoChar1"/>
        </w:rPr>
        <w:t>68</w:t>
      </w:r>
      <w:r w:rsidRPr="00AD77CE">
        <w:rPr>
          <w:rStyle w:val="gotoChar1"/>
        </w:rPr>
        <w:fldChar w:fldCharType="end"/>
      </w:r>
    </w:p>
    <w:p w:rsidR="00363A4D" w:rsidP="00363A4D" w:rsidRDefault="00363A4D" w14:paraId="651E44D9" w14:textId="33D4B00B">
      <w:pPr>
        <w:pStyle w:val="answer3"/>
      </w:pPr>
      <w:r w:rsidRPr="008140C9">
        <w:rPr>
          <w:rFonts w:ascii="Wingdings" w:hAnsi="Wingdings"/>
          <w:sz w:val="21"/>
          <w:szCs w:val="21"/>
        </w:rPr>
        <w:t></w:t>
      </w:r>
      <w:r>
        <w:t xml:space="preserve">       Unknown – </w:t>
      </w:r>
      <w:r w:rsidRPr="00AD77CE">
        <w:rPr>
          <w:rStyle w:val="GoToChar0"/>
        </w:rPr>
        <w:t xml:space="preserve">Go to question </w:t>
      </w:r>
      <w:r w:rsidRPr="00AD77CE">
        <w:rPr>
          <w:rStyle w:val="GoToChar0"/>
        </w:rPr>
        <w:fldChar w:fldCharType="begin"/>
      </w:r>
      <w:r w:rsidRPr="00AD77CE">
        <w:rPr>
          <w:rStyle w:val="GoToChar0"/>
        </w:rPr>
        <w:instrText xml:space="preserve"> REF _Ref520964687 \r \h  \* MERGEFORMAT </w:instrText>
      </w:r>
      <w:r w:rsidRPr="00AD77CE">
        <w:rPr>
          <w:rStyle w:val="GoToChar0"/>
        </w:rPr>
      </w:r>
      <w:r w:rsidRPr="00AD77CE">
        <w:rPr>
          <w:rStyle w:val="GoToChar0"/>
        </w:rPr>
        <w:fldChar w:fldCharType="separate"/>
      </w:r>
      <w:r w:rsidR="00A26660">
        <w:rPr>
          <w:rStyle w:val="GoToChar0"/>
        </w:rPr>
        <w:t>69</w:t>
      </w:r>
      <w:r w:rsidRPr="00AD77CE">
        <w:rPr>
          <w:rStyle w:val="GoToChar0"/>
        </w:rPr>
        <w:fldChar w:fldCharType="end"/>
      </w:r>
    </w:p>
    <w:p w:rsidR="00363A4D" w:rsidP="00363A4D" w:rsidRDefault="00B877BA" w14:paraId="55441E5C" w14:textId="007E7C91">
      <w:pPr>
        <w:pStyle w:val="Q4"/>
        <w:numPr>
          <w:ilvl w:val="0"/>
          <w:numId w:val="1"/>
        </w:numPr>
        <w:tabs>
          <w:tab w:val="clear" w:pos="1584"/>
        </w:tabs>
        <w:ind w:left="2250"/>
      </w:pPr>
      <w:bookmarkStart w:name="_Ref520964691" w:id="79"/>
      <w:r w:rsidRPr="00E92148">
        <w:rPr>
          <w:highlight w:val="yellow"/>
        </w:rPr>
        <w:t>Donor a</w:t>
      </w:r>
      <w:r w:rsidRPr="00E92148" w:rsidR="00363A4D">
        <w:rPr>
          <w:highlight w:val="yellow"/>
        </w:rPr>
        <w:t>ge</w:t>
      </w:r>
      <w:r w:rsidR="00363A4D">
        <w:t>: ___ ___</w:t>
      </w:r>
      <w:r w:rsidR="00363A4D">
        <w:tab/>
      </w:r>
      <w:r w:rsidRPr="008140C9" w:rsidR="00363A4D">
        <w:rPr>
          <w:rFonts w:ascii="Wingdings" w:hAnsi="Wingdings"/>
          <w:sz w:val="21"/>
        </w:rPr>
        <w:t></w:t>
      </w:r>
      <w:r w:rsidR="00363A4D">
        <w:t xml:space="preserve"> Months </w:t>
      </w:r>
      <w:r w:rsidRPr="00B459FA" w:rsidR="00363A4D">
        <w:rPr>
          <w:rStyle w:val="IntenseEmphasis"/>
        </w:rPr>
        <w:t>(use only if less than 1 year old)</w:t>
      </w:r>
      <w:bookmarkEnd w:id="79"/>
    </w:p>
    <w:p w:rsidR="00363A4D" w:rsidP="00363A4D" w:rsidRDefault="00363A4D" w14:paraId="314D8DFC" w14:textId="43CBAA6D">
      <w:pPr>
        <w:numPr>
          <w:ilvl w:val="0"/>
          <w:numId w:val="0"/>
        </w:numPr>
        <w:tabs>
          <w:tab w:val="clear" w:pos="10080"/>
          <w:tab w:val="left" w:pos="2070"/>
          <w:tab w:val="left" w:pos="4230"/>
          <w:tab w:val="left" w:pos="4500"/>
          <w:tab w:val="left" w:pos="5040"/>
        </w:tabs>
        <w:spacing w:before="120"/>
        <w:ind w:left="1022" w:hanging="576"/>
      </w:pPr>
      <w:r>
        <w:rPr>
          <w:rFonts w:ascii="Wingdings" w:hAnsi="Wingdings"/>
          <w:sz w:val="21"/>
          <w:szCs w:val="21"/>
        </w:rPr>
        <w:tab/>
      </w:r>
      <w:r>
        <w:rPr>
          <w:rFonts w:ascii="Wingdings" w:hAnsi="Wingdings"/>
          <w:sz w:val="21"/>
          <w:szCs w:val="21"/>
        </w:rPr>
        <w:tab/>
      </w:r>
      <w:r>
        <w:rPr>
          <w:rFonts w:ascii="Wingdings" w:hAnsi="Wingdings"/>
          <w:sz w:val="21"/>
          <w:szCs w:val="21"/>
        </w:rPr>
        <w:tab/>
      </w:r>
      <w:r>
        <w:rPr>
          <w:rFonts w:ascii="Wingdings" w:hAnsi="Wingdings"/>
          <w:sz w:val="21"/>
          <w:szCs w:val="21"/>
        </w:rPr>
        <w:tab/>
      </w:r>
      <w:r w:rsidRPr="008140C9">
        <w:rPr>
          <w:rFonts w:ascii="Wingdings" w:hAnsi="Wingdings"/>
          <w:sz w:val="21"/>
          <w:szCs w:val="21"/>
        </w:rPr>
        <w:t></w:t>
      </w:r>
      <w:r>
        <w:t xml:space="preserve"> Years</w:t>
      </w:r>
    </w:p>
    <w:p w:rsidR="00D90F57" w:rsidP="00363A4D" w:rsidRDefault="00D90F57" w14:paraId="6504E595" w14:textId="77777777">
      <w:pPr>
        <w:numPr>
          <w:ilvl w:val="0"/>
          <w:numId w:val="0"/>
        </w:numPr>
        <w:tabs>
          <w:tab w:val="clear" w:pos="10080"/>
          <w:tab w:val="left" w:pos="2070"/>
          <w:tab w:val="left" w:pos="4230"/>
          <w:tab w:val="left" w:pos="4500"/>
          <w:tab w:val="left" w:pos="5040"/>
        </w:tabs>
        <w:spacing w:before="120"/>
        <w:ind w:left="1022" w:hanging="576"/>
      </w:pPr>
    </w:p>
    <w:p w:rsidRPr="00E92148" w:rsidR="00363A4D" w:rsidP="00363A4D" w:rsidRDefault="00B877BA" w14:paraId="074CB8DE" w14:textId="51E2FFA5">
      <w:pPr>
        <w:pStyle w:val="ques2"/>
        <w:rPr>
          <w:highlight w:val="yellow"/>
        </w:rPr>
      </w:pPr>
      <w:bookmarkStart w:name="_Ref520964687" w:id="80"/>
      <w:r w:rsidRPr="00E92148">
        <w:rPr>
          <w:highlight w:val="yellow"/>
        </w:rPr>
        <w:t>Donor s</w:t>
      </w:r>
      <w:r w:rsidRPr="00E92148" w:rsidR="00363A4D">
        <w:rPr>
          <w:highlight w:val="yellow"/>
        </w:rPr>
        <w:t xml:space="preserve">ex </w:t>
      </w:r>
      <w:bookmarkEnd w:id="80"/>
    </w:p>
    <w:p w:rsidR="00363A4D" w:rsidP="00F27875" w:rsidRDefault="00363A4D" w14:paraId="255CD898" w14:textId="77777777">
      <w:pPr>
        <w:pStyle w:val="A2"/>
        <w:numPr>
          <w:ilvl w:val="0"/>
          <w:numId w:val="9"/>
        </w:numPr>
        <w:tabs>
          <w:tab w:val="clear" w:pos="810"/>
          <w:tab w:val="clear" w:pos="1152"/>
          <w:tab w:val="left" w:pos="1620"/>
          <w:tab w:val="right" w:leader="underscore" w:pos="10066"/>
        </w:tabs>
        <w:spacing w:before="120"/>
        <w:ind w:left="1620" w:hanging="540"/>
      </w:pPr>
      <w:r>
        <w:t>Male</w:t>
      </w:r>
    </w:p>
    <w:p w:rsidR="00363A4D" w:rsidP="00F27875" w:rsidRDefault="00363A4D" w14:paraId="75EDFEAE" w14:textId="77777777">
      <w:pPr>
        <w:pStyle w:val="A2"/>
        <w:numPr>
          <w:ilvl w:val="0"/>
          <w:numId w:val="9"/>
        </w:numPr>
        <w:tabs>
          <w:tab w:val="clear" w:pos="810"/>
          <w:tab w:val="clear" w:pos="1152"/>
          <w:tab w:val="left" w:pos="1620"/>
          <w:tab w:val="right" w:leader="underscore" w:pos="10066"/>
        </w:tabs>
        <w:spacing w:before="120"/>
        <w:ind w:left="1620" w:hanging="540"/>
      </w:pPr>
      <w:r>
        <w:t>Female</w:t>
      </w:r>
    </w:p>
    <w:p w:rsidR="00363A4D" w:rsidP="00363A4D" w:rsidRDefault="00363A4D" w14:paraId="465053A5" w14:textId="77777777">
      <w:pPr>
        <w:pStyle w:val="Q1"/>
        <w:numPr>
          <w:ilvl w:val="0"/>
          <w:numId w:val="1"/>
        </w:numPr>
        <w:tabs>
          <w:tab w:val="clear" w:pos="576"/>
          <w:tab w:val="clear" w:pos="1584"/>
          <w:tab w:val="num" w:pos="540"/>
        </w:tabs>
        <w:ind w:left="540" w:hanging="540"/>
      </w:pPr>
      <w:bookmarkStart w:name="_Ref520964706" w:id="81"/>
      <w:r>
        <w:t>Specify blood type</w:t>
      </w:r>
      <w:bookmarkEnd w:id="81"/>
      <w:r>
        <w:t xml:space="preserve"> </w:t>
      </w:r>
      <w:r w:rsidRPr="00B459FA">
        <w:rPr>
          <w:rStyle w:val="IntenseEmphasis"/>
        </w:rPr>
        <w:t>(donor)</w:t>
      </w:r>
      <w:r>
        <w:t xml:space="preserve"> </w:t>
      </w:r>
      <w:r w:rsidRPr="00AD77CE">
        <w:rPr>
          <w:rStyle w:val="In1Char"/>
        </w:rPr>
        <w:t>(non-NMDP allogeneic donors only)</w:t>
      </w:r>
    </w:p>
    <w:p w:rsidR="00363A4D" w:rsidP="00F27875" w:rsidRDefault="00363A4D" w14:paraId="12A5B34A" w14:textId="77777777">
      <w:pPr>
        <w:pStyle w:val="A1"/>
        <w:numPr>
          <w:ilvl w:val="0"/>
          <w:numId w:val="9"/>
        </w:numPr>
        <w:tabs>
          <w:tab w:val="clear" w:pos="810"/>
          <w:tab w:val="left" w:pos="1080"/>
          <w:tab w:val="right" w:leader="underscore" w:pos="10066"/>
        </w:tabs>
        <w:spacing w:before="120"/>
        <w:ind w:left="1080" w:hanging="540"/>
        <w:rPr>
          <w:i/>
        </w:rPr>
      </w:pPr>
      <w:r>
        <w:t xml:space="preserve">A </w:t>
      </w:r>
    </w:p>
    <w:p w:rsidR="00363A4D" w:rsidP="00F27875" w:rsidRDefault="00363A4D" w14:paraId="79DBE942" w14:textId="77777777">
      <w:pPr>
        <w:pStyle w:val="A1"/>
        <w:numPr>
          <w:ilvl w:val="0"/>
          <w:numId w:val="9"/>
        </w:numPr>
        <w:tabs>
          <w:tab w:val="clear" w:pos="810"/>
          <w:tab w:val="left" w:pos="1080"/>
          <w:tab w:val="right" w:leader="underscore" w:pos="10066"/>
        </w:tabs>
        <w:spacing w:before="120"/>
        <w:ind w:left="1080" w:hanging="540"/>
        <w:rPr>
          <w:i/>
        </w:rPr>
      </w:pPr>
      <w:r>
        <w:t xml:space="preserve">B </w:t>
      </w:r>
    </w:p>
    <w:p w:rsidRPr="00AA3F7F" w:rsidR="00363A4D" w:rsidP="00F27875" w:rsidRDefault="00363A4D" w14:paraId="04907ED8" w14:textId="77777777">
      <w:pPr>
        <w:pStyle w:val="A1"/>
        <w:numPr>
          <w:ilvl w:val="0"/>
          <w:numId w:val="9"/>
        </w:numPr>
        <w:tabs>
          <w:tab w:val="clear" w:pos="810"/>
          <w:tab w:val="left" w:pos="1080"/>
          <w:tab w:val="right" w:leader="underscore" w:pos="10066"/>
        </w:tabs>
        <w:spacing w:before="120"/>
        <w:ind w:left="1080" w:hanging="540"/>
      </w:pPr>
      <w:r>
        <w:t xml:space="preserve">AB </w:t>
      </w:r>
    </w:p>
    <w:p w:rsidR="00363A4D" w:rsidP="00F27875" w:rsidRDefault="00363A4D" w14:paraId="365ECD4E" w14:textId="77777777">
      <w:pPr>
        <w:pStyle w:val="A1"/>
        <w:numPr>
          <w:ilvl w:val="0"/>
          <w:numId w:val="9"/>
        </w:numPr>
        <w:tabs>
          <w:tab w:val="clear" w:pos="810"/>
          <w:tab w:val="left" w:pos="1080"/>
          <w:tab w:val="right" w:leader="underscore" w:pos="10066"/>
        </w:tabs>
        <w:spacing w:before="120"/>
        <w:ind w:left="1080" w:hanging="540"/>
      </w:pPr>
      <w:r>
        <w:t xml:space="preserve">O </w:t>
      </w:r>
    </w:p>
    <w:p w:rsidR="00363A4D" w:rsidP="00363A4D" w:rsidRDefault="00363A4D" w14:paraId="6DF702F3" w14:textId="77777777">
      <w:pPr>
        <w:pStyle w:val="Q1"/>
        <w:numPr>
          <w:ilvl w:val="0"/>
          <w:numId w:val="1"/>
        </w:numPr>
        <w:tabs>
          <w:tab w:val="clear" w:pos="576"/>
          <w:tab w:val="clear" w:pos="1584"/>
          <w:tab w:val="num" w:pos="540"/>
        </w:tabs>
        <w:ind w:left="540" w:hanging="540"/>
      </w:pPr>
      <w:bookmarkStart w:name="_Ref523229748" w:id="82"/>
      <w:r>
        <w:t>Specify Rh factor</w:t>
      </w:r>
      <w:bookmarkEnd w:id="82"/>
      <w:r>
        <w:t xml:space="preserve"> </w:t>
      </w:r>
      <w:r w:rsidRPr="00B459FA">
        <w:rPr>
          <w:rStyle w:val="IntenseEmphasis"/>
        </w:rPr>
        <w:t>(donor)</w:t>
      </w:r>
      <w:r w:rsidRPr="00C07CBD">
        <w:t xml:space="preserve"> </w:t>
      </w:r>
      <w:r w:rsidRPr="00AD77CE">
        <w:rPr>
          <w:rStyle w:val="In1Char"/>
        </w:rPr>
        <w:t>(non-NMDP allogeneic donors only)</w:t>
      </w:r>
    </w:p>
    <w:p w:rsidR="00363A4D" w:rsidP="00F27875" w:rsidRDefault="00363A4D" w14:paraId="38390769" w14:textId="77777777">
      <w:pPr>
        <w:pStyle w:val="A1"/>
        <w:numPr>
          <w:ilvl w:val="0"/>
          <w:numId w:val="9"/>
        </w:numPr>
        <w:tabs>
          <w:tab w:val="clear" w:pos="810"/>
          <w:tab w:val="left" w:pos="1080"/>
          <w:tab w:val="right" w:leader="underscore" w:pos="10066"/>
        </w:tabs>
        <w:spacing w:before="120"/>
        <w:ind w:left="1080" w:hanging="540"/>
        <w:rPr>
          <w:i/>
        </w:rPr>
      </w:pPr>
      <w:r>
        <w:t xml:space="preserve">Positive </w:t>
      </w:r>
    </w:p>
    <w:p w:rsidR="00363A4D" w:rsidP="00F27875" w:rsidRDefault="00363A4D" w14:paraId="7EDE069B" w14:textId="77777777">
      <w:pPr>
        <w:pStyle w:val="A1"/>
        <w:numPr>
          <w:ilvl w:val="0"/>
          <w:numId w:val="9"/>
        </w:numPr>
        <w:tabs>
          <w:tab w:val="clear" w:pos="810"/>
          <w:tab w:val="left" w:pos="1080"/>
          <w:tab w:val="right" w:leader="underscore" w:pos="10066"/>
        </w:tabs>
        <w:spacing w:before="120"/>
        <w:ind w:left="1080" w:hanging="540"/>
      </w:pPr>
      <w:r>
        <w:t xml:space="preserve">Negative </w:t>
      </w:r>
    </w:p>
    <w:p w:rsidR="00363A4D" w:rsidP="00363A4D" w:rsidRDefault="00363A4D" w14:paraId="26B062BE" w14:textId="77777777">
      <w:pPr>
        <w:pStyle w:val="ans1"/>
        <w:ind w:left="0" w:firstLine="0"/>
      </w:pPr>
    </w:p>
    <w:p w:rsidRPr="0060191A" w:rsidR="00363A4D" w:rsidP="00363A4D" w:rsidRDefault="00363A4D" w14:paraId="57C8E55E" w14:textId="77777777">
      <w:pPr>
        <w:pStyle w:val="Q1"/>
        <w:numPr>
          <w:ilvl w:val="0"/>
          <w:numId w:val="1"/>
        </w:numPr>
        <w:tabs>
          <w:tab w:val="clear" w:pos="576"/>
          <w:tab w:val="clear" w:pos="1584"/>
          <w:tab w:val="num" w:pos="540"/>
        </w:tabs>
        <w:ind w:left="540" w:hanging="540"/>
      </w:pPr>
      <w:bookmarkStart w:name="_Ref520964630" w:id="83"/>
      <w:r w:rsidRPr="0060191A">
        <w:t xml:space="preserve">Donor CMV-antibodies </w:t>
      </w:r>
      <w:r w:rsidRPr="00B459FA">
        <w:rPr>
          <w:rStyle w:val="IntenseEmphasis"/>
        </w:rPr>
        <w:t xml:space="preserve">(IgG or Total)  </w:t>
      </w:r>
      <w:r w:rsidRPr="00AD77CE">
        <w:rPr>
          <w:rStyle w:val="In1Char"/>
        </w:rPr>
        <w:t>(Allogeneic HCTs only)</w:t>
      </w:r>
      <w:r w:rsidRPr="0060191A">
        <w:t xml:space="preserve"> </w:t>
      </w:r>
    </w:p>
    <w:p w:rsidR="00363A4D" w:rsidP="00F27875" w:rsidRDefault="00363A4D" w14:paraId="511438E4" w14:textId="77777777">
      <w:pPr>
        <w:pStyle w:val="A1"/>
        <w:numPr>
          <w:ilvl w:val="0"/>
          <w:numId w:val="9"/>
        </w:numPr>
        <w:tabs>
          <w:tab w:val="clear" w:pos="810"/>
          <w:tab w:val="left" w:pos="1080"/>
          <w:tab w:val="right" w:leader="underscore" w:pos="10066"/>
        </w:tabs>
        <w:spacing w:before="120"/>
        <w:ind w:left="1080" w:hanging="540"/>
      </w:pPr>
      <w:r w:rsidRPr="00016D31">
        <w:t>Reactive</w:t>
      </w:r>
    </w:p>
    <w:p w:rsidR="00363A4D" w:rsidP="00F27875" w:rsidRDefault="00363A4D" w14:paraId="0FD75255" w14:textId="77777777">
      <w:pPr>
        <w:pStyle w:val="A1"/>
        <w:numPr>
          <w:ilvl w:val="0"/>
          <w:numId w:val="9"/>
        </w:numPr>
        <w:tabs>
          <w:tab w:val="clear" w:pos="810"/>
          <w:tab w:val="left" w:pos="1080"/>
          <w:tab w:val="right" w:leader="underscore" w:pos="10066"/>
        </w:tabs>
        <w:spacing w:before="120"/>
        <w:ind w:left="1080" w:hanging="540"/>
      </w:pPr>
      <w:r w:rsidRPr="00016D31">
        <w:t>Non-reactive</w:t>
      </w:r>
    </w:p>
    <w:p w:rsidR="00363A4D" w:rsidP="00F27875" w:rsidRDefault="00363A4D" w14:paraId="527E2FA4" w14:textId="77777777">
      <w:pPr>
        <w:pStyle w:val="A1"/>
        <w:numPr>
          <w:ilvl w:val="0"/>
          <w:numId w:val="9"/>
        </w:numPr>
        <w:tabs>
          <w:tab w:val="clear" w:pos="810"/>
          <w:tab w:val="left" w:pos="1080"/>
          <w:tab w:val="right" w:leader="underscore" w:pos="10066"/>
        </w:tabs>
        <w:spacing w:before="120"/>
        <w:ind w:left="1080" w:hanging="540"/>
      </w:pPr>
      <w:r>
        <w:t>Indeterminate</w:t>
      </w:r>
    </w:p>
    <w:p w:rsidR="00363A4D" w:rsidP="00F27875" w:rsidRDefault="00363A4D" w14:paraId="4DF67939" w14:textId="77777777">
      <w:pPr>
        <w:pStyle w:val="A1"/>
        <w:numPr>
          <w:ilvl w:val="0"/>
          <w:numId w:val="9"/>
        </w:numPr>
        <w:tabs>
          <w:tab w:val="clear" w:pos="810"/>
          <w:tab w:val="left" w:pos="1080"/>
          <w:tab w:val="right" w:leader="underscore" w:pos="10066"/>
        </w:tabs>
        <w:spacing w:before="120"/>
        <w:ind w:left="1080" w:hanging="540"/>
      </w:pPr>
      <w:r w:rsidRPr="00016D31">
        <w:t>Not done</w:t>
      </w:r>
    </w:p>
    <w:p w:rsidR="00363A4D" w:rsidP="00F27875" w:rsidRDefault="00363A4D" w14:paraId="039566F6" w14:textId="77777777">
      <w:pPr>
        <w:pStyle w:val="A1"/>
        <w:numPr>
          <w:ilvl w:val="0"/>
          <w:numId w:val="9"/>
        </w:numPr>
        <w:tabs>
          <w:tab w:val="clear" w:pos="810"/>
          <w:tab w:val="left" w:pos="1080"/>
          <w:tab w:val="right" w:leader="underscore" w:pos="10066"/>
        </w:tabs>
        <w:spacing w:before="120"/>
        <w:ind w:left="1080" w:hanging="540"/>
      </w:pPr>
      <w:r>
        <w:t xml:space="preserve">Not applicable </w:t>
      </w:r>
      <w:r w:rsidRPr="00B459FA">
        <w:rPr>
          <w:rStyle w:val="IntenseEmphasis"/>
        </w:rPr>
        <w:t>(cord blood unit)</w:t>
      </w:r>
    </w:p>
    <w:p w:rsidR="00363A4D" w:rsidP="00363A4D" w:rsidRDefault="00363A4D" w14:paraId="159BAA63" w14:textId="77777777">
      <w:pPr>
        <w:pStyle w:val="Q1"/>
        <w:numPr>
          <w:ilvl w:val="0"/>
          <w:numId w:val="1"/>
        </w:numPr>
        <w:tabs>
          <w:tab w:val="clear" w:pos="576"/>
          <w:tab w:val="clear" w:pos="1584"/>
          <w:tab w:val="num" w:pos="540"/>
        </w:tabs>
        <w:ind w:left="540" w:hanging="540"/>
      </w:pPr>
      <w:r>
        <w:t>Has the donor signed an IRB</w:t>
      </w:r>
      <w:r>
        <w:rPr>
          <w:sz w:val="18"/>
        </w:rPr>
        <w:t xml:space="preserve"> / ethics committee (or similar body) </w:t>
      </w:r>
      <w:r>
        <w:t xml:space="preserve">approved consent form to donate research blood samples to the NMDP / CIBMTR? </w:t>
      </w:r>
      <w:r w:rsidRPr="00363A4D">
        <w:rPr>
          <w:b/>
          <w:color w:val="2F5496"/>
        </w:rPr>
        <w:t xml:space="preserve"> (Related donors only)</w:t>
      </w:r>
      <w:bookmarkEnd w:id="83"/>
    </w:p>
    <w:p w:rsidRPr="001610C3" w:rsidR="00363A4D" w:rsidP="00F27875" w:rsidRDefault="00363A4D" w14:paraId="0FE4423A" w14:textId="1C4DAC88">
      <w:pPr>
        <w:pStyle w:val="A1"/>
        <w:numPr>
          <w:ilvl w:val="0"/>
          <w:numId w:val="9"/>
        </w:numPr>
        <w:tabs>
          <w:tab w:val="clear" w:pos="810"/>
          <w:tab w:val="left" w:pos="1080"/>
          <w:tab w:val="right" w:leader="underscore" w:pos="10066"/>
        </w:tabs>
        <w:spacing w:before="120"/>
        <w:ind w:left="1080" w:hanging="540"/>
      </w:pPr>
      <w:r w:rsidRPr="001610C3">
        <w:t>Yes</w:t>
      </w:r>
      <w:r>
        <w:t xml:space="preserve"> </w:t>
      </w:r>
      <w:r w:rsidRPr="00B459FA">
        <w:rPr>
          <w:rStyle w:val="IntenseEmphasis"/>
        </w:rPr>
        <w:t>(donor consented)</w:t>
      </w:r>
      <w:r>
        <w:t xml:space="preserve"> – </w:t>
      </w:r>
      <w:r w:rsidRPr="00C44C8E">
        <w:rPr>
          <w:rStyle w:val="GoToChar0"/>
        </w:rPr>
        <w:t xml:space="preserve">Go to question </w:t>
      </w:r>
      <w:r w:rsidRPr="00C44C8E">
        <w:rPr>
          <w:rStyle w:val="GoToChar0"/>
        </w:rPr>
        <w:fldChar w:fldCharType="begin"/>
      </w:r>
      <w:r w:rsidRPr="00C44C8E">
        <w:rPr>
          <w:rStyle w:val="GoToChar0"/>
        </w:rPr>
        <w:instrText xml:space="preserve"> REF _Ref520964724 \r \h  \* MERGEFORMAT </w:instrText>
      </w:r>
      <w:r w:rsidRPr="00C44C8E">
        <w:rPr>
          <w:rStyle w:val="GoToChar0"/>
        </w:rPr>
      </w:r>
      <w:r w:rsidRPr="00C44C8E">
        <w:rPr>
          <w:rStyle w:val="GoToChar0"/>
        </w:rPr>
        <w:fldChar w:fldCharType="separate"/>
      </w:r>
      <w:r w:rsidR="00A26660">
        <w:rPr>
          <w:rStyle w:val="GoToChar0"/>
        </w:rPr>
        <w:t>74</w:t>
      </w:r>
      <w:r w:rsidRPr="00C44C8E">
        <w:rPr>
          <w:rStyle w:val="GoToChar0"/>
        </w:rPr>
        <w:fldChar w:fldCharType="end"/>
      </w:r>
    </w:p>
    <w:p w:rsidR="00363A4D" w:rsidP="00F27875" w:rsidRDefault="00363A4D" w14:paraId="42CD6FA1" w14:textId="4631139C">
      <w:pPr>
        <w:pStyle w:val="A1"/>
        <w:numPr>
          <w:ilvl w:val="0"/>
          <w:numId w:val="9"/>
        </w:numPr>
        <w:tabs>
          <w:tab w:val="clear" w:pos="810"/>
          <w:tab w:val="left" w:pos="1080"/>
          <w:tab w:val="right" w:leader="underscore" w:pos="10066"/>
        </w:tabs>
        <w:spacing w:before="120"/>
        <w:ind w:left="1080" w:hanging="540"/>
      </w:pPr>
      <w:r w:rsidRPr="001610C3">
        <w:t>No</w:t>
      </w:r>
      <w:r>
        <w:t xml:space="preserve"> </w:t>
      </w:r>
      <w:r w:rsidRPr="00B459FA">
        <w:rPr>
          <w:rStyle w:val="IntenseEmphasis"/>
        </w:rPr>
        <w:t>(donor declined)</w:t>
      </w:r>
      <w:r>
        <w:t xml:space="preserve"> - </w:t>
      </w:r>
      <w:r w:rsidRPr="00C44C8E">
        <w:rPr>
          <w:rStyle w:val="GoToChar0"/>
        </w:rPr>
        <w:t xml:space="preserve">Go to question </w:t>
      </w:r>
      <w:r w:rsidRPr="00C44C8E">
        <w:rPr>
          <w:rStyle w:val="GoToChar0"/>
        </w:rPr>
        <w:fldChar w:fldCharType="begin"/>
      </w:r>
      <w:r w:rsidRPr="00C44C8E">
        <w:rPr>
          <w:rStyle w:val="GoToChar0"/>
        </w:rPr>
        <w:instrText xml:space="preserve"> REF _Ref520964528 \r \h  \* MERGEFORMAT </w:instrText>
      </w:r>
      <w:r w:rsidRPr="00C44C8E">
        <w:rPr>
          <w:rStyle w:val="GoToChar0"/>
        </w:rPr>
      </w:r>
      <w:r w:rsidRPr="00C44C8E">
        <w:rPr>
          <w:rStyle w:val="GoToChar0"/>
        </w:rPr>
        <w:fldChar w:fldCharType="separate"/>
      </w:r>
      <w:r w:rsidR="00A26660">
        <w:rPr>
          <w:rStyle w:val="GoToChar0"/>
        </w:rPr>
        <w:t>77</w:t>
      </w:r>
      <w:r w:rsidRPr="00C44C8E">
        <w:rPr>
          <w:rStyle w:val="GoToChar0"/>
        </w:rPr>
        <w:fldChar w:fldCharType="end"/>
      </w:r>
    </w:p>
    <w:p w:rsidR="00363A4D" w:rsidP="00F27875" w:rsidRDefault="00363A4D" w14:paraId="5E40550B" w14:textId="5AD0C324">
      <w:pPr>
        <w:pStyle w:val="A1"/>
        <w:numPr>
          <w:ilvl w:val="0"/>
          <w:numId w:val="9"/>
        </w:numPr>
        <w:tabs>
          <w:tab w:val="clear" w:pos="810"/>
          <w:tab w:val="left" w:pos="1080"/>
          <w:tab w:val="right" w:leader="underscore" w:pos="10066"/>
        </w:tabs>
        <w:spacing w:before="120"/>
        <w:ind w:left="1080" w:hanging="540"/>
      </w:pPr>
      <w:r w:rsidRPr="001610C3">
        <w:t>No</w:t>
      </w:r>
      <w:r>
        <w:t xml:space="preserve">t approached - </w:t>
      </w:r>
      <w:r w:rsidRPr="00C44C8E">
        <w:rPr>
          <w:rStyle w:val="GoToChar0"/>
        </w:rPr>
        <w:t xml:space="preserve">Go to question </w:t>
      </w:r>
      <w:r w:rsidRPr="00C44C8E">
        <w:rPr>
          <w:rStyle w:val="GoToChar0"/>
        </w:rPr>
        <w:fldChar w:fldCharType="begin"/>
      </w:r>
      <w:r w:rsidRPr="00C44C8E">
        <w:rPr>
          <w:rStyle w:val="GoToChar0"/>
        </w:rPr>
        <w:instrText xml:space="preserve"> REF _Ref520964528 \r \h  \* MERGEFORMAT </w:instrText>
      </w:r>
      <w:r w:rsidRPr="00C44C8E">
        <w:rPr>
          <w:rStyle w:val="GoToChar0"/>
        </w:rPr>
      </w:r>
      <w:r w:rsidRPr="00C44C8E">
        <w:rPr>
          <w:rStyle w:val="GoToChar0"/>
        </w:rPr>
        <w:fldChar w:fldCharType="separate"/>
      </w:r>
      <w:r w:rsidR="00A26660">
        <w:rPr>
          <w:rStyle w:val="GoToChar0"/>
        </w:rPr>
        <w:t>77</w:t>
      </w:r>
      <w:r w:rsidRPr="00C44C8E">
        <w:rPr>
          <w:rStyle w:val="GoToChar0"/>
        </w:rPr>
        <w:fldChar w:fldCharType="end"/>
      </w:r>
    </w:p>
    <w:p w:rsidR="00363A4D" w:rsidP="00F27875" w:rsidRDefault="00363A4D" w14:paraId="650B73DD" w14:textId="14C17D8F">
      <w:pPr>
        <w:pStyle w:val="A1"/>
        <w:numPr>
          <w:ilvl w:val="0"/>
          <w:numId w:val="9"/>
        </w:numPr>
        <w:tabs>
          <w:tab w:val="clear" w:pos="810"/>
          <w:tab w:val="left" w:pos="1080"/>
          <w:tab w:val="right" w:leader="underscore" w:pos="10066"/>
        </w:tabs>
        <w:spacing w:before="120"/>
        <w:ind w:left="1080" w:hanging="540"/>
      </w:pPr>
      <w:r w:rsidRPr="001610C3">
        <w:t>No</w:t>
      </w:r>
      <w:r>
        <w:t xml:space="preserve">t applicable </w:t>
      </w:r>
      <w:r w:rsidRPr="00B459FA">
        <w:rPr>
          <w:rStyle w:val="IntenseEmphasis"/>
        </w:rPr>
        <w:t xml:space="preserve">(center not participating) </w:t>
      </w:r>
      <w:r>
        <w:t xml:space="preserve">- </w:t>
      </w:r>
      <w:r w:rsidRPr="00C44C8E">
        <w:rPr>
          <w:rStyle w:val="GoToChar0"/>
        </w:rPr>
        <w:t xml:space="preserve">Go to question </w:t>
      </w:r>
      <w:r w:rsidRPr="00C44C8E">
        <w:rPr>
          <w:rStyle w:val="GoToChar0"/>
        </w:rPr>
        <w:fldChar w:fldCharType="begin"/>
      </w:r>
      <w:r w:rsidRPr="00C44C8E">
        <w:rPr>
          <w:rStyle w:val="GoToChar0"/>
        </w:rPr>
        <w:instrText xml:space="preserve"> REF _Ref520964528 \r \h  \* MERGEFORMAT </w:instrText>
      </w:r>
      <w:r w:rsidRPr="00C44C8E">
        <w:rPr>
          <w:rStyle w:val="GoToChar0"/>
        </w:rPr>
      </w:r>
      <w:r w:rsidRPr="00C44C8E">
        <w:rPr>
          <w:rStyle w:val="GoToChar0"/>
        </w:rPr>
        <w:fldChar w:fldCharType="separate"/>
      </w:r>
      <w:r w:rsidR="00A26660">
        <w:rPr>
          <w:rStyle w:val="GoToChar0"/>
        </w:rPr>
        <w:t>77</w:t>
      </w:r>
      <w:r w:rsidRPr="00C44C8E">
        <w:rPr>
          <w:rStyle w:val="GoToChar0"/>
        </w:rPr>
        <w:fldChar w:fldCharType="end"/>
      </w:r>
    </w:p>
    <w:p w:rsidRPr="001610C3" w:rsidR="00363A4D" w:rsidP="00363A4D" w:rsidRDefault="00363A4D" w14:paraId="0368E292" w14:textId="77777777">
      <w:pPr>
        <w:pStyle w:val="Q2"/>
        <w:numPr>
          <w:ilvl w:val="0"/>
          <w:numId w:val="1"/>
        </w:numPr>
        <w:tabs>
          <w:tab w:val="clear" w:pos="1152"/>
          <w:tab w:val="clear" w:pos="1584"/>
          <w:tab w:val="num" w:pos="1080"/>
        </w:tabs>
        <w:ind w:left="1080" w:hanging="540"/>
      </w:pPr>
      <w:bookmarkStart w:name="_Ref520964724" w:id="84"/>
      <w:r>
        <w:t>Date form was signed: ___ ___ ___ ___ — ___ ___ — ___ ___</w:t>
      </w:r>
      <w:bookmarkEnd w:id="84"/>
    </w:p>
    <w:p w:rsidR="00363A4D" w:rsidP="00363A4D" w:rsidRDefault="00363A4D" w14:paraId="69C8A320" w14:textId="77777777">
      <w:pPr>
        <w:numPr>
          <w:ilvl w:val="0"/>
          <w:numId w:val="0"/>
        </w:numPr>
        <w:tabs>
          <w:tab w:val="left" w:pos="450"/>
          <w:tab w:val="left" w:pos="3420"/>
          <w:tab w:val="left" w:pos="4860"/>
          <w:tab w:val="left" w:pos="5850"/>
        </w:tabs>
        <w:spacing w:before="120"/>
        <w:rPr>
          <w:sz w:val="16"/>
          <w:szCs w:val="16"/>
        </w:rPr>
      </w:pPr>
      <w:r>
        <w:tab/>
      </w:r>
      <w:r>
        <w:tab/>
      </w:r>
      <w:r w:rsidRPr="00B40319">
        <w:rPr>
          <w:sz w:val="16"/>
          <w:szCs w:val="16"/>
        </w:rPr>
        <w:t xml:space="preserve">YYYY </w:t>
      </w:r>
      <w:r w:rsidRPr="00B40319">
        <w:rPr>
          <w:sz w:val="16"/>
          <w:szCs w:val="16"/>
        </w:rPr>
        <w:tab/>
        <w:t xml:space="preserve">MM </w:t>
      </w:r>
      <w:r w:rsidRPr="00B40319">
        <w:rPr>
          <w:sz w:val="16"/>
          <w:szCs w:val="16"/>
        </w:rPr>
        <w:tab/>
        <w:t>DD</w:t>
      </w:r>
    </w:p>
    <w:p w:rsidR="00363A4D" w:rsidP="00363A4D" w:rsidRDefault="00363A4D" w14:paraId="5126E348" w14:textId="77777777">
      <w:pPr>
        <w:pStyle w:val="Q2"/>
        <w:numPr>
          <w:ilvl w:val="0"/>
          <w:numId w:val="1"/>
        </w:numPr>
        <w:tabs>
          <w:tab w:val="clear" w:pos="1152"/>
          <w:tab w:val="clear" w:pos="1584"/>
          <w:tab w:val="num" w:pos="1080"/>
        </w:tabs>
        <w:ind w:left="1080" w:hanging="540"/>
      </w:pPr>
      <w:r w:rsidRPr="00A60A71">
        <w:t xml:space="preserve">Did the </w:t>
      </w:r>
      <w:r>
        <w:t>donor</w:t>
      </w:r>
      <w:r w:rsidRPr="00A60A71">
        <w:t xml:space="preserve"> submit a research sample</w:t>
      </w:r>
      <w:r>
        <w:t xml:space="preserve"> to the NMDP/CIBMTR repository? </w:t>
      </w:r>
      <w:r w:rsidRPr="00AD77CE">
        <w:rPr>
          <w:rStyle w:val="In1Char"/>
        </w:rPr>
        <w:t>(Related donors only)</w:t>
      </w:r>
    </w:p>
    <w:p w:rsidRPr="00577C58" w:rsidR="00363A4D" w:rsidP="00F27875" w:rsidRDefault="00363A4D" w14:paraId="5BEA2722" w14:textId="6FD106F0">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A60A71">
        <w:rPr>
          <w:rStyle w:val="gotoChar"/>
        </w:rPr>
        <w:t xml:space="preserve">Go to question </w:t>
      </w:r>
      <w:r>
        <w:rPr>
          <w:rStyle w:val="gotoChar"/>
        </w:rPr>
        <w:fldChar w:fldCharType="begin"/>
      </w:r>
      <w:r>
        <w:rPr>
          <w:rStyle w:val="gotoChar"/>
        </w:rPr>
        <w:instrText xml:space="preserve"> REF _Ref31960012 \r \h </w:instrText>
      </w:r>
      <w:r>
        <w:rPr>
          <w:rStyle w:val="gotoChar"/>
        </w:rPr>
      </w:r>
      <w:r>
        <w:rPr>
          <w:rStyle w:val="gotoChar"/>
        </w:rPr>
        <w:fldChar w:fldCharType="separate"/>
      </w:r>
      <w:r w:rsidR="00A26660">
        <w:rPr>
          <w:rStyle w:val="gotoChar"/>
        </w:rPr>
        <w:t>76</w:t>
      </w:r>
      <w:r>
        <w:rPr>
          <w:rStyle w:val="gotoChar"/>
        </w:rPr>
        <w:fldChar w:fldCharType="end"/>
      </w:r>
    </w:p>
    <w:p w:rsidR="00363A4D" w:rsidP="00F27875" w:rsidRDefault="00363A4D" w14:paraId="40EC255C" w14:textId="576BBB74">
      <w:pPr>
        <w:pStyle w:val="A2"/>
        <w:numPr>
          <w:ilvl w:val="0"/>
          <w:numId w:val="9"/>
        </w:numPr>
        <w:tabs>
          <w:tab w:val="clear" w:pos="810"/>
          <w:tab w:val="clear" w:pos="1152"/>
          <w:tab w:val="left" w:pos="1620"/>
          <w:tab w:val="right" w:leader="underscore" w:pos="10066"/>
        </w:tabs>
        <w:spacing w:before="120"/>
        <w:ind w:left="1620" w:hanging="540"/>
      </w:pPr>
      <w:r>
        <w:t xml:space="preserve">No – </w:t>
      </w:r>
      <w:r w:rsidRPr="00A60A71">
        <w:rPr>
          <w:rStyle w:val="gotoChar"/>
        </w:rPr>
        <w:t xml:space="preserve">Go to question </w:t>
      </w:r>
      <w:r>
        <w:rPr>
          <w:rStyle w:val="gotoChar"/>
        </w:rPr>
        <w:fldChar w:fldCharType="begin"/>
      </w:r>
      <w:r>
        <w:rPr>
          <w:rStyle w:val="gotoChar"/>
        </w:rPr>
        <w:instrText xml:space="preserve"> REF _Ref520964528 \r \h  \* MERGEFORMAT </w:instrText>
      </w:r>
      <w:r>
        <w:rPr>
          <w:rStyle w:val="gotoChar"/>
        </w:rPr>
      </w:r>
      <w:r>
        <w:rPr>
          <w:rStyle w:val="gotoChar"/>
        </w:rPr>
        <w:fldChar w:fldCharType="separate"/>
      </w:r>
      <w:r w:rsidR="00A26660">
        <w:rPr>
          <w:rStyle w:val="gotoChar"/>
        </w:rPr>
        <w:t>77</w:t>
      </w:r>
      <w:r>
        <w:rPr>
          <w:rStyle w:val="gotoChar"/>
        </w:rPr>
        <w:fldChar w:fldCharType="end"/>
      </w:r>
    </w:p>
    <w:p w:rsidR="00363A4D" w:rsidP="00D90F57" w:rsidRDefault="00363A4D" w14:paraId="514EBB6E" w14:textId="3C2743E8">
      <w:pPr>
        <w:pStyle w:val="Q3"/>
        <w:numPr>
          <w:ilvl w:val="0"/>
          <w:numId w:val="1"/>
        </w:numPr>
        <w:tabs>
          <w:tab w:val="clear" w:pos="1584"/>
          <w:tab w:val="num" w:pos="4356"/>
          <w:tab w:val="right" w:leader="underscore" w:pos="10066"/>
        </w:tabs>
        <w:ind w:left="1728"/>
      </w:pPr>
      <w:bookmarkStart w:name="_Ref31960012" w:id="85"/>
      <w:r w:rsidRPr="00A60A71">
        <w:t xml:space="preserve">Research sample </w:t>
      </w:r>
      <w:r>
        <w:t>donor</w:t>
      </w:r>
      <w:r w:rsidRPr="00A60A71">
        <w:t xml:space="preserve"> ID:</w:t>
      </w:r>
      <w:r>
        <w:t xml:space="preserve"> ___ ___ ___ ___ ___ ___ ___ ___ ___ ___</w:t>
      </w:r>
      <w:bookmarkEnd w:id="85"/>
    </w:p>
    <w:p w:rsidRPr="0060191A" w:rsidR="00363A4D" w:rsidP="00363A4D" w:rsidRDefault="00363A4D" w14:paraId="54793BA8" w14:textId="77777777">
      <w:pPr>
        <w:pStyle w:val="Q1"/>
        <w:numPr>
          <w:ilvl w:val="0"/>
          <w:numId w:val="1"/>
        </w:numPr>
        <w:tabs>
          <w:tab w:val="clear" w:pos="576"/>
          <w:tab w:val="clear" w:pos="1584"/>
          <w:tab w:val="num" w:pos="540"/>
        </w:tabs>
        <w:ind w:left="540" w:hanging="540"/>
      </w:pPr>
      <w:bookmarkStart w:name="_Ref520964528" w:id="86"/>
      <w:r>
        <w:lastRenderedPageBreak/>
        <w:t xml:space="preserve">Specify number of products infused from this donor: </w:t>
      </w:r>
      <w:r w:rsidRPr="000A650A">
        <w:t>___ ___</w:t>
      </w:r>
      <w:bookmarkEnd w:id="86"/>
      <w:r w:rsidRPr="0060191A">
        <w:t xml:space="preserve"> </w:t>
      </w:r>
    </w:p>
    <w:p w:rsidR="00363A4D" w:rsidP="00363A4D" w:rsidRDefault="00363A4D" w14:paraId="49F28DEC" w14:textId="77777777">
      <w:pPr>
        <w:pStyle w:val="Q1"/>
        <w:numPr>
          <w:ilvl w:val="0"/>
          <w:numId w:val="1"/>
        </w:numPr>
        <w:tabs>
          <w:tab w:val="clear" w:pos="576"/>
          <w:tab w:val="clear" w:pos="1584"/>
          <w:tab w:val="num" w:pos="540"/>
        </w:tabs>
        <w:ind w:left="540" w:hanging="540"/>
      </w:pPr>
      <w:r>
        <w:t xml:space="preserve">Specify the number of these products intended to achieve hematopoietic engraftment: ___ ___  </w:t>
      </w:r>
    </w:p>
    <w:p w:rsidR="00363A4D" w:rsidP="00363A4D" w:rsidRDefault="00363A4D" w14:paraId="793B742B" w14:textId="5D9CC49C">
      <w:pPr>
        <w:numPr>
          <w:ilvl w:val="0"/>
          <w:numId w:val="0"/>
        </w:numPr>
      </w:pPr>
      <w:bookmarkStart w:name="_Hlk519602329" w:id="87"/>
      <w:r w:rsidRPr="00363A4D">
        <w:rPr>
          <w:b/>
          <w:color w:val="2F5496"/>
        </w:rPr>
        <w:t xml:space="preserve">Questions </w:t>
      </w:r>
      <w:r w:rsidRPr="00363A4D">
        <w:rPr>
          <w:b/>
          <w:color w:val="2F5496"/>
        </w:rPr>
        <w:fldChar w:fldCharType="begin"/>
      </w:r>
      <w:r w:rsidRPr="00363A4D">
        <w:rPr>
          <w:b/>
          <w:color w:val="2F5496"/>
        </w:rPr>
        <w:instrText xml:space="preserve"> REF _Ref525545028 \r \h </w:instrText>
      </w:r>
      <w:r w:rsidRPr="00363A4D">
        <w:rPr>
          <w:b/>
          <w:color w:val="2F5496"/>
        </w:rPr>
      </w:r>
      <w:r w:rsidRPr="00363A4D">
        <w:rPr>
          <w:b/>
          <w:color w:val="2F5496"/>
        </w:rPr>
        <w:fldChar w:fldCharType="separate"/>
      </w:r>
      <w:r w:rsidR="00A26660">
        <w:rPr>
          <w:b/>
          <w:color w:val="2F5496"/>
        </w:rPr>
        <w:t>79</w:t>
      </w:r>
      <w:r w:rsidRPr="00363A4D">
        <w:rPr>
          <w:b/>
          <w:color w:val="2F5496"/>
        </w:rPr>
        <w:fldChar w:fldCharType="end"/>
      </w:r>
      <w:r w:rsidRPr="00363A4D">
        <w:rPr>
          <w:b/>
          <w:color w:val="2F5496"/>
        </w:rPr>
        <w:t>-</w:t>
      </w:r>
      <w:r w:rsidRPr="00363A4D">
        <w:rPr>
          <w:b/>
          <w:color w:val="2F5496"/>
        </w:rPr>
        <w:fldChar w:fldCharType="begin"/>
      </w:r>
      <w:r w:rsidRPr="00363A4D">
        <w:rPr>
          <w:b/>
          <w:color w:val="2F5496"/>
        </w:rPr>
        <w:instrText xml:space="preserve"> REF _Ref520969461 \r \h </w:instrText>
      </w:r>
      <w:r w:rsidRPr="00363A4D">
        <w:rPr>
          <w:b/>
          <w:color w:val="2F5496"/>
        </w:rPr>
      </w:r>
      <w:r w:rsidRPr="00363A4D">
        <w:rPr>
          <w:b/>
          <w:color w:val="2F5496"/>
        </w:rPr>
        <w:fldChar w:fldCharType="separate"/>
      </w:r>
      <w:r w:rsidR="00A26660">
        <w:rPr>
          <w:b/>
          <w:color w:val="2F5496"/>
        </w:rPr>
        <w:t>80</w:t>
      </w:r>
      <w:r w:rsidRPr="00363A4D">
        <w:rPr>
          <w:b/>
          <w:color w:val="2F5496"/>
        </w:rPr>
        <w:fldChar w:fldCharType="end"/>
      </w:r>
      <w:r w:rsidRPr="00363A4D">
        <w:rPr>
          <w:b/>
          <w:color w:val="2F5496"/>
        </w:rPr>
        <w:t xml:space="preserve"> are for autologous HCT recipients only.  If other than autologous skip to question </w:t>
      </w:r>
      <w:r w:rsidRPr="00363A4D">
        <w:rPr>
          <w:b/>
          <w:color w:val="2F5496"/>
        </w:rPr>
        <w:fldChar w:fldCharType="begin"/>
      </w:r>
      <w:r w:rsidRPr="00363A4D">
        <w:rPr>
          <w:b/>
          <w:color w:val="2F5496"/>
        </w:rPr>
        <w:instrText xml:space="preserve"> REF _Ref520964791 \r \h </w:instrText>
      </w:r>
      <w:r w:rsidRPr="00363A4D">
        <w:rPr>
          <w:b/>
          <w:color w:val="2F5496"/>
        </w:rPr>
      </w:r>
      <w:r w:rsidRPr="00363A4D">
        <w:rPr>
          <w:b/>
          <w:color w:val="2F5496"/>
        </w:rPr>
        <w:fldChar w:fldCharType="separate"/>
      </w:r>
      <w:r w:rsidR="00A26660">
        <w:rPr>
          <w:b/>
          <w:color w:val="2F5496"/>
        </w:rPr>
        <w:t>83</w:t>
      </w:r>
      <w:r w:rsidRPr="00363A4D">
        <w:rPr>
          <w:b/>
          <w:color w:val="2F5496"/>
        </w:rPr>
        <w:fldChar w:fldCharType="end"/>
      </w:r>
      <w:r w:rsidRPr="00363A4D">
        <w:rPr>
          <w:b/>
          <w:color w:val="2F5496"/>
        </w:rPr>
        <w:t>.</w:t>
      </w:r>
    </w:p>
    <w:p w:rsidR="00363A4D" w:rsidP="00363A4D" w:rsidRDefault="00363A4D" w14:paraId="78E482DD" w14:textId="77777777">
      <w:pPr>
        <w:pStyle w:val="Q1"/>
        <w:numPr>
          <w:ilvl w:val="0"/>
          <w:numId w:val="1"/>
        </w:numPr>
        <w:tabs>
          <w:tab w:val="clear" w:pos="576"/>
          <w:tab w:val="clear" w:pos="1584"/>
          <w:tab w:val="num" w:pos="540"/>
        </w:tabs>
        <w:ind w:left="540" w:hanging="540"/>
      </w:pPr>
      <w:bookmarkStart w:name="_Ref525545028" w:id="88"/>
      <w:r w:rsidRPr="002C70C6">
        <w:t xml:space="preserve">What agents were used to mobilize the autologous recipient for this </w:t>
      </w:r>
      <w:r>
        <w:t xml:space="preserve">HCT? </w:t>
      </w:r>
      <w:r w:rsidRPr="00B459FA">
        <w:rPr>
          <w:rStyle w:val="IntenseEmphasis"/>
        </w:rPr>
        <w:t>(check all that apply)</w:t>
      </w:r>
      <w:bookmarkEnd w:id="88"/>
    </w:p>
    <w:p w:rsidR="00363A4D" w:rsidP="00F27875" w:rsidRDefault="00363A4D" w14:paraId="717D5231" w14:textId="77777777">
      <w:pPr>
        <w:pStyle w:val="A1"/>
        <w:numPr>
          <w:ilvl w:val="0"/>
          <w:numId w:val="9"/>
        </w:numPr>
        <w:tabs>
          <w:tab w:val="clear" w:pos="810"/>
          <w:tab w:val="left" w:pos="1080"/>
          <w:tab w:val="right" w:leader="underscore" w:pos="10066"/>
        </w:tabs>
        <w:spacing w:before="120"/>
        <w:ind w:left="1080" w:hanging="540"/>
      </w:pPr>
      <w:r>
        <w:t>G-CSF (filgrastim, Neupogen)</w:t>
      </w:r>
    </w:p>
    <w:p w:rsidR="00363A4D" w:rsidP="00F27875" w:rsidRDefault="00363A4D" w14:paraId="6FC71005" w14:textId="77777777">
      <w:pPr>
        <w:pStyle w:val="A1"/>
        <w:numPr>
          <w:ilvl w:val="0"/>
          <w:numId w:val="9"/>
        </w:numPr>
        <w:tabs>
          <w:tab w:val="clear" w:pos="810"/>
          <w:tab w:val="left" w:pos="1080"/>
          <w:tab w:val="right" w:leader="underscore" w:pos="10066"/>
        </w:tabs>
        <w:spacing w:before="120"/>
        <w:ind w:left="1080" w:hanging="540"/>
      </w:pPr>
      <w:r w:rsidRPr="000252B5">
        <w:t>Pegylated G-CSF</w:t>
      </w:r>
      <w:r>
        <w:t xml:space="preserve"> (pegfilgrastim, Neulasta)</w:t>
      </w:r>
    </w:p>
    <w:p w:rsidR="00363A4D" w:rsidP="00F27875" w:rsidRDefault="00363A4D" w14:paraId="42BE7126" w14:textId="77777777">
      <w:pPr>
        <w:pStyle w:val="A1"/>
        <w:numPr>
          <w:ilvl w:val="0"/>
          <w:numId w:val="9"/>
        </w:numPr>
        <w:tabs>
          <w:tab w:val="clear" w:pos="810"/>
          <w:tab w:val="left" w:pos="1080"/>
          <w:tab w:val="right" w:leader="underscore" w:pos="10066"/>
        </w:tabs>
        <w:spacing w:before="120"/>
        <w:ind w:left="1080" w:hanging="540"/>
      </w:pPr>
      <w:r>
        <w:t>Plerixafor (Mozobil)</w:t>
      </w:r>
    </w:p>
    <w:p w:rsidR="00363A4D" w:rsidP="00F27875" w:rsidRDefault="00363A4D" w14:paraId="1F0796D9" w14:textId="77777777">
      <w:pPr>
        <w:pStyle w:val="A1"/>
        <w:numPr>
          <w:ilvl w:val="0"/>
          <w:numId w:val="9"/>
        </w:numPr>
        <w:tabs>
          <w:tab w:val="clear" w:pos="810"/>
          <w:tab w:val="left" w:pos="1080"/>
          <w:tab w:val="right" w:leader="underscore" w:pos="10066"/>
        </w:tabs>
        <w:spacing w:before="120"/>
        <w:ind w:left="1080" w:hanging="540"/>
      </w:pPr>
      <w:r>
        <w:t>Combined with chemotherapy</w:t>
      </w:r>
    </w:p>
    <w:p w:rsidRPr="004044A5" w:rsidR="00363A4D" w:rsidP="00F27875" w:rsidRDefault="00363A4D" w14:paraId="0132C6B9" w14:textId="77777777">
      <w:pPr>
        <w:pStyle w:val="A1"/>
        <w:numPr>
          <w:ilvl w:val="0"/>
          <w:numId w:val="9"/>
        </w:numPr>
        <w:tabs>
          <w:tab w:val="clear" w:pos="810"/>
          <w:tab w:val="left" w:pos="1080"/>
          <w:tab w:val="right" w:leader="underscore" w:pos="10066"/>
        </w:tabs>
        <w:spacing w:before="120"/>
        <w:ind w:left="1080" w:hanging="540"/>
      </w:pPr>
      <w:r w:rsidRPr="00AD77CE">
        <w:t>Anti-CD20 (rituximab, Rituxan)</w:t>
      </w:r>
    </w:p>
    <w:p w:rsidR="00363A4D" w:rsidP="00F27875" w:rsidRDefault="00363A4D" w14:paraId="13FE4A0D" w14:textId="520B399D">
      <w:pPr>
        <w:pStyle w:val="A1"/>
        <w:numPr>
          <w:ilvl w:val="0"/>
          <w:numId w:val="9"/>
        </w:numPr>
        <w:tabs>
          <w:tab w:val="clear" w:pos="810"/>
          <w:tab w:val="left" w:pos="1080"/>
          <w:tab w:val="right" w:leader="underscore" w:pos="10066"/>
        </w:tabs>
        <w:spacing w:before="120"/>
        <w:ind w:left="1080" w:hanging="540"/>
      </w:pPr>
      <w:r>
        <w:t>Other agent</w:t>
      </w:r>
      <w:r w:rsidRPr="005A3F86">
        <w:rPr>
          <w:b/>
          <w:i/>
        </w:rPr>
        <w:t xml:space="preserve">– Go to question </w:t>
      </w:r>
      <w:r>
        <w:rPr>
          <w:b/>
          <w:i/>
        </w:rPr>
        <w:fldChar w:fldCharType="begin"/>
      </w:r>
      <w:r>
        <w:rPr>
          <w:b/>
          <w:i/>
        </w:rPr>
        <w:instrText xml:space="preserve"> REF _Ref520969461 \r \h  \* MERGEFORMAT </w:instrText>
      </w:r>
      <w:r>
        <w:rPr>
          <w:b/>
          <w:i/>
        </w:rPr>
      </w:r>
      <w:r>
        <w:rPr>
          <w:b/>
          <w:i/>
        </w:rPr>
        <w:fldChar w:fldCharType="separate"/>
      </w:r>
      <w:r w:rsidR="00A26660">
        <w:rPr>
          <w:b/>
          <w:i/>
        </w:rPr>
        <w:t>80</w:t>
      </w:r>
      <w:r>
        <w:rPr>
          <w:b/>
          <w:i/>
        </w:rPr>
        <w:fldChar w:fldCharType="end"/>
      </w:r>
    </w:p>
    <w:p w:rsidR="00363A4D" w:rsidP="00363A4D" w:rsidRDefault="00363A4D" w14:paraId="1D6B99F6" w14:textId="77777777">
      <w:pPr>
        <w:pStyle w:val="Q2"/>
        <w:numPr>
          <w:ilvl w:val="0"/>
          <w:numId w:val="1"/>
        </w:numPr>
        <w:tabs>
          <w:tab w:val="clear" w:pos="1152"/>
          <w:tab w:val="clear" w:pos="1584"/>
          <w:tab w:val="num" w:pos="1080"/>
        </w:tabs>
        <w:ind w:left="1080" w:hanging="540"/>
      </w:pPr>
      <w:bookmarkStart w:name="_Ref520969461" w:id="89"/>
      <w:r>
        <w:t xml:space="preserve">Specify other agent: </w:t>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w:t>
      </w:r>
      <w:bookmarkEnd w:id="89"/>
    </w:p>
    <w:p w:rsidRPr="00E92148" w:rsidR="00306F45" w:rsidP="002C70C6" w:rsidRDefault="002C70C6" w14:paraId="077B67F5" w14:textId="2FD0473D">
      <w:pPr>
        <w:pStyle w:val="Q1"/>
        <w:numPr>
          <w:ilvl w:val="0"/>
          <w:numId w:val="1"/>
        </w:numPr>
        <w:ind w:hanging="1584"/>
        <w:rPr>
          <w:highlight w:val="cyan"/>
        </w:rPr>
      </w:pPr>
      <w:bookmarkStart w:name="_Ref50441906" w:id="90"/>
      <w:bookmarkEnd w:id="87"/>
      <w:r w:rsidRPr="00E92148">
        <w:rPr>
          <w:highlight w:val="cyan"/>
        </w:rPr>
        <w:t>Name of product</w:t>
      </w:r>
      <w:r w:rsidRPr="00E92148" w:rsidR="00306F45">
        <w:rPr>
          <w:highlight w:val="cyan"/>
        </w:rPr>
        <w:t xml:space="preserve">: </w:t>
      </w:r>
      <w:r w:rsidRPr="00E92148" w:rsidR="00306F45">
        <w:rPr>
          <w:color w:val="0070C0"/>
          <w:highlight w:val="cyan"/>
        </w:rPr>
        <w:t>(gene therapy recipients)</w:t>
      </w:r>
    </w:p>
    <w:p w:rsidR="00306F45" w:rsidP="001B566B" w:rsidRDefault="00306F45" w14:paraId="063DA6D3" w14:textId="38E6C7AB">
      <w:pPr>
        <w:pStyle w:val="A1"/>
      </w:pPr>
      <w:r>
        <w:t>Other name</w:t>
      </w:r>
    </w:p>
    <w:p w:rsidR="002C70C6" w:rsidP="00A72FB3" w:rsidRDefault="00306F45" w14:paraId="43FE2B0D" w14:textId="2FCA37F3">
      <w:bookmarkStart w:name="_Ref51582658" w:id="91"/>
      <w:r>
        <w:t>Specify other name: ____________________</w:t>
      </w:r>
      <w:bookmarkEnd w:id="91"/>
      <w:r>
        <w:t xml:space="preserve"> </w:t>
      </w:r>
      <w:bookmarkEnd w:id="90"/>
    </w:p>
    <w:p w:rsidR="00363A4D" w:rsidP="00363A4D" w:rsidRDefault="00363A4D" w14:paraId="789E1B97" w14:textId="1267D1B6">
      <w:pPr>
        <w:pStyle w:val="In1"/>
      </w:pPr>
      <w:r w:rsidRPr="005D5694">
        <w:t xml:space="preserve">To report more than one donor, copy questions </w:t>
      </w:r>
      <w:r>
        <w:rPr>
          <w:b w:val="0"/>
        </w:rPr>
        <w:fldChar w:fldCharType="begin"/>
      </w:r>
      <w:r>
        <w:instrText xml:space="preserve"> REF _Ref520964273 \r \h </w:instrText>
      </w:r>
      <w:r>
        <w:rPr>
          <w:b w:val="0"/>
        </w:rPr>
      </w:r>
      <w:r>
        <w:rPr>
          <w:b w:val="0"/>
        </w:rPr>
        <w:fldChar w:fldCharType="separate"/>
      </w:r>
      <w:r w:rsidR="00A26660">
        <w:t>46</w:t>
      </w:r>
      <w:r>
        <w:rPr>
          <w:b w:val="0"/>
        </w:rPr>
        <w:fldChar w:fldCharType="end"/>
      </w:r>
      <w:r w:rsidRPr="005D5694">
        <w:t>-</w:t>
      </w:r>
      <w:r w:rsidR="005E797F">
        <w:fldChar w:fldCharType="begin"/>
      </w:r>
      <w:r w:rsidR="005E797F">
        <w:instrText xml:space="preserve"> REF _Ref51582658 \r \h </w:instrText>
      </w:r>
      <w:r w:rsidR="005E797F">
        <w:fldChar w:fldCharType="separate"/>
      </w:r>
      <w:r w:rsidR="005E797F">
        <w:t>82</w:t>
      </w:r>
      <w:r w:rsidR="005E797F">
        <w:fldChar w:fldCharType="end"/>
      </w:r>
      <w:r>
        <w:t xml:space="preserve"> </w:t>
      </w:r>
      <w:r w:rsidRPr="005D5694">
        <w:t>and complete for each donor.</w:t>
      </w:r>
    </w:p>
    <w:p w:rsidR="00363A4D" w:rsidP="00363A4D" w:rsidRDefault="00363A4D" w14:paraId="64957959" w14:textId="77777777">
      <w:pPr>
        <w:pStyle w:val="sectionhead"/>
      </w:pPr>
      <w:r>
        <w:rPr>
          <w:lang w:eastAsia="en-US"/>
        </w:rPr>
        <w:t>Clinical Status of Recipient Prior to the Preparative Regimen (Conditioning)</w:t>
      </w:r>
    </w:p>
    <w:p w:rsidRPr="004A2FB5" w:rsidR="00363A4D" w:rsidP="00363A4D" w:rsidRDefault="00363A4D" w14:paraId="555D3129" w14:textId="77777777">
      <w:pPr>
        <w:pStyle w:val="Q1"/>
        <w:numPr>
          <w:ilvl w:val="0"/>
          <w:numId w:val="1"/>
        </w:numPr>
        <w:tabs>
          <w:tab w:val="clear" w:pos="576"/>
          <w:tab w:val="clear" w:pos="1584"/>
          <w:tab w:val="num" w:pos="540"/>
        </w:tabs>
        <w:ind w:left="540" w:hanging="540"/>
      </w:pPr>
      <w:bookmarkStart w:name="_Ref520964791" w:id="92"/>
      <w:r>
        <w:t>What scale was used to determine the recipient’s functional status</w:t>
      </w:r>
      <w:r>
        <w:rPr>
          <w:rFonts w:ascii="ArialMT" w:hAnsi="ArialMT" w:cs="ArialMT"/>
        </w:rPr>
        <w:t>?</w:t>
      </w:r>
      <w:bookmarkEnd w:id="92"/>
    </w:p>
    <w:p w:rsidR="00363A4D" w:rsidP="00F27875" w:rsidRDefault="00363A4D" w14:paraId="7333C5F6" w14:textId="69A0AB89">
      <w:pPr>
        <w:pStyle w:val="A1"/>
        <w:numPr>
          <w:ilvl w:val="0"/>
          <w:numId w:val="9"/>
        </w:numPr>
        <w:tabs>
          <w:tab w:val="clear" w:pos="810"/>
          <w:tab w:val="left" w:pos="1080"/>
          <w:tab w:val="right" w:leader="underscore" w:pos="10066"/>
        </w:tabs>
        <w:spacing w:before="120"/>
        <w:ind w:left="1080" w:hanging="540"/>
      </w:pPr>
      <w:r w:rsidRPr="006F1E33">
        <w:t>Karnofsky</w:t>
      </w:r>
      <w:r>
        <w:t xml:space="preserve"> </w:t>
      </w:r>
      <w:r w:rsidRPr="00B459FA">
        <w:rPr>
          <w:rStyle w:val="IntenseEmphasis"/>
        </w:rPr>
        <w:t>(recipient age ≥ 16 years)</w:t>
      </w:r>
      <w:r>
        <w:t xml:space="preserve"> </w:t>
      </w:r>
      <w:r w:rsidRPr="00BF6BFD">
        <w:t xml:space="preserve">– </w:t>
      </w:r>
      <w:r w:rsidRPr="009B1BDC">
        <w:rPr>
          <w:rStyle w:val="gotoChar1"/>
        </w:rPr>
        <w:t xml:space="preserve">Go to question </w:t>
      </w:r>
      <w:r w:rsidRPr="009B1BDC">
        <w:rPr>
          <w:rStyle w:val="gotoChar1"/>
        </w:rPr>
        <w:fldChar w:fldCharType="begin"/>
      </w:r>
      <w:r w:rsidRPr="009B1BDC">
        <w:rPr>
          <w:rStyle w:val="gotoChar1"/>
        </w:rPr>
        <w:instrText xml:space="preserve"> REF _Ref520964870 \r \h  \* MERGEFORMAT </w:instrText>
      </w:r>
      <w:r w:rsidRPr="009B1BDC">
        <w:rPr>
          <w:rStyle w:val="gotoChar1"/>
        </w:rPr>
      </w:r>
      <w:r w:rsidRPr="009B1BDC">
        <w:rPr>
          <w:rStyle w:val="gotoChar1"/>
        </w:rPr>
        <w:fldChar w:fldCharType="separate"/>
      </w:r>
      <w:r w:rsidR="00A26660">
        <w:rPr>
          <w:rStyle w:val="gotoChar1"/>
        </w:rPr>
        <w:t>84</w:t>
      </w:r>
      <w:r w:rsidRPr="009B1BDC">
        <w:rPr>
          <w:rStyle w:val="gotoChar1"/>
        </w:rPr>
        <w:fldChar w:fldCharType="end"/>
      </w:r>
    </w:p>
    <w:p w:rsidR="00363A4D" w:rsidP="00F27875" w:rsidRDefault="00363A4D" w14:paraId="243E66EE" w14:textId="10206F0A">
      <w:pPr>
        <w:pStyle w:val="A1"/>
        <w:numPr>
          <w:ilvl w:val="0"/>
          <w:numId w:val="9"/>
        </w:numPr>
        <w:tabs>
          <w:tab w:val="clear" w:pos="810"/>
          <w:tab w:val="left" w:pos="1080"/>
          <w:tab w:val="right" w:leader="underscore" w:pos="10066"/>
        </w:tabs>
        <w:spacing w:before="120"/>
        <w:ind w:left="1080" w:hanging="540"/>
      </w:pPr>
      <w:r w:rsidRPr="006F1E33">
        <w:t>Lansky</w:t>
      </w:r>
      <w:r>
        <w:t xml:space="preserve"> </w:t>
      </w:r>
      <w:r w:rsidRPr="00B459FA">
        <w:rPr>
          <w:rStyle w:val="IntenseEmphasis"/>
        </w:rPr>
        <w:t xml:space="preserve">(recipient age ≥ 1 year and &lt; 16 years) </w:t>
      </w:r>
      <w:r w:rsidRPr="00BF6BFD">
        <w:t xml:space="preserve">– </w:t>
      </w:r>
      <w:r w:rsidRPr="009B1BDC">
        <w:rPr>
          <w:rStyle w:val="gotoChar1"/>
        </w:rPr>
        <w:t xml:space="preserve">Go to question </w:t>
      </w:r>
      <w:r w:rsidRPr="009B1BDC">
        <w:rPr>
          <w:rStyle w:val="gotoChar1"/>
        </w:rPr>
        <w:fldChar w:fldCharType="begin"/>
      </w:r>
      <w:r w:rsidRPr="009B1BDC">
        <w:rPr>
          <w:rStyle w:val="gotoChar1"/>
        </w:rPr>
        <w:instrText xml:space="preserve"> REF _Ref520964874 \r \h  \* MERGEFORMAT </w:instrText>
      </w:r>
      <w:r w:rsidRPr="009B1BDC">
        <w:rPr>
          <w:rStyle w:val="gotoChar1"/>
        </w:rPr>
      </w:r>
      <w:r w:rsidRPr="009B1BDC">
        <w:rPr>
          <w:rStyle w:val="gotoChar1"/>
        </w:rPr>
        <w:fldChar w:fldCharType="separate"/>
      </w:r>
      <w:r w:rsidR="00A26660">
        <w:rPr>
          <w:rStyle w:val="gotoChar1"/>
        </w:rPr>
        <w:t>85</w:t>
      </w:r>
      <w:r w:rsidRPr="009B1BDC">
        <w:rPr>
          <w:rStyle w:val="gotoChar1"/>
        </w:rPr>
        <w:fldChar w:fldCharType="end"/>
      </w:r>
    </w:p>
    <w:p w:rsidRPr="00363A4D" w:rsidR="00363A4D" w:rsidP="00363A4D" w:rsidRDefault="00363A4D" w14:paraId="08FF75FB" w14:textId="77777777">
      <w:pPr>
        <w:numPr>
          <w:ilvl w:val="0"/>
          <w:numId w:val="0"/>
        </w:numPr>
        <w:ind w:left="1026" w:hanging="576"/>
        <w:rPr>
          <w:b/>
          <w:color w:val="2F5496"/>
        </w:rPr>
      </w:pPr>
      <w:r>
        <w:t xml:space="preserve">  </w:t>
      </w:r>
      <w:r w:rsidRPr="00363A4D">
        <w:rPr>
          <w:b/>
          <w:color w:val="2F5496"/>
        </w:rPr>
        <w:t xml:space="preserve">Performance score </w:t>
      </w:r>
      <w:r w:rsidRPr="00363A4D">
        <w:rPr>
          <w:b/>
          <w:color w:val="2F5496"/>
          <w:lang w:eastAsia="en-US"/>
        </w:rPr>
        <w:t>prior to the preparative regimen</w:t>
      </w:r>
      <w:r w:rsidRPr="00363A4D">
        <w:rPr>
          <w:b/>
          <w:color w:val="2F5496"/>
        </w:rPr>
        <w:t>:</w:t>
      </w:r>
    </w:p>
    <w:p w:rsidR="00363A4D" w:rsidP="00363A4D" w:rsidRDefault="00363A4D" w14:paraId="4B5DD688" w14:textId="77777777">
      <w:pPr>
        <w:pStyle w:val="Q2"/>
        <w:numPr>
          <w:ilvl w:val="0"/>
          <w:numId w:val="1"/>
        </w:numPr>
        <w:tabs>
          <w:tab w:val="clear" w:pos="1152"/>
          <w:tab w:val="clear" w:pos="1584"/>
          <w:tab w:val="num" w:pos="1080"/>
        </w:tabs>
        <w:ind w:left="1080" w:hanging="540"/>
      </w:pPr>
      <w:bookmarkStart w:name="_Ref520964870" w:id="93"/>
      <w:r>
        <w:t xml:space="preserve">Karnofsky Scale </w:t>
      </w:r>
      <w:r w:rsidRPr="00B459FA">
        <w:rPr>
          <w:rStyle w:val="IntenseEmphasis"/>
        </w:rPr>
        <w:t>(recipient age ≥ 16 years)</w:t>
      </w:r>
      <w:bookmarkEnd w:id="93"/>
    </w:p>
    <w:p w:rsidR="00363A4D" w:rsidP="00F27875" w:rsidRDefault="00363A4D" w14:paraId="69FBE9A8" w14:textId="7B042600">
      <w:pPr>
        <w:pStyle w:val="A2"/>
        <w:numPr>
          <w:ilvl w:val="0"/>
          <w:numId w:val="9"/>
        </w:numPr>
        <w:tabs>
          <w:tab w:val="clear" w:pos="810"/>
          <w:tab w:val="clear" w:pos="1152"/>
          <w:tab w:val="left" w:pos="1620"/>
          <w:tab w:val="right" w:leader="underscore" w:pos="10066"/>
        </w:tabs>
        <w:spacing w:before="120"/>
        <w:ind w:left="1620" w:hanging="540"/>
      </w:pPr>
      <w:r>
        <w:t xml:space="preserve">100  </w:t>
      </w:r>
      <w:r w:rsidRPr="00743859">
        <w:t>Normal; no complaints; no evidence of disease</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003FD276" w14:textId="5AA7EEE2">
      <w:pPr>
        <w:pStyle w:val="A2"/>
        <w:numPr>
          <w:ilvl w:val="0"/>
          <w:numId w:val="9"/>
        </w:numPr>
        <w:tabs>
          <w:tab w:val="clear" w:pos="810"/>
          <w:tab w:val="clear" w:pos="1152"/>
          <w:tab w:val="left" w:pos="1620"/>
          <w:tab w:val="right" w:leader="underscore" w:pos="10066"/>
        </w:tabs>
        <w:spacing w:before="120"/>
        <w:ind w:left="1620" w:hanging="540"/>
      </w:pPr>
      <w:r>
        <w:t xml:space="preserve">90  </w:t>
      </w:r>
      <w:r w:rsidRPr="00743859">
        <w:t>Able to carry on normal activity</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2B79B915" w14:textId="27D74636">
      <w:pPr>
        <w:pStyle w:val="A2"/>
        <w:numPr>
          <w:ilvl w:val="0"/>
          <w:numId w:val="9"/>
        </w:numPr>
        <w:tabs>
          <w:tab w:val="clear" w:pos="810"/>
          <w:tab w:val="clear" w:pos="1152"/>
          <w:tab w:val="left" w:pos="1620"/>
          <w:tab w:val="right" w:leader="underscore" w:pos="10066"/>
        </w:tabs>
        <w:spacing w:before="120"/>
        <w:ind w:left="1620" w:hanging="540"/>
      </w:pPr>
      <w:r>
        <w:t xml:space="preserve">80  </w:t>
      </w:r>
      <w:r w:rsidRPr="00743859">
        <w:t>Normal activity with effort</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77BE27A7" w14:textId="7CB2AE81">
      <w:pPr>
        <w:pStyle w:val="A2"/>
        <w:numPr>
          <w:ilvl w:val="0"/>
          <w:numId w:val="9"/>
        </w:numPr>
        <w:tabs>
          <w:tab w:val="clear" w:pos="810"/>
          <w:tab w:val="clear" w:pos="1152"/>
          <w:tab w:val="left" w:pos="1620"/>
          <w:tab w:val="right" w:leader="underscore" w:pos="10066"/>
        </w:tabs>
        <w:spacing w:before="120"/>
        <w:ind w:left="1620" w:hanging="540"/>
      </w:pPr>
      <w:r>
        <w:t xml:space="preserve">70  </w:t>
      </w:r>
      <w:r w:rsidRPr="00743859">
        <w:t>Cares for self; unable to carry on normal activity or to do active work</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550435C4" w14:textId="63A085CA">
      <w:pPr>
        <w:pStyle w:val="A2"/>
        <w:numPr>
          <w:ilvl w:val="0"/>
          <w:numId w:val="9"/>
        </w:numPr>
        <w:tabs>
          <w:tab w:val="clear" w:pos="810"/>
          <w:tab w:val="clear" w:pos="1152"/>
          <w:tab w:val="left" w:pos="1620"/>
          <w:tab w:val="right" w:leader="underscore" w:pos="10066"/>
        </w:tabs>
        <w:spacing w:before="120"/>
        <w:ind w:left="1620" w:hanging="540"/>
      </w:pPr>
      <w:r>
        <w:t xml:space="preserve">60  </w:t>
      </w:r>
      <w:r w:rsidRPr="00743859">
        <w:t>Requires occasional assistance but is able to care for most needs</w:t>
      </w:r>
      <w:r>
        <w:t xml:space="preserve"> - </w:t>
      </w:r>
      <w:r w:rsidRPr="00CB36AD">
        <w:rPr>
          <w:b/>
          <w:i/>
        </w:rPr>
        <w:t>Go to question</w:t>
      </w:r>
      <w:r>
        <w:rPr>
          <w:b/>
          <w:i/>
        </w:rPr>
        <w:t xml:space="preserve">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1D8F8309" w14:textId="573F849E">
      <w:pPr>
        <w:pStyle w:val="A2"/>
        <w:numPr>
          <w:ilvl w:val="0"/>
          <w:numId w:val="9"/>
        </w:numPr>
        <w:tabs>
          <w:tab w:val="clear" w:pos="810"/>
          <w:tab w:val="clear" w:pos="1152"/>
          <w:tab w:val="left" w:pos="1620"/>
          <w:tab w:val="right" w:leader="underscore" w:pos="10066"/>
        </w:tabs>
        <w:spacing w:before="120"/>
        <w:ind w:left="1620" w:hanging="540"/>
      </w:pPr>
      <w:r>
        <w:t xml:space="preserve">50   </w:t>
      </w:r>
      <w:r w:rsidRPr="00743859">
        <w:t>Requires considerable assistance and frequent medical care</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25A2BA27" w14:textId="47D6C0E1">
      <w:pPr>
        <w:pStyle w:val="A2"/>
        <w:numPr>
          <w:ilvl w:val="0"/>
          <w:numId w:val="9"/>
        </w:numPr>
        <w:tabs>
          <w:tab w:val="clear" w:pos="810"/>
          <w:tab w:val="clear" w:pos="1152"/>
          <w:tab w:val="left" w:pos="1620"/>
          <w:tab w:val="right" w:leader="underscore" w:pos="10066"/>
        </w:tabs>
        <w:spacing w:before="120"/>
        <w:ind w:left="1620" w:hanging="540"/>
      </w:pPr>
      <w:r>
        <w:t xml:space="preserve">40   </w:t>
      </w:r>
      <w:r w:rsidRPr="00743859">
        <w:t>Disabled; requires special care and assistance</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6ECC2163" w14:textId="18A8642A">
      <w:pPr>
        <w:pStyle w:val="A2"/>
        <w:numPr>
          <w:ilvl w:val="0"/>
          <w:numId w:val="9"/>
        </w:numPr>
        <w:tabs>
          <w:tab w:val="clear" w:pos="810"/>
          <w:tab w:val="clear" w:pos="1152"/>
          <w:tab w:val="left" w:pos="1620"/>
          <w:tab w:val="right" w:leader="underscore" w:pos="10066"/>
        </w:tabs>
        <w:spacing w:before="120"/>
        <w:ind w:left="1620" w:hanging="540"/>
      </w:pPr>
      <w:r>
        <w:t>30   Severely d</w:t>
      </w:r>
      <w:r w:rsidRPr="00743859">
        <w:t>isabled; hospitalization indicated, although death not imminent</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2829CE26" w14:textId="0D748079">
      <w:pPr>
        <w:pStyle w:val="A2"/>
        <w:numPr>
          <w:ilvl w:val="0"/>
          <w:numId w:val="9"/>
        </w:numPr>
        <w:tabs>
          <w:tab w:val="clear" w:pos="810"/>
          <w:tab w:val="clear" w:pos="1152"/>
          <w:tab w:val="left" w:pos="1620"/>
          <w:tab w:val="right" w:leader="underscore" w:pos="10066"/>
        </w:tabs>
        <w:spacing w:before="120"/>
        <w:ind w:left="1620" w:hanging="540"/>
      </w:pPr>
      <w:r>
        <w:lastRenderedPageBreak/>
        <w:t xml:space="preserve">20   </w:t>
      </w:r>
      <w:r w:rsidRPr="00743859">
        <w:t>Very sick; hospitalization necessary</w:t>
      </w:r>
      <w:r>
        <w:t xml:space="preserve"> - </w:t>
      </w:r>
      <w:r w:rsidRPr="00CB36AD">
        <w:rPr>
          <w:b/>
          <w:i/>
        </w:rPr>
        <w:t xml:space="preserve">Go to question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F27875" w:rsidRDefault="00363A4D" w14:paraId="66D652F5" w14:textId="1A82E509">
      <w:pPr>
        <w:pStyle w:val="A2"/>
        <w:numPr>
          <w:ilvl w:val="0"/>
          <w:numId w:val="9"/>
        </w:numPr>
        <w:tabs>
          <w:tab w:val="clear" w:pos="810"/>
          <w:tab w:val="clear" w:pos="1152"/>
          <w:tab w:val="left" w:pos="1620"/>
          <w:tab w:val="right" w:leader="underscore" w:pos="10066"/>
        </w:tabs>
        <w:spacing w:before="120"/>
        <w:ind w:left="1620" w:hanging="540"/>
      </w:pPr>
      <w:r>
        <w:t xml:space="preserve">10   </w:t>
      </w:r>
      <w:r w:rsidRPr="00743859">
        <w:t>Moribund; fatal process progressing rapidly</w:t>
      </w:r>
      <w:r>
        <w:t xml:space="preserve"> - </w:t>
      </w:r>
      <w:r w:rsidRPr="00CB36AD">
        <w:rPr>
          <w:b/>
          <w:i/>
        </w:rPr>
        <w:t>Go to question</w:t>
      </w:r>
      <w:r>
        <w:rPr>
          <w:b/>
          <w:i/>
        </w:rPr>
        <w:t xml:space="preserve"> </w:t>
      </w:r>
      <w:r>
        <w:rPr>
          <w:b/>
          <w:i/>
        </w:rPr>
        <w:fldChar w:fldCharType="begin"/>
      </w:r>
      <w:r>
        <w:rPr>
          <w:b/>
          <w:i/>
        </w:rPr>
        <w:instrText xml:space="preserve"> REF _Ref520964879 \r \h  \* MERGEFORMAT </w:instrText>
      </w:r>
      <w:r>
        <w:rPr>
          <w:b/>
          <w:i/>
        </w:rPr>
      </w:r>
      <w:r>
        <w:rPr>
          <w:b/>
          <w:i/>
        </w:rPr>
        <w:fldChar w:fldCharType="separate"/>
      </w:r>
      <w:r w:rsidR="00A26660">
        <w:rPr>
          <w:b/>
          <w:i/>
        </w:rPr>
        <w:t>86</w:t>
      </w:r>
      <w:r>
        <w:rPr>
          <w:b/>
          <w:i/>
        </w:rPr>
        <w:fldChar w:fldCharType="end"/>
      </w:r>
    </w:p>
    <w:p w:rsidR="00363A4D" w:rsidP="00363A4D" w:rsidRDefault="00363A4D" w14:paraId="473961F6" w14:textId="77777777">
      <w:pPr>
        <w:pStyle w:val="Q2"/>
        <w:numPr>
          <w:ilvl w:val="0"/>
          <w:numId w:val="1"/>
        </w:numPr>
        <w:tabs>
          <w:tab w:val="clear" w:pos="1152"/>
          <w:tab w:val="clear" w:pos="1584"/>
          <w:tab w:val="num" w:pos="1080"/>
        </w:tabs>
        <w:ind w:left="1080" w:hanging="540"/>
      </w:pPr>
      <w:bookmarkStart w:name="_Ref520964874" w:id="94"/>
      <w:r>
        <w:t xml:space="preserve">Lansky Scale </w:t>
      </w:r>
      <w:r w:rsidRPr="00B459FA">
        <w:t>(recipient age  ≥ 1 year and &lt; 16 years)</w:t>
      </w:r>
      <w:bookmarkEnd w:id="94"/>
    </w:p>
    <w:p w:rsidR="00363A4D" w:rsidP="00F27875" w:rsidRDefault="00363A4D" w14:paraId="7F6FF5DA" w14:textId="77777777">
      <w:pPr>
        <w:pStyle w:val="A2"/>
        <w:numPr>
          <w:ilvl w:val="0"/>
          <w:numId w:val="9"/>
        </w:numPr>
        <w:tabs>
          <w:tab w:val="clear" w:pos="810"/>
          <w:tab w:val="clear" w:pos="1152"/>
          <w:tab w:val="left" w:pos="1620"/>
          <w:tab w:val="right" w:leader="underscore" w:pos="10066"/>
        </w:tabs>
        <w:spacing w:before="120"/>
        <w:ind w:left="1620" w:hanging="540"/>
      </w:pPr>
      <w:r>
        <w:t xml:space="preserve">100  </w:t>
      </w:r>
      <w:r w:rsidRPr="00743859">
        <w:t>Fully active</w:t>
      </w:r>
    </w:p>
    <w:p w:rsidR="00363A4D" w:rsidP="00F27875" w:rsidRDefault="00363A4D" w14:paraId="0537A416" w14:textId="77777777">
      <w:pPr>
        <w:pStyle w:val="A2"/>
        <w:numPr>
          <w:ilvl w:val="0"/>
          <w:numId w:val="9"/>
        </w:numPr>
        <w:tabs>
          <w:tab w:val="clear" w:pos="810"/>
          <w:tab w:val="clear" w:pos="1152"/>
          <w:tab w:val="left" w:pos="1620"/>
          <w:tab w:val="right" w:leader="underscore" w:pos="10066"/>
        </w:tabs>
        <w:spacing w:before="120"/>
        <w:ind w:left="1620" w:hanging="540"/>
      </w:pPr>
      <w:r>
        <w:t xml:space="preserve">90  </w:t>
      </w:r>
      <w:r w:rsidRPr="00743859">
        <w:t>Minor restriction in physically strenuous play</w:t>
      </w:r>
    </w:p>
    <w:p w:rsidR="00363A4D" w:rsidP="00F27875" w:rsidRDefault="00363A4D" w14:paraId="429E8515" w14:textId="77777777">
      <w:pPr>
        <w:pStyle w:val="A2"/>
        <w:numPr>
          <w:ilvl w:val="0"/>
          <w:numId w:val="9"/>
        </w:numPr>
        <w:tabs>
          <w:tab w:val="clear" w:pos="810"/>
          <w:tab w:val="clear" w:pos="1152"/>
          <w:tab w:val="left" w:pos="1620"/>
          <w:tab w:val="right" w:leader="underscore" w:pos="10066"/>
        </w:tabs>
        <w:spacing w:before="120"/>
        <w:ind w:left="1620" w:hanging="540"/>
      </w:pPr>
      <w:r>
        <w:t xml:space="preserve">80  </w:t>
      </w:r>
      <w:r w:rsidRPr="00743859">
        <w:t>Restricted in strenuous play, tires more easily, otherwise active</w:t>
      </w:r>
    </w:p>
    <w:p w:rsidR="00363A4D" w:rsidP="00F27875" w:rsidRDefault="00363A4D" w14:paraId="56644D18" w14:textId="77777777">
      <w:pPr>
        <w:pStyle w:val="A2"/>
        <w:numPr>
          <w:ilvl w:val="0"/>
          <w:numId w:val="9"/>
        </w:numPr>
        <w:tabs>
          <w:tab w:val="clear" w:pos="810"/>
          <w:tab w:val="clear" w:pos="1152"/>
          <w:tab w:val="left" w:pos="1620"/>
          <w:tab w:val="right" w:leader="underscore" w:pos="10066"/>
        </w:tabs>
        <w:spacing w:before="120"/>
        <w:ind w:left="1620" w:hanging="540"/>
      </w:pPr>
      <w:r>
        <w:t xml:space="preserve">70  </w:t>
      </w:r>
      <w:r w:rsidRPr="00743859">
        <w:t>Both greater restrictions of, and less time spent in, active play</w:t>
      </w:r>
    </w:p>
    <w:p w:rsidR="00363A4D" w:rsidP="00F27875" w:rsidRDefault="00363A4D" w14:paraId="60EE8315" w14:textId="77777777">
      <w:pPr>
        <w:pStyle w:val="A2"/>
        <w:numPr>
          <w:ilvl w:val="0"/>
          <w:numId w:val="9"/>
        </w:numPr>
        <w:tabs>
          <w:tab w:val="clear" w:pos="810"/>
          <w:tab w:val="clear" w:pos="1152"/>
          <w:tab w:val="left" w:pos="1620"/>
          <w:tab w:val="right" w:leader="underscore" w:pos="10066"/>
        </w:tabs>
        <w:spacing w:before="120"/>
        <w:ind w:left="1620" w:hanging="540"/>
      </w:pPr>
      <w:r>
        <w:t xml:space="preserve">60  </w:t>
      </w:r>
      <w:r w:rsidRPr="00743859">
        <w:t>Ambulatory up to 50% of time, limited active play with assistance / supervision</w:t>
      </w:r>
    </w:p>
    <w:p w:rsidR="00363A4D" w:rsidP="00F27875" w:rsidRDefault="00363A4D" w14:paraId="3927B603" w14:textId="77777777">
      <w:pPr>
        <w:pStyle w:val="A2"/>
        <w:numPr>
          <w:ilvl w:val="0"/>
          <w:numId w:val="9"/>
        </w:numPr>
        <w:tabs>
          <w:tab w:val="clear" w:pos="810"/>
          <w:tab w:val="clear" w:pos="1152"/>
          <w:tab w:val="left" w:pos="1620"/>
          <w:tab w:val="right" w:leader="underscore" w:pos="10066"/>
        </w:tabs>
        <w:spacing w:before="120"/>
        <w:ind w:left="1620" w:hanging="540"/>
      </w:pPr>
      <w:r>
        <w:t xml:space="preserve">50  </w:t>
      </w:r>
      <w:r w:rsidRPr="00743859">
        <w:t>Considerable assistance required for any active play; fully able to engage in quiet play</w:t>
      </w:r>
    </w:p>
    <w:p w:rsidR="00363A4D" w:rsidP="00F27875" w:rsidRDefault="00363A4D" w14:paraId="437E74D2" w14:textId="77777777">
      <w:pPr>
        <w:pStyle w:val="A2"/>
        <w:numPr>
          <w:ilvl w:val="0"/>
          <w:numId w:val="9"/>
        </w:numPr>
        <w:tabs>
          <w:tab w:val="clear" w:pos="810"/>
          <w:tab w:val="clear" w:pos="1152"/>
          <w:tab w:val="left" w:pos="1620"/>
          <w:tab w:val="right" w:leader="underscore" w:pos="10066"/>
        </w:tabs>
        <w:spacing w:before="120"/>
        <w:ind w:left="1620" w:hanging="540"/>
      </w:pPr>
      <w:r>
        <w:t xml:space="preserve">40  </w:t>
      </w:r>
      <w:r w:rsidRPr="00743859">
        <w:t>Able to initiate quiet activities</w:t>
      </w:r>
    </w:p>
    <w:p w:rsidR="00363A4D" w:rsidP="00F27875" w:rsidRDefault="00363A4D" w14:paraId="65546D0F" w14:textId="77777777">
      <w:pPr>
        <w:pStyle w:val="A2"/>
        <w:numPr>
          <w:ilvl w:val="0"/>
          <w:numId w:val="9"/>
        </w:numPr>
        <w:tabs>
          <w:tab w:val="clear" w:pos="810"/>
          <w:tab w:val="clear" w:pos="1152"/>
          <w:tab w:val="left" w:pos="1620"/>
          <w:tab w:val="right" w:leader="underscore" w:pos="10066"/>
        </w:tabs>
        <w:spacing w:before="120"/>
        <w:ind w:left="1620" w:hanging="540"/>
      </w:pPr>
      <w:r>
        <w:t xml:space="preserve">30  </w:t>
      </w:r>
      <w:r w:rsidRPr="00743859">
        <w:t>Needs considerable assistance for quiet activity</w:t>
      </w:r>
    </w:p>
    <w:p w:rsidR="00363A4D" w:rsidP="00F27875" w:rsidRDefault="00363A4D" w14:paraId="72E8D14E" w14:textId="77777777">
      <w:pPr>
        <w:pStyle w:val="A2"/>
        <w:numPr>
          <w:ilvl w:val="0"/>
          <w:numId w:val="9"/>
        </w:numPr>
        <w:tabs>
          <w:tab w:val="clear" w:pos="810"/>
          <w:tab w:val="clear" w:pos="1152"/>
          <w:tab w:val="left" w:pos="1620"/>
          <w:tab w:val="right" w:leader="underscore" w:pos="10066"/>
        </w:tabs>
        <w:spacing w:before="120"/>
        <w:ind w:left="1620" w:hanging="540"/>
      </w:pPr>
      <w:r>
        <w:t xml:space="preserve">20  </w:t>
      </w:r>
      <w:r w:rsidRPr="00743859">
        <w:t>Limited to very passive activity initiated by others (e.g., TV)</w:t>
      </w:r>
    </w:p>
    <w:p w:rsidR="00363A4D" w:rsidP="00F27875" w:rsidRDefault="00363A4D" w14:paraId="68B29D03" w14:textId="77777777">
      <w:pPr>
        <w:pStyle w:val="A2"/>
        <w:numPr>
          <w:ilvl w:val="0"/>
          <w:numId w:val="9"/>
        </w:numPr>
        <w:tabs>
          <w:tab w:val="clear" w:pos="810"/>
          <w:tab w:val="clear" w:pos="1152"/>
          <w:tab w:val="left" w:pos="1620"/>
          <w:tab w:val="right" w:leader="underscore" w:pos="10066"/>
        </w:tabs>
        <w:spacing w:before="120"/>
        <w:ind w:left="1620" w:hanging="540"/>
      </w:pPr>
      <w:r>
        <w:t xml:space="preserve">10  </w:t>
      </w:r>
      <w:r w:rsidRPr="00743859">
        <w:t>Completely disabled, not even passive play</w:t>
      </w:r>
    </w:p>
    <w:p w:rsidR="00363A4D" w:rsidP="00363A4D" w:rsidRDefault="00363A4D" w14:paraId="273E69B6" w14:textId="77777777">
      <w:pPr>
        <w:pStyle w:val="Q1"/>
        <w:numPr>
          <w:ilvl w:val="0"/>
          <w:numId w:val="1"/>
        </w:numPr>
        <w:tabs>
          <w:tab w:val="clear" w:pos="576"/>
          <w:tab w:val="clear" w:pos="1584"/>
          <w:tab w:val="num" w:pos="540"/>
        </w:tabs>
        <w:ind w:left="540" w:hanging="540"/>
      </w:pPr>
      <w:bookmarkStart w:name="_Ref520964879" w:id="95"/>
      <w:r w:rsidRPr="00016D31">
        <w:t>Recipient</w:t>
      </w:r>
      <w:r w:rsidRPr="0087271B">
        <w:t xml:space="preserve"> </w:t>
      </w:r>
      <w:r w:rsidRPr="004A2FB5">
        <w:t xml:space="preserve">CMV-antibodies </w:t>
      </w:r>
      <w:r w:rsidRPr="007D2538">
        <w:t>(IgG or Total)</w:t>
      </w:r>
      <w:bookmarkEnd w:id="95"/>
    </w:p>
    <w:p w:rsidR="00363A4D" w:rsidP="00F27875" w:rsidRDefault="00363A4D" w14:paraId="206A3AFE" w14:textId="77777777">
      <w:pPr>
        <w:pStyle w:val="A1"/>
        <w:numPr>
          <w:ilvl w:val="0"/>
          <w:numId w:val="9"/>
        </w:numPr>
        <w:tabs>
          <w:tab w:val="clear" w:pos="810"/>
          <w:tab w:val="left" w:pos="1080"/>
          <w:tab w:val="right" w:leader="underscore" w:pos="10066"/>
        </w:tabs>
        <w:spacing w:before="120"/>
        <w:ind w:left="1080" w:hanging="540"/>
      </w:pPr>
      <w:r w:rsidRPr="00016D31">
        <w:t>Reactive</w:t>
      </w:r>
    </w:p>
    <w:p w:rsidR="00363A4D" w:rsidP="00F27875" w:rsidRDefault="00363A4D" w14:paraId="2665EDE1" w14:textId="77777777">
      <w:pPr>
        <w:pStyle w:val="A1"/>
        <w:numPr>
          <w:ilvl w:val="0"/>
          <w:numId w:val="9"/>
        </w:numPr>
        <w:tabs>
          <w:tab w:val="clear" w:pos="810"/>
          <w:tab w:val="left" w:pos="1080"/>
          <w:tab w:val="right" w:leader="underscore" w:pos="10066"/>
        </w:tabs>
        <w:spacing w:before="120"/>
        <w:ind w:left="1080" w:hanging="540"/>
      </w:pPr>
      <w:r w:rsidRPr="00016D31">
        <w:t>Non-reactive</w:t>
      </w:r>
    </w:p>
    <w:p w:rsidR="00363A4D" w:rsidP="00F27875" w:rsidRDefault="00363A4D" w14:paraId="2F638EC8" w14:textId="77777777">
      <w:pPr>
        <w:pStyle w:val="A1"/>
        <w:numPr>
          <w:ilvl w:val="0"/>
          <w:numId w:val="9"/>
        </w:numPr>
        <w:tabs>
          <w:tab w:val="clear" w:pos="810"/>
          <w:tab w:val="left" w:pos="1080"/>
          <w:tab w:val="right" w:leader="underscore" w:pos="10066"/>
        </w:tabs>
        <w:spacing w:before="120"/>
        <w:ind w:left="1080" w:hanging="540"/>
      </w:pPr>
      <w:r>
        <w:t>Indeterminate</w:t>
      </w:r>
    </w:p>
    <w:p w:rsidR="00363A4D" w:rsidP="00F27875" w:rsidRDefault="00363A4D" w14:paraId="1969516C" w14:textId="77777777">
      <w:pPr>
        <w:pStyle w:val="A1"/>
        <w:numPr>
          <w:ilvl w:val="0"/>
          <w:numId w:val="9"/>
        </w:numPr>
        <w:tabs>
          <w:tab w:val="clear" w:pos="810"/>
          <w:tab w:val="left" w:pos="1080"/>
          <w:tab w:val="right" w:leader="underscore" w:pos="10066"/>
        </w:tabs>
        <w:spacing w:before="120"/>
        <w:ind w:left="1080" w:hanging="540"/>
      </w:pPr>
      <w:r w:rsidRPr="00016D31">
        <w:t>Not done</w:t>
      </w:r>
    </w:p>
    <w:p w:rsidR="00363A4D" w:rsidP="00363A4D" w:rsidRDefault="00363A4D" w14:paraId="786549A3" w14:textId="77777777">
      <w:pPr>
        <w:pStyle w:val="sectionhead"/>
      </w:pPr>
      <w:r w:rsidRPr="004605C2">
        <w:t>Comorbid Conditions</w:t>
      </w:r>
    </w:p>
    <w:p w:rsidRPr="00FE46C4" w:rsidR="00363A4D" w:rsidP="00363A4D" w:rsidRDefault="00363A4D" w14:paraId="60C6F543" w14:textId="77777777">
      <w:pPr>
        <w:pStyle w:val="Q1"/>
        <w:numPr>
          <w:ilvl w:val="0"/>
          <w:numId w:val="1"/>
        </w:numPr>
        <w:tabs>
          <w:tab w:val="clear" w:pos="576"/>
          <w:tab w:val="clear" w:pos="1584"/>
          <w:tab w:val="num" w:pos="540"/>
        </w:tabs>
        <w:ind w:left="540" w:hanging="540"/>
      </w:pPr>
      <w:bookmarkStart w:name="_Ref520964909" w:id="96"/>
      <w:r w:rsidRPr="00FE46C4">
        <w:t>Has the patient been infected with COVID-19 (SARS-CoV-2) based on a positive test result at any time prior to the start of the preparative regimen / infusion?</w:t>
      </w:r>
    </w:p>
    <w:p w:rsidRPr="00FE46C4" w:rsidR="00363A4D" w:rsidP="00F27875" w:rsidRDefault="00363A4D" w14:paraId="4BBBFFB4" w14:textId="55A8C5A0">
      <w:pPr>
        <w:pStyle w:val="A1"/>
        <w:numPr>
          <w:ilvl w:val="0"/>
          <w:numId w:val="9"/>
        </w:numPr>
        <w:tabs>
          <w:tab w:val="clear" w:pos="810"/>
          <w:tab w:val="left" w:pos="1080"/>
          <w:tab w:val="right" w:leader="underscore" w:pos="10066"/>
        </w:tabs>
        <w:spacing w:before="120"/>
        <w:ind w:left="1080" w:hanging="540"/>
      </w:pPr>
      <w:r w:rsidRPr="00FE46C4">
        <w:t xml:space="preserve">Yes – </w:t>
      </w:r>
      <w:r w:rsidRPr="00FE46C4">
        <w:rPr>
          <w:b/>
          <w:bCs/>
          <w:i/>
          <w:iCs/>
        </w:rPr>
        <w:t xml:space="preserve">Go to question </w:t>
      </w:r>
      <w:r>
        <w:rPr>
          <w:b/>
          <w:bCs/>
          <w:i/>
          <w:iCs/>
        </w:rPr>
        <w:fldChar w:fldCharType="begin"/>
      </w:r>
      <w:r>
        <w:rPr>
          <w:b/>
          <w:bCs/>
          <w:i/>
          <w:iCs/>
        </w:rPr>
        <w:instrText xml:space="preserve"> REF _Ref36575525 \r \h </w:instrText>
      </w:r>
      <w:r>
        <w:rPr>
          <w:b/>
          <w:bCs/>
          <w:i/>
          <w:iCs/>
        </w:rPr>
      </w:r>
      <w:r>
        <w:rPr>
          <w:b/>
          <w:bCs/>
          <w:i/>
          <w:iCs/>
        </w:rPr>
        <w:fldChar w:fldCharType="separate"/>
      </w:r>
      <w:r w:rsidR="00A26660">
        <w:rPr>
          <w:b/>
          <w:bCs/>
          <w:i/>
          <w:iCs/>
        </w:rPr>
        <w:t>88</w:t>
      </w:r>
      <w:r>
        <w:rPr>
          <w:b/>
          <w:bCs/>
          <w:i/>
          <w:iCs/>
        </w:rPr>
        <w:fldChar w:fldCharType="end"/>
      </w:r>
    </w:p>
    <w:p w:rsidRPr="00FE46C4" w:rsidR="00363A4D" w:rsidP="00F27875" w:rsidRDefault="00363A4D" w14:paraId="064D799B" w14:textId="44EF285E">
      <w:pPr>
        <w:pStyle w:val="A1"/>
        <w:numPr>
          <w:ilvl w:val="0"/>
          <w:numId w:val="9"/>
        </w:numPr>
        <w:tabs>
          <w:tab w:val="clear" w:pos="810"/>
          <w:tab w:val="left" w:pos="1080"/>
          <w:tab w:val="right" w:leader="underscore" w:pos="10066"/>
        </w:tabs>
        <w:spacing w:before="120"/>
        <w:ind w:left="1080" w:hanging="540"/>
      </w:pPr>
      <w:r w:rsidRPr="00FE46C4">
        <w:t xml:space="preserve">No – </w:t>
      </w:r>
      <w:r w:rsidRPr="00FE46C4">
        <w:rPr>
          <w:b/>
          <w:bCs/>
          <w:i/>
          <w:iCs/>
        </w:rPr>
        <w:t xml:space="preserve">Go to question </w:t>
      </w:r>
      <w:r>
        <w:rPr>
          <w:b/>
          <w:bCs/>
          <w:i/>
          <w:iCs/>
        </w:rPr>
        <w:fldChar w:fldCharType="begin"/>
      </w:r>
      <w:r>
        <w:rPr>
          <w:b/>
          <w:bCs/>
          <w:i/>
          <w:iCs/>
        </w:rPr>
        <w:instrText xml:space="preserve"> REF _Ref37796068 \r \h </w:instrText>
      </w:r>
      <w:r>
        <w:rPr>
          <w:b/>
          <w:bCs/>
          <w:i/>
          <w:iCs/>
        </w:rPr>
      </w:r>
      <w:r>
        <w:rPr>
          <w:b/>
          <w:bCs/>
          <w:i/>
          <w:iCs/>
        </w:rPr>
        <w:fldChar w:fldCharType="separate"/>
      </w:r>
      <w:r w:rsidR="00A26660">
        <w:rPr>
          <w:b/>
          <w:bCs/>
          <w:i/>
          <w:iCs/>
        </w:rPr>
        <w:t>90</w:t>
      </w:r>
      <w:r>
        <w:rPr>
          <w:b/>
          <w:bCs/>
          <w:i/>
          <w:iCs/>
        </w:rPr>
        <w:fldChar w:fldCharType="end"/>
      </w:r>
    </w:p>
    <w:p w:rsidRPr="00FE46C4" w:rsidR="00363A4D" w:rsidP="00363A4D" w:rsidRDefault="00363A4D" w14:paraId="653EE149" w14:textId="77777777">
      <w:pPr>
        <w:pStyle w:val="Q2"/>
        <w:numPr>
          <w:ilvl w:val="0"/>
          <w:numId w:val="1"/>
        </w:numPr>
        <w:tabs>
          <w:tab w:val="clear" w:pos="1152"/>
          <w:tab w:val="clear" w:pos="1584"/>
          <w:tab w:val="num" w:pos="1080"/>
        </w:tabs>
        <w:ind w:left="1080" w:hanging="540"/>
      </w:pPr>
      <w:bookmarkStart w:name="_Ref36575525" w:id="97"/>
      <w:r w:rsidRPr="00FE46C4">
        <w:t>Did the patient require hospitalization for management of COVID-19 (SARS-CoV-2) infection?</w:t>
      </w:r>
      <w:bookmarkEnd w:id="97"/>
    </w:p>
    <w:p w:rsidRPr="00FE46C4" w:rsidR="00363A4D" w:rsidP="00F27875" w:rsidRDefault="00363A4D" w14:paraId="38558D47" w14:textId="7C81AE0B">
      <w:pPr>
        <w:pStyle w:val="A2"/>
        <w:numPr>
          <w:ilvl w:val="0"/>
          <w:numId w:val="9"/>
        </w:numPr>
        <w:tabs>
          <w:tab w:val="clear" w:pos="810"/>
          <w:tab w:val="clear" w:pos="1152"/>
          <w:tab w:val="left" w:pos="1620"/>
          <w:tab w:val="right" w:leader="underscore" w:pos="10066"/>
        </w:tabs>
        <w:spacing w:before="120"/>
        <w:ind w:left="1620" w:hanging="540"/>
      </w:pPr>
      <w:r w:rsidRPr="00FE46C4">
        <w:t xml:space="preserve">Yes </w:t>
      </w:r>
      <w:r>
        <w:t xml:space="preserve">– </w:t>
      </w:r>
      <w:r w:rsidRPr="00703979">
        <w:rPr>
          <w:b/>
          <w:bCs/>
          <w:i/>
          <w:iCs/>
        </w:rPr>
        <w:t xml:space="preserve">Go to question </w:t>
      </w:r>
      <w:r>
        <w:rPr>
          <w:b/>
          <w:bCs/>
          <w:i/>
          <w:iCs/>
        </w:rPr>
        <w:fldChar w:fldCharType="begin"/>
      </w:r>
      <w:r>
        <w:rPr>
          <w:b/>
          <w:bCs/>
          <w:i/>
          <w:iCs/>
        </w:rPr>
        <w:instrText xml:space="preserve"> REF _Ref39227507 \r \h </w:instrText>
      </w:r>
      <w:r>
        <w:rPr>
          <w:b/>
          <w:bCs/>
          <w:i/>
          <w:iCs/>
        </w:rPr>
      </w:r>
      <w:r>
        <w:rPr>
          <w:b/>
          <w:bCs/>
          <w:i/>
          <w:iCs/>
        </w:rPr>
        <w:fldChar w:fldCharType="separate"/>
      </w:r>
      <w:r w:rsidR="00A26660">
        <w:rPr>
          <w:b/>
          <w:bCs/>
          <w:i/>
          <w:iCs/>
        </w:rPr>
        <w:t>89</w:t>
      </w:r>
      <w:r>
        <w:rPr>
          <w:b/>
          <w:bCs/>
          <w:i/>
          <w:iCs/>
        </w:rPr>
        <w:fldChar w:fldCharType="end"/>
      </w:r>
    </w:p>
    <w:p w:rsidRPr="00FE46C4" w:rsidR="00363A4D" w:rsidP="00F27875" w:rsidRDefault="00363A4D" w14:paraId="4519BBE1" w14:textId="6CBCE8FF">
      <w:pPr>
        <w:pStyle w:val="A2"/>
        <w:numPr>
          <w:ilvl w:val="0"/>
          <w:numId w:val="9"/>
        </w:numPr>
        <w:tabs>
          <w:tab w:val="clear" w:pos="810"/>
          <w:tab w:val="clear" w:pos="1152"/>
          <w:tab w:val="left" w:pos="1620"/>
          <w:tab w:val="right" w:leader="underscore" w:pos="10066"/>
        </w:tabs>
        <w:spacing w:before="120"/>
        <w:ind w:left="1620" w:hanging="540"/>
        <w:rPr>
          <w:rStyle w:val="Q1Char"/>
        </w:rPr>
      </w:pPr>
      <w:r w:rsidRPr="00FE46C4">
        <w:t>No</w:t>
      </w:r>
      <w:r>
        <w:t xml:space="preserve"> – </w:t>
      </w:r>
      <w:r w:rsidRPr="00703979">
        <w:rPr>
          <w:b/>
          <w:bCs/>
          <w:i/>
          <w:iCs/>
        </w:rPr>
        <w:t xml:space="preserve">Go to question </w:t>
      </w:r>
      <w:r>
        <w:rPr>
          <w:b/>
          <w:bCs/>
          <w:i/>
          <w:iCs/>
        </w:rPr>
        <w:fldChar w:fldCharType="begin"/>
      </w:r>
      <w:r>
        <w:rPr>
          <w:b/>
          <w:bCs/>
          <w:i/>
          <w:iCs/>
        </w:rPr>
        <w:instrText xml:space="preserve"> REF _Ref37796068 \r \h </w:instrText>
      </w:r>
      <w:r>
        <w:rPr>
          <w:b/>
          <w:bCs/>
          <w:i/>
          <w:iCs/>
        </w:rPr>
      </w:r>
      <w:r>
        <w:rPr>
          <w:b/>
          <w:bCs/>
          <w:i/>
          <w:iCs/>
        </w:rPr>
        <w:fldChar w:fldCharType="separate"/>
      </w:r>
      <w:r w:rsidR="00A26660">
        <w:rPr>
          <w:b/>
          <w:bCs/>
          <w:i/>
          <w:iCs/>
        </w:rPr>
        <w:t>90</w:t>
      </w:r>
      <w:r>
        <w:rPr>
          <w:b/>
          <w:bCs/>
          <w:i/>
          <w:iCs/>
        </w:rPr>
        <w:fldChar w:fldCharType="end"/>
      </w:r>
    </w:p>
    <w:p w:rsidRPr="00FE46C4" w:rsidR="00363A4D" w:rsidP="00363A4D" w:rsidRDefault="00363A4D" w14:paraId="07496D79" w14:textId="77777777">
      <w:pPr>
        <w:pStyle w:val="Q3"/>
        <w:numPr>
          <w:ilvl w:val="0"/>
          <w:numId w:val="1"/>
        </w:numPr>
        <w:tabs>
          <w:tab w:val="clear" w:pos="1584"/>
          <w:tab w:val="num" w:pos="4356"/>
          <w:tab w:val="right" w:leader="underscore" w:pos="10066"/>
        </w:tabs>
        <w:ind w:left="1728"/>
      </w:pPr>
      <w:bookmarkStart w:name="_Ref39227507" w:id="98"/>
      <w:r w:rsidRPr="00FE46C4">
        <w:t>Was mechanical ventilation given for COVID-19 (SARS-CoV-2) infection?</w:t>
      </w:r>
      <w:bookmarkEnd w:id="98"/>
    </w:p>
    <w:p w:rsidRPr="00FE46C4" w:rsidR="00363A4D" w:rsidP="00F27875" w:rsidRDefault="00363A4D" w14:paraId="26F9806B" w14:textId="77777777">
      <w:pPr>
        <w:pStyle w:val="A3"/>
        <w:numPr>
          <w:ilvl w:val="0"/>
          <w:numId w:val="9"/>
        </w:numPr>
        <w:tabs>
          <w:tab w:val="clear" w:pos="810"/>
          <w:tab w:val="clear" w:pos="1728"/>
          <w:tab w:val="left" w:pos="2250"/>
          <w:tab w:val="right" w:leader="underscore" w:pos="10066"/>
        </w:tabs>
        <w:spacing w:before="120"/>
        <w:ind w:left="2340" w:hanging="594"/>
      </w:pPr>
      <w:r w:rsidRPr="00FE46C4">
        <w:t>Yes</w:t>
      </w:r>
    </w:p>
    <w:p w:rsidR="00363A4D" w:rsidP="00F27875" w:rsidRDefault="00363A4D" w14:paraId="4CC04AF5" w14:textId="77777777">
      <w:pPr>
        <w:pStyle w:val="A3"/>
        <w:numPr>
          <w:ilvl w:val="0"/>
          <w:numId w:val="9"/>
        </w:numPr>
        <w:tabs>
          <w:tab w:val="clear" w:pos="810"/>
          <w:tab w:val="clear" w:pos="1728"/>
          <w:tab w:val="left" w:pos="2250"/>
          <w:tab w:val="right" w:leader="underscore" w:pos="10066"/>
        </w:tabs>
        <w:spacing w:before="120"/>
        <w:ind w:left="2340" w:hanging="594"/>
      </w:pPr>
      <w:r w:rsidRPr="00FE46C4">
        <w:t>No</w:t>
      </w:r>
    </w:p>
    <w:p w:rsidRPr="007E14AA" w:rsidR="00363A4D" w:rsidP="00363A4D" w:rsidRDefault="00363A4D" w14:paraId="08087ACA" w14:textId="77777777">
      <w:pPr>
        <w:pStyle w:val="Q1"/>
        <w:numPr>
          <w:ilvl w:val="0"/>
          <w:numId w:val="1"/>
        </w:numPr>
        <w:tabs>
          <w:tab w:val="clear" w:pos="576"/>
          <w:tab w:val="clear" w:pos="1584"/>
          <w:tab w:val="num" w:pos="540"/>
        </w:tabs>
        <w:ind w:left="540" w:hanging="540"/>
      </w:pPr>
      <w:bookmarkStart w:name="_Ref37796068" w:id="99"/>
      <w:r w:rsidRPr="004605C2">
        <w:t>Is there a history of mechanical ventilation</w:t>
      </w:r>
      <w:r>
        <w:t xml:space="preserve"> </w:t>
      </w:r>
      <w:r w:rsidRPr="007E14AA">
        <w:rPr>
          <w:color w:val="0070C0"/>
        </w:rPr>
        <w:t>(excluding COVID-19 (SARS-CoV-2)</w:t>
      </w:r>
      <w:r w:rsidRPr="007E14AA">
        <w:t>?</w:t>
      </w:r>
      <w:bookmarkEnd w:id="99"/>
      <w:r w:rsidRPr="007E14AA">
        <w:t xml:space="preserve"> </w:t>
      </w:r>
      <w:bookmarkEnd w:id="96"/>
    </w:p>
    <w:p w:rsidR="00363A4D" w:rsidP="00F27875" w:rsidRDefault="00363A4D" w14:paraId="485B4C6F" w14:textId="77777777">
      <w:pPr>
        <w:pStyle w:val="A1"/>
        <w:numPr>
          <w:ilvl w:val="0"/>
          <w:numId w:val="9"/>
        </w:numPr>
        <w:tabs>
          <w:tab w:val="clear" w:pos="810"/>
          <w:tab w:val="left" w:pos="1080"/>
          <w:tab w:val="right" w:leader="underscore" w:pos="10066"/>
        </w:tabs>
        <w:spacing w:before="120"/>
        <w:ind w:left="1080" w:hanging="540"/>
      </w:pPr>
      <w:bookmarkStart w:name="_Hlk513617484" w:id="100"/>
      <w:r>
        <w:t>Yes</w:t>
      </w:r>
    </w:p>
    <w:p w:rsidR="00363A4D" w:rsidP="00F27875" w:rsidRDefault="00363A4D" w14:paraId="719008E0" w14:textId="77777777">
      <w:pPr>
        <w:pStyle w:val="A1"/>
        <w:numPr>
          <w:ilvl w:val="0"/>
          <w:numId w:val="9"/>
        </w:numPr>
        <w:tabs>
          <w:tab w:val="clear" w:pos="810"/>
          <w:tab w:val="left" w:pos="1080"/>
          <w:tab w:val="right" w:leader="underscore" w:pos="10066"/>
        </w:tabs>
        <w:spacing w:before="120"/>
        <w:ind w:left="1080" w:hanging="540"/>
      </w:pPr>
      <w:r>
        <w:t>No</w:t>
      </w:r>
    </w:p>
    <w:bookmarkEnd w:id="100"/>
    <w:p w:rsidR="00363A4D" w:rsidP="00363A4D" w:rsidRDefault="00363A4D" w14:paraId="3DB16F50" w14:textId="77777777">
      <w:pPr>
        <w:pStyle w:val="Q1"/>
        <w:numPr>
          <w:ilvl w:val="0"/>
          <w:numId w:val="1"/>
        </w:numPr>
        <w:tabs>
          <w:tab w:val="clear" w:pos="576"/>
          <w:tab w:val="clear" w:pos="1584"/>
          <w:tab w:val="num" w:pos="540"/>
        </w:tabs>
        <w:ind w:left="540" w:hanging="540"/>
      </w:pPr>
      <w:r w:rsidRPr="004605C2">
        <w:lastRenderedPageBreak/>
        <w:t>Is there a history of invasive fungal infection?</w:t>
      </w:r>
    </w:p>
    <w:p w:rsidR="00363A4D" w:rsidP="00F27875" w:rsidRDefault="00363A4D" w14:paraId="5B08264E" w14:textId="77777777">
      <w:pPr>
        <w:pStyle w:val="A1"/>
        <w:numPr>
          <w:ilvl w:val="0"/>
          <w:numId w:val="9"/>
        </w:numPr>
        <w:tabs>
          <w:tab w:val="clear" w:pos="810"/>
          <w:tab w:val="left" w:pos="1080"/>
          <w:tab w:val="right" w:leader="underscore" w:pos="10066"/>
        </w:tabs>
        <w:spacing w:before="120"/>
        <w:ind w:left="1080" w:hanging="540"/>
      </w:pPr>
      <w:r>
        <w:t>Yes</w:t>
      </w:r>
    </w:p>
    <w:p w:rsidR="00363A4D" w:rsidP="00F27875" w:rsidRDefault="00363A4D" w14:paraId="62B25ACC" w14:textId="77777777">
      <w:pPr>
        <w:pStyle w:val="A1"/>
        <w:numPr>
          <w:ilvl w:val="0"/>
          <w:numId w:val="9"/>
        </w:numPr>
        <w:tabs>
          <w:tab w:val="clear" w:pos="810"/>
          <w:tab w:val="left" w:pos="1080"/>
          <w:tab w:val="right" w:leader="underscore" w:pos="10066"/>
        </w:tabs>
        <w:spacing w:before="120"/>
        <w:ind w:left="1080" w:hanging="540"/>
      </w:pPr>
      <w:r>
        <w:t>No</w:t>
      </w:r>
    </w:p>
    <w:p w:rsidR="00363A4D" w:rsidP="00363A4D" w:rsidRDefault="00363A4D" w14:paraId="6F52237E" w14:textId="77777777">
      <w:pPr>
        <w:tabs>
          <w:tab w:val="clear" w:pos="1584"/>
          <w:tab w:val="clear" w:pos="10080"/>
          <w:tab w:val="left" w:pos="540"/>
          <w:tab w:val="num" w:pos="630"/>
          <w:tab w:val="num" w:pos="4356"/>
        </w:tabs>
        <w:ind w:left="540" w:hanging="540"/>
        <w:rPr>
          <w:rStyle w:val="Q1Char"/>
        </w:rPr>
      </w:pPr>
      <w:r>
        <w:rPr>
          <w:rStyle w:val="Q1Char"/>
        </w:rPr>
        <w:t xml:space="preserve">Glomerular filtration rate (GFR) before start of preparative regimen </w:t>
      </w:r>
      <w:r w:rsidRPr="00AD77CE">
        <w:rPr>
          <w:rStyle w:val="instructionChar"/>
        </w:rPr>
        <w:t>(pediatric only)</w:t>
      </w:r>
    </w:p>
    <w:p w:rsidR="00363A4D" w:rsidP="00F27875" w:rsidRDefault="00363A4D" w14:paraId="3D287B61" w14:textId="70D6CDBF">
      <w:pPr>
        <w:pStyle w:val="A1"/>
        <w:numPr>
          <w:ilvl w:val="0"/>
          <w:numId w:val="9"/>
        </w:numPr>
        <w:tabs>
          <w:tab w:val="clear" w:pos="810"/>
          <w:tab w:val="left" w:pos="1080"/>
          <w:tab w:val="right" w:leader="underscore" w:pos="10066"/>
        </w:tabs>
        <w:spacing w:before="120"/>
        <w:ind w:left="1080" w:hanging="540"/>
        <w:rPr>
          <w:rStyle w:val="Q1Char"/>
        </w:rPr>
      </w:pPr>
      <w:r>
        <w:rPr>
          <w:rStyle w:val="Q1Char"/>
        </w:rPr>
        <w:t>Known</w:t>
      </w:r>
      <w:r>
        <w:t xml:space="preserve">- </w:t>
      </w:r>
      <w:r w:rsidRPr="00CB36AD">
        <w:rPr>
          <w:b/>
          <w:i/>
        </w:rPr>
        <w:t>Go to question</w:t>
      </w:r>
      <w:r>
        <w:rPr>
          <w:b/>
          <w:i/>
        </w:rPr>
        <w:t xml:space="preserve"> </w:t>
      </w:r>
      <w:r>
        <w:rPr>
          <w:b/>
          <w:i/>
        </w:rPr>
        <w:fldChar w:fldCharType="begin"/>
      </w:r>
      <w:r>
        <w:rPr>
          <w:b/>
          <w:i/>
        </w:rPr>
        <w:instrText xml:space="preserve"> REF _Ref529266037 \r \h </w:instrText>
      </w:r>
      <w:r>
        <w:rPr>
          <w:b/>
          <w:i/>
        </w:rPr>
      </w:r>
      <w:r>
        <w:rPr>
          <w:b/>
          <w:i/>
        </w:rPr>
        <w:fldChar w:fldCharType="separate"/>
      </w:r>
      <w:r w:rsidR="00A26660">
        <w:rPr>
          <w:b/>
          <w:i/>
        </w:rPr>
        <w:t>93</w:t>
      </w:r>
      <w:r>
        <w:rPr>
          <w:b/>
          <w:i/>
        </w:rPr>
        <w:fldChar w:fldCharType="end"/>
      </w:r>
    </w:p>
    <w:p w:rsidR="00363A4D" w:rsidP="00F27875" w:rsidRDefault="00363A4D" w14:paraId="55121393" w14:textId="440516D5">
      <w:pPr>
        <w:pStyle w:val="A1"/>
        <w:numPr>
          <w:ilvl w:val="0"/>
          <w:numId w:val="9"/>
        </w:numPr>
        <w:tabs>
          <w:tab w:val="clear" w:pos="810"/>
          <w:tab w:val="left" w:pos="1080"/>
          <w:tab w:val="right" w:leader="underscore" w:pos="10066"/>
        </w:tabs>
        <w:spacing w:before="120"/>
        <w:ind w:left="1080" w:hanging="540"/>
        <w:rPr>
          <w:rStyle w:val="Q1Char"/>
        </w:rPr>
      </w:pPr>
      <w:r>
        <w:rPr>
          <w:rStyle w:val="Q1Char"/>
        </w:rPr>
        <w:t>Unknown</w:t>
      </w:r>
      <w:r>
        <w:t xml:space="preserve">- </w:t>
      </w:r>
      <w:r w:rsidRPr="00CB36AD">
        <w:rPr>
          <w:b/>
          <w:i/>
        </w:rPr>
        <w:t>Go to question</w:t>
      </w:r>
      <w:r>
        <w:rPr>
          <w:b/>
          <w:i/>
        </w:rPr>
        <w:t xml:space="preserve"> </w:t>
      </w:r>
      <w:r>
        <w:rPr>
          <w:b/>
          <w:i/>
        </w:rPr>
        <w:fldChar w:fldCharType="begin"/>
      </w:r>
      <w:r>
        <w:rPr>
          <w:b/>
          <w:i/>
        </w:rPr>
        <w:instrText xml:space="preserve"> REF _Ref529266040 \r \h </w:instrText>
      </w:r>
      <w:r>
        <w:rPr>
          <w:b/>
          <w:i/>
        </w:rPr>
      </w:r>
      <w:r>
        <w:rPr>
          <w:b/>
          <w:i/>
        </w:rPr>
        <w:fldChar w:fldCharType="separate"/>
      </w:r>
      <w:r w:rsidR="00A26660">
        <w:rPr>
          <w:b/>
          <w:i/>
        </w:rPr>
        <w:t>94</w:t>
      </w:r>
      <w:r>
        <w:rPr>
          <w:b/>
          <w:i/>
        </w:rPr>
        <w:fldChar w:fldCharType="end"/>
      </w:r>
    </w:p>
    <w:p w:rsidR="00363A4D" w:rsidP="00363A4D" w:rsidRDefault="00363A4D" w14:paraId="3185D85A" w14:textId="77777777">
      <w:pPr>
        <w:pStyle w:val="Q2"/>
        <w:numPr>
          <w:ilvl w:val="0"/>
          <w:numId w:val="1"/>
        </w:numPr>
        <w:tabs>
          <w:tab w:val="clear" w:pos="1152"/>
          <w:tab w:val="clear" w:pos="1584"/>
          <w:tab w:val="num" w:pos="1080"/>
        </w:tabs>
        <w:ind w:left="1080" w:hanging="540"/>
        <w:rPr>
          <w:rStyle w:val="Q1Char"/>
        </w:rPr>
      </w:pPr>
      <w:bookmarkStart w:name="_Ref529266037" w:id="101"/>
      <w:r>
        <w:rPr>
          <w:rStyle w:val="Q1Char"/>
        </w:rPr>
        <w:t>Glomerular filtration rate (GFR): __ __ __ mL/min/1.73</w:t>
      </w:r>
      <w:r w:rsidRPr="00AD77CE">
        <w:rPr>
          <w:rStyle w:val="Q1Char"/>
          <w:vertAlign w:val="superscript"/>
        </w:rPr>
        <w:t>2</w:t>
      </w:r>
      <w:bookmarkEnd w:id="101"/>
    </w:p>
    <w:p w:rsidRPr="00B459FA" w:rsidR="00363A4D" w:rsidP="00363A4D" w:rsidRDefault="00363A4D" w14:paraId="76C9C863" w14:textId="77777777">
      <w:pPr>
        <w:tabs>
          <w:tab w:val="clear" w:pos="1584"/>
          <w:tab w:val="clear" w:pos="10080"/>
          <w:tab w:val="left" w:pos="540"/>
          <w:tab w:val="num" w:pos="630"/>
          <w:tab w:val="num" w:pos="4356"/>
        </w:tabs>
        <w:ind w:left="540" w:hanging="540"/>
        <w:rPr>
          <w:rStyle w:val="IntenseEmphasis"/>
        </w:rPr>
      </w:pPr>
      <w:bookmarkStart w:name="_Ref529266040" w:id="102"/>
      <w:r>
        <w:rPr>
          <w:rStyle w:val="Q1Char"/>
        </w:rPr>
        <w:t xml:space="preserve">Does the recipient have known complex congenital heart disease? </w:t>
      </w:r>
      <w:r w:rsidRPr="00B459FA">
        <w:rPr>
          <w:rStyle w:val="IntenseEmphasis"/>
        </w:rPr>
        <w:t>(corrected or uncorrected) (excluding simple ASD, VSD, or PDA repair)</w:t>
      </w:r>
      <w:bookmarkEnd w:id="102"/>
      <w:r w:rsidRPr="00B459FA">
        <w:rPr>
          <w:rStyle w:val="IntenseEmphasis"/>
        </w:rPr>
        <w:t xml:space="preserve"> </w:t>
      </w:r>
      <w:r w:rsidRPr="00E26802">
        <w:rPr>
          <w:rStyle w:val="IntenseEmphasis"/>
          <w:b/>
          <w:bCs/>
        </w:rPr>
        <w:t>(pediatric only)</w:t>
      </w:r>
    </w:p>
    <w:p w:rsidR="00363A4D" w:rsidP="00F27875" w:rsidRDefault="00363A4D" w14:paraId="36197A0C" w14:textId="77777777">
      <w:pPr>
        <w:pStyle w:val="A1"/>
        <w:numPr>
          <w:ilvl w:val="0"/>
          <w:numId w:val="9"/>
        </w:numPr>
        <w:tabs>
          <w:tab w:val="clear" w:pos="810"/>
          <w:tab w:val="left" w:pos="1080"/>
          <w:tab w:val="right" w:leader="underscore" w:pos="10066"/>
        </w:tabs>
        <w:spacing w:before="120"/>
        <w:ind w:left="1080" w:hanging="540"/>
        <w:rPr>
          <w:rStyle w:val="Q1Char"/>
        </w:rPr>
      </w:pPr>
      <w:r>
        <w:rPr>
          <w:rStyle w:val="Q1Char"/>
        </w:rPr>
        <w:t xml:space="preserve">Yes </w:t>
      </w:r>
    </w:p>
    <w:p w:rsidR="00363A4D" w:rsidP="00F27875" w:rsidRDefault="00363A4D" w14:paraId="0A6BF069" w14:textId="77777777">
      <w:pPr>
        <w:pStyle w:val="A1"/>
        <w:numPr>
          <w:ilvl w:val="0"/>
          <w:numId w:val="9"/>
        </w:numPr>
        <w:tabs>
          <w:tab w:val="clear" w:pos="810"/>
          <w:tab w:val="left" w:pos="1080"/>
          <w:tab w:val="right" w:leader="underscore" w:pos="10066"/>
        </w:tabs>
        <w:spacing w:before="120"/>
        <w:ind w:left="1080" w:hanging="540"/>
        <w:rPr>
          <w:rStyle w:val="Q1Char"/>
        </w:rPr>
      </w:pPr>
      <w:r>
        <w:rPr>
          <w:rStyle w:val="Q1Char"/>
        </w:rPr>
        <w:t xml:space="preserve">No </w:t>
      </w:r>
    </w:p>
    <w:p w:rsidRPr="00F527FD" w:rsidR="00363A4D" w:rsidP="00363A4D" w:rsidRDefault="00363A4D" w14:paraId="69F29BA6" w14:textId="77777777">
      <w:pPr>
        <w:tabs>
          <w:tab w:val="clear" w:pos="1584"/>
          <w:tab w:val="clear" w:pos="10080"/>
          <w:tab w:val="left" w:pos="540"/>
          <w:tab w:val="num" w:pos="630"/>
          <w:tab w:val="num" w:pos="4356"/>
        </w:tabs>
        <w:ind w:left="540" w:hanging="540"/>
      </w:pPr>
      <w:r w:rsidRPr="00B007E2">
        <w:rPr>
          <w:rStyle w:val="Q1Char"/>
        </w:rPr>
        <w:t>Were there any co-existing diseases or organ impairment present according to the HCT comorbidity index (HCT-CI)?</w:t>
      </w:r>
      <w:r>
        <w:t xml:space="preserve"> </w:t>
      </w:r>
      <w:r w:rsidRPr="00B459FA">
        <w:rPr>
          <w:rStyle w:val="IntenseEmphasis"/>
        </w:rPr>
        <w:t>(Source: Sorror, M. L. (2013). How I assess comorbidities before hematopoietic cell transplantation. Blood, 121(15), 2854-2863.)</w:t>
      </w:r>
    </w:p>
    <w:p w:rsidR="00363A4D" w:rsidP="00F27875" w:rsidRDefault="00363A4D" w14:paraId="1B4A0F4A" w14:textId="324ED2F7">
      <w:pPr>
        <w:pStyle w:val="A1"/>
        <w:numPr>
          <w:ilvl w:val="0"/>
          <w:numId w:val="9"/>
        </w:numPr>
        <w:tabs>
          <w:tab w:val="clear" w:pos="810"/>
          <w:tab w:val="left" w:pos="1080"/>
          <w:tab w:val="right" w:leader="underscore" w:pos="10066"/>
        </w:tabs>
        <w:spacing w:before="120"/>
        <w:ind w:left="1080" w:hanging="540"/>
      </w:pPr>
      <w:r>
        <w:t xml:space="preserve">Yes- </w:t>
      </w:r>
      <w:r w:rsidRPr="009D568E">
        <w:rPr>
          <w:rStyle w:val="gotoChar1"/>
        </w:rPr>
        <w:t xml:space="preserve">Go to question </w:t>
      </w:r>
      <w:r w:rsidRPr="009D568E">
        <w:rPr>
          <w:rStyle w:val="gotoChar1"/>
        </w:rPr>
        <w:fldChar w:fldCharType="begin"/>
      </w:r>
      <w:r w:rsidRPr="009D568E">
        <w:rPr>
          <w:rStyle w:val="gotoChar1"/>
        </w:rPr>
        <w:instrText xml:space="preserve"> REF _Ref520964933 \r \h  \* MERGEFORMAT </w:instrText>
      </w:r>
      <w:r w:rsidRPr="009D568E">
        <w:rPr>
          <w:rStyle w:val="gotoChar1"/>
        </w:rPr>
      </w:r>
      <w:r w:rsidRPr="009D568E">
        <w:rPr>
          <w:rStyle w:val="gotoChar1"/>
        </w:rPr>
        <w:fldChar w:fldCharType="separate"/>
      </w:r>
      <w:r w:rsidR="00A26660">
        <w:rPr>
          <w:rStyle w:val="gotoChar1"/>
        </w:rPr>
        <w:t>96</w:t>
      </w:r>
      <w:r w:rsidRPr="009D568E">
        <w:rPr>
          <w:rStyle w:val="gotoChar1"/>
        </w:rPr>
        <w:fldChar w:fldCharType="end"/>
      </w:r>
    </w:p>
    <w:p w:rsidR="00363A4D" w:rsidP="00F27875" w:rsidRDefault="00363A4D" w14:paraId="03395783" w14:textId="4193625E">
      <w:pPr>
        <w:pStyle w:val="A1"/>
        <w:numPr>
          <w:ilvl w:val="0"/>
          <w:numId w:val="9"/>
        </w:numPr>
        <w:tabs>
          <w:tab w:val="clear" w:pos="810"/>
          <w:tab w:val="left" w:pos="1080"/>
          <w:tab w:val="right" w:leader="underscore" w:pos="10066"/>
        </w:tabs>
        <w:spacing w:before="120"/>
        <w:ind w:left="1080" w:hanging="540"/>
      </w:pPr>
      <w:r>
        <w:t xml:space="preserve">No- </w:t>
      </w:r>
      <w:r w:rsidRPr="009D568E">
        <w:rPr>
          <w:rStyle w:val="gotoChar1"/>
        </w:rPr>
        <w:t xml:space="preserve">Go to question </w:t>
      </w:r>
      <w:r>
        <w:rPr>
          <w:rStyle w:val="gotoChar1"/>
        </w:rPr>
        <w:fldChar w:fldCharType="begin"/>
      </w:r>
      <w:r>
        <w:rPr>
          <w:rStyle w:val="gotoChar1"/>
        </w:rPr>
        <w:instrText xml:space="preserve"> REF _Ref522704066 \r \h </w:instrText>
      </w:r>
      <w:r>
        <w:rPr>
          <w:rStyle w:val="gotoChar1"/>
        </w:rPr>
      </w:r>
      <w:r>
        <w:rPr>
          <w:rStyle w:val="gotoChar1"/>
        </w:rPr>
        <w:fldChar w:fldCharType="separate"/>
      </w:r>
      <w:r w:rsidR="00A26660">
        <w:rPr>
          <w:rStyle w:val="gotoChar1"/>
        </w:rPr>
        <w:t>102</w:t>
      </w:r>
      <w:r>
        <w:rPr>
          <w:rStyle w:val="gotoChar1"/>
        </w:rPr>
        <w:fldChar w:fldCharType="end"/>
      </w:r>
    </w:p>
    <w:p w:rsidR="00363A4D" w:rsidP="00363A4D" w:rsidRDefault="00363A4D" w14:paraId="49DEF6F5" w14:textId="77777777">
      <w:pPr>
        <w:pStyle w:val="ques2"/>
      </w:pPr>
      <w:bookmarkStart w:name="_Ref520964933" w:id="103"/>
      <w:r>
        <w:t>Specify co-existing diseases or organ impairment</w:t>
      </w:r>
      <w:r w:rsidRPr="00B459FA" w:rsidDel="00F56C4F">
        <w:rPr>
          <w:rStyle w:val="IntenseEmphasis"/>
        </w:rPr>
        <w:t xml:space="preserve"> </w:t>
      </w:r>
      <w:r w:rsidRPr="00B459FA">
        <w:rPr>
          <w:rStyle w:val="IntenseEmphasis"/>
        </w:rPr>
        <w:t>(check all that apply)</w:t>
      </w:r>
      <w:bookmarkEnd w:id="103"/>
    </w:p>
    <w:p w:rsidRPr="001E51CD" w:rsidR="00363A4D" w:rsidP="00F27875" w:rsidRDefault="00363A4D" w14:paraId="09B501F5" w14:textId="77777777">
      <w:pPr>
        <w:pStyle w:val="A2"/>
        <w:numPr>
          <w:ilvl w:val="0"/>
          <w:numId w:val="9"/>
        </w:numPr>
        <w:tabs>
          <w:tab w:val="clear" w:pos="810"/>
          <w:tab w:val="clear" w:pos="1152"/>
          <w:tab w:val="left" w:pos="1620"/>
          <w:tab w:val="right" w:leader="underscore" w:pos="10066"/>
        </w:tabs>
        <w:spacing w:before="120"/>
        <w:ind w:left="1620" w:hanging="540"/>
      </w:pPr>
      <w:r w:rsidRPr="001E51CD">
        <w:t>Arrhythmia</w:t>
      </w:r>
      <w:r>
        <w:t xml:space="preserve">  -</w:t>
      </w:r>
      <w:r w:rsidRPr="001E51CD">
        <w:rPr>
          <w:rStyle w:val="instructionChar"/>
        </w:rPr>
        <w:t xml:space="preserve"> </w:t>
      </w:r>
      <w:r>
        <w:rPr>
          <w:rStyle w:val="instructionChar"/>
        </w:rPr>
        <w:t>A</w:t>
      </w:r>
      <w:r w:rsidRPr="001E51CD">
        <w:rPr>
          <w:rStyle w:val="instructionChar"/>
        </w:rPr>
        <w:t>ny history of atrial fibrillation or flutter, sick sinus syndrome, or ventricular arrhythmias requiring treatment</w:t>
      </w:r>
    </w:p>
    <w:p w:rsidRPr="001E51CD" w:rsidR="00363A4D" w:rsidP="00F27875" w:rsidRDefault="00363A4D" w14:paraId="0018BC2B" w14:textId="77777777">
      <w:pPr>
        <w:pStyle w:val="A2"/>
        <w:numPr>
          <w:ilvl w:val="0"/>
          <w:numId w:val="9"/>
        </w:numPr>
        <w:tabs>
          <w:tab w:val="clear" w:pos="810"/>
          <w:tab w:val="clear" w:pos="1152"/>
          <w:tab w:val="left" w:pos="1620"/>
          <w:tab w:val="right" w:leader="underscore" w:pos="10066"/>
        </w:tabs>
        <w:spacing w:before="120"/>
        <w:ind w:left="1620" w:hanging="540"/>
      </w:pPr>
      <w:r w:rsidRPr="001E51CD">
        <w:t>Cardiac</w:t>
      </w:r>
      <w:r>
        <w:t xml:space="preserve"> -</w:t>
      </w:r>
      <w:r w:rsidRPr="001E51CD">
        <w:rPr>
          <w:rStyle w:val="instructionChar"/>
        </w:rPr>
        <w:t>Any history of coronary artery disease (one or more vessel-coronary artery stenosis requiring medical treatment, stent, or bypass graft), congestive heart failure, myocardial infarction, OR ejection fraction ≤ 50% on the most recent test</w:t>
      </w:r>
    </w:p>
    <w:p w:rsidRPr="001E51CD" w:rsidR="00363A4D" w:rsidP="00F27875" w:rsidRDefault="00363A4D" w14:paraId="4FF77EE2" w14:textId="77777777">
      <w:pPr>
        <w:pStyle w:val="A2"/>
        <w:numPr>
          <w:ilvl w:val="0"/>
          <w:numId w:val="9"/>
        </w:numPr>
        <w:tabs>
          <w:tab w:val="clear" w:pos="810"/>
          <w:tab w:val="clear" w:pos="1152"/>
          <w:tab w:val="left" w:pos="1620"/>
          <w:tab w:val="right" w:leader="underscore" w:pos="10066"/>
        </w:tabs>
        <w:spacing w:before="120"/>
        <w:ind w:left="1620" w:hanging="540"/>
      </w:pPr>
      <w:r w:rsidRPr="001E51CD">
        <w:t>Cerebrovascular disease</w:t>
      </w:r>
      <w:r>
        <w:rPr>
          <w:rStyle w:val="instructionChar"/>
        </w:rPr>
        <w:t xml:space="preserve"> -</w:t>
      </w:r>
      <w:r w:rsidRPr="001E51CD">
        <w:rPr>
          <w:rStyle w:val="instructionChar"/>
        </w:rPr>
        <w:t xml:space="preserve">Any history of transient ischemic attack, subarachnoid hemorrhage or </w:t>
      </w:r>
      <w:r w:rsidRPr="00205CC6">
        <w:rPr>
          <w:rStyle w:val="instructionChar"/>
        </w:rPr>
        <w:t>cerebral thrombosis, embolism, or hemorrhage</w:t>
      </w:r>
    </w:p>
    <w:p w:rsidRPr="001E51CD" w:rsidR="00363A4D" w:rsidP="00F27875" w:rsidRDefault="00363A4D" w14:paraId="64CB85F5" w14:textId="77777777">
      <w:pPr>
        <w:pStyle w:val="A2"/>
        <w:numPr>
          <w:ilvl w:val="0"/>
          <w:numId w:val="9"/>
        </w:numPr>
        <w:tabs>
          <w:tab w:val="clear" w:pos="810"/>
          <w:tab w:val="clear" w:pos="1152"/>
          <w:tab w:val="left" w:pos="1620"/>
          <w:tab w:val="right" w:leader="underscore" w:pos="10066"/>
        </w:tabs>
        <w:spacing w:before="120"/>
        <w:ind w:left="1620" w:hanging="540"/>
      </w:pPr>
      <w:r w:rsidRPr="001E51CD">
        <w:t>Diabetes</w:t>
      </w:r>
      <w:r>
        <w:rPr>
          <w:rStyle w:val="instructionChar"/>
        </w:rPr>
        <w:t xml:space="preserve"> -</w:t>
      </w:r>
      <w:r w:rsidRPr="001E51CD">
        <w:rPr>
          <w:rStyle w:val="instructionChar"/>
        </w:rPr>
        <w:t xml:space="preserve">Requiring treatment with insulin or oral hypoglycemic </w:t>
      </w:r>
      <w:r w:rsidRPr="00205CC6">
        <w:rPr>
          <w:rStyle w:val="instructionChar"/>
        </w:rPr>
        <w:t xml:space="preserve">drugs </w:t>
      </w:r>
      <w:r w:rsidRPr="001E51CD">
        <w:rPr>
          <w:rStyle w:val="instructionChar"/>
        </w:rPr>
        <w:t>in the last 4 weeks but not diet alone</w:t>
      </w:r>
    </w:p>
    <w:p w:rsidRPr="001E51CD" w:rsidR="00363A4D" w:rsidP="00F27875" w:rsidRDefault="00363A4D" w14:paraId="6EDEF805" w14:textId="77777777">
      <w:pPr>
        <w:pStyle w:val="A2"/>
        <w:numPr>
          <w:ilvl w:val="0"/>
          <w:numId w:val="9"/>
        </w:numPr>
        <w:tabs>
          <w:tab w:val="clear" w:pos="810"/>
          <w:tab w:val="clear" w:pos="1152"/>
          <w:tab w:val="left" w:pos="1620"/>
          <w:tab w:val="right" w:leader="underscore" w:pos="10066"/>
        </w:tabs>
        <w:spacing w:before="120"/>
        <w:ind w:left="1620" w:hanging="540"/>
      </w:pPr>
      <w:r w:rsidRPr="001E51CD">
        <w:t>Hear</w:t>
      </w:r>
      <w:r>
        <w:t>t</w:t>
      </w:r>
      <w:r w:rsidRPr="001E51CD">
        <w:t xml:space="preserve"> valve disease</w:t>
      </w:r>
      <w:r>
        <w:rPr>
          <w:rStyle w:val="instructionChar"/>
        </w:rPr>
        <w:t xml:space="preserve"> -</w:t>
      </w:r>
      <w:r w:rsidRPr="00205CC6">
        <w:rPr>
          <w:rStyle w:val="instructionChar"/>
        </w:rPr>
        <w:t>At least a moderate to severe degree of valve stenosis or insufficiency as determined by Echo; prosthetic mitral or aortic valve; or symptomatic mitral valve prolapse</w:t>
      </w:r>
    </w:p>
    <w:p w:rsidRPr="001E51CD" w:rsidR="00363A4D" w:rsidP="00F27875" w:rsidRDefault="00363A4D" w14:paraId="7ADDC6DB" w14:textId="77777777">
      <w:pPr>
        <w:pStyle w:val="A2"/>
        <w:numPr>
          <w:ilvl w:val="0"/>
          <w:numId w:val="9"/>
        </w:numPr>
        <w:tabs>
          <w:tab w:val="clear" w:pos="810"/>
          <w:tab w:val="clear" w:pos="1152"/>
          <w:tab w:val="left" w:pos="1620"/>
          <w:tab w:val="right" w:leader="underscore" w:pos="10066"/>
        </w:tabs>
        <w:spacing w:before="120"/>
        <w:ind w:left="1620" w:hanging="540"/>
      </w:pPr>
      <w:r w:rsidRPr="001E51CD">
        <w:t>Hepatic, mild</w:t>
      </w:r>
      <w:r>
        <w:rPr>
          <w:rStyle w:val="instructionChar"/>
        </w:rPr>
        <w:t xml:space="preserve"> -</w:t>
      </w:r>
      <w:r w:rsidRPr="001E51CD">
        <w:rPr>
          <w:rStyle w:val="instructionChar"/>
        </w:rPr>
        <w:t xml:space="preserve"> </w:t>
      </w:r>
      <w:r>
        <w:rPr>
          <w:rStyle w:val="instructionChar"/>
        </w:rPr>
        <w:t>B</w:t>
      </w:r>
      <w:r w:rsidRPr="001E51CD">
        <w:rPr>
          <w:rStyle w:val="instructionChar"/>
        </w:rPr>
        <w:t>ilirubin &gt; upper limit of normal to 1.5 × upper limit of normal, or AST/ALT &gt; upper limit of normal to 2.5 × upper limit of normal at the time of transplant OR any history of hepatitis B or hepatitis C infection</w:t>
      </w:r>
    </w:p>
    <w:p w:rsidRPr="001E51CD" w:rsidR="00363A4D" w:rsidP="00F27875" w:rsidRDefault="00363A4D" w14:paraId="2922C741" w14:textId="77777777">
      <w:pPr>
        <w:pStyle w:val="A2"/>
        <w:numPr>
          <w:ilvl w:val="0"/>
          <w:numId w:val="9"/>
        </w:numPr>
        <w:tabs>
          <w:tab w:val="clear" w:pos="810"/>
          <w:tab w:val="clear" w:pos="1152"/>
          <w:tab w:val="left" w:pos="1620"/>
          <w:tab w:val="right" w:leader="underscore" w:pos="10066"/>
        </w:tabs>
        <w:spacing w:before="120"/>
        <w:ind w:left="1620" w:hanging="540"/>
      </w:pPr>
      <w:r w:rsidRPr="001E51CD">
        <w:t>Hepatic, moderate/severe</w:t>
      </w:r>
      <w:r>
        <w:rPr>
          <w:rStyle w:val="instructionChar"/>
        </w:rPr>
        <w:t xml:space="preserve"> -</w:t>
      </w:r>
      <w:r w:rsidRPr="001E51CD">
        <w:rPr>
          <w:rStyle w:val="instructionChar"/>
        </w:rPr>
        <w:t>Liver cirrhosis, bilirubin &gt; 1.5 × upper limit of normal, or AST/ALT &gt; 2.5 × upper limit of normal</w:t>
      </w:r>
    </w:p>
    <w:p w:rsidRPr="001E51CD" w:rsidR="00363A4D" w:rsidP="00F27875" w:rsidRDefault="00363A4D" w14:paraId="3642E0A8" w14:textId="77777777">
      <w:pPr>
        <w:pStyle w:val="A2"/>
        <w:numPr>
          <w:ilvl w:val="0"/>
          <w:numId w:val="9"/>
        </w:numPr>
        <w:tabs>
          <w:tab w:val="clear" w:pos="810"/>
          <w:tab w:val="clear" w:pos="1152"/>
          <w:tab w:val="left" w:pos="1620"/>
          <w:tab w:val="right" w:leader="underscore" w:pos="10066"/>
        </w:tabs>
        <w:spacing w:before="120"/>
        <w:ind w:left="1620" w:hanging="540"/>
      </w:pPr>
      <w:r w:rsidRPr="001E51CD">
        <w:t>Infection</w:t>
      </w:r>
      <w:r>
        <w:rPr>
          <w:rStyle w:val="instructionChar"/>
        </w:rPr>
        <w:t xml:space="preserve"> -</w:t>
      </w:r>
      <w:r w:rsidRPr="00205CC6">
        <w:rPr>
          <w:rStyle w:val="instructionChar"/>
        </w:rPr>
        <w:t xml:space="preserve">Includes a </w:t>
      </w:r>
      <w:r w:rsidRPr="001E51CD">
        <w:rPr>
          <w:rStyle w:val="instructionChar"/>
        </w:rPr>
        <w:t xml:space="preserve">documented infection, fever of unknown origin, </w:t>
      </w:r>
      <w:r w:rsidRPr="00205CC6">
        <w:rPr>
          <w:rStyle w:val="instructionChar"/>
        </w:rPr>
        <w:t>or</w:t>
      </w:r>
      <w:r w:rsidRPr="001E51CD">
        <w:rPr>
          <w:rStyle w:val="instructionChar"/>
        </w:rPr>
        <w:t xml:space="preserve"> pulmonary nodules </w:t>
      </w:r>
      <w:r w:rsidRPr="00205CC6">
        <w:rPr>
          <w:rStyle w:val="instructionChar"/>
        </w:rPr>
        <w:t xml:space="preserve">suspicious for fungal pneumonia or a positive PPD test requiring prophylaxis against tuberculosis. Patients must have started antimicrobial treatment before Day 0 with </w:t>
      </w:r>
      <w:r w:rsidRPr="001E51CD">
        <w:rPr>
          <w:rStyle w:val="instructionChar"/>
        </w:rPr>
        <w:t xml:space="preserve">continuation of antimicrobial treatment after </w:t>
      </w:r>
      <w:r>
        <w:rPr>
          <w:rStyle w:val="instructionChar"/>
        </w:rPr>
        <w:t>D</w:t>
      </w:r>
      <w:r w:rsidRPr="001E51CD">
        <w:rPr>
          <w:rStyle w:val="instructionChar"/>
        </w:rPr>
        <w:t>ay 0</w:t>
      </w:r>
    </w:p>
    <w:p w:rsidRPr="001E51CD" w:rsidR="00363A4D" w:rsidP="00F27875" w:rsidRDefault="00363A4D" w14:paraId="3EB150EB" w14:textId="77777777">
      <w:pPr>
        <w:pStyle w:val="A2"/>
        <w:numPr>
          <w:ilvl w:val="0"/>
          <w:numId w:val="9"/>
        </w:numPr>
        <w:tabs>
          <w:tab w:val="clear" w:pos="810"/>
          <w:tab w:val="clear" w:pos="1152"/>
          <w:tab w:val="left" w:pos="1620"/>
          <w:tab w:val="right" w:leader="underscore" w:pos="10066"/>
        </w:tabs>
        <w:spacing w:before="120"/>
        <w:ind w:left="1620" w:hanging="540"/>
      </w:pPr>
      <w:r w:rsidRPr="001E51CD">
        <w:t>Inflammatory bowel disease</w:t>
      </w:r>
      <w:r>
        <w:rPr>
          <w:rStyle w:val="instructionChar"/>
        </w:rPr>
        <w:t xml:space="preserve"> -</w:t>
      </w:r>
      <w:r w:rsidRPr="001E51CD">
        <w:rPr>
          <w:rStyle w:val="instructionChar"/>
        </w:rPr>
        <w:t>Any history of Crohn’s disease or ulcerative colitis requiring treatment</w:t>
      </w:r>
    </w:p>
    <w:p w:rsidRPr="001E51CD" w:rsidR="00363A4D" w:rsidP="00F27875" w:rsidRDefault="00363A4D" w14:paraId="337A1094" w14:textId="77777777">
      <w:pPr>
        <w:pStyle w:val="A2"/>
        <w:numPr>
          <w:ilvl w:val="0"/>
          <w:numId w:val="9"/>
        </w:numPr>
        <w:tabs>
          <w:tab w:val="clear" w:pos="810"/>
          <w:tab w:val="clear" w:pos="1152"/>
          <w:tab w:val="left" w:pos="1620"/>
          <w:tab w:val="right" w:leader="underscore" w:pos="10066"/>
        </w:tabs>
        <w:spacing w:before="120"/>
        <w:ind w:left="1620" w:hanging="540"/>
      </w:pPr>
      <w:r w:rsidRPr="001E51CD">
        <w:lastRenderedPageBreak/>
        <w:t>Obesity</w:t>
      </w:r>
      <w:r>
        <w:rPr>
          <w:rStyle w:val="instructionChar"/>
        </w:rPr>
        <w:t xml:space="preserve"> -</w:t>
      </w:r>
      <w:r w:rsidRPr="001E51CD">
        <w:rPr>
          <w:rStyle w:val="instructionChar"/>
        </w:rPr>
        <w:t xml:space="preserve">Patients </w:t>
      </w:r>
      <w:r w:rsidRPr="00205CC6">
        <w:rPr>
          <w:rStyle w:val="instructionChar"/>
        </w:rPr>
        <w:t xml:space="preserve">older than 18 years </w:t>
      </w:r>
      <w:r w:rsidRPr="001E51CD">
        <w:rPr>
          <w:rStyle w:val="instructionChar"/>
        </w:rPr>
        <w:t xml:space="preserve">with a body mass index </w:t>
      </w:r>
      <w:r w:rsidRPr="00205CC6">
        <w:rPr>
          <w:rStyle w:val="instructionChar"/>
        </w:rPr>
        <w:t xml:space="preserve">(BMI) </w:t>
      </w:r>
      <w:r w:rsidRPr="001E51CD">
        <w:rPr>
          <w:rStyle w:val="instructionChar"/>
        </w:rPr>
        <w:t>&gt; 35 kg/m2 prior to the start of conditioning</w:t>
      </w:r>
      <w:r>
        <w:rPr>
          <w:rStyle w:val="instructionChar"/>
        </w:rPr>
        <w:t xml:space="preserve"> </w:t>
      </w:r>
      <w:r w:rsidRPr="00205CC6">
        <w:rPr>
          <w:rStyle w:val="instructionChar"/>
        </w:rPr>
        <w:t>or a BMI of the 95th percentile of higher for patients aged 18 years or younger</w:t>
      </w:r>
    </w:p>
    <w:p w:rsidRPr="001E51CD" w:rsidR="00363A4D" w:rsidP="00F27875" w:rsidRDefault="00363A4D" w14:paraId="6CDAC2FF" w14:textId="77777777">
      <w:pPr>
        <w:pStyle w:val="A2"/>
        <w:numPr>
          <w:ilvl w:val="0"/>
          <w:numId w:val="9"/>
        </w:numPr>
        <w:tabs>
          <w:tab w:val="clear" w:pos="810"/>
          <w:tab w:val="clear" w:pos="1152"/>
          <w:tab w:val="left" w:pos="1620"/>
          <w:tab w:val="right" w:leader="underscore" w:pos="10066"/>
        </w:tabs>
        <w:spacing w:before="120"/>
        <w:ind w:left="1620" w:hanging="540"/>
      </w:pPr>
      <w:r w:rsidRPr="001E51CD">
        <w:t>Peptic ulcer</w:t>
      </w:r>
      <w:r>
        <w:rPr>
          <w:rStyle w:val="instructionChar"/>
        </w:rPr>
        <w:t xml:space="preserve"> -</w:t>
      </w:r>
      <w:r w:rsidRPr="001E51CD">
        <w:rPr>
          <w:rStyle w:val="instructionChar"/>
        </w:rPr>
        <w:t xml:space="preserve">Any history of peptic </w:t>
      </w:r>
      <w:r w:rsidRPr="00205CC6">
        <w:rPr>
          <w:rStyle w:val="instructionChar"/>
        </w:rPr>
        <w:t xml:space="preserve">(gastric or duodenal) </w:t>
      </w:r>
      <w:r w:rsidRPr="001E51CD">
        <w:rPr>
          <w:rStyle w:val="instructionChar"/>
        </w:rPr>
        <w:t xml:space="preserve">ulcer confirmed by endoscopy </w:t>
      </w:r>
      <w:r w:rsidRPr="00205CC6">
        <w:rPr>
          <w:rStyle w:val="instructionChar"/>
        </w:rPr>
        <w:t xml:space="preserve">or radiologic diagnosis </w:t>
      </w:r>
      <w:r w:rsidRPr="001E51CD">
        <w:rPr>
          <w:rStyle w:val="instructionChar"/>
        </w:rPr>
        <w:t>requiring treatment</w:t>
      </w:r>
    </w:p>
    <w:p w:rsidRPr="001E51CD" w:rsidR="00363A4D" w:rsidP="00F27875" w:rsidRDefault="00363A4D" w14:paraId="1F77AA8C" w14:textId="77777777">
      <w:pPr>
        <w:pStyle w:val="A2"/>
        <w:numPr>
          <w:ilvl w:val="0"/>
          <w:numId w:val="9"/>
        </w:numPr>
        <w:tabs>
          <w:tab w:val="clear" w:pos="810"/>
          <w:tab w:val="clear" w:pos="1152"/>
          <w:tab w:val="left" w:pos="1620"/>
          <w:tab w:val="right" w:leader="underscore" w:pos="10066"/>
        </w:tabs>
        <w:spacing w:before="120"/>
        <w:ind w:left="1620" w:hanging="540"/>
      </w:pPr>
      <w:r w:rsidRPr="001E51CD">
        <w:t>Psychiatric disturbance</w:t>
      </w:r>
      <w:r>
        <w:rPr>
          <w:rStyle w:val="instructionChar"/>
        </w:rPr>
        <w:t xml:space="preserve"> -</w:t>
      </w:r>
      <w:r w:rsidRPr="00205CC6">
        <w:rPr>
          <w:rStyle w:val="instructionChar"/>
        </w:rPr>
        <w:t>Presence of any mood (e.g., depression), anxiety, or other psychiatric disorder (e.g.</w:t>
      </w:r>
      <w:r w:rsidRPr="001E51CD">
        <w:rPr>
          <w:rStyle w:val="instructionChar"/>
        </w:rPr>
        <w:t xml:space="preserve"> bipolar disorder or schizophrenia</w:t>
      </w:r>
      <w:r w:rsidRPr="00205CC6">
        <w:rPr>
          <w:rStyle w:val="instructionChar"/>
        </w:rPr>
        <w:t xml:space="preserve">) </w:t>
      </w:r>
      <w:r w:rsidRPr="001E51CD">
        <w:rPr>
          <w:rStyle w:val="instructionChar"/>
        </w:rPr>
        <w:t xml:space="preserve">requiring </w:t>
      </w:r>
      <w:r w:rsidRPr="00205CC6">
        <w:rPr>
          <w:rStyle w:val="instructionChar"/>
        </w:rPr>
        <w:t xml:space="preserve">continuous </w:t>
      </w:r>
      <w:r w:rsidRPr="001E51CD">
        <w:rPr>
          <w:rStyle w:val="instructionChar"/>
        </w:rPr>
        <w:t>treatment in the last 4 weeks</w:t>
      </w:r>
    </w:p>
    <w:p w:rsidRPr="001E51CD" w:rsidR="00363A4D" w:rsidP="00F27875" w:rsidRDefault="00363A4D" w14:paraId="4CD684B7" w14:textId="77777777">
      <w:pPr>
        <w:pStyle w:val="A2"/>
        <w:numPr>
          <w:ilvl w:val="0"/>
          <w:numId w:val="9"/>
        </w:numPr>
        <w:tabs>
          <w:tab w:val="clear" w:pos="810"/>
          <w:tab w:val="clear" w:pos="1152"/>
          <w:tab w:val="left" w:pos="1620"/>
          <w:tab w:val="right" w:leader="underscore" w:pos="10066"/>
        </w:tabs>
        <w:spacing w:before="120"/>
        <w:ind w:left="1620" w:hanging="540"/>
      </w:pPr>
      <w:r w:rsidRPr="001E51CD">
        <w:t>Pulmonary, moderate</w:t>
      </w:r>
      <w:r>
        <w:rPr>
          <w:rStyle w:val="instructionChar"/>
        </w:rPr>
        <w:t xml:space="preserve"> -</w:t>
      </w:r>
      <w:r w:rsidRPr="001E51CD">
        <w:rPr>
          <w:rStyle w:val="instructionChar"/>
        </w:rPr>
        <w:t xml:space="preserve">Corrected diffusion capacity of carbon monoxide and/or FEV1 </w:t>
      </w:r>
      <w:r w:rsidRPr="00205CC6">
        <w:rPr>
          <w:rStyle w:val="instructionChar"/>
        </w:rPr>
        <w:t xml:space="preserve">of </w:t>
      </w:r>
      <w:r w:rsidRPr="001E51CD">
        <w:rPr>
          <w:rStyle w:val="instructionChar"/>
        </w:rPr>
        <w:t xml:space="preserve">66-80% or dyspnea on slight activity </w:t>
      </w:r>
      <w:r w:rsidRPr="00205CC6">
        <w:rPr>
          <w:rStyle w:val="instructionChar"/>
        </w:rPr>
        <w:t xml:space="preserve">attributed to pulmonary disease </w:t>
      </w:r>
      <w:r w:rsidRPr="001E51CD">
        <w:rPr>
          <w:rStyle w:val="instructionChar"/>
        </w:rPr>
        <w:t>at transplant</w:t>
      </w:r>
    </w:p>
    <w:p w:rsidRPr="001E51CD" w:rsidR="00363A4D" w:rsidP="00F27875" w:rsidRDefault="00363A4D" w14:paraId="5CAE41BC" w14:textId="77777777">
      <w:pPr>
        <w:pStyle w:val="A2"/>
        <w:numPr>
          <w:ilvl w:val="0"/>
          <w:numId w:val="9"/>
        </w:numPr>
        <w:tabs>
          <w:tab w:val="clear" w:pos="810"/>
          <w:tab w:val="clear" w:pos="1152"/>
          <w:tab w:val="left" w:pos="1620"/>
          <w:tab w:val="right" w:leader="underscore" w:pos="10066"/>
        </w:tabs>
        <w:spacing w:before="120"/>
        <w:ind w:left="1620" w:hanging="540"/>
      </w:pPr>
      <w:r w:rsidRPr="001E51CD">
        <w:t>Pulmonary, severe</w:t>
      </w:r>
      <w:r>
        <w:rPr>
          <w:rStyle w:val="instructionChar"/>
        </w:rPr>
        <w:t xml:space="preserve"> -</w:t>
      </w:r>
      <w:r w:rsidRPr="001E51CD">
        <w:rPr>
          <w:rStyle w:val="instructionChar"/>
        </w:rPr>
        <w:t xml:space="preserve">Corrected diffusion capacity of carbon monoxide and/or FEV1 </w:t>
      </w:r>
      <w:r w:rsidRPr="00205CC6">
        <w:rPr>
          <w:rStyle w:val="instructionChar"/>
        </w:rPr>
        <w:t xml:space="preserve">of </w:t>
      </w:r>
      <w:r w:rsidRPr="001E51CD">
        <w:rPr>
          <w:rStyle w:val="instructionChar"/>
        </w:rPr>
        <w:t xml:space="preserve">≤ 65% or dyspnea at rest </w:t>
      </w:r>
      <w:r w:rsidRPr="00205CC6">
        <w:rPr>
          <w:rStyle w:val="instructionChar"/>
        </w:rPr>
        <w:t xml:space="preserve">attributed to pulmonary disease </w:t>
      </w:r>
      <w:r w:rsidRPr="001E51CD">
        <w:rPr>
          <w:rStyle w:val="instructionChar"/>
        </w:rPr>
        <w:t xml:space="preserve">or </w:t>
      </w:r>
      <w:r w:rsidRPr="00205CC6">
        <w:rPr>
          <w:rStyle w:val="instructionChar"/>
        </w:rPr>
        <w:t xml:space="preserve">the need for intermittent or continuous </w:t>
      </w:r>
      <w:r w:rsidRPr="001E51CD">
        <w:rPr>
          <w:rStyle w:val="instructionChar"/>
        </w:rPr>
        <w:t xml:space="preserve">oxygen </w:t>
      </w:r>
      <w:r w:rsidRPr="00205CC6">
        <w:rPr>
          <w:rStyle w:val="instructionChar"/>
        </w:rPr>
        <w:t xml:space="preserve">during the 4 weeks prior to </w:t>
      </w:r>
      <w:r w:rsidRPr="001E51CD">
        <w:rPr>
          <w:rStyle w:val="instructionChar"/>
        </w:rPr>
        <w:t>transplant</w:t>
      </w:r>
    </w:p>
    <w:p w:rsidRPr="001E51CD" w:rsidR="00363A4D" w:rsidP="00F27875" w:rsidRDefault="00363A4D" w14:paraId="241CC0A9" w14:textId="5CB2CA27">
      <w:pPr>
        <w:pStyle w:val="A2"/>
        <w:numPr>
          <w:ilvl w:val="0"/>
          <w:numId w:val="9"/>
        </w:numPr>
        <w:tabs>
          <w:tab w:val="clear" w:pos="810"/>
          <w:tab w:val="clear" w:pos="1152"/>
          <w:tab w:val="left" w:pos="1620"/>
          <w:tab w:val="right" w:leader="underscore" w:pos="10066"/>
        </w:tabs>
        <w:spacing w:before="120"/>
        <w:ind w:left="1620" w:hanging="540"/>
      </w:pPr>
      <w:r w:rsidRPr="001E51CD">
        <w:t>Renal, moderate / severe</w:t>
      </w:r>
      <w:r>
        <w:rPr>
          <w:rStyle w:val="instructionChar"/>
        </w:rPr>
        <w:t xml:space="preserve"> -</w:t>
      </w:r>
      <w:r w:rsidRPr="001E51CD">
        <w:rPr>
          <w:rStyle w:val="instructionChar"/>
        </w:rPr>
        <w:t>Serum creatinine &gt; 2 mg/dL or &gt; 177 μmol/L</w:t>
      </w:r>
      <w:r>
        <w:rPr>
          <w:rStyle w:val="instructionChar"/>
        </w:rPr>
        <w:t>;</w:t>
      </w:r>
      <w:r w:rsidRPr="001E51CD">
        <w:rPr>
          <w:rStyle w:val="instructionChar"/>
        </w:rPr>
        <w:t xml:space="preserve"> on dialysis </w:t>
      </w:r>
      <w:r w:rsidRPr="00205CC6">
        <w:rPr>
          <w:rStyle w:val="instructionChar"/>
        </w:rPr>
        <w:t xml:space="preserve">during the 4 weeks prior to </w:t>
      </w:r>
      <w:r w:rsidRPr="001E51CD">
        <w:rPr>
          <w:rStyle w:val="instructionChar"/>
        </w:rPr>
        <w:t>transplant</w:t>
      </w:r>
      <w:r>
        <w:rPr>
          <w:rStyle w:val="instructionChar"/>
        </w:rPr>
        <w:t>;</w:t>
      </w:r>
      <w:r w:rsidRPr="00205CC6">
        <w:rPr>
          <w:rStyle w:val="instructionChar"/>
        </w:rPr>
        <w:t xml:space="preserve"> </w:t>
      </w:r>
      <w:r w:rsidRPr="00F527FD">
        <w:rPr>
          <w:rStyle w:val="instructionChar"/>
        </w:rPr>
        <w:t xml:space="preserve">OR prior renal transplantation </w:t>
      </w:r>
      <w:r w:rsidRPr="00F527FD">
        <w:rPr>
          <w:rStyle w:val="GoToChar0"/>
        </w:rPr>
        <w:t xml:space="preserve">-go to question </w:t>
      </w:r>
      <w:r>
        <w:rPr>
          <w:rStyle w:val="GoToChar0"/>
        </w:rPr>
        <w:fldChar w:fldCharType="begin"/>
      </w:r>
      <w:r>
        <w:rPr>
          <w:rStyle w:val="GoToChar0"/>
        </w:rPr>
        <w:instrText xml:space="preserve"> REF _Ref520964953 \r \h  \* MERGEFORMAT </w:instrText>
      </w:r>
      <w:r>
        <w:rPr>
          <w:rStyle w:val="GoToChar0"/>
        </w:rPr>
      </w:r>
      <w:r>
        <w:rPr>
          <w:rStyle w:val="GoToChar0"/>
        </w:rPr>
        <w:fldChar w:fldCharType="separate"/>
      </w:r>
      <w:r w:rsidR="00A26660">
        <w:rPr>
          <w:rStyle w:val="GoToChar0"/>
        </w:rPr>
        <w:t>97</w:t>
      </w:r>
      <w:r>
        <w:rPr>
          <w:rStyle w:val="GoToChar0"/>
        </w:rPr>
        <w:fldChar w:fldCharType="end"/>
      </w:r>
    </w:p>
    <w:p w:rsidRPr="001E51CD" w:rsidR="00363A4D" w:rsidP="00F27875" w:rsidRDefault="00363A4D" w14:paraId="7E17D46E" w14:textId="77777777">
      <w:pPr>
        <w:pStyle w:val="A2"/>
        <w:numPr>
          <w:ilvl w:val="0"/>
          <w:numId w:val="9"/>
        </w:numPr>
        <w:tabs>
          <w:tab w:val="clear" w:pos="810"/>
          <w:tab w:val="clear" w:pos="1152"/>
          <w:tab w:val="left" w:pos="1620"/>
          <w:tab w:val="right" w:leader="underscore" w:pos="10066"/>
        </w:tabs>
        <w:spacing w:before="120"/>
        <w:ind w:left="1620" w:hanging="540"/>
      </w:pPr>
      <w:r w:rsidRPr="001E51CD">
        <w:t>Rheumatologic</w:t>
      </w:r>
      <w:r>
        <w:rPr>
          <w:rStyle w:val="instructionChar"/>
        </w:rPr>
        <w:t xml:space="preserve"> -</w:t>
      </w:r>
      <w:r w:rsidRPr="00205CC6">
        <w:rPr>
          <w:rStyle w:val="instructionChar"/>
        </w:rPr>
        <w:t>A</w:t>
      </w:r>
      <w:r w:rsidRPr="001E51CD">
        <w:rPr>
          <w:rStyle w:val="instructionChar"/>
        </w:rPr>
        <w:t xml:space="preserve">ny history of </w:t>
      </w:r>
      <w:r w:rsidRPr="00205CC6">
        <w:rPr>
          <w:rStyle w:val="instructionChar"/>
        </w:rPr>
        <w:t xml:space="preserve">a rheumatologic disease (e.g., </w:t>
      </w:r>
      <w:r w:rsidRPr="001E51CD">
        <w:rPr>
          <w:rStyle w:val="instructionChar"/>
        </w:rPr>
        <w:t xml:space="preserve">systemic lupus erythematosis, rheumatoid arthritis, polymyositis, mixed connective tissue disease, </w:t>
      </w:r>
      <w:r w:rsidRPr="00205CC6">
        <w:rPr>
          <w:rStyle w:val="instructionChar"/>
        </w:rPr>
        <w:t>or</w:t>
      </w:r>
      <w:r w:rsidRPr="001E51CD">
        <w:rPr>
          <w:rStyle w:val="instructionChar"/>
        </w:rPr>
        <w:t xml:space="preserve"> polymyalgia rheumatica</w:t>
      </w:r>
      <w:r>
        <w:rPr>
          <w:rStyle w:val="instructionChar"/>
        </w:rPr>
        <w:t xml:space="preserve">, </w:t>
      </w:r>
      <w:r w:rsidRPr="00205CC6">
        <w:rPr>
          <w:rStyle w:val="instructionChar"/>
        </w:rPr>
        <w:t>etc.)</w:t>
      </w:r>
      <w:r w:rsidRPr="001E51CD">
        <w:rPr>
          <w:rStyle w:val="instructionChar"/>
        </w:rPr>
        <w:t xml:space="preserve"> requiring treatment</w:t>
      </w:r>
      <w:r w:rsidRPr="00205CC6">
        <w:rPr>
          <w:rStyle w:val="instructionChar"/>
        </w:rPr>
        <w:t xml:space="preserve">. </w:t>
      </w:r>
      <w:r w:rsidRPr="001E51CD">
        <w:rPr>
          <w:rStyle w:val="instructionChar"/>
        </w:rPr>
        <w:t>(</w:t>
      </w:r>
      <w:r>
        <w:rPr>
          <w:rStyle w:val="instructionChar"/>
        </w:rPr>
        <w:t>D</w:t>
      </w:r>
      <w:r w:rsidRPr="001E51CD">
        <w:rPr>
          <w:rStyle w:val="instructionChar"/>
        </w:rPr>
        <w:t>o NOT include degenerative joint disease, osteoarthritis)</w:t>
      </w:r>
    </w:p>
    <w:p w:rsidRPr="001E51CD" w:rsidR="00363A4D" w:rsidP="00F27875" w:rsidRDefault="00363A4D" w14:paraId="733D7346" w14:textId="346A668A">
      <w:pPr>
        <w:pStyle w:val="A2"/>
        <w:numPr>
          <w:ilvl w:val="0"/>
          <w:numId w:val="9"/>
        </w:numPr>
        <w:tabs>
          <w:tab w:val="clear" w:pos="810"/>
          <w:tab w:val="clear" w:pos="1152"/>
          <w:tab w:val="left" w:pos="1620"/>
          <w:tab w:val="right" w:leader="underscore" w:pos="10066"/>
        </w:tabs>
        <w:spacing w:before="120"/>
        <w:ind w:left="1620" w:hanging="540"/>
        <w:rPr>
          <w:rStyle w:val="instructionChar"/>
          <w:b w:val="0"/>
        </w:rPr>
      </w:pPr>
      <w:r w:rsidRPr="001E51CD">
        <w:t>Prior malignancy</w:t>
      </w:r>
      <w:r>
        <w:rPr>
          <w:rStyle w:val="instructionChar"/>
        </w:rPr>
        <w:t>-</w:t>
      </w:r>
      <w:r w:rsidRPr="001E51CD">
        <w:rPr>
          <w:rStyle w:val="instructionChar"/>
        </w:rPr>
        <w:t>Treated at any time point in the patient’s past history</w:t>
      </w:r>
      <w:r>
        <w:rPr>
          <w:rStyle w:val="instructionChar"/>
        </w:rPr>
        <w:t>, other than the primary disease for which this infusion is being performed</w:t>
      </w:r>
      <w:r w:rsidRPr="005F3C71">
        <w:rPr>
          <w:i/>
        </w:rPr>
        <w:t xml:space="preserve"> </w:t>
      </w:r>
      <w:r w:rsidRPr="00F527FD">
        <w:rPr>
          <w:rStyle w:val="GoToChar0"/>
        </w:rPr>
        <w:t xml:space="preserve">-go to question </w:t>
      </w:r>
      <w:r>
        <w:rPr>
          <w:rStyle w:val="GoToChar0"/>
        </w:rPr>
        <w:fldChar w:fldCharType="begin"/>
      </w:r>
      <w:r>
        <w:rPr>
          <w:rStyle w:val="GoToChar0"/>
        </w:rPr>
        <w:instrText xml:space="preserve"> REF _Ref520964958 \r \h  \* MERGEFORMAT </w:instrText>
      </w:r>
      <w:r>
        <w:rPr>
          <w:rStyle w:val="GoToChar0"/>
        </w:rPr>
      </w:r>
      <w:r>
        <w:rPr>
          <w:rStyle w:val="GoToChar0"/>
        </w:rPr>
        <w:fldChar w:fldCharType="separate"/>
      </w:r>
      <w:r w:rsidR="00A26660">
        <w:rPr>
          <w:rStyle w:val="GoToChar0"/>
        </w:rPr>
        <w:t>98</w:t>
      </w:r>
      <w:r>
        <w:rPr>
          <w:rStyle w:val="GoToChar0"/>
        </w:rPr>
        <w:fldChar w:fldCharType="end"/>
      </w:r>
    </w:p>
    <w:p w:rsidR="00363A4D" w:rsidP="00363A4D" w:rsidRDefault="00363A4D" w14:paraId="177C3340" w14:textId="77777777">
      <w:pPr>
        <w:pStyle w:val="Q3"/>
        <w:numPr>
          <w:ilvl w:val="0"/>
          <w:numId w:val="1"/>
        </w:numPr>
        <w:tabs>
          <w:tab w:val="clear" w:pos="1584"/>
        </w:tabs>
        <w:ind w:left="1728"/>
      </w:pPr>
      <w:bookmarkStart w:name="_Ref520964953" w:id="104"/>
      <w:r>
        <w:t>Was the recipient on dialysis immediately prior to start of preparative regimen?</w:t>
      </w:r>
      <w:bookmarkEnd w:id="104"/>
    </w:p>
    <w:p w:rsidR="00363A4D" w:rsidP="00F27875" w:rsidRDefault="00363A4D" w14:paraId="12C6EA9B" w14:textId="77777777">
      <w:pPr>
        <w:pStyle w:val="A3"/>
        <w:numPr>
          <w:ilvl w:val="0"/>
          <w:numId w:val="9"/>
        </w:numPr>
        <w:tabs>
          <w:tab w:val="clear" w:pos="810"/>
          <w:tab w:val="clear" w:pos="1728"/>
          <w:tab w:val="left" w:pos="2250"/>
          <w:tab w:val="right" w:leader="underscore" w:pos="10066"/>
        </w:tabs>
        <w:spacing w:before="120"/>
        <w:ind w:left="2340" w:hanging="594"/>
      </w:pPr>
      <w:r>
        <w:t>Yes</w:t>
      </w:r>
    </w:p>
    <w:p w:rsidR="00363A4D" w:rsidP="00F27875" w:rsidRDefault="00363A4D" w14:paraId="7422F34E" w14:textId="77777777">
      <w:pPr>
        <w:pStyle w:val="A3"/>
        <w:numPr>
          <w:ilvl w:val="0"/>
          <w:numId w:val="9"/>
        </w:numPr>
        <w:tabs>
          <w:tab w:val="clear" w:pos="810"/>
          <w:tab w:val="clear" w:pos="1728"/>
          <w:tab w:val="left" w:pos="2250"/>
          <w:tab w:val="right" w:leader="underscore" w:pos="10066"/>
        </w:tabs>
        <w:spacing w:before="120"/>
        <w:ind w:left="2340" w:hanging="594"/>
      </w:pPr>
      <w:r>
        <w:t>No</w:t>
      </w:r>
    </w:p>
    <w:p w:rsidR="00363A4D" w:rsidP="00F27875" w:rsidRDefault="00363A4D" w14:paraId="7BDCDD9C" w14:textId="77777777">
      <w:pPr>
        <w:pStyle w:val="A3"/>
        <w:numPr>
          <w:ilvl w:val="0"/>
          <w:numId w:val="9"/>
        </w:numPr>
        <w:tabs>
          <w:tab w:val="clear" w:pos="810"/>
          <w:tab w:val="clear" w:pos="1728"/>
          <w:tab w:val="left" w:pos="2250"/>
          <w:tab w:val="right" w:leader="underscore" w:pos="10066"/>
        </w:tabs>
        <w:spacing w:before="120"/>
        <w:ind w:left="2340" w:hanging="594"/>
      </w:pPr>
      <w:r>
        <w:t>Unknown</w:t>
      </w:r>
    </w:p>
    <w:p w:rsidR="00363A4D" w:rsidP="00363A4D" w:rsidRDefault="00363A4D" w14:paraId="632EA7A0" w14:textId="77777777">
      <w:pPr>
        <w:pStyle w:val="Q3"/>
        <w:numPr>
          <w:ilvl w:val="0"/>
          <w:numId w:val="1"/>
        </w:numPr>
        <w:tabs>
          <w:tab w:val="clear" w:pos="1584"/>
          <w:tab w:val="num" w:pos="4356"/>
          <w:tab w:val="right" w:leader="underscore" w:pos="10066"/>
        </w:tabs>
        <w:ind w:left="1728"/>
      </w:pPr>
      <w:bookmarkStart w:name="_Ref520964958" w:id="105"/>
      <w:r>
        <w:t xml:space="preserve">Specify prior malignancy </w:t>
      </w:r>
      <w:r w:rsidRPr="00B459FA">
        <w:rPr>
          <w:rStyle w:val="IntenseEmphasis"/>
        </w:rPr>
        <w:t>(check all that apply)</w:t>
      </w:r>
      <w:bookmarkEnd w:id="105"/>
    </w:p>
    <w:p w:rsidR="00363A4D" w:rsidP="00F27875" w:rsidRDefault="00363A4D" w14:paraId="0FE18C01" w14:textId="77777777">
      <w:pPr>
        <w:pStyle w:val="A3"/>
        <w:numPr>
          <w:ilvl w:val="0"/>
          <w:numId w:val="9"/>
        </w:numPr>
        <w:tabs>
          <w:tab w:val="clear" w:pos="810"/>
          <w:tab w:val="clear" w:pos="1728"/>
          <w:tab w:val="left" w:pos="2250"/>
          <w:tab w:val="right" w:leader="underscore" w:pos="10066"/>
        </w:tabs>
        <w:spacing w:before="120"/>
        <w:ind w:left="2340" w:hanging="594"/>
      </w:pPr>
      <w:r>
        <w:t>Breast cancer</w:t>
      </w:r>
    </w:p>
    <w:p w:rsidR="00363A4D" w:rsidP="00F27875" w:rsidRDefault="00363A4D" w14:paraId="5AC4C4E6" w14:textId="77777777">
      <w:pPr>
        <w:pStyle w:val="A3"/>
        <w:numPr>
          <w:ilvl w:val="0"/>
          <w:numId w:val="9"/>
        </w:numPr>
        <w:tabs>
          <w:tab w:val="clear" w:pos="810"/>
          <w:tab w:val="clear" w:pos="1728"/>
          <w:tab w:val="left" w:pos="2250"/>
          <w:tab w:val="right" w:leader="underscore" w:pos="10066"/>
        </w:tabs>
        <w:spacing w:before="120"/>
        <w:ind w:left="2340" w:hanging="594"/>
      </w:pPr>
      <w:r>
        <w:t xml:space="preserve">Central nervous system (CNS) malignancy </w:t>
      </w:r>
      <w:r w:rsidRPr="00B459FA">
        <w:rPr>
          <w:rStyle w:val="IntenseEmphasis"/>
        </w:rPr>
        <w:t>(e.g., glioblastoma, astrocytoma)</w:t>
      </w:r>
    </w:p>
    <w:p w:rsidR="00363A4D" w:rsidP="00F27875" w:rsidRDefault="00363A4D" w14:paraId="49C290C8" w14:textId="77777777">
      <w:pPr>
        <w:pStyle w:val="A3"/>
        <w:numPr>
          <w:ilvl w:val="0"/>
          <w:numId w:val="9"/>
        </w:numPr>
        <w:tabs>
          <w:tab w:val="clear" w:pos="810"/>
          <w:tab w:val="clear" w:pos="1728"/>
          <w:tab w:val="left" w:pos="2250"/>
          <w:tab w:val="right" w:leader="underscore" w:pos="10066"/>
        </w:tabs>
        <w:spacing w:before="120"/>
        <w:ind w:left="2340" w:hanging="594"/>
      </w:pPr>
      <w:r>
        <w:t xml:space="preserve">Gastrointestinal malignancy </w:t>
      </w:r>
      <w:r w:rsidRPr="00B459FA">
        <w:rPr>
          <w:rStyle w:val="IntenseEmphasis"/>
        </w:rPr>
        <w:t>(e.g., colon, rectum, stomach, pancreas, intestine, esophageal)</w:t>
      </w:r>
    </w:p>
    <w:p w:rsidRPr="00B459FA" w:rsidR="00363A4D" w:rsidP="00F27875" w:rsidRDefault="00363A4D" w14:paraId="483931B5" w14:textId="77777777">
      <w:pPr>
        <w:pStyle w:val="A3"/>
        <w:numPr>
          <w:ilvl w:val="0"/>
          <w:numId w:val="9"/>
        </w:numPr>
        <w:tabs>
          <w:tab w:val="clear" w:pos="810"/>
          <w:tab w:val="clear" w:pos="1728"/>
          <w:tab w:val="left" w:pos="2250"/>
          <w:tab w:val="right" w:leader="underscore" w:pos="10066"/>
        </w:tabs>
        <w:spacing w:before="120"/>
        <w:ind w:left="2340" w:hanging="594"/>
        <w:rPr>
          <w:rStyle w:val="IntenseEmphasis"/>
        </w:rPr>
      </w:pPr>
      <w:r>
        <w:t xml:space="preserve">Genitourinary malignancy </w:t>
      </w:r>
      <w:r w:rsidRPr="00B459FA">
        <w:rPr>
          <w:rStyle w:val="IntenseEmphasis"/>
        </w:rPr>
        <w:t>(e.g., kidney, bladder, ovary, testicle, genitalia, uterus, cervix, prostate)</w:t>
      </w:r>
    </w:p>
    <w:p w:rsidRPr="00B459FA" w:rsidR="00363A4D" w:rsidP="00F27875" w:rsidRDefault="00363A4D" w14:paraId="5534B98E" w14:textId="77777777">
      <w:pPr>
        <w:pStyle w:val="A3"/>
        <w:numPr>
          <w:ilvl w:val="0"/>
          <w:numId w:val="9"/>
        </w:numPr>
        <w:tabs>
          <w:tab w:val="clear" w:pos="810"/>
          <w:tab w:val="clear" w:pos="1728"/>
          <w:tab w:val="left" w:pos="2250"/>
          <w:tab w:val="right" w:leader="underscore" w:pos="10066"/>
        </w:tabs>
        <w:spacing w:before="120"/>
        <w:ind w:left="2340" w:hanging="594"/>
        <w:rPr>
          <w:rStyle w:val="IntenseEmphasis"/>
        </w:rPr>
      </w:pPr>
      <w:r>
        <w:t xml:space="preserve">Leukemia </w:t>
      </w:r>
      <w:r w:rsidRPr="00B459FA">
        <w:rPr>
          <w:rStyle w:val="IntenseEmphasis"/>
        </w:rPr>
        <w:t>(includes acute or chronic leukemia)</w:t>
      </w:r>
    </w:p>
    <w:p w:rsidR="00363A4D" w:rsidP="00F27875" w:rsidRDefault="00363A4D" w14:paraId="62BF5D64" w14:textId="77777777">
      <w:pPr>
        <w:pStyle w:val="A3"/>
        <w:numPr>
          <w:ilvl w:val="0"/>
          <w:numId w:val="9"/>
        </w:numPr>
        <w:tabs>
          <w:tab w:val="clear" w:pos="810"/>
          <w:tab w:val="clear" w:pos="1728"/>
          <w:tab w:val="left" w:pos="2250"/>
          <w:tab w:val="right" w:leader="underscore" w:pos="10066"/>
        </w:tabs>
        <w:spacing w:before="120"/>
        <w:ind w:left="2340" w:hanging="594"/>
      </w:pPr>
      <w:r>
        <w:t>Lung cancer</w:t>
      </w:r>
    </w:p>
    <w:p w:rsidRPr="00050BB0" w:rsidR="00363A4D" w:rsidP="00F27875" w:rsidRDefault="00363A4D" w14:paraId="626EB93E" w14:textId="77777777">
      <w:pPr>
        <w:pStyle w:val="A3"/>
        <w:numPr>
          <w:ilvl w:val="0"/>
          <w:numId w:val="9"/>
        </w:numPr>
        <w:tabs>
          <w:tab w:val="clear" w:pos="810"/>
          <w:tab w:val="clear" w:pos="1728"/>
          <w:tab w:val="left" w:pos="2250"/>
          <w:tab w:val="right" w:leader="underscore" w:pos="10066"/>
        </w:tabs>
        <w:spacing w:before="120"/>
        <w:ind w:left="2340" w:hanging="594"/>
      </w:pPr>
      <w:r>
        <w:t xml:space="preserve">Lymphoma </w:t>
      </w:r>
      <w:r w:rsidRPr="00B459FA">
        <w:rPr>
          <w:rStyle w:val="IntenseEmphasis"/>
        </w:rPr>
        <w:t>(includes Hodgkin &amp; non-Hodgkin lymphoma)</w:t>
      </w:r>
    </w:p>
    <w:p w:rsidR="00363A4D" w:rsidP="00F27875" w:rsidRDefault="00363A4D" w14:paraId="4CC55949" w14:textId="77777777">
      <w:pPr>
        <w:pStyle w:val="A3"/>
        <w:numPr>
          <w:ilvl w:val="0"/>
          <w:numId w:val="9"/>
        </w:numPr>
        <w:tabs>
          <w:tab w:val="clear" w:pos="810"/>
          <w:tab w:val="clear" w:pos="1728"/>
          <w:tab w:val="left" w:pos="2250"/>
          <w:tab w:val="right" w:leader="underscore" w:pos="10066"/>
        </w:tabs>
        <w:spacing w:before="120"/>
        <w:ind w:left="2340" w:hanging="594"/>
      </w:pPr>
      <w:r>
        <w:t>MDS / MPN</w:t>
      </w:r>
    </w:p>
    <w:p w:rsidR="00363A4D" w:rsidP="00F27875" w:rsidRDefault="00363A4D" w14:paraId="49FF3696" w14:textId="77777777">
      <w:pPr>
        <w:pStyle w:val="A3"/>
        <w:numPr>
          <w:ilvl w:val="0"/>
          <w:numId w:val="9"/>
        </w:numPr>
        <w:tabs>
          <w:tab w:val="clear" w:pos="810"/>
          <w:tab w:val="clear" w:pos="1728"/>
          <w:tab w:val="left" w:pos="2250"/>
          <w:tab w:val="right" w:leader="underscore" w:pos="10066"/>
        </w:tabs>
        <w:spacing w:before="120"/>
        <w:ind w:left="2340" w:hanging="594"/>
      </w:pPr>
      <w:r>
        <w:t>Melanoma</w:t>
      </w:r>
    </w:p>
    <w:p w:rsidR="00363A4D" w:rsidP="00F27875" w:rsidRDefault="00363A4D" w14:paraId="5EDDF600" w14:textId="77777777">
      <w:pPr>
        <w:pStyle w:val="A3"/>
        <w:numPr>
          <w:ilvl w:val="0"/>
          <w:numId w:val="9"/>
        </w:numPr>
        <w:tabs>
          <w:tab w:val="clear" w:pos="810"/>
          <w:tab w:val="clear" w:pos="1728"/>
          <w:tab w:val="left" w:pos="2250"/>
          <w:tab w:val="right" w:leader="underscore" w:pos="10066"/>
        </w:tabs>
        <w:spacing w:before="120"/>
        <w:ind w:left="2340" w:hanging="594"/>
      </w:pPr>
      <w:r>
        <w:t>Multiple myeloma / plasma cell disorder (PCD)</w:t>
      </w:r>
    </w:p>
    <w:p w:rsidR="00363A4D" w:rsidP="00F27875" w:rsidRDefault="00363A4D" w14:paraId="04335238" w14:textId="77777777">
      <w:pPr>
        <w:pStyle w:val="A3"/>
        <w:numPr>
          <w:ilvl w:val="0"/>
          <w:numId w:val="9"/>
        </w:numPr>
        <w:tabs>
          <w:tab w:val="clear" w:pos="810"/>
          <w:tab w:val="clear" w:pos="1728"/>
          <w:tab w:val="left" w:pos="2250"/>
          <w:tab w:val="right" w:leader="underscore" w:pos="10066"/>
        </w:tabs>
        <w:spacing w:before="120"/>
        <w:ind w:left="2340" w:hanging="594"/>
      </w:pPr>
      <w:r>
        <w:t xml:space="preserve">Oropharyngeal cancer </w:t>
      </w:r>
      <w:r w:rsidRPr="00B459FA">
        <w:rPr>
          <w:rStyle w:val="IntenseEmphasis"/>
        </w:rPr>
        <w:t>(e.g., tongue, buccal mucosa)</w:t>
      </w:r>
    </w:p>
    <w:p w:rsidR="00363A4D" w:rsidP="00F27875" w:rsidRDefault="00363A4D" w14:paraId="3FE5D741" w14:textId="77777777">
      <w:pPr>
        <w:pStyle w:val="A3"/>
        <w:numPr>
          <w:ilvl w:val="0"/>
          <w:numId w:val="9"/>
        </w:numPr>
        <w:tabs>
          <w:tab w:val="clear" w:pos="810"/>
          <w:tab w:val="clear" w:pos="1728"/>
          <w:tab w:val="left" w:pos="2250"/>
          <w:tab w:val="right" w:leader="underscore" w:pos="10066"/>
        </w:tabs>
        <w:spacing w:before="120"/>
        <w:ind w:left="2340" w:hanging="594"/>
      </w:pPr>
      <w:r>
        <w:t>Sarcoma</w:t>
      </w:r>
    </w:p>
    <w:p w:rsidR="00363A4D" w:rsidP="00F27875" w:rsidRDefault="00363A4D" w14:paraId="6F7FB931" w14:textId="77777777">
      <w:pPr>
        <w:pStyle w:val="A3"/>
        <w:numPr>
          <w:ilvl w:val="0"/>
          <w:numId w:val="9"/>
        </w:numPr>
        <w:tabs>
          <w:tab w:val="clear" w:pos="810"/>
          <w:tab w:val="clear" w:pos="1728"/>
          <w:tab w:val="left" w:pos="2250"/>
          <w:tab w:val="right" w:leader="underscore" w:pos="10066"/>
        </w:tabs>
        <w:spacing w:before="120"/>
        <w:ind w:left="2340" w:hanging="594"/>
      </w:pPr>
      <w:r>
        <w:t>Thyroid cancer</w:t>
      </w:r>
    </w:p>
    <w:p w:rsidR="00363A4D" w:rsidP="00F27875" w:rsidRDefault="00363A4D" w14:paraId="11F0922D" w14:textId="3BF52927">
      <w:pPr>
        <w:pStyle w:val="A3"/>
        <w:numPr>
          <w:ilvl w:val="0"/>
          <w:numId w:val="9"/>
        </w:numPr>
        <w:tabs>
          <w:tab w:val="clear" w:pos="810"/>
          <w:tab w:val="clear" w:pos="1728"/>
          <w:tab w:val="left" w:pos="2250"/>
          <w:tab w:val="right" w:leader="underscore" w:pos="10066"/>
        </w:tabs>
        <w:spacing w:before="120"/>
        <w:ind w:left="2340" w:hanging="594"/>
      </w:pPr>
      <w:r>
        <w:lastRenderedPageBreak/>
        <w:t xml:space="preserve">Other skin malignancy </w:t>
      </w:r>
      <w:r w:rsidRPr="00B459FA">
        <w:rPr>
          <w:rStyle w:val="IntenseEmphasis"/>
        </w:rPr>
        <w:t>(basal cell, squamous)</w:t>
      </w:r>
      <w:r w:rsidRPr="00CB6E9D">
        <w:rPr>
          <w:b/>
          <w:i/>
        </w:rPr>
        <w:t xml:space="preserve">- go to question </w:t>
      </w:r>
      <w:r w:rsidRPr="00CB6E9D">
        <w:rPr>
          <w:b/>
          <w:i/>
        </w:rPr>
        <w:fldChar w:fldCharType="begin"/>
      </w:r>
      <w:r w:rsidRPr="00CB6E9D">
        <w:rPr>
          <w:b/>
          <w:i/>
        </w:rPr>
        <w:instrText xml:space="preserve"> REF _Ref1039872 \r \h </w:instrText>
      </w:r>
      <w:r w:rsidRPr="00AD77CE">
        <w:rPr>
          <w:b/>
          <w:i/>
        </w:rPr>
        <w:instrText xml:space="preserve"> \* MERGEFORMAT </w:instrText>
      </w:r>
      <w:r w:rsidRPr="00CB6E9D">
        <w:rPr>
          <w:b/>
          <w:i/>
        </w:rPr>
      </w:r>
      <w:r w:rsidRPr="00CB6E9D">
        <w:rPr>
          <w:b/>
          <w:i/>
        </w:rPr>
        <w:fldChar w:fldCharType="separate"/>
      </w:r>
      <w:r w:rsidR="00A26660">
        <w:rPr>
          <w:b/>
          <w:i/>
        </w:rPr>
        <w:t>99</w:t>
      </w:r>
      <w:r w:rsidRPr="00CB6E9D">
        <w:rPr>
          <w:b/>
          <w:i/>
        </w:rPr>
        <w:fldChar w:fldCharType="end"/>
      </w:r>
    </w:p>
    <w:p w:rsidR="00363A4D" w:rsidP="00F27875" w:rsidRDefault="00363A4D" w14:paraId="5524881C" w14:textId="5E8D95D9">
      <w:pPr>
        <w:pStyle w:val="A3"/>
        <w:numPr>
          <w:ilvl w:val="0"/>
          <w:numId w:val="9"/>
        </w:numPr>
        <w:tabs>
          <w:tab w:val="clear" w:pos="810"/>
          <w:tab w:val="clear" w:pos="1728"/>
          <w:tab w:val="left" w:pos="2250"/>
          <w:tab w:val="right" w:leader="underscore" w:pos="10066"/>
        </w:tabs>
        <w:spacing w:before="120"/>
        <w:ind w:left="2340" w:hanging="594"/>
      </w:pPr>
      <w:r>
        <w:t xml:space="preserve">Other hematologic malignancy </w:t>
      </w:r>
      <w:r w:rsidRPr="00F527FD">
        <w:rPr>
          <w:rStyle w:val="GoToChar0"/>
        </w:rPr>
        <w:t xml:space="preserve">-go to question </w:t>
      </w:r>
      <w:r>
        <w:rPr>
          <w:rStyle w:val="GoToChar0"/>
        </w:rPr>
        <w:fldChar w:fldCharType="begin"/>
      </w:r>
      <w:r>
        <w:rPr>
          <w:rStyle w:val="GoToChar0"/>
        </w:rPr>
        <w:instrText xml:space="preserve"> REF _Ref11231529 \r \h </w:instrText>
      </w:r>
      <w:r>
        <w:rPr>
          <w:rStyle w:val="GoToChar0"/>
        </w:rPr>
      </w:r>
      <w:r>
        <w:rPr>
          <w:rStyle w:val="GoToChar0"/>
        </w:rPr>
        <w:fldChar w:fldCharType="separate"/>
      </w:r>
      <w:r w:rsidR="00A26660">
        <w:rPr>
          <w:rStyle w:val="GoToChar0"/>
        </w:rPr>
        <w:t>100</w:t>
      </w:r>
      <w:r>
        <w:rPr>
          <w:rStyle w:val="GoToChar0"/>
        </w:rPr>
        <w:fldChar w:fldCharType="end"/>
      </w:r>
    </w:p>
    <w:p w:rsidRPr="00FD560D" w:rsidR="00363A4D" w:rsidP="00F27875" w:rsidRDefault="00363A4D" w14:paraId="75868A1D" w14:textId="2952D208">
      <w:pPr>
        <w:pStyle w:val="A3"/>
        <w:numPr>
          <w:ilvl w:val="0"/>
          <w:numId w:val="9"/>
        </w:numPr>
        <w:tabs>
          <w:tab w:val="clear" w:pos="810"/>
          <w:tab w:val="clear" w:pos="1728"/>
          <w:tab w:val="left" w:pos="2250"/>
          <w:tab w:val="right" w:leader="underscore" w:pos="10066"/>
        </w:tabs>
        <w:spacing w:before="120"/>
        <w:ind w:left="2340" w:hanging="594"/>
        <w:rPr>
          <w:rStyle w:val="GoToChar0"/>
          <w:b w:val="0"/>
          <w:i w:val="0"/>
        </w:rPr>
      </w:pPr>
      <w:r>
        <w:t xml:space="preserve">Other solid tumor, prior </w:t>
      </w:r>
      <w:r w:rsidRPr="00F527FD">
        <w:rPr>
          <w:rStyle w:val="GoToChar0"/>
        </w:rPr>
        <w:t xml:space="preserve">-go to question </w:t>
      </w:r>
      <w:r>
        <w:rPr>
          <w:rStyle w:val="GoToChar0"/>
        </w:rPr>
        <w:fldChar w:fldCharType="begin"/>
      </w:r>
      <w:r>
        <w:rPr>
          <w:rStyle w:val="GoToChar0"/>
        </w:rPr>
        <w:instrText xml:space="preserve"> REF _Ref520964964 \r \h </w:instrText>
      </w:r>
      <w:r>
        <w:rPr>
          <w:rStyle w:val="GoToChar0"/>
        </w:rPr>
      </w:r>
      <w:r>
        <w:rPr>
          <w:rStyle w:val="GoToChar0"/>
        </w:rPr>
        <w:fldChar w:fldCharType="separate"/>
      </w:r>
      <w:r w:rsidR="00A26660">
        <w:rPr>
          <w:rStyle w:val="GoToChar0"/>
        </w:rPr>
        <w:t>101</w:t>
      </w:r>
      <w:r>
        <w:rPr>
          <w:rStyle w:val="GoToChar0"/>
        </w:rPr>
        <w:fldChar w:fldCharType="end"/>
      </w:r>
    </w:p>
    <w:p w:rsidR="00363A4D" w:rsidP="00363A4D" w:rsidRDefault="00363A4D" w14:paraId="456D629C" w14:textId="77777777">
      <w:pPr>
        <w:pStyle w:val="Q4"/>
        <w:numPr>
          <w:ilvl w:val="0"/>
          <w:numId w:val="1"/>
        </w:numPr>
        <w:tabs>
          <w:tab w:val="clear" w:pos="1584"/>
        </w:tabs>
        <w:ind w:left="2250"/>
      </w:pPr>
      <w:bookmarkStart w:name="_Ref1039872" w:id="106"/>
      <w:bookmarkStart w:name="_Ref524697325" w:id="107"/>
      <w:r>
        <w:t xml:space="preserve">Specify other skin malignancy: </w:t>
      </w:r>
      <w:r w:rsidRPr="00B459FA">
        <w:rPr>
          <w:rStyle w:val="IntenseEmphasis"/>
        </w:rPr>
        <w:t>(prior)</w:t>
      </w:r>
      <w:r>
        <w:t xml:space="preserve"> _______________________________</w:t>
      </w:r>
      <w:bookmarkEnd w:id="106"/>
    </w:p>
    <w:p w:rsidR="00363A4D" w:rsidP="00363A4D" w:rsidRDefault="00363A4D" w14:paraId="106CE00E" w14:textId="77777777">
      <w:pPr>
        <w:pStyle w:val="Q4"/>
        <w:numPr>
          <w:ilvl w:val="0"/>
          <w:numId w:val="1"/>
        </w:numPr>
        <w:tabs>
          <w:tab w:val="clear" w:pos="1584"/>
        </w:tabs>
        <w:ind w:left="2250"/>
      </w:pPr>
      <w:bookmarkStart w:name="_Ref11231529" w:id="108"/>
      <w:r>
        <w:t>Specify other hematologic malignancy:</w:t>
      </w:r>
      <w:r w:rsidRPr="00A02809">
        <w:t xml:space="preserve"> </w:t>
      </w:r>
      <w:r w:rsidRPr="00B459FA">
        <w:rPr>
          <w:rStyle w:val="IntenseEmphasis"/>
        </w:rPr>
        <w:t>(prior)</w:t>
      </w:r>
      <w:r>
        <w:t xml:space="preserve">  _____________________________</w:t>
      </w:r>
      <w:bookmarkEnd w:id="107"/>
      <w:bookmarkEnd w:id="108"/>
    </w:p>
    <w:p w:rsidR="00363A4D" w:rsidP="00363A4D" w:rsidRDefault="00363A4D" w14:paraId="3BDC2359" w14:textId="77777777">
      <w:pPr>
        <w:pStyle w:val="Q4"/>
        <w:numPr>
          <w:ilvl w:val="0"/>
          <w:numId w:val="1"/>
        </w:numPr>
        <w:tabs>
          <w:tab w:val="clear" w:pos="1584"/>
        </w:tabs>
        <w:ind w:left="2250"/>
      </w:pPr>
      <w:bookmarkStart w:name="_Ref520964964" w:id="109"/>
      <w:r>
        <w:t>Specify other solid tumor:</w:t>
      </w:r>
      <w:r w:rsidRPr="00A02809">
        <w:t xml:space="preserve"> </w:t>
      </w:r>
      <w:r w:rsidRPr="00B459FA">
        <w:rPr>
          <w:rStyle w:val="IntenseEmphasis"/>
        </w:rPr>
        <w:t xml:space="preserve">(prior)  </w:t>
      </w:r>
      <w:r>
        <w:t>_______________</w:t>
      </w:r>
      <w:bookmarkEnd w:id="109"/>
    </w:p>
    <w:p w:rsidR="00363A4D" w:rsidP="00363A4D" w:rsidRDefault="00363A4D" w14:paraId="0744D1E5" w14:textId="77777777">
      <w:pPr>
        <w:pStyle w:val="In1"/>
        <w:rPr>
          <w:rStyle w:val="cit"/>
          <w:i/>
          <w:sz w:val="16"/>
          <w:szCs w:val="16"/>
          <w:shd w:val="clear" w:color="auto" w:fill="FFFFFF"/>
        </w:rPr>
      </w:pPr>
      <w:bookmarkStart w:name="_Ref520964942" w:id="110"/>
      <w:r>
        <w:t>Use results within 4 weeks prior to the start of the preparative regimen, report results from the test performed closest to the start date. Biomarkers according to the augmented HCT comorbidity index.</w:t>
      </w:r>
      <w:r w:rsidRPr="00785489">
        <w:t xml:space="preserve"> </w:t>
      </w:r>
      <w:r>
        <w:t>(</w:t>
      </w:r>
      <w:r w:rsidRPr="00F527FD">
        <w:rPr>
          <w:rStyle w:val="cit"/>
          <w:i/>
          <w:sz w:val="16"/>
          <w:szCs w:val="16"/>
          <w:shd w:val="clear" w:color="auto" w:fill="FFFFFF"/>
        </w:rPr>
        <w:t>Source: Biol Blood Marrow Transplant. 2015 Aug; 21(8): 1418–1424</w:t>
      </w:r>
      <w:r>
        <w:rPr>
          <w:rStyle w:val="cit"/>
          <w:i/>
          <w:sz w:val="16"/>
          <w:szCs w:val="16"/>
          <w:shd w:val="clear" w:color="auto" w:fill="FFFFFF"/>
        </w:rPr>
        <w:t>)</w:t>
      </w:r>
    </w:p>
    <w:p w:rsidR="00363A4D" w:rsidP="00363A4D" w:rsidRDefault="00363A4D" w14:paraId="7634F962" w14:textId="77777777">
      <w:pPr>
        <w:pStyle w:val="Q1"/>
        <w:numPr>
          <w:ilvl w:val="0"/>
          <w:numId w:val="1"/>
        </w:numPr>
        <w:tabs>
          <w:tab w:val="clear" w:pos="576"/>
          <w:tab w:val="clear" w:pos="1584"/>
          <w:tab w:val="num" w:pos="540"/>
        </w:tabs>
        <w:ind w:left="540" w:hanging="540"/>
      </w:pPr>
      <w:bookmarkStart w:name="_Ref522704066" w:id="111"/>
      <w:r>
        <w:t xml:space="preserve">Serum ferritin </w:t>
      </w:r>
      <w:r w:rsidRPr="00B459FA">
        <w:rPr>
          <w:rStyle w:val="IntenseEmphasis"/>
        </w:rPr>
        <w:t>(within 4 weeks prior to the start of the preparative regimen, use result closest to the start date)</w:t>
      </w:r>
      <w:bookmarkEnd w:id="111"/>
    </w:p>
    <w:p w:rsidRPr="00543480" w:rsidR="00363A4D" w:rsidP="00F27875" w:rsidRDefault="00363A4D" w14:paraId="69501178" w14:textId="491FBA70">
      <w:pPr>
        <w:pStyle w:val="A1"/>
        <w:numPr>
          <w:ilvl w:val="0"/>
          <w:numId w:val="9"/>
        </w:numPr>
        <w:tabs>
          <w:tab w:val="clear" w:pos="810"/>
          <w:tab w:val="left" w:pos="1080"/>
          <w:tab w:val="right" w:leader="underscore" w:pos="10066"/>
        </w:tabs>
        <w:spacing w:before="120"/>
        <w:ind w:left="1080" w:hanging="540"/>
      </w:pPr>
      <w:r>
        <w:t xml:space="preserve">Known – </w:t>
      </w:r>
      <w:r w:rsidRPr="00792DB1">
        <w:rPr>
          <w:rStyle w:val="gotoChar1"/>
        </w:rPr>
        <w:t xml:space="preserve">Go to question </w:t>
      </w:r>
      <w:r>
        <w:rPr>
          <w:rStyle w:val="gotoChar1"/>
        </w:rPr>
        <w:fldChar w:fldCharType="begin"/>
      </w:r>
      <w:r>
        <w:rPr>
          <w:rStyle w:val="gotoChar1"/>
        </w:rPr>
        <w:instrText xml:space="preserve"> REF _Ref520790420 \r \h </w:instrText>
      </w:r>
      <w:r>
        <w:rPr>
          <w:rStyle w:val="gotoChar1"/>
        </w:rPr>
      </w:r>
      <w:r>
        <w:rPr>
          <w:rStyle w:val="gotoChar1"/>
        </w:rPr>
        <w:fldChar w:fldCharType="separate"/>
      </w:r>
      <w:r w:rsidR="00A26660">
        <w:rPr>
          <w:rStyle w:val="gotoChar1"/>
        </w:rPr>
        <w:t>103</w:t>
      </w:r>
      <w:r>
        <w:rPr>
          <w:rStyle w:val="gotoChar1"/>
        </w:rPr>
        <w:fldChar w:fldCharType="end"/>
      </w:r>
    </w:p>
    <w:p w:rsidR="00363A4D" w:rsidP="00F27875" w:rsidRDefault="00363A4D" w14:paraId="3FBB25F3" w14:textId="5FAF34E1">
      <w:pPr>
        <w:pStyle w:val="A1"/>
        <w:numPr>
          <w:ilvl w:val="0"/>
          <w:numId w:val="9"/>
        </w:numPr>
        <w:tabs>
          <w:tab w:val="clear" w:pos="810"/>
          <w:tab w:val="left" w:pos="1080"/>
          <w:tab w:val="right" w:leader="underscore" w:pos="10066"/>
        </w:tabs>
        <w:spacing w:before="120"/>
        <w:ind w:left="1080" w:hanging="540"/>
      </w:pPr>
      <w:r>
        <w:t xml:space="preserve">Unknown – </w:t>
      </w:r>
      <w:r w:rsidRPr="00792DB1">
        <w:rPr>
          <w:rStyle w:val="gotoChar1"/>
        </w:rPr>
        <w:t xml:space="preserve">Go to question </w:t>
      </w:r>
      <w:r>
        <w:rPr>
          <w:rStyle w:val="gotoChar1"/>
        </w:rPr>
        <w:fldChar w:fldCharType="begin"/>
      </w:r>
      <w:r>
        <w:rPr>
          <w:rStyle w:val="gotoChar1"/>
        </w:rPr>
        <w:instrText xml:space="preserve"> REF _Ref522108624 \r \h </w:instrText>
      </w:r>
      <w:r>
        <w:rPr>
          <w:rStyle w:val="gotoChar1"/>
        </w:rPr>
      </w:r>
      <w:r>
        <w:rPr>
          <w:rStyle w:val="gotoChar1"/>
        </w:rPr>
        <w:fldChar w:fldCharType="separate"/>
      </w:r>
      <w:r w:rsidR="00A26660">
        <w:rPr>
          <w:rStyle w:val="gotoChar1"/>
        </w:rPr>
        <w:t>106</w:t>
      </w:r>
      <w:r>
        <w:rPr>
          <w:rStyle w:val="gotoChar1"/>
        </w:rPr>
        <w:fldChar w:fldCharType="end"/>
      </w:r>
    </w:p>
    <w:p w:rsidRPr="00BE16DC" w:rsidR="00363A4D" w:rsidP="00363A4D" w:rsidRDefault="00363A4D" w14:paraId="09ABB0B3" w14:textId="77777777">
      <w:pPr>
        <w:pStyle w:val="Q2"/>
        <w:numPr>
          <w:ilvl w:val="0"/>
          <w:numId w:val="1"/>
        </w:numPr>
        <w:tabs>
          <w:tab w:val="clear" w:pos="1152"/>
          <w:tab w:val="clear" w:pos="1584"/>
          <w:tab w:val="num" w:pos="1080"/>
        </w:tabs>
        <w:ind w:left="1080" w:hanging="540"/>
      </w:pPr>
      <w:bookmarkStart w:name="_Ref520790420" w:id="112"/>
      <w:r>
        <w:t>___ ___ ___</w:t>
      </w:r>
      <w:r w:rsidRPr="004B4B1A">
        <w:t xml:space="preserve"> ___</w:t>
      </w:r>
      <w:r>
        <w:t xml:space="preserve"> ___</w:t>
      </w:r>
      <w:r w:rsidRPr="004B4B1A">
        <w:t xml:space="preserve"> </w:t>
      </w:r>
      <w:r w:rsidRPr="00BE16DC">
        <w:t>ng/mL</w:t>
      </w:r>
      <w:r>
        <w:t xml:space="preserve"> (</w:t>
      </w:r>
      <w:r w:rsidRPr="00BE16DC">
        <w:t>μg/L</w:t>
      </w:r>
      <w:r>
        <w:t>)</w:t>
      </w:r>
      <w:bookmarkEnd w:id="112"/>
    </w:p>
    <w:p w:rsidRPr="00BE16DC" w:rsidR="00363A4D" w:rsidP="00363A4D" w:rsidRDefault="00363A4D" w14:paraId="1AA67934" w14:textId="77777777">
      <w:pPr>
        <w:pStyle w:val="answer0"/>
        <w:tabs>
          <w:tab w:val="left" w:pos="2160"/>
          <w:tab w:val="left" w:pos="3240"/>
          <w:tab w:val="left" w:pos="4370"/>
        </w:tabs>
      </w:pPr>
      <w:r w:rsidRPr="00BE16DC">
        <w:rPr>
          <w:lang w:eastAsia="en-US"/>
        </w:rPr>
        <w:tab/>
      </w:r>
      <w:r w:rsidRPr="00BE16DC">
        <w:rPr>
          <w:lang w:eastAsia="en-US"/>
        </w:rPr>
        <w:tab/>
      </w:r>
      <w:r w:rsidRPr="00BE16DC">
        <w:rPr>
          <w:lang w:eastAsia="en-US"/>
        </w:rPr>
        <w:tab/>
      </w:r>
      <w:r w:rsidRPr="00BE16DC">
        <w:rPr>
          <w:lang w:eastAsia="en-US"/>
        </w:rPr>
        <w:tab/>
      </w:r>
    </w:p>
    <w:p w:rsidRPr="00577C58" w:rsidR="00363A4D" w:rsidP="00363A4D" w:rsidRDefault="00363A4D" w14:paraId="7F847FE0" w14:textId="77777777">
      <w:pPr>
        <w:pStyle w:val="Q2"/>
        <w:numPr>
          <w:ilvl w:val="0"/>
          <w:numId w:val="1"/>
        </w:numPr>
        <w:tabs>
          <w:tab w:val="clear" w:pos="1152"/>
          <w:tab w:val="clear" w:pos="1584"/>
          <w:tab w:val="num" w:pos="1080"/>
        </w:tabs>
        <w:ind w:left="1080" w:hanging="540"/>
      </w:pPr>
      <w:r w:rsidRPr="00577C58">
        <w:t xml:space="preserve">Date </w:t>
      </w:r>
      <w:r>
        <w:t>sample collected</w:t>
      </w:r>
      <w:r w:rsidRPr="00577C58">
        <w:t>:</w:t>
      </w:r>
      <w:r>
        <w:t xml:space="preserve"> ___ ___ ___ ___ — ___ ___ — ___ ___</w:t>
      </w:r>
    </w:p>
    <w:p w:rsidRPr="00F90F72" w:rsidR="00363A4D" w:rsidP="00363A4D" w:rsidRDefault="00363A4D" w14:paraId="192AB93A" w14:textId="77777777">
      <w:pPr>
        <w:pStyle w:val="YYMMDD"/>
        <w:tabs>
          <w:tab w:val="center" w:pos="3870"/>
          <w:tab w:val="center" w:pos="5220"/>
        </w:tabs>
      </w:pPr>
      <w:r w:rsidRPr="00F90F72">
        <w:tab/>
      </w:r>
      <w:r>
        <w:tab/>
      </w:r>
      <w:r w:rsidRPr="00F90F72">
        <w:tab/>
      </w:r>
      <w:r>
        <w:tab/>
      </w:r>
      <w:r>
        <w:tab/>
      </w:r>
      <w:r w:rsidRPr="00F90F72">
        <w:t>YYYY</w:t>
      </w:r>
      <w:r w:rsidRPr="00F90F72">
        <w:tab/>
        <w:t>MM</w:t>
      </w:r>
      <w:r w:rsidRPr="00F90F72">
        <w:tab/>
      </w:r>
      <w:r>
        <w:t xml:space="preserve">         </w:t>
      </w:r>
      <w:r w:rsidRPr="00F90F72">
        <w:t>DD</w:t>
      </w:r>
    </w:p>
    <w:p w:rsidR="00363A4D" w:rsidP="00363A4D" w:rsidRDefault="00363A4D" w14:paraId="17109B7F" w14:textId="77777777">
      <w:pPr>
        <w:pStyle w:val="Q2"/>
        <w:numPr>
          <w:ilvl w:val="0"/>
          <w:numId w:val="1"/>
        </w:numPr>
        <w:tabs>
          <w:tab w:val="clear" w:pos="1152"/>
          <w:tab w:val="clear" w:pos="1584"/>
          <w:tab w:val="num" w:pos="1080"/>
        </w:tabs>
        <w:ind w:left="1080" w:hanging="540"/>
      </w:pPr>
      <w:r w:rsidRPr="000F0EA6">
        <w:t>Upper limit of normal</w:t>
      </w:r>
      <w:r>
        <w:t xml:space="preserve"> </w:t>
      </w:r>
      <w:r w:rsidRPr="000F0EA6">
        <w:t>for your institution</w:t>
      </w:r>
      <w:r>
        <w:t xml:space="preserve">: ___ ___ </w:t>
      </w:r>
      <w:r w:rsidRPr="004B4B1A">
        <w:t>___ ___</w:t>
      </w:r>
      <w:r>
        <w:t xml:space="preserve"> ___</w:t>
      </w:r>
      <w:r w:rsidRPr="004B4B1A">
        <w:t xml:space="preserve"> </w:t>
      </w:r>
      <w:r>
        <w:t xml:space="preserve"> </w:t>
      </w:r>
    </w:p>
    <w:p w:rsidR="00363A4D" w:rsidP="00363A4D" w:rsidRDefault="00363A4D" w14:paraId="732A1E2A" w14:textId="77777777">
      <w:pPr>
        <w:pStyle w:val="Q1"/>
        <w:numPr>
          <w:ilvl w:val="0"/>
          <w:numId w:val="1"/>
        </w:numPr>
        <w:tabs>
          <w:tab w:val="clear" w:pos="576"/>
          <w:tab w:val="clear" w:pos="1584"/>
          <w:tab w:val="num" w:pos="540"/>
        </w:tabs>
        <w:ind w:left="540" w:hanging="540"/>
      </w:pPr>
      <w:bookmarkStart w:name="_Ref522108624" w:id="113"/>
      <w:r>
        <w:t>S</w:t>
      </w:r>
      <w:r w:rsidRPr="000F0EA6">
        <w:t>erum</w:t>
      </w:r>
      <w:r>
        <w:t xml:space="preserve"> albumin</w:t>
      </w:r>
      <w:r w:rsidRPr="001727EF">
        <w:t xml:space="preserve"> </w:t>
      </w:r>
      <w:r w:rsidRPr="00B459FA">
        <w:rPr>
          <w:rStyle w:val="IntenseEmphasis"/>
        </w:rPr>
        <w:t>(within 4 weeks prior to the start of the preparative regimen, use result closest to the start date)</w:t>
      </w:r>
    </w:p>
    <w:p w:rsidR="00363A4D" w:rsidP="00F27875" w:rsidRDefault="00363A4D" w14:paraId="31D438F4" w14:textId="79B5937C">
      <w:pPr>
        <w:pStyle w:val="A1"/>
        <w:numPr>
          <w:ilvl w:val="0"/>
          <w:numId w:val="9"/>
        </w:numPr>
        <w:tabs>
          <w:tab w:val="clear" w:pos="810"/>
          <w:tab w:val="left" w:pos="1080"/>
          <w:tab w:val="right" w:leader="underscore" w:pos="10066"/>
        </w:tabs>
        <w:spacing w:before="120"/>
        <w:ind w:left="1080" w:hanging="540"/>
        <w:rPr>
          <w:rStyle w:val="gotoChar"/>
        </w:rPr>
      </w:pPr>
      <w:r>
        <w:rPr>
          <w:lang w:eastAsia="en-US"/>
        </w:rPr>
        <w:t xml:space="preserve">Known – </w:t>
      </w:r>
      <w:r w:rsidRPr="008F57B6">
        <w:rPr>
          <w:rStyle w:val="gotoChar"/>
        </w:rPr>
        <w:t xml:space="preserve">Go to question </w:t>
      </w:r>
      <w:r>
        <w:rPr>
          <w:rStyle w:val="gotoChar"/>
        </w:rPr>
        <w:fldChar w:fldCharType="begin"/>
      </w:r>
      <w:r>
        <w:rPr>
          <w:rStyle w:val="gotoChar"/>
        </w:rPr>
        <w:instrText xml:space="preserve"> REF _Ref522108652 \r \h </w:instrText>
      </w:r>
      <w:r>
        <w:rPr>
          <w:rStyle w:val="gotoChar"/>
        </w:rPr>
      </w:r>
      <w:r>
        <w:rPr>
          <w:rStyle w:val="gotoChar"/>
        </w:rPr>
        <w:fldChar w:fldCharType="separate"/>
      </w:r>
      <w:r w:rsidR="00A26660">
        <w:rPr>
          <w:rStyle w:val="gotoChar"/>
        </w:rPr>
        <w:t>107</w:t>
      </w:r>
      <w:r>
        <w:rPr>
          <w:rStyle w:val="gotoChar"/>
        </w:rPr>
        <w:fldChar w:fldCharType="end"/>
      </w:r>
    </w:p>
    <w:p w:rsidR="00363A4D" w:rsidP="00F27875" w:rsidRDefault="00363A4D" w14:paraId="3599C0AF" w14:textId="6E1B8822">
      <w:pPr>
        <w:pStyle w:val="A1"/>
        <w:numPr>
          <w:ilvl w:val="0"/>
          <w:numId w:val="9"/>
        </w:numPr>
        <w:tabs>
          <w:tab w:val="clear" w:pos="810"/>
          <w:tab w:val="left" w:pos="1080"/>
          <w:tab w:val="right" w:leader="underscore" w:pos="10066"/>
        </w:tabs>
        <w:spacing w:before="120"/>
        <w:ind w:left="1080" w:hanging="540"/>
      </w:pPr>
      <w:r>
        <w:rPr>
          <w:lang w:eastAsia="en-US"/>
        </w:rPr>
        <w:t xml:space="preserve">Unknown – </w:t>
      </w:r>
      <w:r w:rsidRPr="008F57B6">
        <w:rPr>
          <w:rStyle w:val="gotoChar"/>
        </w:rPr>
        <w:t xml:space="preserve">Go to question </w:t>
      </w:r>
      <w:r>
        <w:rPr>
          <w:rStyle w:val="gotoChar"/>
        </w:rPr>
        <w:fldChar w:fldCharType="begin"/>
      </w:r>
      <w:r>
        <w:rPr>
          <w:rStyle w:val="gotoChar"/>
        </w:rPr>
        <w:instrText xml:space="preserve"> REF _Ref522109042 \r \h </w:instrText>
      </w:r>
      <w:r>
        <w:rPr>
          <w:rStyle w:val="gotoChar"/>
        </w:rPr>
      </w:r>
      <w:r>
        <w:rPr>
          <w:rStyle w:val="gotoChar"/>
        </w:rPr>
        <w:fldChar w:fldCharType="separate"/>
      </w:r>
      <w:r w:rsidR="00A26660">
        <w:rPr>
          <w:rStyle w:val="gotoChar"/>
        </w:rPr>
        <w:t>109</w:t>
      </w:r>
      <w:r>
        <w:rPr>
          <w:rStyle w:val="gotoChar"/>
        </w:rPr>
        <w:fldChar w:fldCharType="end"/>
      </w:r>
      <w:bookmarkEnd w:id="113"/>
    </w:p>
    <w:p w:rsidRPr="00BE16DC" w:rsidR="00363A4D" w:rsidP="00363A4D" w:rsidRDefault="00363A4D" w14:paraId="6681BD75" w14:textId="77777777">
      <w:pPr>
        <w:pStyle w:val="Q2"/>
        <w:numPr>
          <w:ilvl w:val="0"/>
          <w:numId w:val="1"/>
        </w:numPr>
        <w:tabs>
          <w:tab w:val="clear" w:pos="1152"/>
          <w:tab w:val="clear" w:pos="1584"/>
          <w:tab w:val="num" w:pos="1080"/>
        </w:tabs>
        <w:ind w:left="1080" w:hanging="540"/>
      </w:pPr>
      <w:bookmarkStart w:name="_Ref522108652" w:id="114"/>
      <w:r>
        <w:t xml:space="preserve">___ ___ </w:t>
      </w:r>
      <w:r w:rsidRPr="004B4B1A">
        <w:t xml:space="preserve"> ● ___ </w:t>
      </w:r>
      <w:r>
        <w:tab/>
      </w:r>
      <w:r w:rsidRPr="00792DB1">
        <w:t></w:t>
      </w:r>
      <w:r w:rsidRPr="00BE16DC">
        <w:t xml:space="preserve"> g/dL</w:t>
      </w:r>
      <w:bookmarkEnd w:id="114"/>
    </w:p>
    <w:p w:rsidRPr="00BE16DC" w:rsidR="00363A4D" w:rsidP="00363A4D" w:rsidRDefault="00363A4D" w14:paraId="1A4E2113" w14:textId="77777777">
      <w:pPr>
        <w:pStyle w:val="answer0"/>
        <w:tabs>
          <w:tab w:val="clear" w:pos="10066"/>
          <w:tab w:val="left" w:pos="2160"/>
          <w:tab w:val="left" w:pos="3240"/>
        </w:tabs>
        <w:ind w:left="1260" w:firstLine="0"/>
      </w:pPr>
      <w:r w:rsidRPr="00BE16DC">
        <w:rPr>
          <w:lang w:eastAsia="en-US"/>
        </w:rPr>
        <w:tab/>
      </w:r>
      <w:r>
        <w:rPr>
          <w:lang w:eastAsia="en-US"/>
        </w:rPr>
        <w:t xml:space="preserve">              </w:t>
      </w:r>
      <w:r w:rsidRPr="00BE16DC">
        <w:rPr>
          <w:rFonts w:ascii="Wingdings" w:hAnsi="Wingdings"/>
          <w:sz w:val="21"/>
          <w:szCs w:val="21"/>
        </w:rPr>
        <w:t></w:t>
      </w:r>
      <w:r w:rsidRPr="00BE16DC">
        <w:rPr>
          <w:lang w:eastAsia="en-US"/>
        </w:rPr>
        <w:t xml:space="preserve"> g/L</w:t>
      </w:r>
    </w:p>
    <w:p w:rsidRPr="00577C58" w:rsidR="00363A4D" w:rsidP="00363A4D" w:rsidRDefault="00363A4D" w14:paraId="42579B23" w14:textId="77777777">
      <w:pPr>
        <w:pStyle w:val="Q2"/>
        <w:numPr>
          <w:ilvl w:val="0"/>
          <w:numId w:val="1"/>
        </w:numPr>
        <w:tabs>
          <w:tab w:val="clear" w:pos="1152"/>
          <w:tab w:val="clear" w:pos="1584"/>
          <w:tab w:val="num" w:pos="1080"/>
        </w:tabs>
        <w:ind w:left="1080" w:hanging="540"/>
      </w:pPr>
      <w:bookmarkStart w:name="_Ref522108655" w:id="115"/>
      <w:r w:rsidRPr="00577C58">
        <w:t xml:space="preserve">Date </w:t>
      </w:r>
      <w:r>
        <w:t>sample collected</w:t>
      </w:r>
      <w:r w:rsidRPr="00577C58">
        <w:t>:</w:t>
      </w:r>
      <w:r>
        <w:t xml:space="preserve"> ___ ___ ___ ___ — ___ ___ — ___ ___</w:t>
      </w:r>
      <w:bookmarkEnd w:id="115"/>
    </w:p>
    <w:p w:rsidRPr="00F90F72" w:rsidR="00363A4D" w:rsidP="00363A4D" w:rsidRDefault="00363A4D" w14:paraId="35E76143" w14:textId="77777777">
      <w:pPr>
        <w:pStyle w:val="YYMMDD"/>
        <w:tabs>
          <w:tab w:val="center" w:pos="3780"/>
          <w:tab w:val="center" w:pos="5130"/>
          <w:tab w:val="center" w:pos="6120"/>
        </w:tabs>
        <w:ind w:left="1260" w:firstLine="0"/>
      </w:pPr>
      <w:r>
        <w:tab/>
      </w:r>
      <w:r>
        <w:tab/>
      </w:r>
      <w:r w:rsidRPr="00F90F72">
        <w:t>YYYY</w:t>
      </w:r>
      <w:r w:rsidRPr="00F90F72">
        <w:tab/>
        <w:t>MM</w:t>
      </w:r>
      <w:r w:rsidRPr="00F90F72">
        <w:tab/>
        <w:t>DD</w:t>
      </w:r>
    </w:p>
    <w:p w:rsidR="00363A4D" w:rsidP="00363A4D" w:rsidRDefault="00363A4D" w14:paraId="088B0F20" w14:textId="77777777">
      <w:pPr>
        <w:pStyle w:val="Q1"/>
        <w:numPr>
          <w:ilvl w:val="0"/>
          <w:numId w:val="1"/>
        </w:numPr>
        <w:tabs>
          <w:tab w:val="clear" w:pos="576"/>
          <w:tab w:val="clear" w:pos="1584"/>
          <w:tab w:val="num" w:pos="540"/>
        </w:tabs>
        <w:ind w:left="540" w:hanging="540"/>
      </w:pPr>
      <w:bookmarkStart w:name="_Ref522109042" w:id="116"/>
      <w:r>
        <w:t>Platelets</w:t>
      </w:r>
      <w:bookmarkEnd w:id="116"/>
      <w:r w:rsidRPr="00E50CDE">
        <w:t xml:space="preserve"> </w:t>
      </w:r>
      <w:r w:rsidRPr="00B459FA">
        <w:rPr>
          <w:rStyle w:val="IntenseEmphasis"/>
        </w:rPr>
        <w:t>(within 4 weeks prior to the start of the preparative regimen, use result closest to the start date)</w:t>
      </w:r>
    </w:p>
    <w:p w:rsidRPr="00543480" w:rsidR="00363A4D" w:rsidP="00F27875" w:rsidRDefault="00363A4D" w14:paraId="59CFF28D" w14:textId="2DEE7941">
      <w:pPr>
        <w:pStyle w:val="A1"/>
        <w:numPr>
          <w:ilvl w:val="0"/>
          <w:numId w:val="9"/>
        </w:numPr>
        <w:tabs>
          <w:tab w:val="clear" w:pos="810"/>
          <w:tab w:val="left" w:pos="1080"/>
          <w:tab w:val="right" w:leader="underscore" w:pos="10066"/>
        </w:tabs>
        <w:spacing w:before="120"/>
        <w:ind w:left="1080" w:hanging="540"/>
      </w:pPr>
      <w:r>
        <w:t xml:space="preserve">Known – </w:t>
      </w:r>
      <w:r w:rsidRPr="00543480">
        <w:rPr>
          <w:rStyle w:val="gotoChar1"/>
        </w:rPr>
        <w:t xml:space="preserve">Go to question </w:t>
      </w:r>
      <w:r>
        <w:rPr>
          <w:rStyle w:val="gotoChar1"/>
        </w:rPr>
        <w:fldChar w:fldCharType="begin"/>
      </w:r>
      <w:r>
        <w:rPr>
          <w:rStyle w:val="gotoChar1"/>
        </w:rPr>
        <w:instrText xml:space="preserve"> REF _Ref520790526 \r \h  \* MERGEFORMAT </w:instrText>
      </w:r>
      <w:r>
        <w:rPr>
          <w:rStyle w:val="gotoChar1"/>
        </w:rPr>
      </w:r>
      <w:r>
        <w:rPr>
          <w:rStyle w:val="gotoChar1"/>
        </w:rPr>
        <w:fldChar w:fldCharType="separate"/>
      </w:r>
      <w:r w:rsidR="00A26660">
        <w:rPr>
          <w:rStyle w:val="gotoChar1"/>
        </w:rPr>
        <w:t>110</w:t>
      </w:r>
      <w:r>
        <w:rPr>
          <w:rStyle w:val="gotoChar1"/>
        </w:rPr>
        <w:fldChar w:fldCharType="end"/>
      </w:r>
    </w:p>
    <w:p w:rsidR="00363A4D" w:rsidP="00F27875" w:rsidRDefault="00363A4D" w14:paraId="1998E058" w14:textId="301614EE">
      <w:pPr>
        <w:pStyle w:val="A1"/>
        <w:numPr>
          <w:ilvl w:val="0"/>
          <w:numId w:val="9"/>
        </w:numPr>
        <w:tabs>
          <w:tab w:val="clear" w:pos="810"/>
          <w:tab w:val="left" w:pos="1080"/>
          <w:tab w:val="right" w:leader="underscore" w:pos="10066"/>
        </w:tabs>
        <w:spacing w:before="120"/>
        <w:ind w:left="1080" w:hanging="540"/>
      </w:pPr>
      <w:r>
        <w:t xml:space="preserve">Unknown – </w:t>
      </w:r>
      <w:r w:rsidRPr="00543480">
        <w:rPr>
          <w:rStyle w:val="gotoChar1"/>
        </w:rPr>
        <w:t xml:space="preserve">Go to question </w:t>
      </w:r>
      <w:r>
        <w:rPr>
          <w:rStyle w:val="gotoChar1"/>
        </w:rPr>
        <w:fldChar w:fldCharType="begin"/>
      </w:r>
      <w:r>
        <w:rPr>
          <w:rStyle w:val="gotoChar1"/>
        </w:rPr>
        <w:instrText xml:space="preserve"> REF _Ref520964979 \r \h  \* MERGEFORMAT </w:instrText>
      </w:r>
      <w:r>
        <w:rPr>
          <w:rStyle w:val="gotoChar1"/>
        </w:rPr>
      </w:r>
      <w:r>
        <w:rPr>
          <w:rStyle w:val="gotoChar1"/>
        </w:rPr>
        <w:fldChar w:fldCharType="separate"/>
      </w:r>
      <w:r w:rsidR="00A26660">
        <w:rPr>
          <w:rStyle w:val="gotoChar1"/>
        </w:rPr>
        <w:t>112</w:t>
      </w:r>
      <w:r>
        <w:rPr>
          <w:rStyle w:val="gotoChar1"/>
        </w:rPr>
        <w:fldChar w:fldCharType="end"/>
      </w:r>
    </w:p>
    <w:p w:rsidR="00363A4D" w:rsidP="00363A4D" w:rsidRDefault="00363A4D" w14:paraId="18E350A2" w14:textId="77777777">
      <w:pPr>
        <w:pStyle w:val="Q2"/>
        <w:numPr>
          <w:ilvl w:val="0"/>
          <w:numId w:val="1"/>
        </w:numPr>
        <w:tabs>
          <w:tab w:val="clear" w:pos="1152"/>
          <w:tab w:val="clear" w:pos="1584"/>
          <w:tab w:val="num" w:pos="1080"/>
        </w:tabs>
        <w:ind w:left="1080" w:hanging="540"/>
      </w:pPr>
      <w:bookmarkStart w:name="_Ref520790526" w:id="117"/>
      <w:r>
        <w:t xml:space="preserve">___ ___ ___ ___ ___ ___ ___        </w:t>
      </w:r>
      <w:r w:rsidRPr="00602B4D">
        <w:rPr>
          <w:rFonts w:ascii="Wingdings" w:hAnsi="Wingdings"/>
          <w:sz w:val="21"/>
        </w:rPr>
        <w:t></w:t>
      </w:r>
      <w:r>
        <w:t xml:space="preserve"> </w:t>
      </w:r>
      <w:r w:rsidRPr="00577C58">
        <w:t>x 10</w:t>
      </w:r>
      <w:r w:rsidRPr="00602B4D">
        <w:rPr>
          <w:vertAlign w:val="superscript"/>
        </w:rPr>
        <w:t>9</w:t>
      </w:r>
      <w:r w:rsidRPr="00577C58">
        <w:t>/L (x 10</w:t>
      </w:r>
      <w:r w:rsidRPr="00602B4D">
        <w:rPr>
          <w:vertAlign w:val="superscript"/>
        </w:rPr>
        <w:t>3</w:t>
      </w:r>
      <w:r w:rsidRPr="00577C58">
        <w:t>/mm</w:t>
      </w:r>
      <w:r w:rsidRPr="00602B4D">
        <w:rPr>
          <w:vertAlign w:val="superscript"/>
        </w:rPr>
        <w:t>3</w:t>
      </w:r>
      <w:r w:rsidRPr="00577C58">
        <w:t>)</w:t>
      </w:r>
      <w:bookmarkEnd w:id="117"/>
    </w:p>
    <w:p w:rsidRPr="00577C58" w:rsidR="00363A4D" w:rsidP="00363A4D" w:rsidRDefault="00363A4D" w14:paraId="63992753" w14:textId="77777777">
      <w:pPr>
        <w:pStyle w:val="answer0"/>
        <w:tabs>
          <w:tab w:val="clear" w:pos="570"/>
          <w:tab w:val="left" w:pos="4050"/>
          <w:tab w:val="left" w:pos="4465"/>
          <w:tab w:val="left" w:pos="6480"/>
        </w:tabs>
        <w:ind w:left="0" w:firstLine="0"/>
      </w:pPr>
      <w:r>
        <w:tab/>
      </w:r>
      <w:r w:rsidRPr="008140C9">
        <w:rPr>
          <w:rFonts w:ascii="Wingdings" w:hAnsi="Wingdings"/>
          <w:sz w:val="21"/>
          <w:szCs w:val="21"/>
        </w:rPr>
        <w:t></w:t>
      </w:r>
      <w:r>
        <w:t xml:space="preserve"> </w:t>
      </w:r>
      <w:r w:rsidRPr="00577C58">
        <w:t>x 10</w:t>
      </w:r>
      <w:r w:rsidRPr="00904B88">
        <w:rPr>
          <w:vertAlign w:val="superscript"/>
        </w:rPr>
        <w:t>6</w:t>
      </w:r>
      <w:r w:rsidRPr="00577C58">
        <w:t>/L</w:t>
      </w:r>
    </w:p>
    <w:p w:rsidRPr="00577C58" w:rsidR="00363A4D" w:rsidP="00363A4D" w:rsidRDefault="00363A4D" w14:paraId="05867824" w14:textId="77777777">
      <w:pPr>
        <w:pStyle w:val="Q2"/>
        <w:numPr>
          <w:ilvl w:val="0"/>
          <w:numId w:val="1"/>
        </w:numPr>
        <w:tabs>
          <w:tab w:val="clear" w:pos="1152"/>
          <w:tab w:val="clear" w:pos="1584"/>
          <w:tab w:val="num" w:pos="1080"/>
        </w:tabs>
        <w:ind w:left="1080" w:hanging="540"/>
      </w:pPr>
      <w:bookmarkStart w:name="_Ref520790543" w:id="118"/>
      <w:r w:rsidRPr="00F72EB4">
        <w:lastRenderedPageBreak/>
        <w:t xml:space="preserve">Were platelets transfused </w:t>
      </w:r>
      <w:r w:rsidRPr="00543480">
        <w:rPr>
          <w:u w:val="single"/>
        </w:rPr>
        <w:t>&lt;</w:t>
      </w:r>
      <w:r w:rsidRPr="00F72EB4">
        <w:t xml:space="preserve"> 7</w:t>
      </w:r>
      <w:r>
        <w:t xml:space="preserve"> </w:t>
      </w:r>
      <w:r w:rsidRPr="007A15FD">
        <w:t>days</w:t>
      </w:r>
      <w:r>
        <w:t xml:space="preserve"> </w:t>
      </w:r>
      <w:r w:rsidRPr="007A15FD">
        <w:t xml:space="preserve">before date </w:t>
      </w:r>
      <w:r>
        <w:t>of test?</w:t>
      </w:r>
      <w:bookmarkEnd w:id="118"/>
    </w:p>
    <w:p w:rsidRPr="00577C58" w:rsidR="00363A4D" w:rsidP="00F27875" w:rsidRDefault="00363A4D" w14:paraId="12BBC084" w14:textId="77777777">
      <w:pPr>
        <w:pStyle w:val="A2"/>
        <w:numPr>
          <w:ilvl w:val="0"/>
          <w:numId w:val="9"/>
        </w:numPr>
        <w:tabs>
          <w:tab w:val="clear" w:pos="810"/>
          <w:tab w:val="clear" w:pos="1152"/>
          <w:tab w:val="left" w:pos="1620"/>
          <w:tab w:val="right" w:leader="underscore" w:pos="10066"/>
        </w:tabs>
        <w:spacing w:before="120"/>
        <w:ind w:left="1620" w:hanging="540"/>
      </w:pPr>
      <w:r>
        <w:t>Yes</w:t>
      </w:r>
    </w:p>
    <w:p w:rsidR="00363A4D" w:rsidP="00F27875" w:rsidRDefault="00363A4D" w14:paraId="47D54DB6" w14:textId="77777777">
      <w:pPr>
        <w:pStyle w:val="A2"/>
        <w:numPr>
          <w:ilvl w:val="0"/>
          <w:numId w:val="9"/>
        </w:numPr>
        <w:tabs>
          <w:tab w:val="clear" w:pos="810"/>
          <w:tab w:val="clear" w:pos="1152"/>
          <w:tab w:val="left" w:pos="1620"/>
          <w:tab w:val="right" w:leader="underscore" w:pos="10066"/>
        </w:tabs>
        <w:spacing w:before="120"/>
        <w:ind w:left="1620" w:hanging="540"/>
      </w:pPr>
      <w:r>
        <w:t>No</w:t>
      </w:r>
    </w:p>
    <w:p w:rsidR="00363A4D" w:rsidP="00D90F57" w:rsidRDefault="00363A4D" w14:paraId="414F5990" w14:textId="7C0EF14D">
      <w:pPr>
        <w:pStyle w:val="A2"/>
        <w:numPr>
          <w:ilvl w:val="0"/>
          <w:numId w:val="9"/>
        </w:numPr>
        <w:tabs>
          <w:tab w:val="clear" w:pos="810"/>
          <w:tab w:val="clear" w:pos="1152"/>
          <w:tab w:val="left" w:pos="1620"/>
          <w:tab w:val="right" w:leader="underscore" w:pos="10066"/>
        </w:tabs>
        <w:spacing w:before="120"/>
        <w:ind w:left="1620" w:hanging="540"/>
      </w:pPr>
      <w:r>
        <w:t>Unknown</w:t>
      </w:r>
      <w:bookmarkEnd w:id="110"/>
    </w:p>
    <w:p w:rsidR="00363A4D" w:rsidP="00363A4D" w:rsidRDefault="00363A4D" w14:paraId="1C2BC63A" w14:textId="77777777">
      <w:pPr>
        <w:pStyle w:val="Q1"/>
        <w:numPr>
          <w:ilvl w:val="0"/>
          <w:numId w:val="1"/>
        </w:numPr>
        <w:tabs>
          <w:tab w:val="clear" w:pos="576"/>
          <w:tab w:val="clear" w:pos="1584"/>
          <w:tab w:val="num" w:pos="540"/>
        </w:tabs>
        <w:ind w:left="540" w:hanging="540"/>
      </w:pPr>
      <w:bookmarkStart w:name="_Ref520964979" w:id="119"/>
      <w:r>
        <w:t>Did the recipient have a prior solid organ transplant?</w:t>
      </w:r>
      <w:bookmarkEnd w:id="119"/>
    </w:p>
    <w:p w:rsidRPr="00011D0D" w:rsidR="00363A4D" w:rsidP="00F27875" w:rsidRDefault="00363A4D" w14:paraId="56605B89" w14:textId="62815966">
      <w:pPr>
        <w:pStyle w:val="A1"/>
        <w:numPr>
          <w:ilvl w:val="0"/>
          <w:numId w:val="9"/>
        </w:numPr>
        <w:tabs>
          <w:tab w:val="clear" w:pos="810"/>
          <w:tab w:val="left" w:pos="1080"/>
          <w:tab w:val="right" w:leader="underscore" w:pos="10066"/>
        </w:tabs>
        <w:spacing w:before="120"/>
        <w:ind w:left="1080" w:hanging="540"/>
      </w:pPr>
      <w:r w:rsidRPr="00011D0D">
        <w:t xml:space="preserve">Yes- </w:t>
      </w:r>
      <w:r w:rsidRPr="009D568E">
        <w:rPr>
          <w:rStyle w:val="gotoChar1"/>
        </w:rPr>
        <w:t xml:space="preserve">Go to question </w:t>
      </w:r>
      <w:r w:rsidRPr="009D568E">
        <w:rPr>
          <w:rStyle w:val="gotoChar1"/>
        </w:rPr>
        <w:fldChar w:fldCharType="begin"/>
      </w:r>
      <w:r w:rsidRPr="009D568E">
        <w:rPr>
          <w:rStyle w:val="gotoChar1"/>
        </w:rPr>
        <w:instrText xml:space="preserve"> REF _Ref520964987 \r \h  \* MERGEFORMAT </w:instrText>
      </w:r>
      <w:r w:rsidRPr="009D568E">
        <w:rPr>
          <w:rStyle w:val="gotoChar1"/>
        </w:rPr>
      </w:r>
      <w:r w:rsidRPr="009D568E">
        <w:rPr>
          <w:rStyle w:val="gotoChar1"/>
        </w:rPr>
        <w:fldChar w:fldCharType="separate"/>
      </w:r>
      <w:r w:rsidR="00A26660">
        <w:rPr>
          <w:rStyle w:val="gotoChar1"/>
        </w:rPr>
        <w:t>113</w:t>
      </w:r>
      <w:r w:rsidRPr="009D568E">
        <w:rPr>
          <w:rStyle w:val="gotoChar1"/>
        </w:rPr>
        <w:fldChar w:fldCharType="end"/>
      </w:r>
    </w:p>
    <w:p w:rsidRPr="00011D0D" w:rsidR="00363A4D" w:rsidP="00F27875" w:rsidRDefault="00363A4D" w14:paraId="49A48703" w14:textId="61DC39A6">
      <w:pPr>
        <w:pStyle w:val="A1"/>
        <w:numPr>
          <w:ilvl w:val="0"/>
          <w:numId w:val="9"/>
        </w:numPr>
        <w:tabs>
          <w:tab w:val="clear" w:pos="810"/>
          <w:tab w:val="left" w:pos="1080"/>
          <w:tab w:val="right" w:leader="underscore" w:pos="10066"/>
        </w:tabs>
        <w:spacing w:before="120"/>
        <w:ind w:left="1080" w:hanging="540"/>
      </w:pPr>
      <w:r w:rsidRPr="00011D0D">
        <w:t xml:space="preserve">No- </w:t>
      </w:r>
      <w:r w:rsidRPr="009D568E">
        <w:rPr>
          <w:rStyle w:val="gotoChar1"/>
        </w:rPr>
        <w:t xml:space="preserve">Go to question </w:t>
      </w:r>
      <w:r w:rsidRPr="009D568E">
        <w:rPr>
          <w:rStyle w:val="gotoChar1"/>
        </w:rPr>
        <w:fldChar w:fldCharType="begin"/>
      </w:r>
      <w:r w:rsidRPr="009D568E">
        <w:rPr>
          <w:rStyle w:val="gotoChar1"/>
        </w:rPr>
        <w:instrText xml:space="preserve"> REF _Ref520964992 \r \h  \* MERGEFORMAT </w:instrText>
      </w:r>
      <w:r w:rsidRPr="009D568E">
        <w:rPr>
          <w:rStyle w:val="gotoChar1"/>
        </w:rPr>
      </w:r>
      <w:r w:rsidRPr="009D568E">
        <w:rPr>
          <w:rStyle w:val="gotoChar1"/>
        </w:rPr>
        <w:fldChar w:fldCharType="separate"/>
      </w:r>
      <w:r w:rsidR="00A26660">
        <w:rPr>
          <w:rStyle w:val="gotoChar1"/>
        </w:rPr>
        <w:t>116</w:t>
      </w:r>
      <w:r w:rsidRPr="009D568E">
        <w:rPr>
          <w:rStyle w:val="gotoChar1"/>
        </w:rPr>
        <w:fldChar w:fldCharType="end"/>
      </w:r>
    </w:p>
    <w:p w:rsidR="00363A4D" w:rsidP="00363A4D" w:rsidRDefault="00363A4D" w14:paraId="47DC5BAD" w14:textId="77777777">
      <w:pPr>
        <w:pStyle w:val="Q2"/>
        <w:numPr>
          <w:ilvl w:val="0"/>
          <w:numId w:val="1"/>
        </w:numPr>
        <w:tabs>
          <w:tab w:val="clear" w:pos="1152"/>
          <w:tab w:val="clear" w:pos="1584"/>
          <w:tab w:val="num" w:pos="1080"/>
        </w:tabs>
        <w:ind w:left="1080" w:hanging="540"/>
      </w:pPr>
      <w:bookmarkStart w:name="_Ref520964987" w:id="120"/>
      <w:r>
        <w:t>Specify organ:</w:t>
      </w:r>
      <w:bookmarkEnd w:id="120"/>
    </w:p>
    <w:p w:rsidR="00363A4D" w:rsidP="00F27875" w:rsidRDefault="00363A4D" w14:paraId="6BB5D0AA" w14:textId="77777777">
      <w:pPr>
        <w:pStyle w:val="A2"/>
        <w:numPr>
          <w:ilvl w:val="0"/>
          <w:numId w:val="9"/>
        </w:numPr>
        <w:tabs>
          <w:tab w:val="clear" w:pos="810"/>
          <w:tab w:val="clear" w:pos="1152"/>
          <w:tab w:val="left" w:pos="1620"/>
          <w:tab w:val="right" w:leader="underscore" w:pos="10066"/>
        </w:tabs>
        <w:spacing w:before="120"/>
        <w:ind w:left="1620" w:hanging="540"/>
      </w:pPr>
      <w:r>
        <w:t>Bowel</w:t>
      </w:r>
    </w:p>
    <w:p w:rsidR="00363A4D" w:rsidP="00F27875" w:rsidRDefault="00363A4D" w14:paraId="3912FB46" w14:textId="77777777">
      <w:pPr>
        <w:pStyle w:val="A2"/>
        <w:numPr>
          <w:ilvl w:val="0"/>
          <w:numId w:val="9"/>
        </w:numPr>
        <w:tabs>
          <w:tab w:val="clear" w:pos="810"/>
          <w:tab w:val="clear" w:pos="1152"/>
          <w:tab w:val="left" w:pos="1620"/>
          <w:tab w:val="right" w:leader="underscore" w:pos="10066"/>
        </w:tabs>
        <w:spacing w:before="120"/>
        <w:ind w:left="1620" w:hanging="540"/>
      </w:pPr>
      <w:r>
        <w:t>Heart</w:t>
      </w:r>
    </w:p>
    <w:p w:rsidR="00363A4D" w:rsidP="00F27875" w:rsidRDefault="00363A4D" w14:paraId="283E8D77" w14:textId="77777777">
      <w:pPr>
        <w:pStyle w:val="A2"/>
        <w:numPr>
          <w:ilvl w:val="0"/>
          <w:numId w:val="9"/>
        </w:numPr>
        <w:tabs>
          <w:tab w:val="clear" w:pos="810"/>
          <w:tab w:val="clear" w:pos="1152"/>
          <w:tab w:val="left" w:pos="1620"/>
          <w:tab w:val="right" w:leader="underscore" w:pos="10066"/>
        </w:tabs>
        <w:spacing w:before="120"/>
        <w:ind w:left="1620" w:hanging="540"/>
      </w:pPr>
      <w:r>
        <w:t>Kidney(s)</w:t>
      </w:r>
    </w:p>
    <w:p w:rsidR="00363A4D" w:rsidP="00F27875" w:rsidRDefault="00363A4D" w14:paraId="02C5CA54" w14:textId="77777777">
      <w:pPr>
        <w:pStyle w:val="A2"/>
        <w:numPr>
          <w:ilvl w:val="0"/>
          <w:numId w:val="9"/>
        </w:numPr>
        <w:tabs>
          <w:tab w:val="clear" w:pos="810"/>
          <w:tab w:val="clear" w:pos="1152"/>
          <w:tab w:val="left" w:pos="1620"/>
          <w:tab w:val="right" w:leader="underscore" w:pos="10066"/>
        </w:tabs>
        <w:spacing w:before="120"/>
        <w:ind w:left="1620" w:hanging="540"/>
      </w:pPr>
      <w:r>
        <w:t>Liver</w:t>
      </w:r>
    </w:p>
    <w:p w:rsidR="00363A4D" w:rsidP="00F27875" w:rsidRDefault="00363A4D" w14:paraId="78EF9F8D" w14:textId="77777777">
      <w:pPr>
        <w:pStyle w:val="A2"/>
        <w:numPr>
          <w:ilvl w:val="0"/>
          <w:numId w:val="9"/>
        </w:numPr>
        <w:tabs>
          <w:tab w:val="clear" w:pos="810"/>
          <w:tab w:val="clear" w:pos="1152"/>
          <w:tab w:val="left" w:pos="1620"/>
          <w:tab w:val="right" w:leader="underscore" w:pos="10066"/>
        </w:tabs>
        <w:spacing w:before="120"/>
        <w:ind w:left="1620" w:hanging="540"/>
      </w:pPr>
      <w:r>
        <w:t>Lung(s)</w:t>
      </w:r>
    </w:p>
    <w:p w:rsidR="00363A4D" w:rsidP="00F27875" w:rsidRDefault="00363A4D" w14:paraId="1BC8D66B" w14:textId="77777777">
      <w:pPr>
        <w:pStyle w:val="A2"/>
        <w:numPr>
          <w:ilvl w:val="0"/>
          <w:numId w:val="9"/>
        </w:numPr>
        <w:tabs>
          <w:tab w:val="clear" w:pos="810"/>
          <w:tab w:val="clear" w:pos="1152"/>
          <w:tab w:val="left" w:pos="1620"/>
          <w:tab w:val="right" w:leader="underscore" w:pos="10066"/>
        </w:tabs>
        <w:spacing w:before="120"/>
        <w:ind w:left="1620" w:hanging="540"/>
      </w:pPr>
      <w:r>
        <w:t xml:space="preserve">Pancreas </w:t>
      </w:r>
    </w:p>
    <w:p w:rsidR="00363A4D" w:rsidP="00F27875" w:rsidRDefault="00363A4D" w14:paraId="02D68A89" w14:textId="099C33DA">
      <w:pPr>
        <w:pStyle w:val="A2"/>
        <w:numPr>
          <w:ilvl w:val="0"/>
          <w:numId w:val="9"/>
        </w:numPr>
        <w:tabs>
          <w:tab w:val="clear" w:pos="810"/>
          <w:tab w:val="clear" w:pos="1152"/>
          <w:tab w:val="left" w:pos="1620"/>
          <w:tab w:val="right" w:leader="underscore" w:pos="10066"/>
        </w:tabs>
        <w:spacing w:before="120"/>
        <w:ind w:left="1620" w:hanging="540"/>
      </w:pPr>
      <w:r>
        <w:t xml:space="preserve">Other organ- </w:t>
      </w:r>
      <w:r w:rsidRPr="00CB36AD">
        <w:rPr>
          <w:b/>
          <w:i/>
        </w:rPr>
        <w:t>Go to question</w:t>
      </w:r>
      <w:r>
        <w:rPr>
          <w:b/>
          <w:i/>
        </w:rPr>
        <w:t xml:space="preserve"> </w:t>
      </w:r>
      <w:r>
        <w:rPr>
          <w:b/>
          <w:i/>
        </w:rPr>
        <w:fldChar w:fldCharType="begin"/>
      </w:r>
      <w:r>
        <w:rPr>
          <w:b/>
          <w:i/>
        </w:rPr>
        <w:instrText xml:space="preserve"> REF _Ref520965000 \r \h  \* MERGEFORMAT </w:instrText>
      </w:r>
      <w:r>
        <w:rPr>
          <w:b/>
          <w:i/>
        </w:rPr>
      </w:r>
      <w:r>
        <w:rPr>
          <w:b/>
          <w:i/>
        </w:rPr>
        <w:fldChar w:fldCharType="separate"/>
      </w:r>
      <w:r w:rsidR="00A26660">
        <w:rPr>
          <w:b/>
          <w:i/>
        </w:rPr>
        <w:t>114</w:t>
      </w:r>
      <w:r>
        <w:rPr>
          <w:b/>
          <w:i/>
        </w:rPr>
        <w:fldChar w:fldCharType="end"/>
      </w:r>
    </w:p>
    <w:p w:rsidR="00363A4D" w:rsidP="00363A4D" w:rsidRDefault="00363A4D" w14:paraId="7B8D5E11" w14:textId="77777777">
      <w:pPr>
        <w:pStyle w:val="Q3"/>
        <w:numPr>
          <w:ilvl w:val="0"/>
          <w:numId w:val="1"/>
        </w:numPr>
        <w:tabs>
          <w:tab w:val="clear" w:pos="1584"/>
          <w:tab w:val="num" w:pos="4356"/>
          <w:tab w:val="right" w:leader="underscore" w:pos="10066"/>
        </w:tabs>
        <w:ind w:left="1728"/>
      </w:pPr>
      <w:bookmarkStart w:name="_Ref520965000" w:id="121"/>
      <w:r>
        <w:t>Specify other organ: _______________________________</w:t>
      </w:r>
      <w:bookmarkEnd w:id="121"/>
    </w:p>
    <w:p w:rsidRPr="00577C58" w:rsidR="00363A4D" w:rsidP="00363A4D" w:rsidRDefault="00363A4D" w14:paraId="795EAA23" w14:textId="77777777">
      <w:pPr>
        <w:pStyle w:val="Q2"/>
        <w:numPr>
          <w:ilvl w:val="0"/>
          <w:numId w:val="1"/>
        </w:numPr>
        <w:tabs>
          <w:tab w:val="clear" w:pos="1152"/>
          <w:tab w:val="clear" w:pos="1584"/>
          <w:tab w:val="num" w:pos="1080"/>
        </w:tabs>
        <w:ind w:left="1080" w:hanging="540"/>
      </w:pPr>
      <w:bookmarkStart w:name="_Ref11130871" w:id="122"/>
      <w:r>
        <w:t>Year of prior solid organ transplant: ___ ___ ___ ___</w:t>
      </w:r>
      <w:bookmarkEnd w:id="122"/>
      <w:r>
        <w:t xml:space="preserve"> </w:t>
      </w:r>
    </w:p>
    <w:p w:rsidR="00363A4D" w:rsidP="00363A4D" w:rsidRDefault="00363A4D" w14:paraId="3FB1EA24" w14:textId="77777777">
      <w:pPr>
        <w:pStyle w:val="YYMMDD"/>
        <w:tabs>
          <w:tab w:val="center" w:pos="4860"/>
          <w:tab w:val="center" w:pos="6120"/>
          <w:tab w:val="center" w:pos="7200"/>
        </w:tabs>
        <w:ind w:left="1260" w:firstLine="0"/>
      </w:pPr>
      <w:r>
        <w:tab/>
      </w:r>
      <w:r>
        <w:tab/>
      </w:r>
      <w:r w:rsidRPr="00F90F72">
        <w:t>YYYY</w:t>
      </w:r>
      <w:r w:rsidRPr="00F90F72">
        <w:tab/>
      </w:r>
    </w:p>
    <w:p w:rsidR="00363A4D" w:rsidP="00363A4D" w:rsidRDefault="00363A4D" w14:paraId="2770306F" w14:textId="0219D0AA">
      <w:pPr>
        <w:pStyle w:val="In1"/>
        <w:ind w:firstLine="540"/>
      </w:pPr>
      <w:r>
        <w:t xml:space="preserve">Copy and complete questions </w:t>
      </w:r>
      <w:r>
        <w:fldChar w:fldCharType="begin"/>
      </w:r>
      <w:r>
        <w:instrText xml:space="preserve"> REF _Ref520964987 \r \h </w:instrText>
      </w:r>
      <w:r>
        <w:fldChar w:fldCharType="separate"/>
      </w:r>
      <w:r w:rsidR="00A26660">
        <w:t>113</w:t>
      </w:r>
      <w:r>
        <w:fldChar w:fldCharType="end"/>
      </w:r>
      <w:r>
        <w:t>-</w:t>
      </w:r>
      <w:r>
        <w:fldChar w:fldCharType="begin"/>
      </w:r>
      <w:r>
        <w:instrText xml:space="preserve"> REF _Ref11130871 \r \h </w:instrText>
      </w:r>
      <w:r>
        <w:fldChar w:fldCharType="separate"/>
      </w:r>
      <w:r w:rsidR="00A26660">
        <w:t>115</w:t>
      </w:r>
      <w:r>
        <w:fldChar w:fldCharType="end"/>
      </w:r>
      <w:r>
        <w:t xml:space="preserve"> for each prior solid organ transplant </w:t>
      </w:r>
    </w:p>
    <w:p w:rsidR="00363A4D" w:rsidP="00363A4D" w:rsidRDefault="00363A4D" w14:paraId="15FEE57F" w14:textId="77777777">
      <w:pPr>
        <w:pStyle w:val="sectionhead"/>
      </w:pPr>
      <w:r>
        <w:t xml:space="preserve">Pre-HCT </w:t>
      </w:r>
      <w:r w:rsidRPr="00016D31">
        <w:t>Preparative Regimen</w:t>
      </w:r>
      <w:r>
        <w:t xml:space="preserve"> (Conditioning)</w:t>
      </w:r>
    </w:p>
    <w:p w:rsidR="00363A4D" w:rsidP="00363A4D" w:rsidRDefault="00363A4D" w14:paraId="6EB70470" w14:textId="77777777">
      <w:pPr>
        <w:pStyle w:val="Q1"/>
        <w:numPr>
          <w:ilvl w:val="0"/>
          <w:numId w:val="1"/>
        </w:numPr>
        <w:tabs>
          <w:tab w:val="clear" w:pos="576"/>
          <w:tab w:val="clear" w:pos="1584"/>
          <w:tab w:val="num" w:pos="540"/>
        </w:tabs>
        <w:ind w:left="540" w:hanging="540"/>
      </w:pPr>
      <w:bookmarkStart w:name="_Ref520964992" w:id="123"/>
      <w:r>
        <w:t>Height at initiation of pre-H</w:t>
      </w:r>
      <w:r w:rsidRPr="00BA0F58">
        <w:t>CT preparative regimen</w:t>
      </w:r>
      <w:r>
        <w:t>: ___ ___ ___</w:t>
      </w:r>
      <w:r>
        <w:tab/>
      </w:r>
      <w:r w:rsidRPr="00BA0F58">
        <w:rPr>
          <w:rFonts w:ascii="Wingdings" w:hAnsi="Wingdings"/>
          <w:sz w:val="21"/>
        </w:rPr>
        <w:t></w:t>
      </w:r>
      <w:r w:rsidRPr="00BA0F58">
        <w:t xml:space="preserve"> inches</w:t>
      </w:r>
      <w:bookmarkEnd w:id="123"/>
    </w:p>
    <w:p w:rsidR="00363A4D" w:rsidP="00363A4D" w:rsidRDefault="00363A4D" w14:paraId="7E322B94" w14:textId="77777777">
      <w:pPr>
        <w:pStyle w:val="answer0"/>
        <w:tabs>
          <w:tab w:val="left" w:pos="6460"/>
        </w:tabs>
      </w:pPr>
      <w:r>
        <w:tab/>
      </w:r>
      <w:r>
        <w:tab/>
      </w:r>
      <w:r>
        <w:tab/>
      </w:r>
      <w:r w:rsidRPr="00BA0F58">
        <w:rPr>
          <w:rFonts w:ascii="Wingdings" w:hAnsi="Wingdings"/>
          <w:sz w:val="21"/>
          <w:szCs w:val="21"/>
        </w:rPr>
        <w:t></w:t>
      </w:r>
      <w:r w:rsidRPr="00BA0F58">
        <w:t xml:space="preserve"> centimeters</w:t>
      </w:r>
    </w:p>
    <w:p w:rsidR="00363A4D" w:rsidP="00363A4D" w:rsidRDefault="00363A4D" w14:paraId="65BEC65F" w14:textId="77777777">
      <w:pPr>
        <w:pStyle w:val="Q1"/>
        <w:numPr>
          <w:ilvl w:val="0"/>
          <w:numId w:val="1"/>
        </w:numPr>
        <w:tabs>
          <w:tab w:val="clear" w:pos="576"/>
          <w:tab w:val="clear" w:pos="1584"/>
          <w:tab w:val="num" w:pos="540"/>
        </w:tabs>
        <w:ind w:left="540" w:hanging="540"/>
      </w:pPr>
      <w:r>
        <w:t xml:space="preserve">Actual </w:t>
      </w:r>
      <w:r w:rsidRPr="00BA0F58">
        <w:t>weight at initiat</w:t>
      </w:r>
      <w:r>
        <w:t>ion of pre-H</w:t>
      </w:r>
      <w:r w:rsidRPr="00BA0F58">
        <w:t>CT preparative regimen</w:t>
      </w:r>
      <w:r>
        <w:t>: ___ ___ ___ . ___</w:t>
      </w:r>
      <w:r>
        <w:tab/>
      </w:r>
      <w:r w:rsidRPr="00ED23B9">
        <w:rPr>
          <w:rFonts w:ascii="Wingdings" w:hAnsi="Wingdings"/>
          <w:sz w:val="21"/>
        </w:rPr>
        <w:t></w:t>
      </w:r>
      <w:r w:rsidRPr="00BA0F58">
        <w:t xml:space="preserve"> pounds</w:t>
      </w:r>
    </w:p>
    <w:p w:rsidR="00363A4D" w:rsidP="00363A4D" w:rsidRDefault="00363A4D" w14:paraId="62CD2338" w14:textId="77777777">
      <w:pPr>
        <w:pStyle w:val="answer0"/>
        <w:tabs>
          <w:tab w:val="left" w:pos="7200"/>
        </w:tabs>
      </w:pPr>
      <w:r>
        <w:tab/>
      </w:r>
      <w:r>
        <w:tab/>
      </w:r>
      <w:r>
        <w:tab/>
      </w:r>
      <w:r w:rsidRPr="00BA0F58">
        <w:rPr>
          <w:rFonts w:ascii="Wingdings" w:hAnsi="Wingdings"/>
          <w:sz w:val="21"/>
          <w:szCs w:val="21"/>
        </w:rPr>
        <w:t></w:t>
      </w:r>
      <w:r w:rsidRPr="00BA0F58">
        <w:t xml:space="preserve"> </w:t>
      </w:r>
      <w:r>
        <w:t>kilograms</w:t>
      </w:r>
    </w:p>
    <w:p w:rsidR="00363A4D" w:rsidP="00363A4D" w:rsidRDefault="00363A4D" w14:paraId="72CD0D15" w14:textId="77777777">
      <w:pPr>
        <w:pStyle w:val="Q1"/>
        <w:numPr>
          <w:ilvl w:val="0"/>
          <w:numId w:val="1"/>
        </w:numPr>
        <w:tabs>
          <w:tab w:val="clear" w:pos="576"/>
          <w:tab w:val="clear" w:pos="1584"/>
          <w:tab w:val="num" w:pos="540"/>
        </w:tabs>
        <w:ind w:left="540" w:hanging="540"/>
      </w:pPr>
      <w:r>
        <w:t>Was a pre-H</w:t>
      </w:r>
      <w:r w:rsidRPr="00492B34">
        <w:t xml:space="preserve">CT preparative regimen </w:t>
      </w:r>
      <w:r>
        <w:t>prescribed?</w:t>
      </w:r>
    </w:p>
    <w:p w:rsidRPr="00577C58" w:rsidR="00363A4D" w:rsidP="00F27875" w:rsidRDefault="00363A4D" w14:paraId="3F7BD47E" w14:textId="071A7C9D">
      <w:pPr>
        <w:pStyle w:val="A1"/>
        <w:numPr>
          <w:ilvl w:val="0"/>
          <w:numId w:val="9"/>
        </w:numPr>
        <w:tabs>
          <w:tab w:val="clear" w:pos="810"/>
          <w:tab w:val="left" w:pos="1080"/>
          <w:tab w:val="right" w:leader="underscore" w:pos="10066"/>
        </w:tabs>
        <w:spacing w:before="120"/>
        <w:ind w:left="1080" w:hanging="540"/>
      </w:pPr>
      <w:r>
        <w:t xml:space="preserve">Yes – </w:t>
      </w:r>
      <w:r w:rsidRPr="00E128A8">
        <w:rPr>
          <w:rStyle w:val="gotoChar"/>
        </w:rPr>
        <w:t>Go to question</w:t>
      </w:r>
      <w:r>
        <w:rPr>
          <w:rStyle w:val="gotoChar"/>
        </w:rPr>
        <w:t xml:space="preserve"> </w:t>
      </w:r>
      <w:r>
        <w:rPr>
          <w:rStyle w:val="gotoChar"/>
        </w:rPr>
        <w:fldChar w:fldCharType="begin"/>
      </w:r>
      <w:r>
        <w:rPr>
          <w:rStyle w:val="gotoChar"/>
        </w:rPr>
        <w:instrText xml:space="preserve"> REF _Ref520965007 \r \h  \* MERGEFORMAT </w:instrText>
      </w:r>
      <w:r>
        <w:rPr>
          <w:rStyle w:val="gotoChar"/>
        </w:rPr>
      </w:r>
      <w:r>
        <w:rPr>
          <w:rStyle w:val="gotoChar"/>
        </w:rPr>
        <w:fldChar w:fldCharType="separate"/>
      </w:r>
      <w:r w:rsidR="00A26660">
        <w:rPr>
          <w:rStyle w:val="gotoChar"/>
        </w:rPr>
        <w:t>119</w:t>
      </w:r>
      <w:r>
        <w:rPr>
          <w:rStyle w:val="gotoChar"/>
        </w:rPr>
        <w:fldChar w:fldCharType="end"/>
      </w:r>
    </w:p>
    <w:p w:rsidR="00363A4D" w:rsidP="00F27875" w:rsidRDefault="00363A4D" w14:paraId="0C93B4FA" w14:textId="77777777">
      <w:pPr>
        <w:pStyle w:val="A1"/>
        <w:numPr>
          <w:ilvl w:val="0"/>
          <w:numId w:val="9"/>
        </w:numPr>
        <w:tabs>
          <w:tab w:val="clear" w:pos="810"/>
          <w:tab w:val="left" w:pos="1080"/>
          <w:tab w:val="right" w:leader="underscore" w:pos="10066"/>
        </w:tabs>
        <w:spacing w:before="120"/>
        <w:ind w:left="1080" w:hanging="540"/>
      </w:pPr>
      <w:r>
        <w:t xml:space="preserve">No – </w:t>
      </w:r>
      <w:r w:rsidRPr="00E128A8">
        <w:rPr>
          <w:rStyle w:val="gotoChar"/>
        </w:rPr>
        <w:t xml:space="preserve">Go to question </w:t>
      </w:r>
      <w:r>
        <w:rPr>
          <w:rStyle w:val="gotoChar"/>
        </w:rPr>
        <w:t>132</w:t>
      </w:r>
    </w:p>
    <w:p w:rsidR="00363A4D" w:rsidP="00363A4D" w:rsidRDefault="00363A4D" w14:paraId="19928E13" w14:textId="77777777">
      <w:pPr>
        <w:pStyle w:val="Q2"/>
        <w:numPr>
          <w:ilvl w:val="0"/>
          <w:numId w:val="1"/>
        </w:numPr>
        <w:tabs>
          <w:tab w:val="clear" w:pos="1152"/>
          <w:tab w:val="clear" w:pos="1584"/>
          <w:tab w:val="num" w:pos="1080"/>
        </w:tabs>
        <w:ind w:left="1080" w:hanging="540"/>
      </w:pPr>
      <w:bookmarkStart w:name="_Ref520965007" w:id="124"/>
      <w:r w:rsidRPr="00492B34">
        <w:t xml:space="preserve">Classify the recipient’s </w:t>
      </w:r>
      <w:r>
        <w:t xml:space="preserve">prescribed </w:t>
      </w:r>
      <w:r w:rsidRPr="00492B34">
        <w:t>preparative regimen</w:t>
      </w:r>
      <w:r w:rsidRPr="00363A4D">
        <w:rPr>
          <w:b/>
          <w:color w:val="2F5496"/>
        </w:rPr>
        <w:t xml:space="preserve"> (Allogeneic HCTs only)</w:t>
      </w:r>
      <w:bookmarkEnd w:id="124"/>
    </w:p>
    <w:p w:rsidRPr="00577C58" w:rsidR="00363A4D" w:rsidP="00F27875" w:rsidRDefault="00363A4D" w14:paraId="26612BAC" w14:textId="77777777">
      <w:pPr>
        <w:pStyle w:val="A2"/>
        <w:numPr>
          <w:ilvl w:val="0"/>
          <w:numId w:val="9"/>
        </w:numPr>
        <w:tabs>
          <w:tab w:val="clear" w:pos="810"/>
          <w:tab w:val="clear" w:pos="1152"/>
          <w:tab w:val="left" w:pos="1620"/>
          <w:tab w:val="right" w:leader="underscore" w:pos="10066"/>
        </w:tabs>
        <w:spacing w:before="120"/>
        <w:ind w:left="1620" w:hanging="540"/>
      </w:pPr>
      <w:r w:rsidRPr="00492B34">
        <w:t>Myeloablative</w:t>
      </w:r>
    </w:p>
    <w:p w:rsidRPr="00577C58" w:rsidR="00363A4D" w:rsidP="00F27875" w:rsidRDefault="00363A4D" w14:paraId="78D524DF" w14:textId="77777777">
      <w:pPr>
        <w:pStyle w:val="A2"/>
        <w:numPr>
          <w:ilvl w:val="0"/>
          <w:numId w:val="9"/>
        </w:numPr>
        <w:tabs>
          <w:tab w:val="clear" w:pos="810"/>
          <w:tab w:val="clear" w:pos="1152"/>
          <w:tab w:val="left" w:pos="1620"/>
          <w:tab w:val="right" w:leader="underscore" w:pos="10066"/>
        </w:tabs>
        <w:spacing w:before="120"/>
        <w:ind w:left="1620" w:hanging="540"/>
      </w:pPr>
      <w:r w:rsidRPr="00492B34">
        <w:t>Non-myeloablative (NST)</w:t>
      </w:r>
    </w:p>
    <w:p w:rsidRPr="00577C58" w:rsidR="00363A4D" w:rsidP="00F27875" w:rsidRDefault="00363A4D" w14:paraId="23F4727A" w14:textId="77777777">
      <w:pPr>
        <w:pStyle w:val="A2"/>
        <w:numPr>
          <w:ilvl w:val="0"/>
          <w:numId w:val="9"/>
        </w:numPr>
        <w:tabs>
          <w:tab w:val="clear" w:pos="810"/>
          <w:tab w:val="clear" w:pos="1152"/>
          <w:tab w:val="left" w:pos="1620"/>
          <w:tab w:val="right" w:leader="underscore" w:pos="10066"/>
        </w:tabs>
        <w:spacing w:before="120"/>
        <w:ind w:left="1620" w:hanging="540"/>
      </w:pPr>
      <w:r w:rsidRPr="00492B34">
        <w:lastRenderedPageBreak/>
        <w:t>Reduced intensity (RIC)</w:t>
      </w:r>
    </w:p>
    <w:p w:rsidR="00363A4D" w:rsidP="00363A4D" w:rsidRDefault="00363A4D" w14:paraId="73D888B6" w14:textId="77777777">
      <w:pPr>
        <w:pStyle w:val="Q2"/>
        <w:numPr>
          <w:ilvl w:val="0"/>
          <w:numId w:val="1"/>
        </w:numPr>
        <w:tabs>
          <w:tab w:val="clear" w:pos="1152"/>
          <w:tab w:val="clear" w:pos="1584"/>
          <w:tab w:val="num" w:pos="1080"/>
        </w:tabs>
        <w:ind w:left="1080" w:hanging="540"/>
      </w:pPr>
      <w:r w:rsidRPr="00492B34">
        <w:t>Was irradiation</w:t>
      </w:r>
      <w:r>
        <w:t xml:space="preserve"> planned as part of the pre-H</w:t>
      </w:r>
      <w:r w:rsidRPr="00492B34">
        <w:t>CT preparative regimen</w:t>
      </w:r>
      <w:r>
        <w:t>?</w:t>
      </w:r>
    </w:p>
    <w:p w:rsidRPr="00577C58" w:rsidR="00363A4D" w:rsidP="00F27875" w:rsidRDefault="00363A4D" w14:paraId="55019884" w14:textId="7D623F94">
      <w:pPr>
        <w:pStyle w:val="A2"/>
        <w:numPr>
          <w:ilvl w:val="0"/>
          <w:numId w:val="9"/>
        </w:numPr>
        <w:tabs>
          <w:tab w:val="clear" w:pos="810"/>
          <w:tab w:val="clear" w:pos="1152"/>
          <w:tab w:val="left" w:pos="1620"/>
          <w:tab w:val="right" w:leader="underscore" w:pos="10066"/>
        </w:tabs>
        <w:spacing w:before="120"/>
        <w:ind w:left="1620" w:hanging="540"/>
      </w:pPr>
      <w:r>
        <w:t xml:space="preserve">Yes – </w:t>
      </w:r>
      <w:r w:rsidRPr="00FA7547">
        <w:rPr>
          <w:rStyle w:val="gotoChar"/>
        </w:rPr>
        <w:t xml:space="preserve">Go to question </w:t>
      </w:r>
      <w:r>
        <w:rPr>
          <w:rStyle w:val="gotoChar"/>
        </w:rPr>
        <w:fldChar w:fldCharType="begin"/>
      </w:r>
      <w:r>
        <w:rPr>
          <w:rStyle w:val="gotoChar"/>
        </w:rPr>
        <w:instrText xml:space="preserve"> REF _Ref520965059 \r \h  \* MERGEFORMAT </w:instrText>
      </w:r>
      <w:r>
        <w:rPr>
          <w:rStyle w:val="gotoChar"/>
        </w:rPr>
      </w:r>
      <w:r>
        <w:rPr>
          <w:rStyle w:val="gotoChar"/>
        </w:rPr>
        <w:fldChar w:fldCharType="separate"/>
      </w:r>
      <w:r w:rsidR="00A26660">
        <w:rPr>
          <w:rStyle w:val="gotoChar"/>
        </w:rPr>
        <w:t>121</w:t>
      </w:r>
      <w:r>
        <w:rPr>
          <w:rStyle w:val="gotoChar"/>
        </w:rPr>
        <w:fldChar w:fldCharType="end"/>
      </w:r>
    </w:p>
    <w:p w:rsidR="00363A4D" w:rsidP="00F27875" w:rsidRDefault="00363A4D" w14:paraId="3944D718" w14:textId="28F506F2">
      <w:pPr>
        <w:pStyle w:val="A2"/>
        <w:numPr>
          <w:ilvl w:val="0"/>
          <w:numId w:val="9"/>
        </w:numPr>
        <w:tabs>
          <w:tab w:val="clear" w:pos="810"/>
          <w:tab w:val="clear" w:pos="1152"/>
          <w:tab w:val="left" w:pos="1620"/>
          <w:tab w:val="right" w:leader="underscore" w:pos="10066"/>
        </w:tabs>
        <w:spacing w:before="120"/>
        <w:ind w:left="1620" w:hanging="540"/>
      </w:pPr>
      <w:r>
        <w:t xml:space="preserve">No – </w:t>
      </w:r>
      <w:r w:rsidRPr="00FA7547">
        <w:rPr>
          <w:rStyle w:val="gotoChar"/>
        </w:rPr>
        <w:t xml:space="preserve">Go to question </w:t>
      </w:r>
      <w:r>
        <w:rPr>
          <w:rStyle w:val="gotoChar"/>
        </w:rPr>
        <w:fldChar w:fldCharType="begin"/>
      </w:r>
      <w:r>
        <w:rPr>
          <w:rStyle w:val="gotoChar"/>
        </w:rPr>
        <w:instrText xml:space="preserve"> REF _Ref520965045 \r \h  \* MERGEFORMAT </w:instrText>
      </w:r>
      <w:r>
        <w:rPr>
          <w:rStyle w:val="gotoChar"/>
        </w:rPr>
      </w:r>
      <w:r>
        <w:rPr>
          <w:rStyle w:val="gotoChar"/>
        </w:rPr>
        <w:fldChar w:fldCharType="separate"/>
      </w:r>
      <w:r w:rsidR="00A26660">
        <w:rPr>
          <w:rStyle w:val="gotoChar"/>
        </w:rPr>
        <w:t>126</w:t>
      </w:r>
      <w:r>
        <w:rPr>
          <w:rStyle w:val="gotoChar"/>
        </w:rPr>
        <w:fldChar w:fldCharType="end"/>
      </w:r>
    </w:p>
    <w:p w:rsidR="00363A4D" w:rsidP="00363A4D" w:rsidRDefault="00363A4D" w14:paraId="20FC9713" w14:textId="77777777">
      <w:pPr>
        <w:pStyle w:val="Q3"/>
        <w:numPr>
          <w:ilvl w:val="0"/>
          <w:numId w:val="1"/>
        </w:numPr>
        <w:tabs>
          <w:tab w:val="clear" w:pos="1584"/>
        </w:tabs>
        <w:ind w:left="1728"/>
      </w:pPr>
      <w:bookmarkStart w:name="_Ref520965059" w:id="125"/>
      <w:r w:rsidRPr="00492B34">
        <w:t xml:space="preserve">What was the </w:t>
      </w:r>
      <w:r>
        <w:t xml:space="preserve">prescribed </w:t>
      </w:r>
      <w:r w:rsidRPr="00492B34">
        <w:t>radiation field</w:t>
      </w:r>
      <w:r>
        <w:t>?</w:t>
      </w:r>
      <w:bookmarkEnd w:id="125"/>
    </w:p>
    <w:p w:rsidRPr="00577C58" w:rsidR="00363A4D" w:rsidP="00F27875" w:rsidRDefault="00363A4D" w14:paraId="153C8833" w14:textId="4CFCA9D9">
      <w:pPr>
        <w:pStyle w:val="A3"/>
        <w:numPr>
          <w:ilvl w:val="0"/>
          <w:numId w:val="9"/>
        </w:numPr>
        <w:tabs>
          <w:tab w:val="clear" w:pos="810"/>
          <w:tab w:val="clear" w:pos="1728"/>
          <w:tab w:val="left" w:pos="2250"/>
          <w:tab w:val="right" w:leader="underscore" w:pos="10066"/>
        </w:tabs>
        <w:spacing w:before="120"/>
        <w:ind w:left="2340" w:hanging="594"/>
      </w:pPr>
      <w:r w:rsidRPr="00492B34">
        <w:t>Total body</w:t>
      </w:r>
      <w:r>
        <w:t xml:space="preserve"> –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 MERGEFORMAT </w:instrText>
      </w:r>
      <w:r>
        <w:rPr>
          <w:rStyle w:val="gotoChar"/>
        </w:rPr>
      </w:r>
      <w:r>
        <w:rPr>
          <w:rStyle w:val="gotoChar"/>
        </w:rPr>
        <w:fldChar w:fldCharType="separate"/>
      </w:r>
      <w:r w:rsidR="00A26660">
        <w:rPr>
          <w:rStyle w:val="gotoChar"/>
        </w:rPr>
        <w:t>122</w:t>
      </w:r>
      <w:r>
        <w:rPr>
          <w:rStyle w:val="gotoChar"/>
        </w:rPr>
        <w:fldChar w:fldCharType="end"/>
      </w:r>
    </w:p>
    <w:p w:rsidRPr="00577C58" w:rsidR="00363A4D" w:rsidP="00F27875" w:rsidRDefault="00363A4D" w14:paraId="4E41CD44" w14:textId="47CCD9E4">
      <w:pPr>
        <w:pStyle w:val="A3"/>
        <w:numPr>
          <w:ilvl w:val="0"/>
          <w:numId w:val="9"/>
        </w:numPr>
        <w:tabs>
          <w:tab w:val="clear" w:pos="810"/>
          <w:tab w:val="clear" w:pos="1728"/>
          <w:tab w:val="left" w:pos="2250"/>
          <w:tab w:val="right" w:leader="underscore" w:pos="10066"/>
        </w:tabs>
        <w:spacing w:before="120"/>
        <w:ind w:left="2340" w:hanging="594"/>
      </w:pPr>
      <w:r>
        <w:t>Total body by intensity-modulated radiation therapy (IMRT)</w:t>
      </w:r>
      <w:r>
        <w:rPr>
          <w:rFonts w:ascii="Times New Roman" w:hAnsi="Times New Roman" w:cs="Times New Roman"/>
          <w:sz w:val="24"/>
          <w:szCs w:val="24"/>
          <w:lang w:eastAsia="en-US"/>
        </w:rPr>
        <w:t xml:space="preserve"> </w:t>
      </w:r>
      <w:r>
        <w:t xml:space="preserve">–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w:instrText>
      </w:r>
      <w:r>
        <w:rPr>
          <w:rStyle w:val="gotoChar"/>
        </w:rPr>
      </w:r>
      <w:r>
        <w:rPr>
          <w:rStyle w:val="gotoChar"/>
        </w:rPr>
        <w:fldChar w:fldCharType="separate"/>
      </w:r>
      <w:r w:rsidR="00A26660">
        <w:rPr>
          <w:rStyle w:val="gotoChar"/>
        </w:rPr>
        <w:t>122</w:t>
      </w:r>
      <w:r>
        <w:rPr>
          <w:rStyle w:val="gotoChar"/>
        </w:rPr>
        <w:fldChar w:fldCharType="end"/>
      </w:r>
    </w:p>
    <w:p w:rsidRPr="00577C58" w:rsidR="00363A4D" w:rsidP="00F27875" w:rsidRDefault="00363A4D" w14:paraId="4D6C8125" w14:textId="78516D20">
      <w:pPr>
        <w:pStyle w:val="A3"/>
        <w:numPr>
          <w:ilvl w:val="0"/>
          <w:numId w:val="9"/>
        </w:numPr>
        <w:tabs>
          <w:tab w:val="clear" w:pos="810"/>
          <w:tab w:val="clear" w:pos="1728"/>
          <w:tab w:val="left" w:pos="2250"/>
          <w:tab w:val="right" w:leader="underscore" w:pos="10066"/>
        </w:tabs>
        <w:spacing w:before="120"/>
        <w:ind w:left="2340" w:hanging="594"/>
      </w:pPr>
      <w:r w:rsidRPr="00492B34">
        <w:t>Total lymphoid</w:t>
      </w:r>
      <w:r>
        <w:t xml:space="preserve"> </w:t>
      </w:r>
      <w:r w:rsidRPr="00492B34">
        <w:t>or nodal</w:t>
      </w:r>
      <w:r>
        <w:t xml:space="preserve"> </w:t>
      </w:r>
      <w:r w:rsidRPr="00492B34">
        <w:t>regions</w:t>
      </w:r>
      <w:r>
        <w:t xml:space="preserve"> –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 MERGEFORMAT </w:instrText>
      </w:r>
      <w:r>
        <w:rPr>
          <w:rStyle w:val="gotoChar"/>
        </w:rPr>
      </w:r>
      <w:r>
        <w:rPr>
          <w:rStyle w:val="gotoChar"/>
        </w:rPr>
        <w:fldChar w:fldCharType="separate"/>
      </w:r>
      <w:r w:rsidR="00A26660">
        <w:rPr>
          <w:rStyle w:val="gotoChar"/>
        </w:rPr>
        <w:t>122</w:t>
      </w:r>
      <w:r>
        <w:rPr>
          <w:rStyle w:val="gotoChar"/>
        </w:rPr>
        <w:fldChar w:fldCharType="end"/>
      </w:r>
    </w:p>
    <w:p w:rsidR="00363A4D" w:rsidP="00F27875" w:rsidRDefault="00363A4D" w14:paraId="56A3414E" w14:textId="7E9FBA00">
      <w:pPr>
        <w:pStyle w:val="A3"/>
        <w:numPr>
          <w:ilvl w:val="0"/>
          <w:numId w:val="9"/>
        </w:numPr>
        <w:tabs>
          <w:tab w:val="clear" w:pos="810"/>
          <w:tab w:val="clear" w:pos="1728"/>
          <w:tab w:val="left" w:pos="2250"/>
          <w:tab w:val="right" w:leader="underscore" w:pos="10066"/>
        </w:tabs>
        <w:spacing w:before="120"/>
        <w:ind w:left="2340" w:hanging="594"/>
      </w:pPr>
      <w:r w:rsidRPr="00492B34">
        <w:t>Thoracoabdominal</w:t>
      </w:r>
      <w:r>
        <w:t xml:space="preserve"> </w:t>
      </w:r>
      <w:r w:rsidRPr="00492B34">
        <w:t>region</w:t>
      </w:r>
      <w:r>
        <w:t xml:space="preserve"> – </w:t>
      </w:r>
      <w:r w:rsidRPr="00FA7547">
        <w:rPr>
          <w:rStyle w:val="gotoChar"/>
        </w:rPr>
        <w:t>Go to question</w:t>
      </w:r>
      <w:r>
        <w:rPr>
          <w:rStyle w:val="gotoChar"/>
        </w:rPr>
        <w:t xml:space="preserve"> </w:t>
      </w:r>
      <w:r>
        <w:rPr>
          <w:rStyle w:val="gotoChar"/>
        </w:rPr>
        <w:fldChar w:fldCharType="begin"/>
      </w:r>
      <w:r>
        <w:rPr>
          <w:rStyle w:val="gotoChar"/>
        </w:rPr>
        <w:instrText xml:space="preserve"> REF _Ref520965077 \r \h  \* MERGEFORMAT </w:instrText>
      </w:r>
      <w:r>
        <w:rPr>
          <w:rStyle w:val="gotoChar"/>
        </w:rPr>
      </w:r>
      <w:r>
        <w:rPr>
          <w:rStyle w:val="gotoChar"/>
        </w:rPr>
        <w:fldChar w:fldCharType="separate"/>
      </w:r>
      <w:r w:rsidR="00A26660">
        <w:rPr>
          <w:rStyle w:val="gotoChar"/>
        </w:rPr>
        <w:t>122</w:t>
      </w:r>
      <w:r>
        <w:rPr>
          <w:rStyle w:val="gotoChar"/>
        </w:rPr>
        <w:fldChar w:fldCharType="end"/>
      </w:r>
    </w:p>
    <w:p w:rsidRPr="00577C58" w:rsidR="00363A4D" w:rsidP="00363A4D" w:rsidRDefault="00363A4D" w14:paraId="500D3782" w14:textId="77777777">
      <w:pPr>
        <w:pStyle w:val="Q3"/>
        <w:numPr>
          <w:ilvl w:val="0"/>
          <w:numId w:val="1"/>
        </w:numPr>
        <w:tabs>
          <w:tab w:val="clear" w:pos="1584"/>
        </w:tabs>
        <w:ind w:left="1728"/>
      </w:pPr>
      <w:bookmarkStart w:name="_Ref520965077" w:id="126"/>
      <w:r w:rsidRPr="00492B34">
        <w:t xml:space="preserve">Total </w:t>
      </w:r>
      <w:r>
        <w:t xml:space="preserve">prescribed </w:t>
      </w:r>
      <w:r w:rsidRPr="00492B34">
        <w:t>dose:</w:t>
      </w:r>
      <w:r>
        <w:t xml:space="preserve"> </w:t>
      </w:r>
      <w:r w:rsidRPr="00B459FA">
        <w:rPr>
          <w:rStyle w:val="IntenseEmphasis"/>
        </w:rPr>
        <w:t>(dose per fraction x total number of fractions)</w:t>
      </w:r>
      <w:r w:rsidRPr="009F1B70">
        <w:t xml:space="preserve"> </w:t>
      </w:r>
      <w:r w:rsidRPr="00492B34">
        <w:t>___ ___ ___ ___</w:t>
      </w:r>
      <w:r>
        <w:t xml:space="preserve">  .</w:t>
      </w:r>
      <w:r w:rsidRPr="00492B34">
        <w:t xml:space="preserve"> ___</w:t>
      </w:r>
      <w:r>
        <w:t xml:space="preserve"> </w:t>
      </w:r>
      <w:r w:rsidRPr="00492B34">
        <w:rPr>
          <w:rFonts w:ascii="Wingdings" w:hAnsi="Wingdings"/>
          <w:sz w:val="21"/>
        </w:rPr>
        <w:t></w:t>
      </w:r>
      <w:r w:rsidRPr="00492B34">
        <w:t xml:space="preserve"> Gy</w:t>
      </w:r>
      <w:bookmarkEnd w:id="126"/>
    </w:p>
    <w:p w:rsidR="00363A4D" w:rsidP="00363A4D" w:rsidRDefault="00363A4D" w14:paraId="26175ED4" w14:textId="77777777">
      <w:pPr>
        <w:pStyle w:val="answer0"/>
        <w:tabs>
          <w:tab w:val="clear" w:pos="10066"/>
          <w:tab w:val="left" w:pos="1800"/>
          <w:tab w:val="left" w:pos="9270"/>
        </w:tabs>
        <w:ind w:hanging="558"/>
      </w:pPr>
      <w:r>
        <w:tab/>
      </w:r>
      <w:r>
        <w:tab/>
      </w:r>
      <w:r>
        <w:tab/>
      </w:r>
      <w:r>
        <w:tab/>
      </w:r>
      <w:r>
        <w:tab/>
        <w:t xml:space="preserve">  </w:t>
      </w:r>
      <w:r w:rsidRPr="00BA0F58">
        <w:rPr>
          <w:rFonts w:ascii="Wingdings" w:hAnsi="Wingdings"/>
          <w:sz w:val="21"/>
          <w:szCs w:val="21"/>
        </w:rPr>
        <w:t></w:t>
      </w:r>
      <w:r w:rsidRPr="00BA0F58">
        <w:t xml:space="preserve"> </w:t>
      </w:r>
      <w:r>
        <w:t>cGy</w:t>
      </w:r>
    </w:p>
    <w:p w:rsidRPr="00577C58" w:rsidR="00363A4D" w:rsidP="00363A4D" w:rsidRDefault="00363A4D" w14:paraId="699DB45E" w14:textId="77777777">
      <w:pPr>
        <w:pStyle w:val="Q3"/>
        <w:numPr>
          <w:ilvl w:val="0"/>
          <w:numId w:val="1"/>
        </w:numPr>
        <w:tabs>
          <w:tab w:val="clear" w:pos="1584"/>
          <w:tab w:val="num" w:pos="4356"/>
          <w:tab w:val="right" w:leader="underscore" w:pos="10066"/>
        </w:tabs>
        <w:ind w:left="1728"/>
      </w:pPr>
      <w:bookmarkStart w:name="_Ref520965033" w:id="127"/>
      <w:r w:rsidRPr="00C17A44">
        <w:t>Date started</w:t>
      </w:r>
      <w:r>
        <w:t>: ___ ___ ___ ___ — ___ ___ — ___ ___</w:t>
      </w:r>
      <w:bookmarkEnd w:id="127"/>
    </w:p>
    <w:p w:rsidRPr="00F90F72" w:rsidR="00363A4D" w:rsidP="00D90F57" w:rsidRDefault="00D90F57" w14:paraId="621D73AE" w14:textId="1145CCDB">
      <w:pPr>
        <w:pStyle w:val="YYMMDD"/>
        <w:numPr>
          <w:ilvl w:val="0"/>
          <w:numId w:val="0"/>
        </w:numPr>
        <w:tabs>
          <w:tab w:val="left" w:pos="1800"/>
          <w:tab w:val="left" w:pos="2430"/>
          <w:tab w:val="left" w:pos="3330"/>
          <w:tab w:val="center" w:pos="4950"/>
          <w:tab w:val="center" w:pos="6030"/>
        </w:tabs>
        <w:ind w:left="576"/>
      </w:pPr>
      <w:r>
        <w:t xml:space="preserve">                                      </w:t>
      </w:r>
      <w:r w:rsidRPr="00F90F72" w:rsidR="00363A4D">
        <w:tab/>
      </w:r>
      <w:r w:rsidR="00363A4D">
        <w:tab/>
      </w:r>
      <w:r w:rsidR="00363A4D">
        <w:tab/>
      </w:r>
      <w:r w:rsidRPr="00F90F72" w:rsidR="00363A4D">
        <w:t>YYYY</w:t>
      </w:r>
      <w:r w:rsidRPr="00F90F72" w:rsidR="00363A4D">
        <w:tab/>
        <w:t>MM</w:t>
      </w:r>
      <w:r w:rsidRPr="00F90F72" w:rsidR="00363A4D">
        <w:tab/>
        <w:t>DD</w:t>
      </w:r>
    </w:p>
    <w:p w:rsidR="00363A4D" w:rsidP="00363A4D" w:rsidRDefault="00363A4D" w14:paraId="1EEBCBE1" w14:textId="77777777">
      <w:pPr>
        <w:pStyle w:val="Q3"/>
        <w:numPr>
          <w:ilvl w:val="0"/>
          <w:numId w:val="1"/>
        </w:numPr>
        <w:tabs>
          <w:tab w:val="clear" w:pos="1584"/>
          <w:tab w:val="num" w:pos="4356"/>
          <w:tab w:val="right" w:leader="underscore" w:pos="10066"/>
        </w:tabs>
        <w:ind w:left="1728"/>
      </w:pPr>
      <w:r w:rsidRPr="00C17A44">
        <w:t>Was the radiation fractionated</w:t>
      </w:r>
      <w:r>
        <w:t>?</w:t>
      </w:r>
    </w:p>
    <w:p w:rsidRPr="00577C58" w:rsidR="00363A4D" w:rsidP="00F27875" w:rsidRDefault="00363A4D" w14:paraId="56F93F45" w14:textId="7B493E0B">
      <w:pPr>
        <w:pStyle w:val="A3"/>
        <w:numPr>
          <w:ilvl w:val="0"/>
          <w:numId w:val="9"/>
        </w:numPr>
        <w:tabs>
          <w:tab w:val="clear" w:pos="810"/>
          <w:tab w:val="clear" w:pos="1728"/>
          <w:tab w:val="left" w:pos="2250"/>
          <w:tab w:val="right" w:leader="underscore" w:pos="10066"/>
        </w:tabs>
        <w:spacing w:before="120"/>
        <w:ind w:left="2340" w:hanging="594"/>
      </w:pPr>
      <w:bookmarkStart w:name="_Hlk514234390" w:id="128"/>
      <w:r>
        <w:t xml:space="preserve">Yes – </w:t>
      </w:r>
      <w:r w:rsidRPr="00FA7547">
        <w:rPr>
          <w:rStyle w:val="gotoChar"/>
        </w:rPr>
        <w:t>Go to questio</w:t>
      </w:r>
      <w:r>
        <w:rPr>
          <w:rStyle w:val="gotoChar"/>
        </w:rPr>
        <w:t xml:space="preserve">n </w:t>
      </w:r>
      <w:r>
        <w:rPr>
          <w:rStyle w:val="gotoChar"/>
        </w:rPr>
        <w:fldChar w:fldCharType="begin"/>
      </w:r>
      <w:r>
        <w:rPr>
          <w:rStyle w:val="gotoChar"/>
        </w:rPr>
        <w:instrText xml:space="preserve"> REF _Ref520965191 \r \h  \* MERGEFORMAT </w:instrText>
      </w:r>
      <w:r>
        <w:rPr>
          <w:rStyle w:val="gotoChar"/>
        </w:rPr>
      </w:r>
      <w:r>
        <w:rPr>
          <w:rStyle w:val="gotoChar"/>
        </w:rPr>
        <w:fldChar w:fldCharType="separate"/>
      </w:r>
      <w:r w:rsidR="00A26660">
        <w:rPr>
          <w:rStyle w:val="gotoChar"/>
        </w:rPr>
        <w:t>125</w:t>
      </w:r>
      <w:r>
        <w:rPr>
          <w:rStyle w:val="gotoChar"/>
        </w:rPr>
        <w:fldChar w:fldCharType="end"/>
      </w:r>
    </w:p>
    <w:p w:rsidR="00363A4D" w:rsidP="00F27875" w:rsidRDefault="00363A4D" w14:paraId="32FD0D50" w14:textId="3E358822">
      <w:pPr>
        <w:pStyle w:val="A3"/>
        <w:numPr>
          <w:ilvl w:val="0"/>
          <w:numId w:val="9"/>
        </w:numPr>
        <w:tabs>
          <w:tab w:val="clear" w:pos="810"/>
          <w:tab w:val="clear" w:pos="1728"/>
          <w:tab w:val="left" w:pos="2250"/>
          <w:tab w:val="right" w:leader="underscore" w:pos="10066"/>
        </w:tabs>
        <w:spacing w:before="120"/>
        <w:ind w:left="2340" w:hanging="594"/>
      </w:pPr>
      <w:r>
        <w:t xml:space="preserve">No – </w:t>
      </w:r>
      <w:r w:rsidRPr="00CB0C8D">
        <w:rPr>
          <w:rStyle w:val="gotoChar"/>
        </w:rPr>
        <w:t xml:space="preserve">Go to question </w:t>
      </w:r>
      <w:r>
        <w:rPr>
          <w:rStyle w:val="gotoChar"/>
        </w:rPr>
        <w:fldChar w:fldCharType="begin"/>
      </w:r>
      <w:r>
        <w:rPr>
          <w:rStyle w:val="gotoChar"/>
        </w:rPr>
        <w:instrText xml:space="preserve"> REF _Ref520965045 \r \h  \* MERGEFORMAT </w:instrText>
      </w:r>
      <w:r>
        <w:rPr>
          <w:rStyle w:val="gotoChar"/>
        </w:rPr>
      </w:r>
      <w:r>
        <w:rPr>
          <w:rStyle w:val="gotoChar"/>
        </w:rPr>
        <w:fldChar w:fldCharType="separate"/>
      </w:r>
      <w:r w:rsidR="00A26660">
        <w:rPr>
          <w:rStyle w:val="gotoChar"/>
        </w:rPr>
        <w:t>126</w:t>
      </w:r>
      <w:r>
        <w:rPr>
          <w:rStyle w:val="gotoChar"/>
        </w:rPr>
        <w:fldChar w:fldCharType="end"/>
      </w:r>
    </w:p>
    <w:p w:rsidR="00363A4D" w:rsidP="00363A4D" w:rsidRDefault="00363A4D" w14:paraId="30F48856" w14:textId="77777777">
      <w:pPr>
        <w:pStyle w:val="Q4"/>
        <w:numPr>
          <w:ilvl w:val="0"/>
          <w:numId w:val="1"/>
        </w:numPr>
        <w:tabs>
          <w:tab w:val="clear" w:pos="1584"/>
        </w:tabs>
        <w:ind w:left="2250"/>
      </w:pPr>
      <w:bookmarkStart w:name="_Ref520965191" w:id="129"/>
      <w:bookmarkEnd w:id="128"/>
      <w:r w:rsidRPr="00C17A44">
        <w:t>Total number of fractions</w:t>
      </w:r>
      <w:r>
        <w:t>: ___ ___</w:t>
      </w:r>
      <w:bookmarkEnd w:id="129"/>
      <w:r>
        <w:t xml:space="preserve"> </w:t>
      </w:r>
    </w:p>
    <w:p w:rsidRPr="005E0E4D" w:rsidR="00363A4D" w:rsidP="00363A4D" w:rsidRDefault="00363A4D" w14:paraId="301F0FA7" w14:textId="77777777">
      <w:pPr>
        <w:numPr>
          <w:ilvl w:val="0"/>
          <w:numId w:val="0"/>
        </w:numPr>
        <w:tabs>
          <w:tab w:val="clear" w:pos="10080"/>
        </w:tabs>
        <w:ind w:left="540"/>
      </w:pPr>
      <w:bookmarkStart w:name="_Hlk514249439" w:id="130"/>
      <w:bookmarkStart w:name="_Hlk513636672" w:id="131"/>
      <w:r w:rsidRPr="00363A4D">
        <w:rPr>
          <w:b/>
          <w:color w:val="2F5496"/>
        </w:rPr>
        <w:t>Indicate the total prescribed cumulative dose for the preparative regimen</w:t>
      </w:r>
      <w:bookmarkStart w:name="_Hlk514249356" w:id="132"/>
      <w:bookmarkEnd w:id="130"/>
    </w:p>
    <w:p w:rsidRPr="00B459FA" w:rsidR="00363A4D" w:rsidP="00363A4D" w:rsidRDefault="00363A4D" w14:paraId="32A84D4A" w14:textId="77777777">
      <w:pPr>
        <w:pStyle w:val="Q2"/>
        <w:numPr>
          <w:ilvl w:val="0"/>
          <w:numId w:val="1"/>
        </w:numPr>
        <w:tabs>
          <w:tab w:val="clear" w:pos="1152"/>
          <w:tab w:val="clear" w:pos="1584"/>
          <w:tab w:val="num" w:pos="1080"/>
        </w:tabs>
        <w:ind w:left="1080" w:hanging="540"/>
        <w:rPr>
          <w:rStyle w:val="IntenseEmphasis"/>
        </w:rPr>
      </w:pPr>
      <w:bookmarkStart w:name="_Ref520965045" w:id="133"/>
      <w:r w:rsidRPr="0069210E">
        <w:t xml:space="preserve">Drug </w:t>
      </w:r>
      <w:r w:rsidRPr="00B459FA">
        <w:rPr>
          <w:rStyle w:val="IntenseEmphasis"/>
        </w:rPr>
        <w:t>(drop down list)</w:t>
      </w:r>
      <w:bookmarkEnd w:id="133"/>
    </w:p>
    <w:p w:rsidR="00363A4D" w:rsidP="00F27875" w:rsidRDefault="00363A4D" w14:paraId="7DA9DEA1"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r>
        <w:rPr>
          <w:lang w:eastAsia="en-US"/>
        </w:rPr>
        <w:t>Bendamustine</w:t>
      </w:r>
    </w:p>
    <w:p w:rsidR="00363A4D" w:rsidP="00F27875" w:rsidRDefault="00363A4D" w14:paraId="78CEC304"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r>
        <w:rPr>
          <w:lang w:eastAsia="en-US"/>
        </w:rPr>
        <w:t>Busulfan</w:t>
      </w:r>
    </w:p>
    <w:p w:rsidR="00363A4D" w:rsidP="00F27875" w:rsidRDefault="00363A4D" w14:paraId="2F1C6C76"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r>
        <w:rPr>
          <w:lang w:eastAsia="en-US"/>
        </w:rPr>
        <w:t>Carboplatin</w:t>
      </w:r>
    </w:p>
    <w:p w:rsidR="00363A4D" w:rsidP="00F27875" w:rsidRDefault="00363A4D" w14:paraId="7079B605"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Carmustine (BCNU)</w:t>
      </w:r>
    </w:p>
    <w:p w:rsidR="00363A4D" w:rsidP="00F27875" w:rsidRDefault="00363A4D" w14:paraId="0848BEC7"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CCNU (Lomustine)</w:t>
      </w:r>
    </w:p>
    <w:p w:rsidRPr="00AB79D7" w:rsidR="00363A4D" w:rsidP="00F27875" w:rsidRDefault="00363A4D" w14:paraId="69CB8D91" w14:textId="77777777">
      <w:pPr>
        <w:pStyle w:val="A2"/>
        <w:numPr>
          <w:ilvl w:val="0"/>
          <w:numId w:val="9"/>
        </w:numPr>
        <w:tabs>
          <w:tab w:val="clear" w:pos="810"/>
          <w:tab w:val="clear" w:pos="1152"/>
          <w:tab w:val="left" w:pos="1620"/>
          <w:tab w:val="right" w:leader="underscore" w:pos="10066"/>
        </w:tabs>
        <w:spacing w:before="120"/>
        <w:ind w:left="1620" w:hanging="540"/>
        <w:rPr>
          <w:sz w:val="20"/>
          <w:szCs w:val="20"/>
          <w:lang w:eastAsia="en-US"/>
        </w:rPr>
      </w:pPr>
      <w:r w:rsidRPr="009F3D7F">
        <w:rPr>
          <w:sz w:val="20"/>
          <w:szCs w:val="20"/>
          <w:lang w:eastAsia="en-US"/>
        </w:rPr>
        <w:t>Clofarabine (Clolar)</w:t>
      </w:r>
    </w:p>
    <w:p w:rsidR="00363A4D" w:rsidP="00F27875" w:rsidRDefault="00363A4D" w14:paraId="4102D322"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Cyclophosphamide (Cytoxan)</w:t>
      </w:r>
    </w:p>
    <w:p w:rsidR="00363A4D" w:rsidP="00F27875" w:rsidRDefault="00363A4D" w14:paraId="246AA8ED"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Cytarabine (Ara-C)</w:t>
      </w:r>
    </w:p>
    <w:p w:rsidR="00363A4D" w:rsidP="00F27875" w:rsidRDefault="00363A4D" w14:paraId="2ADF6351"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Etoposide (VP-16, VePesid)</w:t>
      </w:r>
    </w:p>
    <w:p w:rsidR="00363A4D" w:rsidP="00F27875" w:rsidRDefault="00363A4D" w14:paraId="56F1DE62"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Fludarabine</w:t>
      </w:r>
    </w:p>
    <w:p w:rsidR="00363A4D" w:rsidP="00F27875" w:rsidRDefault="00363A4D" w14:paraId="17ED4C24"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Gemcitabine</w:t>
      </w:r>
    </w:p>
    <w:p w:rsidR="00363A4D" w:rsidP="00F27875" w:rsidRDefault="00363A4D" w14:paraId="058EC232" w14:textId="77777777">
      <w:pPr>
        <w:pStyle w:val="A2"/>
        <w:numPr>
          <w:ilvl w:val="0"/>
          <w:numId w:val="9"/>
        </w:numPr>
        <w:tabs>
          <w:tab w:val="clear" w:pos="810"/>
          <w:tab w:val="clear" w:pos="1152"/>
          <w:tab w:val="left" w:pos="1620"/>
          <w:tab w:val="right" w:leader="underscore" w:pos="10066"/>
        </w:tabs>
        <w:spacing w:before="120"/>
        <w:ind w:left="1620" w:hanging="540"/>
        <w:rPr>
          <w:b/>
          <w:i/>
        </w:rPr>
      </w:pPr>
      <w:r>
        <w:t>Ibritumomab tiuxetan (Zevalin)</w:t>
      </w:r>
    </w:p>
    <w:p w:rsidR="00363A4D" w:rsidP="00F27875" w:rsidRDefault="00363A4D" w14:paraId="50BCA5B8"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lastRenderedPageBreak/>
        <w:t>Ifosfamide</w:t>
      </w:r>
    </w:p>
    <w:p w:rsidR="00363A4D" w:rsidP="00F27875" w:rsidRDefault="00363A4D" w14:paraId="702E6E77"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Melphalan (L-Pam)</w:t>
      </w:r>
    </w:p>
    <w:p w:rsidRPr="009F3D7F" w:rsidR="00363A4D" w:rsidP="00F27875" w:rsidRDefault="00363A4D" w14:paraId="4050B747" w14:textId="77777777">
      <w:pPr>
        <w:pStyle w:val="A2"/>
        <w:numPr>
          <w:ilvl w:val="0"/>
          <w:numId w:val="9"/>
        </w:numPr>
        <w:tabs>
          <w:tab w:val="clear" w:pos="810"/>
          <w:tab w:val="clear" w:pos="1152"/>
          <w:tab w:val="left" w:pos="1620"/>
          <w:tab w:val="right" w:leader="underscore" w:pos="10066"/>
        </w:tabs>
        <w:spacing w:before="120"/>
        <w:ind w:left="1620" w:hanging="540"/>
        <w:rPr>
          <w:lang w:eastAsia="en-US"/>
        </w:rPr>
      </w:pPr>
      <w:r w:rsidRPr="009F3D7F">
        <w:rPr>
          <w:lang w:eastAsia="en-US"/>
        </w:rPr>
        <w:t>Methylprednisolone (Solu-Medrol)</w:t>
      </w:r>
    </w:p>
    <w:p w:rsidR="00363A4D" w:rsidP="00F27875" w:rsidRDefault="00363A4D" w14:paraId="7393F5EF"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 xml:space="preserve">Pentostatin </w:t>
      </w:r>
    </w:p>
    <w:p w:rsidRPr="002551C5" w:rsidR="00363A4D" w:rsidP="00F27875" w:rsidRDefault="00363A4D" w14:paraId="0E4EB52F" w14:textId="77777777">
      <w:pPr>
        <w:pStyle w:val="A2"/>
        <w:numPr>
          <w:ilvl w:val="0"/>
          <w:numId w:val="9"/>
        </w:numPr>
        <w:tabs>
          <w:tab w:val="clear" w:pos="810"/>
          <w:tab w:val="clear" w:pos="1152"/>
          <w:tab w:val="left" w:pos="1620"/>
          <w:tab w:val="right" w:leader="underscore" w:pos="10066"/>
        </w:tabs>
        <w:spacing w:before="120"/>
        <w:ind w:left="1620" w:hanging="540"/>
        <w:rPr>
          <w:shd w:val="clear" w:color="auto" w:fill="FFFFFF"/>
          <w:lang w:eastAsia="en-US"/>
        </w:rPr>
      </w:pPr>
      <w:r>
        <w:rPr>
          <w:shd w:val="clear" w:color="auto" w:fill="FFFFFF"/>
        </w:rPr>
        <w:t>Propylene glycol-free melphalan </w:t>
      </w:r>
      <w:r>
        <w:rPr>
          <w:lang w:eastAsia="en-US"/>
        </w:rPr>
        <w:t>(Evomela)</w:t>
      </w:r>
    </w:p>
    <w:p w:rsidR="00363A4D" w:rsidP="00F27875" w:rsidRDefault="00363A4D" w14:paraId="7C897A27" w14:textId="77777777">
      <w:pPr>
        <w:pStyle w:val="A2"/>
        <w:numPr>
          <w:ilvl w:val="0"/>
          <w:numId w:val="9"/>
        </w:numPr>
        <w:tabs>
          <w:tab w:val="clear" w:pos="810"/>
          <w:tab w:val="clear" w:pos="1152"/>
          <w:tab w:val="left" w:pos="1620"/>
          <w:tab w:val="right" w:leader="underscore" w:pos="10066"/>
        </w:tabs>
        <w:spacing w:before="120"/>
        <w:ind w:left="1620" w:hanging="540"/>
      </w:pPr>
      <w:r>
        <w:t>Rituximab (Rituxan)</w:t>
      </w:r>
    </w:p>
    <w:p w:rsidR="00363A4D" w:rsidP="00F27875" w:rsidRDefault="00363A4D" w14:paraId="41201F35"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Thiotepa</w:t>
      </w:r>
    </w:p>
    <w:p w:rsidR="00363A4D" w:rsidP="00F27875" w:rsidRDefault="00363A4D" w14:paraId="085A039B"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t>Tositumomab (Bexxar)</w:t>
      </w:r>
    </w:p>
    <w:p w:rsidR="00363A4D" w:rsidP="00F27875" w:rsidRDefault="00363A4D" w14:paraId="00491280"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Treosulfan</w:t>
      </w:r>
    </w:p>
    <w:p w:rsidR="00363A4D" w:rsidP="00F27875" w:rsidRDefault="00363A4D" w14:paraId="0E576D07" w14:textId="3794DC73">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sz w:val="22"/>
          <w:szCs w:val="22"/>
          <w:lang w:eastAsia="en-US"/>
        </w:rPr>
      </w:pPr>
      <w:r>
        <w:rPr>
          <w:rFonts w:ascii="Calibri" w:hAnsi="Calibri" w:cs="Times New Roman"/>
          <w:sz w:val="22"/>
          <w:szCs w:val="22"/>
          <w:lang w:eastAsia="en-US"/>
        </w:rPr>
        <w:t xml:space="preserve">Other drug </w:t>
      </w:r>
      <w:r w:rsidRPr="005E0E4D">
        <w:rPr>
          <w:rStyle w:val="GoToChar0"/>
        </w:rPr>
        <w:t xml:space="preserve">-go to question </w:t>
      </w:r>
      <w:r>
        <w:rPr>
          <w:rStyle w:val="GoToChar0"/>
        </w:rPr>
        <w:fldChar w:fldCharType="begin"/>
      </w:r>
      <w:r>
        <w:rPr>
          <w:rStyle w:val="GoToChar0"/>
        </w:rPr>
        <w:instrText xml:space="preserve"> REF _Ref520965199 \r \h  \* MERGEFORMAT </w:instrText>
      </w:r>
      <w:r>
        <w:rPr>
          <w:rStyle w:val="GoToChar0"/>
        </w:rPr>
      </w:r>
      <w:r>
        <w:rPr>
          <w:rStyle w:val="GoToChar0"/>
        </w:rPr>
        <w:fldChar w:fldCharType="separate"/>
      </w:r>
      <w:r w:rsidR="00A26660">
        <w:rPr>
          <w:rStyle w:val="GoToChar0"/>
        </w:rPr>
        <w:t>127</w:t>
      </w:r>
      <w:r>
        <w:rPr>
          <w:rStyle w:val="GoToChar0"/>
        </w:rPr>
        <w:fldChar w:fldCharType="end"/>
      </w:r>
    </w:p>
    <w:p w:rsidRPr="0069210E" w:rsidR="00363A4D" w:rsidP="00363A4D" w:rsidRDefault="00363A4D" w14:paraId="4AFE65AF" w14:textId="77777777">
      <w:pPr>
        <w:pStyle w:val="Q3"/>
        <w:numPr>
          <w:ilvl w:val="0"/>
          <w:numId w:val="1"/>
        </w:numPr>
        <w:tabs>
          <w:tab w:val="clear" w:pos="1584"/>
          <w:tab w:val="num" w:pos="4356"/>
          <w:tab w:val="right" w:leader="underscore" w:pos="10066"/>
        </w:tabs>
        <w:ind w:left="1728"/>
      </w:pPr>
      <w:r w:rsidRPr="0069210E">
        <w:t>Specify other</w:t>
      </w:r>
      <w:r>
        <w:t xml:space="preserve"> drug</w:t>
      </w:r>
      <w:r w:rsidRPr="0069210E">
        <w:t>: ___________</w:t>
      </w:r>
      <w:bookmarkStart w:name="_Ref520965199" w:id="134"/>
    </w:p>
    <w:bookmarkEnd w:id="134"/>
    <w:p w:rsidR="00363A4D" w:rsidP="00363A4D" w:rsidRDefault="00363A4D" w14:paraId="1C8FBF01" w14:textId="77777777">
      <w:pPr>
        <w:pStyle w:val="Q2"/>
        <w:numPr>
          <w:ilvl w:val="0"/>
          <w:numId w:val="1"/>
        </w:numPr>
        <w:tabs>
          <w:tab w:val="clear" w:pos="1152"/>
          <w:tab w:val="clear" w:pos="1584"/>
          <w:tab w:val="num" w:pos="1080"/>
        </w:tabs>
        <w:spacing w:line="20" w:lineRule="exact"/>
        <w:ind w:left="1080" w:hanging="540"/>
      </w:pPr>
      <w:r w:rsidRPr="0069210E">
        <w:t xml:space="preserve">Total prescribed dose: </w:t>
      </w:r>
      <w:r>
        <w:t xml:space="preserve">__ __ __ __ __. __   </w:t>
      </w:r>
      <w:r>
        <w:t> mg/m</w:t>
      </w:r>
      <w:r>
        <w:rPr>
          <w:vertAlign w:val="superscript"/>
        </w:rPr>
        <w:t>2</w:t>
      </w:r>
    </w:p>
    <w:p w:rsidR="00363A4D" w:rsidP="00363A4D" w:rsidRDefault="00363A4D" w14:paraId="519F398B" w14:textId="77777777">
      <w:pPr>
        <w:pStyle w:val="Q2"/>
        <w:numPr>
          <w:ilvl w:val="0"/>
          <w:numId w:val="0"/>
        </w:numPr>
        <w:spacing w:line="20" w:lineRule="exact"/>
        <w:ind w:left="1080" w:firstLine="3690"/>
      </w:pPr>
      <w:r>
        <w:t> mg/kg</w:t>
      </w:r>
    </w:p>
    <w:p w:rsidR="00363A4D" w:rsidP="00363A4D" w:rsidRDefault="00363A4D" w14:paraId="646F5B77" w14:textId="77777777">
      <w:pPr>
        <w:pStyle w:val="Q2"/>
        <w:numPr>
          <w:ilvl w:val="0"/>
          <w:numId w:val="0"/>
        </w:numPr>
        <w:spacing w:line="20" w:lineRule="exact"/>
        <w:ind w:left="1080" w:firstLine="3690"/>
      </w:pPr>
      <w:r>
        <w:t xml:space="preserve"> AUC (mg x h/L)     </w:t>
      </w:r>
    </w:p>
    <w:p w:rsidR="00363A4D" w:rsidP="00363A4D" w:rsidRDefault="00363A4D" w14:paraId="1F14D97F" w14:textId="77777777">
      <w:pPr>
        <w:pStyle w:val="Q2"/>
        <w:numPr>
          <w:ilvl w:val="0"/>
          <w:numId w:val="0"/>
        </w:numPr>
        <w:spacing w:line="20" w:lineRule="exact"/>
        <w:ind w:left="1080" w:firstLine="3690"/>
      </w:pPr>
      <w:r>
        <w:t xml:space="preserve"> AUC (µmol x min/L)    </w:t>
      </w:r>
    </w:p>
    <w:p w:rsidRPr="0069210E" w:rsidR="00363A4D" w:rsidP="00363A4D" w:rsidRDefault="00363A4D" w14:paraId="7DE89AE0" w14:textId="77777777">
      <w:pPr>
        <w:pStyle w:val="Q2"/>
        <w:numPr>
          <w:ilvl w:val="0"/>
          <w:numId w:val="0"/>
        </w:numPr>
        <w:spacing w:line="20" w:lineRule="exact"/>
        <w:ind w:left="1080" w:firstLine="3690"/>
      </w:pPr>
      <w:r>
        <w:t>CSS (ng/mL)</w:t>
      </w:r>
      <w:r w:rsidRPr="0069210E" w:rsidDel="00686342">
        <w:t xml:space="preserve"> </w:t>
      </w:r>
    </w:p>
    <w:p w:rsidR="00363A4D" w:rsidP="00363A4D" w:rsidRDefault="00363A4D" w14:paraId="5F8A76FD" w14:textId="77777777">
      <w:pPr>
        <w:pStyle w:val="Q2"/>
        <w:numPr>
          <w:ilvl w:val="0"/>
          <w:numId w:val="1"/>
        </w:numPr>
        <w:tabs>
          <w:tab w:val="clear" w:pos="1152"/>
          <w:tab w:val="clear" w:pos="1584"/>
          <w:tab w:val="num" w:pos="1080"/>
        </w:tabs>
        <w:ind w:left="1080" w:hanging="540"/>
      </w:pPr>
      <w:bookmarkStart w:name="_Ref520965048" w:id="135"/>
      <w:r w:rsidRPr="0069210E">
        <w:t xml:space="preserve">Date started:  </w:t>
      </w:r>
      <w:r w:rsidRPr="00446528">
        <w:t>___ ___ ___ ___ — ___ ___ — ___ ___</w:t>
      </w:r>
      <w:bookmarkEnd w:id="135"/>
    </w:p>
    <w:p w:rsidR="00363A4D" w:rsidP="00363A4D" w:rsidRDefault="00363A4D" w14:paraId="5E03AC3D" w14:textId="77777777">
      <w:pPr>
        <w:pStyle w:val="YYMMDD"/>
        <w:tabs>
          <w:tab w:val="center" w:pos="3060"/>
          <w:tab w:val="center" w:pos="4500"/>
          <w:tab w:val="center" w:pos="5490"/>
        </w:tabs>
        <w:ind w:hanging="558"/>
      </w:pPr>
      <w:r w:rsidRPr="00F90F72">
        <w:tab/>
      </w:r>
      <w:r>
        <w:tab/>
      </w:r>
      <w:r w:rsidRPr="00F90F72">
        <w:tab/>
        <w:t>YYYY</w:t>
      </w:r>
      <w:r w:rsidRPr="00F90F72">
        <w:tab/>
        <w:t>MM</w:t>
      </w:r>
      <w:r w:rsidRPr="00F90F72">
        <w:tab/>
        <w:t>DD</w:t>
      </w:r>
    </w:p>
    <w:p w:rsidR="00363A4D" w:rsidP="00363A4D" w:rsidRDefault="00363A4D" w14:paraId="4DF38251" w14:textId="77777777">
      <w:pPr>
        <w:pStyle w:val="Q2"/>
        <w:numPr>
          <w:ilvl w:val="0"/>
          <w:numId w:val="1"/>
        </w:numPr>
        <w:tabs>
          <w:tab w:val="clear" w:pos="1152"/>
          <w:tab w:val="clear" w:pos="1584"/>
          <w:tab w:val="num" w:pos="1080"/>
        </w:tabs>
        <w:ind w:left="1080" w:hanging="540"/>
      </w:pPr>
      <w:bookmarkStart w:name="_Ref529453203" w:id="136"/>
      <w:r>
        <w:t xml:space="preserve">Specify administration </w:t>
      </w:r>
      <w:r w:rsidRPr="00B459FA">
        <w:rPr>
          <w:rStyle w:val="IntenseEmphasis"/>
        </w:rPr>
        <w:t>(busulfan only)</w:t>
      </w:r>
      <w:bookmarkEnd w:id="136"/>
    </w:p>
    <w:p w:rsidRPr="00C7030D" w:rsidR="00363A4D" w:rsidP="00F27875" w:rsidRDefault="00363A4D" w14:paraId="11DB3552" w14:textId="77777777">
      <w:pPr>
        <w:pStyle w:val="A2"/>
        <w:numPr>
          <w:ilvl w:val="0"/>
          <w:numId w:val="8"/>
        </w:numPr>
        <w:tabs>
          <w:tab w:val="clear" w:pos="810"/>
          <w:tab w:val="clear" w:pos="1152"/>
          <w:tab w:val="left" w:pos="1530"/>
        </w:tabs>
        <w:ind w:left="1530"/>
        <w:rPr>
          <w:b/>
          <w:i/>
        </w:rPr>
      </w:pPr>
      <w:r>
        <w:t>Oral</w:t>
      </w:r>
    </w:p>
    <w:p w:rsidR="00363A4D" w:rsidP="00F27875" w:rsidRDefault="00363A4D" w14:paraId="219940BD" w14:textId="77777777">
      <w:pPr>
        <w:pStyle w:val="A2"/>
        <w:numPr>
          <w:ilvl w:val="0"/>
          <w:numId w:val="8"/>
        </w:numPr>
        <w:tabs>
          <w:tab w:val="clear" w:pos="810"/>
          <w:tab w:val="clear" w:pos="1152"/>
          <w:tab w:val="left" w:pos="1530"/>
        </w:tabs>
        <w:ind w:left="1530"/>
      </w:pPr>
      <w:r>
        <w:t>IV</w:t>
      </w:r>
    </w:p>
    <w:p w:rsidRPr="00F90F72" w:rsidR="00363A4D" w:rsidP="00F27875" w:rsidRDefault="00363A4D" w14:paraId="0F55641C" w14:textId="77777777">
      <w:pPr>
        <w:pStyle w:val="A2"/>
        <w:numPr>
          <w:ilvl w:val="0"/>
          <w:numId w:val="8"/>
        </w:numPr>
        <w:tabs>
          <w:tab w:val="clear" w:pos="810"/>
          <w:tab w:val="clear" w:pos="1152"/>
          <w:tab w:val="left" w:pos="1530"/>
        </w:tabs>
        <w:ind w:left="1530"/>
      </w:pPr>
      <w:r>
        <w:t>Both</w:t>
      </w:r>
    </w:p>
    <w:p w:rsidRPr="00363A4D" w:rsidR="00363A4D" w:rsidP="00363A4D" w:rsidRDefault="00363A4D" w14:paraId="59EE4AA8" w14:textId="781AA5E0">
      <w:pPr>
        <w:numPr>
          <w:ilvl w:val="0"/>
          <w:numId w:val="0"/>
        </w:numPr>
        <w:tabs>
          <w:tab w:val="left" w:pos="630"/>
          <w:tab w:val="left" w:pos="1170"/>
        </w:tabs>
        <w:rPr>
          <w:b/>
          <w:color w:val="2F5496"/>
        </w:rPr>
      </w:pPr>
      <w:r w:rsidRPr="00363A4D">
        <w:rPr>
          <w:b/>
          <w:color w:val="2F5496"/>
        </w:rPr>
        <w:tab/>
        <w:t xml:space="preserve">Copy and complete question </w:t>
      </w:r>
      <w:r w:rsidRPr="00363A4D">
        <w:rPr>
          <w:b/>
          <w:color w:val="2F5496"/>
        </w:rPr>
        <w:fldChar w:fldCharType="begin"/>
      </w:r>
      <w:r w:rsidRPr="00363A4D">
        <w:rPr>
          <w:b/>
          <w:color w:val="2F5496"/>
        </w:rPr>
        <w:instrText xml:space="preserve"> REF _Ref520965045 \r \h </w:instrText>
      </w:r>
      <w:r w:rsidRPr="00363A4D">
        <w:rPr>
          <w:b/>
          <w:color w:val="2F5496"/>
        </w:rPr>
      </w:r>
      <w:r w:rsidRPr="00363A4D">
        <w:rPr>
          <w:b/>
          <w:color w:val="2F5496"/>
        </w:rPr>
        <w:fldChar w:fldCharType="separate"/>
      </w:r>
      <w:r w:rsidR="00A26660">
        <w:rPr>
          <w:b/>
          <w:color w:val="2F5496"/>
        </w:rPr>
        <w:t>126</w:t>
      </w:r>
      <w:r w:rsidRPr="00363A4D">
        <w:rPr>
          <w:b/>
          <w:color w:val="2F5496"/>
        </w:rPr>
        <w:fldChar w:fldCharType="end"/>
      </w:r>
      <w:r w:rsidRPr="00363A4D">
        <w:rPr>
          <w:b/>
          <w:color w:val="2F5496"/>
        </w:rPr>
        <w:t>-</w:t>
      </w:r>
      <w:r w:rsidRPr="00363A4D">
        <w:rPr>
          <w:b/>
          <w:color w:val="2F5496"/>
        </w:rPr>
        <w:fldChar w:fldCharType="begin"/>
      </w:r>
      <w:r w:rsidRPr="00363A4D">
        <w:rPr>
          <w:b/>
          <w:color w:val="2F5496"/>
        </w:rPr>
        <w:instrText xml:space="preserve"> REF _Ref529453203 \r \h </w:instrText>
      </w:r>
      <w:r w:rsidRPr="00363A4D">
        <w:rPr>
          <w:b/>
          <w:color w:val="2F5496"/>
        </w:rPr>
      </w:r>
      <w:r w:rsidRPr="00363A4D">
        <w:rPr>
          <w:b/>
          <w:color w:val="2F5496"/>
        </w:rPr>
        <w:fldChar w:fldCharType="separate"/>
      </w:r>
      <w:r w:rsidR="00A26660">
        <w:rPr>
          <w:b/>
          <w:color w:val="2F5496"/>
        </w:rPr>
        <w:t>130</w:t>
      </w:r>
      <w:r w:rsidRPr="00363A4D">
        <w:rPr>
          <w:b/>
          <w:color w:val="2F5496"/>
        </w:rPr>
        <w:fldChar w:fldCharType="end"/>
      </w:r>
      <w:r w:rsidRPr="00363A4D">
        <w:rPr>
          <w:b/>
          <w:color w:val="2F5496"/>
        </w:rPr>
        <w:t xml:space="preserve"> to report each drug given for the preparative regimen</w:t>
      </w:r>
    </w:p>
    <w:p w:rsidR="00363A4D" w:rsidP="00363A4D" w:rsidRDefault="00363A4D" w14:paraId="25B2E99F" w14:textId="77777777">
      <w:pPr>
        <w:pStyle w:val="sectionhead"/>
      </w:pPr>
      <w:bookmarkStart w:name="_Hlk522711027" w:id="137"/>
      <w:bookmarkStart w:name="_Hlk511647358" w:id="138"/>
      <w:bookmarkEnd w:id="132"/>
      <w:r w:rsidRPr="007A0016">
        <w:t>Additional</w:t>
      </w:r>
      <w:r>
        <w:t xml:space="preserve"> Drugs Given in the Peri-Transplant Period</w:t>
      </w:r>
    </w:p>
    <w:p w:rsidRPr="00743859" w:rsidR="00363A4D" w:rsidP="00363A4D" w:rsidRDefault="00363A4D" w14:paraId="5BB94364" w14:textId="77777777">
      <w:pPr>
        <w:pStyle w:val="Q1"/>
        <w:numPr>
          <w:ilvl w:val="0"/>
          <w:numId w:val="1"/>
        </w:numPr>
        <w:tabs>
          <w:tab w:val="clear" w:pos="576"/>
          <w:tab w:val="clear" w:pos="1584"/>
          <w:tab w:val="num" w:pos="540"/>
        </w:tabs>
        <w:ind w:left="540" w:hanging="540"/>
      </w:pPr>
      <w:bookmarkStart w:name="_Ref520965223" w:id="139"/>
      <w:r w:rsidRPr="00743859">
        <w:t>AL</w:t>
      </w:r>
      <w:r>
        <w:t>G</w:t>
      </w:r>
      <w:r w:rsidRPr="00743859">
        <w:t>, AL</w:t>
      </w:r>
      <w:r>
        <w:t>S</w:t>
      </w:r>
      <w:r w:rsidRPr="00743859">
        <w:t>, AT</w:t>
      </w:r>
      <w:r>
        <w:t>G</w:t>
      </w:r>
      <w:r w:rsidRPr="00743859">
        <w:t>, AT</w:t>
      </w:r>
      <w:r>
        <w:t>S</w:t>
      </w:r>
      <w:bookmarkEnd w:id="139"/>
    </w:p>
    <w:p w:rsidRPr="00743859" w:rsidR="00363A4D" w:rsidP="00F27875" w:rsidRDefault="00363A4D" w14:paraId="6D5B29DE" w14:textId="790DF0F9">
      <w:pPr>
        <w:pStyle w:val="A1"/>
        <w:numPr>
          <w:ilvl w:val="0"/>
          <w:numId w:val="9"/>
        </w:numPr>
        <w:tabs>
          <w:tab w:val="clear" w:pos="810"/>
          <w:tab w:val="left" w:pos="1080"/>
          <w:tab w:val="right" w:leader="underscore" w:pos="10066"/>
        </w:tabs>
        <w:spacing w:before="120"/>
        <w:ind w:left="1080" w:hanging="540"/>
      </w:pPr>
      <w:bookmarkStart w:name="_Hlk514232302" w:id="140"/>
      <w:r w:rsidRPr="00743859">
        <w:t>Yes</w:t>
      </w:r>
      <w:r w:rsidRPr="00F670DE">
        <w:t xml:space="preserve"> –</w:t>
      </w:r>
      <w:r>
        <w:t xml:space="preserve"> </w:t>
      </w:r>
      <w:r w:rsidRPr="009A2F74">
        <w:rPr>
          <w:rStyle w:val="gotoChar"/>
        </w:rPr>
        <w:t xml:space="preserve">Go to question </w:t>
      </w:r>
      <w:r>
        <w:rPr>
          <w:rStyle w:val="gotoChar"/>
        </w:rPr>
        <w:fldChar w:fldCharType="begin"/>
      </w:r>
      <w:r>
        <w:rPr>
          <w:rStyle w:val="gotoChar"/>
        </w:rPr>
        <w:instrText xml:space="preserve"> REF _Ref520965243 \r \h  \* MERGEFORMAT </w:instrText>
      </w:r>
      <w:r>
        <w:rPr>
          <w:rStyle w:val="gotoChar"/>
        </w:rPr>
      </w:r>
      <w:r>
        <w:rPr>
          <w:rStyle w:val="gotoChar"/>
        </w:rPr>
        <w:fldChar w:fldCharType="separate"/>
      </w:r>
      <w:r w:rsidR="00A26660">
        <w:rPr>
          <w:rStyle w:val="gotoChar"/>
        </w:rPr>
        <w:t>132</w:t>
      </w:r>
      <w:r>
        <w:rPr>
          <w:rStyle w:val="gotoChar"/>
        </w:rPr>
        <w:fldChar w:fldCharType="end"/>
      </w:r>
    </w:p>
    <w:p w:rsidR="00363A4D" w:rsidP="00F27875" w:rsidRDefault="00363A4D" w14:paraId="5D6221FB" w14:textId="5AE47FC3">
      <w:pPr>
        <w:pStyle w:val="A1"/>
        <w:numPr>
          <w:ilvl w:val="0"/>
          <w:numId w:val="9"/>
        </w:numPr>
        <w:tabs>
          <w:tab w:val="clear" w:pos="810"/>
          <w:tab w:val="left" w:pos="1080"/>
          <w:tab w:val="right" w:leader="underscore" w:pos="10066"/>
        </w:tabs>
        <w:spacing w:before="120"/>
        <w:ind w:left="1080" w:hanging="540"/>
        <w:rPr>
          <w:rStyle w:val="gotoChar"/>
        </w:rPr>
      </w:pPr>
      <w:r w:rsidRPr="00743859">
        <w:t>No</w:t>
      </w:r>
      <w:r w:rsidRPr="00F670DE">
        <w:t xml:space="preserve"> –</w:t>
      </w:r>
      <w:r w:rsidRPr="00743859">
        <w:t xml:space="preserve"> </w:t>
      </w:r>
      <w:r w:rsidRPr="009A2F74">
        <w:rPr>
          <w:rStyle w:val="gotoChar"/>
        </w:rPr>
        <w:t xml:space="preserve">Go to question </w:t>
      </w:r>
      <w:r>
        <w:rPr>
          <w:rStyle w:val="gotoChar"/>
        </w:rPr>
        <w:fldChar w:fldCharType="begin"/>
      </w:r>
      <w:r>
        <w:rPr>
          <w:rStyle w:val="gotoChar"/>
        </w:rPr>
        <w:instrText xml:space="preserve"> REF _Ref520965291 \r \h </w:instrText>
      </w:r>
      <w:r>
        <w:rPr>
          <w:rStyle w:val="gotoChar"/>
        </w:rPr>
      </w:r>
      <w:r>
        <w:rPr>
          <w:rStyle w:val="gotoChar"/>
        </w:rPr>
        <w:fldChar w:fldCharType="separate"/>
      </w:r>
      <w:r w:rsidR="00A26660">
        <w:rPr>
          <w:rStyle w:val="gotoChar"/>
        </w:rPr>
        <w:t>135</w:t>
      </w:r>
      <w:r>
        <w:rPr>
          <w:rStyle w:val="gotoChar"/>
        </w:rPr>
        <w:fldChar w:fldCharType="end"/>
      </w:r>
    </w:p>
    <w:p w:rsidR="00363A4D" w:rsidP="00363A4D" w:rsidRDefault="00363A4D" w14:paraId="18BE8F99" w14:textId="77777777">
      <w:pPr>
        <w:pStyle w:val="Q2"/>
        <w:numPr>
          <w:ilvl w:val="0"/>
          <w:numId w:val="1"/>
        </w:numPr>
        <w:tabs>
          <w:tab w:val="clear" w:pos="1152"/>
          <w:tab w:val="clear" w:pos="1584"/>
          <w:tab w:val="num" w:pos="1080"/>
        </w:tabs>
        <w:ind w:left="1080" w:hanging="540"/>
      </w:pPr>
      <w:bookmarkStart w:name="_Ref520965243" w:id="141"/>
      <w:bookmarkEnd w:id="140"/>
      <w:r>
        <w:t>Total prescribed dose: ___ ___ ___ ___ ___ mg/kg</w:t>
      </w:r>
      <w:bookmarkEnd w:id="141"/>
    </w:p>
    <w:p w:rsidRPr="00743859" w:rsidR="00363A4D" w:rsidP="00363A4D" w:rsidRDefault="00363A4D" w14:paraId="6197AC42" w14:textId="77777777">
      <w:pPr>
        <w:pStyle w:val="Q2"/>
        <w:numPr>
          <w:ilvl w:val="0"/>
          <w:numId w:val="1"/>
        </w:numPr>
        <w:tabs>
          <w:tab w:val="clear" w:pos="1152"/>
          <w:tab w:val="clear" w:pos="1584"/>
          <w:tab w:val="num" w:pos="1080"/>
        </w:tabs>
        <w:ind w:left="1080" w:hanging="540"/>
      </w:pPr>
      <w:bookmarkStart w:name="_Ref520965274" w:id="142"/>
      <w:r w:rsidRPr="00743859">
        <w:t>Specify source</w:t>
      </w:r>
      <w:bookmarkEnd w:id="142"/>
    </w:p>
    <w:p w:rsidRPr="00743859" w:rsidR="00363A4D" w:rsidP="00F27875" w:rsidRDefault="00363A4D" w14:paraId="12B84B5A" w14:textId="0BA19F38">
      <w:pPr>
        <w:pStyle w:val="A2"/>
        <w:numPr>
          <w:ilvl w:val="0"/>
          <w:numId w:val="9"/>
        </w:numPr>
        <w:tabs>
          <w:tab w:val="clear" w:pos="810"/>
          <w:tab w:val="clear" w:pos="1152"/>
          <w:tab w:val="left" w:pos="1620"/>
          <w:tab w:val="right" w:leader="underscore" w:pos="10066"/>
        </w:tabs>
        <w:spacing w:before="120"/>
        <w:ind w:left="1620" w:hanging="540"/>
      </w:pPr>
      <w:r>
        <w:t>ATGAM (h</w:t>
      </w:r>
      <w:r w:rsidRPr="00743859">
        <w:t>orse</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A26660">
        <w:rPr>
          <w:rStyle w:val="gotoChar1"/>
        </w:rPr>
        <w:t>135</w:t>
      </w:r>
      <w:r w:rsidRPr="007E2E42">
        <w:rPr>
          <w:rStyle w:val="gotoChar1"/>
        </w:rPr>
        <w:fldChar w:fldCharType="end"/>
      </w:r>
    </w:p>
    <w:p w:rsidR="00363A4D" w:rsidP="00F27875" w:rsidRDefault="00363A4D" w14:paraId="432F7A56" w14:textId="27C7E4A1">
      <w:pPr>
        <w:pStyle w:val="A2"/>
        <w:numPr>
          <w:ilvl w:val="0"/>
          <w:numId w:val="9"/>
        </w:numPr>
        <w:tabs>
          <w:tab w:val="clear" w:pos="810"/>
          <w:tab w:val="clear" w:pos="1152"/>
          <w:tab w:val="left" w:pos="1620"/>
          <w:tab w:val="right" w:leader="underscore" w:pos="10066"/>
        </w:tabs>
        <w:spacing w:before="120"/>
        <w:ind w:left="1620" w:hanging="540"/>
        <w:rPr>
          <w:rStyle w:val="gotoChar"/>
        </w:rPr>
      </w:pPr>
      <w:r>
        <w:t>ATG – Fresenius (r</w:t>
      </w:r>
      <w:r w:rsidRPr="00743859">
        <w:t>abbit</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A26660">
        <w:rPr>
          <w:rStyle w:val="gotoChar1"/>
        </w:rPr>
        <w:t>135</w:t>
      </w:r>
      <w:r w:rsidRPr="007E2E42">
        <w:rPr>
          <w:rStyle w:val="gotoChar1"/>
        </w:rPr>
        <w:fldChar w:fldCharType="end"/>
      </w:r>
    </w:p>
    <w:p w:rsidRPr="00743859" w:rsidR="00363A4D" w:rsidP="00F27875" w:rsidRDefault="00363A4D" w14:paraId="0F750964" w14:textId="5B3B941D">
      <w:pPr>
        <w:pStyle w:val="A2"/>
        <w:numPr>
          <w:ilvl w:val="0"/>
          <w:numId w:val="9"/>
        </w:numPr>
        <w:tabs>
          <w:tab w:val="clear" w:pos="810"/>
          <w:tab w:val="clear" w:pos="1152"/>
          <w:tab w:val="left" w:pos="1620"/>
          <w:tab w:val="right" w:leader="underscore" w:pos="10066"/>
        </w:tabs>
        <w:spacing w:before="120"/>
        <w:ind w:left="1620" w:hanging="540"/>
      </w:pPr>
      <w:r>
        <w:lastRenderedPageBreak/>
        <w:t>Thymoglobulin (r</w:t>
      </w:r>
      <w:r w:rsidRPr="00743859">
        <w:t>abbit</w:t>
      </w:r>
      <w:r>
        <w:t>)</w:t>
      </w:r>
      <w:r w:rsidRPr="00F670DE">
        <w:t xml:space="preserve"> –</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91 \r \h  \* MERGEFORMAT </w:instrText>
      </w:r>
      <w:r w:rsidRPr="007E2E42">
        <w:rPr>
          <w:rStyle w:val="gotoChar1"/>
        </w:rPr>
      </w:r>
      <w:r w:rsidRPr="007E2E42">
        <w:rPr>
          <w:rStyle w:val="gotoChar1"/>
        </w:rPr>
        <w:fldChar w:fldCharType="separate"/>
      </w:r>
      <w:r w:rsidR="00A26660">
        <w:rPr>
          <w:rStyle w:val="gotoChar1"/>
        </w:rPr>
        <w:t>135</w:t>
      </w:r>
      <w:r w:rsidRPr="007E2E42">
        <w:rPr>
          <w:rStyle w:val="gotoChar1"/>
        </w:rPr>
        <w:fldChar w:fldCharType="end"/>
      </w:r>
    </w:p>
    <w:p w:rsidRPr="00743859" w:rsidR="00363A4D" w:rsidP="00F27875" w:rsidRDefault="00363A4D" w14:paraId="17F5F422" w14:textId="0C523EB1">
      <w:pPr>
        <w:pStyle w:val="A2"/>
        <w:numPr>
          <w:ilvl w:val="0"/>
          <w:numId w:val="9"/>
        </w:numPr>
        <w:tabs>
          <w:tab w:val="clear" w:pos="810"/>
          <w:tab w:val="clear" w:pos="1152"/>
          <w:tab w:val="left" w:pos="1620"/>
          <w:tab w:val="right" w:leader="underscore" w:pos="10066"/>
        </w:tabs>
        <w:spacing w:before="120"/>
        <w:ind w:left="1620" w:hanging="540"/>
      </w:pPr>
      <w:r w:rsidRPr="00743859">
        <w:t>Other</w:t>
      </w:r>
      <w:r>
        <w:t xml:space="preserve"> </w:t>
      </w:r>
      <w:r w:rsidRPr="00F670DE">
        <w:t>–</w:t>
      </w:r>
      <w:r w:rsidRPr="00743859">
        <w:t xml:space="preserve"> </w:t>
      </w:r>
      <w:r w:rsidRPr="007E2E42">
        <w:rPr>
          <w:rStyle w:val="gotoChar1"/>
        </w:rPr>
        <w:t xml:space="preserve">Go to question </w:t>
      </w:r>
      <w:r w:rsidRPr="007E2E42">
        <w:rPr>
          <w:rStyle w:val="gotoChar1"/>
        </w:rPr>
        <w:fldChar w:fldCharType="begin"/>
      </w:r>
      <w:r w:rsidRPr="007E2E42">
        <w:rPr>
          <w:rStyle w:val="gotoChar1"/>
        </w:rPr>
        <w:instrText xml:space="preserve"> REF _Ref520965286 \r \h  \* MERGEFORMAT </w:instrText>
      </w:r>
      <w:r w:rsidRPr="007E2E42">
        <w:rPr>
          <w:rStyle w:val="gotoChar1"/>
        </w:rPr>
      </w:r>
      <w:r w:rsidRPr="007E2E42">
        <w:rPr>
          <w:rStyle w:val="gotoChar1"/>
        </w:rPr>
        <w:fldChar w:fldCharType="separate"/>
      </w:r>
      <w:r w:rsidR="00A26660">
        <w:rPr>
          <w:rStyle w:val="gotoChar1"/>
        </w:rPr>
        <w:t>134</w:t>
      </w:r>
      <w:r w:rsidRPr="007E2E42">
        <w:rPr>
          <w:rStyle w:val="gotoChar1"/>
        </w:rPr>
        <w:fldChar w:fldCharType="end"/>
      </w:r>
    </w:p>
    <w:p w:rsidR="00363A4D" w:rsidP="00363A4D" w:rsidRDefault="00363A4D" w14:paraId="51A375AC" w14:textId="77777777">
      <w:pPr>
        <w:pStyle w:val="Q3"/>
        <w:numPr>
          <w:ilvl w:val="0"/>
          <w:numId w:val="1"/>
        </w:numPr>
        <w:tabs>
          <w:tab w:val="clear" w:pos="1584"/>
          <w:tab w:val="num" w:pos="4356"/>
          <w:tab w:val="right" w:leader="underscore" w:pos="10066"/>
        </w:tabs>
        <w:ind w:left="1728"/>
      </w:pPr>
      <w:bookmarkStart w:name="_Ref520965286" w:id="143"/>
      <w:r w:rsidRPr="00743859">
        <w:t xml:space="preserve">Specify </w:t>
      </w:r>
      <w:r>
        <w:t xml:space="preserve">other </w:t>
      </w:r>
      <w:r w:rsidRPr="00743859">
        <w:t xml:space="preserve">source: </w:t>
      </w:r>
      <w:r>
        <w:t>_____________________</w:t>
      </w:r>
      <w:bookmarkEnd w:id="143"/>
    </w:p>
    <w:p w:rsidR="00363A4D" w:rsidP="00363A4D" w:rsidRDefault="00363A4D" w14:paraId="06E61F9B" w14:textId="77777777">
      <w:pPr>
        <w:pStyle w:val="Q1"/>
        <w:numPr>
          <w:ilvl w:val="0"/>
          <w:numId w:val="1"/>
        </w:numPr>
        <w:tabs>
          <w:tab w:val="clear" w:pos="576"/>
          <w:tab w:val="clear" w:pos="1584"/>
          <w:tab w:val="num" w:pos="540"/>
        </w:tabs>
        <w:ind w:left="540" w:hanging="540"/>
      </w:pPr>
      <w:bookmarkStart w:name="_Ref520965291" w:id="144"/>
      <w:r>
        <w:t>Alemtuzumab (Campath</w:t>
      </w:r>
      <w:bookmarkEnd w:id="144"/>
      <w:r>
        <w:t>)</w:t>
      </w:r>
    </w:p>
    <w:p w:rsidRPr="00743859" w:rsidR="00363A4D" w:rsidP="00F27875" w:rsidRDefault="00363A4D" w14:paraId="455721CC" w14:textId="70B7ACC8">
      <w:pPr>
        <w:pStyle w:val="A1"/>
        <w:numPr>
          <w:ilvl w:val="0"/>
          <w:numId w:val="9"/>
        </w:numPr>
        <w:tabs>
          <w:tab w:val="clear" w:pos="810"/>
          <w:tab w:val="left" w:pos="1080"/>
          <w:tab w:val="right" w:leader="underscore" w:pos="10066"/>
        </w:tabs>
        <w:spacing w:before="120"/>
        <w:ind w:left="1080" w:hanging="540"/>
      </w:pPr>
      <w:r w:rsidRPr="00743859">
        <w:t>Yes</w:t>
      </w:r>
      <w:r w:rsidRPr="00F670DE">
        <w:t xml:space="preserve"> –</w:t>
      </w:r>
      <w:r>
        <w:t xml:space="preserve"> </w:t>
      </w:r>
      <w:r w:rsidRPr="009A2F74">
        <w:rPr>
          <w:rStyle w:val="gotoChar"/>
        </w:rPr>
        <w:t xml:space="preserve">Go to question </w:t>
      </w:r>
      <w:r>
        <w:rPr>
          <w:rStyle w:val="gotoChar"/>
        </w:rPr>
        <w:fldChar w:fldCharType="begin"/>
      </w:r>
      <w:r>
        <w:rPr>
          <w:rStyle w:val="gotoChar"/>
        </w:rPr>
        <w:instrText xml:space="preserve"> REF _Ref32997878 \r \h </w:instrText>
      </w:r>
      <w:r>
        <w:rPr>
          <w:rStyle w:val="gotoChar"/>
        </w:rPr>
      </w:r>
      <w:r>
        <w:rPr>
          <w:rStyle w:val="gotoChar"/>
        </w:rPr>
        <w:fldChar w:fldCharType="separate"/>
      </w:r>
      <w:r w:rsidR="00A26660">
        <w:rPr>
          <w:rStyle w:val="gotoChar"/>
        </w:rPr>
        <w:t>136</w:t>
      </w:r>
      <w:r>
        <w:rPr>
          <w:rStyle w:val="gotoChar"/>
        </w:rPr>
        <w:fldChar w:fldCharType="end"/>
      </w:r>
    </w:p>
    <w:p w:rsidR="00363A4D" w:rsidP="00F27875" w:rsidRDefault="00363A4D" w14:paraId="3AB87A8F" w14:textId="47C6595D">
      <w:pPr>
        <w:pStyle w:val="A1"/>
        <w:numPr>
          <w:ilvl w:val="0"/>
          <w:numId w:val="9"/>
        </w:numPr>
        <w:tabs>
          <w:tab w:val="clear" w:pos="810"/>
          <w:tab w:val="left" w:pos="1080"/>
          <w:tab w:val="right" w:leader="underscore" w:pos="10066"/>
        </w:tabs>
        <w:spacing w:before="120"/>
        <w:ind w:left="1080" w:hanging="540"/>
        <w:rPr>
          <w:rStyle w:val="gotoChar"/>
        </w:rPr>
      </w:pPr>
      <w:r w:rsidRPr="00743859">
        <w:t>No</w:t>
      </w:r>
      <w:r w:rsidRPr="00F670DE">
        <w:t xml:space="preserve"> –</w:t>
      </w:r>
      <w:r w:rsidRPr="00743859">
        <w:t xml:space="preserve"> </w:t>
      </w:r>
      <w:r w:rsidRPr="009A2F74">
        <w:rPr>
          <w:rStyle w:val="gotoChar"/>
        </w:rPr>
        <w:t xml:space="preserve">Go to question </w:t>
      </w:r>
      <w:r>
        <w:rPr>
          <w:rStyle w:val="gotoChar"/>
        </w:rPr>
        <w:fldChar w:fldCharType="begin"/>
      </w:r>
      <w:r>
        <w:rPr>
          <w:rStyle w:val="gotoChar"/>
        </w:rPr>
        <w:instrText xml:space="preserve"> REF _Ref520965314 \r \h  \* MERGEFORMAT </w:instrText>
      </w:r>
      <w:r>
        <w:rPr>
          <w:rStyle w:val="gotoChar"/>
        </w:rPr>
      </w:r>
      <w:r>
        <w:rPr>
          <w:rStyle w:val="gotoChar"/>
        </w:rPr>
        <w:fldChar w:fldCharType="separate"/>
      </w:r>
      <w:r w:rsidR="00A26660">
        <w:rPr>
          <w:rStyle w:val="gotoChar"/>
        </w:rPr>
        <w:t>137</w:t>
      </w:r>
      <w:r>
        <w:rPr>
          <w:rStyle w:val="gotoChar"/>
        </w:rPr>
        <w:fldChar w:fldCharType="end"/>
      </w:r>
    </w:p>
    <w:p w:rsidR="00363A4D" w:rsidP="00363A4D" w:rsidRDefault="00363A4D" w14:paraId="5242858F" w14:textId="77777777">
      <w:pPr>
        <w:pStyle w:val="Q2"/>
        <w:numPr>
          <w:ilvl w:val="0"/>
          <w:numId w:val="1"/>
        </w:numPr>
        <w:tabs>
          <w:tab w:val="clear" w:pos="1152"/>
          <w:tab w:val="clear" w:pos="1584"/>
          <w:tab w:val="num" w:pos="1080"/>
        </w:tabs>
        <w:ind w:left="1080" w:hanging="540"/>
      </w:pPr>
      <w:r w:rsidRPr="006C39F3">
        <w:tab/>
      </w:r>
      <w:bookmarkStart w:name="_Ref32997878" w:id="145"/>
      <w:bookmarkStart w:name="_Ref520965308" w:id="146"/>
      <w:r w:rsidRPr="006C39F3">
        <w:t xml:space="preserve">Total prescribed dose: __ __ __ __ . __  </w:t>
      </w:r>
      <w:r w:rsidRPr="006C39F3">
        <w:t> mg/m2</w:t>
      </w:r>
      <w:bookmarkEnd w:id="145"/>
      <w:r w:rsidRPr="006C39F3">
        <w:t xml:space="preserve">   </w:t>
      </w:r>
    </w:p>
    <w:p w:rsidR="00363A4D" w:rsidP="00363A4D" w:rsidRDefault="00363A4D" w14:paraId="5D0A8EF9" w14:textId="77777777">
      <w:pPr>
        <w:pStyle w:val="Q2"/>
        <w:numPr>
          <w:ilvl w:val="0"/>
          <w:numId w:val="0"/>
        </w:numPr>
        <w:tabs>
          <w:tab w:val="left" w:pos="4950"/>
        </w:tabs>
        <w:ind w:left="1440" w:firstLine="720"/>
      </w:pPr>
      <w:r>
        <w:tab/>
      </w:r>
      <w:r w:rsidRPr="006C39F3">
        <w:t xml:space="preserve"> mg/kg  </w:t>
      </w:r>
    </w:p>
    <w:p w:rsidR="00363A4D" w:rsidP="00363A4D" w:rsidRDefault="00363A4D" w14:paraId="791BBFFE" w14:textId="77777777">
      <w:pPr>
        <w:pStyle w:val="Q2"/>
        <w:numPr>
          <w:ilvl w:val="0"/>
          <w:numId w:val="0"/>
        </w:numPr>
        <w:tabs>
          <w:tab w:val="left" w:pos="4950"/>
        </w:tabs>
        <w:ind w:left="1440"/>
      </w:pPr>
      <w:r>
        <w:tab/>
      </w:r>
      <w:r w:rsidRPr="006C39F3">
        <w:t>mg</w:t>
      </w:r>
      <w:bookmarkStart w:name="_Ref524439913" w:id="147"/>
      <w:bookmarkEnd w:id="146"/>
    </w:p>
    <w:p w:rsidR="00363A4D" w:rsidP="00363A4D" w:rsidRDefault="00363A4D" w14:paraId="38A175CD" w14:textId="77777777">
      <w:pPr>
        <w:tabs>
          <w:tab w:val="clear" w:pos="1584"/>
          <w:tab w:val="num" w:pos="540"/>
        </w:tabs>
        <w:ind w:left="540"/>
      </w:pPr>
      <w:bookmarkStart w:name="_Ref520965314" w:id="148"/>
      <w:bookmarkEnd w:id="137"/>
      <w:bookmarkEnd w:id="147"/>
      <w:r>
        <w:t>Defibrotide</w:t>
      </w:r>
      <w:bookmarkEnd w:id="148"/>
    </w:p>
    <w:p w:rsidRPr="00743859" w:rsidR="00363A4D" w:rsidP="00F27875" w:rsidRDefault="00363A4D" w14:paraId="2530FD23" w14:textId="77777777">
      <w:pPr>
        <w:pStyle w:val="A1"/>
        <w:numPr>
          <w:ilvl w:val="0"/>
          <w:numId w:val="9"/>
        </w:numPr>
        <w:tabs>
          <w:tab w:val="clear" w:pos="810"/>
          <w:tab w:val="left" w:pos="1080"/>
          <w:tab w:val="right" w:leader="underscore" w:pos="10066"/>
        </w:tabs>
        <w:spacing w:before="120"/>
        <w:ind w:left="1080" w:hanging="540"/>
      </w:pPr>
      <w:r w:rsidRPr="00743859">
        <w:t>Yes</w:t>
      </w:r>
      <w:r>
        <w:t xml:space="preserve"> </w:t>
      </w:r>
    </w:p>
    <w:p w:rsidRPr="00280440" w:rsidR="00363A4D" w:rsidP="00F27875" w:rsidRDefault="00363A4D" w14:paraId="636BDC03" w14:textId="77777777">
      <w:pPr>
        <w:pStyle w:val="A1"/>
        <w:numPr>
          <w:ilvl w:val="0"/>
          <w:numId w:val="9"/>
        </w:numPr>
        <w:tabs>
          <w:tab w:val="clear" w:pos="810"/>
          <w:tab w:val="left" w:pos="1080"/>
          <w:tab w:val="right" w:leader="underscore" w:pos="10066"/>
        </w:tabs>
        <w:spacing w:before="120"/>
        <w:ind w:left="1080" w:hanging="540"/>
        <w:rPr>
          <w:b/>
          <w:i/>
        </w:rPr>
      </w:pPr>
      <w:r w:rsidRPr="00743859">
        <w:t>No</w:t>
      </w:r>
      <w:r w:rsidRPr="00F670DE">
        <w:t xml:space="preserve"> </w:t>
      </w:r>
    </w:p>
    <w:p w:rsidR="00363A4D" w:rsidP="00363A4D" w:rsidRDefault="00363A4D" w14:paraId="3BE4570D" w14:textId="77777777">
      <w:pPr>
        <w:tabs>
          <w:tab w:val="clear" w:pos="1584"/>
          <w:tab w:val="num" w:pos="540"/>
        </w:tabs>
        <w:ind w:left="540"/>
      </w:pPr>
      <w:r>
        <w:t xml:space="preserve">KGF </w:t>
      </w:r>
    </w:p>
    <w:p w:rsidRPr="00743859" w:rsidR="00363A4D" w:rsidP="00F27875" w:rsidRDefault="00363A4D" w14:paraId="41EC6025" w14:textId="77777777">
      <w:pPr>
        <w:pStyle w:val="A1"/>
        <w:numPr>
          <w:ilvl w:val="0"/>
          <w:numId w:val="9"/>
        </w:numPr>
        <w:tabs>
          <w:tab w:val="clear" w:pos="810"/>
          <w:tab w:val="left" w:pos="1080"/>
          <w:tab w:val="right" w:leader="underscore" w:pos="10066"/>
        </w:tabs>
        <w:spacing w:before="120"/>
        <w:ind w:left="1080" w:hanging="540"/>
      </w:pPr>
      <w:r w:rsidRPr="00743859">
        <w:t>Yes</w:t>
      </w:r>
      <w:r w:rsidRPr="00F670DE">
        <w:t xml:space="preserve"> </w:t>
      </w:r>
    </w:p>
    <w:p w:rsidRPr="00280440" w:rsidR="00363A4D" w:rsidP="00F27875" w:rsidRDefault="00363A4D" w14:paraId="24313DCA" w14:textId="77777777">
      <w:pPr>
        <w:pStyle w:val="A1"/>
        <w:numPr>
          <w:ilvl w:val="0"/>
          <w:numId w:val="9"/>
        </w:numPr>
        <w:tabs>
          <w:tab w:val="clear" w:pos="810"/>
          <w:tab w:val="left" w:pos="1080"/>
          <w:tab w:val="right" w:leader="underscore" w:pos="10066"/>
        </w:tabs>
        <w:spacing w:before="120"/>
        <w:ind w:left="1080" w:hanging="540"/>
        <w:rPr>
          <w:b/>
          <w:i/>
        </w:rPr>
      </w:pPr>
      <w:r w:rsidRPr="00743859">
        <w:t>No</w:t>
      </w:r>
      <w:r w:rsidRPr="00F670DE">
        <w:t xml:space="preserve"> </w:t>
      </w:r>
    </w:p>
    <w:p w:rsidR="00363A4D" w:rsidP="00363A4D" w:rsidRDefault="00363A4D" w14:paraId="101C39C4" w14:textId="77777777">
      <w:pPr>
        <w:tabs>
          <w:tab w:val="clear" w:pos="1584"/>
          <w:tab w:val="num" w:pos="540"/>
        </w:tabs>
        <w:ind w:left="540"/>
      </w:pPr>
      <w:r>
        <w:t>Ursodiol</w:t>
      </w:r>
    </w:p>
    <w:p w:rsidRPr="00743859" w:rsidR="00363A4D" w:rsidP="00F27875" w:rsidRDefault="00363A4D" w14:paraId="25E0BD57" w14:textId="77777777">
      <w:pPr>
        <w:pStyle w:val="A1"/>
        <w:numPr>
          <w:ilvl w:val="0"/>
          <w:numId w:val="9"/>
        </w:numPr>
        <w:tabs>
          <w:tab w:val="clear" w:pos="810"/>
          <w:tab w:val="left" w:pos="1080"/>
          <w:tab w:val="right" w:leader="underscore" w:pos="10066"/>
        </w:tabs>
        <w:spacing w:before="120"/>
        <w:ind w:left="1080" w:hanging="540"/>
      </w:pPr>
      <w:r w:rsidRPr="00743859">
        <w:t>Yes</w:t>
      </w:r>
    </w:p>
    <w:p w:rsidRPr="00280440" w:rsidR="00363A4D" w:rsidP="00F27875" w:rsidRDefault="00363A4D" w14:paraId="39CC81BB" w14:textId="77777777">
      <w:pPr>
        <w:pStyle w:val="A1"/>
        <w:numPr>
          <w:ilvl w:val="0"/>
          <w:numId w:val="9"/>
        </w:numPr>
        <w:tabs>
          <w:tab w:val="clear" w:pos="810"/>
          <w:tab w:val="left" w:pos="1080"/>
          <w:tab w:val="right" w:leader="underscore" w:pos="10066"/>
        </w:tabs>
        <w:spacing w:before="120"/>
        <w:ind w:left="1080" w:hanging="540"/>
        <w:rPr>
          <w:b/>
          <w:i/>
        </w:rPr>
      </w:pPr>
      <w:r w:rsidRPr="00743859">
        <w:t>No</w:t>
      </w:r>
      <w:r w:rsidRPr="00F670DE">
        <w:t xml:space="preserve"> </w:t>
      </w:r>
    </w:p>
    <w:p w:rsidR="00363A4D" w:rsidP="00363A4D" w:rsidRDefault="00363A4D" w14:paraId="7599B594" w14:textId="77777777">
      <w:pPr>
        <w:pStyle w:val="ques4"/>
        <w:tabs>
          <w:tab w:val="clear" w:pos="4356"/>
          <w:tab w:val="clear" w:pos="10066"/>
        </w:tabs>
        <w:ind w:left="0"/>
      </w:pPr>
      <w:bookmarkStart w:name="_Hlk512844677" w:id="149"/>
    </w:p>
    <w:p w:rsidR="00363A4D" w:rsidP="00363A4D" w:rsidRDefault="00363A4D" w14:paraId="24D7D605" w14:textId="77777777">
      <w:pPr>
        <w:pStyle w:val="sectionhead"/>
      </w:pPr>
      <w:bookmarkStart w:name="_Hlk514230513" w:id="150"/>
      <w:bookmarkStart w:name="_Hlk511649815" w:id="151"/>
      <w:bookmarkEnd w:id="131"/>
      <w:bookmarkEnd w:id="138"/>
      <w:bookmarkEnd w:id="149"/>
      <w:r w:rsidRPr="005C768E">
        <w:t>GVHD Prophylaxis</w:t>
      </w:r>
    </w:p>
    <w:bookmarkEnd w:id="150"/>
    <w:p w:rsidR="00363A4D" w:rsidP="00363A4D" w:rsidRDefault="00363A4D" w14:paraId="073A3CFC" w14:textId="1DCAE173">
      <w:pPr>
        <w:pStyle w:val="instruction"/>
      </w:pPr>
      <w:r w:rsidRPr="005C768E">
        <w:t>This section is t</w:t>
      </w:r>
      <w:r>
        <w:t>o be completed for allogeneic HCTs only; autologous H</w:t>
      </w:r>
      <w:r w:rsidRPr="005C768E">
        <w:t xml:space="preserve">CTs continue with question </w:t>
      </w:r>
      <w:r>
        <w:fldChar w:fldCharType="begin"/>
      </w:r>
      <w:r>
        <w:instrText xml:space="preserve"> REF _Ref529454018 \r \h </w:instrText>
      </w:r>
      <w:r>
        <w:fldChar w:fldCharType="separate"/>
      </w:r>
      <w:r w:rsidR="00A26660">
        <w:t>143</w:t>
      </w:r>
      <w:r>
        <w:fldChar w:fldCharType="end"/>
      </w:r>
      <w:r w:rsidRPr="00363A4D">
        <w:rPr>
          <w:color w:val="2F5496"/>
        </w:rPr>
        <w:t>.</w:t>
      </w:r>
    </w:p>
    <w:p w:rsidR="00363A4D" w:rsidP="00363A4D" w:rsidRDefault="00363A4D" w14:paraId="604247BE" w14:textId="77777777">
      <w:pPr>
        <w:pStyle w:val="Q1"/>
        <w:numPr>
          <w:ilvl w:val="0"/>
          <w:numId w:val="1"/>
        </w:numPr>
        <w:tabs>
          <w:tab w:val="clear" w:pos="576"/>
          <w:tab w:val="clear" w:pos="1584"/>
          <w:tab w:val="num" w:pos="540"/>
        </w:tabs>
        <w:ind w:left="540" w:hanging="540"/>
      </w:pPr>
      <w:bookmarkStart w:name="_Ref520965020" w:id="152"/>
      <w:bookmarkStart w:name="_Hlk514231657" w:id="153"/>
      <w:r w:rsidRPr="005C768E">
        <w:t xml:space="preserve">Was </w:t>
      </w:r>
      <w:r w:rsidRPr="00B459FA">
        <w:rPr>
          <w:bCs/>
        </w:rPr>
        <w:t>GVHD</w:t>
      </w:r>
      <w:r w:rsidRPr="005C768E">
        <w:t xml:space="preserve"> prophylaxis planned?</w:t>
      </w:r>
      <w:bookmarkEnd w:id="152"/>
    </w:p>
    <w:p w:rsidR="00363A4D" w:rsidP="00F27875" w:rsidRDefault="00363A4D" w14:paraId="69C726B4" w14:textId="71C3EC30">
      <w:pPr>
        <w:pStyle w:val="A1"/>
        <w:numPr>
          <w:ilvl w:val="0"/>
          <w:numId w:val="9"/>
        </w:numPr>
        <w:tabs>
          <w:tab w:val="clear" w:pos="810"/>
          <w:tab w:val="left" w:pos="1080"/>
          <w:tab w:val="right" w:leader="underscore" w:pos="10066"/>
        </w:tabs>
        <w:spacing w:before="120"/>
        <w:ind w:left="1080" w:hanging="540"/>
      </w:pPr>
      <w:r>
        <w:t xml:space="preserve">Yes - </w:t>
      </w:r>
      <w:r w:rsidRPr="005C768E">
        <w:rPr>
          <w:rStyle w:val="gotoChar"/>
        </w:rPr>
        <w:t>Go to question</w:t>
      </w:r>
      <w:r>
        <w:rPr>
          <w:rStyle w:val="gotoChar"/>
        </w:rPr>
        <w:t xml:space="preserve"> </w:t>
      </w:r>
      <w:r>
        <w:rPr>
          <w:rStyle w:val="gotoChar"/>
        </w:rPr>
        <w:fldChar w:fldCharType="begin"/>
      </w:r>
      <w:r>
        <w:rPr>
          <w:rStyle w:val="gotoChar"/>
        </w:rPr>
        <w:instrText xml:space="preserve"> REF _Ref520965230 \r \h  \* MERGEFORMAT </w:instrText>
      </w:r>
      <w:r>
        <w:rPr>
          <w:rStyle w:val="gotoChar"/>
        </w:rPr>
      </w:r>
      <w:r>
        <w:rPr>
          <w:rStyle w:val="gotoChar"/>
        </w:rPr>
        <w:fldChar w:fldCharType="separate"/>
      </w:r>
      <w:r w:rsidR="00A26660">
        <w:rPr>
          <w:rStyle w:val="gotoChar"/>
        </w:rPr>
        <w:t>141</w:t>
      </w:r>
      <w:r>
        <w:rPr>
          <w:rStyle w:val="gotoChar"/>
        </w:rPr>
        <w:fldChar w:fldCharType="end"/>
      </w:r>
    </w:p>
    <w:p w:rsidR="00363A4D" w:rsidP="00F27875" w:rsidRDefault="00363A4D" w14:paraId="1824A9B3" w14:textId="7B532F99">
      <w:pPr>
        <w:pStyle w:val="A1"/>
        <w:numPr>
          <w:ilvl w:val="0"/>
          <w:numId w:val="9"/>
        </w:numPr>
        <w:tabs>
          <w:tab w:val="clear" w:pos="810"/>
          <w:tab w:val="left" w:pos="1080"/>
          <w:tab w:val="right" w:leader="underscore" w:pos="10066"/>
        </w:tabs>
        <w:spacing w:before="120"/>
        <w:ind w:left="1080" w:hanging="540"/>
      </w:pPr>
      <w:r>
        <w:t xml:space="preserve">No - </w:t>
      </w:r>
      <w:r w:rsidRPr="005C768E">
        <w:rPr>
          <w:rStyle w:val="gotoChar"/>
        </w:rPr>
        <w:t xml:space="preserve">Go to question </w:t>
      </w:r>
      <w:r>
        <w:rPr>
          <w:rStyle w:val="gotoChar"/>
        </w:rPr>
        <w:fldChar w:fldCharType="begin"/>
      </w:r>
      <w:r>
        <w:rPr>
          <w:rStyle w:val="gotoChar"/>
        </w:rPr>
        <w:instrText xml:space="preserve"> REF _Ref529454018 \r \h </w:instrText>
      </w:r>
      <w:r>
        <w:rPr>
          <w:rStyle w:val="gotoChar"/>
        </w:rPr>
      </w:r>
      <w:r>
        <w:rPr>
          <w:rStyle w:val="gotoChar"/>
        </w:rPr>
        <w:fldChar w:fldCharType="separate"/>
      </w:r>
      <w:r w:rsidR="00A26660">
        <w:rPr>
          <w:rStyle w:val="gotoChar"/>
        </w:rPr>
        <w:t>143</w:t>
      </w:r>
      <w:r>
        <w:rPr>
          <w:rStyle w:val="gotoChar"/>
        </w:rPr>
        <w:fldChar w:fldCharType="end"/>
      </w:r>
    </w:p>
    <w:p w:rsidR="00363A4D" w:rsidP="00363A4D" w:rsidRDefault="00363A4D" w14:paraId="518EF77E" w14:textId="77777777">
      <w:pPr>
        <w:pStyle w:val="Q2"/>
        <w:numPr>
          <w:ilvl w:val="0"/>
          <w:numId w:val="1"/>
        </w:numPr>
        <w:tabs>
          <w:tab w:val="clear" w:pos="1152"/>
          <w:tab w:val="clear" w:pos="1584"/>
          <w:tab w:val="num" w:pos="1080"/>
        </w:tabs>
        <w:ind w:left="1080" w:hanging="540"/>
      </w:pPr>
      <w:bookmarkStart w:name="_Ref520965230" w:id="154"/>
      <w:bookmarkEnd w:id="153"/>
      <w:r>
        <w:t xml:space="preserve">Specify drugs / intervention </w:t>
      </w:r>
      <w:r w:rsidRPr="00B459FA">
        <w:rPr>
          <w:rStyle w:val="IntenseEmphasis"/>
        </w:rPr>
        <w:t>(check all that apply)</w:t>
      </w:r>
      <w:bookmarkEnd w:id="154"/>
    </w:p>
    <w:p w:rsidR="00363A4D" w:rsidP="00F27875" w:rsidRDefault="00363A4D" w14:paraId="74B970D7" w14:textId="77777777">
      <w:pPr>
        <w:pStyle w:val="A2"/>
        <w:numPr>
          <w:ilvl w:val="0"/>
          <w:numId w:val="9"/>
        </w:numPr>
        <w:tabs>
          <w:tab w:val="clear" w:pos="810"/>
          <w:tab w:val="clear" w:pos="1152"/>
          <w:tab w:val="left" w:pos="1620"/>
          <w:tab w:val="right" w:leader="underscore" w:pos="10066"/>
        </w:tabs>
        <w:spacing w:before="120"/>
        <w:ind w:left="1620" w:hanging="540"/>
      </w:pPr>
      <w:r>
        <w:t>Abatacept</w:t>
      </w:r>
    </w:p>
    <w:p w:rsidRPr="00743859" w:rsidR="00363A4D" w:rsidP="00F27875" w:rsidRDefault="00363A4D" w14:paraId="092AE0AB" w14:textId="77777777">
      <w:pPr>
        <w:pStyle w:val="A2"/>
        <w:numPr>
          <w:ilvl w:val="0"/>
          <w:numId w:val="9"/>
        </w:numPr>
        <w:tabs>
          <w:tab w:val="clear" w:pos="810"/>
          <w:tab w:val="clear" w:pos="1152"/>
          <w:tab w:val="left" w:pos="1620"/>
          <w:tab w:val="right" w:leader="underscore" w:pos="10066"/>
        </w:tabs>
        <w:spacing w:before="120"/>
        <w:ind w:left="1620" w:hanging="540"/>
      </w:pPr>
      <w:r w:rsidRPr="00743859">
        <w:t>Anti CD 25 (Zenapax, Daclizumab, AntiTAC)</w:t>
      </w:r>
    </w:p>
    <w:p w:rsidR="00363A4D" w:rsidP="00F27875" w:rsidRDefault="00363A4D" w14:paraId="4CF9BDA3" w14:textId="77777777">
      <w:pPr>
        <w:pStyle w:val="A2"/>
        <w:numPr>
          <w:ilvl w:val="0"/>
          <w:numId w:val="9"/>
        </w:numPr>
        <w:tabs>
          <w:tab w:val="clear" w:pos="810"/>
          <w:tab w:val="clear" w:pos="1152"/>
          <w:tab w:val="left" w:pos="1620"/>
          <w:tab w:val="right" w:leader="underscore" w:pos="10066"/>
        </w:tabs>
        <w:spacing w:before="120"/>
        <w:ind w:left="1620" w:hanging="540"/>
      </w:pPr>
      <w:r w:rsidRPr="00743859">
        <w:t>Blinded randomized trial</w:t>
      </w:r>
    </w:p>
    <w:p w:rsidR="00363A4D" w:rsidP="00F27875" w:rsidRDefault="00363A4D" w14:paraId="23ECF4ED" w14:textId="77777777">
      <w:pPr>
        <w:pStyle w:val="A2"/>
        <w:numPr>
          <w:ilvl w:val="0"/>
          <w:numId w:val="9"/>
        </w:numPr>
        <w:tabs>
          <w:tab w:val="clear" w:pos="810"/>
          <w:tab w:val="clear" w:pos="1152"/>
          <w:tab w:val="left" w:pos="1620"/>
          <w:tab w:val="right" w:leader="underscore" w:pos="10066"/>
        </w:tabs>
        <w:spacing w:before="120"/>
        <w:ind w:left="1620" w:hanging="540"/>
      </w:pPr>
      <w:r w:rsidRPr="00C538D7">
        <w:lastRenderedPageBreak/>
        <w:t>Bortezomib</w:t>
      </w:r>
    </w:p>
    <w:p w:rsidR="00363A4D" w:rsidP="00F27875" w:rsidRDefault="00363A4D" w14:paraId="547CF25A" w14:textId="77777777">
      <w:pPr>
        <w:pStyle w:val="A2"/>
        <w:numPr>
          <w:ilvl w:val="0"/>
          <w:numId w:val="9"/>
        </w:numPr>
        <w:tabs>
          <w:tab w:val="clear" w:pos="810"/>
          <w:tab w:val="clear" w:pos="1152"/>
          <w:tab w:val="left" w:pos="1620"/>
          <w:tab w:val="right" w:leader="underscore" w:pos="10066"/>
        </w:tabs>
        <w:spacing w:before="120"/>
        <w:ind w:left="1620" w:hanging="540"/>
      </w:pPr>
      <w:r>
        <w:t>CD34 enriched (CD34+ selection)</w:t>
      </w:r>
    </w:p>
    <w:p w:rsidR="00363A4D" w:rsidP="00F27875" w:rsidRDefault="00363A4D" w14:paraId="586A40C2" w14:textId="77777777">
      <w:pPr>
        <w:pStyle w:val="A2"/>
        <w:numPr>
          <w:ilvl w:val="0"/>
          <w:numId w:val="9"/>
        </w:numPr>
        <w:tabs>
          <w:tab w:val="clear" w:pos="810"/>
          <w:tab w:val="clear" w:pos="1152"/>
          <w:tab w:val="left" w:pos="1620"/>
          <w:tab w:val="right" w:leader="underscore" w:pos="10066"/>
        </w:tabs>
        <w:spacing w:before="120"/>
        <w:ind w:left="1620" w:hanging="540"/>
      </w:pPr>
      <w:r>
        <w:t>Corticosteroids (systemic)</w:t>
      </w:r>
    </w:p>
    <w:p w:rsidR="00363A4D" w:rsidP="00F27875" w:rsidRDefault="00363A4D" w14:paraId="7F43390D"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Times New Roman"/>
          <w:color w:val="000000"/>
          <w:sz w:val="22"/>
          <w:szCs w:val="22"/>
          <w:lang w:eastAsia="en-US"/>
        </w:rPr>
      </w:pPr>
      <w:r>
        <w:rPr>
          <w:rFonts w:ascii="Calibri" w:hAnsi="Calibri" w:cs="Times New Roman"/>
          <w:color w:val="000000"/>
          <w:sz w:val="22"/>
          <w:szCs w:val="22"/>
          <w:lang w:eastAsia="en-US"/>
        </w:rPr>
        <w:t>Cyclophosphamide (Cytoxan)</w:t>
      </w:r>
    </w:p>
    <w:p w:rsidR="00363A4D" w:rsidP="00F27875" w:rsidRDefault="00363A4D" w14:paraId="50F09B1D" w14:textId="77777777">
      <w:pPr>
        <w:pStyle w:val="A2"/>
        <w:numPr>
          <w:ilvl w:val="0"/>
          <w:numId w:val="9"/>
        </w:numPr>
        <w:tabs>
          <w:tab w:val="clear" w:pos="810"/>
          <w:tab w:val="clear" w:pos="1152"/>
          <w:tab w:val="left" w:pos="1620"/>
          <w:tab w:val="right" w:leader="underscore" w:pos="10066"/>
        </w:tabs>
        <w:spacing w:before="120"/>
        <w:ind w:left="1620" w:hanging="540"/>
      </w:pPr>
      <w:r w:rsidRPr="00743859">
        <w:t>Cyclosporine (CSA</w:t>
      </w:r>
      <w:r>
        <w:t>, Neoral, Sandimmune</w:t>
      </w:r>
      <w:r w:rsidRPr="00743859">
        <w:t>)</w:t>
      </w:r>
    </w:p>
    <w:p w:rsidR="00363A4D" w:rsidP="00F27875" w:rsidRDefault="00363A4D" w14:paraId="397B76E3" w14:textId="77777777">
      <w:pPr>
        <w:pStyle w:val="A2"/>
        <w:numPr>
          <w:ilvl w:val="0"/>
          <w:numId w:val="9"/>
        </w:numPr>
        <w:tabs>
          <w:tab w:val="clear" w:pos="810"/>
          <w:tab w:val="clear" w:pos="1152"/>
          <w:tab w:val="left" w:pos="1620"/>
          <w:tab w:val="right" w:leader="underscore" w:pos="10066"/>
        </w:tabs>
        <w:spacing w:before="120"/>
        <w:ind w:left="1620" w:hanging="540"/>
      </w:pPr>
      <w:r>
        <w:t>Extra-corporeal photopheresis (ECP)</w:t>
      </w:r>
    </w:p>
    <w:p w:rsidRPr="00AD77CE" w:rsidR="00363A4D" w:rsidP="00F27875" w:rsidRDefault="00363A4D" w14:paraId="508CA3A7" w14:textId="77777777">
      <w:pPr>
        <w:pStyle w:val="A2"/>
        <w:numPr>
          <w:ilvl w:val="0"/>
          <w:numId w:val="9"/>
        </w:numPr>
        <w:tabs>
          <w:tab w:val="clear" w:pos="810"/>
          <w:tab w:val="clear" w:pos="1152"/>
          <w:tab w:val="left" w:pos="1620"/>
          <w:tab w:val="right" w:leader="underscore" w:pos="10066"/>
        </w:tabs>
        <w:spacing w:before="120"/>
        <w:ind w:left="1620" w:hanging="540"/>
        <w:rPr>
          <w:rStyle w:val="GoToChar0"/>
          <w:b w:val="0"/>
          <w:i w:val="0"/>
        </w:rPr>
      </w:pPr>
      <w:r>
        <w:t xml:space="preserve">Ex-vivo T-cell depletion </w:t>
      </w:r>
      <w:r w:rsidRPr="00D56A4A" w:rsidDel="002734E5">
        <w:rPr>
          <w:rStyle w:val="GoToChar0"/>
        </w:rPr>
        <w:t xml:space="preserve"> </w:t>
      </w:r>
    </w:p>
    <w:p w:rsidR="00363A4D" w:rsidP="00F27875" w:rsidRDefault="00363A4D" w14:paraId="3E6F188E" w14:textId="77777777">
      <w:pPr>
        <w:pStyle w:val="A2"/>
        <w:numPr>
          <w:ilvl w:val="0"/>
          <w:numId w:val="9"/>
        </w:numPr>
        <w:tabs>
          <w:tab w:val="clear" w:pos="810"/>
          <w:tab w:val="clear" w:pos="1152"/>
          <w:tab w:val="left" w:pos="1620"/>
          <w:tab w:val="right" w:leader="underscore" w:pos="10066"/>
        </w:tabs>
        <w:spacing w:before="120"/>
        <w:ind w:left="1620" w:hanging="540"/>
      </w:pPr>
      <w:r>
        <w:t>Filgotinib</w:t>
      </w:r>
    </w:p>
    <w:p w:rsidR="00363A4D" w:rsidP="00F27875" w:rsidRDefault="00363A4D" w14:paraId="470DE616" w14:textId="77777777">
      <w:pPr>
        <w:pStyle w:val="A2"/>
        <w:numPr>
          <w:ilvl w:val="0"/>
          <w:numId w:val="9"/>
        </w:numPr>
        <w:tabs>
          <w:tab w:val="clear" w:pos="810"/>
          <w:tab w:val="clear" w:pos="1152"/>
          <w:tab w:val="left" w:pos="1620"/>
          <w:tab w:val="right" w:leader="underscore" w:pos="10066"/>
        </w:tabs>
        <w:spacing w:before="120"/>
        <w:ind w:left="1620" w:hanging="540"/>
      </w:pPr>
      <w:r w:rsidRPr="00C538D7">
        <w:t>Maravir</w:t>
      </w:r>
      <w:r>
        <w:t>o</w:t>
      </w:r>
      <w:r w:rsidRPr="00C538D7">
        <w:t>c</w:t>
      </w:r>
    </w:p>
    <w:p w:rsidR="00363A4D" w:rsidP="00F27875" w:rsidRDefault="00363A4D" w14:paraId="7B40C669" w14:textId="77777777">
      <w:pPr>
        <w:pStyle w:val="A2"/>
        <w:numPr>
          <w:ilvl w:val="0"/>
          <w:numId w:val="9"/>
        </w:numPr>
        <w:tabs>
          <w:tab w:val="clear" w:pos="810"/>
          <w:tab w:val="clear" w:pos="1152"/>
          <w:tab w:val="left" w:pos="1620"/>
          <w:tab w:val="right" w:leader="underscore" w:pos="10066"/>
        </w:tabs>
        <w:spacing w:before="120"/>
        <w:ind w:left="1620" w:hanging="540"/>
      </w:pPr>
      <w:r w:rsidRPr="00743859">
        <w:t>Methotrexate (MTX) (Amethopterin)</w:t>
      </w:r>
    </w:p>
    <w:p w:rsidR="00363A4D" w:rsidP="00F27875" w:rsidRDefault="00363A4D" w14:paraId="7F08A3F9" w14:textId="77777777">
      <w:pPr>
        <w:pStyle w:val="A2"/>
        <w:numPr>
          <w:ilvl w:val="0"/>
          <w:numId w:val="9"/>
        </w:numPr>
        <w:tabs>
          <w:tab w:val="clear" w:pos="810"/>
          <w:tab w:val="clear" w:pos="1152"/>
          <w:tab w:val="left" w:pos="1620"/>
          <w:tab w:val="right" w:leader="underscore" w:pos="10066"/>
        </w:tabs>
        <w:spacing w:before="120"/>
        <w:ind w:left="1620" w:hanging="540"/>
      </w:pPr>
      <w:r w:rsidRPr="00743859">
        <w:t>Mycophenolate mofetil (MMF) (CellCept)</w:t>
      </w:r>
    </w:p>
    <w:p w:rsidR="00363A4D" w:rsidP="00F27875" w:rsidRDefault="00363A4D" w14:paraId="09879526" w14:textId="77777777">
      <w:pPr>
        <w:pStyle w:val="A2"/>
        <w:numPr>
          <w:ilvl w:val="0"/>
          <w:numId w:val="9"/>
        </w:numPr>
        <w:tabs>
          <w:tab w:val="clear" w:pos="810"/>
          <w:tab w:val="clear" w:pos="1152"/>
          <w:tab w:val="left" w:pos="1620"/>
          <w:tab w:val="right" w:leader="underscore" w:pos="10066"/>
        </w:tabs>
        <w:spacing w:before="120"/>
        <w:ind w:left="1620" w:hanging="540"/>
      </w:pPr>
      <w:r>
        <w:t>Ruxolotinib</w:t>
      </w:r>
    </w:p>
    <w:p w:rsidRPr="00743859" w:rsidR="00363A4D" w:rsidP="00F27875" w:rsidRDefault="00363A4D" w14:paraId="317198DD" w14:textId="77777777">
      <w:pPr>
        <w:pStyle w:val="A2"/>
        <w:numPr>
          <w:ilvl w:val="0"/>
          <w:numId w:val="9"/>
        </w:numPr>
        <w:tabs>
          <w:tab w:val="clear" w:pos="810"/>
          <w:tab w:val="clear" w:pos="1152"/>
          <w:tab w:val="left" w:pos="1620"/>
          <w:tab w:val="right" w:leader="underscore" w:pos="10066"/>
        </w:tabs>
        <w:spacing w:before="120"/>
        <w:ind w:left="1620" w:hanging="540"/>
      </w:pPr>
      <w:r w:rsidRPr="00743859">
        <w:t>Sirolimus (Rapamycin, Rapamune)</w:t>
      </w:r>
    </w:p>
    <w:p w:rsidR="00363A4D" w:rsidP="00F27875" w:rsidRDefault="00363A4D" w14:paraId="6E0229C1" w14:textId="77777777">
      <w:pPr>
        <w:pStyle w:val="A2"/>
        <w:numPr>
          <w:ilvl w:val="0"/>
          <w:numId w:val="9"/>
        </w:numPr>
        <w:tabs>
          <w:tab w:val="clear" w:pos="810"/>
          <w:tab w:val="clear" w:pos="1152"/>
          <w:tab w:val="left" w:pos="1620"/>
          <w:tab w:val="right" w:leader="underscore" w:pos="10066"/>
        </w:tabs>
        <w:spacing w:before="120"/>
        <w:ind w:left="1620" w:hanging="540"/>
      </w:pPr>
      <w:r>
        <w:t>Tacrolimus (FK 506)</w:t>
      </w:r>
    </w:p>
    <w:p w:rsidR="00363A4D" w:rsidP="00F27875" w:rsidRDefault="00363A4D" w14:paraId="6408B84A" w14:textId="77777777">
      <w:pPr>
        <w:pStyle w:val="A2"/>
        <w:numPr>
          <w:ilvl w:val="0"/>
          <w:numId w:val="9"/>
        </w:numPr>
        <w:tabs>
          <w:tab w:val="clear" w:pos="810"/>
          <w:tab w:val="clear" w:pos="1152"/>
          <w:tab w:val="left" w:pos="1620"/>
          <w:tab w:val="right" w:leader="underscore" w:pos="10066"/>
        </w:tabs>
        <w:spacing w:before="120"/>
        <w:ind w:left="1620" w:hanging="540"/>
      </w:pPr>
      <w:r>
        <w:t>Tocilizumab</w:t>
      </w:r>
    </w:p>
    <w:p w:rsidR="00363A4D" w:rsidP="00F27875" w:rsidRDefault="00363A4D" w14:paraId="3D92CD5E" w14:textId="195528C5">
      <w:pPr>
        <w:pStyle w:val="A2"/>
        <w:numPr>
          <w:ilvl w:val="0"/>
          <w:numId w:val="9"/>
        </w:numPr>
        <w:tabs>
          <w:tab w:val="clear" w:pos="810"/>
          <w:tab w:val="clear" w:pos="1152"/>
          <w:tab w:val="left" w:pos="1620"/>
          <w:tab w:val="right" w:leader="underscore" w:pos="10066"/>
        </w:tabs>
        <w:spacing w:before="120"/>
        <w:ind w:left="1620" w:hanging="540"/>
      </w:pPr>
      <w:r>
        <w:t>Other agent</w:t>
      </w:r>
      <w:r w:rsidRPr="00BD3FCD">
        <w:rPr>
          <w:rStyle w:val="GoToChar0"/>
        </w:rPr>
        <w:t xml:space="preserve">-go to question </w:t>
      </w:r>
      <w:r>
        <w:rPr>
          <w:rStyle w:val="GoToChar0"/>
        </w:rPr>
        <w:fldChar w:fldCharType="begin"/>
      </w:r>
      <w:r>
        <w:rPr>
          <w:rStyle w:val="GoToChar0"/>
        </w:rPr>
        <w:instrText xml:space="preserve"> REF _Ref31960132 \r \h </w:instrText>
      </w:r>
      <w:r>
        <w:rPr>
          <w:rStyle w:val="GoToChar0"/>
        </w:rPr>
      </w:r>
      <w:r>
        <w:rPr>
          <w:rStyle w:val="GoToChar0"/>
        </w:rPr>
        <w:fldChar w:fldCharType="separate"/>
      </w:r>
      <w:r w:rsidR="00A26660">
        <w:rPr>
          <w:rStyle w:val="GoToChar0"/>
        </w:rPr>
        <w:t>142</w:t>
      </w:r>
      <w:r>
        <w:rPr>
          <w:rStyle w:val="GoToChar0"/>
        </w:rPr>
        <w:fldChar w:fldCharType="end"/>
      </w:r>
    </w:p>
    <w:p w:rsidRPr="00883CD2" w:rsidR="00363A4D" w:rsidP="00363A4D" w:rsidRDefault="00363A4D" w14:paraId="43DD6ADC" w14:textId="77777777">
      <w:pPr>
        <w:pStyle w:val="Q3"/>
        <w:numPr>
          <w:ilvl w:val="0"/>
          <w:numId w:val="1"/>
        </w:numPr>
        <w:tabs>
          <w:tab w:val="clear" w:pos="1584"/>
          <w:tab w:val="num" w:pos="4356"/>
          <w:tab w:val="right" w:leader="underscore" w:pos="10066"/>
        </w:tabs>
        <w:ind w:left="1728"/>
      </w:pPr>
      <w:bookmarkStart w:name="_Ref520965238" w:id="155"/>
      <w:r w:rsidRPr="00883CD2">
        <w:t xml:space="preserve">Specify other agent: ______________ </w:t>
      </w:r>
      <w:r w:rsidRPr="00B459FA">
        <w:rPr>
          <w:rStyle w:val="IntenseEmphasis"/>
        </w:rPr>
        <w:t>(do not report ATG, campath)</w:t>
      </w:r>
      <w:bookmarkStart w:name="_Ref31960132" w:id="156"/>
      <w:bookmarkEnd w:id="151"/>
      <w:bookmarkEnd w:id="155"/>
    </w:p>
    <w:bookmarkEnd w:id="156"/>
    <w:p w:rsidR="00363A4D" w:rsidP="00363A4D" w:rsidRDefault="00363A4D" w14:paraId="2059605A" w14:textId="77777777">
      <w:pPr>
        <w:pStyle w:val="sectionhead"/>
      </w:pPr>
      <w:r>
        <w:t>Post-H</w:t>
      </w:r>
      <w:r w:rsidRPr="004B5CDB">
        <w:t>CT Disease Therapy Planned as of Day 0</w:t>
      </w:r>
    </w:p>
    <w:p w:rsidR="00363A4D" w:rsidP="00363A4D" w:rsidRDefault="00363A4D" w14:paraId="1FD21BCA" w14:textId="77777777">
      <w:pPr>
        <w:pStyle w:val="Q1"/>
        <w:numPr>
          <w:ilvl w:val="0"/>
          <w:numId w:val="1"/>
        </w:numPr>
        <w:tabs>
          <w:tab w:val="clear" w:pos="576"/>
          <w:tab w:val="clear" w:pos="1584"/>
          <w:tab w:val="num" w:pos="540"/>
        </w:tabs>
        <w:ind w:left="540" w:hanging="540"/>
      </w:pPr>
      <w:bookmarkStart w:name="_Ref529454018" w:id="157"/>
      <w:r w:rsidRPr="004B5CDB">
        <w:t xml:space="preserve">Is additional </w:t>
      </w:r>
      <w:r w:rsidRPr="00A73EA4">
        <w:t>post-HCT therapy planned?</w:t>
      </w:r>
      <w:bookmarkEnd w:id="157"/>
    </w:p>
    <w:p w:rsidR="00363A4D" w:rsidP="00363A4D" w:rsidRDefault="00363A4D" w14:paraId="5A80C59C" w14:textId="10DE1EA3">
      <w:pPr>
        <w:pStyle w:val="ans1"/>
      </w:pPr>
      <w:r>
        <w:tab/>
      </w:r>
      <w:r w:rsidRPr="008140C9">
        <w:rPr>
          <w:rFonts w:ascii="Wingdings" w:hAnsi="Wingdings"/>
          <w:sz w:val="21"/>
          <w:szCs w:val="21"/>
        </w:rPr>
        <w:t></w:t>
      </w:r>
      <w:r>
        <w:tab/>
        <w:t xml:space="preserve">Yes - </w:t>
      </w:r>
      <w:r w:rsidRPr="004B5CDB">
        <w:rPr>
          <w:rStyle w:val="gotoChar"/>
        </w:rPr>
        <w:t>Go to question</w:t>
      </w:r>
      <w:r>
        <w:rPr>
          <w:rStyle w:val="gotoChar"/>
        </w:rPr>
        <w:t xml:space="preserve"> </w:t>
      </w:r>
      <w:r>
        <w:rPr>
          <w:rStyle w:val="gotoChar"/>
        </w:rPr>
        <w:fldChar w:fldCharType="begin"/>
      </w:r>
      <w:r>
        <w:rPr>
          <w:rStyle w:val="gotoChar"/>
        </w:rPr>
        <w:instrText xml:space="preserve"> REF _Ref520965342 \r \h </w:instrText>
      </w:r>
      <w:r>
        <w:rPr>
          <w:rStyle w:val="gotoChar"/>
        </w:rPr>
      </w:r>
      <w:r>
        <w:rPr>
          <w:rStyle w:val="gotoChar"/>
        </w:rPr>
        <w:fldChar w:fldCharType="separate"/>
      </w:r>
      <w:r w:rsidR="00A26660">
        <w:rPr>
          <w:rStyle w:val="gotoChar"/>
        </w:rPr>
        <w:t>144</w:t>
      </w:r>
      <w:r>
        <w:rPr>
          <w:rStyle w:val="gotoChar"/>
        </w:rPr>
        <w:fldChar w:fldCharType="end"/>
      </w:r>
    </w:p>
    <w:p w:rsidR="00363A4D" w:rsidP="00363A4D" w:rsidRDefault="00363A4D" w14:paraId="1929D87A" w14:textId="77777777">
      <w:pPr>
        <w:pStyle w:val="ans1"/>
        <w:rPr>
          <w:rStyle w:val="gotoChar"/>
        </w:rPr>
      </w:pPr>
      <w:r>
        <w:tab/>
      </w:r>
      <w:r w:rsidRPr="008140C9">
        <w:rPr>
          <w:rFonts w:ascii="Wingdings" w:hAnsi="Wingdings"/>
          <w:sz w:val="21"/>
          <w:szCs w:val="21"/>
        </w:rPr>
        <w:t></w:t>
      </w:r>
      <w:r>
        <w:tab/>
        <w:t xml:space="preserve">No - </w:t>
      </w:r>
      <w:r w:rsidRPr="004B5CDB">
        <w:rPr>
          <w:rStyle w:val="gotoChar"/>
        </w:rPr>
        <w:t xml:space="preserve">Go to </w:t>
      </w:r>
      <w:r>
        <w:rPr>
          <w:b/>
          <w:i/>
        </w:rPr>
        <w:t>First Name</w:t>
      </w:r>
    </w:p>
    <w:p w:rsidRPr="00363A4D" w:rsidR="00363A4D" w:rsidP="00363A4D" w:rsidRDefault="00363A4D" w14:paraId="75627BE3" w14:textId="77777777">
      <w:pPr>
        <w:pStyle w:val="ans1"/>
        <w:rPr>
          <w:rStyle w:val="gotoChar"/>
          <w:i w:val="0"/>
          <w:color w:val="2F5496"/>
        </w:rPr>
      </w:pPr>
      <w:r w:rsidRPr="00363A4D">
        <w:rPr>
          <w:rStyle w:val="gotoChar"/>
          <w:i w:val="0"/>
          <w:color w:val="2F5496"/>
        </w:rPr>
        <w:tab/>
      </w:r>
    </w:p>
    <w:p w:rsidRPr="00363A4D" w:rsidR="00363A4D" w:rsidP="00363A4D" w:rsidRDefault="00363A4D" w14:paraId="5E379CD0" w14:textId="1205A6A5">
      <w:pPr>
        <w:pStyle w:val="ans1"/>
        <w:rPr>
          <w:i/>
          <w:color w:val="2F5496"/>
        </w:rPr>
      </w:pPr>
      <w:r w:rsidRPr="00363A4D">
        <w:rPr>
          <w:rStyle w:val="gotoChar"/>
          <w:i w:val="0"/>
          <w:color w:val="2F5496"/>
        </w:rPr>
        <w:t xml:space="preserve">Questions </w:t>
      </w:r>
      <w:r w:rsidRPr="00363A4D">
        <w:rPr>
          <w:rStyle w:val="gotoChar"/>
          <w:i w:val="0"/>
          <w:color w:val="2F5496"/>
        </w:rPr>
        <w:fldChar w:fldCharType="begin"/>
      </w:r>
      <w:r w:rsidRPr="00363A4D">
        <w:rPr>
          <w:rStyle w:val="gotoChar"/>
          <w:i w:val="0"/>
          <w:color w:val="2F5496"/>
        </w:rPr>
        <w:instrText xml:space="preserve"> REF _Ref520965342 \r \h </w:instrText>
      </w:r>
      <w:r w:rsidRPr="00363A4D">
        <w:rPr>
          <w:rStyle w:val="gotoChar"/>
          <w:i w:val="0"/>
          <w:color w:val="2F5496"/>
        </w:rPr>
      </w:r>
      <w:r w:rsidRPr="00363A4D">
        <w:rPr>
          <w:rStyle w:val="gotoChar"/>
          <w:i w:val="0"/>
          <w:color w:val="2F5496"/>
        </w:rPr>
        <w:fldChar w:fldCharType="separate"/>
      </w:r>
      <w:r w:rsidR="00A26660">
        <w:rPr>
          <w:rStyle w:val="gotoChar"/>
          <w:i w:val="0"/>
          <w:color w:val="2F5496"/>
        </w:rPr>
        <w:t>144</w:t>
      </w:r>
      <w:r w:rsidRPr="00363A4D">
        <w:rPr>
          <w:rStyle w:val="gotoChar"/>
          <w:i w:val="0"/>
          <w:color w:val="2F5496"/>
        </w:rPr>
        <w:fldChar w:fldCharType="end"/>
      </w:r>
      <w:r w:rsidRPr="00363A4D">
        <w:rPr>
          <w:rStyle w:val="gotoChar"/>
          <w:i w:val="0"/>
          <w:color w:val="2F5496"/>
        </w:rPr>
        <w:t>-</w:t>
      </w:r>
      <w:r w:rsidRPr="00363A4D">
        <w:rPr>
          <w:rStyle w:val="gotoChar"/>
          <w:i w:val="0"/>
          <w:color w:val="2F5496"/>
        </w:rPr>
        <w:fldChar w:fldCharType="begin"/>
      </w:r>
      <w:r w:rsidRPr="00363A4D">
        <w:rPr>
          <w:rStyle w:val="gotoChar"/>
          <w:i w:val="0"/>
          <w:color w:val="2F5496"/>
        </w:rPr>
        <w:instrText xml:space="preserve"> REF _Ref520965346 \r \h </w:instrText>
      </w:r>
      <w:r w:rsidRPr="00363A4D">
        <w:rPr>
          <w:rStyle w:val="gotoChar"/>
          <w:i w:val="0"/>
          <w:color w:val="2F5496"/>
        </w:rPr>
      </w:r>
      <w:r w:rsidRPr="00363A4D">
        <w:rPr>
          <w:rStyle w:val="gotoChar"/>
          <w:i w:val="0"/>
          <w:color w:val="2F5496"/>
        </w:rPr>
        <w:fldChar w:fldCharType="separate"/>
      </w:r>
      <w:r w:rsidR="00A26660">
        <w:rPr>
          <w:rStyle w:val="gotoChar"/>
          <w:i w:val="0"/>
          <w:color w:val="2F5496"/>
        </w:rPr>
        <w:t>145</w:t>
      </w:r>
      <w:r w:rsidRPr="00363A4D">
        <w:rPr>
          <w:rStyle w:val="gotoChar"/>
          <w:i w:val="0"/>
          <w:color w:val="2F5496"/>
        </w:rPr>
        <w:fldChar w:fldCharType="end"/>
      </w:r>
      <w:r w:rsidRPr="00363A4D">
        <w:rPr>
          <w:rStyle w:val="gotoChar"/>
          <w:i w:val="0"/>
          <w:color w:val="2F5496"/>
        </w:rPr>
        <w:t xml:space="preserve"> are optional for non-U.S. centers</w:t>
      </w:r>
    </w:p>
    <w:p w:rsidR="00363A4D" w:rsidP="00363A4D" w:rsidRDefault="00363A4D" w14:paraId="1687C064" w14:textId="77777777">
      <w:pPr>
        <w:pStyle w:val="Q2"/>
        <w:numPr>
          <w:ilvl w:val="0"/>
          <w:numId w:val="1"/>
        </w:numPr>
        <w:tabs>
          <w:tab w:val="clear" w:pos="1152"/>
          <w:tab w:val="clear" w:pos="1584"/>
          <w:tab w:val="num" w:pos="1080"/>
        </w:tabs>
        <w:ind w:left="1080" w:hanging="540"/>
      </w:pPr>
      <w:bookmarkStart w:name="_Hlk513030802" w:id="158"/>
      <w:bookmarkStart w:name="_Ref520965342" w:id="159"/>
      <w:bookmarkStart w:name="_Hlk513030780" w:id="160"/>
      <w:r>
        <w:t xml:space="preserve">Specify post-HCT therapy planned </w:t>
      </w:r>
      <w:r w:rsidRPr="00B459FA">
        <w:rPr>
          <w:rStyle w:val="IntenseEmphasis"/>
        </w:rPr>
        <w:t>(check all that apply)</w:t>
      </w:r>
      <w:bookmarkEnd w:id="158"/>
      <w:bookmarkEnd w:id="159"/>
    </w:p>
    <w:p w:rsidR="00363A4D" w:rsidP="00F27875" w:rsidRDefault="00363A4D" w14:paraId="70EC7439" w14:textId="77777777">
      <w:pPr>
        <w:pStyle w:val="A2"/>
        <w:numPr>
          <w:ilvl w:val="0"/>
          <w:numId w:val="9"/>
        </w:numPr>
        <w:tabs>
          <w:tab w:val="clear" w:pos="810"/>
          <w:tab w:val="clear" w:pos="1152"/>
          <w:tab w:val="left" w:pos="1620"/>
          <w:tab w:val="right" w:leader="underscore" w:pos="10066"/>
        </w:tabs>
        <w:spacing w:before="120"/>
        <w:ind w:left="1620" w:hanging="540"/>
      </w:pPr>
      <w:bookmarkStart w:name="_Hlk511648558" w:id="161"/>
      <w:bookmarkStart w:name="OLE_LINK1" w:id="162"/>
      <w:bookmarkEnd w:id="160"/>
      <w:r w:rsidRPr="00E33AAC">
        <w:t>Azacytidine (Vidaza)</w:t>
      </w:r>
    </w:p>
    <w:p w:rsidR="00363A4D" w:rsidP="00F27875" w:rsidRDefault="00363A4D" w14:paraId="3A339BE1" w14:textId="77777777">
      <w:pPr>
        <w:pStyle w:val="A2"/>
        <w:numPr>
          <w:ilvl w:val="0"/>
          <w:numId w:val="9"/>
        </w:numPr>
        <w:tabs>
          <w:tab w:val="clear" w:pos="810"/>
          <w:tab w:val="clear" w:pos="1152"/>
          <w:tab w:val="left" w:pos="1620"/>
          <w:tab w:val="right" w:leader="underscore" w:pos="10066"/>
        </w:tabs>
        <w:spacing w:before="120"/>
        <w:ind w:left="1620" w:hanging="540"/>
      </w:pPr>
      <w:r>
        <w:t>B</w:t>
      </w:r>
      <w:r w:rsidRPr="005A2F0B">
        <w:t>linatumomab</w:t>
      </w:r>
    </w:p>
    <w:p w:rsidR="00363A4D" w:rsidP="00F27875" w:rsidRDefault="00363A4D" w14:paraId="68EFD33D" w14:textId="77777777">
      <w:pPr>
        <w:pStyle w:val="A2"/>
        <w:numPr>
          <w:ilvl w:val="0"/>
          <w:numId w:val="9"/>
        </w:numPr>
        <w:tabs>
          <w:tab w:val="clear" w:pos="810"/>
          <w:tab w:val="clear" w:pos="1152"/>
          <w:tab w:val="left" w:pos="1620"/>
        </w:tabs>
        <w:spacing w:before="120"/>
        <w:ind w:left="1620" w:hanging="540"/>
      </w:pPr>
      <w:r>
        <w:t>Bortezomib (Velcade)</w:t>
      </w:r>
    </w:p>
    <w:p w:rsidR="00363A4D" w:rsidP="00F27875" w:rsidRDefault="00363A4D" w14:paraId="5387B675" w14:textId="77777777">
      <w:pPr>
        <w:pStyle w:val="A2"/>
        <w:numPr>
          <w:ilvl w:val="0"/>
          <w:numId w:val="9"/>
        </w:numPr>
        <w:tabs>
          <w:tab w:val="clear" w:pos="810"/>
          <w:tab w:val="clear" w:pos="1152"/>
          <w:tab w:val="left" w:pos="1620"/>
        </w:tabs>
        <w:spacing w:before="120"/>
        <w:ind w:left="1620" w:hanging="540"/>
      </w:pPr>
      <w:r>
        <w:t>Bosutinib</w:t>
      </w:r>
    </w:p>
    <w:p w:rsidR="00363A4D" w:rsidP="00F27875" w:rsidRDefault="00363A4D" w14:paraId="186F848B" w14:textId="77777777">
      <w:pPr>
        <w:pStyle w:val="A2"/>
        <w:numPr>
          <w:ilvl w:val="0"/>
          <w:numId w:val="9"/>
        </w:numPr>
        <w:tabs>
          <w:tab w:val="clear" w:pos="810"/>
          <w:tab w:val="clear" w:pos="1152"/>
          <w:tab w:val="left" w:pos="1620"/>
        </w:tabs>
        <w:spacing w:before="120"/>
        <w:ind w:left="1620" w:hanging="540"/>
      </w:pPr>
      <w:r>
        <w:t>Brentuximab</w:t>
      </w:r>
    </w:p>
    <w:p w:rsidR="00363A4D" w:rsidP="00F27875" w:rsidRDefault="00363A4D" w14:paraId="093C7A67" w14:textId="77777777">
      <w:pPr>
        <w:pStyle w:val="A2"/>
        <w:numPr>
          <w:ilvl w:val="0"/>
          <w:numId w:val="9"/>
        </w:numPr>
        <w:tabs>
          <w:tab w:val="clear" w:pos="810"/>
          <w:tab w:val="clear" w:pos="1152"/>
          <w:tab w:val="left" w:pos="1620"/>
        </w:tabs>
        <w:spacing w:before="120"/>
        <w:ind w:left="1620" w:hanging="540"/>
        <w:rPr>
          <w:rFonts w:ascii="Calibri" w:hAnsi="Calibri" w:cs="Calibri"/>
          <w:sz w:val="22"/>
          <w:szCs w:val="22"/>
          <w:lang w:eastAsia="en-US"/>
        </w:rPr>
      </w:pPr>
      <w:r>
        <w:t>Carfilzomib</w:t>
      </w:r>
    </w:p>
    <w:p w:rsidR="00363A4D" w:rsidP="00F27875" w:rsidRDefault="00363A4D" w14:paraId="703073D8" w14:textId="77777777">
      <w:pPr>
        <w:pStyle w:val="A2"/>
        <w:numPr>
          <w:ilvl w:val="0"/>
          <w:numId w:val="9"/>
        </w:numPr>
        <w:tabs>
          <w:tab w:val="clear" w:pos="810"/>
          <w:tab w:val="clear" w:pos="1152"/>
          <w:tab w:val="left" w:pos="1620"/>
        </w:tabs>
        <w:spacing w:before="120"/>
        <w:ind w:left="1620" w:hanging="540"/>
      </w:pPr>
      <w:r>
        <w:t xml:space="preserve">Cellular therapy </w:t>
      </w:r>
      <w:r w:rsidRPr="00B459FA">
        <w:rPr>
          <w:rStyle w:val="IntenseEmphasis"/>
        </w:rPr>
        <w:t>(e.g. DCI, DLI)</w:t>
      </w:r>
    </w:p>
    <w:p w:rsidR="00363A4D" w:rsidP="00F27875" w:rsidRDefault="00363A4D" w14:paraId="0DD908AD" w14:textId="77777777">
      <w:pPr>
        <w:pStyle w:val="A2"/>
        <w:numPr>
          <w:ilvl w:val="0"/>
          <w:numId w:val="9"/>
        </w:numPr>
        <w:tabs>
          <w:tab w:val="clear" w:pos="810"/>
          <w:tab w:val="clear" w:pos="1152"/>
          <w:tab w:val="left" w:pos="1620"/>
          <w:tab w:val="right" w:leader="underscore" w:pos="10066"/>
        </w:tabs>
        <w:spacing w:before="120"/>
        <w:ind w:left="1620" w:hanging="540"/>
      </w:pPr>
      <w:r>
        <w:t>Crenolanib</w:t>
      </w:r>
    </w:p>
    <w:p w:rsidR="00363A4D" w:rsidP="00F27875" w:rsidRDefault="00363A4D" w14:paraId="5A2E9B34"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Calibri"/>
          <w:sz w:val="22"/>
          <w:szCs w:val="22"/>
          <w:lang w:eastAsia="en-US"/>
        </w:rPr>
      </w:pPr>
      <w:r>
        <w:t>Daratumumab</w:t>
      </w:r>
    </w:p>
    <w:p w:rsidR="00363A4D" w:rsidP="00F27875" w:rsidRDefault="00363A4D" w14:paraId="4905093C" w14:textId="77777777">
      <w:pPr>
        <w:pStyle w:val="A2"/>
        <w:numPr>
          <w:ilvl w:val="0"/>
          <w:numId w:val="9"/>
        </w:numPr>
        <w:tabs>
          <w:tab w:val="clear" w:pos="810"/>
          <w:tab w:val="clear" w:pos="1152"/>
          <w:tab w:val="left" w:pos="1620"/>
          <w:tab w:val="right" w:leader="underscore" w:pos="10066"/>
        </w:tabs>
        <w:spacing w:before="120"/>
        <w:ind w:left="1620" w:hanging="540"/>
      </w:pPr>
      <w:r>
        <w:t>Dasatinib</w:t>
      </w:r>
    </w:p>
    <w:p w:rsidR="00363A4D" w:rsidP="00F27875" w:rsidRDefault="00363A4D" w14:paraId="6140197D" w14:textId="77777777">
      <w:pPr>
        <w:pStyle w:val="A2"/>
        <w:numPr>
          <w:ilvl w:val="0"/>
          <w:numId w:val="9"/>
        </w:numPr>
        <w:tabs>
          <w:tab w:val="clear" w:pos="810"/>
          <w:tab w:val="clear" w:pos="1152"/>
          <w:tab w:val="left" w:pos="1620"/>
          <w:tab w:val="right" w:leader="underscore" w:pos="10066"/>
        </w:tabs>
        <w:spacing w:before="120"/>
        <w:ind w:left="1620" w:hanging="540"/>
      </w:pPr>
      <w:r>
        <w:lastRenderedPageBreak/>
        <w:t>Decitabine</w:t>
      </w:r>
    </w:p>
    <w:bookmarkEnd w:id="161"/>
    <w:p w:rsidR="00363A4D" w:rsidP="00F27875" w:rsidRDefault="00363A4D" w14:paraId="731EB051" w14:textId="77777777">
      <w:pPr>
        <w:pStyle w:val="A2"/>
        <w:numPr>
          <w:ilvl w:val="0"/>
          <w:numId w:val="9"/>
        </w:numPr>
        <w:tabs>
          <w:tab w:val="clear" w:pos="810"/>
          <w:tab w:val="clear" w:pos="1152"/>
          <w:tab w:val="left" w:pos="1620"/>
        </w:tabs>
        <w:spacing w:before="120"/>
        <w:ind w:left="1620" w:hanging="540"/>
        <w:rPr>
          <w:rFonts w:ascii="Calibri" w:hAnsi="Calibri" w:cs="Calibri"/>
          <w:sz w:val="22"/>
          <w:szCs w:val="22"/>
          <w:lang w:eastAsia="en-US"/>
        </w:rPr>
      </w:pPr>
      <w:r>
        <w:t>Elotuzumab</w:t>
      </w:r>
    </w:p>
    <w:p w:rsidR="00363A4D" w:rsidP="00F27875" w:rsidRDefault="00363A4D" w14:paraId="7B5F0071" w14:textId="77777777">
      <w:pPr>
        <w:pStyle w:val="A2"/>
        <w:numPr>
          <w:ilvl w:val="0"/>
          <w:numId w:val="9"/>
        </w:numPr>
        <w:tabs>
          <w:tab w:val="clear" w:pos="810"/>
          <w:tab w:val="clear" w:pos="1152"/>
          <w:tab w:val="left" w:pos="1620"/>
        </w:tabs>
        <w:spacing w:before="120"/>
        <w:ind w:left="1620" w:hanging="540"/>
      </w:pPr>
      <w:r w:rsidRPr="005A2F0B">
        <w:t>Enasidenib</w:t>
      </w:r>
    </w:p>
    <w:p w:rsidR="00363A4D" w:rsidP="00F27875" w:rsidRDefault="00363A4D" w14:paraId="06A0FA59" w14:textId="77777777">
      <w:pPr>
        <w:pStyle w:val="A2"/>
        <w:numPr>
          <w:ilvl w:val="0"/>
          <w:numId w:val="9"/>
        </w:numPr>
        <w:tabs>
          <w:tab w:val="clear" w:pos="810"/>
          <w:tab w:val="clear" w:pos="1152"/>
          <w:tab w:val="left" w:pos="1620"/>
        </w:tabs>
        <w:spacing w:before="120"/>
        <w:ind w:left="1620" w:hanging="540"/>
      </w:pPr>
      <w:r w:rsidRPr="005A2F0B">
        <w:t>Gilteritinib</w:t>
      </w:r>
    </w:p>
    <w:p w:rsidR="00363A4D" w:rsidP="00F27875" w:rsidRDefault="00363A4D" w14:paraId="68B0CF38" w14:textId="77777777">
      <w:pPr>
        <w:pStyle w:val="A2"/>
        <w:numPr>
          <w:ilvl w:val="0"/>
          <w:numId w:val="9"/>
        </w:numPr>
        <w:tabs>
          <w:tab w:val="clear" w:pos="810"/>
          <w:tab w:val="clear" w:pos="1152"/>
          <w:tab w:val="left" w:pos="1620"/>
        </w:tabs>
        <w:spacing w:before="120"/>
        <w:ind w:left="1620" w:hanging="540"/>
      </w:pPr>
      <w:r>
        <w:t>Ibrutinib</w:t>
      </w:r>
    </w:p>
    <w:p w:rsidR="00363A4D" w:rsidP="00F27875" w:rsidRDefault="00363A4D" w14:paraId="620A7B99" w14:textId="77777777">
      <w:pPr>
        <w:pStyle w:val="A2"/>
        <w:numPr>
          <w:ilvl w:val="0"/>
          <w:numId w:val="9"/>
        </w:numPr>
        <w:tabs>
          <w:tab w:val="clear" w:pos="810"/>
          <w:tab w:val="clear" w:pos="1152"/>
          <w:tab w:val="left" w:pos="1620"/>
        </w:tabs>
        <w:spacing w:before="120"/>
        <w:ind w:left="1620" w:hanging="540"/>
      </w:pPr>
      <w:r>
        <w:t xml:space="preserve">Imatinib mesylate </w:t>
      </w:r>
      <w:r w:rsidRPr="00B459FA">
        <w:rPr>
          <w:rStyle w:val="A1Char"/>
        </w:rPr>
        <w:t>(Gleevec, Glivec)</w:t>
      </w:r>
    </w:p>
    <w:p w:rsidR="00363A4D" w:rsidP="00F27875" w:rsidRDefault="00363A4D" w14:paraId="473477C5" w14:textId="77777777">
      <w:pPr>
        <w:pStyle w:val="A2"/>
        <w:numPr>
          <w:ilvl w:val="0"/>
          <w:numId w:val="9"/>
        </w:numPr>
        <w:tabs>
          <w:tab w:val="clear" w:pos="810"/>
          <w:tab w:val="clear" w:pos="1152"/>
          <w:tab w:val="left" w:pos="1620"/>
        </w:tabs>
        <w:spacing w:before="120"/>
        <w:ind w:left="1620" w:hanging="540"/>
      </w:pPr>
      <w:r>
        <w:t xml:space="preserve">Intrathecal therapy </w:t>
      </w:r>
      <w:r w:rsidRPr="00B459FA">
        <w:rPr>
          <w:rStyle w:val="IntenseEmphasis"/>
        </w:rPr>
        <w:t>(chemotherapy)</w:t>
      </w:r>
    </w:p>
    <w:p w:rsidR="00363A4D" w:rsidP="00F27875" w:rsidRDefault="00363A4D" w14:paraId="42E39C94" w14:textId="77777777">
      <w:pPr>
        <w:pStyle w:val="A2"/>
        <w:numPr>
          <w:ilvl w:val="0"/>
          <w:numId w:val="9"/>
        </w:numPr>
        <w:tabs>
          <w:tab w:val="clear" w:pos="810"/>
          <w:tab w:val="clear" w:pos="1152"/>
          <w:tab w:val="left" w:pos="1620"/>
          <w:tab w:val="right" w:leader="underscore" w:pos="10066"/>
        </w:tabs>
        <w:spacing w:before="120"/>
        <w:ind w:left="1620" w:hanging="540"/>
      </w:pPr>
      <w:r>
        <w:t>Ivosidenib</w:t>
      </w:r>
    </w:p>
    <w:p w:rsidR="00363A4D" w:rsidP="00F27875" w:rsidRDefault="00363A4D" w14:paraId="30FAB5B4" w14:textId="77777777">
      <w:pPr>
        <w:pStyle w:val="A2"/>
        <w:numPr>
          <w:ilvl w:val="0"/>
          <w:numId w:val="9"/>
        </w:numPr>
        <w:tabs>
          <w:tab w:val="clear" w:pos="810"/>
          <w:tab w:val="clear" w:pos="1152"/>
          <w:tab w:val="left" w:pos="1620"/>
          <w:tab w:val="right" w:leader="underscore" w:pos="10066"/>
        </w:tabs>
        <w:spacing w:before="120"/>
        <w:ind w:left="1620" w:hanging="540"/>
        <w:rPr>
          <w:rFonts w:ascii="Calibri" w:hAnsi="Calibri" w:cs="Calibri"/>
          <w:sz w:val="22"/>
          <w:szCs w:val="22"/>
          <w:lang w:eastAsia="en-US"/>
        </w:rPr>
      </w:pPr>
      <w:r>
        <w:t xml:space="preserve">Ixazomib </w:t>
      </w:r>
    </w:p>
    <w:p w:rsidR="00363A4D" w:rsidP="00F27875" w:rsidRDefault="00363A4D" w14:paraId="1D198F5D" w14:textId="77777777">
      <w:pPr>
        <w:pStyle w:val="A2"/>
        <w:numPr>
          <w:ilvl w:val="0"/>
          <w:numId w:val="9"/>
        </w:numPr>
        <w:tabs>
          <w:tab w:val="clear" w:pos="810"/>
          <w:tab w:val="clear" w:pos="1152"/>
          <w:tab w:val="left" w:pos="1620"/>
          <w:tab w:val="right" w:leader="underscore" w:pos="10066"/>
        </w:tabs>
        <w:spacing w:before="120"/>
        <w:ind w:left="1620" w:hanging="540"/>
      </w:pPr>
      <w:r>
        <w:t>Lenalidomide (Revlimid)</w:t>
      </w:r>
    </w:p>
    <w:p w:rsidR="00363A4D" w:rsidP="00F27875" w:rsidRDefault="00363A4D" w14:paraId="789D9582" w14:textId="77777777">
      <w:pPr>
        <w:pStyle w:val="A2"/>
        <w:numPr>
          <w:ilvl w:val="0"/>
          <w:numId w:val="9"/>
        </w:numPr>
        <w:tabs>
          <w:tab w:val="clear" w:pos="810"/>
          <w:tab w:val="clear" w:pos="1152"/>
          <w:tab w:val="left" w:pos="1620"/>
          <w:tab w:val="right" w:leader="underscore" w:pos="10066"/>
        </w:tabs>
        <w:spacing w:before="120"/>
        <w:ind w:left="1620" w:hanging="540"/>
      </w:pPr>
      <w:r>
        <w:t>Lestaurtinib</w:t>
      </w:r>
    </w:p>
    <w:p w:rsidR="00363A4D" w:rsidP="00F27875" w:rsidRDefault="00363A4D" w14:paraId="507D9B4E" w14:textId="77777777">
      <w:pPr>
        <w:pStyle w:val="A2"/>
        <w:numPr>
          <w:ilvl w:val="0"/>
          <w:numId w:val="9"/>
        </w:numPr>
        <w:tabs>
          <w:tab w:val="clear" w:pos="810"/>
          <w:tab w:val="clear" w:pos="1152"/>
          <w:tab w:val="left" w:pos="1620"/>
        </w:tabs>
        <w:spacing w:before="120"/>
        <w:ind w:left="1620" w:hanging="540"/>
      </w:pPr>
      <w:r>
        <w:t>Local radiotherapy</w:t>
      </w:r>
    </w:p>
    <w:p w:rsidR="00363A4D" w:rsidP="00F27875" w:rsidRDefault="00363A4D" w14:paraId="7DBBDB92" w14:textId="77777777">
      <w:pPr>
        <w:pStyle w:val="A2"/>
        <w:numPr>
          <w:ilvl w:val="0"/>
          <w:numId w:val="9"/>
        </w:numPr>
        <w:tabs>
          <w:tab w:val="clear" w:pos="810"/>
          <w:tab w:val="clear" w:pos="1152"/>
          <w:tab w:val="left" w:pos="1620"/>
          <w:tab w:val="right" w:leader="underscore" w:pos="10066"/>
        </w:tabs>
        <w:spacing w:before="120"/>
        <w:ind w:left="1620" w:hanging="540"/>
      </w:pPr>
      <w:r>
        <w:t>Midostaurin</w:t>
      </w:r>
    </w:p>
    <w:p w:rsidR="00363A4D" w:rsidP="00F27875" w:rsidRDefault="00363A4D" w14:paraId="2AE360E2" w14:textId="77777777">
      <w:pPr>
        <w:pStyle w:val="A2"/>
        <w:numPr>
          <w:ilvl w:val="0"/>
          <w:numId w:val="9"/>
        </w:numPr>
        <w:tabs>
          <w:tab w:val="clear" w:pos="810"/>
          <w:tab w:val="clear" w:pos="1152"/>
          <w:tab w:val="left" w:pos="1620"/>
          <w:tab w:val="right" w:leader="underscore" w:pos="10066"/>
        </w:tabs>
        <w:spacing w:before="120"/>
        <w:ind w:left="1620" w:hanging="540"/>
      </w:pPr>
      <w:r>
        <w:t xml:space="preserve">Nilotinib </w:t>
      </w:r>
    </w:p>
    <w:p w:rsidR="00363A4D" w:rsidP="00F27875" w:rsidRDefault="00363A4D" w14:paraId="700886DB" w14:textId="77777777">
      <w:pPr>
        <w:pStyle w:val="A2"/>
        <w:numPr>
          <w:ilvl w:val="0"/>
          <w:numId w:val="9"/>
        </w:numPr>
        <w:tabs>
          <w:tab w:val="clear" w:pos="810"/>
          <w:tab w:val="clear" w:pos="1152"/>
          <w:tab w:val="left" w:pos="1620"/>
          <w:tab w:val="right" w:leader="underscore" w:pos="10066"/>
        </w:tabs>
        <w:spacing w:before="120"/>
        <w:ind w:left="1620" w:hanging="540"/>
      </w:pPr>
      <w:r w:rsidRPr="005A2F0B">
        <w:t>Obinutuzumab</w:t>
      </w:r>
    </w:p>
    <w:p w:rsidR="00363A4D" w:rsidP="00F27875" w:rsidRDefault="00363A4D" w14:paraId="122A67B6" w14:textId="77777777">
      <w:pPr>
        <w:pStyle w:val="A2"/>
        <w:numPr>
          <w:ilvl w:val="0"/>
          <w:numId w:val="9"/>
        </w:numPr>
        <w:tabs>
          <w:tab w:val="clear" w:pos="810"/>
          <w:tab w:val="clear" w:pos="1152"/>
          <w:tab w:val="left" w:pos="1620"/>
          <w:tab w:val="right" w:leader="underscore" w:pos="10066"/>
        </w:tabs>
        <w:spacing w:before="120"/>
        <w:ind w:left="1620" w:hanging="540"/>
      </w:pPr>
      <w:r>
        <w:t>Pacritinib</w:t>
      </w:r>
    </w:p>
    <w:p w:rsidR="00363A4D" w:rsidP="00F27875" w:rsidRDefault="00363A4D" w14:paraId="7FD9772C" w14:textId="77777777">
      <w:pPr>
        <w:pStyle w:val="A2"/>
        <w:numPr>
          <w:ilvl w:val="0"/>
          <w:numId w:val="9"/>
        </w:numPr>
        <w:tabs>
          <w:tab w:val="clear" w:pos="810"/>
          <w:tab w:val="clear" w:pos="1152"/>
          <w:tab w:val="left" w:pos="1620"/>
          <w:tab w:val="right" w:leader="underscore" w:pos="10066"/>
        </w:tabs>
        <w:spacing w:before="120"/>
        <w:ind w:left="1620" w:hanging="540"/>
      </w:pPr>
      <w:r>
        <w:t>Ponatinib</w:t>
      </w:r>
    </w:p>
    <w:p w:rsidR="00363A4D" w:rsidP="00F27875" w:rsidRDefault="00363A4D" w14:paraId="54BDCCD1" w14:textId="77777777">
      <w:pPr>
        <w:pStyle w:val="A2"/>
        <w:numPr>
          <w:ilvl w:val="0"/>
          <w:numId w:val="9"/>
        </w:numPr>
        <w:tabs>
          <w:tab w:val="clear" w:pos="810"/>
          <w:tab w:val="clear" w:pos="1152"/>
          <w:tab w:val="left" w:pos="1620"/>
          <w:tab w:val="right" w:leader="underscore" w:pos="10066"/>
        </w:tabs>
        <w:spacing w:before="120"/>
        <w:ind w:left="1620" w:hanging="540"/>
      </w:pPr>
      <w:r>
        <w:t>Quizartinib</w:t>
      </w:r>
    </w:p>
    <w:p w:rsidR="00363A4D" w:rsidP="00F27875" w:rsidRDefault="00363A4D" w14:paraId="10675541" w14:textId="77777777">
      <w:pPr>
        <w:pStyle w:val="A2"/>
        <w:numPr>
          <w:ilvl w:val="0"/>
          <w:numId w:val="9"/>
        </w:numPr>
        <w:tabs>
          <w:tab w:val="clear" w:pos="810"/>
          <w:tab w:val="clear" w:pos="1152"/>
          <w:tab w:val="left" w:pos="1620"/>
        </w:tabs>
        <w:spacing w:before="120"/>
        <w:ind w:left="1620" w:hanging="540"/>
      </w:pPr>
      <w:r w:rsidRPr="00E0705A">
        <w:t>Rituximab (Rituxan, MabThera)</w:t>
      </w:r>
    </w:p>
    <w:p w:rsidR="00363A4D" w:rsidP="00F27875" w:rsidRDefault="00363A4D" w14:paraId="673E6498" w14:textId="77777777">
      <w:pPr>
        <w:pStyle w:val="A2"/>
        <w:numPr>
          <w:ilvl w:val="0"/>
          <w:numId w:val="9"/>
        </w:numPr>
        <w:tabs>
          <w:tab w:val="clear" w:pos="810"/>
          <w:tab w:val="clear" w:pos="1152"/>
          <w:tab w:val="left" w:pos="1620"/>
        </w:tabs>
        <w:spacing w:before="120"/>
        <w:ind w:left="1620" w:hanging="540"/>
      </w:pPr>
      <w:r>
        <w:t>Sorafenib</w:t>
      </w:r>
    </w:p>
    <w:p w:rsidR="00363A4D" w:rsidP="00F27875" w:rsidRDefault="00363A4D" w14:paraId="5FA60E15" w14:textId="77777777">
      <w:pPr>
        <w:pStyle w:val="A2"/>
        <w:numPr>
          <w:ilvl w:val="0"/>
          <w:numId w:val="9"/>
        </w:numPr>
        <w:tabs>
          <w:tab w:val="clear" w:pos="810"/>
          <w:tab w:val="clear" w:pos="1152"/>
          <w:tab w:val="left" w:pos="1620"/>
        </w:tabs>
        <w:spacing w:before="120"/>
        <w:ind w:left="1620" w:hanging="540"/>
      </w:pPr>
      <w:r>
        <w:t>Sunitinib</w:t>
      </w:r>
    </w:p>
    <w:p w:rsidR="00363A4D" w:rsidP="00F27875" w:rsidRDefault="00363A4D" w14:paraId="007726EE" w14:textId="77777777">
      <w:pPr>
        <w:pStyle w:val="A2"/>
        <w:numPr>
          <w:ilvl w:val="0"/>
          <w:numId w:val="9"/>
        </w:numPr>
        <w:tabs>
          <w:tab w:val="clear" w:pos="810"/>
          <w:tab w:val="clear" w:pos="1152"/>
          <w:tab w:val="left" w:pos="1620"/>
        </w:tabs>
        <w:spacing w:before="120"/>
        <w:ind w:left="1620" w:hanging="540"/>
      </w:pPr>
      <w:r w:rsidRPr="00E0705A">
        <w:t>Thalidomide (Thalomid)</w:t>
      </w:r>
    </w:p>
    <w:p w:rsidR="00363A4D" w:rsidP="00F27875" w:rsidRDefault="00363A4D" w14:paraId="761D3021" w14:textId="3430EEE7">
      <w:pPr>
        <w:pStyle w:val="A2"/>
        <w:numPr>
          <w:ilvl w:val="0"/>
          <w:numId w:val="9"/>
        </w:numPr>
        <w:tabs>
          <w:tab w:val="clear" w:pos="810"/>
          <w:tab w:val="clear" w:pos="1152"/>
          <w:tab w:val="left" w:pos="1620"/>
          <w:tab w:val="right" w:leader="underscore" w:pos="10066"/>
        </w:tabs>
        <w:spacing w:before="120"/>
        <w:ind w:left="1620" w:hanging="540"/>
        <w:rPr>
          <w:rStyle w:val="gotoChar"/>
        </w:rPr>
      </w:pPr>
      <w:r>
        <w:t xml:space="preserve">Other therapy- </w:t>
      </w:r>
      <w:r w:rsidRPr="004B5CDB">
        <w:rPr>
          <w:rStyle w:val="gotoChar"/>
        </w:rPr>
        <w:t>Go to question</w:t>
      </w:r>
      <w:r>
        <w:rPr>
          <w:rStyle w:val="gotoChar"/>
        </w:rPr>
        <w:t xml:space="preserve"> </w:t>
      </w:r>
      <w:r>
        <w:rPr>
          <w:rStyle w:val="gotoChar"/>
        </w:rPr>
        <w:fldChar w:fldCharType="begin"/>
      </w:r>
      <w:r>
        <w:rPr>
          <w:rStyle w:val="gotoChar"/>
        </w:rPr>
        <w:instrText xml:space="preserve"> REF _Ref520965346 \r \h  \* MERGEFORMAT </w:instrText>
      </w:r>
      <w:r>
        <w:rPr>
          <w:rStyle w:val="gotoChar"/>
        </w:rPr>
      </w:r>
      <w:r>
        <w:rPr>
          <w:rStyle w:val="gotoChar"/>
        </w:rPr>
        <w:fldChar w:fldCharType="separate"/>
      </w:r>
      <w:r w:rsidR="00A26660">
        <w:rPr>
          <w:rStyle w:val="gotoChar"/>
        </w:rPr>
        <w:t>145</w:t>
      </w:r>
      <w:r>
        <w:rPr>
          <w:rStyle w:val="gotoChar"/>
        </w:rPr>
        <w:fldChar w:fldCharType="end"/>
      </w:r>
    </w:p>
    <w:p w:rsidR="00363A4D" w:rsidP="00F27875" w:rsidRDefault="00363A4D" w14:paraId="58CC609E" w14:textId="77777777">
      <w:pPr>
        <w:pStyle w:val="A2"/>
        <w:numPr>
          <w:ilvl w:val="0"/>
          <w:numId w:val="9"/>
        </w:numPr>
        <w:tabs>
          <w:tab w:val="clear" w:pos="810"/>
          <w:tab w:val="clear" w:pos="1152"/>
          <w:tab w:val="left" w:pos="1620"/>
          <w:tab w:val="right" w:leader="underscore" w:pos="10066"/>
        </w:tabs>
        <w:spacing w:before="120"/>
        <w:ind w:left="1620" w:hanging="540"/>
      </w:pPr>
      <w:r>
        <w:t>Unknown</w:t>
      </w:r>
    </w:p>
    <w:p w:rsidR="00363A4D" w:rsidP="00363A4D" w:rsidRDefault="00363A4D" w14:paraId="33A371BA" w14:textId="77777777">
      <w:pPr>
        <w:pStyle w:val="Q3"/>
        <w:numPr>
          <w:ilvl w:val="0"/>
          <w:numId w:val="1"/>
        </w:numPr>
        <w:tabs>
          <w:tab w:val="clear" w:pos="1584"/>
          <w:tab w:val="num" w:pos="4356"/>
          <w:tab w:val="right" w:leader="underscore" w:pos="10066"/>
        </w:tabs>
        <w:ind w:left="1728"/>
      </w:pPr>
      <w:bookmarkStart w:name="_Ref520965346" w:id="163"/>
      <w:bookmarkEnd w:id="162"/>
      <w:r>
        <w:t>Specify other therapy: ____________________________</w:t>
      </w:r>
      <w:bookmarkEnd w:id="163"/>
    </w:p>
    <w:p w:rsidR="00363A4D" w:rsidP="00363A4D" w:rsidRDefault="00363A4D" w14:paraId="204ECEBB" w14:textId="77777777">
      <w:pPr>
        <w:pStyle w:val="sectionhead"/>
        <w:rPr>
          <w:lang w:eastAsia="en-US"/>
        </w:rPr>
      </w:pPr>
      <w:r>
        <w:t xml:space="preserve">Prior Exposure: Potential Study Eligibility </w:t>
      </w:r>
      <w:r w:rsidRPr="00AD77CE" w:rsidDel="00367BF8">
        <w:rPr>
          <w:lang w:eastAsia="en-US"/>
        </w:rPr>
        <w:t xml:space="preserve"> </w:t>
      </w:r>
    </w:p>
    <w:p w:rsidR="00363A4D" w:rsidP="00363A4D" w:rsidRDefault="00363A4D" w14:paraId="0A5D8D77" w14:textId="77777777">
      <w:pPr>
        <w:pStyle w:val="In1"/>
        <w:rPr>
          <w:lang w:eastAsia="en-US"/>
        </w:rPr>
      </w:pPr>
      <w:r>
        <w:rPr>
          <w:lang w:eastAsia="en-US"/>
        </w:rPr>
        <w:t xml:space="preserve">Selecting any option(s) below may generate an additional supplemental form. </w:t>
      </w:r>
    </w:p>
    <w:p w:rsidRPr="00AD77CE" w:rsidR="00363A4D" w:rsidP="00363A4D" w:rsidRDefault="00363A4D" w14:paraId="4208C42E" w14:textId="77777777">
      <w:pPr>
        <w:pStyle w:val="Q1"/>
        <w:numPr>
          <w:ilvl w:val="0"/>
          <w:numId w:val="1"/>
        </w:numPr>
        <w:tabs>
          <w:tab w:val="clear" w:pos="576"/>
          <w:tab w:val="clear" w:pos="1584"/>
          <w:tab w:val="num" w:pos="540"/>
        </w:tabs>
        <w:ind w:left="540" w:hanging="540"/>
      </w:pPr>
      <w:r w:rsidRPr="00AD77CE">
        <w:t xml:space="preserve">Specify if the recipient received any of the following </w:t>
      </w:r>
      <w:r w:rsidRPr="00B459FA">
        <w:rPr>
          <w:rStyle w:val="IntenseEmphasis"/>
        </w:rPr>
        <w:t>(at any time prior to HCT / infusion) (check all that apply)</w:t>
      </w:r>
    </w:p>
    <w:p w:rsidRPr="00AD77CE" w:rsidR="00363A4D" w:rsidP="00F27875" w:rsidRDefault="00363A4D" w14:paraId="655AEA28" w14:textId="77777777">
      <w:pPr>
        <w:pStyle w:val="A1"/>
        <w:numPr>
          <w:ilvl w:val="0"/>
          <w:numId w:val="9"/>
        </w:numPr>
        <w:tabs>
          <w:tab w:val="clear" w:pos="810"/>
          <w:tab w:val="left" w:pos="1080"/>
          <w:tab w:val="right" w:leader="underscore" w:pos="10066"/>
        </w:tabs>
        <w:spacing w:before="120"/>
        <w:ind w:left="1080" w:hanging="540"/>
        <w:rPr>
          <w:lang w:eastAsia="en-US"/>
        </w:rPr>
      </w:pPr>
      <w:r w:rsidRPr="00AD77CE">
        <w:rPr>
          <w:lang w:eastAsia="en-US"/>
        </w:rPr>
        <w:t>Blinatumomab (Blincyto)</w:t>
      </w:r>
    </w:p>
    <w:p w:rsidR="00363A4D" w:rsidP="00F27875" w:rsidRDefault="00363A4D" w14:paraId="6BD5EB60" w14:textId="77777777">
      <w:pPr>
        <w:pStyle w:val="A1"/>
        <w:numPr>
          <w:ilvl w:val="0"/>
          <w:numId w:val="9"/>
        </w:numPr>
        <w:tabs>
          <w:tab w:val="clear" w:pos="810"/>
          <w:tab w:val="left" w:pos="1080"/>
          <w:tab w:val="right" w:leader="underscore" w:pos="10066"/>
        </w:tabs>
        <w:spacing w:before="120"/>
        <w:ind w:left="1080" w:hanging="540"/>
        <w:rPr>
          <w:lang w:eastAsia="en-US"/>
        </w:rPr>
      </w:pPr>
      <w:r w:rsidRPr="00AD77CE">
        <w:rPr>
          <w:lang w:eastAsia="en-US"/>
        </w:rPr>
        <w:t>Gemtuzumab ozogamicin (Mylotarg)</w:t>
      </w:r>
    </w:p>
    <w:p w:rsidRPr="00AD77CE" w:rsidR="00363A4D" w:rsidP="00F27875" w:rsidRDefault="00363A4D" w14:paraId="08B3C2D5" w14:textId="77777777">
      <w:pPr>
        <w:pStyle w:val="A1"/>
        <w:numPr>
          <w:ilvl w:val="0"/>
          <w:numId w:val="9"/>
        </w:numPr>
        <w:tabs>
          <w:tab w:val="clear" w:pos="810"/>
          <w:tab w:val="left" w:pos="1080"/>
          <w:tab w:val="right" w:leader="underscore" w:pos="10066"/>
        </w:tabs>
        <w:spacing w:before="120"/>
        <w:ind w:left="1080" w:hanging="540"/>
      </w:pPr>
      <w:r w:rsidRPr="00AD77CE">
        <w:t xml:space="preserve">Inotuzumab ozogamicin (Besponsa) </w:t>
      </w:r>
    </w:p>
    <w:p w:rsidRPr="00AD77CE" w:rsidR="00363A4D" w:rsidP="00F27875" w:rsidRDefault="00363A4D" w14:paraId="734609B7" w14:textId="77777777">
      <w:pPr>
        <w:pStyle w:val="A1"/>
        <w:numPr>
          <w:ilvl w:val="0"/>
          <w:numId w:val="9"/>
        </w:numPr>
        <w:tabs>
          <w:tab w:val="clear" w:pos="810"/>
          <w:tab w:val="left" w:pos="1080"/>
          <w:tab w:val="right" w:leader="underscore" w:pos="10066"/>
        </w:tabs>
        <w:spacing w:before="120"/>
        <w:ind w:left="1080" w:hanging="540"/>
        <w:rPr>
          <w:lang w:eastAsia="en-US"/>
        </w:rPr>
      </w:pPr>
      <w:r w:rsidRPr="00AD77CE">
        <w:rPr>
          <w:lang w:eastAsia="en-US"/>
        </w:rPr>
        <w:t>Adienne Tepadina</w:t>
      </w:r>
      <w:r w:rsidRPr="00B459FA">
        <w:rPr>
          <w:vertAlign w:val="superscript"/>
          <w:lang w:eastAsia="en-US"/>
        </w:rPr>
        <w:t>®</w:t>
      </w:r>
      <w:r w:rsidRPr="00AD77CE">
        <w:rPr>
          <w:lang w:eastAsia="en-US"/>
        </w:rPr>
        <w:t xml:space="preserve"> </w:t>
      </w:r>
    </w:p>
    <w:p w:rsidRPr="00AD77CE" w:rsidR="00363A4D" w:rsidP="00F27875" w:rsidRDefault="00363A4D" w14:paraId="60EFB55A" w14:textId="77777777">
      <w:pPr>
        <w:pStyle w:val="A1"/>
        <w:numPr>
          <w:ilvl w:val="0"/>
          <w:numId w:val="9"/>
        </w:numPr>
        <w:tabs>
          <w:tab w:val="clear" w:pos="810"/>
          <w:tab w:val="left" w:pos="1080"/>
          <w:tab w:val="right" w:leader="underscore" w:pos="10066"/>
        </w:tabs>
        <w:spacing w:before="120"/>
        <w:ind w:left="1080" w:hanging="540"/>
        <w:rPr>
          <w:lang w:eastAsia="en-US"/>
        </w:rPr>
      </w:pPr>
      <w:r w:rsidRPr="00AD77CE">
        <w:rPr>
          <w:lang w:eastAsia="en-US"/>
        </w:rPr>
        <w:t xml:space="preserve">Mogamulizumab (Poteligeo) </w:t>
      </w:r>
    </w:p>
    <w:p w:rsidRPr="00AD77CE" w:rsidR="00363A4D" w:rsidP="00F27875" w:rsidRDefault="00363A4D" w14:paraId="670D31E8" w14:textId="77777777">
      <w:pPr>
        <w:pStyle w:val="A1"/>
        <w:numPr>
          <w:ilvl w:val="0"/>
          <w:numId w:val="9"/>
        </w:numPr>
        <w:tabs>
          <w:tab w:val="clear" w:pos="810"/>
          <w:tab w:val="left" w:pos="1080"/>
          <w:tab w:val="right" w:leader="underscore" w:pos="10066"/>
        </w:tabs>
        <w:spacing w:before="120"/>
        <w:ind w:left="1080" w:hanging="540"/>
      </w:pPr>
      <w:r w:rsidRPr="00AD77CE">
        <w:t>None of the above</w:t>
      </w:r>
    </w:p>
    <w:p w:rsidR="00363A4D" w:rsidP="00363A4D" w:rsidRDefault="00363A4D" w14:paraId="004086EC" w14:textId="77777777">
      <w:pPr>
        <w:numPr>
          <w:ilvl w:val="0"/>
          <w:numId w:val="0"/>
        </w:numPr>
        <w:tabs>
          <w:tab w:val="clear" w:pos="10080"/>
          <w:tab w:val="left" w:pos="540"/>
        </w:tabs>
        <w:ind w:left="1026"/>
        <w:rPr>
          <w:rStyle w:val="gotoChar"/>
        </w:rPr>
      </w:pPr>
      <w:r>
        <w:lastRenderedPageBreak/>
        <w:tab/>
      </w:r>
    </w:p>
    <w:p w:rsidR="00363A4D" w:rsidP="00363A4D" w:rsidRDefault="00363A4D" w14:paraId="4684C5F4" w14:textId="77777777">
      <w:pPr>
        <w:numPr>
          <w:ilvl w:val="0"/>
          <w:numId w:val="0"/>
        </w:numPr>
        <w:tabs>
          <w:tab w:val="left" w:pos="540"/>
        </w:tabs>
        <w:rPr>
          <w:rStyle w:val="gotoChar"/>
          <w:b w:val="0"/>
          <w:i w:val="0"/>
        </w:rPr>
      </w:pPr>
      <w:r>
        <w:rPr>
          <w:rStyle w:val="gotoChar"/>
          <w:b w:val="0"/>
          <w:i w:val="0"/>
        </w:rPr>
        <w:t>First Name: ____________________________________________________________________________</w:t>
      </w:r>
    </w:p>
    <w:p w:rsidR="00363A4D" w:rsidP="00363A4D" w:rsidRDefault="00363A4D" w14:paraId="6EAB00A6" w14:textId="77777777">
      <w:pPr>
        <w:pStyle w:val="A1"/>
        <w:numPr>
          <w:ilvl w:val="0"/>
          <w:numId w:val="0"/>
        </w:numPr>
      </w:pPr>
    </w:p>
    <w:p w:rsidR="00363A4D" w:rsidP="00363A4D" w:rsidRDefault="00363A4D" w14:paraId="3144D4D2" w14:textId="77777777">
      <w:pPr>
        <w:pStyle w:val="A1"/>
        <w:numPr>
          <w:ilvl w:val="0"/>
          <w:numId w:val="0"/>
        </w:numPr>
      </w:pPr>
      <w:r>
        <w:t xml:space="preserve">Last Name: </w:t>
      </w:r>
      <w:r>
        <w:tab/>
      </w:r>
      <w:r>
        <w:rPr>
          <w:rStyle w:val="gotoChar"/>
          <w:b w:val="0"/>
          <w:i w:val="0"/>
        </w:rPr>
        <w:t>____________________________________________________________________________</w:t>
      </w:r>
    </w:p>
    <w:p w:rsidR="00363A4D" w:rsidP="00363A4D" w:rsidRDefault="00363A4D" w14:paraId="38A54126" w14:textId="77777777">
      <w:pPr>
        <w:pStyle w:val="A1Sign"/>
        <w:ind w:left="0" w:firstLine="0"/>
      </w:pPr>
      <w:r>
        <w:t xml:space="preserve">E-mail address: </w:t>
      </w:r>
      <w:r>
        <w:tab/>
      </w:r>
    </w:p>
    <w:p w:rsidR="00363A4D" w:rsidP="00363A4D" w:rsidRDefault="00363A4D" w14:paraId="36C125DF" w14:textId="77777777">
      <w:pPr>
        <w:numPr>
          <w:ilvl w:val="0"/>
          <w:numId w:val="0"/>
        </w:numPr>
        <w:rPr>
          <w:sz w:val="20"/>
          <w:szCs w:val="20"/>
        </w:rPr>
      </w:pPr>
      <w:r>
        <w:rPr>
          <w:sz w:val="20"/>
          <w:szCs w:val="20"/>
        </w:rPr>
        <w:t>Date: ___ ___ ___ ___ — ___ ___ — ___ ___</w:t>
      </w:r>
    </w:p>
    <w:p w:rsidRPr="00CE3C03" w:rsidR="00363A4D" w:rsidP="00363A4D" w:rsidRDefault="00363A4D" w14:paraId="2AD6B866" w14:textId="77777777">
      <w:pPr>
        <w:numPr>
          <w:ilvl w:val="0"/>
          <w:numId w:val="0"/>
        </w:numPr>
        <w:tabs>
          <w:tab w:val="left" w:pos="1710"/>
          <w:tab w:val="left" w:pos="3060"/>
          <w:tab w:val="left" w:pos="4140"/>
        </w:tabs>
        <w:spacing w:before="120"/>
        <w:ind w:left="1022"/>
        <w:rPr>
          <w:b/>
          <w:i/>
        </w:rPr>
      </w:pPr>
      <w:r>
        <w:rPr>
          <w:rStyle w:val="gotoChar"/>
          <w:b w:val="0"/>
          <w:i w:val="0"/>
          <w:sz w:val="16"/>
          <w:szCs w:val="16"/>
        </w:rPr>
        <w:tab/>
      </w:r>
      <w:r w:rsidRPr="00734E76">
        <w:rPr>
          <w:rStyle w:val="gotoChar"/>
          <w:b w:val="0"/>
          <w:i w:val="0"/>
          <w:sz w:val="16"/>
          <w:szCs w:val="16"/>
        </w:rPr>
        <w:t xml:space="preserve">YYYY </w:t>
      </w:r>
      <w:r>
        <w:rPr>
          <w:rStyle w:val="gotoChar"/>
          <w:b w:val="0"/>
          <w:i w:val="0"/>
          <w:sz w:val="16"/>
          <w:szCs w:val="16"/>
        </w:rPr>
        <w:tab/>
      </w:r>
      <w:r w:rsidRPr="00734E76">
        <w:rPr>
          <w:rStyle w:val="gotoChar"/>
          <w:b w:val="0"/>
          <w:i w:val="0"/>
          <w:sz w:val="16"/>
          <w:szCs w:val="16"/>
        </w:rPr>
        <w:t xml:space="preserve">MM </w:t>
      </w:r>
      <w:r>
        <w:rPr>
          <w:rStyle w:val="gotoChar"/>
          <w:b w:val="0"/>
          <w:i w:val="0"/>
          <w:sz w:val="16"/>
          <w:szCs w:val="16"/>
        </w:rPr>
        <w:tab/>
      </w:r>
      <w:r w:rsidRPr="00734E76">
        <w:rPr>
          <w:rStyle w:val="gotoChar"/>
          <w:b w:val="0"/>
          <w:i w:val="0"/>
          <w:sz w:val="16"/>
          <w:szCs w:val="16"/>
        </w:rPr>
        <w:t>DD</w:t>
      </w:r>
    </w:p>
    <w:p w:rsidRPr="00E2211C" w:rsidR="00F34FB7" w:rsidP="00363A4D" w:rsidRDefault="00F34FB7" w14:paraId="0A6CF979" w14:textId="77777777">
      <w:pPr>
        <w:numPr>
          <w:ilvl w:val="0"/>
          <w:numId w:val="0"/>
        </w:numPr>
        <w:tabs>
          <w:tab w:val="left" w:pos="3060"/>
          <w:tab w:val="left" w:pos="4140"/>
        </w:tabs>
        <w:spacing w:before="120"/>
        <w:rPr>
          <w:sz w:val="16"/>
          <w:szCs w:val="16"/>
        </w:rPr>
      </w:pPr>
    </w:p>
    <w:sectPr w:rsidRPr="00E2211C" w:rsidR="00F34FB7" w:rsidSect="00615337">
      <w:headerReference w:type="default" r:id="rId14"/>
      <w:footerReference w:type="default" r:id="rId15"/>
      <w:headerReference w:type="first" r:id="rId16"/>
      <w:footerReference w:type="first" r:id="rId17"/>
      <w:pgSz w:w="12240" w:h="15840" w:code="1"/>
      <w:pgMar w:top="1170" w:right="1080" w:bottom="720" w:left="1080" w:header="108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23F42" w16cex:dateUtc="2020-08-27T19:18:00Z"/>
  <w16cex:commentExtensible w16cex:durableId="22F2428B" w16cex:dateUtc="2020-08-27T19:32:00Z"/>
  <w16cex:commentExtensible w16cex:durableId="22EF8C58" w16cex:dateUtc="2020-08-25T18:10:00Z"/>
  <w16cex:commentExtensible w16cex:durableId="22F242B5" w16cex:dateUtc="2020-08-27T19:33:00Z"/>
  <w16cex:commentExtensible w16cex:durableId="22EF9E7A" w16cex:dateUtc="2020-08-25T19:28:00Z"/>
  <w16cex:commentExtensible w16cex:durableId="231D6290" w16cex:dateUtc="2020-09-29T12:36:00Z"/>
  <w16cex:commentExtensible w16cex:durableId="23131547" w16cex:dateUtc="2020-09-21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0DD091" w16cid:durableId="22EF8C58"/>
  <w16cid:commentId w16cid:paraId="432FEBFA" w16cid:durableId="231D6290"/>
  <w16cid:commentId w16cid:paraId="39FE9189" w16cid:durableId="234516A4"/>
  <w16cid:commentId w16cid:paraId="38C506D3" w16cid:durableId="2346AA31"/>
  <w16cid:commentId w16cid:paraId="611E108B" w16cid:durableId="23455383"/>
  <w16cid:commentId w16cid:paraId="64A8DAD8" w16cid:durableId="231DAA2F"/>
  <w16cid:commentId w16cid:paraId="2ADB0A42" w16cid:durableId="23131547"/>
  <w16cid:commentId w16cid:paraId="3DDDAC98" w16cid:durableId="234516A8"/>
  <w16cid:commentId w16cid:paraId="21D12716" w16cid:durableId="2346AA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8C1AC" w14:textId="77777777" w:rsidR="00D95909" w:rsidRDefault="00D95909" w:rsidP="00223CE7">
      <w:r>
        <w:separator/>
      </w:r>
    </w:p>
    <w:p w14:paraId="6CCAD3CD" w14:textId="77777777" w:rsidR="00D95909" w:rsidRDefault="00D95909" w:rsidP="00223CE7"/>
  </w:endnote>
  <w:endnote w:type="continuationSeparator" w:id="0">
    <w:p w14:paraId="093A9165" w14:textId="77777777" w:rsidR="00D95909" w:rsidRDefault="00D95909" w:rsidP="00223CE7">
      <w:r>
        <w:continuationSeparator/>
      </w:r>
    </w:p>
    <w:p w14:paraId="26E882CB" w14:textId="77777777" w:rsidR="00D95909" w:rsidRDefault="00D95909" w:rsidP="00223C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0A2F3" w14:textId="5932A0D0" w:rsidR="00E0448E" w:rsidRPr="00FF5D96" w:rsidRDefault="00E0448E" w:rsidP="00FF5D96">
    <w:pPr>
      <w:pStyle w:val="Footer1"/>
      <w:rPr>
        <w:b/>
        <w:bCs/>
      </w:rPr>
    </w:pPr>
    <w:r w:rsidRPr="00FF5D96">
      <w:rPr>
        <w:b/>
        <w:bCs/>
      </w:rPr>
      <w:t xml:space="preserve">CIBMTR Form </w:t>
    </w:r>
    <w:r>
      <w:rPr>
        <w:b/>
        <w:bCs/>
        <w:color w:val="FF0000"/>
      </w:rPr>
      <w:t>2400</w:t>
    </w:r>
    <w:r w:rsidRPr="00FF5D96">
      <w:rPr>
        <w:b/>
        <w:bCs/>
        <w:color w:val="FF0000"/>
      </w:rPr>
      <w:t xml:space="preserve"> </w:t>
    </w:r>
    <w:r w:rsidRPr="00FF5D96">
      <w:rPr>
        <w:b/>
        <w:bCs/>
      </w:rPr>
      <w:t>R</w:t>
    </w:r>
    <w:r>
      <w:rPr>
        <w:b/>
        <w:bCs/>
        <w:color w:val="FF0000"/>
      </w:rPr>
      <w:t>8</w:t>
    </w:r>
    <w:r w:rsidRPr="00FF5D96">
      <w:rPr>
        <w:b/>
        <w:bCs/>
      </w:rPr>
      <w:t xml:space="preserve"> (</w:t>
    </w:r>
    <w:r w:rsidRPr="00FF5D96">
      <w:rPr>
        <w:b/>
        <w:bCs/>
      </w:rPr>
      <w:fldChar w:fldCharType="begin"/>
    </w:r>
    <w:r w:rsidRPr="00FF5D96">
      <w:rPr>
        <w:b/>
        <w:bCs/>
      </w:rPr>
      <w:instrText xml:space="preserve"> PAGE </w:instrText>
    </w:r>
    <w:r w:rsidRPr="00FF5D96">
      <w:rPr>
        <w:b/>
        <w:bCs/>
      </w:rPr>
      <w:fldChar w:fldCharType="separate"/>
    </w:r>
    <w:r w:rsidR="00D312DF">
      <w:rPr>
        <w:b/>
        <w:bCs/>
        <w:noProof/>
      </w:rPr>
      <w:t>20</w:t>
    </w:r>
    <w:r w:rsidRPr="00FF5D96">
      <w:rPr>
        <w:b/>
        <w:bCs/>
      </w:rPr>
      <w:fldChar w:fldCharType="end"/>
    </w:r>
    <w:r w:rsidRPr="00FF5D96">
      <w:rPr>
        <w:b/>
        <w:bCs/>
      </w:rPr>
      <w:t xml:space="preserve"> – </w:t>
    </w:r>
    <w:r w:rsidRPr="00FF5D96">
      <w:rPr>
        <w:b/>
        <w:bCs/>
      </w:rPr>
      <w:fldChar w:fldCharType="begin"/>
    </w:r>
    <w:r w:rsidRPr="00FF5D96">
      <w:rPr>
        <w:b/>
        <w:bCs/>
      </w:rPr>
      <w:instrText xml:space="preserve"> NUMPAGES  </w:instrText>
    </w:r>
    <w:r w:rsidRPr="00FF5D96">
      <w:rPr>
        <w:b/>
        <w:bCs/>
      </w:rPr>
      <w:fldChar w:fldCharType="separate"/>
    </w:r>
    <w:r w:rsidR="00D312DF">
      <w:rPr>
        <w:b/>
        <w:bCs/>
        <w:noProof/>
      </w:rPr>
      <w:t>25</w:t>
    </w:r>
    <w:r w:rsidRPr="00FF5D96">
      <w:rPr>
        <w:b/>
        <w:bCs/>
      </w:rPr>
      <w:fldChar w:fldCharType="end"/>
    </w:r>
    <w:r w:rsidRPr="00FF5D96">
      <w:rPr>
        <w:b/>
        <w:bCs/>
      </w:rPr>
      <w:t xml:space="preserve">)  Draft </w:t>
    </w:r>
    <w:r>
      <w:rPr>
        <w:b/>
        <w:bCs/>
        <w:color w:val="FF0000"/>
      </w:rPr>
      <w:t>29Sep2020</w:t>
    </w:r>
  </w:p>
  <w:p w14:paraId="28C8374B" w14:textId="77777777" w:rsidR="00E0448E" w:rsidRPr="00FF5D96" w:rsidRDefault="00E0448E" w:rsidP="00FF5D96">
    <w:pPr>
      <w:pStyle w:val="Footer1"/>
    </w:pPr>
    <w:r w:rsidRPr="00F27455">
      <w:t xml:space="preserve">Copyright </w:t>
    </w:r>
    <w:r w:rsidRPr="00FF5D96">
      <w:rPr>
        <w:vertAlign w:val="superscript"/>
      </w:rPr>
      <w:t>©</w:t>
    </w:r>
    <w:r w:rsidRPr="00F27455">
      <w:t xml:space="preserve"> 2007 National Marrow Donor Program and The Medical College of Wisconsin, Inc. All rights reserv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9AF58" w14:textId="7BE86F95" w:rsidR="00E0448E" w:rsidRPr="00FF5D96" w:rsidRDefault="00E0448E" w:rsidP="00F27455">
    <w:pPr>
      <w:pStyle w:val="Footer1"/>
      <w:rPr>
        <w:b/>
        <w:bCs/>
      </w:rPr>
    </w:pPr>
    <w:r w:rsidRPr="00FF5D96">
      <w:rPr>
        <w:b/>
        <w:bCs/>
      </w:rPr>
      <w:t xml:space="preserve">CIBMTR Form </w:t>
    </w:r>
    <w:r>
      <w:rPr>
        <w:b/>
        <w:bCs/>
        <w:color w:val="FF0000"/>
      </w:rPr>
      <w:t>2400</w:t>
    </w:r>
    <w:r w:rsidRPr="00FF5D96">
      <w:rPr>
        <w:b/>
        <w:bCs/>
        <w:color w:val="FF0000"/>
      </w:rPr>
      <w:t xml:space="preserve"> </w:t>
    </w:r>
    <w:r w:rsidRPr="00FF5D96">
      <w:rPr>
        <w:b/>
        <w:bCs/>
      </w:rPr>
      <w:t>R</w:t>
    </w:r>
    <w:r w:rsidRPr="00E54806">
      <w:rPr>
        <w:b/>
        <w:bCs/>
        <w:color w:val="FF0000"/>
      </w:rPr>
      <w:t>8</w:t>
    </w:r>
    <w:r w:rsidRPr="00FF5D96">
      <w:rPr>
        <w:b/>
        <w:bCs/>
      </w:rPr>
      <w:t xml:space="preserve"> (</w:t>
    </w:r>
    <w:r w:rsidRPr="00FF5D96">
      <w:rPr>
        <w:b/>
        <w:bCs/>
      </w:rPr>
      <w:fldChar w:fldCharType="begin"/>
    </w:r>
    <w:r w:rsidRPr="00FF5D96">
      <w:rPr>
        <w:b/>
        <w:bCs/>
      </w:rPr>
      <w:instrText xml:space="preserve"> PAGE </w:instrText>
    </w:r>
    <w:r w:rsidRPr="00FF5D96">
      <w:rPr>
        <w:b/>
        <w:bCs/>
      </w:rPr>
      <w:fldChar w:fldCharType="separate"/>
    </w:r>
    <w:r w:rsidR="00D312DF">
      <w:rPr>
        <w:b/>
        <w:bCs/>
        <w:noProof/>
      </w:rPr>
      <w:t>1</w:t>
    </w:r>
    <w:r w:rsidRPr="00FF5D96">
      <w:rPr>
        <w:b/>
        <w:bCs/>
      </w:rPr>
      <w:fldChar w:fldCharType="end"/>
    </w:r>
    <w:r w:rsidRPr="00FF5D96">
      <w:rPr>
        <w:b/>
        <w:bCs/>
      </w:rPr>
      <w:t xml:space="preserve"> – </w:t>
    </w:r>
    <w:r w:rsidRPr="00FF5D96">
      <w:rPr>
        <w:b/>
        <w:bCs/>
      </w:rPr>
      <w:fldChar w:fldCharType="begin"/>
    </w:r>
    <w:r w:rsidRPr="00FF5D96">
      <w:rPr>
        <w:b/>
        <w:bCs/>
      </w:rPr>
      <w:instrText xml:space="preserve"> NUMPAGES  </w:instrText>
    </w:r>
    <w:r w:rsidRPr="00FF5D96">
      <w:rPr>
        <w:b/>
        <w:bCs/>
      </w:rPr>
      <w:fldChar w:fldCharType="separate"/>
    </w:r>
    <w:r w:rsidR="00D312DF">
      <w:rPr>
        <w:b/>
        <w:bCs/>
        <w:noProof/>
      </w:rPr>
      <w:t>25</w:t>
    </w:r>
    <w:r w:rsidRPr="00FF5D96">
      <w:rPr>
        <w:b/>
        <w:bCs/>
      </w:rPr>
      <w:fldChar w:fldCharType="end"/>
    </w:r>
    <w:r w:rsidRPr="00FF5D96">
      <w:rPr>
        <w:b/>
        <w:bCs/>
      </w:rPr>
      <w:t xml:space="preserve">)  Draft </w:t>
    </w:r>
    <w:r>
      <w:rPr>
        <w:b/>
        <w:bCs/>
        <w:color w:val="FF0000"/>
      </w:rPr>
      <w:t>29Sep2020</w:t>
    </w:r>
  </w:p>
  <w:p w14:paraId="58A88D12" w14:textId="77777777" w:rsidR="00E0448E" w:rsidRPr="00F27455" w:rsidRDefault="00E0448E" w:rsidP="00F27455">
    <w:pPr>
      <w:pStyle w:val="Footer1"/>
    </w:pPr>
    <w:r w:rsidRPr="00F27455">
      <w:t xml:space="preserve">Copyright </w:t>
    </w:r>
    <w:r w:rsidRPr="00FF5D96">
      <w:rPr>
        <w:vertAlign w:val="superscript"/>
      </w:rPr>
      <w:t>©</w:t>
    </w:r>
    <w:r w:rsidRPr="00F27455">
      <w:t xml:space="preserve"> 2007 National Marrow Donor Program and The </w:t>
    </w:r>
    <w:smartTag w:uri="urn:schemas-microsoft-com:office:smarttags" w:element="place">
      <w:smartTag w:uri="urn:schemas-microsoft-com:office:smarttags" w:element="PlaceName">
        <w:r w:rsidRPr="00F27455">
          <w:t>Medical</w:t>
        </w:r>
      </w:smartTag>
      <w:r w:rsidRPr="00F27455">
        <w:t xml:space="preserve"> </w:t>
      </w:r>
      <w:smartTag w:uri="urn:schemas-microsoft-com:office:smarttags" w:element="PlaceType">
        <w:r w:rsidRPr="00F27455">
          <w:t>College</w:t>
        </w:r>
      </w:smartTag>
    </w:smartTag>
    <w:r w:rsidRPr="00F27455">
      <w:t xml:space="preserve"> of Wisconsin,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82B9F" w14:textId="77777777" w:rsidR="00D95909" w:rsidRDefault="00D95909" w:rsidP="00223CE7">
      <w:r>
        <w:separator/>
      </w:r>
    </w:p>
    <w:p w14:paraId="7BAE5763" w14:textId="77777777" w:rsidR="00D95909" w:rsidRDefault="00D95909" w:rsidP="00223CE7"/>
  </w:footnote>
  <w:footnote w:type="continuationSeparator" w:id="0">
    <w:p w14:paraId="50C0D3FD" w14:textId="77777777" w:rsidR="00D95909" w:rsidRDefault="00D95909" w:rsidP="00223CE7">
      <w:r>
        <w:continuationSeparator/>
      </w:r>
    </w:p>
    <w:p w14:paraId="10917192" w14:textId="77777777" w:rsidR="00D95909" w:rsidRDefault="00D95909" w:rsidP="00223CE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444BF" w14:textId="77777777" w:rsidR="00E0448E" w:rsidRDefault="00E0448E" w:rsidP="00653AA3">
    <w:pPr>
      <w:numPr>
        <w:ilvl w:val="0"/>
        <w:numId w:val="0"/>
      </w:numPr>
      <w:tabs>
        <w:tab w:val="clear" w:pos="10080"/>
      </w:tabs>
      <w:spacing w:before="0" w:after="0"/>
    </w:pPr>
    <w:r w:rsidRPr="00577C58">
      <w:t xml:space="preserve">CIBMTR </w:t>
    </w:r>
    <w:smartTag w:uri="urn:schemas-microsoft-com:office:smarttags" w:element="PlaceType">
      <w:r w:rsidRPr="00577C58">
        <w:t>Center</w:t>
      </w:r>
    </w:smartTag>
    <w:r w:rsidRPr="00577C58">
      <w:t xml:space="preserve"> Number: </w:t>
    </w:r>
    <w:r>
      <w:t>___ ___ ___ ___ ___</w:t>
    </w:r>
    <w:r>
      <w:tab/>
    </w:r>
    <w:r w:rsidRPr="00577C58">
      <w:t>CIBMTR Re</w:t>
    </w:r>
    <w:r>
      <w:t>search</w:t>
    </w:r>
    <w:r w:rsidRPr="00577C58">
      <w:t xml:space="preserve"> ID: </w:t>
    </w:r>
    <w:r>
      <w:t>___ ___ ___ ___ ___ ___ ___ ___ ___ ___</w:t>
    </w:r>
  </w:p>
  <w:p w14:paraId="0E1E44C2" w14:textId="77777777" w:rsidR="00E0448E" w:rsidRPr="009C04A3" w:rsidRDefault="00E0448E" w:rsidP="00653AA3">
    <w:pPr>
      <w:numPr>
        <w:ilvl w:val="0"/>
        <w:numId w:val="0"/>
      </w:numPr>
      <w:tabs>
        <w:tab w:val="clear" w:pos="10080"/>
      </w:tabs>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D53B1" w14:textId="43EF9395" w:rsidR="00E0448E" w:rsidRPr="00577C58" w:rsidRDefault="00E0448E" w:rsidP="00653AA3">
    <w:pPr>
      <w:numPr>
        <w:ilvl w:val="0"/>
        <w:numId w:val="0"/>
      </w:numPr>
      <w:tabs>
        <w:tab w:val="clear" w:pos="10080"/>
      </w:tabs>
      <w:spacing w:before="0" w:after="0" w:line="240" w:lineRule="auto"/>
    </w:pPr>
    <w:r>
      <w:rPr>
        <w:noProof/>
        <w:lang w:eastAsia="en-US"/>
      </w:rPr>
      <w:drawing>
        <wp:inline distT="0" distB="0" distL="0" distR="0" wp14:anchorId="1ED40915" wp14:editId="6EA28661">
          <wp:extent cx="2025015" cy="645160"/>
          <wp:effectExtent l="0" t="0" r="0" b="0"/>
          <wp:docPr id="2" name="Picture 0" descr="2014 Letter Header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2014 Letter Header CMYK.jpg"/>
                  <pic:cNvPicPr>
                    <a:picLocks noChangeAspect="1" noChangeArrowheads="1"/>
                  </pic:cNvPicPr>
                </pic:nvPicPr>
                <pic:blipFill>
                  <a:blip r:embed="rId1">
                    <a:extLst>
                      <a:ext uri="{28A0092B-C50C-407E-A947-70E740481C1C}">
                        <a14:useLocalDpi xmlns:a14="http://schemas.microsoft.com/office/drawing/2010/main" val="0"/>
                      </a:ext>
                    </a:extLst>
                  </a:blip>
                  <a:srcRect l="7529" t="37143" r="66470" b="22285"/>
                  <a:stretch>
                    <a:fillRect/>
                  </a:stretch>
                </pic:blipFill>
                <pic:spPr bwMode="auto">
                  <a:xfrm>
                    <a:off x="0" y="0"/>
                    <a:ext cx="2025015" cy="645160"/>
                  </a:xfrm>
                  <a:prstGeom prst="rect">
                    <a:avLst/>
                  </a:prstGeom>
                  <a:noFill/>
                  <a:ln>
                    <a:noFill/>
                  </a:ln>
                </pic:spPr>
              </pic:pic>
            </a:graphicData>
          </a:graphic>
        </wp:inline>
      </w:drawing>
    </w:r>
    <w:r>
      <w:rPr>
        <w:noProof/>
        <w:lang w:eastAsia="en-US"/>
      </w:rPr>
      <mc:AlternateContent>
        <mc:Choice Requires="wps">
          <w:drawing>
            <wp:inline distT="0" distB="0" distL="0" distR="0" wp14:anchorId="09FD3911" wp14:editId="5A066F7A">
              <wp:extent cx="4184650" cy="698500"/>
              <wp:effectExtent l="1270" t="3175" r="0" b="3175"/>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3E078" w14:textId="77777777" w:rsidR="00E0448E" w:rsidRPr="002E01A0" w:rsidRDefault="00E0448E" w:rsidP="0028410A">
                          <w:pPr>
                            <w:pStyle w:val="Title1"/>
                            <w:ind w:left="1710" w:right="20"/>
                          </w:pPr>
                          <w:r>
                            <w:t xml:space="preserve">   Pre</w:t>
                          </w:r>
                          <w:r w:rsidRPr="002E01A0">
                            <w:t>-Transplant Essential</w:t>
                          </w:r>
                          <w:r>
                            <w:t xml:space="preserve"> </w:t>
                          </w:r>
                          <w:r w:rsidRPr="002E01A0">
                            <w:t>Data</w:t>
                          </w:r>
                        </w:p>
                        <w:p w14:paraId="1F774AB7" w14:textId="77777777" w:rsidR="00E0448E" w:rsidRPr="001121C7" w:rsidRDefault="00E0448E" w:rsidP="0028410A">
                          <w:pPr>
                            <w:pStyle w:val="FormTitle"/>
                          </w:pPr>
                        </w:p>
                      </w:txbxContent>
                    </wps:txbx>
                    <wps:bodyPr rot="0" vert="horz" wrap="square" lIns="0" tIns="0" rIns="0" bIns="0" anchor="t" anchorCtr="0" upright="1">
                      <a:noAutofit/>
                    </wps:bodyPr>
                  </wps:wsp>
                </a:graphicData>
              </a:graphic>
            </wp:inline>
          </w:drawing>
        </mc:Choice>
        <mc:Fallback>
          <w:pict>
            <v:shapetype w14:anchorId="09FD3911" id="_x0000_t202" coordsize="21600,21600" o:spt="202" path="m,l,21600r21600,l21600,xe">
              <v:stroke joinstyle="miter"/>
              <v:path gradientshapeok="t" o:connecttype="rect"/>
            </v:shapetype>
            <v:shape id="Text Box 4" o:spid="_x0000_s1028" type="#_x0000_t202" style="width:329.5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" filled="f" stroked="f">
              <v:textbox inset="0,0,0,0">
                <w:txbxContent>
                  <w:p w14:paraId="5373E078" w14:textId="77777777" w:rsidR="00E0448E" w:rsidRPr="002E01A0" w:rsidRDefault="00E0448E" w:rsidP="0028410A">
                    <w:pPr>
                      <w:pStyle w:val="Title1"/>
                      <w:ind w:left="1710" w:right="20"/>
                    </w:pPr>
                    <w:r>
                      <w:t xml:space="preserve">   Pre</w:t>
                    </w:r>
                    <w:r w:rsidRPr="002E01A0">
                      <w:t>-Transplant Essential</w:t>
                    </w:r>
                    <w:r>
                      <w:t xml:space="preserve"> </w:t>
                    </w:r>
                    <w:r w:rsidRPr="002E01A0">
                      <w:t>Data</w:t>
                    </w:r>
                  </w:p>
                  <w:p w14:paraId="1F774AB7" w14:textId="77777777" w:rsidR="00E0448E" w:rsidRPr="001121C7" w:rsidRDefault="00E0448E" w:rsidP="0028410A">
                    <w:pPr>
                      <w:pStyle w:val="FormTitle"/>
                    </w:pPr>
                  </w:p>
                </w:txbxContent>
              </v:textbox>
              <w10:anchorlock/>
            </v:shape>
          </w:pict>
        </mc:Fallback>
      </mc:AlternateContent>
    </w:r>
    <w:r>
      <w:tab/>
    </w:r>
    <w:r>
      <w:tab/>
    </w:r>
  </w:p>
  <w:p w14:paraId="08808652" w14:textId="77777777" w:rsidR="00E0448E" w:rsidRDefault="00E0448E" w:rsidP="00653AA3">
    <w:pPr>
      <w:pStyle w:val="Header"/>
      <w:numPr>
        <w:ilvl w:val="0"/>
        <w:numId w:val="0"/>
      </w:numPr>
      <w:tabs>
        <w:tab w:val="clear" w:pos="4680"/>
        <w:tab w:val="clear" w:pos="9360"/>
        <w:tab w:val="clear" w:pos="10080"/>
      </w:tabs>
      <w:spacing w:before="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86636A0"/>
    <w:lvl w:ilvl="0">
      <w:start w:val="1"/>
      <w:numFmt w:val="bullet"/>
      <w:pStyle w:val="question1"/>
      <w:lvlText w:val=""/>
      <w:lvlJc w:val="left"/>
      <w:pPr>
        <w:tabs>
          <w:tab w:val="num" w:pos="360"/>
        </w:tabs>
        <w:ind w:left="360" w:hanging="360"/>
      </w:pPr>
      <w:rPr>
        <w:rFonts w:ascii="Symbol" w:hAnsi="Symbol" w:hint="default"/>
      </w:rPr>
    </w:lvl>
  </w:abstractNum>
  <w:abstractNum w:abstractNumId="1" w15:restartNumberingAfterBreak="0">
    <w:nsid w:val="2601340F"/>
    <w:multiLevelType w:val="hybridMultilevel"/>
    <w:tmpl w:val="04FEC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774E80"/>
    <w:multiLevelType w:val="hybridMultilevel"/>
    <w:tmpl w:val="3C5C1C88"/>
    <w:lvl w:ilvl="0" w:tplc="D30E462C">
      <w:start w:val="161"/>
      <w:numFmt w:val="decimal"/>
      <w:pStyle w:val="question0"/>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00287B"/>
    <w:multiLevelType w:val="hybridMultilevel"/>
    <w:tmpl w:val="E0E8C46E"/>
    <w:lvl w:ilvl="0" w:tplc="50565E12">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1B5779C"/>
    <w:multiLevelType w:val="hybridMultilevel"/>
    <w:tmpl w:val="01C8BCEE"/>
    <w:lvl w:ilvl="0" w:tplc="355ED86A">
      <w:start w:val="162"/>
      <w:numFmt w:val="decimal"/>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516BC9"/>
    <w:multiLevelType w:val="hybridMultilevel"/>
    <w:tmpl w:val="6FF8F3E6"/>
    <w:lvl w:ilvl="0" w:tplc="C9927C70">
      <w:start w:val="348"/>
      <w:numFmt w:val="decimal"/>
      <w:pStyle w:val="question000"/>
      <w:lvlText w:val="%1."/>
      <w:lvlJc w:val="left"/>
      <w:pPr>
        <w:ind w:left="1025" w:hanging="360"/>
      </w:pPr>
      <w:rPr>
        <w:rFonts w:hint="default"/>
      </w:rPr>
    </w:lvl>
    <w:lvl w:ilvl="1" w:tplc="04090019">
      <w:start w:val="1"/>
      <w:numFmt w:val="lowerLetter"/>
      <w:lvlText w:val="%2."/>
      <w:lvlJc w:val="left"/>
      <w:pPr>
        <w:ind w:left="1745" w:hanging="360"/>
      </w:pPr>
    </w:lvl>
    <w:lvl w:ilvl="2" w:tplc="0409001B" w:tentative="1">
      <w:start w:val="1"/>
      <w:numFmt w:val="lowerRoman"/>
      <w:lvlText w:val="%3."/>
      <w:lvlJc w:val="right"/>
      <w:pPr>
        <w:ind w:left="2465" w:hanging="180"/>
      </w:pPr>
    </w:lvl>
    <w:lvl w:ilvl="3" w:tplc="0409000F" w:tentative="1">
      <w:start w:val="1"/>
      <w:numFmt w:val="decimal"/>
      <w:lvlText w:val="%4."/>
      <w:lvlJc w:val="left"/>
      <w:pPr>
        <w:ind w:left="3185" w:hanging="360"/>
      </w:pPr>
    </w:lvl>
    <w:lvl w:ilvl="4" w:tplc="04090019" w:tentative="1">
      <w:start w:val="1"/>
      <w:numFmt w:val="lowerLetter"/>
      <w:lvlText w:val="%5."/>
      <w:lvlJc w:val="left"/>
      <w:pPr>
        <w:ind w:left="3905" w:hanging="360"/>
      </w:pPr>
    </w:lvl>
    <w:lvl w:ilvl="5" w:tplc="0409001B" w:tentative="1">
      <w:start w:val="1"/>
      <w:numFmt w:val="lowerRoman"/>
      <w:lvlText w:val="%6."/>
      <w:lvlJc w:val="right"/>
      <w:pPr>
        <w:ind w:left="4625" w:hanging="180"/>
      </w:pPr>
    </w:lvl>
    <w:lvl w:ilvl="6" w:tplc="0409000F" w:tentative="1">
      <w:start w:val="1"/>
      <w:numFmt w:val="decimal"/>
      <w:lvlText w:val="%7."/>
      <w:lvlJc w:val="left"/>
      <w:pPr>
        <w:ind w:left="5345" w:hanging="360"/>
      </w:pPr>
    </w:lvl>
    <w:lvl w:ilvl="7" w:tplc="04090019" w:tentative="1">
      <w:start w:val="1"/>
      <w:numFmt w:val="lowerLetter"/>
      <w:lvlText w:val="%8."/>
      <w:lvlJc w:val="left"/>
      <w:pPr>
        <w:ind w:left="6065" w:hanging="360"/>
      </w:pPr>
    </w:lvl>
    <w:lvl w:ilvl="8" w:tplc="0409001B" w:tentative="1">
      <w:start w:val="1"/>
      <w:numFmt w:val="lowerRoman"/>
      <w:lvlText w:val="%9."/>
      <w:lvlJc w:val="right"/>
      <w:pPr>
        <w:ind w:left="6785" w:hanging="180"/>
      </w:pPr>
    </w:lvl>
  </w:abstractNum>
  <w:abstractNum w:abstractNumId="6" w15:restartNumberingAfterBreak="0">
    <w:nsid w:val="53ED7C42"/>
    <w:multiLevelType w:val="hybridMultilevel"/>
    <w:tmpl w:val="464418CC"/>
    <w:lvl w:ilvl="0" w:tplc="A9DCC9C4">
      <w:start w:val="1"/>
      <w:numFmt w:val="bullet"/>
      <w:lvlText w:val=""/>
      <w:lvlJc w:val="left"/>
      <w:pPr>
        <w:ind w:left="1260" w:hanging="360"/>
      </w:pPr>
      <w:rPr>
        <w:rFonts w:ascii="Wingdings" w:hAnsi="Wingdings" w:hint="default"/>
        <w:b w:val="0"/>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57964C79"/>
    <w:multiLevelType w:val="hybridMultilevel"/>
    <w:tmpl w:val="E3828D56"/>
    <w:lvl w:ilvl="0" w:tplc="9004685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EF7CA8"/>
    <w:multiLevelType w:val="hybridMultilevel"/>
    <w:tmpl w:val="39D895D2"/>
    <w:lvl w:ilvl="0" w:tplc="464C6596">
      <w:start w:val="1"/>
      <w:numFmt w:val="decimal"/>
      <w:pStyle w:val="Q1"/>
      <w:lvlText w:val="%1."/>
      <w:lvlJc w:val="left"/>
      <w:pPr>
        <w:tabs>
          <w:tab w:val="num" w:pos="2376"/>
        </w:tabs>
        <w:ind w:left="23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D970349"/>
    <w:multiLevelType w:val="hybridMultilevel"/>
    <w:tmpl w:val="8EEEE678"/>
    <w:lvl w:ilvl="0" w:tplc="4ACCCCDC">
      <w:start w:val="1"/>
      <w:numFmt w:val="bullet"/>
      <w:pStyle w:val="A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EF4AD1"/>
    <w:multiLevelType w:val="hybridMultilevel"/>
    <w:tmpl w:val="F2B6EA12"/>
    <w:lvl w:ilvl="0" w:tplc="807A595E">
      <w:start w:val="1"/>
      <w:numFmt w:val="decimal"/>
      <w:pStyle w:val="Normal"/>
      <w:lvlText w:val="%1."/>
      <w:lvlJc w:val="left"/>
      <w:pPr>
        <w:tabs>
          <w:tab w:val="num" w:pos="1584"/>
        </w:tabs>
        <w:ind w:left="1584" w:hanging="576"/>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2448"/>
        </w:tabs>
        <w:ind w:left="2448" w:hanging="360"/>
      </w:pPr>
    </w:lvl>
    <w:lvl w:ilvl="2" w:tplc="0409001B">
      <w:start w:val="1"/>
      <w:numFmt w:val="lowerRoman"/>
      <w:lvlText w:val="%3."/>
      <w:lvlJc w:val="right"/>
      <w:pPr>
        <w:tabs>
          <w:tab w:val="num" w:pos="3168"/>
        </w:tabs>
        <w:ind w:left="3168" w:hanging="180"/>
      </w:pPr>
    </w:lvl>
    <w:lvl w:ilvl="3" w:tplc="0409000F">
      <w:start w:val="1"/>
      <w:numFmt w:val="decimal"/>
      <w:lvlText w:val="%4."/>
      <w:lvlJc w:val="left"/>
      <w:pPr>
        <w:tabs>
          <w:tab w:val="num" w:pos="3888"/>
        </w:tabs>
        <w:ind w:left="3888" w:hanging="360"/>
      </w:pPr>
    </w:lvl>
    <w:lvl w:ilvl="4" w:tplc="04090019">
      <w:start w:val="1"/>
      <w:numFmt w:val="lowerLetter"/>
      <w:lvlText w:val="%5."/>
      <w:lvlJc w:val="left"/>
      <w:pPr>
        <w:tabs>
          <w:tab w:val="num" w:pos="4608"/>
        </w:tabs>
        <w:ind w:left="4608" w:hanging="360"/>
      </w:pPr>
    </w:lvl>
    <w:lvl w:ilvl="5" w:tplc="0409001B">
      <w:start w:val="1"/>
      <w:numFmt w:val="lowerRoman"/>
      <w:lvlText w:val="%6."/>
      <w:lvlJc w:val="right"/>
      <w:pPr>
        <w:tabs>
          <w:tab w:val="num" w:pos="5328"/>
        </w:tabs>
        <w:ind w:left="5328" w:hanging="180"/>
      </w:pPr>
    </w:lvl>
    <w:lvl w:ilvl="6" w:tplc="0409000F" w:tentative="1">
      <w:start w:val="1"/>
      <w:numFmt w:val="decimal"/>
      <w:lvlText w:val="%7."/>
      <w:lvlJc w:val="left"/>
      <w:pPr>
        <w:tabs>
          <w:tab w:val="num" w:pos="6048"/>
        </w:tabs>
        <w:ind w:left="6048" w:hanging="360"/>
      </w:pPr>
    </w:lvl>
    <w:lvl w:ilvl="7" w:tplc="04090019" w:tentative="1">
      <w:start w:val="1"/>
      <w:numFmt w:val="lowerLetter"/>
      <w:lvlText w:val="%8."/>
      <w:lvlJc w:val="left"/>
      <w:pPr>
        <w:tabs>
          <w:tab w:val="num" w:pos="6768"/>
        </w:tabs>
        <w:ind w:left="6768" w:hanging="360"/>
      </w:pPr>
    </w:lvl>
    <w:lvl w:ilvl="8" w:tplc="0409001B" w:tentative="1">
      <w:start w:val="1"/>
      <w:numFmt w:val="lowerRoman"/>
      <w:lvlText w:val="%9."/>
      <w:lvlJc w:val="right"/>
      <w:pPr>
        <w:tabs>
          <w:tab w:val="num" w:pos="7488"/>
        </w:tabs>
        <w:ind w:left="7488" w:hanging="180"/>
      </w:pPr>
    </w:lvl>
  </w:abstractNum>
  <w:num w:numId="1">
    <w:abstractNumId w:val="10"/>
  </w:num>
  <w:num w:numId="2">
    <w:abstractNumId w:val="8"/>
  </w:num>
  <w:num w:numId="3">
    <w:abstractNumId w:val="9"/>
  </w:num>
  <w:num w:numId="4">
    <w:abstractNumId w:val="2"/>
  </w:num>
  <w:num w:numId="5">
    <w:abstractNumId w:val="0"/>
  </w:num>
  <w:num w:numId="6">
    <w:abstractNumId w:val="4"/>
  </w:num>
  <w:num w:numId="7">
    <w:abstractNumId w:val="5"/>
  </w:num>
  <w:num w:numId="8">
    <w:abstractNumId w:val="3"/>
  </w:num>
  <w:num w:numId="9">
    <w:abstractNumId w:val="6"/>
  </w:num>
  <w:num w:numId="10">
    <w:abstractNumId w:val="7"/>
  </w:num>
  <w:num w:numId="11">
    <w:abstractNumId w:val="1"/>
  </w:num>
  <w:num w:numId="12">
    <w:abstractNumId w:val="10"/>
    <w:lvlOverride w:ilvl="0">
      <w:startOverride w:val="60"/>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95"/>
  <w:drawingGridVerticalSpacing w:val="144"/>
  <w:displayHorizontalDrawingGridEvery w:val="2"/>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a3tDQ1MzY3trRU0lEKTi0uzszPAykwqgUAPINHyiwAAAA="/>
  </w:docVars>
  <w:rsids>
    <w:rsidRoot w:val="00E32509"/>
    <w:rsid w:val="000012B6"/>
    <w:rsid w:val="00002376"/>
    <w:rsid w:val="000050D9"/>
    <w:rsid w:val="000126E8"/>
    <w:rsid w:val="00013374"/>
    <w:rsid w:val="00031023"/>
    <w:rsid w:val="000354E4"/>
    <w:rsid w:val="0003659C"/>
    <w:rsid w:val="00036CA0"/>
    <w:rsid w:val="000400D4"/>
    <w:rsid w:val="0004039E"/>
    <w:rsid w:val="00040BE7"/>
    <w:rsid w:val="000439CF"/>
    <w:rsid w:val="0005360B"/>
    <w:rsid w:val="000604C6"/>
    <w:rsid w:val="000671A7"/>
    <w:rsid w:val="000704A2"/>
    <w:rsid w:val="000713D3"/>
    <w:rsid w:val="00071404"/>
    <w:rsid w:val="00071A58"/>
    <w:rsid w:val="000737E4"/>
    <w:rsid w:val="00076C2C"/>
    <w:rsid w:val="00077F80"/>
    <w:rsid w:val="0008287A"/>
    <w:rsid w:val="000879BC"/>
    <w:rsid w:val="0009005C"/>
    <w:rsid w:val="00095777"/>
    <w:rsid w:val="00095E18"/>
    <w:rsid w:val="000B3D8B"/>
    <w:rsid w:val="000C511E"/>
    <w:rsid w:val="000D7468"/>
    <w:rsid w:val="000F12AC"/>
    <w:rsid w:val="000F1A0C"/>
    <w:rsid w:val="000F1EEF"/>
    <w:rsid w:val="000F470A"/>
    <w:rsid w:val="00102C81"/>
    <w:rsid w:val="001039D8"/>
    <w:rsid w:val="001066CB"/>
    <w:rsid w:val="00107A4D"/>
    <w:rsid w:val="001121C7"/>
    <w:rsid w:val="00114CCA"/>
    <w:rsid w:val="00120FDF"/>
    <w:rsid w:val="001225EA"/>
    <w:rsid w:val="001252D5"/>
    <w:rsid w:val="00125335"/>
    <w:rsid w:val="00127493"/>
    <w:rsid w:val="00127F67"/>
    <w:rsid w:val="00133C69"/>
    <w:rsid w:val="0013567C"/>
    <w:rsid w:val="0014107C"/>
    <w:rsid w:val="001444CC"/>
    <w:rsid w:val="001466AD"/>
    <w:rsid w:val="00146D02"/>
    <w:rsid w:val="00151F8A"/>
    <w:rsid w:val="001532B3"/>
    <w:rsid w:val="001610CD"/>
    <w:rsid w:val="00166BC0"/>
    <w:rsid w:val="00174D57"/>
    <w:rsid w:val="0017619D"/>
    <w:rsid w:val="00180C6D"/>
    <w:rsid w:val="001836D0"/>
    <w:rsid w:val="001858D9"/>
    <w:rsid w:val="00187BE3"/>
    <w:rsid w:val="00196916"/>
    <w:rsid w:val="00197615"/>
    <w:rsid w:val="001A0614"/>
    <w:rsid w:val="001A24B2"/>
    <w:rsid w:val="001A3A6D"/>
    <w:rsid w:val="001A425E"/>
    <w:rsid w:val="001A482A"/>
    <w:rsid w:val="001A557F"/>
    <w:rsid w:val="001B314C"/>
    <w:rsid w:val="001B566B"/>
    <w:rsid w:val="001B6160"/>
    <w:rsid w:val="001C0699"/>
    <w:rsid w:val="001C723A"/>
    <w:rsid w:val="001D083B"/>
    <w:rsid w:val="001D23F5"/>
    <w:rsid w:val="001D2645"/>
    <w:rsid w:val="001E5673"/>
    <w:rsid w:val="001E5F2B"/>
    <w:rsid w:val="001F2764"/>
    <w:rsid w:val="001F59C5"/>
    <w:rsid w:val="00204CEE"/>
    <w:rsid w:val="00210057"/>
    <w:rsid w:val="002161E1"/>
    <w:rsid w:val="00222FA7"/>
    <w:rsid w:val="00223CE7"/>
    <w:rsid w:val="0022784C"/>
    <w:rsid w:val="00231C85"/>
    <w:rsid w:val="00237DF5"/>
    <w:rsid w:val="00245CDF"/>
    <w:rsid w:val="00247CAD"/>
    <w:rsid w:val="0025162E"/>
    <w:rsid w:val="00255A48"/>
    <w:rsid w:val="00256D2E"/>
    <w:rsid w:val="00260419"/>
    <w:rsid w:val="00260487"/>
    <w:rsid w:val="00260AFF"/>
    <w:rsid w:val="00264BF5"/>
    <w:rsid w:val="00264EE5"/>
    <w:rsid w:val="002653A2"/>
    <w:rsid w:val="00271978"/>
    <w:rsid w:val="0027387E"/>
    <w:rsid w:val="00277A19"/>
    <w:rsid w:val="00277ACD"/>
    <w:rsid w:val="00282FD9"/>
    <w:rsid w:val="00283925"/>
    <w:rsid w:val="0028410A"/>
    <w:rsid w:val="00286531"/>
    <w:rsid w:val="00286849"/>
    <w:rsid w:val="002A44B5"/>
    <w:rsid w:val="002A4C1E"/>
    <w:rsid w:val="002A532E"/>
    <w:rsid w:val="002A6255"/>
    <w:rsid w:val="002B0443"/>
    <w:rsid w:val="002B0D58"/>
    <w:rsid w:val="002B52F5"/>
    <w:rsid w:val="002B666A"/>
    <w:rsid w:val="002B793F"/>
    <w:rsid w:val="002C1EBE"/>
    <w:rsid w:val="002C70C6"/>
    <w:rsid w:val="002C7184"/>
    <w:rsid w:val="002D064B"/>
    <w:rsid w:val="002D2924"/>
    <w:rsid w:val="002E3158"/>
    <w:rsid w:val="002F5DC3"/>
    <w:rsid w:val="003007F1"/>
    <w:rsid w:val="00300C59"/>
    <w:rsid w:val="00306ED1"/>
    <w:rsid w:val="00306F45"/>
    <w:rsid w:val="00310ACF"/>
    <w:rsid w:val="00314D36"/>
    <w:rsid w:val="00327904"/>
    <w:rsid w:val="0033232E"/>
    <w:rsid w:val="0033566F"/>
    <w:rsid w:val="00340882"/>
    <w:rsid w:val="00343EEB"/>
    <w:rsid w:val="003456CE"/>
    <w:rsid w:val="003479ED"/>
    <w:rsid w:val="00353292"/>
    <w:rsid w:val="003603FE"/>
    <w:rsid w:val="00363A4D"/>
    <w:rsid w:val="003664AB"/>
    <w:rsid w:val="00370709"/>
    <w:rsid w:val="003708D5"/>
    <w:rsid w:val="00373B0A"/>
    <w:rsid w:val="0037549B"/>
    <w:rsid w:val="00375C9F"/>
    <w:rsid w:val="003773BD"/>
    <w:rsid w:val="0038022A"/>
    <w:rsid w:val="00381AA0"/>
    <w:rsid w:val="00382273"/>
    <w:rsid w:val="00384E7B"/>
    <w:rsid w:val="003909B3"/>
    <w:rsid w:val="0039687C"/>
    <w:rsid w:val="00396F73"/>
    <w:rsid w:val="003A2042"/>
    <w:rsid w:val="003A7338"/>
    <w:rsid w:val="003B540F"/>
    <w:rsid w:val="003B66AB"/>
    <w:rsid w:val="003C2725"/>
    <w:rsid w:val="003C69DA"/>
    <w:rsid w:val="003D4FE4"/>
    <w:rsid w:val="003D6191"/>
    <w:rsid w:val="003D7DB6"/>
    <w:rsid w:val="003E0881"/>
    <w:rsid w:val="003E329F"/>
    <w:rsid w:val="003E5C6A"/>
    <w:rsid w:val="003F64DA"/>
    <w:rsid w:val="003F677D"/>
    <w:rsid w:val="003F7080"/>
    <w:rsid w:val="00400F1C"/>
    <w:rsid w:val="004039A0"/>
    <w:rsid w:val="00405B9E"/>
    <w:rsid w:val="00420CED"/>
    <w:rsid w:val="004249AE"/>
    <w:rsid w:val="004413D7"/>
    <w:rsid w:val="004509E4"/>
    <w:rsid w:val="0045314B"/>
    <w:rsid w:val="00453905"/>
    <w:rsid w:val="00456117"/>
    <w:rsid w:val="004561BD"/>
    <w:rsid w:val="00457FFE"/>
    <w:rsid w:val="00461418"/>
    <w:rsid w:val="00461D82"/>
    <w:rsid w:val="004634C0"/>
    <w:rsid w:val="0046452E"/>
    <w:rsid w:val="00464E2E"/>
    <w:rsid w:val="00472A89"/>
    <w:rsid w:val="00474C1E"/>
    <w:rsid w:val="0047718B"/>
    <w:rsid w:val="00496088"/>
    <w:rsid w:val="00496BED"/>
    <w:rsid w:val="004A0CD4"/>
    <w:rsid w:val="004A4DB8"/>
    <w:rsid w:val="004A5E44"/>
    <w:rsid w:val="004B1EE8"/>
    <w:rsid w:val="004B2743"/>
    <w:rsid w:val="004B2D76"/>
    <w:rsid w:val="004B2E8F"/>
    <w:rsid w:val="004B5D96"/>
    <w:rsid w:val="004B622C"/>
    <w:rsid w:val="004C2CCA"/>
    <w:rsid w:val="004C3247"/>
    <w:rsid w:val="004C489F"/>
    <w:rsid w:val="004C7B80"/>
    <w:rsid w:val="004D676D"/>
    <w:rsid w:val="004D6E5F"/>
    <w:rsid w:val="004E0039"/>
    <w:rsid w:val="004E0D1C"/>
    <w:rsid w:val="004E4094"/>
    <w:rsid w:val="004E644E"/>
    <w:rsid w:val="004E6532"/>
    <w:rsid w:val="004F10D9"/>
    <w:rsid w:val="004F1F4C"/>
    <w:rsid w:val="004F2120"/>
    <w:rsid w:val="004F582F"/>
    <w:rsid w:val="004F7BB1"/>
    <w:rsid w:val="00500737"/>
    <w:rsid w:val="00500B24"/>
    <w:rsid w:val="00501F57"/>
    <w:rsid w:val="00505F6F"/>
    <w:rsid w:val="00514A99"/>
    <w:rsid w:val="0051591B"/>
    <w:rsid w:val="0052151D"/>
    <w:rsid w:val="005237E8"/>
    <w:rsid w:val="0053291C"/>
    <w:rsid w:val="005337A6"/>
    <w:rsid w:val="00537FC0"/>
    <w:rsid w:val="00540486"/>
    <w:rsid w:val="0054188B"/>
    <w:rsid w:val="00543313"/>
    <w:rsid w:val="00545897"/>
    <w:rsid w:val="00551FBC"/>
    <w:rsid w:val="005533B4"/>
    <w:rsid w:val="005563AA"/>
    <w:rsid w:val="0055749E"/>
    <w:rsid w:val="0056008C"/>
    <w:rsid w:val="00561666"/>
    <w:rsid w:val="00577C58"/>
    <w:rsid w:val="00582D88"/>
    <w:rsid w:val="005836A0"/>
    <w:rsid w:val="00584B5A"/>
    <w:rsid w:val="00585AA5"/>
    <w:rsid w:val="00586698"/>
    <w:rsid w:val="00586EF8"/>
    <w:rsid w:val="005933A4"/>
    <w:rsid w:val="005B2A97"/>
    <w:rsid w:val="005B6443"/>
    <w:rsid w:val="005C051E"/>
    <w:rsid w:val="005C168D"/>
    <w:rsid w:val="005C399E"/>
    <w:rsid w:val="005C3DDE"/>
    <w:rsid w:val="005C7E04"/>
    <w:rsid w:val="005D1400"/>
    <w:rsid w:val="005D321C"/>
    <w:rsid w:val="005D3587"/>
    <w:rsid w:val="005D399C"/>
    <w:rsid w:val="005D4F70"/>
    <w:rsid w:val="005D7E2B"/>
    <w:rsid w:val="005E3BF7"/>
    <w:rsid w:val="005E4545"/>
    <w:rsid w:val="005E797F"/>
    <w:rsid w:val="005F13E9"/>
    <w:rsid w:val="005F5019"/>
    <w:rsid w:val="005F630D"/>
    <w:rsid w:val="005F6C06"/>
    <w:rsid w:val="006067F6"/>
    <w:rsid w:val="006075B3"/>
    <w:rsid w:val="00607C0B"/>
    <w:rsid w:val="00612F74"/>
    <w:rsid w:val="00614650"/>
    <w:rsid w:val="00614C57"/>
    <w:rsid w:val="00615337"/>
    <w:rsid w:val="00616E07"/>
    <w:rsid w:val="00620FE0"/>
    <w:rsid w:val="00621F58"/>
    <w:rsid w:val="00626785"/>
    <w:rsid w:val="00630AD0"/>
    <w:rsid w:val="00633973"/>
    <w:rsid w:val="00634037"/>
    <w:rsid w:val="0063600C"/>
    <w:rsid w:val="00646F03"/>
    <w:rsid w:val="006501DA"/>
    <w:rsid w:val="00653AA3"/>
    <w:rsid w:val="0065684B"/>
    <w:rsid w:val="00657568"/>
    <w:rsid w:val="00661E29"/>
    <w:rsid w:val="00666E4E"/>
    <w:rsid w:val="00670849"/>
    <w:rsid w:val="00673CFF"/>
    <w:rsid w:val="0067591F"/>
    <w:rsid w:val="00676E55"/>
    <w:rsid w:val="0068132E"/>
    <w:rsid w:val="006837C2"/>
    <w:rsid w:val="00685227"/>
    <w:rsid w:val="00686957"/>
    <w:rsid w:val="0068762B"/>
    <w:rsid w:val="00690353"/>
    <w:rsid w:val="00692A08"/>
    <w:rsid w:val="00695BFF"/>
    <w:rsid w:val="006A4848"/>
    <w:rsid w:val="006B220E"/>
    <w:rsid w:val="006B222A"/>
    <w:rsid w:val="006B63EA"/>
    <w:rsid w:val="006C245D"/>
    <w:rsid w:val="006C2BA8"/>
    <w:rsid w:val="006D127D"/>
    <w:rsid w:val="006D1F7D"/>
    <w:rsid w:val="006D2231"/>
    <w:rsid w:val="006D2360"/>
    <w:rsid w:val="006D7433"/>
    <w:rsid w:val="006E3113"/>
    <w:rsid w:val="006E37C3"/>
    <w:rsid w:val="006F059D"/>
    <w:rsid w:val="006F100F"/>
    <w:rsid w:val="006F17FE"/>
    <w:rsid w:val="00700601"/>
    <w:rsid w:val="0070379A"/>
    <w:rsid w:val="00714542"/>
    <w:rsid w:val="007179D0"/>
    <w:rsid w:val="00721659"/>
    <w:rsid w:val="00721693"/>
    <w:rsid w:val="0072353A"/>
    <w:rsid w:val="00723C9C"/>
    <w:rsid w:val="00725A9D"/>
    <w:rsid w:val="007262FB"/>
    <w:rsid w:val="00727521"/>
    <w:rsid w:val="00727B8D"/>
    <w:rsid w:val="00727E32"/>
    <w:rsid w:val="00731BFF"/>
    <w:rsid w:val="007328FF"/>
    <w:rsid w:val="00733213"/>
    <w:rsid w:val="00741133"/>
    <w:rsid w:val="0074480C"/>
    <w:rsid w:val="00745200"/>
    <w:rsid w:val="007537D7"/>
    <w:rsid w:val="00760263"/>
    <w:rsid w:val="007648D1"/>
    <w:rsid w:val="00766D2F"/>
    <w:rsid w:val="00770892"/>
    <w:rsid w:val="00772889"/>
    <w:rsid w:val="00777C8C"/>
    <w:rsid w:val="00780A3C"/>
    <w:rsid w:val="007834BE"/>
    <w:rsid w:val="007856B5"/>
    <w:rsid w:val="00791C85"/>
    <w:rsid w:val="00795B69"/>
    <w:rsid w:val="00796036"/>
    <w:rsid w:val="007962E1"/>
    <w:rsid w:val="0079747A"/>
    <w:rsid w:val="007A1AF6"/>
    <w:rsid w:val="007A654B"/>
    <w:rsid w:val="007B1BF1"/>
    <w:rsid w:val="007C2FFA"/>
    <w:rsid w:val="007D1C2E"/>
    <w:rsid w:val="007D26DA"/>
    <w:rsid w:val="007D5BAA"/>
    <w:rsid w:val="007D607E"/>
    <w:rsid w:val="007D6B9D"/>
    <w:rsid w:val="007E0773"/>
    <w:rsid w:val="007E2688"/>
    <w:rsid w:val="007E2DB2"/>
    <w:rsid w:val="007E399E"/>
    <w:rsid w:val="007E5B80"/>
    <w:rsid w:val="007E6797"/>
    <w:rsid w:val="007E6BF5"/>
    <w:rsid w:val="007F01E4"/>
    <w:rsid w:val="0080503F"/>
    <w:rsid w:val="0080607E"/>
    <w:rsid w:val="0080713C"/>
    <w:rsid w:val="00810B43"/>
    <w:rsid w:val="00812404"/>
    <w:rsid w:val="008140C9"/>
    <w:rsid w:val="0081622D"/>
    <w:rsid w:val="00820E0A"/>
    <w:rsid w:val="00821051"/>
    <w:rsid w:val="00824D45"/>
    <w:rsid w:val="00826261"/>
    <w:rsid w:val="0082780A"/>
    <w:rsid w:val="00831E8F"/>
    <w:rsid w:val="008351A2"/>
    <w:rsid w:val="008358BC"/>
    <w:rsid w:val="00837FAD"/>
    <w:rsid w:val="008402BF"/>
    <w:rsid w:val="00843E20"/>
    <w:rsid w:val="00844CFE"/>
    <w:rsid w:val="00846DDF"/>
    <w:rsid w:val="008512B1"/>
    <w:rsid w:val="00856359"/>
    <w:rsid w:val="008603B5"/>
    <w:rsid w:val="008605E0"/>
    <w:rsid w:val="0086068C"/>
    <w:rsid w:val="0086175E"/>
    <w:rsid w:val="008639EE"/>
    <w:rsid w:val="0087079C"/>
    <w:rsid w:val="008759BD"/>
    <w:rsid w:val="008772C9"/>
    <w:rsid w:val="00877F40"/>
    <w:rsid w:val="008801FA"/>
    <w:rsid w:val="00884475"/>
    <w:rsid w:val="008850C8"/>
    <w:rsid w:val="008855EF"/>
    <w:rsid w:val="00887931"/>
    <w:rsid w:val="00890587"/>
    <w:rsid w:val="008953FE"/>
    <w:rsid w:val="00896809"/>
    <w:rsid w:val="00897452"/>
    <w:rsid w:val="00897820"/>
    <w:rsid w:val="008B04E8"/>
    <w:rsid w:val="008B0A8A"/>
    <w:rsid w:val="008B6E93"/>
    <w:rsid w:val="008B77F0"/>
    <w:rsid w:val="008C2ED1"/>
    <w:rsid w:val="008C663D"/>
    <w:rsid w:val="008C7129"/>
    <w:rsid w:val="008D0CD2"/>
    <w:rsid w:val="008E34E5"/>
    <w:rsid w:val="008E651C"/>
    <w:rsid w:val="008E7581"/>
    <w:rsid w:val="008F10B7"/>
    <w:rsid w:val="008F2546"/>
    <w:rsid w:val="008F3C2C"/>
    <w:rsid w:val="008F7579"/>
    <w:rsid w:val="00902F67"/>
    <w:rsid w:val="00904B88"/>
    <w:rsid w:val="00906DB8"/>
    <w:rsid w:val="00906DE1"/>
    <w:rsid w:val="00926C8B"/>
    <w:rsid w:val="00927EE3"/>
    <w:rsid w:val="00927FF7"/>
    <w:rsid w:val="0093187D"/>
    <w:rsid w:val="00933DB2"/>
    <w:rsid w:val="0093401A"/>
    <w:rsid w:val="009350CF"/>
    <w:rsid w:val="00942D2F"/>
    <w:rsid w:val="00943621"/>
    <w:rsid w:val="00944F3D"/>
    <w:rsid w:val="00946704"/>
    <w:rsid w:val="00947133"/>
    <w:rsid w:val="0095156E"/>
    <w:rsid w:val="00952648"/>
    <w:rsid w:val="00957C5D"/>
    <w:rsid w:val="00957CDE"/>
    <w:rsid w:val="009610F0"/>
    <w:rsid w:val="00961A10"/>
    <w:rsid w:val="0096601B"/>
    <w:rsid w:val="00970762"/>
    <w:rsid w:val="009707C2"/>
    <w:rsid w:val="0097175C"/>
    <w:rsid w:val="00975101"/>
    <w:rsid w:val="0098451B"/>
    <w:rsid w:val="00984FC9"/>
    <w:rsid w:val="00985CAF"/>
    <w:rsid w:val="009871DC"/>
    <w:rsid w:val="00987749"/>
    <w:rsid w:val="00991C63"/>
    <w:rsid w:val="00991EE3"/>
    <w:rsid w:val="00993BEC"/>
    <w:rsid w:val="009A0BB8"/>
    <w:rsid w:val="009A4AFA"/>
    <w:rsid w:val="009A5326"/>
    <w:rsid w:val="009B155B"/>
    <w:rsid w:val="009B64CD"/>
    <w:rsid w:val="009B65B0"/>
    <w:rsid w:val="009C04A3"/>
    <w:rsid w:val="009C16BE"/>
    <w:rsid w:val="009D07D4"/>
    <w:rsid w:val="009D25A6"/>
    <w:rsid w:val="009D3D4C"/>
    <w:rsid w:val="009D5EE6"/>
    <w:rsid w:val="009D6C85"/>
    <w:rsid w:val="009E3BD6"/>
    <w:rsid w:val="009E4F50"/>
    <w:rsid w:val="009E6A8A"/>
    <w:rsid w:val="009E7E4B"/>
    <w:rsid w:val="009F6311"/>
    <w:rsid w:val="00A00137"/>
    <w:rsid w:val="00A027AC"/>
    <w:rsid w:val="00A028A5"/>
    <w:rsid w:val="00A0416E"/>
    <w:rsid w:val="00A0761B"/>
    <w:rsid w:val="00A10206"/>
    <w:rsid w:val="00A11F9A"/>
    <w:rsid w:val="00A13403"/>
    <w:rsid w:val="00A16EBA"/>
    <w:rsid w:val="00A204AC"/>
    <w:rsid w:val="00A23969"/>
    <w:rsid w:val="00A26660"/>
    <w:rsid w:val="00A2777F"/>
    <w:rsid w:val="00A332F7"/>
    <w:rsid w:val="00A401B8"/>
    <w:rsid w:val="00A41E05"/>
    <w:rsid w:val="00A41F37"/>
    <w:rsid w:val="00A42D63"/>
    <w:rsid w:val="00A42E1A"/>
    <w:rsid w:val="00A46CA7"/>
    <w:rsid w:val="00A472DB"/>
    <w:rsid w:val="00A47ABD"/>
    <w:rsid w:val="00A6120C"/>
    <w:rsid w:val="00A70257"/>
    <w:rsid w:val="00A727F5"/>
    <w:rsid w:val="00A72FB3"/>
    <w:rsid w:val="00A82133"/>
    <w:rsid w:val="00A905D2"/>
    <w:rsid w:val="00A94B93"/>
    <w:rsid w:val="00A95ADA"/>
    <w:rsid w:val="00A96D13"/>
    <w:rsid w:val="00AA0289"/>
    <w:rsid w:val="00AA172E"/>
    <w:rsid w:val="00AA3F7F"/>
    <w:rsid w:val="00AB3239"/>
    <w:rsid w:val="00AC6559"/>
    <w:rsid w:val="00AD02DA"/>
    <w:rsid w:val="00AD3B1F"/>
    <w:rsid w:val="00AD505E"/>
    <w:rsid w:val="00AE0352"/>
    <w:rsid w:val="00AE23B8"/>
    <w:rsid w:val="00AF368D"/>
    <w:rsid w:val="00AF3D2D"/>
    <w:rsid w:val="00B05706"/>
    <w:rsid w:val="00B0678E"/>
    <w:rsid w:val="00B07B1E"/>
    <w:rsid w:val="00B07C30"/>
    <w:rsid w:val="00B14142"/>
    <w:rsid w:val="00B15EFD"/>
    <w:rsid w:val="00B2092B"/>
    <w:rsid w:val="00B25BF8"/>
    <w:rsid w:val="00B26B4E"/>
    <w:rsid w:val="00B26C30"/>
    <w:rsid w:val="00B27F1C"/>
    <w:rsid w:val="00B30188"/>
    <w:rsid w:val="00B325E3"/>
    <w:rsid w:val="00B350FD"/>
    <w:rsid w:val="00B35D86"/>
    <w:rsid w:val="00B3725F"/>
    <w:rsid w:val="00B40134"/>
    <w:rsid w:val="00B41E1A"/>
    <w:rsid w:val="00B46714"/>
    <w:rsid w:val="00B46E4B"/>
    <w:rsid w:val="00B62D6F"/>
    <w:rsid w:val="00B63C64"/>
    <w:rsid w:val="00B67166"/>
    <w:rsid w:val="00B67498"/>
    <w:rsid w:val="00B723D0"/>
    <w:rsid w:val="00B72E80"/>
    <w:rsid w:val="00B77C3B"/>
    <w:rsid w:val="00B81002"/>
    <w:rsid w:val="00B81574"/>
    <w:rsid w:val="00B82664"/>
    <w:rsid w:val="00B86E0B"/>
    <w:rsid w:val="00B877BA"/>
    <w:rsid w:val="00BA52FD"/>
    <w:rsid w:val="00BA72AB"/>
    <w:rsid w:val="00BB7382"/>
    <w:rsid w:val="00BC002F"/>
    <w:rsid w:val="00BC40F9"/>
    <w:rsid w:val="00BC4B4A"/>
    <w:rsid w:val="00BD0B22"/>
    <w:rsid w:val="00BD34E3"/>
    <w:rsid w:val="00BD3785"/>
    <w:rsid w:val="00BD5178"/>
    <w:rsid w:val="00BE1064"/>
    <w:rsid w:val="00BE490D"/>
    <w:rsid w:val="00BE51F9"/>
    <w:rsid w:val="00BE5BF4"/>
    <w:rsid w:val="00BF0DFD"/>
    <w:rsid w:val="00BF7586"/>
    <w:rsid w:val="00C020D2"/>
    <w:rsid w:val="00C02104"/>
    <w:rsid w:val="00C02623"/>
    <w:rsid w:val="00C127D0"/>
    <w:rsid w:val="00C13195"/>
    <w:rsid w:val="00C15AF4"/>
    <w:rsid w:val="00C205B5"/>
    <w:rsid w:val="00C2584C"/>
    <w:rsid w:val="00C36CB1"/>
    <w:rsid w:val="00C43773"/>
    <w:rsid w:val="00C477DA"/>
    <w:rsid w:val="00C50ACF"/>
    <w:rsid w:val="00C52E5B"/>
    <w:rsid w:val="00C55170"/>
    <w:rsid w:val="00C62156"/>
    <w:rsid w:val="00C63058"/>
    <w:rsid w:val="00C6362E"/>
    <w:rsid w:val="00C63B69"/>
    <w:rsid w:val="00C64BBD"/>
    <w:rsid w:val="00C65995"/>
    <w:rsid w:val="00C679AA"/>
    <w:rsid w:val="00C70356"/>
    <w:rsid w:val="00C71E83"/>
    <w:rsid w:val="00C73769"/>
    <w:rsid w:val="00C7569F"/>
    <w:rsid w:val="00C76A5F"/>
    <w:rsid w:val="00C77AA5"/>
    <w:rsid w:val="00C80D4E"/>
    <w:rsid w:val="00C8366A"/>
    <w:rsid w:val="00C85A5F"/>
    <w:rsid w:val="00C85ECF"/>
    <w:rsid w:val="00C90176"/>
    <w:rsid w:val="00C90390"/>
    <w:rsid w:val="00C9335E"/>
    <w:rsid w:val="00C97048"/>
    <w:rsid w:val="00C97812"/>
    <w:rsid w:val="00CA1142"/>
    <w:rsid w:val="00CA3B01"/>
    <w:rsid w:val="00CA7056"/>
    <w:rsid w:val="00CA7C12"/>
    <w:rsid w:val="00CB0A25"/>
    <w:rsid w:val="00CB499F"/>
    <w:rsid w:val="00CC5F5C"/>
    <w:rsid w:val="00CD3021"/>
    <w:rsid w:val="00CD4F15"/>
    <w:rsid w:val="00CE1274"/>
    <w:rsid w:val="00CE4269"/>
    <w:rsid w:val="00CE5216"/>
    <w:rsid w:val="00CE555F"/>
    <w:rsid w:val="00CE6482"/>
    <w:rsid w:val="00CF3DEB"/>
    <w:rsid w:val="00D03606"/>
    <w:rsid w:val="00D068CF"/>
    <w:rsid w:val="00D13257"/>
    <w:rsid w:val="00D15E2F"/>
    <w:rsid w:val="00D15EE7"/>
    <w:rsid w:val="00D17C3D"/>
    <w:rsid w:val="00D2009F"/>
    <w:rsid w:val="00D20F9E"/>
    <w:rsid w:val="00D21FB7"/>
    <w:rsid w:val="00D23CD4"/>
    <w:rsid w:val="00D24438"/>
    <w:rsid w:val="00D312DF"/>
    <w:rsid w:val="00D37BB0"/>
    <w:rsid w:val="00D40B72"/>
    <w:rsid w:val="00D47F48"/>
    <w:rsid w:val="00D504E3"/>
    <w:rsid w:val="00D515BF"/>
    <w:rsid w:val="00D52647"/>
    <w:rsid w:val="00D555E6"/>
    <w:rsid w:val="00D6267A"/>
    <w:rsid w:val="00D62C2D"/>
    <w:rsid w:val="00D64A29"/>
    <w:rsid w:val="00D66486"/>
    <w:rsid w:val="00D669AC"/>
    <w:rsid w:val="00D675BF"/>
    <w:rsid w:val="00D70ED3"/>
    <w:rsid w:val="00D72F36"/>
    <w:rsid w:val="00D7599A"/>
    <w:rsid w:val="00D75C60"/>
    <w:rsid w:val="00D83972"/>
    <w:rsid w:val="00D83ACC"/>
    <w:rsid w:val="00D90461"/>
    <w:rsid w:val="00D90F57"/>
    <w:rsid w:val="00D912C1"/>
    <w:rsid w:val="00D9284A"/>
    <w:rsid w:val="00D93349"/>
    <w:rsid w:val="00D95909"/>
    <w:rsid w:val="00D9705B"/>
    <w:rsid w:val="00DA26BD"/>
    <w:rsid w:val="00DA5535"/>
    <w:rsid w:val="00DB14DE"/>
    <w:rsid w:val="00DB441F"/>
    <w:rsid w:val="00DB6016"/>
    <w:rsid w:val="00DB6A98"/>
    <w:rsid w:val="00DB6E29"/>
    <w:rsid w:val="00DC1CAF"/>
    <w:rsid w:val="00DC3ADE"/>
    <w:rsid w:val="00DC5EC6"/>
    <w:rsid w:val="00DC6E38"/>
    <w:rsid w:val="00DD2568"/>
    <w:rsid w:val="00DD537B"/>
    <w:rsid w:val="00DE3C43"/>
    <w:rsid w:val="00DE3F35"/>
    <w:rsid w:val="00DF064C"/>
    <w:rsid w:val="00DF57B6"/>
    <w:rsid w:val="00E016AC"/>
    <w:rsid w:val="00E03A68"/>
    <w:rsid w:val="00E0448E"/>
    <w:rsid w:val="00E04B38"/>
    <w:rsid w:val="00E07684"/>
    <w:rsid w:val="00E07C3D"/>
    <w:rsid w:val="00E13656"/>
    <w:rsid w:val="00E16748"/>
    <w:rsid w:val="00E2211C"/>
    <w:rsid w:val="00E246AB"/>
    <w:rsid w:val="00E27E57"/>
    <w:rsid w:val="00E32509"/>
    <w:rsid w:val="00E32512"/>
    <w:rsid w:val="00E338D0"/>
    <w:rsid w:val="00E40AA6"/>
    <w:rsid w:val="00E433BF"/>
    <w:rsid w:val="00E50DE4"/>
    <w:rsid w:val="00E51E25"/>
    <w:rsid w:val="00E531A5"/>
    <w:rsid w:val="00E54806"/>
    <w:rsid w:val="00E6039D"/>
    <w:rsid w:val="00E63B3B"/>
    <w:rsid w:val="00E6588F"/>
    <w:rsid w:val="00E773ED"/>
    <w:rsid w:val="00E853BE"/>
    <w:rsid w:val="00E868DE"/>
    <w:rsid w:val="00E9082A"/>
    <w:rsid w:val="00E92148"/>
    <w:rsid w:val="00E923A1"/>
    <w:rsid w:val="00E92DCE"/>
    <w:rsid w:val="00E95F2B"/>
    <w:rsid w:val="00EA190D"/>
    <w:rsid w:val="00EA1A01"/>
    <w:rsid w:val="00EA2BA3"/>
    <w:rsid w:val="00EA3BE7"/>
    <w:rsid w:val="00EA5081"/>
    <w:rsid w:val="00EB596D"/>
    <w:rsid w:val="00EB7524"/>
    <w:rsid w:val="00EC18CA"/>
    <w:rsid w:val="00EC5F6B"/>
    <w:rsid w:val="00EC724A"/>
    <w:rsid w:val="00EC790A"/>
    <w:rsid w:val="00ED3A74"/>
    <w:rsid w:val="00ED56C9"/>
    <w:rsid w:val="00ED797E"/>
    <w:rsid w:val="00EE400E"/>
    <w:rsid w:val="00EE6771"/>
    <w:rsid w:val="00EF03C6"/>
    <w:rsid w:val="00EF05A0"/>
    <w:rsid w:val="00EF6BCA"/>
    <w:rsid w:val="00F00038"/>
    <w:rsid w:val="00F00C7C"/>
    <w:rsid w:val="00F018E8"/>
    <w:rsid w:val="00F07004"/>
    <w:rsid w:val="00F1164D"/>
    <w:rsid w:val="00F155F8"/>
    <w:rsid w:val="00F17C71"/>
    <w:rsid w:val="00F24515"/>
    <w:rsid w:val="00F27455"/>
    <w:rsid w:val="00F27875"/>
    <w:rsid w:val="00F34FB7"/>
    <w:rsid w:val="00F355CD"/>
    <w:rsid w:val="00F35CC6"/>
    <w:rsid w:val="00F46E8F"/>
    <w:rsid w:val="00F52F02"/>
    <w:rsid w:val="00F5413B"/>
    <w:rsid w:val="00F555AA"/>
    <w:rsid w:val="00F57CC0"/>
    <w:rsid w:val="00F60A2B"/>
    <w:rsid w:val="00F71481"/>
    <w:rsid w:val="00F751F4"/>
    <w:rsid w:val="00F91076"/>
    <w:rsid w:val="00F96D9D"/>
    <w:rsid w:val="00F97846"/>
    <w:rsid w:val="00FA19B4"/>
    <w:rsid w:val="00FB37DE"/>
    <w:rsid w:val="00FC01AC"/>
    <w:rsid w:val="00FC06AE"/>
    <w:rsid w:val="00FC0898"/>
    <w:rsid w:val="00FC286B"/>
    <w:rsid w:val="00FC5CF3"/>
    <w:rsid w:val="00FD108B"/>
    <w:rsid w:val="00FD45DC"/>
    <w:rsid w:val="00FE2701"/>
    <w:rsid w:val="00FE58E3"/>
    <w:rsid w:val="00FE5C00"/>
    <w:rsid w:val="00FF5D96"/>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4097"/>
    <o:shapelayout v:ext="edit">
      <o:idmap v:ext="edit" data="1"/>
    </o:shapelayout>
  </w:shapeDefaults>
  <w:decimalSymbol w:val="."/>
  <w:listSeparator w:val=","/>
  <w14:docId w14:val="6EF5841C"/>
  <w15:chartTrackingRefBased/>
  <w15:docId w15:val="{BF14AFE3-8940-4007-9E3A-7A135EE0C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1">
    <w:lsdException w:name="Normal" w:locked="1"/>
    <w:lsdException w:name="heading 1" w:locked="1"/>
    <w:lsdException w:name="heading 2" w:locked="1"/>
    <w:lsdException w:name="heading 3" w:locked="1"/>
    <w:lsdException w:name="heading 4" w:locked="1"/>
    <w:lsdException w:name="heading 5" w:locked="1" w:semiHidden="1" w:unhideWhenUsed="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nhideWhenUsed="1" w:qFormat="1"/>
    <w:lsdException w:name="Title" w:locked="1"/>
    <w:lsdException w:name="Default Paragraph Font" w:locked="1"/>
    <w:lsdException w:name="Subtitle" w:locked="1"/>
    <w:lsdException w:name="Strong" w:locked="1" w:uiPriority="22" w:qFormat="1"/>
    <w:lsdException w:name="Emphasis" w:locked="1" w:uiPriority="20" w:qFormat="1"/>
    <w:lsdException w:name="Normal (Web)" w:uiPriority="99"/>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Q1_wL"/>
    <w:rsid w:val="006B220E"/>
    <w:pPr>
      <w:numPr>
        <w:numId w:val="1"/>
      </w:numPr>
      <w:tabs>
        <w:tab w:val="right" w:leader="underscore" w:pos="10080"/>
      </w:tabs>
      <w:spacing w:before="360" w:after="120" w:line="240" w:lineRule="exact"/>
    </w:pPr>
    <w:rPr>
      <w:rFonts w:ascii="Arial" w:hAnsi="Arial" w:cs="Arial"/>
      <w:sz w:val="19"/>
      <w:szCs w:val="19"/>
      <w:lang w:eastAsia="zh-CN"/>
    </w:rPr>
  </w:style>
  <w:style w:type="paragraph" w:styleId="Heading1">
    <w:name w:val="heading 1"/>
    <w:basedOn w:val="Normal"/>
    <w:next w:val="Normal"/>
    <w:link w:val="Heading1Char"/>
    <w:locked/>
    <w:rsid w:val="009350CF"/>
    <w:pPr>
      <w:keepNext/>
      <w:numPr>
        <w:numId w:val="0"/>
      </w:numPr>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locked/>
    <w:rsid w:val="000671A7"/>
    <w:pPr>
      <w:keepNext/>
      <w:spacing w:before="240" w:after="60"/>
      <w:outlineLvl w:val="1"/>
    </w:pPr>
    <w:rPr>
      <w:rFonts w:ascii="Cambria" w:hAnsi="Cambria" w:cs="Times New Roman"/>
      <w:b/>
      <w:bCs/>
      <w:i/>
      <w:iCs/>
      <w:sz w:val="28"/>
      <w:szCs w:val="28"/>
    </w:rPr>
  </w:style>
  <w:style w:type="paragraph" w:styleId="Heading3">
    <w:name w:val="heading 3"/>
    <w:basedOn w:val="Normal"/>
    <w:next w:val="Normal"/>
    <w:link w:val="Heading3Char"/>
    <w:locked/>
    <w:rsid w:val="000671A7"/>
    <w:pPr>
      <w:keepNext/>
      <w:spacing w:before="240" w:after="60"/>
      <w:outlineLvl w:val="2"/>
    </w:pPr>
    <w:rPr>
      <w:rFonts w:ascii="Cambria" w:hAnsi="Cambria" w:cs="Times New Roman"/>
      <w:b/>
      <w:bCs/>
      <w:sz w:val="26"/>
      <w:szCs w:val="26"/>
    </w:rPr>
  </w:style>
  <w:style w:type="paragraph" w:styleId="Heading4">
    <w:name w:val="heading 4"/>
    <w:basedOn w:val="Normal"/>
    <w:next w:val="Normal"/>
    <w:link w:val="Heading4Char"/>
    <w:locked/>
    <w:rsid w:val="002A4C1E"/>
    <w:pPr>
      <w:keepNext/>
      <w:spacing w:before="240" w:after="60"/>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BE5BF4"/>
    <w:rPr>
      <w:rFonts w:cs="Times New Roman"/>
      <w:sz w:val="16"/>
      <w:szCs w:val="16"/>
    </w:rPr>
  </w:style>
  <w:style w:type="paragraph" w:styleId="CommentText">
    <w:name w:val="annotation text"/>
    <w:basedOn w:val="Normal"/>
    <w:link w:val="CommentTextChar"/>
    <w:semiHidden/>
    <w:rsid w:val="00BE5BF4"/>
    <w:rPr>
      <w:sz w:val="20"/>
      <w:szCs w:val="20"/>
    </w:rPr>
  </w:style>
  <w:style w:type="character" w:customStyle="1" w:styleId="CommentTextChar">
    <w:name w:val="Comment Text Char"/>
    <w:link w:val="CommentText"/>
    <w:semiHidden/>
    <w:locked/>
    <w:rsid w:val="00BE5BF4"/>
    <w:rPr>
      <w:rFonts w:ascii="Arial" w:hAnsi="Arial" w:cs="Arial"/>
      <w:lang w:eastAsia="zh-CN"/>
    </w:rPr>
  </w:style>
  <w:style w:type="paragraph" w:styleId="CommentSubject">
    <w:name w:val="annotation subject"/>
    <w:basedOn w:val="CommentText"/>
    <w:next w:val="CommentText"/>
    <w:link w:val="CommentSubjectChar"/>
    <w:semiHidden/>
    <w:rsid w:val="00BE5BF4"/>
    <w:rPr>
      <w:b/>
      <w:bCs/>
    </w:rPr>
  </w:style>
  <w:style w:type="character" w:customStyle="1" w:styleId="CommentSubjectChar">
    <w:name w:val="Comment Subject Char"/>
    <w:link w:val="CommentSubject"/>
    <w:semiHidden/>
    <w:locked/>
    <w:rsid w:val="00BE5BF4"/>
    <w:rPr>
      <w:rFonts w:ascii="Arial" w:hAnsi="Arial" w:cs="Arial"/>
      <w:b/>
      <w:bCs/>
      <w:lang w:eastAsia="zh-CN"/>
    </w:rPr>
  </w:style>
  <w:style w:type="paragraph" w:styleId="BalloonText">
    <w:name w:val="Balloon Text"/>
    <w:basedOn w:val="Normal"/>
    <w:link w:val="BalloonTextChar"/>
    <w:semiHidden/>
    <w:rsid w:val="00BE5BF4"/>
    <w:pPr>
      <w:spacing w:after="0"/>
    </w:pPr>
    <w:rPr>
      <w:rFonts w:ascii="Tahoma" w:hAnsi="Tahoma" w:cs="Tahoma"/>
      <w:sz w:val="16"/>
      <w:szCs w:val="16"/>
    </w:rPr>
  </w:style>
  <w:style w:type="character" w:customStyle="1" w:styleId="BalloonTextChar">
    <w:name w:val="Balloon Text Char"/>
    <w:link w:val="BalloonText"/>
    <w:semiHidden/>
    <w:locked/>
    <w:rsid w:val="00BE5BF4"/>
    <w:rPr>
      <w:rFonts w:ascii="Tahoma" w:hAnsi="Tahoma" w:cs="Tahoma"/>
      <w:sz w:val="16"/>
      <w:szCs w:val="16"/>
      <w:lang w:eastAsia="zh-CN"/>
    </w:rPr>
  </w:style>
  <w:style w:type="paragraph" w:styleId="ListParagraph">
    <w:name w:val="List Paragraph"/>
    <w:basedOn w:val="Normal"/>
    <w:uiPriority w:val="34"/>
    <w:qFormat/>
    <w:rsid w:val="001A0614"/>
    <w:pPr>
      <w:contextualSpacing/>
    </w:pPr>
  </w:style>
  <w:style w:type="paragraph" w:styleId="Header">
    <w:name w:val="header"/>
    <w:basedOn w:val="Normal"/>
    <w:link w:val="HeaderChar"/>
    <w:semiHidden/>
    <w:rsid w:val="00537FC0"/>
    <w:pPr>
      <w:tabs>
        <w:tab w:val="center" w:pos="4680"/>
        <w:tab w:val="right" w:pos="9360"/>
      </w:tabs>
      <w:spacing w:after="0"/>
    </w:pPr>
  </w:style>
  <w:style w:type="character" w:customStyle="1" w:styleId="HeaderChar">
    <w:name w:val="Header Char"/>
    <w:link w:val="Header"/>
    <w:semiHidden/>
    <w:locked/>
    <w:rsid w:val="00537FC0"/>
    <w:rPr>
      <w:rFonts w:ascii="Arial" w:hAnsi="Arial" w:cs="Arial"/>
      <w:sz w:val="19"/>
      <w:szCs w:val="19"/>
      <w:lang w:eastAsia="zh-CN"/>
    </w:rPr>
  </w:style>
  <w:style w:type="paragraph" w:styleId="Footer">
    <w:name w:val="footer"/>
    <w:basedOn w:val="Normal"/>
    <w:link w:val="FooterChar"/>
    <w:uiPriority w:val="99"/>
    <w:rsid w:val="00537FC0"/>
    <w:pPr>
      <w:tabs>
        <w:tab w:val="center" w:pos="4680"/>
        <w:tab w:val="right" w:pos="9360"/>
      </w:tabs>
      <w:spacing w:after="0"/>
    </w:pPr>
  </w:style>
  <w:style w:type="character" w:customStyle="1" w:styleId="FooterChar">
    <w:name w:val="Footer Char"/>
    <w:link w:val="Footer"/>
    <w:uiPriority w:val="99"/>
    <w:locked/>
    <w:rsid w:val="00537FC0"/>
    <w:rPr>
      <w:rFonts w:ascii="Arial" w:hAnsi="Arial" w:cs="Arial"/>
      <w:sz w:val="19"/>
      <w:szCs w:val="19"/>
      <w:lang w:eastAsia="zh-CN"/>
    </w:rPr>
  </w:style>
  <w:style w:type="paragraph" w:customStyle="1" w:styleId="Footer1">
    <w:name w:val="Footer1"/>
    <w:basedOn w:val="Footer"/>
    <w:link w:val="footerChar0"/>
    <w:qFormat/>
    <w:rsid w:val="00B46E4B"/>
    <w:pPr>
      <w:numPr>
        <w:numId w:val="0"/>
      </w:numPr>
      <w:tabs>
        <w:tab w:val="clear" w:pos="4680"/>
      </w:tabs>
      <w:spacing w:before="0" w:line="240" w:lineRule="auto"/>
    </w:pPr>
    <w:rPr>
      <w:sz w:val="15"/>
      <w:szCs w:val="15"/>
    </w:rPr>
  </w:style>
  <w:style w:type="paragraph" w:customStyle="1" w:styleId="Title-Form">
    <w:name w:val="Title-Form"/>
    <w:basedOn w:val="Normal"/>
    <w:link w:val="Title-FormChar"/>
    <w:rsid w:val="00D6267A"/>
    <w:pPr>
      <w:numPr>
        <w:numId w:val="0"/>
      </w:numPr>
      <w:spacing w:before="0" w:after="0" w:line="240" w:lineRule="auto"/>
    </w:pPr>
    <w:rPr>
      <w:b/>
      <w:sz w:val="32"/>
      <w:szCs w:val="32"/>
    </w:rPr>
  </w:style>
  <w:style w:type="character" w:customStyle="1" w:styleId="footerChar0">
    <w:name w:val="footer Char"/>
    <w:link w:val="Footer1"/>
    <w:rsid w:val="00B46E4B"/>
    <w:rPr>
      <w:rFonts w:ascii="Arial" w:hAnsi="Arial" w:cs="Arial"/>
      <w:sz w:val="15"/>
      <w:szCs w:val="15"/>
      <w:lang w:eastAsia="zh-CN"/>
    </w:rPr>
  </w:style>
  <w:style w:type="paragraph" w:customStyle="1" w:styleId="A1">
    <w:name w:val="A1"/>
    <w:basedOn w:val="Normal"/>
    <w:link w:val="A1Char"/>
    <w:qFormat/>
    <w:rsid w:val="006B220E"/>
    <w:pPr>
      <w:numPr>
        <w:numId w:val="3"/>
      </w:numPr>
      <w:tabs>
        <w:tab w:val="clear" w:pos="10080"/>
        <w:tab w:val="num" w:pos="360"/>
        <w:tab w:val="left" w:pos="810"/>
      </w:tabs>
      <w:spacing w:before="0"/>
      <w:ind w:left="1080" w:hanging="540"/>
    </w:pPr>
  </w:style>
  <w:style w:type="character" w:customStyle="1" w:styleId="Title-FormChar">
    <w:name w:val="Title-Form Char"/>
    <w:link w:val="Title-Form"/>
    <w:rsid w:val="00D6267A"/>
    <w:rPr>
      <w:rFonts w:ascii="Arial" w:hAnsi="Arial" w:cs="Arial"/>
      <w:b/>
      <w:sz w:val="32"/>
      <w:szCs w:val="32"/>
      <w:lang w:eastAsia="zh-CN"/>
    </w:rPr>
  </w:style>
  <w:style w:type="paragraph" w:customStyle="1" w:styleId="InsTxt1">
    <w:name w:val="Ins Txt 1"/>
    <w:basedOn w:val="Normal"/>
    <w:link w:val="InsTxt1Char"/>
    <w:qFormat/>
    <w:rsid w:val="00F5413B"/>
    <w:pPr>
      <w:numPr>
        <w:numId w:val="0"/>
      </w:numPr>
      <w:tabs>
        <w:tab w:val="clear" w:pos="10080"/>
      </w:tabs>
      <w:spacing w:after="0"/>
    </w:pPr>
    <w:rPr>
      <w:b/>
      <w:color w:val="365F91"/>
    </w:rPr>
  </w:style>
  <w:style w:type="character" w:customStyle="1" w:styleId="A1Char">
    <w:name w:val="A1 Char"/>
    <w:link w:val="A1"/>
    <w:rsid w:val="006B220E"/>
    <w:rPr>
      <w:rFonts w:ascii="Arial" w:hAnsi="Arial" w:cs="Arial"/>
      <w:sz w:val="19"/>
      <w:szCs w:val="19"/>
      <w:lang w:eastAsia="zh-CN"/>
    </w:rPr>
  </w:style>
  <w:style w:type="paragraph" w:customStyle="1" w:styleId="SectionHeader">
    <w:name w:val="Section Header"/>
    <w:basedOn w:val="Normal"/>
    <w:link w:val="SectionHeaderChar"/>
    <w:qFormat/>
    <w:rsid w:val="00CE4269"/>
    <w:pPr>
      <w:numPr>
        <w:numId w:val="0"/>
      </w:numPr>
      <w:pBdr>
        <w:top w:val="single" w:sz="4" w:space="4" w:color="365F91"/>
        <w:left w:val="single" w:sz="4" w:space="4" w:color="365F91"/>
        <w:bottom w:val="single" w:sz="4" w:space="4" w:color="365F91"/>
        <w:right w:val="single" w:sz="4" w:space="4" w:color="365F91"/>
      </w:pBdr>
      <w:shd w:val="clear" w:color="auto" w:fill="DBE5F1"/>
      <w:spacing w:before="240" w:after="0"/>
    </w:pPr>
    <w:rPr>
      <w:b/>
      <w:color w:val="365F91"/>
    </w:rPr>
  </w:style>
  <w:style w:type="character" w:customStyle="1" w:styleId="InsTxt1Char">
    <w:name w:val="Ins Txt 1 Char"/>
    <w:link w:val="InsTxt1"/>
    <w:rsid w:val="00F5413B"/>
    <w:rPr>
      <w:rFonts w:ascii="Arial" w:hAnsi="Arial" w:cs="Arial"/>
      <w:b/>
      <w:color w:val="365F91"/>
      <w:sz w:val="19"/>
      <w:szCs w:val="19"/>
      <w:lang w:eastAsia="zh-CN"/>
    </w:rPr>
  </w:style>
  <w:style w:type="paragraph" w:customStyle="1" w:styleId="Q2wLdr">
    <w:name w:val="Q2_wLdr"/>
    <w:basedOn w:val="Q2"/>
    <w:link w:val="Q2wLdrChar"/>
    <w:rsid w:val="008953FE"/>
    <w:pPr>
      <w:tabs>
        <w:tab w:val="right" w:leader="underscore" w:pos="10066"/>
      </w:tabs>
    </w:pPr>
  </w:style>
  <w:style w:type="character" w:customStyle="1" w:styleId="SectionHeaderChar">
    <w:name w:val="Section Header Char"/>
    <w:link w:val="SectionHeader"/>
    <w:rsid w:val="00C7569F"/>
    <w:rPr>
      <w:rFonts w:ascii="Arial" w:hAnsi="Arial" w:cs="Arial"/>
      <w:b/>
      <w:color w:val="365F91"/>
      <w:sz w:val="19"/>
      <w:szCs w:val="19"/>
      <w:shd w:val="clear" w:color="auto" w:fill="DBE5F1"/>
      <w:lang w:eastAsia="zh-CN"/>
    </w:rPr>
  </w:style>
  <w:style w:type="paragraph" w:customStyle="1" w:styleId="A2">
    <w:name w:val="A2"/>
    <w:basedOn w:val="A1"/>
    <w:link w:val="A2Char"/>
    <w:qFormat/>
    <w:rsid w:val="006B220E"/>
    <w:pPr>
      <w:tabs>
        <w:tab w:val="left" w:pos="1152"/>
      </w:tabs>
      <w:ind w:left="2610" w:hanging="1440"/>
    </w:pPr>
  </w:style>
  <w:style w:type="character" w:customStyle="1" w:styleId="Q2wLdrChar">
    <w:name w:val="Q2_wLdr Char"/>
    <w:link w:val="Q2wLdr"/>
    <w:rsid w:val="008953FE"/>
    <w:rPr>
      <w:rFonts w:ascii="Arial" w:hAnsi="Arial" w:cs="Arial"/>
      <w:sz w:val="19"/>
      <w:szCs w:val="21"/>
    </w:rPr>
  </w:style>
  <w:style w:type="paragraph" w:customStyle="1" w:styleId="--">
    <w:name w:val="--"/>
    <w:basedOn w:val="Q2wLdr"/>
    <w:link w:val="--Char"/>
    <w:rsid w:val="00856359"/>
    <w:pPr>
      <w:tabs>
        <w:tab w:val="clear" w:pos="1152"/>
        <w:tab w:val="left" w:pos="1728"/>
      </w:tabs>
      <w:ind w:left="1728"/>
    </w:pPr>
  </w:style>
  <w:style w:type="character" w:customStyle="1" w:styleId="A2Char">
    <w:name w:val="A2 Char"/>
    <w:basedOn w:val="A1Char"/>
    <w:link w:val="A2"/>
    <w:rsid w:val="006B220E"/>
    <w:rPr>
      <w:rFonts w:ascii="Arial" w:hAnsi="Arial" w:cs="Arial"/>
      <w:sz w:val="19"/>
      <w:szCs w:val="19"/>
      <w:lang w:eastAsia="zh-CN"/>
    </w:rPr>
  </w:style>
  <w:style w:type="paragraph" w:customStyle="1" w:styleId="A3">
    <w:name w:val="A3"/>
    <w:basedOn w:val="A2"/>
    <w:link w:val="A3Char"/>
    <w:qFormat/>
    <w:rsid w:val="006B220E"/>
    <w:pPr>
      <w:tabs>
        <w:tab w:val="clear" w:pos="1152"/>
        <w:tab w:val="left" w:pos="1728"/>
      </w:tabs>
      <w:ind w:left="1980" w:hanging="234"/>
    </w:pPr>
  </w:style>
  <w:style w:type="character" w:customStyle="1" w:styleId="--Char">
    <w:name w:val="-- Char"/>
    <w:basedOn w:val="Q2wLdrChar"/>
    <w:link w:val="--"/>
    <w:rsid w:val="00856359"/>
    <w:rPr>
      <w:rFonts w:ascii="Arial" w:hAnsi="Arial" w:cs="Arial"/>
      <w:sz w:val="19"/>
      <w:szCs w:val="21"/>
    </w:rPr>
  </w:style>
  <w:style w:type="paragraph" w:customStyle="1" w:styleId="keyfields">
    <w:name w:val="keyfields"/>
    <w:basedOn w:val="Normal"/>
    <w:link w:val="keyfieldsChar"/>
    <w:qFormat/>
    <w:rsid w:val="00223CE7"/>
    <w:pPr>
      <w:numPr>
        <w:numId w:val="0"/>
      </w:numPr>
      <w:pBdr>
        <w:top w:val="single" w:sz="4" w:space="9" w:color="auto"/>
        <w:left w:val="single" w:sz="4" w:space="4" w:color="auto"/>
        <w:bottom w:val="single" w:sz="4" w:space="9" w:color="auto"/>
        <w:right w:val="single" w:sz="4" w:space="4" w:color="auto"/>
      </w:pBdr>
      <w:spacing w:before="0" w:after="240"/>
    </w:pPr>
  </w:style>
  <w:style w:type="character" w:customStyle="1" w:styleId="A3Char">
    <w:name w:val="A3 Char"/>
    <w:basedOn w:val="A2Char"/>
    <w:link w:val="A3"/>
    <w:rsid w:val="006B220E"/>
    <w:rPr>
      <w:rFonts w:ascii="Arial" w:hAnsi="Arial" w:cs="Arial"/>
      <w:sz w:val="19"/>
      <w:szCs w:val="19"/>
      <w:lang w:eastAsia="zh-CN"/>
    </w:rPr>
  </w:style>
  <w:style w:type="paragraph" w:customStyle="1" w:styleId="Normal1">
    <w:name w:val="Normal1"/>
    <w:aliases w:val="question1"/>
    <w:next w:val="Normal"/>
    <w:rsid w:val="008140C9"/>
    <w:pPr>
      <w:spacing w:before="360" w:after="120"/>
      <w:ind w:left="504" w:hanging="504"/>
    </w:pPr>
    <w:rPr>
      <w:rFonts w:ascii="Arial" w:hAnsi="Arial"/>
      <w:sz w:val="19"/>
      <w:szCs w:val="22"/>
      <w:lang w:eastAsia="zh-CN"/>
    </w:rPr>
  </w:style>
  <w:style w:type="character" w:customStyle="1" w:styleId="keyfieldsChar">
    <w:name w:val="keyfields Char"/>
    <w:link w:val="keyfields"/>
    <w:rsid w:val="00223CE7"/>
    <w:rPr>
      <w:rFonts w:ascii="Arial" w:hAnsi="Arial" w:cs="Arial"/>
      <w:sz w:val="19"/>
      <w:szCs w:val="19"/>
      <w:lang w:eastAsia="zh-CN"/>
    </w:rPr>
  </w:style>
  <w:style w:type="character" w:customStyle="1" w:styleId="Heading4Char">
    <w:name w:val="Heading 4 Char"/>
    <w:link w:val="Heading4"/>
    <w:rsid w:val="002A4C1E"/>
    <w:rPr>
      <w:b/>
      <w:bCs/>
      <w:sz w:val="28"/>
      <w:szCs w:val="28"/>
      <w:lang w:eastAsia="zh-CN"/>
    </w:rPr>
  </w:style>
  <w:style w:type="paragraph" w:customStyle="1" w:styleId="goto">
    <w:name w:val="goto"/>
    <w:basedOn w:val="A2"/>
    <w:link w:val="gotoChar"/>
    <w:autoRedefine/>
    <w:qFormat/>
    <w:rsid w:val="0039687C"/>
    <w:rPr>
      <w:b/>
      <w:i/>
    </w:rPr>
  </w:style>
  <w:style w:type="paragraph" w:customStyle="1" w:styleId="A4">
    <w:name w:val="A4"/>
    <w:basedOn w:val="A3"/>
    <w:link w:val="A4Char"/>
    <w:qFormat/>
    <w:rsid w:val="00F07004"/>
    <w:pPr>
      <w:ind w:left="2520"/>
    </w:pPr>
  </w:style>
  <w:style w:type="paragraph" w:customStyle="1" w:styleId="YYMMDD">
    <w:name w:val="YY MM DD"/>
    <w:basedOn w:val="A1"/>
    <w:link w:val="YYMMDDChar"/>
    <w:qFormat/>
    <w:rsid w:val="003664AB"/>
    <w:pPr>
      <w:tabs>
        <w:tab w:val="center" w:pos="2970"/>
        <w:tab w:val="center" w:pos="4320"/>
        <w:tab w:val="center" w:pos="5310"/>
      </w:tabs>
      <w:spacing w:line="240" w:lineRule="auto"/>
      <w:ind w:left="576" w:hanging="576"/>
    </w:pPr>
    <w:rPr>
      <w:sz w:val="15"/>
      <w:szCs w:val="15"/>
    </w:rPr>
  </w:style>
  <w:style w:type="character" w:customStyle="1" w:styleId="gotoChar">
    <w:name w:val="goto Char"/>
    <w:link w:val="goto"/>
    <w:rsid w:val="0039687C"/>
    <w:rPr>
      <w:rFonts w:ascii="Arial" w:hAnsi="Arial" w:cs="Arial"/>
      <w:b/>
      <w:i/>
      <w:sz w:val="19"/>
      <w:szCs w:val="19"/>
      <w:lang w:eastAsia="zh-CN"/>
    </w:rPr>
  </w:style>
  <w:style w:type="character" w:customStyle="1" w:styleId="Heading1Char">
    <w:name w:val="Heading 1 Char"/>
    <w:link w:val="Heading1"/>
    <w:rsid w:val="009350CF"/>
    <w:rPr>
      <w:rFonts w:ascii="Cambria" w:hAnsi="Cambria"/>
      <w:b/>
      <w:bCs/>
      <w:kern w:val="32"/>
      <w:sz w:val="32"/>
      <w:szCs w:val="32"/>
      <w:lang w:eastAsia="zh-CN"/>
    </w:rPr>
  </w:style>
  <w:style w:type="character" w:customStyle="1" w:styleId="YYMMDDChar">
    <w:name w:val="YY MM DD Char"/>
    <w:link w:val="YYMMDD"/>
    <w:rsid w:val="003664AB"/>
    <w:rPr>
      <w:rFonts w:ascii="Arial" w:hAnsi="Arial" w:cs="Arial"/>
      <w:sz w:val="15"/>
      <w:szCs w:val="15"/>
      <w:lang w:eastAsia="zh-CN"/>
    </w:rPr>
  </w:style>
  <w:style w:type="paragraph" w:customStyle="1" w:styleId="Chk">
    <w:name w:val="Chk"/>
    <w:basedOn w:val="A1"/>
    <w:rsid w:val="00310ACF"/>
    <w:pPr>
      <w:tabs>
        <w:tab w:val="left" w:pos="4140"/>
      </w:tabs>
      <w:ind w:left="4500" w:hanging="5510"/>
    </w:pPr>
  </w:style>
  <w:style w:type="paragraph" w:customStyle="1" w:styleId="Unitsuom">
    <w:name w:val="Units_uom"/>
    <w:basedOn w:val="A2"/>
    <w:link w:val="UnitsuomChar"/>
    <w:qFormat/>
    <w:rsid w:val="00615337"/>
    <w:pPr>
      <w:tabs>
        <w:tab w:val="clear" w:pos="810"/>
        <w:tab w:val="clear" w:pos="1152"/>
        <w:tab w:val="left" w:pos="270"/>
      </w:tabs>
      <w:ind w:left="0" w:firstLine="0"/>
    </w:pPr>
  </w:style>
  <w:style w:type="paragraph" w:customStyle="1" w:styleId="LeftLine">
    <w:name w:val="LeftLine"/>
    <w:basedOn w:val="Q2wLdr"/>
    <w:link w:val="LeftLineChar"/>
    <w:rsid w:val="00E923A1"/>
    <w:pPr>
      <w:numPr>
        <w:numId w:val="0"/>
      </w:numPr>
    </w:pPr>
  </w:style>
  <w:style w:type="character" w:customStyle="1" w:styleId="UnitsuomChar">
    <w:name w:val="Units_uom Char"/>
    <w:basedOn w:val="A2Char"/>
    <w:link w:val="Unitsuom"/>
    <w:rsid w:val="00615337"/>
    <w:rPr>
      <w:rFonts w:ascii="Arial" w:hAnsi="Arial" w:cs="Arial"/>
      <w:sz w:val="19"/>
      <w:szCs w:val="19"/>
      <w:lang w:eastAsia="zh-CN"/>
    </w:rPr>
  </w:style>
  <w:style w:type="paragraph" w:customStyle="1" w:styleId="InsTxt2">
    <w:name w:val="Ins Txt 2"/>
    <w:basedOn w:val="InsTxt1"/>
    <w:link w:val="InsTxt2Char"/>
    <w:qFormat/>
    <w:rsid w:val="002A4C1E"/>
    <w:pPr>
      <w:ind w:left="540"/>
    </w:pPr>
  </w:style>
  <w:style w:type="character" w:customStyle="1" w:styleId="LeftLineChar">
    <w:name w:val="LeftLine Char"/>
    <w:basedOn w:val="Q2wLdrChar"/>
    <w:link w:val="LeftLine"/>
    <w:rsid w:val="00E923A1"/>
    <w:rPr>
      <w:rFonts w:ascii="Arial" w:hAnsi="Arial" w:cs="Arial"/>
      <w:sz w:val="19"/>
      <w:szCs w:val="21"/>
    </w:rPr>
  </w:style>
  <w:style w:type="paragraph" w:customStyle="1" w:styleId="Q1">
    <w:name w:val="Q1"/>
    <w:basedOn w:val="Normal"/>
    <w:link w:val="Q1Char"/>
    <w:qFormat/>
    <w:rsid w:val="00723C9C"/>
    <w:pPr>
      <w:numPr>
        <w:numId w:val="2"/>
      </w:numPr>
      <w:tabs>
        <w:tab w:val="clear" w:pos="2376"/>
        <w:tab w:val="clear" w:pos="10080"/>
        <w:tab w:val="num" w:pos="540"/>
        <w:tab w:val="left" w:pos="576"/>
      </w:tabs>
      <w:ind w:left="540" w:hanging="540"/>
    </w:pPr>
    <w:rPr>
      <w:szCs w:val="21"/>
      <w:lang w:eastAsia="en-US"/>
    </w:rPr>
  </w:style>
  <w:style w:type="character" w:customStyle="1" w:styleId="InsTxt2Char">
    <w:name w:val="Ins Txt 2 Char"/>
    <w:basedOn w:val="InsTxt1Char"/>
    <w:link w:val="InsTxt2"/>
    <w:rsid w:val="002A4C1E"/>
    <w:rPr>
      <w:rFonts w:ascii="Arial" w:hAnsi="Arial" w:cs="Arial"/>
      <w:b/>
      <w:color w:val="365F91"/>
      <w:sz w:val="19"/>
      <w:szCs w:val="19"/>
      <w:lang w:eastAsia="zh-CN"/>
    </w:rPr>
  </w:style>
  <w:style w:type="paragraph" w:styleId="PlainText">
    <w:name w:val="Plain Text"/>
    <w:basedOn w:val="Normal"/>
    <w:link w:val="PlainTextChar"/>
    <w:rsid w:val="001836D0"/>
    <w:rPr>
      <w:rFonts w:ascii="Courier New" w:hAnsi="Courier New" w:cs="Courier New"/>
      <w:sz w:val="20"/>
      <w:szCs w:val="20"/>
    </w:rPr>
  </w:style>
  <w:style w:type="character" w:customStyle="1" w:styleId="PlainTextChar">
    <w:name w:val="Plain Text Char"/>
    <w:link w:val="PlainText"/>
    <w:rsid w:val="001836D0"/>
    <w:rPr>
      <w:rFonts w:ascii="Courier New" w:hAnsi="Courier New" w:cs="Courier New"/>
      <w:lang w:eastAsia="zh-CN"/>
    </w:rPr>
  </w:style>
  <w:style w:type="paragraph" w:customStyle="1" w:styleId="Q2">
    <w:name w:val="Q2"/>
    <w:basedOn w:val="Q1"/>
    <w:link w:val="Q2Char"/>
    <w:qFormat/>
    <w:rsid w:val="007E5B80"/>
    <w:pPr>
      <w:tabs>
        <w:tab w:val="clear" w:pos="576"/>
        <w:tab w:val="left" w:pos="1152"/>
      </w:tabs>
      <w:ind w:left="1152"/>
    </w:pPr>
  </w:style>
  <w:style w:type="character" w:customStyle="1" w:styleId="Q1Char">
    <w:name w:val="Q1 Char"/>
    <w:link w:val="Q1"/>
    <w:rsid w:val="00723C9C"/>
    <w:rPr>
      <w:rFonts w:ascii="Arial" w:hAnsi="Arial" w:cs="Arial"/>
      <w:sz w:val="19"/>
      <w:szCs w:val="21"/>
    </w:rPr>
  </w:style>
  <w:style w:type="paragraph" w:customStyle="1" w:styleId="Q3">
    <w:name w:val="Q3"/>
    <w:basedOn w:val="Q2"/>
    <w:link w:val="Q3Char"/>
    <w:qFormat/>
    <w:rsid w:val="00612F74"/>
    <w:pPr>
      <w:tabs>
        <w:tab w:val="clear" w:pos="1152"/>
        <w:tab w:val="left" w:pos="1710"/>
      </w:tabs>
      <w:ind w:left="1728"/>
    </w:pPr>
  </w:style>
  <w:style w:type="character" w:customStyle="1" w:styleId="Q2Char">
    <w:name w:val="Q2 Char"/>
    <w:link w:val="Q2"/>
    <w:rsid w:val="007E5B80"/>
    <w:rPr>
      <w:rFonts w:ascii="Arial" w:hAnsi="Arial" w:cs="Arial"/>
      <w:sz w:val="19"/>
      <w:szCs w:val="21"/>
    </w:rPr>
  </w:style>
  <w:style w:type="paragraph" w:customStyle="1" w:styleId="Box105">
    <w:name w:val="Box_10.5"/>
    <w:basedOn w:val="A1"/>
    <w:link w:val="Box105Char"/>
    <w:qFormat/>
    <w:rsid w:val="005C051E"/>
    <w:rPr>
      <w:rFonts w:ascii="Wingdings" w:hAnsi="Wingdings"/>
      <w:sz w:val="21"/>
      <w:szCs w:val="21"/>
    </w:rPr>
  </w:style>
  <w:style w:type="character" w:customStyle="1" w:styleId="Q3Char">
    <w:name w:val="Q3 Char"/>
    <w:link w:val="Q3"/>
    <w:rsid w:val="00612F74"/>
    <w:rPr>
      <w:rFonts w:ascii="Arial" w:hAnsi="Arial" w:cs="Arial"/>
      <w:sz w:val="19"/>
      <w:szCs w:val="21"/>
    </w:rPr>
  </w:style>
  <w:style w:type="paragraph" w:customStyle="1" w:styleId="A1wLdr">
    <w:name w:val="A1_wLdr"/>
    <w:basedOn w:val="A1"/>
    <w:link w:val="A1wLdrChar"/>
    <w:qFormat/>
    <w:rsid w:val="000671A7"/>
    <w:pPr>
      <w:tabs>
        <w:tab w:val="right" w:leader="underscore" w:pos="10080"/>
      </w:tabs>
    </w:pPr>
  </w:style>
  <w:style w:type="character" w:customStyle="1" w:styleId="Box105Char">
    <w:name w:val="Box_10.5 Char"/>
    <w:link w:val="Box105"/>
    <w:rsid w:val="005C051E"/>
    <w:rPr>
      <w:rFonts w:ascii="Wingdings" w:hAnsi="Wingdings" w:cs="Arial"/>
      <w:sz w:val="21"/>
      <w:szCs w:val="21"/>
      <w:lang w:eastAsia="zh-CN"/>
    </w:rPr>
  </w:style>
  <w:style w:type="character" w:customStyle="1" w:styleId="Heading2Char">
    <w:name w:val="Heading 2 Char"/>
    <w:link w:val="Heading2"/>
    <w:rsid w:val="000671A7"/>
    <w:rPr>
      <w:rFonts w:ascii="Cambria" w:hAnsi="Cambria"/>
      <w:b/>
      <w:bCs/>
      <w:i/>
      <w:iCs/>
      <w:sz w:val="28"/>
      <w:szCs w:val="28"/>
      <w:lang w:eastAsia="zh-CN"/>
    </w:rPr>
  </w:style>
  <w:style w:type="character" w:customStyle="1" w:styleId="A1wLdrChar">
    <w:name w:val="A1_wLdr Char"/>
    <w:basedOn w:val="A1Char"/>
    <w:link w:val="A1wLdr"/>
    <w:rsid w:val="000671A7"/>
    <w:rPr>
      <w:rFonts w:ascii="Arial" w:hAnsi="Arial" w:cs="Arial"/>
      <w:sz w:val="19"/>
      <w:szCs w:val="19"/>
      <w:lang w:eastAsia="zh-CN"/>
    </w:rPr>
  </w:style>
  <w:style w:type="character" w:customStyle="1" w:styleId="Heading3Char">
    <w:name w:val="Heading 3 Char"/>
    <w:link w:val="Heading3"/>
    <w:rsid w:val="000671A7"/>
    <w:rPr>
      <w:rFonts w:ascii="Cambria" w:hAnsi="Cambria"/>
      <w:b/>
      <w:bCs/>
      <w:sz w:val="26"/>
      <w:szCs w:val="26"/>
      <w:lang w:eastAsia="zh-CN"/>
    </w:rPr>
  </w:style>
  <w:style w:type="paragraph" w:customStyle="1" w:styleId="Q1wLdr">
    <w:name w:val="Q1_wLdr"/>
    <w:basedOn w:val="Normal"/>
    <w:link w:val="Q1wLdrChar"/>
    <w:rsid w:val="00071404"/>
    <w:pPr>
      <w:numPr>
        <w:numId w:val="0"/>
      </w:numPr>
      <w:tabs>
        <w:tab w:val="clear" w:pos="10080"/>
        <w:tab w:val="right" w:leader="underscore" w:pos="10070"/>
      </w:tabs>
      <w:ind w:left="570" w:hanging="570"/>
    </w:pPr>
  </w:style>
  <w:style w:type="paragraph" w:customStyle="1" w:styleId="InsTxt3">
    <w:name w:val="Ins Txt 3"/>
    <w:basedOn w:val="InsTxt2"/>
    <w:link w:val="InsTxt3Char"/>
    <w:qFormat/>
    <w:rsid w:val="002A4C1E"/>
    <w:pPr>
      <w:ind w:left="1170"/>
    </w:pPr>
  </w:style>
  <w:style w:type="character" w:customStyle="1" w:styleId="Q1wLdrChar">
    <w:name w:val="Q1_wLdr Char"/>
    <w:link w:val="Q1wLdr"/>
    <w:rsid w:val="00071404"/>
    <w:rPr>
      <w:rFonts w:ascii="Arial" w:hAnsi="Arial" w:cs="Arial"/>
      <w:sz w:val="19"/>
      <w:szCs w:val="19"/>
      <w:lang w:eastAsia="zh-CN"/>
    </w:rPr>
  </w:style>
  <w:style w:type="paragraph" w:customStyle="1" w:styleId="Q4">
    <w:name w:val="Q4"/>
    <w:basedOn w:val="Q3"/>
    <w:link w:val="Q4Char"/>
    <w:qFormat/>
    <w:rsid w:val="00B26B4E"/>
    <w:pPr>
      <w:tabs>
        <w:tab w:val="clear" w:pos="1710"/>
        <w:tab w:val="left" w:pos="2250"/>
      </w:tabs>
      <w:ind w:left="2304"/>
    </w:pPr>
  </w:style>
  <w:style w:type="character" w:customStyle="1" w:styleId="InsTxt3Char">
    <w:name w:val="Ins Txt 3 Char"/>
    <w:basedOn w:val="InsTxt2Char"/>
    <w:link w:val="InsTxt3"/>
    <w:rsid w:val="002A4C1E"/>
    <w:rPr>
      <w:rFonts w:ascii="Arial" w:hAnsi="Arial" w:cs="Arial"/>
      <w:b/>
      <w:color w:val="365F91"/>
      <w:sz w:val="19"/>
      <w:szCs w:val="19"/>
      <w:lang w:eastAsia="zh-CN"/>
    </w:rPr>
  </w:style>
  <w:style w:type="paragraph" w:customStyle="1" w:styleId="YYYYMMDD">
    <w:name w:val="YYYY MM DD"/>
    <w:basedOn w:val="Normal"/>
    <w:link w:val="YYYYMMDDChar"/>
    <w:qFormat/>
    <w:rsid w:val="00615337"/>
    <w:pPr>
      <w:numPr>
        <w:numId w:val="0"/>
      </w:numPr>
      <w:tabs>
        <w:tab w:val="clear" w:pos="10080"/>
        <w:tab w:val="left" w:pos="576"/>
      </w:tabs>
      <w:spacing w:before="0" w:line="240" w:lineRule="auto"/>
      <w:ind w:left="540"/>
    </w:pPr>
    <w:rPr>
      <w:szCs w:val="21"/>
      <w:lang w:eastAsia="en-US"/>
    </w:rPr>
  </w:style>
  <w:style w:type="character" w:customStyle="1" w:styleId="Q4Char">
    <w:name w:val="Q4 Char"/>
    <w:basedOn w:val="Q3Char"/>
    <w:link w:val="Q4"/>
    <w:rsid w:val="00B26B4E"/>
    <w:rPr>
      <w:rFonts w:ascii="Arial" w:hAnsi="Arial" w:cs="Arial"/>
      <w:sz w:val="19"/>
      <w:szCs w:val="21"/>
    </w:rPr>
  </w:style>
  <w:style w:type="paragraph" w:customStyle="1" w:styleId="Q3wLdr-">
    <w:name w:val="Q3_wLdr-"/>
    <w:basedOn w:val="Q3"/>
    <w:link w:val="Q3wLdr-Char"/>
    <w:qFormat/>
    <w:rsid w:val="00856359"/>
    <w:pPr>
      <w:tabs>
        <w:tab w:val="right" w:leader="underscore" w:pos="10066"/>
      </w:tabs>
    </w:pPr>
  </w:style>
  <w:style w:type="character" w:customStyle="1" w:styleId="YYYYMMDDChar">
    <w:name w:val="YYYY MM DD Char"/>
    <w:link w:val="YYYYMMDD"/>
    <w:rsid w:val="00615337"/>
    <w:rPr>
      <w:rFonts w:ascii="Arial" w:hAnsi="Arial" w:cs="Arial"/>
      <w:sz w:val="19"/>
      <w:szCs w:val="21"/>
      <w:lang w:eastAsia="zh-CN"/>
    </w:rPr>
  </w:style>
  <w:style w:type="paragraph" w:customStyle="1" w:styleId="KeyYMDNoTab">
    <w:name w:val="Key_YMD_NoTab"/>
    <w:basedOn w:val="keyfields"/>
    <w:link w:val="KeyYMDNoTabChar"/>
    <w:rsid w:val="00EC5F6B"/>
    <w:pPr>
      <w:tabs>
        <w:tab w:val="clear" w:pos="10080"/>
      </w:tabs>
      <w:spacing w:after="120"/>
    </w:pPr>
    <w:rPr>
      <w:sz w:val="15"/>
      <w:szCs w:val="15"/>
    </w:rPr>
  </w:style>
  <w:style w:type="character" w:customStyle="1" w:styleId="Q3wLdr-Char">
    <w:name w:val="Q3_wLdr- Char"/>
    <w:basedOn w:val="Q3Char"/>
    <w:link w:val="Q3wLdr-"/>
    <w:rsid w:val="00856359"/>
    <w:rPr>
      <w:rFonts w:ascii="Arial" w:hAnsi="Arial" w:cs="Arial"/>
      <w:sz w:val="19"/>
      <w:szCs w:val="21"/>
    </w:rPr>
  </w:style>
  <w:style w:type="paragraph" w:customStyle="1" w:styleId="Q4wLdr">
    <w:name w:val="Q4_wLdr"/>
    <w:basedOn w:val="Q4"/>
    <w:link w:val="Q4wLdrChar"/>
    <w:rsid w:val="00CC5F5C"/>
    <w:pPr>
      <w:tabs>
        <w:tab w:val="right" w:leader="underscore" w:pos="10066"/>
      </w:tabs>
    </w:pPr>
  </w:style>
  <w:style w:type="character" w:customStyle="1" w:styleId="KeyYMDNoTabChar">
    <w:name w:val="Key_YMD_NoTab Char"/>
    <w:link w:val="KeyYMDNoTab"/>
    <w:rsid w:val="00EC5F6B"/>
    <w:rPr>
      <w:rFonts w:ascii="Arial" w:hAnsi="Arial" w:cs="Arial"/>
      <w:sz w:val="15"/>
      <w:szCs w:val="15"/>
      <w:lang w:eastAsia="zh-CN"/>
    </w:rPr>
  </w:style>
  <w:style w:type="paragraph" w:customStyle="1" w:styleId="A5">
    <w:name w:val="A5"/>
    <w:basedOn w:val="A1"/>
    <w:link w:val="A5Char"/>
    <w:qFormat/>
    <w:rsid w:val="00F07004"/>
    <w:pPr>
      <w:ind w:left="3240" w:hanging="360"/>
    </w:pPr>
  </w:style>
  <w:style w:type="character" w:customStyle="1" w:styleId="Q4wLdrChar">
    <w:name w:val="Q4_wLdr Char"/>
    <w:basedOn w:val="Q4Char"/>
    <w:link w:val="Q4wLdr"/>
    <w:rsid w:val="00CC5F5C"/>
    <w:rPr>
      <w:rFonts w:ascii="Arial" w:hAnsi="Arial" w:cs="Arial"/>
      <w:sz w:val="19"/>
      <w:szCs w:val="21"/>
    </w:rPr>
  </w:style>
  <w:style w:type="paragraph" w:customStyle="1" w:styleId="Q5">
    <w:name w:val="Q5"/>
    <w:basedOn w:val="Q4"/>
    <w:link w:val="Q5Char"/>
    <w:qFormat/>
    <w:rsid w:val="00944F3D"/>
    <w:pPr>
      <w:tabs>
        <w:tab w:val="clear" w:pos="2250"/>
        <w:tab w:val="left" w:pos="2880"/>
      </w:tabs>
      <w:ind w:left="2880"/>
    </w:pPr>
  </w:style>
  <w:style w:type="character" w:customStyle="1" w:styleId="A4Char">
    <w:name w:val="A4 Char"/>
    <w:link w:val="A4"/>
    <w:rsid w:val="00F07004"/>
    <w:rPr>
      <w:rFonts w:ascii="Arial" w:hAnsi="Arial" w:cs="Arial"/>
      <w:sz w:val="19"/>
      <w:szCs w:val="19"/>
      <w:lang w:eastAsia="zh-CN"/>
    </w:rPr>
  </w:style>
  <w:style w:type="character" w:customStyle="1" w:styleId="A5Char">
    <w:name w:val="A5 Char"/>
    <w:basedOn w:val="A4Char"/>
    <w:link w:val="A5"/>
    <w:rsid w:val="00F07004"/>
    <w:rPr>
      <w:rFonts w:ascii="Arial" w:hAnsi="Arial" w:cs="Arial"/>
      <w:sz w:val="19"/>
      <w:szCs w:val="19"/>
      <w:lang w:eastAsia="zh-CN"/>
    </w:rPr>
  </w:style>
  <w:style w:type="paragraph" w:customStyle="1" w:styleId="I1NoNumwLdr">
    <w:name w:val="I1_NoNum_wLdr"/>
    <w:basedOn w:val="Normal"/>
    <w:link w:val="I1NoNumwLdrChar"/>
    <w:rsid w:val="00071404"/>
    <w:pPr>
      <w:numPr>
        <w:numId w:val="0"/>
      </w:numPr>
      <w:tabs>
        <w:tab w:val="clear" w:pos="10080"/>
        <w:tab w:val="right" w:leader="underscore" w:pos="10070"/>
      </w:tabs>
      <w:ind w:left="570" w:hanging="570"/>
    </w:pPr>
  </w:style>
  <w:style w:type="character" w:customStyle="1" w:styleId="Q5Char">
    <w:name w:val="Q5 Char"/>
    <w:basedOn w:val="Q4Char"/>
    <w:link w:val="Q5"/>
    <w:rsid w:val="00944F3D"/>
    <w:rPr>
      <w:rFonts w:ascii="Arial" w:hAnsi="Arial" w:cs="Arial"/>
      <w:sz w:val="19"/>
      <w:szCs w:val="21"/>
    </w:rPr>
  </w:style>
  <w:style w:type="paragraph" w:customStyle="1" w:styleId="GoTo0">
    <w:name w:val="GoTo"/>
    <w:basedOn w:val="A5"/>
    <w:next w:val="A1"/>
    <w:link w:val="GoToChar0"/>
    <w:autoRedefine/>
    <w:qFormat/>
    <w:rsid w:val="00F07004"/>
    <w:rPr>
      <w:b/>
      <w:bCs/>
      <w:i/>
      <w:iCs/>
    </w:rPr>
  </w:style>
  <w:style w:type="character" w:customStyle="1" w:styleId="I1NoNumwLdrChar">
    <w:name w:val="I1_NoNum_wLdr Char"/>
    <w:link w:val="I1NoNumwLdr"/>
    <w:rsid w:val="00071404"/>
    <w:rPr>
      <w:rFonts w:ascii="Arial" w:hAnsi="Arial" w:cs="Arial"/>
      <w:sz w:val="19"/>
      <w:szCs w:val="19"/>
      <w:lang w:eastAsia="zh-CN"/>
    </w:rPr>
  </w:style>
  <w:style w:type="character" w:customStyle="1" w:styleId="GoToChar0">
    <w:name w:val="GoTo Char"/>
    <w:link w:val="GoTo0"/>
    <w:rsid w:val="00F07004"/>
    <w:rPr>
      <w:rFonts w:ascii="Arial" w:hAnsi="Arial" w:cs="Arial"/>
      <w:b/>
      <w:bCs/>
      <w:i/>
      <w:iCs/>
      <w:sz w:val="19"/>
      <w:szCs w:val="19"/>
      <w:lang w:eastAsia="zh-CN"/>
    </w:rPr>
  </w:style>
  <w:style w:type="character" w:styleId="IntenseEmphasis">
    <w:name w:val="Intense Emphasis"/>
    <w:aliases w:val="Floating Text"/>
    <w:uiPriority w:val="21"/>
    <w:qFormat/>
    <w:rsid w:val="00FF5D96"/>
    <w:rPr>
      <w:i/>
      <w:iCs/>
      <w:color w:val="4472C4"/>
    </w:rPr>
  </w:style>
  <w:style w:type="character" w:styleId="SubtleReference">
    <w:name w:val="Subtle Reference"/>
    <w:aliases w:val="Reference"/>
    <w:uiPriority w:val="31"/>
    <w:qFormat/>
    <w:rsid w:val="00FF5D96"/>
    <w:rPr>
      <w:smallCaps/>
      <w:color w:val="5A5A5A"/>
    </w:rPr>
  </w:style>
  <w:style w:type="character" w:styleId="BookTitle">
    <w:name w:val="Book Title"/>
    <w:aliases w:val="Go to"/>
    <w:uiPriority w:val="33"/>
    <w:qFormat/>
    <w:rsid w:val="00255A48"/>
    <w:rPr>
      <w:b/>
      <w:bCs/>
      <w:i/>
      <w:iCs/>
      <w:spacing w:val="5"/>
    </w:rPr>
  </w:style>
  <w:style w:type="paragraph" w:customStyle="1" w:styleId="instruction">
    <w:name w:val="instruction"/>
    <w:basedOn w:val="Normal"/>
    <w:link w:val="instructionChar"/>
    <w:qFormat/>
    <w:rsid w:val="00F07004"/>
    <w:pPr>
      <w:numPr>
        <w:numId w:val="0"/>
      </w:numPr>
      <w:tabs>
        <w:tab w:val="clear" w:pos="10080"/>
      </w:tabs>
      <w:spacing w:after="0"/>
    </w:pPr>
    <w:rPr>
      <w:b/>
      <w:color w:val="365F91"/>
    </w:rPr>
  </w:style>
  <w:style w:type="character" w:customStyle="1" w:styleId="instructionChar">
    <w:name w:val="instruction Char"/>
    <w:link w:val="instruction"/>
    <w:rsid w:val="00F07004"/>
    <w:rPr>
      <w:rFonts w:ascii="Arial" w:hAnsi="Arial" w:cs="Arial"/>
      <w:b/>
      <w:color w:val="365F91"/>
      <w:sz w:val="19"/>
      <w:szCs w:val="19"/>
      <w:lang w:eastAsia="zh-CN"/>
    </w:rPr>
  </w:style>
  <w:style w:type="paragraph" w:customStyle="1" w:styleId="DateYYYYMMDD">
    <w:name w:val="Date YYYY MM DD"/>
    <w:basedOn w:val="YYYYMMDD"/>
    <w:link w:val="DateYYYYMMDDChar"/>
    <w:qFormat/>
    <w:rsid w:val="00615337"/>
  </w:style>
  <w:style w:type="paragraph" w:customStyle="1" w:styleId="FormTitle">
    <w:name w:val="Form Title"/>
    <w:basedOn w:val="Title-Form"/>
    <w:link w:val="FormTitleChar"/>
    <w:qFormat/>
    <w:rsid w:val="00615337"/>
    <w:rPr>
      <w:lang w:eastAsia="en-US"/>
    </w:rPr>
  </w:style>
  <w:style w:type="character" w:customStyle="1" w:styleId="DateYYYYMMDDChar">
    <w:name w:val="Date YYYY MM DD Char"/>
    <w:basedOn w:val="YYYYMMDDChar"/>
    <w:link w:val="DateYYYYMMDD"/>
    <w:rsid w:val="00615337"/>
    <w:rPr>
      <w:rFonts w:ascii="Arial" w:hAnsi="Arial" w:cs="Arial"/>
      <w:sz w:val="19"/>
      <w:szCs w:val="21"/>
      <w:lang w:eastAsia="zh-CN"/>
    </w:rPr>
  </w:style>
  <w:style w:type="paragraph" w:customStyle="1" w:styleId="KeyFeildTitle">
    <w:name w:val="Key Feild Title"/>
    <w:basedOn w:val="keyfields"/>
    <w:link w:val="KeyFeildTitleChar"/>
    <w:qFormat/>
    <w:rsid w:val="00615337"/>
    <w:pPr>
      <w:spacing w:after="120"/>
      <w:ind w:right="5803"/>
    </w:pPr>
    <w:rPr>
      <w:b/>
    </w:rPr>
  </w:style>
  <w:style w:type="character" w:customStyle="1" w:styleId="FormTitleChar">
    <w:name w:val="Form Title Char"/>
    <w:link w:val="FormTitle"/>
    <w:rsid w:val="00615337"/>
    <w:rPr>
      <w:rFonts w:ascii="Arial" w:hAnsi="Arial" w:cs="Arial"/>
      <w:b/>
      <w:sz w:val="32"/>
      <w:szCs w:val="32"/>
      <w:lang w:eastAsia="zh-CN"/>
    </w:rPr>
  </w:style>
  <w:style w:type="paragraph" w:customStyle="1" w:styleId="Footer10">
    <w:name w:val="Footer1"/>
    <w:basedOn w:val="Footer"/>
    <w:qFormat/>
    <w:rsid w:val="00363A4D"/>
    <w:pPr>
      <w:numPr>
        <w:numId w:val="0"/>
      </w:numPr>
      <w:tabs>
        <w:tab w:val="clear" w:pos="4680"/>
        <w:tab w:val="clear" w:pos="10080"/>
        <w:tab w:val="right" w:leader="underscore" w:pos="10066"/>
      </w:tabs>
      <w:spacing w:before="0" w:line="240" w:lineRule="auto"/>
    </w:pPr>
    <w:rPr>
      <w:sz w:val="15"/>
      <w:szCs w:val="15"/>
    </w:rPr>
  </w:style>
  <w:style w:type="character" w:customStyle="1" w:styleId="KeyFeildTitleChar">
    <w:name w:val="Key Feild Title Char"/>
    <w:link w:val="KeyFeildTitle"/>
    <w:rsid w:val="00615337"/>
    <w:rPr>
      <w:rFonts w:ascii="Arial" w:hAnsi="Arial" w:cs="Arial"/>
      <w:b/>
      <w:sz w:val="19"/>
      <w:szCs w:val="19"/>
      <w:lang w:eastAsia="zh-CN"/>
    </w:rPr>
  </w:style>
  <w:style w:type="paragraph" w:customStyle="1" w:styleId="Title1">
    <w:name w:val="Title1"/>
    <w:basedOn w:val="Normal"/>
    <w:link w:val="titleChar"/>
    <w:qFormat/>
    <w:rsid w:val="00363A4D"/>
    <w:pPr>
      <w:numPr>
        <w:numId w:val="0"/>
      </w:numPr>
      <w:tabs>
        <w:tab w:val="clear" w:pos="10080"/>
        <w:tab w:val="right" w:leader="underscore" w:pos="10066"/>
      </w:tabs>
      <w:spacing w:before="0" w:after="60" w:line="240" w:lineRule="auto"/>
    </w:pPr>
    <w:rPr>
      <w:b/>
      <w:position w:val="48"/>
      <w:sz w:val="32"/>
      <w:szCs w:val="32"/>
    </w:rPr>
  </w:style>
  <w:style w:type="paragraph" w:customStyle="1" w:styleId="ans1">
    <w:name w:val="ans1"/>
    <w:basedOn w:val="Normal"/>
    <w:link w:val="ans1Char"/>
    <w:qFormat/>
    <w:rsid w:val="00363A4D"/>
    <w:pPr>
      <w:numPr>
        <w:numId w:val="0"/>
      </w:numPr>
      <w:tabs>
        <w:tab w:val="clear" w:pos="10080"/>
        <w:tab w:val="left" w:pos="570"/>
      </w:tabs>
      <w:spacing w:before="0"/>
      <w:ind w:left="864" w:hanging="864"/>
    </w:pPr>
  </w:style>
  <w:style w:type="character" w:customStyle="1" w:styleId="titleChar">
    <w:name w:val="title Char"/>
    <w:link w:val="Title1"/>
    <w:rsid w:val="00363A4D"/>
    <w:rPr>
      <w:rFonts w:ascii="Arial" w:hAnsi="Arial" w:cs="Arial"/>
      <w:b/>
      <w:position w:val="48"/>
      <w:sz w:val="32"/>
      <w:szCs w:val="32"/>
      <w:lang w:eastAsia="zh-CN"/>
    </w:rPr>
  </w:style>
  <w:style w:type="character" w:customStyle="1" w:styleId="ans1Char">
    <w:name w:val="ans1 Char"/>
    <w:link w:val="ans1"/>
    <w:rsid w:val="00363A4D"/>
    <w:rPr>
      <w:rFonts w:ascii="Arial" w:hAnsi="Arial" w:cs="Arial"/>
      <w:sz w:val="19"/>
      <w:szCs w:val="19"/>
      <w:lang w:eastAsia="zh-CN"/>
    </w:rPr>
  </w:style>
  <w:style w:type="paragraph" w:customStyle="1" w:styleId="sectionhead">
    <w:name w:val="section head"/>
    <w:basedOn w:val="Heading1"/>
    <w:link w:val="sectionheadChar"/>
    <w:qFormat/>
    <w:rsid w:val="00363A4D"/>
    <w:pPr>
      <w:keepLines/>
      <w:pBdr>
        <w:top w:val="single" w:sz="4" w:space="4" w:color="365F91"/>
        <w:left w:val="single" w:sz="4" w:space="4" w:color="365F91"/>
        <w:bottom w:val="single" w:sz="4" w:space="4" w:color="365F91"/>
        <w:right w:val="single" w:sz="4" w:space="4" w:color="365F91"/>
      </w:pBdr>
      <w:shd w:val="clear" w:color="auto" w:fill="DBE5F1"/>
      <w:tabs>
        <w:tab w:val="clear" w:pos="10080"/>
        <w:tab w:val="right" w:leader="underscore" w:pos="10066"/>
      </w:tabs>
      <w:spacing w:after="0"/>
    </w:pPr>
    <w:rPr>
      <w:rFonts w:ascii="Arial" w:hAnsi="Arial"/>
      <w:bCs w:val="0"/>
      <w:color w:val="365F91"/>
      <w:kern w:val="0"/>
      <w:sz w:val="19"/>
    </w:rPr>
  </w:style>
  <w:style w:type="paragraph" w:customStyle="1" w:styleId="ques2">
    <w:name w:val="ques2"/>
    <w:basedOn w:val="Normal"/>
    <w:link w:val="ques2Char"/>
    <w:qFormat/>
    <w:rsid w:val="00363A4D"/>
    <w:pPr>
      <w:numPr>
        <w:numId w:val="0"/>
      </w:numPr>
      <w:tabs>
        <w:tab w:val="clear" w:pos="10080"/>
        <w:tab w:val="num" w:pos="1140"/>
        <w:tab w:val="num" w:pos="4356"/>
        <w:tab w:val="right" w:leader="underscore" w:pos="10066"/>
      </w:tabs>
      <w:ind w:left="1152"/>
    </w:pPr>
  </w:style>
  <w:style w:type="character" w:customStyle="1" w:styleId="sectionheadChar">
    <w:name w:val="section head Char"/>
    <w:link w:val="sectionhead"/>
    <w:rsid w:val="00363A4D"/>
    <w:rPr>
      <w:rFonts w:ascii="Arial" w:hAnsi="Arial"/>
      <w:b/>
      <w:color w:val="365F91"/>
      <w:sz w:val="19"/>
      <w:szCs w:val="32"/>
      <w:shd w:val="clear" w:color="auto" w:fill="DBE5F1"/>
      <w:lang w:eastAsia="zh-CN"/>
    </w:rPr>
  </w:style>
  <w:style w:type="paragraph" w:customStyle="1" w:styleId="ans2">
    <w:name w:val="ans2"/>
    <w:basedOn w:val="ans1"/>
    <w:link w:val="ans2Char"/>
    <w:qFormat/>
    <w:rsid w:val="00363A4D"/>
    <w:pPr>
      <w:tabs>
        <w:tab w:val="clear" w:pos="570"/>
        <w:tab w:val="left" w:pos="1152"/>
      </w:tabs>
      <w:ind w:left="1440"/>
    </w:pPr>
  </w:style>
  <w:style w:type="character" w:customStyle="1" w:styleId="ques2Char">
    <w:name w:val="ques2 Char"/>
    <w:link w:val="ques2"/>
    <w:rsid w:val="00363A4D"/>
    <w:rPr>
      <w:rFonts w:ascii="Arial" w:hAnsi="Arial" w:cs="Arial"/>
      <w:sz w:val="19"/>
      <w:szCs w:val="19"/>
      <w:lang w:eastAsia="zh-CN"/>
    </w:rPr>
  </w:style>
  <w:style w:type="paragraph" w:customStyle="1" w:styleId="ques3">
    <w:name w:val="ques3"/>
    <w:basedOn w:val="ques2"/>
    <w:link w:val="ques3Char"/>
    <w:qFormat/>
    <w:rsid w:val="00363A4D"/>
    <w:pPr>
      <w:tabs>
        <w:tab w:val="clear" w:pos="1140"/>
        <w:tab w:val="left" w:pos="1728"/>
      </w:tabs>
      <w:ind w:left="1728"/>
    </w:pPr>
  </w:style>
  <w:style w:type="character" w:customStyle="1" w:styleId="ans2Char">
    <w:name w:val="ans2 Char"/>
    <w:link w:val="ans2"/>
    <w:rsid w:val="00363A4D"/>
    <w:rPr>
      <w:rFonts w:ascii="Arial" w:hAnsi="Arial" w:cs="Arial"/>
      <w:sz w:val="19"/>
      <w:szCs w:val="19"/>
      <w:lang w:eastAsia="zh-CN"/>
    </w:rPr>
  </w:style>
  <w:style w:type="paragraph" w:customStyle="1" w:styleId="ans3">
    <w:name w:val="ans3"/>
    <w:basedOn w:val="ans2"/>
    <w:link w:val="ans3Char"/>
    <w:qFormat/>
    <w:rsid w:val="00363A4D"/>
    <w:pPr>
      <w:tabs>
        <w:tab w:val="clear" w:pos="1152"/>
        <w:tab w:val="left" w:pos="1728"/>
      </w:tabs>
      <w:ind w:left="2016"/>
    </w:pPr>
  </w:style>
  <w:style w:type="character" w:customStyle="1" w:styleId="ques3Char">
    <w:name w:val="ques3 Char"/>
    <w:link w:val="ques3"/>
    <w:rsid w:val="00363A4D"/>
    <w:rPr>
      <w:rFonts w:ascii="Arial" w:hAnsi="Arial" w:cs="Arial"/>
      <w:sz w:val="19"/>
      <w:szCs w:val="19"/>
      <w:lang w:eastAsia="zh-CN"/>
    </w:rPr>
  </w:style>
  <w:style w:type="character" w:customStyle="1" w:styleId="ans3Char">
    <w:name w:val="ans3 Char"/>
    <w:link w:val="ans3"/>
    <w:rsid w:val="00363A4D"/>
    <w:rPr>
      <w:rFonts w:ascii="Arial" w:hAnsi="Arial" w:cs="Arial"/>
      <w:sz w:val="19"/>
      <w:szCs w:val="19"/>
      <w:lang w:eastAsia="zh-CN"/>
    </w:rPr>
  </w:style>
  <w:style w:type="paragraph" w:customStyle="1" w:styleId="question0">
    <w:name w:val="question0"/>
    <w:basedOn w:val="Normal"/>
    <w:link w:val="question0Char"/>
    <w:rsid w:val="00363A4D"/>
    <w:pPr>
      <w:numPr>
        <w:numId w:val="4"/>
      </w:numPr>
      <w:tabs>
        <w:tab w:val="clear" w:pos="10080"/>
        <w:tab w:val="right" w:leader="underscore" w:pos="10066"/>
      </w:tabs>
      <w:ind w:left="570" w:hanging="570"/>
    </w:pPr>
  </w:style>
  <w:style w:type="character" w:customStyle="1" w:styleId="question0Char">
    <w:name w:val="question0 Char"/>
    <w:link w:val="question0"/>
    <w:rsid w:val="00363A4D"/>
    <w:rPr>
      <w:rFonts w:ascii="Arial" w:hAnsi="Arial" w:cs="Arial"/>
      <w:sz w:val="19"/>
      <w:szCs w:val="19"/>
      <w:lang w:eastAsia="zh-CN"/>
    </w:rPr>
  </w:style>
  <w:style w:type="paragraph" w:customStyle="1" w:styleId="ques4">
    <w:name w:val="ques4"/>
    <w:basedOn w:val="ques3"/>
    <w:link w:val="ques4Char"/>
    <w:qFormat/>
    <w:rsid w:val="00363A4D"/>
    <w:pPr>
      <w:tabs>
        <w:tab w:val="clear" w:pos="1728"/>
        <w:tab w:val="left" w:pos="2304"/>
      </w:tabs>
      <w:ind w:left="2304"/>
    </w:pPr>
  </w:style>
  <w:style w:type="paragraph" w:customStyle="1" w:styleId="ques01">
    <w:name w:val="ques01"/>
    <w:basedOn w:val="Normal"/>
    <w:link w:val="ques01Char"/>
    <w:rsid w:val="00363A4D"/>
    <w:pPr>
      <w:numPr>
        <w:numId w:val="0"/>
      </w:numPr>
      <w:tabs>
        <w:tab w:val="clear" w:pos="10080"/>
        <w:tab w:val="num" w:pos="576"/>
        <w:tab w:val="right" w:leader="underscore" w:pos="10066"/>
      </w:tabs>
      <w:ind w:left="576" w:hanging="576"/>
    </w:pPr>
  </w:style>
  <w:style w:type="character" w:customStyle="1" w:styleId="ques4Char">
    <w:name w:val="ques4 Char"/>
    <w:link w:val="ques4"/>
    <w:rsid w:val="00363A4D"/>
    <w:rPr>
      <w:rFonts w:ascii="Arial" w:hAnsi="Arial" w:cs="Arial"/>
      <w:sz w:val="19"/>
      <w:szCs w:val="19"/>
      <w:lang w:eastAsia="zh-CN"/>
    </w:rPr>
  </w:style>
  <w:style w:type="paragraph" w:customStyle="1" w:styleId="ques02">
    <w:name w:val="ques02"/>
    <w:basedOn w:val="ques2"/>
    <w:link w:val="ques02Char"/>
    <w:rsid w:val="00363A4D"/>
  </w:style>
  <w:style w:type="character" w:customStyle="1" w:styleId="ques01Char">
    <w:name w:val="ques01 Char"/>
    <w:link w:val="ques01"/>
    <w:rsid w:val="00363A4D"/>
    <w:rPr>
      <w:rFonts w:ascii="Arial" w:hAnsi="Arial" w:cs="Arial"/>
      <w:sz w:val="19"/>
      <w:szCs w:val="19"/>
      <w:lang w:eastAsia="zh-CN"/>
    </w:rPr>
  </w:style>
  <w:style w:type="paragraph" w:customStyle="1" w:styleId="ques03">
    <w:name w:val="ques03"/>
    <w:basedOn w:val="ques3"/>
    <w:link w:val="ques03Char"/>
    <w:rsid w:val="00363A4D"/>
  </w:style>
  <w:style w:type="character" w:customStyle="1" w:styleId="ques02Char">
    <w:name w:val="ques02 Char"/>
    <w:link w:val="ques02"/>
    <w:rsid w:val="00363A4D"/>
    <w:rPr>
      <w:rFonts w:ascii="Arial" w:hAnsi="Arial" w:cs="Arial"/>
      <w:sz w:val="19"/>
      <w:szCs w:val="19"/>
      <w:lang w:eastAsia="zh-CN"/>
    </w:rPr>
  </w:style>
  <w:style w:type="paragraph" w:customStyle="1" w:styleId="ans4">
    <w:name w:val="ans4"/>
    <w:basedOn w:val="ans3"/>
    <w:link w:val="ans4Char"/>
    <w:qFormat/>
    <w:rsid w:val="00363A4D"/>
    <w:pPr>
      <w:tabs>
        <w:tab w:val="clear" w:pos="1728"/>
        <w:tab w:val="left" w:pos="2304"/>
      </w:tabs>
      <w:ind w:left="2592"/>
    </w:pPr>
  </w:style>
  <w:style w:type="character" w:customStyle="1" w:styleId="ques03Char">
    <w:name w:val="ques03 Char"/>
    <w:link w:val="ques03"/>
    <w:rsid w:val="00363A4D"/>
    <w:rPr>
      <w:rFonts w:ascii="Arial" w:hAnsi="Arial" w:cs="Arial"/>
      <w:sz w:val="19"/>
      <w:szCs w:val="19"/>
      <w:lang w:eastAsia="zh-CN"/>
    </w:rPr>
  </w:style>
  <w:style w:type="character" w:customStyle="1" w:styleId="ans4Char">
    <w:name w:val="ans4 Char"/>
    <w:link w:val="ans4"/>
    <w:rsid w:val="00363A4D"/>
    <w:rPr>
      <w:rFonts w:ascii="Arial" w:hAnsi="Arial" w:cs="Arial"/>
      <w:sz w:val="19"/>
      <w:szCs w:val="19"/>
      <w:lang w:eastAsia="zh-CN"/>
    </w:rPr>
  </w:style>
  <w:style w:type="paragraph" w:customStyle="1" w:styleId="answer0">
    <w:name w:val="answer0"/>
    <w:basedOn w:val="Normal"/>
    <w:link w:val="answer0Char"/>
    <w:qFormat/>
    <w:rsid w:val="00363A4D"/>
    <w:pPr>
      <w:numPr>
        <w:numId w:val="0"/>
      </w:numPr>
      <w:tabs>
        <w:tab w:val="clear" w:pos="10080"/>
        <w:tab w:val="left" w:pos="570"/>
        <w:tab w:val="right" w:leader="underscore" w:pos="10066"/>
      </w:tabs>
      <w:spacing w:before="0"/>
      <w:ind w:left="850" w:hanging="850"/>
    </w:pPr>
  </w:style>
  <w:style w:type="character" w:customStyle="1" w:styleId="answer0Char">
    <w:name w:val="answer0 Char"/>
    <w:link w:val="answer0"/>
    <w:rsid w:val="00363A4D"/>
    <w:rPr>
      <w:rFonts w:ascii="Arial" w:hAnsi="Arial" w:cs="Arial"/>
      <w:sz w:val="19"/>
      <w:szCs w:val="19"/>
      <w:lang w:eastAsia="zh-CN"/>
    </w:rPr>
  </w:style>
  <w:style w:type="paragraph" w:customStyle="1" w:styleId="questionindent1">
    <w:name w:val="question indent1"/>
    <w:basedOn w:val="Normal"/>
    <w:link w:val="questionindent1Char"/>
    <w:qFormat/>
    <w:rsid w:val="00363A4D"/>
    <w:pPr>
      <w:tabs>
        <w:tab w:val="clear" w:pos="1584"/>
        <w:tab w:val="clear" w:pos="10080"/>
        <w:tab w:val="num" w:pos="1140"/>
        <w:tab w:val="num" w:pos="4356"/>
        <w:tab w:val="right" w:leader="underscore" w:pos="10066"/>
      </w:tabs>
      <w:ind w:left="1152"/>
    </w:pPr>
  </w:style>
  <w:style w:type="character" w:customStyle="1" w:styleId="questionindent1Char">
    <w:name w:val="question indent1 Char"/>
    <w:link w:val="questionindent1"/>
    <w:rsid w:val="00363A4D"/>
    <w:rPr>
      <w:rFonts w:ascii="Arial" w:hAnsi="Arial" w:cs="Arial"/>
      <w:sz w:val="19"/>
      <w:szCs w:val="19"/>
      <w:lang w:eastAsia="zh-CN"/>
    </w:rPr>
  </w:style>
  <w:style w:type="paragraph" w:customStyle="1" w:styleId="answer1">
    <w:name w:val="answer1"/>
    <w:basedOn w:val="answer0"/>
    <w:link w:val="answer1Char"/>
    <w:qFormat/>
    <w:rsid w:val="00363A4D"/>
    <w:pPr>
      <w:tabs>
        <w:tab w:val="clear" w:pos="570"/>
        <w:tab w:val="left" w:pos="1152"/>
      </w:tabs>
      <w:ind w:left="1440" w:hanging="870"/>
    </w:pPr>
  </w:style>
  <w:style w:type="paragraph" w:customStyle="1" w:styleId="questionindent2">
    <w:name w:val="question indent2"/>
    <w:basedOn w:val="questionindent1"/>
    <w:link w:val="questionindent2Char"/>
    <w:qFormat/>
    <w:rsid w:val="00363A4D"/>
    <w:pPr>
      <w:tabs>
        <w:tab w:val="clear" w:pos="1140"/>
        <w:tab w:val="left" w:pos="1728"/>
      </w:tabs>
      <w:ind w:left="1728"/>
    </w:pPr>
  </w:style>
  <w:style w:type="character" w:customStyle="1" w:styleId="answer1Char">
    <w:name w:val="answer1 Char"/>
    <w:link w:val="answer1"/>
    <w:rsid w:val="00363A4D"/>
    <w:rPr>
      <w:rFonts w:ascii="Arial" w:hAnsi="Arial" w:cs="Arial"/>
      <w:sz w:val="19"/>
      <w:szCs w:val="19"/>
      <w:lang w:eastAsia="zh-CN"/>
    </w:rPr>
  </w:style>
  <w:style w:type="paragraph" w:customStyle="1" w:styleId="answer2">
    <w:name w:val="answer2"/>
    <w:basedOn w:val="answer1"/>
    <w:link w:val="answer2Char"/>
    <w:qFormat/>
    <w:rsid w:val="00363A4D"/>
    <w:pPr>
      <w:tabs>
        <w:tab w:val="clear" w:pos="1152"/>
        <w:tab w:val="left" w:pos="1728"/>
      </w:tabs>
      <w:ind w:left="2016" w:hanging="864"/>
    </w:pPr>
  </w:style>
  <w:style w:type="character" w:customStyle="1" w:styleId="questionindent2Char">
    <w:name w:val="question indent2 Char"/>
    <w:link w:val="questionindent2"/>
    <w:rsid w:val="00363A4D"/>
    <w:rPr>
      <w:rFonts w:ascii="Arial" w:hAnsi="Arial" w:cs="Arial"/>
      <w:sz w:val="19"/>
      <w:szCs w:val="19"/>
      <w:lang w:eastAsia="zh-CN"/>
    </w:rPr>
  </w:style>
  <w:style w:type="character" w:customStyle="1" w:styleId="answer2Char">
    <w:name w:val="answer2 Char"/>
    <w:link w:val="answer2"/>
    <w:rsid w:val="00363A4D"/>
    <w:rPr>
      <w:rFonts w:ascii="Arial" w:hAnsi="Arial" w:cs="Arial"/>
      <w:sz w:val="19"/>
      <w:szCs w:val="19"/>
      <w:lang w:eastAsia="zh-CN"/>
    </w:rPr>
  </w:style>
  <w:style w:type="paragraph" w:customStyle="1" w:styleId="answer3">
    <w:name w:val="answer3"/>
    <w:basedOn w:val="answer2"/>
    <w:link w:val="answer3Char"/>
    <w:qFormat/>
    <w:rsid w:val="00363A4D"/>
    <w:pPr>
      <w:tabs>
        <w:tab w:val="clear" w:pos="1728"/>
        <w:tab w:val="left" w:pos="2304"/>
      </w:tabs>
      <w:ind w:left="2592"/>
    </w:pPr>
  </w:style>
  <w:style w:type="character" w:customStyle="1" w:styleId="answer3Char">
    <w:name w:val="answer3 Char"/>
    <w:link w:val="answer3"/>
    <w:rsid w:val="00363A4D"/>
    <w:rPr>
      <w:rFonts w:ascii="Arial" w:hAnsi="Arial" w:cs="Arial"/>
      <w:sz w:val="19"/>
      <w:szCs w:val="19"/>
      <w:lang w:eastAsia="zh-CN"/>
    </w:rPr>
  </w:style>
  <w:style w:type="paragraph" w:customStyle="1" w:styleId="questionindent3">
    <w:name w:val="question indent3"/>
    <w:basedOn w:val="questionindent2"/>
    <w:link w:val="questionindent3Char"/>
    <w:qFormat/>
    <w:rsid w:val="00363A4D"/>
    <w:pPr>
      <w:tabs>
        <w:tab w:val="clear" w:pos="1728"/>
        <w:tab w:val="left" w:pos="2304"/>
      </w:tabs>
      <w:ind w:left="2304"/>
    </w:pPr>
    <w:rPr>
      <w:lang w:eastAsia="en-US"/>
    </w:rPr>
  </w:style>
  <w:style w:type="character" w:customStyle="1" w:styleId="questionindent3Char">
    <w:name w:val="question indent3 Char"/>
    <w:link w:val="questionindent3"/>
    <w:rsid w:val="00363A4D"/>
    <w:rPr>
      <w:rFonts w:ascii="Arial" w:hAnsi="Arial" w:cs="Arial"/>
      <w:sz w:val="19"/>
      <w:szCs w:val="19"/>
    </w:rPr>
  </w:style>
  <w:style w:type="paragraph" w:customStyle="1" w:styleId="questionindent4">
    <w:name w:val="question indent4"/>
    <w:basedOn w:val="questionindent3"/>
    <w:link w:val="questionindent4Char"/>
    <w:qFormat/>
    <w:rsid w:val="00363A4D"/>
    <w:pPr>
      <w:tabs>
        <w:tab w:val="clear" w:pos="2304"/>
        <w:tab w:val="left" w:pos="2880"/>
      </w:tabs>
      <w:ind w:left="2880"/>
    </w:pPr>
  </w:style>
  <w:style w:type="character" w:customStyle="1" w:styleId="questionindent4Char">
    <w:name w:val="question indent4 Char"/>
    <w:link w:val="questionindent4"/>
    <w:rsid w:val="00363A4D"/>
    <w:rPr>
      <w:rFonts w:ascii="Arial" w:hAnsi="Arial" w:cs="Arial"/>
      <w:sz w:val="19"/>
      <w:szCs w:val="19"/>
    </w:rPr>
  </w:style>
  <w:style w:type="paragraph" w:customStyle="1" w:styleId="question00">
    <w:name w:val="question 0"/>
    <w:basedOn w:val="Normal"/>
    <w:link w:val="question0Char0"/>
    <w:rsid w:val="00363A4D"/>
    <w:pPr>
      <w:tabs>
        <w:tab w:val="clear" w:pos="1584"/>
        <w:tab w:val="clear" w:pos="10080"/>
        <w:tab w:val="num" w:pos="576"/>
        <w:tab w:val="num" w:pos="4356"/>
        <w:tab w:val="right" w:leader="underscore" w:pos="10066"/>
      </w:tabs>
      <w:ind w:left="576"/>
    </w:pPr>
  </w:style>
  <w:style w:type="paragraph" w:customStyle="1" w:styleId="Style1">
    <w:name w:val="Style1"/>
    <w:basedOn w:val="question00"/>
    <w:link w:val="Style1Char"/>
    <w:rsid w:val="00363A4D"/>
    <w:pPr>
      <w:numPr>
        <w:numId w:val="6"/>
      </w:numPr>
    </w:pPr>
  </w:style>
  <w:style w:type="character" w:customStyle="1" w:styleId="question0Char0">
    <w:name w:val="question 0 Char"/>
    <w:link w:val="question00"/>
    <w:rsid w:val="00363A4D"/>
    <w:rPr>
      <w:rFonts w:ascii="Arial" w:hAnsi="Arial" w:cs="Arial"/>
      <w:sz w:val="19"/>
      <w:szCs w:val="19"/>
      <w:lang w:eastAsia="zh-CN"/>
    </w:rPr>
  </w:style>
  <w:style w:type="paragraph" w:customStyle="1" w:styleId="question001">
    <w:name w:val="question00"/>
    <w:basedOn w:val="Style1"/>
    <w:link w:val="question00Char"/>
    <w:rsid w:val="00363A4D"/>
    <w:pPr>
      <w:tabs>
        <w:tab w:val="left" w:pos="576"/>
      </w:tabs>
      <w:ind w:left="576" w:hanging="576"/>
    </w:pPr>
  </w:style>
  <w:style w:type="character" w:customStyle="1" w:styleId="Style1Char">
    <w:name w:val="Style1 Char"/>
    <w:link w:val="Style1"/>
    <w:rsid w:val="00363A4D"/>
    <w:rPr>
      <w:rFonts w:ascii="Arial" w:hAnsi="Arial" w:cs="Arial"/>
      <w:sz w:val="19"/>
      <w:szCs w:val="19"/>
      <w:lang w:eastAsia="zh-CN"/>
    </w:rPr>
  </w:style>
  <w:style w:type="paragraph" w:customStyle="1" w:styleId="question01">
    <w:name w:val="question01"/>
    <w:basedOn w:val="question001"/>
    <w:link w:val="question01Char"/>
    <w:rsid w:val="00363A4D"/>
    <w:pPr>
      <w:tabs>
        <w:tab w:val="left" w:pos="1152"/>
      </w:tabs>
      <w:ind w:left="1152"/>
    </w:pPr>
  </w:style>
  <w:style w:type="character" w:customStyle="1" w:styleId="question00Char">
    <w:name w:val="question00 Char"/>
    <w:link w:val="question001"/>
    <w:rsid w:val="00363A4D"/>
    <w:rPr>
      <w:rFonts w:ascii="Arial" w:hAnsi="Arial" w:cs="Arial"/>
      <w:sz w:val="19"/>
      <w:szCs w:val="19"/>
      <w:lang w:eastAsia="zh-CN"/>
    </w:rPr>
  </w:style>
  <w:style w:type="paragraph" w:customStyle="1" w:styleId="question02">
    <w:name w:val="question02"/>
    <w:basedOn w:val="question01"/>
    <w:link w:val="question02Char"/>
    <w:rsid w:val="00363A4D"/>
    <w:pPr>
      <w:tabs>
        <w:tab w:val="clear" w:pos="1152"/>
        <w:tab w:val="left" w:pos="1728"/>
      </w:tabs>
      <w:ind w:left="1728"/>
    </w:pPr>
  </w:style>
  <w:style w:type="character" w:customStyle="1" w:styleId="question01Char">
    <w:name w:val="question01 Char"/>
    <w:link w:val="question01"/>
    <w:rsid w:val="00363A4D"/>
    <w:rPr>
      <w:rFonts w:ascii="Arial" w:hAnsi="Arial" w:cs="Arial"/>
      <w:sz w:val="19"/>
      <w:szCs w:val="19"/>
      <w:lang w:eastAsia="zh-CN"/>
    </w:rPr>
  </w:style>
  <w:style w:type="character" w:customStyle="1" w:styleId="question02Char">
    <w:name w:val="question02 Char"/>
    <w:link w:val="question02"/>
    <w:rsid w:val="00363A4D"/>
    <w:rPr>
      <w:rFonts w:ascii="Arial" w:hAnsi="Arial" w:cs="Arial"/>
      <w:sz w:val="19"/>
      <w:szCs w:val="19"/>
      <w:lang w:eastAsia="zh-CN"/>
    </w:rPr>
  </w:style>
  <w:style w:type="paragraph" w:customStyle="1" w:styleId="question03">
    <w:name w:val="question03"/>
    <w:basedOn w:val="question02"/>
    <w:link w:val="question03Char"/>
    <w:rsid w:val="00363A4D"/>
    <w:pPr>
      <w:tabs>
        <w:tab w:val="clear" w:pos="1728"/>
        <w:tab w:val="left" w:pos="2304"/>
      </w:tabs>
      <w:ind w:left="2304"/>
    </w:pPr>
  </w:style>
  <w:style w:type="paragraph" w:customStyle="1" w:styleId="question1">
    <w:name w:val="question1."/>
    <w:basedOn w:val="question0"/>
    <w:link w:val="question1Char"/>
    <w:rsid w:val="00363A4D"/>
    <w:pPr>
      <w:numPr>
        <w:numId w:val="5"/>
      </w:numPr>
      <w:tabs>
        <w:tab w:val="left" w:pos="576"/>
        <w:tab w:val="left" w:pos="1152"/>
      </w:tabs>
      <w:ind w:left="1152" w:hanging="576"/>
    </w:pPr>
  </w:style>
  <w:style w:type="character" w:customStyle="1" w:styleId="question03Char">
    <w:name w:val="question03 Char"/>
    <w:link w:val="question03"/>
    <w:rsid w:val="00363A4D"/>
    <w:rPr>
      <w:rFonts w:ascii="Arial" w:hAnsi="Arial" w:cs="Arial"/>
      <w:sz w:val="19"/>
      <w:szCs w:val="19"/>
      <w:lang w:eastAsia="zh-CN"/>
    </w:rPr>
  </w:style>
  <w:style w:type="paragraph" w:customStyle="1" w:styleId="question2">
    <w:name w:val="question2"/>
    <w:basedOn w:val="question0"/>
    <w:link w:val="question2Char"/>
    <w:rsid w:val="00363A4D"/>
    <w:pPr>
      <w:numPr>
        <w:numId w:val="0"/>
      </w:numPr>
      <w:tabs>
        <w:tab w:val="num" w:pos="360"/>
        <w:tab w:val="left" w:pos="576"/>
        <w:tab w:val="left" w:pos="1728"/>
      </w:tabs>
      <w:ind w:left="1728" w:hanging="576"/>
    </w:pPr>
  </w:style>
  <w:style w:type="character" w:customStyle="1" w:styleId="question1Char">
    <w:name w:val="question1. Char"/>
    <w:link w:val="question1"/>
    <w:rsid w:val="00363A4D"/>
    <w:rPr>
      <w:rFonts w:ascii="Arial" w:hAnsi="Arial" w:cs="Arial"/>
      <w:sz w:val="19"/>
      <w:szCs w:val="19"/>
      <w:lang w:eastAsia="zh-CN"/>
    </w:rPr>
  </w:style>
  <w:style w:type="paragraph" w:customStyle="1" w:styleId="question3">
    <w:name w:val="question3"/>
    <w:basedOn w:val="question0"/>
    <w:link w:val="question3Char"/>
    <w:rsid w:val="00363A4D"/>
    <w:pPr>
      <w:numPr>
        <w:numId w:val="0"/>
      </w:numPr>
      <w:tabs>
        <w:tab w:val="num" w:pos="360"/>
        <w:tab w:val="left" w:pos="576"/>
        <w:tab w:val="left" w:pos="2304"/>
      </w:tabs>
      <w:ind w:left="2304" w:hanging="576"/>
    </w:pPr>
  </w:style>
  <w:style w:type="character" w:customStyle="1" w:styleId="question2Char">
    <w:name w:val="question2 Char"/>
    <w:link w:val="question2"/>
    <w:rsid w:val="00363A4D"/>
    <w:rPr>
      <w:rFonts w:ascii="Arial" w:hAnsi="Arial" w:cs="Arial"/>
      <w:sz w:val="19"/>
      <w:szCs w:val="19"/>
      <w:lang w:eastAsia="zh-CN"/>
    </w:rPr>
  </w:style>
  <w:style w:type="paragraph" w:customStyle="1" w:styleId="question04">
    <w:name w:val="question04"/>
    <w:basedOn w:val="question03"/>
    <w:link w:val="question04Char"/>
    <w:rsid w:val="00363A4D"/>
    <w:pPr>
      <w:tabs>
        <w:tab w:val="clear" w:pos="2304"/>
        <w:tab w:val="left" w:pos="2880"/>
      </w:tabs>
      <w:ind w:left="2880"/>
    </w:pPr>
  </w:style>
  <w:style w:type="character" w:customStyle="1" w:styleId="question3Char">
    <w:name w:val="question3 Char"/>
    <w:link w:val="question3"/>
    <w:rsid w:val="00363A4D"/>
    <w:rPr>
      <w:rFonts w:ascii="Arial" w:hAnsi="Arial" w:cs="Arial"/>
      <w:sz w:val="19"/>
      <w:szCs w:val="19"/>
      <w:lang w:eastAsia="zh-CN"/>
    </w:rPr>
  </w:style>
  <w:style w:type="paragraph" w:customStyle="1" w:styleId="question000">
    <w:name w:val="question000"/>
    <w:basedOn w:val="question0"/>
    <w:link w:val="question000Char"/>
    <w:rsid w:val="00363A4D"/>
    <w:pPr>
      <w:numPr>
        <w:numId w:val="7"/>
      </w:numPr>
      <w:tabs>
        <w:tab w:val="left" w:pos="576"/>
      </w:tabs>
      <w:ind w:left="576" w:hanging="576"/>
    </w:pPr>
  </w:style>
  <w:style w:type="character" w:customStyle="1" w:styleId="question04Char">
    <w:name w:val="question04 Char"/>
    <w:link w:val="question04"/>
    <w:rsid w:val="00363A4D"/>
    <w:rPr>
      <w:rFonts w:ascii="Arial" w:hAnsi="Arial" w:cs="Arial"/>
      <w:sz w:val="19"/>
      <w:szCs w:val="19"/>
      <w:lang w:eastAsia="zh-CN"/>
    </w:rPr>
  </w:style>
  <w:style w:type="paragraph" w:customStyle="1" w:styleId="question0010">
    <w:name w:val="question001"/>
    <w:basedOn w:val="question000"/>
    <w:link w:val="question001Char"/>
    <w:rsid w:val="00363A4D"/>
    <w:pPr>
      <w:tabs>
        <w:tab w:val="clear" w:pos="576"/>
        <w:tab w:val="right" w:pos="1152"/>
      </w:tabs>
      <w:ind w:left="1140" w:hanging="570"/>
    </w:pPr>
  </w:style>
  <w:style w:type="character" w:customStyle="1" w:styleId="question000Char">
    <w:name w:val="question000 Char"/>
    <w:link w:val="question000"/>
    <w:rsid w:val="00363A4D"/>
    <w:rPr>
      <w:rFonts w:ascii="Arial" w:hAnsi="Arial" w:cs="Arial"/>
      <w:sz w:val="19"/>
      <w:szCs w:val="19"/>
      <w:lang w:eastAsia="zh-CN"/>
    </w:rPr>
  </w:style>
  <w:style w:type="paragraph" w:customStyle="1" w:styleId="question002">
    <w:name w:val="question002"/>
    <w:basedOn w:val="question0010"/>
    <w:link w:val="question002Char"/>
    <w:rsid w:val="00363A4D"/>
    <w:pPr>
      <w:tabs>
        <w:tab w:val="clear" w:pos="1152"/>
        <w:tab w:val="right" w:pos="1728"/>
      </w:tabs>
      <w:ind w:left="1728" w:hanging="576"/>
    </w:pPr>
  </w:style>
  <w:style w:type="character" w:customStyle="1" w:styleId="question001Char">
    <w:name w:val="question001 Char"/>
    <w:link w:val="question0010"/>
    <w:rsid w:val="00363A4D"/>
    <w:rPr>
      <w:rFonts w:ascii="Arial" w:hAnsi="Arial" w:cs="Arial"/>
      <w:sz w:val="19"/>
      <w:szCs w:val="19"/>
      <w:lang w:eastAsia="zh-CN"/>
    </w:rPr>
  </w:style>
  <w:style w:type="paragraph" w:customStyle="1" w:styleId="question003">
    <w:name w:val="question003"/>
    <w:basedOn w:val="question002"/>
    <w:link w:val="question003Char"/>
    <w:rsid w:val="00363A4D"/>
    <w:pPr>
      <w:tabs>
        <w:tab w:val="clear" w:pos="1728"/>
        <w:tab w:val="left" w:pos="2304"/>
      </w:tabs>
      <w:ind w:left="2304"/>
    </w:pPr>
  </w:style>
  <w:style w:type="character" w:customStyle="1" w:styleId="question002Char">
    <w:name w:val="question002 Char"/>
    <w:link w:val="question002"/>
    <w:rsid w:val="00363A4D"/>
    <w:rPr>
      <w:rFonts w:ascii="Arial" w:hAnsi="Arial" w:cs="Arial"/>
      <w:sz w:val="19"/>
      <w:szCs w:val="19"/>
      <w:lang w:eastAsia="zh-CN"/>
    </w:rPr>
  </w:style>
  <w:style w:type="paragraph" w:customStyle="1" w:styleId="question004">
    <w:name w:val="question004"/>
    <w:basedOn w:val="question003"/>
    <w:link w:val="question004Char"/>
    <w:rsid w:val="00363A4D"/>
    <w:pPr>
      <w:tabs>
        <w:tab w:val="clear" w:pos="2304"/>
        <w:tab w:val="left" w:pos="2880"/>
      </w:tabs>
      <w:ind w:left="2880"/>
    </w:pPr>
  </w:style>
  <w:style w:type="character" w:customStyle="1" w:styleId="question003Char">
    <w:name w:val="question003 Char"/>
    <w:link w:val="question003"/>
    <w:rsid w:val="00363A4D"/>
    <w:rPr>
      <w:rFonts w:ascii="Arial" w:hAnsi="Arial" w:cs="Arial"/>
      <w:sz w:val="19"/>
      <w:szCs w:val="19"/>
      <w:lang w:eastAsia="zh-CN"/>
    </w:rPr>
  </w:style>
  <w:style w:type="character" w:customStyle="1" w:styleId="question004Char">
    <w:name w:val="question004 Char"/>
    <w:link w:val="question004"/>
    <w:rsid w:val="00363A4D"/>
    <w:rPr>
      <w:rFonts w:ascii="Arial" w:hAnsi="Arial" w:cs="Arial"/>
      <w:sz w:val="19"/>
      <w:szCs w:val="19"/>
      <w:lang w:eastAsia="zh-CN"/>
    </w:rPr>
  </w:style>
  <w:style w:type="paragraph" w:customStyle="1" w:styleId="In3">
    <w:name w:val="In3"/>
    <w:basedOn w:val="Normal"/>
    <w:link w:val="In3Char"/>
    <w:qFormat/>
    <w:rsid w:val="00363A4D"/>
    <w:pPr>
      <w:numPr>
        <w:numId w:val="0"/>
      </w:numPr>
      <w:tabs>
        <w:tab w:val="clear" w:pos="10080"/>
      </w:tabs>
      <w:spacing w:after="0"/>
      <w:ind w:left="1170"/>
    </w:pPr>
    <w:rPr>
      <w:b/>
      <w:color w:val="365F91"/>
    </w:rPr>
  </w:style>
  <w:style w:type="character" w:customStyle="1" w:styleId="In3Char">
    <w:name w:val="In3 Char"/>
    <w:link w:val="In3"/>
    <w:rsid w:val="00363A4D"/>
    <w:rPr>
      <w:rFonts w:ascii="Arial" w:hAnsi="Arial" w:cs="Arial"/>
      <w:b/>
      <w:color w:val="365F91"/>
      <w:sz w:val="19"/>
      <w:szCs w:val="19"/>
      <w:lang w:eastAsia="zh-CN"/>
    </w:rPr>
  </w:style>
  <w:style w:type="paragraph" w:customStyle="1" w:styleId="YMDNoTab">
    <w:name w:val="YMD_NoTab"/>
    <w:basedOn w:val="A1"/>
    <w:link w:val="YMDNoTabChar"/>
    <w:qFormat/>
    <w:rsid w:val="00363A4D"/>
    <w:pPr>
      <w:tabs>
        <w:tab w:val="clear" w:pos="810"/>
        <w:tab w:val="left" w:pos="1080"/>
        <w:tab w:val="right" w:leader="underscore" w:pos="10066"/>
      </w:tabs>
      <w:spacing w:before="120"/>
      <w:ind w:left="0" w:firstLine="0"/>
    </w:pPr>
    <w:rPr>
      <w:sz w:val="15"/>
    </w:rPr>
  </w:style>
  <w:style w:type="character" w:customStyle="1" w:styleId="YMDNoTabChar">
    <w:name w:val="YMD_NoTab Char"/>
    <w:link w:val="YMDNoTab"/>
    <w:rsid w:val="00363A4D"/>
    <w:rPr>
      <w:rFonts w:ascii="Arial" w:hAnsi="Arial" w:cs="Arial"/>
      <w:sz w:val="15"/>
      <w:szCs w:val="19"/>
      <w:lang w:eastAsia="zh-CN"/>
    </w:rPr>
  </w:style>
  <w:style w:type="paragraph" w:customStyle="1" w:styleId="YMDNoTabs">
    <w:name w:val="YMD_NoTabs"/>
    <w:basedOn w:val="YYMMDD"/>
    <w:link w:val="YMDNoTabsChar"/>
    <w:qFormat/>
    <w:rsid w:val="00363A4D"/>
    <w:pPr>
      <w:numPr>
        <w:numId w:val="0"/>
      </w:numPr>
      <w:tabs>
        <w:tab w:val="clear" w:pos="810"/>
        <w:tab w:val="clear" w:pos="2970"/>
        <w:tab w:val="clear" w:pos="4320"/>
        <w:tab w:val="clear" w:pos="5310"/>
        <w:tab w:val="left" w:pos="0"/>
      </w:tabs>
    </w:pPr>
  </w:style>
  <w:style w:type="character" w:customStyle="1" w:styleId="YMDNoTabsChar">
    <w:name w:val="YMD_NoTabs Char"/>
    <w:link w:val="YMDNoTabs"/>
    <w:rsid w:val="00363A4D"/>
    <w:rPr>
      <w:rFonts w:ascii="Arial" w:hAnsi="Arial" w:cs="Arial"/>
      <w:sz w:val="15"/>
      <w:szCs w:val="15"/>
      <w:lang w:eastAsia="zh-CN"/>
    </w:rPr>
  </w:style>
  <w:style w:type="character" w:customStyle="1" w:styleId="A1SignChar">
    <w:name w:val="A1_Sign Char"/>
    <w:link w:val="A1Sign"/>
    <w:locked/>
    <w:rsid w:val="00363A4D"/>
    <w:rPr>
      <w:rFonts w:ascii="Arial" w:hAnsi="Arial" w:cs="Arial"/>
      <w:sz w:val="19"/>
      <w:szCs w:val="22"/>
    </w:rPr>
  </w:style>
  <w:style w:type="paragraph" w:customStyle="1" w:styleId="A1Sign">
    <w:name w:val="A1_Sign"/>
    <w:basedOn w:val="Normal"/>
    <w:link w:val="A1SignChar"/>
    <w:qFormat/>
    <w:rsid w:val="00363A4D"/>
    <w:pPr>
      <w:numPr>
        <w:numId w:val="0"/>
      </w:numPr>
      <w:ind w:left="576" w:hanging="576"/>
    </w:pPr>
    <w:rPr>
      <w:szCs w:val="22"/>
      <w:lang w:eastAsia="en-US"/>
    </w:rPr>
  </w:style>
  <w:style w:type="paragraph" w:customStyle="1" w:styleId="ques2Ldr">
    <w:name w:val="ques2Ldr"/>
    <w:basedOn w:val="Normal"/>
    <w:link w:val="ques2LdrChar"/>
    <w:qFormat/>
    <w:rsid w:val="00363A4D"/>
    <w:pPr>
      <w:tabs>
        <w:tab w:val="clear" w:pos="1584"/>
        <w:tab w:val="clear" w:pos="10080"/>
        <w:tab w:val="num" w:pos="1140"/>
        <w:tab w:val="num" w:pos="1206"/>
        <w:tab w:val="num" w:pos="4356"/>
        <w:tab w:val="right" w:leader="underscore" w:pos="10066"/>
      </w:tabs>
      <w:ind w:left="1152"/>
    </w:pPr>
    <w:rPr>
      <w:sz w:val="20"/>
    </w:rPr>
  </w:style>
  <w:style w:type="character" w:customStyle="1" w:styleId="ques2LdrChar">
    <w:name w:val="ques2Ldr Char"/>
    <w:link w:val="ques2Ldr"/>
    <w:rsid w:val="00363A4D"/>
    <w:rPr>
      <w:rFonts w:ascii="Arial" w:hAnsi="Arial" w:cs="Arial"/>
      <w:szCs w:val="19"/>
      <w:lang w:eastAsia="zh-CN"/>
    </w:rPr>
  </w:style>
  <w:style w:type="paragraph" w:customStyle="1" w:styleId="Ans1HangingBox">
    <w:name w:val="Ans1_HangingBox"/>
    <w:basedOn w:val="ans1"/>
    <w:link w:val="Ans1HangingBoxChar"/>
    <w:qFormat/>
    <w:rsid w:val="00363A4D"/>
    <w:pPr>
      <w:ind w:hanging="288"/>
    </w:pPr>
    <w:rPr>
      <w:sz w:val="20"/>
    </w:rPr>
  </w:style>
  <w:style w:type="character" w:customStyle="1" w:styleId="Ans1HangingBoxChar">
    <w:name w:val="Ans1_HangingBox Char"/>
    <w:link w:val="Ans1HangingBox"/>
    <w:rsid w:val="00363A4D"/>
    <w:rPr>
      <w:rFonts w:ascii="Arial" w:hAnsi="Arial" w:cs="Arial"/>
      <w:szCs w:val="19"/>
      <w:lang w:eastAsia="zh-CN"/>
    </w:rPr>
  </w:style>
  <w:style w:type="paragraph" w:customStyle="1" w:styleId="In1">
    <w:name w:val="In1"/>
    <w:basedOn w:val="Normal"/>
    <w:link w:val="In1Char"/>
    <w:qFormat/>
    <w:rsid w:val="00363A4D"/>
    <w:pPr>
      <w:numPr>
        <w:numId w:val="0"/>
      </w:numPr>
      <w:tabs>
        <w:tab w:val="clear" w:pos="10080"/>
      </w:tabs>
      <w:spacing w:after="0"/>
    </w:pPr>
    <w:rPr>
      <w:b/>
      <w:color w:val="365F91"/>
    </w:rPr>
  </w:style>
  <w:style w:type="character" w:customStyle="1" w:styleId="In1Char">
    <w:name w:val="In1 Char"/>
    <w:link w:val="In1"/>
    <w:rsid w:val="00363A4D"/>
    <w:rPr>
      <w:rFonts w:ascii="Arial" w:hAnsi="Arial" w:cs="Arial"/>
      <w:b/>
      <w:color w:val="365F91"/>
      <w:sz w:val="19"/>
      <w:szCs w:val="19"/>
      <w:lang w:eastAsia="zh-CN"/>
    </w:rPr>
  </w:style>
  <w:style w:type="character" w:styleId="Hyperlink">
    <w:name w:val="Hyperlink"/>
    <w:unhideWhenUsed/>
    <w:rsid w:val="00363A4D"/>
    <w:rPr>
      <w:color w:val="0000FF"/>
      <w:u w:val="single"/>
    </w:rPr>
  </w:style>
  <w:style w:type="paragraph" w:styleId="Revision">
    <w:name w:val="Revision"/>
    <w:hidden/>
    <w:uiPriority w:val="99"/>
    <w:semiHidden/>
    <w:rsid w:val="00363A4D"/>
    <w:rPr>
      <w:rFonts w:ascii="Arial" w:hAnsi="Arial" w:cs="Arial"/>
      <w:sz w:val="19"/>
      <w:szCs w:val="19"/>
      <w:lang w:eastAsia="zh-CN"/>
    </w:rPr>
  </w:style>
  <w:style w:type="character" w:customStyle="1" w:styleId="cit">
    <w:name w:val="cit"/>
    <w:rsid w:val="00363A4D"/>
  </w:style>
  <w:style w:type="paragraph" w:customStyle="1" w:styleId="questionindent5">
    <w:name w:val="question indent5"/>
    <w:basedOn w:val="questionindent4"/>
    <w:link w:val="questionindent5Char"/>
    <w:qFormat/>
    <w:rsid w:val="00363A4D"/>
    <w:pPr>
      <w:tabs>
        <w:tab w:val="clear" w:pos="2880"/>
        <w:tab w:val="left" w:pos="3330"/>
      </w:tabs>
      <w:ind w:left="3330"/>
    </w:pPr>
  </w:style>
  <w:style w:type="character" w:customStyle="1" w:styleId="questionindent5Char">
    <w:name w:val="question indent5 Char"/>
    <w:link w:val="questionindent5"/>
    <w:rsid w:val="00363A4D"/>
    <w:rPr>
      <w:rFonts w:ascii="Arial" w:hAnsi="Arial" w:cs="Arial"/>
      <w:sz w:val="19"/>
      <w:szCs w:val="19"/>
    </w:rPr>
  </w:style>
  <w:style w:type="paragraph" w:customStyle="1" w:styleId="goto1">
    <w:name w:val="go to"/>
    <w:basedOn w:val="ans2"/>
    <w:link w:val="gotoChar1"/>
    <w:qFormat/>
    <w:rsid w:val="00363A4D"/>
    <w:pPr>
      <w:tabs>
        <w:tab w:val="left" w:pos="5940"/>
      </w:tabs>
    </w:pPr>
    <w:rPr>
      <w:b/>
      <w:i/>
    </w:rPr>
  </w:style>
  <w:style w:type="character" w:customStyle="1" w:styleId="gotoChar1">
    <w:name w:val="go to Char"/>
    <w:link w:val="goto1"/>
    <w:rsid w:val="00363A4D"/>
    <w:rPr>
      <w:rFonts w:ascii="Arial" w:hAnsi="Arial" w:cs="Arial"/>
      <w:b/>
      <w:i/>
      <w:sz w:val="19"/>
      <w:szCs w:val="19"/>
      <w:lang w:eastAsia="zh-CN"/>
    </w:rPr>
  </w:style>
  <w:style w:type="paragraph" w:customStyle="1" w:styleId="Q6">
    <w:name w:val="Q6"/>
    <w:basedOn w:val="Q5"/>
    <w:link w:val="Q6Char"/>
    <w:qFormat/>
    <w:rsid w:val="00363A4D"/>
    <w:pPr>
      <w:numPr>
        <w:numId w:val="1"/>
      </w:numPr>
      <w:tabs>
        <w:tab w:val="left" w:pos="3510"/>
      </w:tabs>
      <w:ind w:left="3420"/>
    </w:pPr>
    <w:rPr>
      <w:szCs w:val="19"/>
      <w:lang w:eastAsia="zh-CN"/>
    </w:rPr>
  </w:style>
  <w:style w:type="character" w:customStyle="1" w:styleId="ques1Char">
    <w:name w:val="ques1 Char"/>
    <w:rsid w:val="00363A4D"/>
    <w:rPr>
      <w:rFonts w:ascii="Arial" w:hAnsi="Arial" w:cs="Arial"/>
      <w:sz w:val="19"/>
      <w:szCs w:val="19"/>
      <w:lang w:eastAsia="zh-CN"/>
    </w:rPr>
  </w:style>
  <w:style w:type="character" w:customStyle="1" w:styleId="Q6Char">
    <w:name w:val="Q6 Char"/>
    <w:link w:val="Q6"/>
    <w:rsid w:val="00363A4D"/>
    <w:rPr>
      <w:rFonts w:ascii="Arial" w:hAnsi="Arial" w:cs="Arial"/>
      <w:sz w:val="19"/>
      <w:szCs w:val="19"/>
      <w:lang w:eastAsia="zh-CN"/>
    </w:rPr>
  </w:style>
  <w:style w:type="paragraph" w:styleId="NormalWeb">
    <w:name w:val="Normal (Web)"/>
    <w:basedOn w:val="Normal"/>
    <w:uiPriority w:val="99"/>
    <w:unhideWhenUsed/>
    <w:rsid w:val="00363A4D"/>
    <w:pPr>
      <w:numPr>
        <w:numId w:val="0"/>
      </w:numPr>
      <w:tabs>
        <w:tab w:val="clear" w:pos="10080"/>
      </w:tabs>
      <w:spacing w:before="100" w:beforeAutospacing="1" w:after="100" w:afterAutospacing="1" w:line="240" w:lineRule="auto"/>
    </w:pPr>
    <w:rPr>
      <w:rFonts w:ascii="Times New Roman" w:eastAsia="Calibri" w:hAnsi="Times New Roman" w:cs="Times New Roman"/>
      <w:sz w:val="24"/>
      <w:szCs w:val="24"/>
      <w:lang w:eastAsia="en-US"/>
    </w:rPr>
  </w:style>
  <w:style w:type="paragraph" w:customStyle="1" w:styleId="footnote">
    <w:name w:val="footnote"/>
    <w:basedOn w:val="Normal"/>
    <w:uiPriority w:val="99"/>
    <w:semiHidden/>
    <w:rsid w:val="00363A4D"/>
    <w:pPr>
      <w:numPr>
        <w:numId w:val="0"/>
      </w:numPr>
      <w:tabs>
        <w:tab w:val="clear" w:pos="10080"/>
      </w:tabs>
      <w:spacing w:before="100" w:beforeAutospacing="1" w:after="100" w:afterAutospacing="1" w:line="240" w:lineRule="auto"/>
    </w:pPr>
    <w:rPr>
      <w:rFonts w:ascii="Times New Roman" w:eastAsia="Calibri" w:hAnsi="Times New Roman" w:cs="Times New Roman"/>
      <w:sz w:val="24"/>
      <w:szCs w:val="24"/>
      <w:lang w:eastAsia="en-US"/>
    </w:rPr>
  </w:style>
  <w:style w:type="character" w:customStyle="1" w:styleId="caps">
    <w:name w:val="caps"/>
    <w:rsid w:val="00363A4D"/>
  </w:style>
  <w:style w:type="character" w:styleId="Strong">
    <w:name w:val="Strong"/>
    <w:uiPriority w:val="22"/>
    <w:qFormat/>
    <w:locked/>
    <w:rsid w:val="00363A4D"/>
    <w:rPr>
      <w:b/>
      <w:bCs/>
    </w:rPr>
  </w:style>
  <w:style w:type="character" w:styleId="Emphasis">
    <w:name w:val="Emphasis"/>
    <w:uiPriority w:val="20"/>
    <w:qFormat/>
    <w:locked/>
    <w:rsid w:val="00363A4D"/>
    <w:rPr>
      <w:i/>
      <w:iCs/>
    </w:rPr>
  </w:style>
  <w:style w:type="character" w:customStyle="1" w:styleId="highlight">
    <w:name w:val="highlight"/>
    <w:rsid w:val="00363A4D"/>
  </w:style>
  <w:style w:type="paragraph" w:styleId="NoSpacing">
    <w:name w:val="No Spacing"/>
    <w:uiPriority w:val="1"/>
    <w:qFormat/>
    <w:rsid w:val="00363A4D"/>
    <w:pPr>
      <w:tabs>
        <w:tab w:val="num" w:pos="4536"/>
      </w:tabs>
      <w:ind w:left="4536" w:hanging="576"/>
    </w:pPr>
    <w:rPr>
      <w:rFonts w:eastAsia="Calibri"/>
      <w:sz w:val="22"/>
      <w:szCs w:val="22"/>
    </w:rPr>
  </w:style>
  <w:style w:type="table" w:styleId="TableGrid">
    <w:name w:val="Table Grid"/>
    <w:basedOn w:val="TableNormal"/>
    <w:uiPriority w:val="39"/>
    <w:locked/>
    <w:rsid w:val="00586698"/>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256284">
      <w:bodyDiv w:val="1"/>
      <w:marLeft w:val="0"/>
      <w:marRight w:val="0"/>
      <w:marTop w:val="0"/>
      <w:marBottom w:val="0"/>
      <w:divBdr>
        <w:top w:val="none" w:sz="0" w:space="0" w:color="auto"/>
        <w:left w:val="none" w:sz="0" w:space="0" w:color="auto"/>
        <w:bottom w:val="none" w:sz="0" w:space="0" w:color="auto"/>
        <w:right w:val="none" w:sz="0" w:space="0" w:color="auto"/>
      </w:divBdr>
    </w:div>
    <w:div w:id="351733599">
      <w:bodyDiv w:val="1"/>
      <w:marLeft w:val="0"/>
      <w:marRight w:val="0"/>
      <w:marTop w:val="0"/>
      <w:marBottom w:val="0"/>
      <w:divBdr>
        <w:top w:val="none" w:sz="0" w:space="0" w:color="auto"/>
        <w:left w:val="none" w:sz="0" w:space="0" w:color="auto"/>
        <w:bottom w:val="none" w:sz="0" w:space="0" w:color="auto"/>
        <w:right w:val="none" w:sz="0" w:space="0" w:color="auto"/>
      </w:divBdr>
    </w:div>
    <w:div w:id="1067148968">
      <w:bodyDiv w:val="1"/>
      <w:marLeft w:val="0"/>
      <w:marRight w:val="0"/>
      <w:marTop w:val="0"/>
      <w:marBottom w:val="0"/>
      <w:divBdr>
        <w:top w:val="none" w:sz="0" w:space="0" w:color="auto"/>
        <w:left w:val="none" w:sz="0" w:space="0" w:color="auto"/>
        <w:bottom w:val="none" w:sz="0" w:space="0" w:color="auto"/>
        <w:right w:val="none" w:sz="0" w:space="0" w:color="auto"/>
      </w:divBdr>
    </w:div>
    <w:div w:id="1290012333">
      <w:bodyDiv w:val="1"/>
      <w:marLeft w:val="0"/>
      <w:marRight w:val="0"/>
      <w:marTop w:val="0"/>
      <w:marBottom w:val="0"/>
      <w:divBdr>
        <w:top w:val="none" w:sz="0" w:space="0" w:color="auto"/>
        <w:left w:val="none" w:sz="0" w:space="0" w:color="auto"/>
        <w:bottom w:val="none" w:sz="0" w:space="0" w:color="auto"/>
        <w:right w:val="none" w:sz="0" w:space="0" w:color="auto"/>
      </w:divBdr>
    </w:div>
    <w:div w:id="1640769394">
      <w:bodyDiv w:val="1"/>
      <w:marLeft w:val="0"/>
      <w:marRight w:val="0"/>
      <w:marTop w:val="0"/>
      <w:marBottom w:val="0"/>
      <w:divBdr>
        <w:top w:val="none" w:sz="0" w:space="0" w:color="auto"/>
        <w:left w:val="none" w:sz="0" w:space="0" w:color="auto"/>
        <w:bottom w:val="none" w:sz="0" w:space="0" w:color="auto"/>
        <w:right w:val="none" w:sz="0" w:space="0" w:color="auto"/>
      </w:divBdr>
    </w:div>
    <w:div w:id="1924101016">
      <w:bodyDiv w:val="1"/>
      <w:marLeft w:val="0"/>
      <w:marRight w:val="0"/>
      <w:marTop w:val="0"/>
      <w:marBottom w:val="0"/>
      <w:divBdr>
        <w:top w:val="none" w:sz="0" w:space="0" w:color="auto"/>
        <w:left w:val="none" w:sz="0" w:space="0" w:color="auto"/>
        <w:bottom w:val="none" w:sz="0" w:space="0" w:color="auto"/>
        <w:right w:val="none" w:sz="0" w:space="0" w:color="auto"/>
      </w:divBdr>
    </w:div>
    <w:div w:id="211971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6/09/relationships/commentsIds" Target="commentsIds.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26231</_dlc_DocId>
    <_dlc_DocIdUrl xmlns="053a5afd-1424-405b-82d9-63deec7446f8">
      <Url>https://sharepoint.hrsa.gov/sites/HSB/dot/_layouts/15/DocIdRedir.aspx?ID=QPVJESM53SK4-2028541707-26231</Url>
      <Description>QPVJESM53SK4-2028541707-26231</Description>
    </_dlc_DocIdUrl>
  </documentManagement>
</p:properties>
</file>

<file path=customXml/item4.xml><?xml version="1.0" encoding="utf-8"?>
<?mso-contentType ?>
<SharedContentType xmlns="Microsoft.SharePoint.Taxonomy.ContentTypeSync" SourceId="13ff120d-8bd5-4291-a148-70db8d7e9204" ContentTypeId="0x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86A75D-B253-45FC-9363-C3C9AE5D4009}">
  <ds:schemaRefs>
    <ds:schemaRef ds:uri="http://schemas.microsoft.com/office/2006/metadata/longProperties"/>
  </ds:schemaRefs>
</ds:datastoreItem>
</file>

<file path=customXml/itemProps2.xml><?xml version="1.0" encoding="utf-8"?>
<ds:datastoreItem xmlns:ds="http://schemas.openxmlformats.org/officeDocument/2006/customXml" ds:itemID="{A537464D-C259-41F2-B6AE-002EAA0F498E}">
  <ds:schemaRefs>
    <ds:schemaRef ds:uri="http://schemas.microsoft.com/sharepoint/v3/contenttype/forms"/>
  </ds:schemaRefs>
</ds:datastoreItem>
</file>

<file path=customXml/itemProps3.xml><?xml version="1.0" encoding="utf-8"?>
<ds:datastoreItem xmlns:ds="http://schemas.openxmlformats.org/officeDocument/2006/customXml" ds:itemID="{721C0420-CB43-475B-95AE-1F85748D97F9}">
  <ds:schemaRefs>
    <ds:schemaRef ds:uri="http://schemas.microsoft.com/office/2006/metadata/properties"/>
    <ds:schemaRef ds:uri="http://schemas.microsoft.com/office/infopath/2007/PartnerControls"/>
    <ds:schemaRef ds:uri="053a5afd-1424-405b-82d9-63deec7446f8"/>
  </ds:schemaRefs>
</ds:datastoreItem>
</file>

<file path=customXml/itemProps4.xml><?xml version="1.0" encoding="utf-8"?>
<ds:datastoreItem xmlns:ds="http://schemas.openxmlformats.org/officeDocument/2006/customXml" ds:itemID="{75189D12-A336-4763-BAAB-6BC61175F1B8}">
  <ds:schemaRefs>
    <ds:schemaRef ds:uri="Microsoft.SharePoint.Taxonomy.ContentTypeSync"/>
  </ds:schemaRefs>
</ds:datastoreItem>
</file>

<file path=customXml/itemProps5.xml><?xml version="1.0" encoding="utf-8"?>
<ds:datastoreItem xmlns:ds="http://schemas.openxmlformats.org/officeDocument/2006/customXml" ds:itemID="{CF8FCD9C-D95A-43E2-8A77-A16A31E682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AA9F995-E1B8-4FA8-A9B8-6AE2DDE3332E}">
  <ds:schemaRefs>
    <ds:schemaRef ds:uri="http://schemas.microsoft.com/sharepoint/events"/>
  </ds:schemaRefs>
</ds:datastoreItem>
</file>

<file path=customXml/itemProps7.xml><?xml version="1.0" encoding="utf-8"?>
<ds:datastoreItem xmlns:ds="http://schemas.openxmlformats.org/officeDocument/2006/customXml" ds:itemID="{A3C7B738-C804-4356-BCF7-E2E4C9700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5184</Words>
  <Characters>2993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10.23.2020 2400 Form REDLINE - SCTOD OMB Package 0915-0310</vt:lpstr>
    </vt:vector>
  </TitlesOfParts>
  <Company>NMDP</Company>
  <LinksUpToDate>false</LinksUpToDate>
  <CharactersWithSpaces>3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23.2020 2400 Form REDLINE - SCTOD OMB Package 0915-0310</dc:title>
  <dc:subject/>
  <dc:creator>Monique Ammi</dc:creator>
  <cp:keywords/>
  <cp:lastModifiedBy>Elyana N.  Bowman</cp:lastModifiedBy>
  <cp:revision>5</cp:revision>
  <cp:lastPrinted>2012-11-08T18:54:00Z</cp:lastPrinted>
  <dcterms:created xsi:type="dcterms:W3CDTF">2020-11-06T21:56:00Z</dcterms:created>
  <dcterms:modified xsi:type="dcterms:W3CDTF">2020-11-3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Section">
    <vt:lpwstr>Recipient</vt:lpwstr>
  </property>
  <property fmtid="{D5CDD505-2E9C-101B-9397-08002B2CF9AE}" pid="4" name="Form Number/Type">
    <vt:lpwstr>2110 (AML)</vt:lpwstr>
  </property>
  <property fmtid="{D5CDD505-2E9C-101B-9397-08002B2CF9AE}" pid="5" name="_dlc_DocId">
    <vt:lpwstr>QU7E2CAA4UTD-847-45</vt:lpwstr>
  </property>
  <property fmtid="{D5CDD505-2E9C-101B-9397-08002B2CF9AE}" pid="6" name="_dlc_DocIdItemGuid">
    <vt:lpwstr>568f67cd-ae92-4259-af5b-c39ec0189cd9</vt:lpwstr>
  </property>
  <property fmtid="{D5CDD505-2E9C-101B-9397-08002B2CF9AE}" pid="7" name="_dlc_DocIdUrl">
    <vt:lpwstr>https://collaborateold.cibmtr.org/cibmtr/dm/formrevision/RFR/_layouts/DocIdRedir.aspx?ID=QU7E2CAA4UTD-847-45, QU7E2CAA4UTD-847-45</vt:lpwstr>
  </property>
  <property fmtid="{D5CDD505-2E9C-101B-9397-08002B2CF9AE}" pid="8" name="display_urn:schemas-microsoft-com:office:office#Editor">
    <vt:lpwstr>Love, Emilie</vt:lpwstr>
  </property>
  <property fmtid="{D5CDD505-2E9C-101B-9397-08002B2CF9AE}" pid="9" name="display_urn:schemas-microsoft-com:office:office#Author">
    <vt:lpwstr>Love, Emilie</vt:lpwstr>
  </property>
</Properties>
</file>